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7926E" w14:textId="10553740" w:rsidR="00101866" w:rsidRPr="0076791A" w:rsidRDefault="01278489" w:rsidP="0076791A">
      <w:pPr>
        <w:pStyle w:val="Title"/>
      </w:pPr>
      <w:bookmarkStart w:id="0" w:name="_Hlk92375618"/>
      <w:bookmarkEnd w:id="0"/>
      <w:r w:rsidRPr="0076791A">
        <w:t xml:space="preserve">Physics </w:t>
      </w:r>
      <w:r w:rsidR="00F66919">
        <w:t>M</w:t>
      </w:r>
      <w:r w:rsidRPr="0076791A">
        <w:t>odule 2</w:t>
      </w:r>
      <w:r w:rsidR="00A43C28">
        <w:t xml:space="preserve"> –</w:t>
      </w:r>
      <w:r w:rsidR="00E05D63">
        <w:t xml:space="preserve"> </w:t>
      </w:r>
      <w:r w:rsidR="00F66919">
        <w:t>D</w:t>
      </w:r>
      <w:r w:rsidR="4C8D010A" w:rsidRPr="0076791A">
        <w:t>ynamics</w:t>
      </w:r>
    </w:p>
    <w:p w14:paraId="2B26AFEB" w14:textId="7D6E0500" w:rsidR="00101866" w:rsidRDefault="00101866" w:rsidP="003267EB">
      <w:pPr>
        <w:rPr>
          <w:lang w:eastAsia="zh-CN"/>
        </w:rPr>
      </w:pPr>
      <w:r>
        <w:rPr>
          <w:lang w:eastAsia="zh-CN"/>
        </w:rPr>
        <w:br w:type="page"/>
      </w:r>
    </w:p>
    <w:p w14:paraId="06379920" w14:textId="51285A81" w:rsidR="00101866" w:rsidRDefault="006A1135" w:rsidP="006A1135">
      <w:pPr>
        <w:pStyle w:val="TOCHeading"/>
      </w:pPr>
      <w:r>
        <w:lastRenderedPageBreak/>
        <w:t>C</w:t>
      </w:r>
      <w:r w:rsidR="00101866">
        <w:t>ontents</w:t>
      </w:r>
    </w:p>
    <w:p w14:paraId="55A339CB" w14:textId="779C056C" w:rsidR="00146AD3" w:rsidRDefault="00A25B65">
      <w:pPr>
        <w:pStyle w:val="TOC1"/>
        <w:rPr>
          <w:rFonts w:asciiTheme="minorHAnsi" w:eastAsiaTheme="minorEastAsia" w:hAnsiTheme="minorHAnsi" w:cstheme="minorBidi"/>
          <w:b w:val="0"/>
          <w:kern w:val="2"/>
          <w:sz w:val="24"/>
          <w:lang w:eastAsia="en-AU"/>
          <w14:ligatures w14:val="standardContextual"/>
        </w:rPr>
      </w:pPr>
      <w:r>
        <w:rPr>
          <w:rFonts w:ascii="Arial Bold" w:hAnsi="Arial Bold" w:cs="Calibri (Body)"/>
          <w:b w:val="0"/>
          <w:bCs/>
          <w:szCs w:val="20"/>
          <w:lang w:eastAsia="zh-CN"/>
        </w:rPr>
        <w:fldChar w:fldCharType="begin"/>
      </w:r>
      <w:r>
        <w:rPr>
          <w:b w:val="0"/>
          <w:lang w:eastAsia="zh-CN"/>
        </w:rPr>
        <w:instrText xml:space="preserve"> TOC \o "1-3" \h \z \u </w:instrText>
      </w:r>
      <w:r>
        <w:rPr>
          <w:rFonts w:ascii="Arial Bold" w:hAnsi="Arial Bold" w:cs="Calibri (Body)"/>
          <w:b w:val="0"/>
          <w:bCs/>
          <w:szCs w:val="20"/>
          <w:lang w:eastAsia="zh-CN"/>
        </w:rPr>
        <w:fldChar w:fldCharType="separate"/>
      </w:r>
      <w:hyperlink w:anchor="_Toc195624644" w:history="1">
        <w:r w:rsidR="00146AD3" w:rsidRPr="00C80E09">
          <w:rPr>
            <w:rStyle w:val="Hyperlink"/>
          </w:rPr>
          <w:t>Course overview</w:t>
        </w:r>
        <w:r w:rsidR="00146AD3">
          <w:rPr>
            <w:webHidden/>
          </w:rPr>
          <w:tab/>
        </w:r>
        <w:r w:rsidR="00146AD3">
          <w:rPr>
            <w:webHidden/>
          </w:rPr>
          <w:fldChar w:fldCharType="begin"/>
        </w:r>
        <w:r w:rsidR="00146AD3">
          <w:rPr>
            <w:webHidden/>
          </w:rPr>
          <w:instrText xml:space="preserve"> PAGEREF _Toc195624644 \h </w:instrText>
        </w:r>
        <w:r w:rsidR="00146AD3">
          <w:rPr>
            <w:webHidden/>
          </w:rPr>
        </w:r>
        <w:r w:rsidR="00146AD3">
          <w:rPr>
            <w:webHidden/>
          </w:rPr>
          <w:fldChar w:fldCharType="separate"/>
        </w:r>
        <w:r w:rsidR="00146AD3">
          <w:rPr>
            <w:webHidden/>
          </w:rPr>
          <w:t>4</w:t>
        </w:r>
        <w:r w:rsidR="00146AD3">
          <w:rPr>
            <w:webHidden/>
          </w:rPr>
          <w:fldChar w:fldCharType="end"/>
        </w:r>
      </w:hyperlink>
    </w:p>
    <w:p w14:paraId="71ECFCE8" w14:textId="52BF93B2"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645" w:history="1">
        <w:r w:rsidRPr="00C80E09">
          <w:rPr>
            <w:rStyle w:val="Hyperlink"/>
          </w:rPr>
          <w:t>Teaching the Year 11 modules</w:t>
        </w:r>
        <w:r>
          <w:rPr>
            <w:webHidden/>
          </w:rPr>
          <w:tab/>
        </w:r>
        <w:r>
          <w:rPr>
            <w:webHidden/>
          </w:rPr>
          <w:fldChar w:fldCharType="begin"/>
        </w:r>
        <w:r>
          <w:rPr>
            <w:webHidden/>
          </w:rPr>
          <w:instrText xml:space="preserve"> PAGEREF _Toc195624645 \h </w:instrText>
        </w:r>
        <w:r>
          <w:rPr>
            <w:webHidden/>
          </w:rPr>
        </w:r>
        <w:r>
          <w:rPr>
            <w:webHidden/>
          </w:rPr>
          <w:fldChar w:fldCharType="separate"/>
        </w:r>
        <w:r>
          <w:rPr>
            <w:webHidden/>
          </w:rPr>
          <w:t>4</w:t>
        </w:r>
        <w:r>
          <w:rPr>
            <w:webHidden/>
          </w:rPr>
          <w:fldChar w:fldCharType="end"/>
        </w:r>
      </w:hyperlink>
    </w:p>
    <w:p w14:paraId="2BAF3A28" w14:textId="1B57B191"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646" w:history="1">
        <w:r w:rsidRPr="00C80E09">
          <w:rPr>
            <w:rStyle w:val="Hyperlink"/>
          </w:rPr>
          <w:t>Module summary</w:t>
        </w:r>
        <w:r>
          <w:rPr>
            <w:webHidden/>
          </w:rPr>
          <w:tab/>
        </w:r>
        <w:r>
          <w:rPr>
            <w:webHidden/>
          </w:rPr>
          <w:fldChar w:fldCharType="begin"/>
        </w:r>
        <w:r>
          <w:rPr>
            <w:webHidden/>
          </w:rPr>
          <w:instrText xml:space="preserve"> PAGEREF _Toc195624646 \h </w:instrText>
        </w:r>
        <w:r>
          <w:rPr>
            <w:webHidden/>
          </w:rPr>
        </w:r>
        <w:r>
          <w:rPr>
            <w:webHidden/>
          </w:rPr>
          <w:fldChar w:fldCharType="separate"/>
        </w:r>
        <w:r>
          <w:rPr>
            <w:webHidden/>
          </w:rPr>
          <w:t>8</w:t>
        </w:r>
        <w:r>
          <w:rPr>
            <w:webHidden/>
          </w:rPr>
          <w:fldChar w:fldCharType="end"/>
        </w:r>
      </w:hyperlink>
    </w:p>
    <w:p w14:paraId="7C56DD54" w14:textId="7D331779" w:rsidR="00146AD3" w:rsidRDefault="00146AD3">
      <w:pPr>
        <w:pStyle w:val="TOC1"/>
        <w:rPr>
          <w:rFonts w:asciiTheme="minorHAnsi" w:eastAsiaTheme="minorEastAsia" w:hAnsiTheme="minorHAnsi" w:cstheme="minorBidi"/>
          <w:b w:val="0"/>
          <w:kern w:val="2"/>
          <w:sz w:val="24"/>
          <w:lang w:eastAsia="en-AU"/>
          <w14:ligatures w14:val="standardContextual"/>
        </w:rPr>
      </w:pPr>
      <w:hyperlink w:anchor="_Toc195624647" w:history="1">
        <w:r w:rsidRPr="00C80E09">
          <w:rPr>
            <w:rStyle w:val="Hyperlink"/>
          </w:rPr>
          <w:t>Big ideas</w:t>
        </w:r>
        <w:r>
          <w:rPr>
            <w:webHidden/>
          </w:rPr>
          <w:tab/>
        </w:r>
        <w:r>
          <w:rPr>
            <w:webHidden/>
          </w:rPr>
          <w:fldChar w:fldCharType="begin"/>
        </w:r>
        <w:r>
          <w:rPr>
            <w:webHidden/>
          </w:rPr>
          <w:instrText xml:space="preserve"> PAGEREF _Toc195624647 \h </w:instrText>
        </w:r>
        <w:r>
          <w:rPr>
            <w:webHidden/>
          </w:rPr>
        </w:r>
        <w:r>
          <w:rPr>
            <w:webHidden/>
          </w:rPr>
          <w:fldChar w:fldCharType="separate"/>
        </w:r>
        <w:r>
          <w:rPr>
            <w:webHidden/>
          </w:rPr>
          <w:t>10</w:t>
        </w:r>
        <w:r>
          <w:rPr>
            <w:webHidden/>
          </w:rPr>
          <w:fldChar w:fldCharType="end"/>
        </w:r>
      </w:hyperlink>
    </w:p>
    <w:p w14:paraId="2B75E6B0" w14:textId="45DCA7D0"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648" w:history="1">
        <w:r w:rsidRPr="00C80E09">
          <w:rPr>
            <w:rStyle w:val="Hyperlink"/>
          </w:rPr>
          <w:t>Interactions</w:t>
        </w:r>
        <w:r>
          <w:rPr>
            <w:webHidden/>
          </w:rPr>
          <w:tab/>
        </w:r>
        <w:r>
          <w:rPr>
            <w:webHidden/>
          </w:rPr>
          <w:fldChar w:fldCharType="begin"/>
        </w:r>
        <w:r>
          <w:rPr>
            <w:webHidden/>
          </w:rPr>
          <w:instrText xml:space="preserve"> PAGEREF _Toc195624648 \h </w:instrText>
        </w:r>
        <w:r>
          <w:rPr>
            <w:webHidden/>
          </w:rPr>
        </w:r>
        <w:r>
          <w:rPr>
            <w:webHidden/>
          </w:rPr>
          <w:fldChar w:fldCharType="separate"/>
        </w:r>
        <w:r>
          <w:rPr>
            <w:webHidden/>
          </w:rPr>
          <w:t>10</w:t>
        </w:r>
        <w:r>
          <w:rPr>
            <w:webHidden/>
          </w:rPr>
          <w:fldChar w:fldCharType="end"/>
        </w:r>
      </w:hyperlink>
    </w:p>
    <w:p w14:paraId="651FBB7D" w14:textId="6A3EB014"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649" w:history="1">
        <w:r w:rsidRPr="00C80E09">
          <w:rPr>
            <w:rStyle w:val="Hyperlink"/>
            <w:noProof/>
          </w:rPr>
          <w:t>Concepts</w:t>
        </w:r>
        <w:r>
          <w:rPr>
            <w:noProof/>
            <w:webHidden/>
          </w:rPr>
          <w:tab/>
        </w:r>
        <w:r>
          <w:rPr>
            <w:noProof/>
            <w:webHidden/>
          </w:rPr>
          <w:fldChar w:fldCharType="begin"/>
        </w:r>
        <w:r>
          <w:rPr>
            <w:noProof/>
            <w:webHidden/>
          </w:rPr>
          <w:instrText xml:space="preserve"> PAGEREF _Toc195624649 \h </w:instrText>
        </w:r>
        <w:r>
          <w:rPr>
            <w:noProof/>
            <w:webHidden/>
          </w:rPr>
        </w:r>
        <w:r>
          <w:rPr>
            <w:noProof/>
            <w:webHidden/>
          </w:rPr>
          <w:fldChar w:fldCharType="separate"/>
        </w:r>
        <w:r>
          <w:rPr>
            <w:noProof/>
            <w:webHidden/>
          </w:rPr>
          <w:t>10</w:t>
        </w:r>
        <w:r>
          <w:rPr>
            <w:noProof/>
            <w:webHidden/>
          </w:rPr>
          <w:fldChar w:fldCharType="end"/>
        </w:r>
      </w:hyperlink>
    </w:p>
    <w:p w14:paraId="0D68842D" w14:textId="557591C0"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650" w:history="1">
        <w:r w:rsidRPr="00C80E09">
          <w:rPr>
            <w:rStyle w:val="Hyperlink"/>
            <w:noProof/>
          </w:rPr>
          <w:t>Types of Interactions</w:t>
        </w:r>
        <w:r>
          <w:rPr>
            <w:noProof/>
            <w:webHidden/>
          </w:rPr>
          <w:tab/>
        </w:r>
        <w:r>
          <w:rPr>
            <w:noProof/>
            <w:webHidden/>
          </w:rPr>
          <w:fldChar w:fldCharType="begin"/>
        </w:r>
        <w:r>
          <w:rPr>
            <w:noProof/>
            <w:webHidden/>
          </w:rPr>
          <w:instrText xml:space="preserve"> PAGEREF _Toc195624650 \h </w:instrText>
        </w:r>
        <w:r>
          <w:rPr>
            <w:noProof/>
            <w:webHidden/>
          </w:rPr>
        </w:r>
        <w:r>
          <w:rPr>
            <w:noProof/>
            <w:webHidden/>
          </w:rPr>
          <w:fldChar w:fldCharType="separate"/>
        </w:r>
        <w:r>
          <w:rPr>
            <w:noProof/>
            <w:webHidden/>
          </w:rPr>
          <w:t>10</w:t>
        </w:r>
        <w:r>
          <w:rPr>
            <w:noProof/>
            <w:webHidden/>
          </w:rPr>
          <w:fldChar w:fldCharType="end"/>
        </w:r>
      </w:hyperlink>
    </w:p>
    <w:p w14:paraId="7DA37D0C" w14:textId="03B6302F"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651" w:history="1">
        <w:r w:rsidRPr="00C80E09">
          <w:rPr>
            <w:rStyle w:val="Hyperlink"/>
          </w:rPr>
          <w:t>Systems and conservation laws</w:t>
        </w:r>
        <w:r>
          <w:rPr>
            <w:webHidden/>
          </w:rPr>
          <w:tab/>
        </w:r>
        <w:r>
          <w:rPr>
            <w:webHidden/>
          </w:rPr>
          <w:fldChar w:fldCharType="begin"/>
        </w:r>
        <w:r>
          <w:rPr>
            <w:webHidden/>
          </w:rPr>
          <w:instrText xml:space="preserve"> PAGEREF _Toc195624651 \h </w:instrText>
        </w:r>
        <w:r>
          <w:rPr>
            <w:webHidden/>
          </w:rPr>
        </w:r>
        <w:r>
          <w:rPr>
            <w:webHidden/>
          </w:rPr>
          <w:fldChar w:fldCharType="separate"/>
        </w:r>
        <w:r>
          <w:rPr>
            <w:webHidden/>
          </w:rPr>
          <w:t>10</w:t>
        </w:r>
        <w:r>
          <w:rPr>
            <w:webHidden/>
          </w:rPr>
          <w:fldChar w:fldCharType="end"/>
        </w:r>
      </w:hyperlink>
    </w:p>
    <w:p w14:paraId="0401393D" w14:textId="04DBDA5A"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652" w:history="1">
        <w:r w:rsidRPr="00C80E09">
          <w:rPr>
            <w:rStyle w:val="Hyperlink"/>
            <w:noProof/>
          </w:rPr>
          <w:t>Conservation laws describe how interactions change motion</w:t>
        </w:r>
        <w:r>
          <w:rPr>
            <w:noProof/>
            <w:webHidden/>
          </w:rPr>
          <w:tab/>
        </w:r>
        <w:r>
          <w:rPr>
            <w:noProof/>
            <w:webHidden/>
          </w:rPr>
          <w:fldChar w:fldCharType="begin"/>
        </w:r>
        <w:r>
          <w:rPr>
            <w:noProof/>
            <w:webHidden/>
          </w:rPr>
          <w:instrText xml:space="preserve"> PAGEREF _Toc195624652 \h </w:instrText>
        </w:r>
        <w:r>
          <w:rPr>
            <w:noProof/>
            <w:webHidden/>
          </w:rPr>
        </w:r>
        <w:r>
          <w:rPr>
            <w:noProof/>
            <w:webHidden/>
          </w:rPr>
          <w:fldChar w:fldCharType="separate"/>
        </w:r>
        <w:r>
          <w:rPr>
            <w:noProof/>
            <w:webHidden/>
          </w:rPr>
          <w:t>10</w:t>
        </w:r>
        <w:r>
          <w:rPr>
            <w:noProof/>
            <w:webHidden/>
          </w:rPr>
          <w:fldChar w:fldCharType="end"/>
        </w:r>
      </w:hyperlink>
    </w:p>
    <w:p w14:paraId="3DFD80A6" w14:textId="0383C629"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653" w:history="1">
        <w:r w:rsidRPr="00C80E09">
          <w:rPr>
            <w:rStyle w:val="Hyperlink"/>
            <w:noProof/>
          </w:rPr>
          <w:t>Systems of particles</w:t>
        </w:r>
        <w:r>
          <w:rPr>
            <w:noProof/>
            <w:webHidden/>
          </w:rPr>
          <w:tab/>
        </w:r>
        <w:r>
          <w:rPr>
            <w:noProof/>
            <w:webHidden/>
          </w:rPr>
          <w:fldChar w:fldCharType="begin"/>
        </w:r>
        <w:r>
          <w:rPr>
            <w:noProof/>
            <w:webHidden/>
          </w:rPr>
          <w:instrText xml:space="preserve"> PAGEREF _Toc195624653 \h </w:instrText>
        </w:r>
        <w:r>
          <w:rPr>
            <w:noProof/>
            <w:webHidden/>
          </w:rPr>
        </w:r>
        <w:r>
          <w:rPr>
            <w:noProof/>
            <w:webHidden/>
          </w:rPr>
          <w:fldChar w:fldCharType="separate"/>
        </w:r>
        <w:r>
          <w:rPr>
            <w:noProof/>
            <w:webHidden/>
          </w:rPr>
          <w:t>10</w:t>
        </w:r>
        <w:r>
          <w:rPr>
            <w:noProof/>
            <w:webHidden/>
          </w:rPr>
          <w:fldChar w:fldCharType="end"/>
        </w:r>
      </w:hyperlink>
    </w:p>
    <w:p w14:paraId="413D2F94" w14:textId="03B71D56"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654" w:history="1">
        <w:r w:rsidRPr="00C80E09">
          <w:rPr>
            <w:rStyle w:val="Hyperlink"/>
          </w:rPr>
          <w:t>Models and representations</w:t>
        </w:r>
        <w:r>
          <w:rPr>
            <w:webHidden/>
          </w:rPr>
          <w:tab/>
        </w:r>
        <w:r>
          <w:rPr>
            <w:webHidden/>
          </w:rPr>
          <w:fldChar w:fldCharType="begin"/>
        </w:r>
        <w:r>
          <w:rPr>
            <w:webHidden/>
          </w:rPr>
          <w:instrText xml:space="preserve"> PAGEREF _Toc195624654 \h </w:instrText>
        </w:r>
        <w:r>
          <w:rPr>
            <w:webHidden/>
          </w:rPr>
        </w:r>
        <w:r>
          <w:rPr>
            <w:webHidden/>
          </w:rPr>
          <w:fldChar w:fldCharType="separate"/>
        </w:r>
        <w:r>
          <w:rPr>
            <w:webHidden/>
          </w:rPr>
          <w:t>11</w:t>
        </w:r>
        <w:r>
          <w:rPr>
            <w:webHidden/>
          </w:rPr>
          <w:fldChar w:fldCharType="end"/>
        </w:r>
      </w:hyperlink>
    </w:p>
    <w:p w14:paraId="63572159" w14:textId="37DB8589"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655" w:history="1">
        <w:r w:rsidRPr="00C80E09">
          <w:rPr>
            <w:rStyle w:val="Hyperlink"/>
            <w:noProof/>
          </w:rPr>
          <w:t>Choice of system and coordinate system</w:t>
        </w:r>
        <w:r>
          <w:rPr>
            <w:noProof/>
            <w:webHidden/>
          </w:rPr>
          <w:tab/>
        </w:r>
        <w:r>
          <w:rPr>
            <w:noProof/>
            <w:webHidden/>
          </w:rPr>
          <w:fldChar w:fldCharType="begin"/>
        </w:r>
        <w:r>
          <w:rPr>
            <w:noProof/>
            <w:webHidden/>
          </w:rPr>
          <w:instrText xml:space="preserve"> PAGEREF _Toc195624655 \h </w:instrText>
        </w:r>
        <w:r>
          <w:rPr>
            <w:noProof/>
            <w:webHidden/>
          </w:rPr>
        </w:r>
        <w:r>
          <w:rPr>
            <w:noProof/>
            <w:webHidden/>
          </w:rPr>
          <w:fldChar w:fldCharType="separate"/>
        </w:r>
        <w:r>
          <w:rPr>
            <w:noProof/>
            <w:webHidden/>
          </w:rPr>
          <w:t>11</w:t>
        </w:r>
        <w:r>
          <w:rPr>
            <w:noProof/>
            <w:webHidden/>
          </w:rPr>
          <w:fldChar w:fldCharType="end"/>
        </w:r>
      </w:hyperlink>
    </w:p>
    <w:p w14:paraId="20A73258" w14:textId="07927C90"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656" w:history="1">
        <w:r w:rsidRPr="00C80E09">
          <w:rPr>
            <w:rStyle w:val="Hyperlink"/>
            <w:noProof/>
          </w:rPr>
          <w:t>Free body diagrams (force diagrams)</w:t>
        </w:r>
        <w:r>
          <w:rPr>
            <w:noProof/>
            <w:webHidden/>
          </w:rPr>
          <w:tab/>
        </w:r>
        <w:r>
          <w:rPr>
            <w:noProof/>
            <w:webHidden/>
          </w:rPr>
          <w:fldChar w:fldCharType="begin"/>
        </w:r>
        <w:r>
          <w:rPr>
            <w:noProof/>
            <w:webHidden/>
          </w:rPr>
          <w:instrText xml:space="preserve"> PAGEREF _Toc195624656 \h </w:instrText>
        </w:r>
        <w:r>
          <w:rPr>
            <w:noProof/>
            <w:webHidden/>
          </w:rPr>
        </w:r>
        <w:r>
          <w:rPr>
            <w:noProof/>
            <w:webHidden/>
          </w:rPr>
          <w:fldChar w:fldCharType="separate"/>
        </w:r>
        <w:r>
          <w:rPr>
            <w:noProof/>
            <w:webHidden/>
          </w:rPr>
          <w:t>12</w:t>
        </w:r>
        <w:r>
          <w:rPr>
            <w:noProof/>
            <w:webHidden/>
          </w:rPr>
          <w:fldChar w:fldCharType="end"/>
        </w:r>
      </w:hyperlink>
    </w:p>
    <w:p w14:paraId="494319BC" w14:textId="11A04668"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657" w:history="1">
        <w:r w:rsidRPr="00C80E09">
          <w:rPr>
            <w:rStyle w:val="Hyperlink"/>
            <w:noProof/>
          </w:rPr>
          <w:t>Energy flow diagrams and work-energy bar charts</w:t>
        </w:r>
        <w:r>
          <w:rPr>
            <w:noProof/>
            <w:webHidden/>
          </w:rPr>
          <w:tab/>
        </w:r>
        <w:r>
          <w:rPr>
            <w:noProof/>
            <w:webHidden/>
          </w:rPr>
          <w:fldChar w:fldCharType="begin"/>
        </w:r>
        <w:r>
          <w:rPr>
            <w:noProof/>
            <w:webHidden/>
          </w:rPr>
          <w:instrText xml:space="preserve"> PAGEREF _Toc195624657 \h </w:instrText>
        </w:r>
        <w:r>
          <w:rPr>
            <w:noProof/>
            <w:webHidden/>
          </w:rPr>
        </w:r>
        <w:r>
          <w:rPr>
            <w:noProof/>
            <w:webHidden/>
          </w:rPr>
          <w:fldChar w:fldCharType="separate"/>
        </w:r>
        <w:r>
          <w:rPr>
            <w:noProof/>
            <w:webHidden/>
          </w:rPr>
          <w:t>15</w:t>
        </w:r>
        <w:r>
          <w:rPr>
            <w:noProof/>
            <w:webHidden/>
          </w:rPr>
          <w:fldChar w:fldCharType="end"/>
        </w:r>
      </w:hyperlink>
    </w:p>
    <w:p w14:paraId="2E3F0AE1" w14:textId="7EE34A41"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658" w:history="1">
        <w:r w:rsidRPr="00C80E09">
          <w:rPr>
            <w:rStyle w:val="Hyperlink"/>
            <w:noProof/>
          </w:rPr>
          <w:t>Friction as an empirical model</w:t>
        </w:r>
        <w:r>
          <w:rPr>
            <w:noProof/>
            <w:webHidden/>
          </w:rPr>
          <w:tab/>
        </w:r>
        <w:r>
          <w:rPr>
            <w:noProof/>
            <w:webHidden/>
          </w:rPr>
          <w:fldChar w:fldCharType="begin"/>
        </w:r>
        <w:r>
          <w:rPr>
            <w:noProof/>
            <w:webHidden/>
          </w:rPr>
          <w:instrText xml:space="preserve"> PAGEREF _Toc195624658 \h </w:instrText>
        </w:r>
        <w:r>
          <w:rPr>
            <w:noProof/>
            <w:webHidden/>
          </w:rPr>
        </w:r>
        <w:r>
          <w:rPr>
            <w:noProof/>
            <w:webHidden/>
          </w:rPr>
          <w:fldChar w:fldCharType="separate"/>
        </w:r>
        <w:r>
          <w:rPr>
            <w:noProof/>
            <w:webHidden/>
          </w:rPr>
          <w:t>19</w:t>
        </w:r>
        <w:r>
          <w:rPr>
            <w:noProof/>
            <w:webHidden/>
          </w:rPr>
          <w:fldChar w:fldCharType="end"/>
        </w:r>
      </w:hyperlink>
    </w:p>
    <w:p w14:paraId="43911B73" w14:textId="53E4DAD1"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659" w:history="1">
        <w:r w:rsidRPr="00C80E09">
          <w:rPr>
            <w:rStyle w:val="Hyperlink"/>
          </w:rPr>
          <w:t>Observation and measurement</w:t>
        </w:r>
        <w:r>
          <w:rPr>
            <w:webHidden/>
          </w:rPr>
          <w:tab/>
        </w:r>
        <w:r>
          <w:rPr>
            <w:webHidden/>
          </w:rPr>
          <w:fldChar w:fldCharType="begin"/>
        </w:r>
        <w:r>
          <w:rPr>
            <w:webHidden/>
          </w:rPr>
          <w:instrText xml:space="preserve"> PAGEREF _Toc195624659 \h </w:instrText>
        </w:r>
        <w:r>
          <w:rPr>
            <w:webHidden/>
          </w:rPr>
        </w:r>
        <w:r>
          <w:rPr>
            <w:webHidden/>
          </w:rPr>
          <w:fldChar w:fldCharType="separate"/>
        </w:r>
        <w:r>
          <w:rPr>
            <w:webHidden/>
          </w:rPr>
          <w:t>20</w:t>
        </w:r>
        <w:r>
          <w:rPr>
            <w:webHidden/>
          </w:rPr>
          <w:fldChar w:fldCharType="end"/>
        </w:r>
      </w:hyperlink>
    </w:p>
    <w:p w14:paraId="30D6F015" w14:textId="7FA87946"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660" w:history="1">
        <w:r w:rsidRPr="00C80E09">
          <w:rPr>
            <w:rStyle w:val="Hyperlink"/>
            <w:noProof/>
          </w:rPr>
          <w:t>Momentum and kinetic energy</w:t>
        </w:r>
        <w:r>
          <w:rPr>
            <w:noProof/>
            <w:webHidden/>
          </w:rPr>
          <w:tab/>
        </w:r>
        <w:r>
          <w:rPr>
            <w:noProof/>
            <w:webHidden/>
          </w:rPr>
          <w:fldChar w:fldCharType="begin"/>
        </w:r>
        <w:r>
          <w:rPr>
            <w:noProof/>
            <w:webHidden/>
          </w:rPr>
          <w:instrText xml:space="preserve"> PAGEREF _Toc195624660 \h </w:instrText>
        </w:r>
        <w:r>
          <w:rPr>
            <w:noProof/>
            <w:webHidden/>
          </w:rPr>
        </w:r>
        <w:r>
          <w:rPr>
            <w:noProof/>
            <w:webHidden/>
          </w:rPr>
          <w:fldChar w:fldCharType="separate"/>
        </w:r>
        <w:r>
          <w:rPr>
            <w:noProof/>
            <w:webHidden/>
          </w:rPr>
          <w:t>20</w:t>
        </w:r>
        <w:r>
          <w:rPr>
            <w:noProof/>
            <w:webHidden/>
          </w:rPr>
          <w:fldChar w:fldCharType="end"/>
        </w:r>
      </w:hyperlink>
    </w:p>
    <w:p w14:paraId="40C51F49" w14:textId="69B1B299" w:rsidR="00146AD3" w:rsidRDefault="00146AD3">
      <w:pPr>
        <w:pStyle w:val="TOC1"/>
        <w:rPr>
          <w:rFonts w:asciiTheme="minorHAnsi" w:eastAsiaTheme="minorEastAsia" w:hAnsiTheme="minorHAnsi" w:cstheme="minorBidi"/>
          <w:b w:val="0"/>
          <w:kern w:val="2"/>
          <w:sz w:val="24"/>
          <w:lang w:eastAsia="en-AU"/>
          <w14:ligatures w14:val="standardContextual"/>
        </w:rPr>
      </w:pPr>
      <w:hyperlink w:anchor="_Toc195624661" w:history="1">
        <w:r w:rsidRPr="00C80E09">
          <w:rPr>
            <w:rStyle w:val="Hyperlink"/>
          </w:rPr>
          <w:t>Relationship to other modules</w:t>
        </w:r>
        <w:r>
          <w:rPr>
            <w:webHidden/>
          </w:rPr>
          <w:tab/>
        </w:r>
        <w:r>
          <w:rPr>
            <w:webHidden/>
          </w:rPr>
          <w:fldChar w:fldCharType="begin"/>
        </w:r>
        <w:r>
          <w:rPr>
            <w:webHidden/>
          </w:rPr>
          <w:instrText xml:space="preserve"> PAGEREF _Toc195624661 \h </w:instrText>
        </w:r>
        <w:r>
          <w:rPr>
            <w:webHidden/>
          </w:rPr>
        </w:r>
        <w:r>
          <w:rPr>
            <w:webHidden/>
          </w:rPr>
          <w:fldChar w:fldCharType="separate"/>
        </w:r>
        <w:r>
          <w:rPr>
            <w:webHidden/>
          </w:rPr>
          <w:t>22</w:t>
        </w:r>
        <w:r>
          <w:rPr>
            <w:webHidden/>
          </w:rPr>
          <w:fldChar w:fldCharType="end"/>
        </w:r>
      </w:hyperlink>
    </w:p>
    <w:p w14:paraId="654DFC33" w14:textId="761A65BA"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662" w:history="1">
        <w:r w:rsidRPr="00C80E09">
          <w:rPr>
            <w:rStyle w:val="Hyperlink"/>
          </w:rPr>
          <w:t>Module 1</w:t>
        </w:r>
        <w:r>
          <w:rPr>
            <w:webHidden/>
          </w:rPr>
          <w:tab/>
        </w:r>
        <w:r>
          <w:rPr>
            <w:webHidden/>
          </w:rPr>
          <w:fldChar w:fldCharType="begin"/>
        </w:r>
        <w:r>
          <w:rPr>
            <w:webHidden/>
          </w:rPr>
          <w:instrText xml:space="preserve"> PAGEREF _Toc195624662 \h </w:instrText>
        </w:r>
        <w:r>
          <w:rPr>
            <w:webHidden/>
          </w:rPr>
        </w:r>
        <w:r>
          <w:rPr>
            <w:webHidden/>
          </w:rPr>
          <w:fldChar w:fldCharType="separate"/>
        </w:r>
        <w:r>
          <w:rPr>
            <w:webHidden/>
          </w:rPr>
          <w:t>22</w:t>
        </w:r>
        <w:r>
          <w:rPr>
            <w:webHidden/>
          </w:rPr>
          <w:fldChar w:fldCharType="end"/>
        </w:r>
      </w:hyperlink>
    </w:p>
    <w:p w14:paraId="7BD111B5" w14:textId="71601C74"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663" w:history="1">
        <w:r w:rsidRPr="00C80E09">
          <w:rPr>
            <w:rStyle w:val="Hyperlink"/>
          </w:rPr>
          <w:t>Module 3</w:t>
        </w:r>
        <w:r>
          <w:rPr>
            <w:webHidden/>
          </w:rPr>
          <w:tab/>
        </w:r>
        <w:r>
          <w:rPr>
            <w:webHidden/>
          </w:rPr>
          <w:fldChar w:fldCharType="begin"/>
        </w:r>
        <w:r>
          <w:rPr>
            <w:webHidden/>
          </w:rPr>
          <w:instrText xml:space="preserve"> PAGEREF _Toc195624663 \h </w:instrText>
        </w:r>
        <w:r>
          <w:rPr>
            <w:webHidden/>
          </w:rPr>
        </w:r>
        <w:r>
          <w:rPr>
            <w:webHidden/>
          </w:rPr>
          <w:fldChar w:fldCharType="separate"/>
        </w:r>
        <w:r>
          <w:rPr>
            <w:webHidden/>
          </w:rPr>
          <w:t>22</w:t>
        </w:r>
        <w:r>
          <w:rPr>
            <w:webHidden/>
          </w:rPr>
          <w:fldChar w:fldCharType="end"/>
        </w:r>
      </w:hyperlink>
    </w:p>
    <w:p w14:paraId="1EA13D26" w14:textId="54732972"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664" w:history="1">
        <w:r w:rsidRPr="00C80E09">
          <w:rPr>
            <w:rStyle w:val="Hyperlink"/>
          </w:rPr>
          <w:t>Module 4</w:t>
        </w:r>
        <w:r>
          <w:rPr>
            <w:webHidden/>
          </w:rPr>
          <w:tab/>
        </w:r>
        <w:r>
          <w:rPr>
            <w:webHidden/>
          </w:rPr>
          <w:fldChar w:fldCharType="begin"/>
        </w:r>
        <w:r>
          <w:rPr>
            <w:webHidden/>
          </w:rPr>
          <w:instrText xml:space="preserve"> PAGEREF _Toc195624664 \h </w:instrText>
        </w:r>
        <w:r>
          <w:rPr>
            <w:webHidden/>
          </w:rPr>
        </w:r>
        <w:r>
          <w:rPr>
            <w:webHidden/>
          </w:rPr>
          <w:fldChar w:fldCharType="separate"/>
        </w:r>
        <w:r>
          <w:rPr>
            <w:webHidden/>
          </w:rPr>
          <w:t>22</w:t>
        </w:r>
        <w:r>
          <w:rPr>
            <w:webHidden/>
          </w:rPr>
          <w:fldChar w:fldCharType="end"/>
        </w:r>
      </w:hyperlink>
    </w:p>
    <w:p w14:paraId="2AB39FF7" w14:textId="427E3C90"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665" w:history="1">
        <w:r w:rsidRPr="00C80E09">
          <w:rPr>
            <w:rStyle w:val="Hyperlink"/>
          </w:rPr>
          <w:t>Module 5</w:t>
        </w:r>
        <w:r>
          <w:rPr>
            <w:webHidden/>
          </w:rPr>
          <w:tab/>
        </w:r>
        <w:r>
          <w:rPr>
            <w:webHidden/>
          </w:rPr>
          <w:fldChar w:fldCharType="begin"/>
        </w:r>
        <w:r>
          <w:rPr>
            <w:webHidden/>
          </w:rPr>
          <w:instrText xml:space="preserve"> PAGEREF _Toc195624665 \h </w:instrText>
        </w:r>
        <w:r>
          <w:rPr>
            <w:webHidden/>
          </w:rPr>
        </w:r>
        <w:r>
          <w:rPr>
            <w:webHidden/>
          </w:rPr>
          <w:fldChar w:fldCharType="separate"/>
        </w:r>
        <w:r>
          <w:rPr>
            <w:webHidden/>
          </w:rPr>
          <w:t>22</w:t>
        </w:r>
        <w:r>
          <w:rPr>
            <w:webHidden/>
          </w:rPr>
          <w:fldChar w:fldCharType="end"/>
        </w:r>
      </w:hyperlink>
    </w:p>
    <w:p w14:paraId="480C934F" w14:textId="648CE5CD"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666" w:history="1">
        <w:r w:rsidRPr="00C80E09">
          <w:rPr>
            <w:rStyle w:val="Hyperlink"/>
          </w:rPr>
          <w:t>Module 6</w:t>
        </w:r>
        <w:r>
          <w:rPr>
            <w:webHidden/>
          </w:rPr>
          <w:tab/>
        </w:r>
        <w:r>
          <w:rPr>
            <w:webHidden/>
          </w:rPr>
          <w:fldChar w:fldCharType="begin"/>
        </w:r>
        <w:r>
          <w:rPr>
            <w:webHidden/>
          </w:rPr>
          <w:instrText xml:space="preserve"> PAGEREF _Toc195624666 \h </w:instrText>
        </w:r>
        <w:r>
          <w:rPr>
            <w:webHidden/>
          </w:rPr>
        </w:r>
        <w:r>
          <w:rPr>
            <w:webHidden/>
          </w:rPr>
          <w:fldChar w:fldCharType="separate"/>
        </w:r>
        <w:r>
          <w:rPr>
            <w:webHidden/>
          </w:rPr>
          <w:t>23</w:t>
        </w:r>
        <w:r>
          <w:rPr>
            <w:webHidden/>
          </w:rPr>
          <w:fldChar w:fldCharType="end"/>
        </w:r>
      </w:hyperlink>
    </w:p>
    <w:p w14:paraId="257C099B" w14:textId="43CE93A8"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667" w:history="1">
        <w:r w:rsidRPr="00C80E09">
          <w:rPr>
            <w:rStyle w:val="Hyperlink"/>
          </w:rPr>
          <w:t>Module 7</w:t>
        </w:r>
        <w:r>
          <w:rPr>
            <w:webHidden/>
          </w:rPr>
          <w:tab/>
        </w:r>
        <w:r>
          <w:rPr>
            <w:webHidden/>
          </w:rPr>
          <w:fldChar w:fldCharType="begin"/>
        </w:r>
        <w:r>
          <w:rPr>
            <w:webHidden/>
          </w:rPr>
          <w:instrText xml:space="preserve"> PAGEREF _Toc195624667 \h </w:instrText>
        </w:r>
        <w:r>
          <w:rPr>
            <w:webHidden/>
          </w:rPr>
        </w:r>
        <w:r>
          <w:rPr>
            <w:webHidden/>
          </w:rPr>
          <w:fldChar w:fldCharType="separate"/>
        </w:r>
        <w:r>
          <w:rPr>
            <w:webHidden/>
          </w:rPr>
          <w:t>23</w:t>
        </w:r>
        <w:r>
          <w:rPr>
            <w:webHidden/>
          </w:rPr>
          <w:fldChar w:fldCharType="end"/>
        </w:r>
      </w:hyperlink>
    </w:p>
    <w:p w14:paraId="228932DD" w14:textId="351447B1"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668" w:history="1">
        <w:r w:rsidRPr="00C80E09">
          <w:rPr>
            <w:rStyle w:val="Hyperlink"/>
          </w:rPr>
          <w:t>Module 8</w:t>
        </w:r>
        <w:r>
          <w:rPr>
            <w:webHidden/>
          </w:rPr>
          <w:tab/>
        </w:r>
        <w:r>
          <w:rPr>
            <w:webHidden/>
          </w:rPr>
          <w:fldChar w:fldCharType="begin"/>
        </w:r>
        <w:r>
          <w:rPr>
            <w:webHidden/>
          </w:rPr>
          <w:instrText xml:space="preserve"> PAGEREF _Toc195624668 \h </w:instrText>
        </w:r>
        <w:r>
          <w:rPr>
            <w:webHidden/>
          </w:rPr>
        </w:r>
        <w:r>
          <w:rPr>
            <w:webHidden/>
          </w:rPr>
          <w:fldChar w:fldCharType="separate"/>
        </w:r>
        <w:r>
          <w:rPr>
            <w:webHidden/>
          </w:rPr>
          <w:t>23</w:t>
        </w:r>
        <w:r>
          <w:rPr>
            <w:webHidden/>
          </w:rPr>
          <w:fldChar w:fldCharType="end"/>
        </w:r>
      </w:hyperlink>
    </w:p>
    <w:p w14:paraId="0470FA91" w14:textId="557875AF" w:rsidR="00146AD3" w:rsidRDefault="00146AD3">
      <w:pPr>
        <w:pStyle w:val="TOC1"/>
        <w:rPr>
          <w:rFonts w:asciiTheme="minorHAnsi" w:eastAsiaTheme="minorEastAsia" w:hAnsiTheme="minorHAnsi" w:cstheme="minorBidi"/>
          <w:b w:val="0"/>
          <w:kern w:val="2"/>
          <w:sz w:val="24"/>
          <w:lang w:eastAsia="en-AU"/>
          <w14:ligatures w14:val="standardContextual"/>
        </w:rPr>
      </w:pPr>
      <w:hyperlink w:anchor="_Toc195624669" w:history="1">
        <w:r w:rsidRPr="00C80E09">
          <w:rPr>
            <w:rStyle w:val="Hyperlink"/>
          </w:rPr>
          <w:t>Core concepts</w:t>
        </w:r>
        <w:r>
          <w:rPr>
            <w:webHidden/>
          </w:rPr>
          <w:tab/>
        </w:r>
        <w:r>
          <w:rPr>
            <w:webHidden/>
          </w:rPr>
          <w:fldChar w:fldCharType="begin"/>
        </w:r>
        <w:r>
          <w:rPr>
            <w:webHidden/>
          </w:rPr>
          <w:instrText xml:space="preserve"> PAGEREF _Toc195624669 \h </w:instrText>
        </w:r>
        <w:r>
          <w:rPr>
            <w:webHidden/>
          </w:rPr>
        </w:r>
        <w:r>
          <w:rPr>
            <w:webHidden/>
          </w:rPr>
          <w:fldChar w:fldCharType="separate"/>
        </w:r>
        <w:r>
          <w:rPr>
            <w:webHidden/>
          </w:rPr>
          <w:t>24</w:t>
        </w:r>
        <w:r>
          <w:rPr>
            <w:webHidden/>
          </w:rPr>
          <w:fldChar w:fldCharType="end"/>
        </w:r>
      </w:hyperlink>
    </w:p>
    <w:p w14:paraId="7D493B94" w14:textId="6FFD4CC9"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670" w:history="1">
        <w:r w:rsidRPr="00C80E09">
          <w:rPr>
            <w:rStyle w:val="Hyperlink"/>
          </w:rPr>
          <w:t>Forces</w:t>
        </w:r>
        <w:r>
          <w:rPr>
            <w:webHidden/>
          </w:rPr>
          <w:tab/>
        </w:r>
        <w:r>
          <w:rPr>
            <w:webHidden/>
          </w:rPr>
          <w:fldChar w:fldCharType="begin"/>
        </w:r>
        <w:r>
          <w:rPr>
            <w:webHidden/>
          </w:rPr>
          <w:instrText xml:space="preserve"> PAGEREF _Toc195624670 \h </w:instrText>
        </w:r>
        <w:r>
          <w:rPr>
            <w:webHidden/>
          </w:rPr>
        </w:r>
        <w:r>
          <w:rPr>
            <w:webHidden/>
          </w:rPr>
          <w:fldChar w:fldCharType="separate"/>
        </w:r>
        <w:r>
          <w:rPr>
            <w:webHidden/>
          </w:rPr>
          <w:t>24</w:t>
        </w:r>
        <w:r>
          <w:rPr>
            <w:webHidden/>
          </w:rPr>
          <w:fldChar w:fldCharType="end"/>
        </w:r>
      </w:hyperlink>
    </w:p>
    <w:p w14:paraId="7D7F91BA" w14:textId="34755604"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671" w:history="1">
        <w:r w:rsidRPr="00C80E09">
          <w:rPr>
            <w:rStyle w:val="Hyperlink"/>
            <w:noProof/>
          </w:rPr>
          <w:t>The force due to gravity (the weight force)</w:t>
        </w:r>
        <w:r>
          <w:rPr>
            <w:noProof/>
            <w:webHidden/>
          </w:rPr>
          <w:tab/>
        </w:r>
        <w:r>
          <w:rPr>
            <w:noProof/>
            <w:webHidden/>
          </w:rPr>
          <w:fldChar w:fldCharType="begin"/>
        </w:r>
        <w:r>
          <w:rPr>
            <w:noProof/>
            <w:webHidden/>
          </w:rPr>
          <w:instrText xml:space="preserve"> PAGEREF _Toc195624671 \h </w:instrText>
        </w:r>
        <w:r>
          <w:rPr>
            <w:noProof/>
            <w:webHidden/>
          </w:rPr>
        </w:r>
        <w:r>
          <w:rPr>
            <w:noProof/>
            <w:webHidden/>
          </w:rPr>
          <w:fldChar w:fldCharType="separate"/>
        </w:r>
        <w:r>
          <w:rPr>
            <w:noProof/>
            <w:webHidden/>
          </w:rPr>
          <w:t>24</w:t>
        </w:r>
        <w:r>
          <w:rPr>
            <w:noProof/>
            <w:webHidden/>
          </w:rPr>
          <w:fldChar w:fldCharType="end"/>
        </w:r>
      </w:hyperlink>
    </w:p>
    <w:p w14:paraId="22067B3E" w14:textId="3FEFC8F6"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672" w:history="1">
        <w:r w:rsidRPr="00C80E09">
          <w:rPr>
            <w:rStyle w:val="Hyperlink"/>
            <w:noProof/>
          </w:rPr>
          <w:t>Contact forces: electromagnetic interactions between atoms</w:t>
        </w:r>
        <w:r>
          <w:rPr>
            <w:noProof/>
            <w:webHidden/>
          </w:rPr>
          <w:tab/>
        </w:r>
        <w:r>
          <w:rPr>
            <w:noProof/>
            <w:webHidden/>
          </w:rPr>
          <w:fldChar w:fldCharType="begin"/>
        </w:r>
        <w:r>
          <w:rPr>
            <w:noProof/>
            <w:webHidden/>
          </w:rPr>
          <w:instrText xml:space="preserve"> PAGEREF _Toc195624672 \h </w:instrText>
        </w:r>
        <w:r>
          <w:rPr>
            <w:noProof/>
            <w:webHidden/>
          </w:rPr>
        </w:r>
        <w:r>
          <w:rPr>
            <w:noProof/>
            <w:webHidden/>
          </w:rPr>
          <w:fldChar w:fldCharType="separate"/>
        </w:r>
        <w:r>
          <w:rPr>
            <w:noProof/>
            <w:webHidden/>
          </w:rPr>
          <w:t>25</w:t>
        </w:r>
        <w:r>
          <w:rPr>
            <w:noProof/>
            <w:webHidden/>
          </w:rPr>
          <w:fldChar w:fldCharType="end"/>
        </w:r>
      </w:hyperlink>
    </w:p>
    <w:p w14:paraId="6DB2B7F0" w14:textId="68899AC2"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673" w:history="1">
        <w:r w:rsidRPr="00C80E09">
          <w:rPr>
            <w:rStyle w:val="Hyperlink"/>
          </w:rPr>
          <w:t>How forces affect motion (Newton’s laws)</w:t>
        </w:r>
        <w:r>
          <w:rPr>
            <w:webHidden/>
          </w:rPr>
          <w:tab/>
        </w:r>
        <w:r>
          <w:rPr>
            <w:webHidden/>
          </w:rPr>
          <w:fldChar w:fldCharType="begin"/>
        </w:r>
        <w:r>
          <w:rPr>
            <w:webHidden/>
          </w:rPr>
          <w:instrText xml:space="preserve"> PAGEREF _Toc195624673 \h </w:instrText>
        </w:r>
        <w:r>
          <w:rPr>
            <w:webHidden/>
          </w:rPr>
        </w:r>
        <w:r>
          <w:rPr>
            <w:webHidden/>
          </w:rPr>
          <w:fldChar w:fldCharType="separate"/>
        </w:r>
        <w:r>
          <w:rPr>
            <w:webHidden/>
          </w:rPr>
          <w:t>28</w:t>
        </w:r>
        <w:r>
          <w:rPr>
            <w:webHidden/>
          </w:rPr>
          <w:fldChar w:fldCharType="end"/>
        </w:r>
      </w:hyperlink>
    </w:p>
    <w:p w14:paraId="7C4757C9" w14:textId="382FFFD8"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674" w:history="1">
        <w:r w:rsidRPr="00C80E09">
          <w:rPr>
            <w:rStyle w:val="Hyperlink"/>
            <w:noProof/>
          </w:rPr>
          <w:t>Newton’s first law</w:t>
        </w:r>
        <w:r>
          <w:rPr>
            <w:noProof/>
            <w:webHidden/>
          </w:rPr>
          <w:tab/>
        </w:r>
        <w:r>
          <w:rPr>
            <w:noProof/>
            <w:webHidden/>
          </w:rPr>
          <w:fldChar w:fldCharType="begin"/>
        </w:r>
        <w:r>
          <w:rPr>
            <w:noProof/>
            <w:webHidden/>
          </w:rPr>
          <w:instrText xml:space="preserve"> PAGEREF _Toc195624674 \h </w:instrText>
        </w:r>
        <w:r>
          <w:rPr>
            <w:noProof/>
            <w:webHidden/>
          </w:rPr>
        </w:r>
        <w:r>
          <w:rPr>
            <w:noProof/>
            <w:webHidden/>
          </w:rPr>
          <w:fldChar w:fldCharType="separate"/>
        </w:r>
        <w:r>
          <w:rPr>
            <w:noProof/>
            <w:webHidden/>
          </w:rPr>
          <w:t>28</w:t>
        </w:r>
        <w:r>
          <w:rPr>
            <w:noProof/>
            <w:webHidden/>
          </w:rPr>
          <w:fldChar w:fldCharType="end"/>
        </w:r>
      </w:hyperlink>
    </w:p>
    <w:p w14:paraId="57FFC5E9" w14:textId="64071212"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675" w:history="1">
        <w:r w:rsidRPr="00C80E09">
          <w:rPr>
            <w:rStyle w:val="Hyperlink"/>
            <w:noProof/>
          </w:rPr>
          <w:t>Newton’s second law</w:t>
        </w:r>
        <w:r>
          <w:rPr>
            <w:noProof/>
            <w:webHidden/>
          </w:rPr>
          <w:tab/>
        </w:r>
        <w:r>
          <w:rPr>
            <w:noProof/>
            <w:webHidden/>
          </w:rPr>
          <w:fldChar w:fldCharType="begin"/>
        </w:r>
        <w:r>
          <w:rPr>
            <w:noProof/>
            <w:webHidden/>
          </w:rPr>
          <w:instrText xml:space="preserve"> PAGEREF _Toc195624675 \h </w:instrText>
        </w:r>
        <w:r>
          <w:rPr>
            <w:noProof/>
            <w:webHidden/>
          </w:rPr>
        </w:r>
        <w:r>
          <w:rPr>
            <w:noProof/>
            <w:webHidden/>
          </w:rPr>
          <w:fldChar w:fldCharType="separate"/>
        </w:r>
        <w:r>
          <w:rPr>
            <w:noProof/>
            <w:webHidden/>
          </w:rPr>
          <w:t>28</w:t>
        </w:r>
        <w:r>
          <w:rPr>
            <w:noProof/>
            <w:webHidden/>
          </w:rPr>
          <w:fldChar w:fldCharType="end"/>
        </w:r>
      </w:hyperlink>
    </w:p>
    <w:p w14:paraId="0A585A48" w14:textId="538F6D01"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676" w:history="1">
        <w:r w:rsidRPr="00C80E09">
          <w:rPr>
            <w:rStyle w:val="Hyperlink"/>
            <w:noProof/>
          </w:rPr>
          <w:t>Newton’s third law</w:t>
        </w:r>
        <w:r>
          <w:rPr>
            <w:noProof/>
            <w:webHidden/>
          </w:rPr>
          <w:tab/>
        </w:r>
        <w:r>
          <w:rPr>
            <w:noProof/>
            <w:webHidden/>
          </w:rPr>
          <w:fldChar w:fldCharType="begin"/>
        </w:r>
        <w:r>
          <w:rPr>
            <w:noProof/>
            <w:webHidden/>
          </w:rPr>
          <w:instrText xml:space="preserve"> PAGEREF _Toc195624676 \h </w:instrText>
        </w:r>
        <w:r>
          <w:rPr>
            <w:noProof/>
            <w:webHidden/>
          </w:rPr>
        </w:r>
        <w:r>
          <w:rPr>
            <w:noProof/>
            <w:webHidden/>
          </w:rPr>
          <w:fldChar w:fldCharType="separate"/>
        </w:r>
        <w:r>
          <w:rPr>
            <w:noProof/>
            <w:webHidden/>
          </w:rPr>
          <w:t>29</w:t>
        </w:r>
        <w:r>
          <w:rPr>
            <w:noProof/>
            <w:webHidden/>
          </w:rPr>
          <w:fldChar w:fldCharType="end"/>
        </w:r>
      </w:hyperlink>
    </w:p>
    <w:p w14:paraId="7A8C3F70" w14:textId="27A55B45"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677" w:history="1">
        <w:r w:rsidRPr="00C80E09">
          <w:rPr>
            <w:rStyle w:val="Hyperlink"/>
          </w:rPr>
          <w:t>Two- (or three) dimensional forces can be resolved into independent components</w:t>
        </w:r>
        <w:r>
          <w:rPr>
            <w:webHidden/>
          </w:rPr>
          <w:tab/>
        </w:r>
        <w:r>
          <w:rPr>
            <w:webHidden/>
          </w:rPr>
          <w:fldChar w:fldCharType="begin"/>
        </w:r>
        <w:r>
          <w:rPr>
            <w:webHidden/>
          </w:rPr>
          <w:instrText xml:space="preserve"> PAGEREF _Toc195624677 \h </w:instrText>
        </w:r>
        <w:r>
          <w:rPr>
            <w:webHidden/>
          </w:rPr>
        </w:r>
        <w:r>
          <w:rPr>
            <w:webHidden/>
          </w:rPr>
          <w:fldChar w:fldCharType="separate"/>
        </w:r>
        <w:r>
          <w:rPr>
            <w:webHidden/>
          </w:rPr>
          <w:t>30</w:t>
        </w:r>
        <w:r>
          <w:rPr>
            <w:webHidden/>
          </w:rPr>
          <w:fldChar w:fldCharType="end"/>
        </w:r>
      </w:hyperlink>
    </w:p>
    <w:p w14:paraId="716AB03C" w14:textId="599EBFC8"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678" w:history="1">
        <w:r w:rsidRPr="00C80E09">
          <w:rPr>
            <w:rStyle w:val="Hyperlink"/>
          </w:rPr>
          <w:t>The inclined plane</w:t>
        </w:r>
        <w:r>
          <w:rPr>
            <w:webHidden/>
          </w:rPr>
          <w:tab/>
        </w:r>
        <w:r>
          <w:rPr>
            <w:webHidden/>
          </w:rPr>
          <w:fldChar w:fldCharType="begin"/>
        </w:r>
        <w:r>
          <w:rPr>
            <w:webHidden/>
          </w:rPr>
          <w:instrText xml:space="preserve"> PAGEREF _Toc195624678 \h </w:instrText>
        </w:r>
        <w:r>
          <w:rPr>
            <w:webHidden/>
          </w:rPr>
        </w:r>
        <w:r>
          <w:rPr>
            <w:webHidden/>
          </w:rPr>
          <w:fldChar w:fldCharType="separate"/>
        </w:r>
        <w:r>
          <w:rPr>
            <w:webHidden/>
          </w:rPr>
          <w:t>30</w:t>
        </w:r>
        <w:r>
          <w:rPr>
            <w:webHidden/>
          </w:rPr>
          <w:fldChar w:fldCharType="end"/>
        </w:r>
      </w:hyperlink>
    </w:p>
    <w:p w14:paraId="24F7D413" w14:textId="0171DC2A"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679" w:history="1">
        <w:r w:rsidRPr="00C80E09">
          <w:rPr>
            <w:rStyle w:val="Hyperlink"/>
            <w:noProof/>
          </w:rPr>
          <w:t>A word of caution about experiments with balls on inclined planes</w:t>
        </w:r>
        <w:r>
          <w:rPr>
            <w:noProof/>
            <w:webHidden/>
          </w:rPr>
          <w:tab/>
        </w:r>
        <w:r>
          <w:rPr>
            <w:noProof/>
            <w:webHidden/>
          </w:rPr>
          <w:fldChar w:fldCharType="begin"/>
        </w:r>
        <w:r>
          <w:rPr>
            <w:noProof/>
            <w:webHidden/>
          </w:rPr>
          <w:instrText xml:space="preserve"> PAGEREF _Toc195624679 \h </w:instrText>
        </w:r>
        <w:r>
          <w:rPr>
            <w:noProof/>
            <w:webHidden/>
          </w:rPr>
        </w:r>
        <w:r>
          <w:rPr>
            <w:noProof/>
            <w:webHidden/>
          </w:rPr>
          <w:fldChar w:fldCharType="separate"/>
        </w:r>
        <w:r>
          <w:rPr>
            <w:noProof/>
            <w:webHidden/>
          </w:rPr>
          <w:t>32</w:t>
        </w:r>
        <w:r>
          <w:rPr>
            <w:noProof/>
            <w:webHidden/>
          </w:rPr>
          <w:fldChar w:fldCharType="end"/>
        </w:r>
      </w:hyperlink>
    </w:p>
    <w:p w14:paraId="528FB47E" w14:textId="4674BEC1"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680" w:history="1">
        <w:r w:rsidRPr="00C80E09">
          <w:rPr>
            <w:rStyle w:val="Hyperlink"/>
          </w:rPr>
          <w:t>Alternate expressions of Newton’s second law</w:t>
        </w:r>
        <w:r>
          <w:rPr>
            <w:webHidden/>
          </w:rPr>
          <w:tab/>
        </w:r>
        <w:r>
          <w:rPr>
            <w:webHidden/>
          </w:rPr>
          <w:fldChar w:fldCharType="begin"/>
        </w:r>
        <w:r>
          <w:rPr>
            <w:webHidden/>
          </w:rPr>
          <w:instrText xml:space="preserve"> PAGEREF _Toc195624680 \h </w:instrText>
        </w:r>
        <w:r>
          <w:rPr>
            <w:webHidden/>
          </w:rPr>
        </w:r>
        <w:r>
          <w:rPr>
            <w:webHidden/>
          </w:rPr>
          <w:fldChar w:fldCharType="separate"/>
        </w:r>
        <w:r>
          <w:rPr>
            <w:webHidden/>
          </w:rPr>
          <w:t>32</w:t>
        </w:r>
        <w:r>
          <w:rPr>
            <w:webHidden/>
          </w:rPr>
          <w:fldChar w:fldCharType="end"/>
        </w:r>
      </w:hyperlink>
    </w:p>
    <w:p w14:paraId="6E0C2C93" w14:textId="26437BCB"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681" w:history="1">
        <w:r w:rsidRPr="00C80E09">
          <w:rPr>
            <w:rStyle w:val="Hyperlink"/>
            <w:noProof/>
          </w:rPr>
          <w:t>Impulse and momentum:</w:t>
        </w:r>
        <w:r>
          <w:rPr>
            <w:noProof/>
            <w:webHidden/>
          </w:rPr>
          <w:tab/>
        </w:r>
        <w:r>
          <w:rPr>
            <w:noProof/>
            <w:webHidden/>
          </w:rPr>
          <w:fldChar w:fldCharType="begin"/>
        </w:r>
        <w:r>
          <w:rPr>
            <w:noProof/>
            <w:webHidden/>
          </w:rPr>
          <w:instrText xml:space="preserve"> PAGEREF _Toc195624681 \h </w:instrText>
        </w:r>
        <w:r>
          <w:rPr>
            <w:noProof/>
            <w:webHidden/>
          </w:rPr>
        </w:r>
        <w:r>
          <w:rPr>
            <w:noProof/>
            <w:webHidden/>
          </w:rPr>
          <w:fldChar w:fldCharType="separate"/>
        </w:r>
        <w:r>
          <w:rPr>
            <w:noProof/>
            <w:webHidden/>
          </w:rPr>
          <w:t>33</w:t>
        </w:r>
        <w:r>
          <w:rPr>
            <w:noProof/>
            <w:webHidden/>
          </w:rPr>
          <w:fldChar w:fldCharType="end"/>
        </w:r>
      </w:hyperlink>
    </w:p>
    <w:p w14:paraId="6416E555" w14:textId="54F0AF7B"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682" w:history="1">
        <w:r w:rsidRPr="00C80E09">
          <w:rPr>
            <w:rStyle w:val="Hyperlink"/>
            <w:noProof/>
          </w:rPr>
          <w:t>Work-energy theorem:</w:t>
        </w:r>
        <w:r>
          <w:rPr>
            <w:noProof/>
            <w:webHidden/>
          </w:rPr>
          <w:tab/>
        </w:r>
        <w:r>
          <w:rPr>
            <w:noProof/>
            <w:webHidden/>
          </w:rPr>
          <w:fldChar w:fldCharType="begin"/>
        </w:r>
        <w:r>
          <w:rPr>
            <w:noProof/>
            <w:webHidden/>
          </w:rPr>
          <w:instrText xml:space="preserve"> PAGEREF _Toc195624682 \h </w:instrText>
        </w:r>
        <w:r>
          <w:rPr>
            <w:noProof/>
            <w:webHidden/>
          </w:rPr>
        </w:r>
        <w:r>
          <w:rPr>
            <w:noProof/>
            <w:webHidden/>
          </w:rPr>
          <w:fldChar w:fldCharType="separate"/>
        </w:r>
        <w:r>
          <w:rPr>
            <w:noProof/>
            <w:webHidden/>
          </w:rPr>
          <w:t>33</w:t>
        </w:r>
        <w:r>
          <w:rPr>
            <w:noProof/>
            <w:webHidden/>
          </w:rPr>
          <w:fldChar w:fldCharType="end"/>
        </w:r>
      </w:hyperlink>
    </w:p>
    <w:p w14:paraId="5D68D74D" w14:textId="645AD841"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683" w:history="1">
        <w:r w:rsidRPr="00C80E09">
          <w:rPr>
            <w:rStyle w:val="Hyperlink"/>
          </w:rPr>
          <w:t>Conservation laws for systems of particles</w:t>
        </w:r>
        <w:r>
          <w:rPr>
            <w:webHidden/>
          </w:rPr>
          <w:tab/>
        </w:r>
        <w:r>
          <w:rPr>
            <w:webHidden/>
          </w:rPr>
          <w:fldChar w:fldCharType="begin"/>
        </w:r>
        <w:r>
          <w:rPr>
            <w:webHidden/>
          </w:rPr>
          <w:instrText xml:space="preserve"> PAGEREF _Toc195624683 \h </w:instrText>
        </w:r>
        <w:r>
          <w:rPr>
            <w:webHidden/>
          </w:rPr>
        </w:r>
        <w:r>
          <w:rPr>
            <w:webHidden/>
          </w:rPr>
          <w:fldChar w:fldCharType="separate"/>
        </w:r>
        <w:r>
          <w:rPr>
            <w:webHidden/>
          </w:rPr>
          <w:t>35</w:t>
        </w:r>
        <w:r>
          <w:rPr>
            <w:webHidden/>
          </w:rPr>
          <w:fldChar w:fldCharType="end"/>
        </w:r>
      </w:hyperlink>
    </w:p>
    <w:p w14:paraId="1A18949E" w14:textId="54C403C6"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684" w:history="1">
        <w:r w:rsidRPr="00C80E09">
          <w:rPr>
            <w:rStyle w:val="Hyperlink"/>
            <w:noProof/>
          </w:rPr>
          <w:t>Conservation of momentum</w:t>
        </w:r>
        <w:r>
          <w:rPr>
            <w:noProof/>
            <w:webHidden/>
          </w:rPr>
          <w:tab/>
        </w:r>
        <w:r>
          <w:rPr>
            <w:noProof/>
            <w:webHidden/>
          </w:rPr>
          <w:fldChar w:fldCharType="begin"/>
        </w:r>
        <w:r>
          <w:rPr>
            <w:noProof/>
            <w:webHidden/>
          </w:rPr>
          <w:instrText xml:space="preserve"> PAGEREF _Toc195624684 \h </w:instrText>
        </w:r>
        <w:r>
          <w:rPr>
            <w:noProof/>
            <w:webHidden/>
          </w:rPr>
        </w:r>
        <w:r>
          <w:rPr>
            <w:noProof/>
            <w:webHidden/>
          </w:rPr>
          <w:fldChar w:fldCharType="separate"/>
        </w:r>
        <w:r>
          <w:rPr>
            <w:noProof/>
            <w:webHidden/>
          </w:rPr>
          <w:t>35</w:t>
        </w:r>
        <w:r>
          <w:rPr>
            <w:noProof/>
            <w:webHidden/>
          </w:rPr>
          <w:fldChar w:fldCharType="end"/>
        </w:r>
      </w:hyperlink>
    </w:p>
    <w:p w14:paraId="3C0A3D9A" w14:textId="3665DBA3"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685" w:history="1">
        <w:r w:rsidRPr="00C80E09">
          <w:rPr>
            <w:rStyle w:val="Hyperlink"/>
            <w:noProof/>
          </w:rPr>
          <w:t>Conservation of energy</w:t>
        </w:r>
        <w:r>
          <w:rPr>
            <w:noProof/>
            <w:webHidden/>
          </w:rPr>
          <w:tab/>
        </w:r>
        <w:r>
          <w:rPr>
            <w:noProof/>
            <w:webHidden/>
          </w:rPr>
          <w:fldChar w:fldCharType="begin"/>
        </w:r>
        <w:r>
          <w:rPr>
            <w:noProof/>
            <w:webHidden/>
          </w:rPr>
          <w:instrText xml:space="preserve"> PAGEREF _Toc195624685 \h </w:instrText>
        </w:r>
        <w:r>
          <w:rPr>
            <w:noProof/>
            <w:webHidden/>
          </w:rPr>
        </w:r>
        <w:r>
          <w:rPr>
            <w:noProof/>
            <w:webHidden/>
          </w:rPr>
          <w:fldChar w:fldCharType="separate"/>
        </w:r>
        <w:r>
          <w:rPr>
            <w:noProof/>
            <w:webHidden/>
          </w:rPr>
          <w:t>36</w:t>
        </w:r>
        <w:r>
          <w:rPr>
            <w:noProof/>
            <w:webHidden/>
          </w:rPr>
          <w:fldChar w:fldCharType="end"/>
        </w:r>
      </w:hyperlink>
    </w:p>
    <w:p w14:paraId="6FEA0C5E" w14:textId="2333F9CC"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686" w:history="1">
        <w:r w:rsidRPr="00C80E09">
          <w:rPr>
            <w:rStyle w:val="Hyperlink"/>
            <w:noProof/>
          </w:rPr>
          <w:t>Conservation of momentum and energy applied to collisions</w:t>
        </w:r>
        <w:r>
          <w:rPr>
            <w:noProof/>
            <w:webHidden/>
          </w:rPr>
          <w:tab/>
        </w:r>
        <w:r>
          <w:rPr>
            <w:noProof/>
            <w:webHidden/>
          </w:rPr>
          <w:fldChar w:fldCharType="begin"/>
        </w:r>
        <w:r>
          <w:rPr>
            <w:noProof/>
            <w:webHidden/>
          </w:rPr>
          <w:instrText xml:space="preserve"> PAGEREF _Toc195624686 \h </w:instrText>
        </w:r>
        <w:r>
          <w:rPr>
            <w:noProof/>
            <w:webHidden/>
          </w:rPr>
        </w:r>
        <w:r>
          <w:rPr>
            <w:noProof/>
            <w:webHidden/>
          </w:rPr>
          <w:fldChar w:fldCharType="separate"/>
        </w:r>
        <w:r>
          <w:rPr>
            <w:noProof/>
            <w:webHidden/>
          </w:rPr>
          <w:t>38</w:t>
        </w:r>
        <w:r>
          <w:rPr>
            <w:noProof/>
            <w:webHidden/>
          </w:rPr>
          <w:fldChar w:fldCharType="end"/>
        </w:r>
      </w:hyperlink>
    </w:p>
    <w:p w14:paraId="00E960AC" w14:textId="12D3D2BD" w:rsidR="00146AD3" w:rsidRDefault="00146AD3">
      <w:pPr>
        <w:pStyle w:val="TOC1"/>
        <w:rPr>
          <w:rFonts w:asciiTheme="minorHAnsi" w:eastAsiaTheme="minorEastAsia" w:hAnsiTheme="minorHAnsi" w:cstheme="minorBidi"/>
          <w:b w:val="0"/>
          <w:kern w:val="2"/>
          <w:sz w:val="24"/>
          <w:lang w:eastAsia="en-AU"/>
          <w14:ligatures w14:val="standardContextual"/>
        </w:rPr>
      </w:pPr>
      <w:hyperlink w:anchor="_Toc195624687" w:history="1">
        <w:r w:rsidRPr="00C80E09">
          <w:rPr>
            <w:rStyle w:val="Hyperlink"/>
          </w:rPr>
          <w:t>Opportunities for extending concepts</w:t>
        </w:r>
        <w:r>
          <w:rPr>
            <w:webHidden/>
          </w:rPr>
          <w:tab/>
        </w:r>
        <w:r>
          <w:rPr>
            <w:webHidden/>
          </w:rPr>
          <w:fldChar w:fldCharType="begin"/>
        </w:r>
        <w:r>
          <w:rPr>
            <w:webHidden/>
          </w:rPr>
          <w:instrText xml:space="preserve"> PAGEREF _Toc195624687 \h </w:instrText>
        </w:r>
        <w:r>
          <w:rPr>
            <w:webHidden/>
          </w:rPr>
        </w:r>
        <w:r>
          <w:rPr>
            <w:webHidden/>
          </w:rPr>
          <w:fldChar w:fldCharType="separate"/>
        </w:r>
        <w:r>
          <w:rPr>
            <w:webHidden/>
          </w:rPr>
          <w:t>42</w:t>
        </w:r>
        <w:r>
          <w:rPr>
            <w:webHidden/>
          </w:rPr>
          <w:fldChar w:fldCharType="end"/>
        </w:r>
      </w:hyperlink>
    </w:p>
    <w:p w14:paraId="142E56F7" w14:textId="3B88CAB3"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688" w:history="1">
        <w:r w:rsidRPr="00C80E09">
          <w:rPr>
            <w:rStyle w:val="Hyperlink"/>
          </w:rPr>
          <w:t>Hooke’s law (the spring force)</w:t>
        </w:r>
        <w:r>
          <w:rPr>
            <w:webHidden/>
          </w:rPr>
          <w:tab/>
        </w:r>
        <w:r>
          <w:rPr>
            <w:webHidden/>
          </w:rPr>
          <w:fldChar w:fldCharType="begin"/>
        </w:r>
        <w:r>
          <w:rPr>
            <w:webHidden/>
          </w:rPr>
          <w:instrText xml:space="preserve"> PAGEREF _Toc195624688 \h </w:instrText>
        </w:r>
        <w:r>
          <w:rPr>
            <w:webHidden/>
          </w:rPr>
        </w:r>
        <w:r>
          <w:rPr>
            <w:webHidden/>
          </w:rPr>
          <w:fldChar w:fldCharType="separate"/>
        </w:r>
        <w:r>
          <w:rPr>
            <w:webHidden/>
          </w:rPr>
          <w:t>42</w:t>
        </w:r>
        <w:r>
          <w:rPr>
            <w:webHidden/>
          </w:rPr>
          <w:fldChar w:fldCharType="end"/>
        </w:r>
      </w:hyperlink>
    </w:p>
    <w:p w14:paraId="50CB0936" w14:textId="6F576AD8"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689" w:history="1">
        <w:r w:rsidRPr="00C80E09">
          <w:rPr>
            <w:rStyle w:val="Hyperlink"/>
          </w:rPr>
          <w:t>Deriving more complex relationships</w:t>
        </w:r>
        <w:r>
          <w:rPr>
            <w:webHidden/>
          </w:rPr>
          <w:tab/>
        </w:r>
        <w:r>
          <w:rPr>
            <w:webHidden/>
          </w:rPr>
          <w:fldChar w:fldCharType="begin"/>
        </w:r>
        <w:r>
          <w:rPr>
            <w:webHidden/>
          </w:rPr>
          <w:instrText xml:space="preserve"> PAGEREF _Toc195624689 \h </w:instrText>
        </w:r>
        <w:r>
          <w:rPr>
            <w:webHidden/>
          </w:rPr>
        </w:r>
        <w:r>
          <w:rPr>
            <w:webHidden/>
          </w:rPr>
          <w:fldChar w:fldCharType="separate"/>
        </w:r>
        <w:r>
          <w:rPr>
            <w:webHidden/>
          </w:rPr>
          <w:t>42</w:t>
        </w:r>
        <w:r>
          <w:rPr>
            <w:webHidden/>
          </w:rPr>
          <w:fldChar w:fldCharType="end"/>
        </w:r>
      </w:hyperlink>
    </w:p>
    <w:p w14:paraId="182D4CE6" w14:textId="0D7DF519" w:rsidR="00146AD3" w:rsidRDefault="00146AD3">
      <w:pPr>
        <w:pStyle w:val="TOC1"/>
        <w:rPr>
          <w:rFonts w:asciiTheme="minorHAnsi" w:eastAsiaTheme="minorEastAsia" w:hAnsiTheme="minorHAnsi" w:cstheme="minorBidi"/>
          <w:b w:val="0"/>
          <w:kern w:val="2"/>
          <w:sz w:val="24"/>
          <w:lang w:eastAsia="en-AU"/>
          <w14:ligatures w14:val="standardContextual"/>
        </w:rPr>
      </w:pPr>
      <w:hyperlink w:anchor="_Toc195624690" w:history="1">
        <w:r w:rsidRPr="00C80E09">
          <w:rPr>
            <w:rStyle w:val="Hyperlink"/>
          </w:rPr>
          <w:t>Misconceptions</w:t>
        </w:r>
        <w:r>
          <w:rPr>
            <w:webHidden/>
          </w:rPr>
          <w:tab/>
        </w:r>
        <w:r>
          <w:rPr>
            <w:webHidden/>
          </w:rPr>
          <w:fldChar w:fldCharType="begin"/>
        </w:r>
        <w:r>
          <w:rPr>
            <w:webHidden/>
          </w:rPr>
          <w:instrText xml:space="preserve"> PAGEREF _Toc195624690 \h </w:instrText>
        </w:r>
        <w:r>
          <w:rPr>
            <w:webHidden/>
          </w:rPr>
        </w:r>
        <w:r>
          <w:rPr>
            <w:webHidden/>
          </w:rPr>
          <w:fldChar w:fldCharType="separate"/>
        </w:r>
        <w:r>
          <w:rPr>
            <w:webHidden/>
          </w:rPr>
          <w:t>43</w:t>
        </w:r>
        <w:r>
          <w:rPr>
            <w:webHidden/>
          </w:rPr>
          <w:fldChar w:fldCharType="end"/>
        </w:r>
      </w:hyperlink>
    </w:p>
    <w:p w14:paraId="1CEBE17C" w14:textId="100710AF"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691" w:history="1">
        <w:r w:rsidRPr="00C80E09">
          <w:rPr>
            <w:rStyle w:val="Hyperlink"/>
          </w:rPr>
          <w:t>Pedagogical strategies to address misconceptions</w:t>
        </w:r>
        <w:r>
          <w:rPr>
            <w:webHidden/>
          </w:rPr>
          <w:tab/>
        </w:r>
        <w:r>
          <w:rPr>
            <w:webHidden/>
          </w:rPr>
          <w:fldChar w:fldCharType="begin"/>
        </w:r>
        <w:r>
          <w:rPr>
            <w:webHidden/>
          </w:rPr>
          <w:instrText xml:space="preserve"> PAGEREF _Toc195624691 \h </w:instrText>
        </w:r>
        <w:r>
          <w:rPr>
            <w:webHidden/>
          </w:rPr>
        </w:r>
        <w:r>
          <w:rPr>
            <w:webHidden/>
          </w:rPr>
          <w:fldChar w:fldCharType="separate"/>
        </w:r>
        <w:r>
          <w:rPr>
            <w:webHidden/>
          </w:rPr>
          <w:t>44</w:t>
        </w:r>
        <w:r>
          <w:rPr>
            <w:webHidden/>
          </w:rPr>
          <w:fldChar w:fldCharType="end"/>
        </w:r>
      </w:hyperlink>
    </w:p>
    <w:p w14:paraId="203601EE" w14:textId="27AE4BC7" w:rsidR="00146AD3" w:rsidRDefault="00146AD3">
      <w:pPr>
        <w:pStyle w:val="TOC1"/>
        <w:rPr>
          <w:rFonts w:asciiTheme="minorHAnsi" w:eastAsiaTheme="minorEastAsia" w:hAnsiTheme="minorHAnsi" w:cstheme="minorBidi"/>
          <w:b w:val="0"/>
          <w:kern w:val="2"/>
          <w:sz w:val="24"/>
          <w:lang w:eastAsia="en-AU"/>
          <w14:ligatures w14:val="standardContextual"/>
        </w:rPr>
      </w:pPr>
      <w:hyperlink w:anchor="_Toc195624692" w:history="1">
        <w:r w:rsidRPr="00C80E09">
          <w:rPr>
            <w:rStyle w:val="Hyperlink"/>
          </w:rPr>
          <w:t>Conceptual difficulties</w:t>
        </w:r>
        <w:r>
          <w:rPr>
            <w:webHidden/>
          </w:rPr>
          <w:tab/>
        </w:r>
        <w:r>
          <w:rPr>
            <w:webHidden/>
          </w:rPr>
          <w:fldChar w:fldCharType="begin"/>
        </w:r>
        <w:r>
          <w:rPr>
            <w:webHidden/>
          </w:rPr>
          <w:instrText xml:space="preserve"> PAGEREF _Toc195624692 \h </w:instrText>
        </w:r>
        <w:r>
          <w:rPr>
            <w:webHidden/>
          </w:rPr>
        </w:r>
        <w:r>
          <w:rPr>
            <w:webHidden/>
          </w:rPr>
          <w:fldChar w:fldCharType="separate"/>
        </w:r>
        <w:r>
          <w:rPr>
            <w:webHidden/>
          </w:rPr>
          <w:t>45</w:t>
        </w:r>
        <w:r>
          <w:rPr>
            <w:webHidden/>
          </w:rPr>
          <w:fldChar w:fldCharType="end"/>
        </w:r>
      </w:hyperlink>
    </w:p>
    <w:p w14:paraId="52F4BD8F" w14:textId="3C394248"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693" w:history="1">
        <w:r w:rsidRPr="00C80E09">
          <w:rPr>
            <w:rStyle w:val="Hyperlink"/>
          </w:rPr>
          <w:t>Newton’s third law</w:t>
        </w:r>
        <w:r>
          <w:rPr>
            <w:webHidden/>
          </w:rPr>
          <w:tab/>
        </w:r>
        <w:r>
          <w:rPr>
            <w:webHidden/>
          </w:rPr>
          <w:fldChar w:fldCharType="begin"/>
        </w:r>
        <w:r>
          <w:rPr>
            <w:webHidden/>
          </w:rPr>
          <w:instrText xml:space="preserve"> PAGEREF _Toc195624693 \h </w:instrText>
        </w:r>
        <w:r>
          <w:rPr>
            <w:webHidden/>
          </w:rPr>
        </w:r>
        <w:r>
          <w:rPr>
            <w:webHidden/>
          </w:rPr>
          <w:fldChar w:fldCharType="separate"/>
        </w:r>
        <w:r>
          <w:rPr>
            <w:webHidden/>
          </w:rPr>
          <w:t>45</w:t>
        </w:r>
        <w:r>
          <w:rPr>
            <w:webHidden/>
          </w:rPr>
          <w:fldChar w:fldCharType="end"/>
        </w:r>
      </w:hyperlink>
    </w:p>
    <w:p w14:paraId="1218F656" w14:textId="1EA144B7"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694" w:history="1">
        <w:r w:rsidRPr="00C80E09">
          <w:rPr>
            <w:rStyle w:val="Hyperlink"/>
          </w:rPr>
          <w:t>Friction, rolling resistance and drag</w:t>
        </w:r>
        <w:r>
          <w:rPr>
            <w:webHidden/>
          </w:rPr>
          <w:tab/>
        </w:r>
        <w:r>
          <w:rPr>
            <w:webHidden/>
          </w:rPr>
          <w:fldChar w:fldCharType="begin"/>
        </w:r>
        <w:r>
          <w:rPr>
            <w:webHidden/>
          </w:rPr>
          <w:instrText xml:space="preserve"> PAGEREF _Toc195624694 \h </w:instrText>
        </w:r>
        <w:r>
          <w:rPr>
            <w:webHidden/>
          </w:rPr>
        </w:r>
        <w:r>
          <w:rPr>
            <w:webHidden/>
          </w:rPr>
          <w:fldChar w:fldCharType="separate"/>
        </w:r>
        <w:r>
          <w:rPr>
            <w:webHidden/>
          </w:rPr>
          <w:t>45</w:t>
        </w:r>
        <w:r>
          <w:rPr>
            <w:webHidden/>
          </w:rPr>
          <w:fldChar w:fldCharType="end"/>
        </w:r>
      </w:hyperlink>
    </w:p>
    <w:p w14:paraId="62AEFD7C" w14:textId="691539C2"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695" w:history="1">
        <w:r w:rsidRPr="00C80E09">
          <w:rPr>
            <w:rStyle w:val="Hyperlink"/>
            <w:noProof/>
          </w:rPr>
          <w:t>Static friction provides the force that allows us to speed up (and to stop)</w:t>
        </w:r>
        <w:r>
          <w:rPr>
            <w:noProof/>
            <w:webHidden/>
          </w:rPr>
          <w:tab/>
        </w:r>
        <w:r>
          <w:rPr>
            <w:noProof/>
            <w:webHidden/>
          </w:rPr>
          <w:fldChar w:fldCharType="begin"/>
        </w:r>
        <w:r>
          <w:rPr>
            <w:noProof/>
            <w:webHidden/>
          </w:rPr>
          <w:instrText xml:space="preserve"> PAGEREF _Toc195624695 \h </w:instrText>
        </w:r>
        <w:r>
          <w:rPr>
            <w:noProof/>
            <w:webHidden/>
          </w:rPr>
        </w:r>
        <w:r>
          <w:rPr>
            <w:noProof/>
            <w:webHidden/>
          </w:rPr>
          <w:fldChar w:fldCharType="separate"/>
        </w:r>
        <w:r>
          <w:rPr>
            <w:noProof/>
            <w:webHidden/>
          </w:rPr>
          <w:t>45</w:t>
        </w:r>
        <w:r>
          <w:rPr>
            <w:noProof/>
            <w:webHidden/>
          </w:rPr>
          <w:fldChar w:fldCharType="end"/>
        </w:r>
      </w:hyperlink>
    </w:p>
    <w:p w14:paraId="6E3F5962" w14:textId="24920006"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696" w:history="1">
        <w:r w:rsidRPr="00C80E09">
          <w:rPr>
            <w:rStyle w:val="Hyperlink"/>
            <w:noProof/>
          </w:rPr>
          <w:t>Rolling resistance and drag</w:t>
        </w:r>
        <w:r>
          <w:rPr>
            <w:noProof/>
            <w:webHidden/>
          </w:rPr>
          <w:tab/>
        </w:r>
        <w:r>
          <w:rPr>
            <w:noProof/>
            <w:webHidden/>
          </w:rPr>
          <w:fldChar w:fldCharType="begin"/>
        </w:r>
        <w:r>
          <w:rPr>
            <w:noProof/>
            <w:webHidden/>
          </w:rPr>
          <w:instrText xml:space="preserve"> PAGEREF _Toc195624696 \h </w:instrText>
        </w:r>
        <w:r>
          <w:rPr>
            <w:noProof/>
            <w:webHidden/>
          </w:rPr>
        </w:r>
        <w:r>
          <w:rPr>
            <w:noProof/>
            <w:webHidden/>
          </w:rPr>
          <w:fldChar w:fldCharType="separate"/>
        </w:r>
        <w:r>
          <w:rPr>
            <w:noProof/>
            <w:webHidden/>
          </w:rPr>
          <w:t>46</w:t>
        </w:r>
        <w:r>
          <w:rPr>
            <w:noProof/>
            <w:webHidden/>
          </w:rPr>
          <w:fldChar w:fldCharType="end"/>
        </w:r>
      </w:hyperlink>
    </w:p>
    <w:p w14:paraId="0F54EE8E" w14:textId="605C5A4A" w:rsidR="00146AD3" w:rsidRDefault="00146AD3">
      <w:pPr>
        <w:pStyle w:val="TOC1"/>
        <w:rPr>
          <w:rFonts w:asciiTheme="minorHAnsi" w:eastAsiaTheme="minorEastAsia" w:hAnsiTheme="minorHAnsi" w:cstheme="minorBidi"/>
          <w:b w:val="0"/>
          <w:kern w:val="2"/>
          <w:sz w:val="24"/>
          <w:lang w:eastAsia="en-AU"/>
          <w14:ligatures w14:val="standardContextual"/>
        </w:rPr>
      </w:pPr>
      <w:hyperlink w:anchor="_Toc195624697" w:history="1">
        <w:r w:rsidRPr="00C80E09">
          <w:rPr>
            <w:rStyle w:val="Hyperlink"/>
          </w:rPr>
          <w:t>Suggested teaching strategies</w:t>
        </w:r>
        <w:r>
          <w:rPr>
            <w:webHidden/>
          </w:rPr>
          <w:tab/>
        </w:r>
        <w:r>
          <w:rPr>
            <w:webHidden/>
          </w:rPr>
          <w:fldChar w:fldCharType="begin"/>
        </w:r>
        <w:r>
          <w:rPr>
            <w:webHidden/>
          </w:rPr>
          <w:instrText xml:space="preserve"> PAGEREF _Toc195624697 \h </w:instrText>
        </w:r>
        <w:r>
          <w:rPr>
            <w:webHidden/>
          </w:rPr>
        </w:r>
        <w:r>
          <w:rPr>
            <w:webHidden/>
          </w:rPr>
          <w:fldChar w:fldCharType="separate"/>
        </w:r>
        <w:r>
          <w:rPr>
            <w:webHidden/>
          </w:rPr>
          <w:t>47</w:t>
        </w:r>
        <w:r>
          <w:rPr>
            <w:webHidden/>
          </w:rPr>
          <w:fldChar w:fldCharType="end"/>
        </w:r>
      </w:hyperlink>
    </w:p>
    <w:p w14:paraId="48506B11" w14:textId="118E447C"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698" w:history="1">
        <w:r w:rsidRPr="00C80E09">
          <w:rPr>
            <w:rStyle w:val="Hyperlink"/>
          </w:rPr>
          <w:t>IQ1 – forces</w:t>
        </w:r>
        <w:r>
          <w:rPr>
            <w:webHidden/>
          </w:rPr>
          <w:tab/>
        </w:r>
        <w:r>
          <w:rPr>
            <w:webHidden/>
          </w:rPr>
          <w:fldChar w:fldCharType="begin"/>
        </w:r>
        <w:r>
          <w:rPr>
            <w:webHidden/>
          </w:rPr>
          <w:instrText xml:space="preserve"> PAGEREF _Toc195624698 \h </w:instrText>
        </w:r>
        <w:r>
          <w:rPr>
            <w:webHidden/>
          </w:rPr>
        </w:r>
        <w:r>
          <w:rPr>
            <w:webHidden/>
          </w:rPr>
          <w:fldChar w:fldCharType="separate"/>
        </w:r>
        <w:r>
          <w:rPr>
            <w:webHidden/>
          </w:rPr>
          <w:t>47</w:t>
        </w:r>
        <w:r>
          <w:rPr>
            <w:webHidden/>
          </w:rPr>
          <w:fldChar w:fldCharType="end"/>
        </w:r>
      </w:hyperlink>
    </w:p>
    <w:p w14:paraId="50284ED4" w14:textId="6D001EF6"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699" w:history="1">
        <w:r w:rsidRPr="00C80E09">
          <w:rPr>
            <w:rStyle w:val="Hyperlink"/>
            <w:noProof/>
          </w:rPr>
          <w:t>Introducing Newton’s laws</w:t>
        </w:r>
        <w:r>
          <w:rPr>
            <w:noProof/>
            <w:webHidden/>
          </w:rPr>
          <w:tab/>
        </w:r>
        <w:r>
          <w:rPr>
            <w:noProof/>
            <w:webHidden/>
          </w:rPr>
          <w:fldChar w:fldCharType="begin"/>
        </w:r>
        <w:r>
          <w:rPr>
            <w:noProof/>
            <w:webHidden/>
          </w:rPr>
          <w:instrText xml:space="preserve"> PAGEREF _Toc195624699 \h </w:instrText>
        </w:r>
        <w:r>
          <w:rPr>
            <w:noProof/>
            <w:webHidden/>
          </w:rPr>
        </w:r>
        <w:r>
          <w:rPr>
            <w:noProof/>
            <w:webHidden/>
          </w:rPr>
          <w:fldChar w:fldCharType="separate"/>
        </w:r>
        <w:r>
          <w:rPr>
            <w:noProof/>
            <w:webHidden/>
          </w:rPr>
          <w:t>47</w:t>
        </w:r>
        <w:r>
          <w:rPr>
            <w:noProof/>
            <w:webHidden/>
          </w:rPr>
          <w:fldChar w:fldCharType="end"/>
        </w:r>
      </w:hyperlink>
    </w:p>
    <w:p w14:paraId="35650B2F" w14:textId="44AF2D27"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700" w:history="1">
        <w:r w:rsidRPr="00C80E09">
          <w:rPr>
            <w:rStyle w:val="Hyperlink"/>
            <w:noProof/>
          </w:rPr>
          <w:t>Introducing contact and non-contact forces – addressing misconceptions</w:t>
        </w:r>
        <w:r>
          <w:rPr>
            <w:noProof/>
            <w:webHidden/>
          </w:rPr>
          <w:tab/>
        </w:r>
        <w:r>
          <w:rPr>
            <w:noProof/>
            <w:webHidden/>
          </w:rPr>
          <w:fldChar w:fldCharType="begin"/>
        </w:r>
        <w:r>
          <w:rPr>
            <w:noProof/>
            <w:webHidden/>
          </w:rPr>
          <w:instrText xml:space="preserve"> PAGEREF _Toc195624700 \h </w:instrText>
        </w:r>
        <w:r>
          <w:rPr>
            <w:noProof/>
            <w:webHidden/>
          </w:rPr>
        </w:r>
        <w:r>
          <w:rPr>
            <w:noProof/>
            <w:webHidden/>
          </w:rPr>
          <w:fldChar w:fldCharType="separate"/>
        </w:r>
        <w:r>
          <w:rPr>
            <w:noProof/>
            <w:webHidden/>
          </w:rPr>
          <w:t>52</w:t>
        </w:r>
        <w:r>
          <w:rPr>
            <w:noProof/>
            <w:webHidden/>
          </w:rPr>
          <w:fldChar w:fldCharType="end"/>
        </w:r>
      </w:hyperlink>
    </w:p>
    <w:p w14:paraId="006AE0B2" w14:textId="72976A50"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701" w:history="1">
        <w:r w:rsidRPr="00C80E09">
          <w:rPr>
            <w:rStyle w:val="Hyperlink"/>
            <w:noProof/>
          </w:rPr>
          <w:t>Forces in two dimensions: systematic problem solving</w:t>
        </w:r>
        <w:r>
          <w:rPr>
            <w:noProof/>
            <w:webHidden/>
          </w:rPr>
          <w:tab/>
        </w:r>
        <w:r>
          <w:rPr>
            <w:noProof/>
            <w:webHidden/>
          </w:rPr>
          <w:fldChar w:fldCharType="begin"/>
        </w:r>
        <w:r>
          <w:rPr>
            <w:noProof/>
            <w:webHidden/>
          </w:rPr>
          <w:instrText xml:space="preserve"> PAGEREF _Toc195624701 \h </w:instrText>
        </w:r>
        <w:r>
          <w:rPr>
            <w:noProof/>
            <w:webHidden/>
          </w:rPr>
        </w:r>
        <w:r>
          <w:rPr>
            <w:noProof/>
            <w:webHidden/>
          </w:rPr>
          <w:fldChar w:fldCharType="separate"/>
        </w:r>
        <w:r>
          <w:rPr>
            <w:noProof/>
            <w:webHidden/>
          </w:rPr>
          <w:t>56</w:t>
        </w:r>
        <w:r>
          <w:rPr>
            <w:noProof/>
            <w:webHidden/>
          </w:rPr>
          <w:fldChar w:fldCharType="end"/>
        </w:r>
      </w:hyperlink>
    </w:p>
    <w:p w14:paraId="1F3ABF3E" w14:textId="1C181295"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702" w:history="1">
        <w:r w:rsidRPr="00C80E09">
          <w:rPr>
            <w:rStyle w:val="Hyperlink"/>
            <w:noProof/>
          </w:rPr>
          <w:t>Coupled systems</w:t>
        </w:r>
        <w:r>
          <w:rPr>
            <w:noProof/>
            <w:webHidden/>
          </w:rPr>
          <w:tab/>
        </w:r>
        <w:r>
          <w:rPr>
            <w:noProof/>
            <w:webHidden/>
          </w:rPr>
          <w:fldChar w:fldCharType="begin"/>
        </w:r>
        <w:r>
          <w:rPr>
            <w:noProof/>
            <w:webHidden/>
          </w:rPr>
          <w:instrText xml:space="preserve"> PAGEREF _Toc195624702 \h </w:instrText>
        </w:r>
        <w:r>
          <w:rPr>
            <w:noProof/>
            <w:webHidden/>
          </w:rPr>
        </w:r>
        <w:r>
          <w:rPr>
            <w:noProof/>
            <w:webHidden/>
          </w:rPr>
          <w:fldChar w:fldCharType="separate"/>
        </w:r>
        <w:r>
          <w:rPr>
            <w:noProof/>
            <w:webHidden/>
          </w:rPr>
          <w:t>62</w:t>
        </w:r>
        <w:r>
          <w:rPr>
            <w:noProof/>
            <w:webHidden/>
          </w:rPr>
          <w:fldChar w:fldCharType="end"/>
        </w:r>
      </w:hyperlink>
    </w:p>
    <w:p w14:paraId="2BC7784E" w14:textId="02241FF6"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703" w:history="1">
        <w:r w:rsidRPr="00C80E09">
          <w:rPr>
            <w:rStyle w:val="Hyperlink"/>
          </w:rPr>
          <w:t>IQ2 – forces, acceleration and energy</w:t>
        </w:r>
        <w:r>
          <w:rPr>
            <w:webHidden/>
          </w:rPr>
          <w:tab/>
        </w:r>
        <w:r>
          <w:rPr>
            <w:webHidden/>
          </w:rPr>
          <w:fldChar w:fldCharType="begin"/>
        </w:r>
        <w:r>
          <w:rPr>
            <w:webHidden/>
          </w:rPr>
          <w:instrText xml:space="preserve"> PAGEREF _Toc195624703 \h </w:instrText>
        </w:r>
        <w:r>
          <w:rPr>
            <w:webHidden/>
          </w:rPr>
        </w:r>
        <w:r>
          <w:rPr>
            <w:webHidden/>
          </w:rPr>
          <w:fldChar w:fldCharType="separate"/>
        </w:r>
        <w:r>
          <w:rPr>
            <w:webHidden/>
          </w:rPr>
          <w:t>66</w:t>
        </w:r>
        <w:r>
          <w:rPr>
            <w:webHidden/>
          </w:rPr>
          <w:fldChar w:fldCharType="end"/>
        </w:r>
      </w:hyperlink>
    </w:p>
    <w:p w14:paraId="1E5F11F5" w14:textId="01D34434"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704" w:history="1">
        <w:r w:rsidRPr="00C80E09">
          <w:rPr>
            <w:rStyle w:val="Hyperlink"/>
            <w:noProof/>
          </w:rPr>
          <w:t>Frictional forces and rolling resistance</w:t>
        </w:r>
        <w:r>
          <w:rPr>
            <w:noProof/>
            <w:webHidden/>
          </w:rPr>
          <w:tab/>
        </w:r>
        <w:r>
          <w:rPr>
            <w:noProof/>
            <w:webHidden/>
          </w:rPr>
          <w:fldChar w:fldCharType="begin"/>
        </w:r>
        <w:r>
          <w:rPr>
            <w:noProof/>
            <w:webHidden/>
          </w:rPr>
          <w:instrText xml:space="preserve"> PAGEREF _Toc195624704 \h </w:instrText>
        </w:r>
        <w:r>
          <w:rPr>
            <w:noProof/>
            <w:webHidden/>
          </w:rPr>
        </w:r>
        <w:r>
          <w:rPr>
            <w:noProof/>
            <w:webHidden/>
          </w:rPr>
          <w:fldChar w:fldCharType="separate"/>
        </w:r>
        <w:r>
          <w:rPr>
            <w:noProof/>
            <w:webHidden/>
          </w:rPr>
          <w:t>66</w:t>
        </w:r>
        <w:r>
          <w:rPr>
            <w:noProof/>
            <w:webHidden/>
          </w:rPr>
          <w:fldChar w:fldCharType="end"/>
        </w:r>
      </w:hyperlink>
    </w:p>
    <w:p w14:paraId="40409605" w14:textId="2256FE75"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705" w:history="1">
        <w:r w:rsidRPr="00C80E09">
          <w:rPr>
            <w:rStyle w:val="Hyperlink"/>
            <w:noProof/>
          </w:rPr>
          <w:t>Activity to measure the coefficient of rolling resistance for a toy car on a toy car track</w:t>
        </w:r>
        <w:r>
          <w:rPr>
            <w:noProof/>
            <w:webHidden/>
          </w:rPr>
          <w:tab/>
        </w:r>
        <w:r>
          <w:rPr>
            <w:noProof/>
            <w:webHidden/>
          </w:rPr>
          <w:fldChar w:fldCharType="begin"/>
        </w:r>
        <w:r>
          <w:rPr>
            <w:noProof/>
            <w:webHidden/>
          </w:rPr>
          <w:instrText xml:space="preserve"> PAGEREF _Toc195624705 \h </w:instrText>
        </w:r>
        <w:r>
          <w:rPr>
            <w:noProof/>
            <w:webHidden/>
          </w:rPr>
        </w:r>
        <w:r>
          <w:rPr>
            <w:noProof/>
            <w:webHidden/>
          </w:rPr>
          <w:fldChar w:fldCharType="separate"/>
        </w:r>
        <w:r>
          <w:rPr>
            <w:noProof/>
            <w:webHidden/>
          </w:rPr>
          <w:t>68</w:t>
        </w:r>
        <w:r>
          <w:rPr>
            <w:noProof/>
            <w:webHidden/>
          </w:rPr>
          <w:fldChar w:fldCharType="end"/>
        </w:r>
      </w:hyperlink>
    </w:p>
    <w:p w14:paraId="08C80DE2" w14:textId="1F86240E"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706" w:history="1">
        <w:r w:rsidRPr="00C80E09">
          <w:rPr>
            <w:rStyle w:val="Hyperlink"/>
            <w:noProof/>
          </w:rPr>
          <w:t>Momentum conservation: Impulse and momentum</w:t>
        </w:r>
        <w:r>
          <w:rPr>
            <w:noProof/>
            <w:webHidden/>
          </w:rPr>
          <w:tab/>
        </w:r>
        <w:r>
          <w:rPr>
            <w:noProof/>
            <w:webHidden/>
          </w:rPr>
          <w:fldChar w:fldCharType="begin"/>
        </w:r>
        <w:r>
          <w:rPr>
            <w:noProof/>
            <w:webHidden/>
          </w:rPr>
          <w:instrText xml:space="preserve"> PAGEREF _Toc195624706 \h </w:instrText>
        </w:r>
        <w:r>
          <w:rPr>
            <w:noProof/>
            <w:webHidden/>
          </w:rPr>
        </w:r>
        <w:r>
          <w:rPr>
            <w:noProof/>
            <w:webHidden/>
          </w:rPr>
          <w:fldChar w:fldCharType="separate"/>
        </w:r>
        <w:r>
          <w:rPr>
            <w:noProof/>
            <w:webHidden/>
          </w:rPr>
          <w:t>70</w:t>
        </w:r>
        <w:r>
          <w:rPr>
            <w:noProof/>
            <w:webHidden/>
          </w:rPr>
          <w:fldChar w:fldCharType="end"/>
        </w:r>
      </w:hyperlink>
    </w:p>
    <w:p w14:paraId="7DC93A9D" w14:textId="56B3A372"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707" w:history="1">
        <w:r w:rsidRPr="00C80E09">
          <w:rPr>
            <w:rStyle w:val="Hyperlink"/>
            <w:noProof/>
          </w:rPr>
          <w:t>Energy conservation: Energy transfers and transformations</w:t>
        </w:r>
        <w:r>
          <w:rPr>
            <w:noProof/>
            <w:webHidden/>
          </w:rPr>
          <w:tab/>
        </w:r>
        <w:r>
          <w:rPr>
            <w:noProof/>
            <w:webHidden/>
          </w:rPr>
          <w:fldChar w:fldCharType="begin"/>
        </w:r>
        <w:r>
          <w:rPr>
            <w:noProof/>
            <w:webHidden/>
          </w:rPr>
          <w:instrText xml:space="preserve"> PAGEREF _Toc195624707 \h </w:instrText>
        </w:r>
        <w:r>
          <w:rPr>
            <w:noProof/>
            <w:webHidden/>
          </w:rPr>
        </w:r>
        <w:r>
          <w:rPr>
            <w:noProof/>
            <w:webHidden/>
          </w:rPr>
          <w:fldChar w:fldCharType="separate"/>
        </w:r>
        <w:r>
          <w:rPr>
            <w:noProof/>
            <w:webHidden/>
          </w:rPr>
          <w:t>71</w:t>
        </w:r>
        <w:r>
          <w:rPr>
            <w:noProof/>
            <w:webHidden/>
          </w:rPr>
          <w:fldChar w:fldCharType="end"/>
        </w:r>
      </w:hyperlink>
    </w:p>
    <w:p w14:paraId="2BDA9CFC" w14:textId="1701E0D0"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708" w:history="1">
        <w:r w:rsidRPr="00C80E09">
          <w:rPr>
            <w:rStyle w:val="Hyperlink"/>
          </w:rPr>
          <w:t>IQ3 – momentum, energy and simple systems</w:t>
        </w:r>
        <w:r>
          <w:rPr>
            <w:webHidden/>
          </w:rPr>
          <w:tab/>
        </w:r>
        <w:r>
          <w:rPr>
            <w:webHidden/>
          </w:rPr>
          <w:fldChar w:fldCharType="begin"/>
        </w:r>
        <w:r>
          <w:rPr>
            <w:webHidden/>
          </w:rPr>
          <w:instrText xml:space="preserve"> PAGEREF _Toc195624708 \h </w:instrText>
        </w:r>
        <w:r>
          <w:rPr>
            <w:webHidden/>
          </w:rPr>
        </w:r>
        <w:r>
          <w:rPr>
            <w:webHidden/>
          </w:rPr>
          <w:fldChar w:fldCharType="separate"/>
        </w:r>
        <w:r>
          <w:rPr>
            <w:webHidden/>
          </w:rPr>
          <w:t>72</w:t>
        </w:r>
        <w:r>
          <w:rPr>
            <w:webHidden/>
          </w:rPr>
          <w:fldChar w:fldCharType="end"/>
        </w:r>
      </w:hyperlink>
    </w:p>
    <w:p w14:paraId="7CC54470" w14:textId="5C984622"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709" w:history="1">
        <w:r w:rsidRPr="00C80E09">
          <w:rPr>
            <w:rStyle w:val="Hyperlink"/>
            <w:noProof/>
          </w:rPr>
          <w:t>Suggested investigations</w:t>
        </w:r>
        <w:r>
          <w:rPr>
            <w:noProof/>
            <w:webHidden/>
          </w:rPr>
          <w:tab/>
        </w:r>
        <w:r>
          <w:rPr>
            <w:noProof/>
            <w:webHidden/>
          </w:rPr>
          <w:fldChar w:fldCharType="begin"/>
        </w:r>
        <w:r>
          <w:rPr>
            <w:noProof/>
            <w:webHidden/>
          </w:rPr>
          <w:instrText xml:space="preserve"> PAGEREF _Toc195624709 \h </w:instrText>
        </w:r>
        <w:r>
          <w:rPr>
            <w:noProof/>
            <w:webHidden/>
          </w:rPr>
        </w:r>
        <w:r>
          <w:rPr>
            <w:noProof/>
            <w:webHidden/>
          </w:rPr>
          <w:fldChar w:fldCharType="separate"/>
        </w:r>
        <w:r>
          <w:rPr>
            <w:noProof/>
            <w:webHidden/>
          </w:rPr>
          <w:t>73</w:t>
        </w:r>
        <w:r>
          <w:rPr>
            <w:noProof/>
            <w:webHidden/>
          </w:rPr>
          <w:fldChar w:fldCharType="end"/>
        </w:r>
      </w:hyperlink>
    </w:p>
    <w:p w14:paraId="36DF752C" w14:textId="7F175D57"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710" w:history="1">
        <w:r w:rsidRPr="00C80E09">
          <w:rPr>
            <w:rStyle w:val="Hyperlink"/>
            <w:noProof/>
          </w:rPr>
          <w:t>Simulations</w:t>
        </w:r>
        <w:r>
          <w:rPr>
            <w:noProof/>
            <w:webHidden/>
          </w:rPr>
          <w:tab/>
        </w:r>
        <w:r>
          <w:rPr>
            <w:noProof/>
            <w:webHidden/>
          </w:rPr>
          <w:fldChar w:fldCharType="begin"/>
        </w:r>
        <w:r>
          <w:rPr>
            <w:noProof/>
            <w:webHidden/>
          </w:rPr>
          <w:instrText xml:space="preserve"> PAGEREF _Toc195624710 \h </w:instrText>
        </w:r>
        <w:r>
          <w:rPr>
            <w:noProof/>
            <w:webHidden/>
          </w:rPr>
        </w:r>
        <w:r>
          <w:rPr>
            <w:noProof/>
            <w:webHidden/>
          </w:rPr>
          <w:fldChar w:fldCharType="separate"/>
        </w:r>
        <w:r>
          <w:rPr>
            <w:noProof/>
            <w:webHidden/>
          </w:rPr>
          <w:t>73</w:t>
        </w:r>
        <w:r>
          <w:rPr>
            <w:noProof/>
            <w:webHidden/>
          </w:rPr>
          <w:fldChar w:fldCharType="end"/>
        </w:r>
      </w:hyperlink>
    </w:p>
    <w:p w14:paraId="359EF5D2" w14:textId="58B0E027"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711" w:history="1">
        <w:r w:rsidRPr="00C80E09">
          <w:rPr>
            <w:rStyle w:val="Hyperlink"/>
            <w:noProof/>
          </w:rPr>
          <w:t>Problem-solving</w:t>
        </w:r>
        <w:r>
          <w:rPr>
            <w:noProof/>
            <w:webHidden/>
          </w:rPr>
          <w:tab/>
        </w:r>
        <w:r>
          <w:rPr>
            <w:noProof/>
            <w:webHidden/>
          </w:rPr>
          <w:fldChar w:fldCharType="begin"/>
        </w:r>
        <w:r>
          <w:rPr>
            <w:noProof/>
            <w:webHidden/>
          </w:rPr>
          <w:instrText xml:space="preserve"> PAGEREF _Toc195624711 \h </w:instrText>
        </w:r>
        <w:r>
          <w:rPr>
            <w:noProof/>
            <w:webHidden/>
          </w:rPr>
        </w:r>
        <w:r>
          <w:rPr>
            <w:noProof/>
            <w:webHidden/>
          </w:rPr>
          <w:fldChar w:fldCharType="separate"/>
        </w:r>
        <w:r>
          <w:rPr>
            <w:noProof/>
            <w:webHidden/>
          </w:rPr>
          <w:t>76</w:t>
        </w:r>
        <w:r>
          <w:rPr>
            <w:noProof/>
            <w:webHidden/>
          </w:rPr>
          <w:fldChar w:fldCharType="end"/>
        </w:r>
      </w:hyperlink>
    </w:p>
    <w:p w14:paraId="2E495527" w14:textId="135610CC"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712" w:history="1">
        <w:r w:rsidRPr="00C80E09">
          <w:rPr>
            <w:rStyle w:val="Hyperlink"/>
            <w:noProof/>
          </w:rPr>
          <w:t>An example sequence of activities to explore elastic and inelastic collisions</w:t>
        </w:r>
        <w:r>
          <w:rPr>
            <w:noProof/>
            <w:webHidden/>
          </w:rPr>
          <w:tab/>
        </w:r>
        <w:r>
          <w:rPr>
            <w:noProof/>
            <w:webHidden/>
          </w:rPr>
          <w:fldChar w:fldCharType="begin"/>
        </w:r>
        <w:r>
          <w:rPr>
            <w:noProof/>
            <w:webHidden/>
          </w:rPr>
          <w:instrText xml:space="preserve"> PAGEREF _Toc195624712 \h </w:instrText>
        </w:r>
        <w:r>
          <w:rPr>
            <w:noProof/>
            <w:webHidden/>
          </w:rPr>
        </w:r>
        <w:r>
          <w:rPr>
            <w:noProof/>
            <w:webHidden/>
          </w:rPr>
          <w:fldChar w:fldCharType="separate"/>
        </w:r>
        <w:r>
          <w:rPr>
            <w:noProof/>
            <w:webHidden/>
          </w:rPr>
          <w:t>77</w:t>
        </w:r>
        <w:r>
          <w:rPr>
            <w:noProof/>
            <w:webHidden/>
          </w:rPr>
          <w:fldChar w:fldCharType="end"/>
        </w:r>
      </w:hyperlink>
    </w:p>
    <w:p w14:paraId="4E54872B" w14:textId="661DD854" w:rsidR="00146AD3" w:rsidRDefault="00146AD3">
      <w:pPr>
        <w:pStyle w:val="TOC1"/>
        <w:rPr>
          <w:rFonts w:asciiTheme="minorHAnsi" w:eastAsiaTheme="minorEastAsia" w:hAnsiTheme="minorHAnsi" w:cstheme="minorBidi"/>
          <w:b w:val="0"/>
          <w:kern w:val="2"/>
          <w:sz w:val="24"/>
          <w:lang w:eastAsia="en-AU"/>
          <w14:ligatures w14:val="standardContextual"/>
        </w:rPr>
      </w:pPr>
      <w:hyperlink w:anchor="_Toc195624713" w:history="1">
        <w:r w:rsidRPr="00C80E09">
          <w:rPr>
            <w:rStyle w:val="Hyperlink"/>
          </w:rPr>
          <w:t>Appendix A</w:t>
        </w:r>
        <w:r>
          <w:rPr>
            <w:webHidden/>
          </w:rPr>
          <w:tab/>
        </w:r>
        <w:r>
          <w:rPr>
            <w:webHidden/>
          </w:rPr>
          <w:fldChar w:fldCharType="begin"/>
        </w:r>
        <w:r>
          <w:rPr>
            <w:webHidden/>
          </w:rPr>
          <w:instrText xml:space="preserve"> PAGEREF _Toc195624713 \h </w:instrText>
        </w:r>
        <w:r>
          <w:rPr>
            <w:webHidden/>
          </w:rPr>
        </w:r>
        <w:r>
          <w:rPr>
            <w:webHidden/>
          </w:rPr>
          <w:fldChar w:fldCharType="separate"/>
        </w:r>
        <w:r>
          <w:rPr>
            <w:webHidden/>
          </w:rPr>
          <w:t>84</w:t>
        </w:r>
        <w:r>
          <w:rPr>
            <w:webHidden/>
          </w:rPr>
          <w:fldChar w:fldCharType="end"/>
        </w:r>
      </w:hyperlink>
    </w:p>
    <w:p w14:paraId="1BD259D6" w14:textId="26E783A7"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714" w:history="1">
        <w:r w:rsidRPr="00C80E09">
          <w:rPr>
            <w:rStyle w:val="Hyperlink"/>
          </w:rPr>
          <w:t>Sample answers for collisions sequence</w:t>
        </w:r>
        <w:r>
          <w:rPr>
            <w:webHidden/>
          </w:rPr>
          <w:tab/>
        </w:r>
        <w:r>
          <w:rPr>
            <w:webHidden/>
          </w:rPr>
          <w:fldChar w:fldCharType="begin"/>
        </w:r>
        <w:r>
          <w:rPr>
            <w:webHidden/>
          </w:rPr>
          <w:instrText xml:space="preserve"> PAGEREF _Toc195624714 \h </w:instrText>
        </w:r>
        <w:r>
          <w:rPr>
            <w:webHidden/>
          </w:rPr>
        </w:r>
        <w:r>
          <w:rPr>
            <w:webHidden/>
          </w:rPr>
          <w:fldChar w:fldCharType="separate"/>
        </w:r>
        <w:r>
          <w:rPr>
            <w:webHidden/>
          </w:rPr>
          <w:t>84</w:t>
        </w:r>
        <w:r>
          <w:rPr>
            <w:webHidden/>
          </w:rPr>
          <w:fldChar w:fldCharType="end"/>
        </w:r>
      </w:hyperlink>
    </w:p>
    <w:p w14:paraId="6FCD18B7" w14:textId="59D9D875" w:rsidR="00146AD3" w:rsidRDefault="00146AD3">
      <w:pPr>
        <w:pStyle w:val="TOC1"/>
        <w:rPr>
          <w:rFonts w:asciiTheme="minorHAnsi" w:eastAsiaTheme="minorEastAsia" w:hAnsiTheme="minorHAnsi" w:cstheme="minorBidi"/>
          <w:b w:val="0"/>
          <w:kern w:val="2"/>
          <w:sz w:val="24"/>
          <w:lang w:eastAsia="en-AU"/>
          <w14:ligatures w14:val="standardContextual"/>
        </w:rPr>
      </w:pPr>
      <w:hyperlink w:anchor="_Toc195624715" w:history="1">
        <w:r w:rsidRPr="00C80E09">
          <w:rPr>
            <w:rStyle w:val="Hyperlink"/>
          </w:rPr>
          <w:t>Appendix B</w:t>
        </w:r>
        <w:r>
          <w:rPr>
            <w:webHidden/>
          </w:rPr>
          <w:tab/>
        </w:r>
        <w:r>
          <w:rPr>
            <w:webHidden/>
          </w:rPr>
          <w:fldChar w:fldCharType="begin"/>
        </w:r>
        <w:r>
          <w:rPr>
            <w:webHidden/>
          </w:rPr>
          <w:instrText xml:space="preserve"> PAGEREF _Toc195624715 \h </w:instrText>
        </w:r>
        <w:r>
          <w:rPr>
            <w:webHidden/>
          </w:rPr>
        </w:r>
        <w:r>
          <w:rPr>
            <w:webHidden/>
          </w:rPr>
          <w:fldChar w:fldCharType="separate"/>
        </w:r>
        <w:r>
          <w:rPr>
            <w:webHidden/>
          </w:rPr>
          <w:t>89</w:t>
        </w:r>
        <w:r>
          <w:rPr>
            <w:webHidden/>
          </w:rPr>
          <w:fldChar w:fldCharType="end"/>
        </w:r>
      </w:hyperlink>
    </w:p>
    <w:p w14:paraId="2A3A2A9B" w14:textId="5F840D82" w:rsidR="00146AD3" w:rsidRDefault="00146AD3">
      <w:pPr>
        <w:pStyle w:val="TOC2"/>
        <w:rPr>
          <w:rFonts w:asciiTheme="minorHAnsi" w:eastAsiaTheme="minorEastAsia" w:hAnsiTheme="minorHAnsi" w:cstheme="minorBidi"/>
          <w:kern w:val="2"/>
          <w:sz w:val="24"/>
          <w:lang w:eastAsia="en-AU"/>
          <w14:ligatures w14:val="standardContextual"/>
        </w:rPr>
      </w:pPr>
      <w:hyperlink w:anchor="_Toc195624716" w:history="1">
        <w:r w:rsidRPr="00C80E09">
          <w:rPr>
            <w:rStyle w:val="Hyperlink"/>
          </w:rPr>
          <w:t>Sample response – Question 33, 2020 HSC</w:t>
        </w:r>
        <w:r>
          <w:rPr>
            <w:webHidden/>
          </w:rPr>
          <w:tab/>
        </w:r>
        <w:r>
          <w:rPr>
            <w:webHidden/>
          </w:rPr>
          <w:fldChar w:fldCharType="begin"/>
        </w:r>
        <w:r>
          <w:rPr>
            <w:webHidden/>
          </w:rPr>
          <w:instrText xml:space="preserve"> PAGEREF _Toc195624716 \h </w:instrText>
        </w:r>
        <w:r>
          <w:rPr>
            <w:webHidden/>
          </w:rPr>
        </w:r>
        <w:r>
          <w:rPr>
            <w:webHidden/>
          </w:rPr>
          <w:fldChar w:fldCharType="separate"/>
        </w:r>
        <w:r>
          <w:rPr>
            <w:webHidden/>
          </w:rPr>
          <w:t>89</w:t>
        </w:r>
        <w:r>
          <w:rPr>
            <w:webHidden/>
          </w:rPr>
          <w:fldChar w:fldCharType="end"/>
        </w:r>
      </w:hyperlink>
    </w:p>
    <w:p w14:paraId="1481352F" w14:textId="6A697020"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717" w:history="1">
        <w:r w:rsidRPr="00C80E09">
          <w:rPr>
            <w:rStyle w:val="Hyperlink"/>
            <w:noProof/>
          </w:rPr>
          <w:t>Position X</w:t>
        </w:r>
        <w:r>
          <w:rPr>
            <w:noProof/>
            <w:webHidden/>
          </w:rPr>
          <w:tab/>
        </w:r>
        <w:r>
          <w:rPr>
            <w:noProof/>
            <w:webHidden/>
          </w:rPr>
          <w:fldChar w:fldCharType="begin"/>
        </w:r>
        <w:r>
          <w:rPr>
            <w:noProof/>
            <w:webHidden/>
          </w:rPr>
          <w:instrText xml:space="preserve"> PAGEREF _Toc195624717 \h </w:instrText>
        </w:r>
        <w:r>
          <w:rPr>
            <w:noProof/>
            <w:webHidden/>
          </w:rPr>
        </w:r>
        <w:r>
          <w:rPr>
            <w:noProof/>
            <w:webHidden/>
          </w:rPr>
          <w:fldChar w:fldCharType="separate"/>
        </w:r>
        <w:r>
          <w:rPr>
            <w:noProof/>
            <w:webHidden/>
          </w:rPr>
          <w:t>89</w:t>
        </w:r>
        <w:r>
          <w:rPr>
            <w:noProof/>
            <w:webHidden/>
          </w:rPr>
          <w:fldChar w:fldCharType="end"/>
        </w:r>
      </w:hyperlink>
    </w:p>
    <w:p w14:paraId="3BE1FA61" w14:textId="60514103"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718" w:history="1">
        <w:r w:rsidRPr="00C80E09">
          <w:rPr>
            <w:rStyle w:val="Hyperlink"/>
            <w:noProof/>
          </w:rPr>
          <w:t>Position Y</w:t>
        </w:r>
        <w:r>
          <w:rPr>
            <w:noProof/>
            <w:webHidden/>
          </w:rPr>
          <w:tab/>
        </w:r>
        <w:r>
          <w:rPr>
            <w:noProof/>
            <w:webHidden/>
          </w:rPr>
          <w:fldChar w:fldCharType="begin"/>
        </w:r>
        <w:r>
          <w:rPr>
            <w:noProof/>
            <w:webHidden/>
          </w:rPr>
          <w:instrText xml:space="preserve"> PAGEREF _Toc195624718 \h </w:instrText>
        </w:r>
        <w:r>
          <w:rPr>
            <w:noProof/>
            <w:webHidden/>
          </w:rPr>
        </w:r>
        <w:r>
          <w:rPr>
            <w:noProof/>
            <w:webHidden/>
          </w:rPr>
          <w:fldChar w:fldCharType="separate"/>
        </w:r>
        <w:r>
          <w:rPr>
            <w:noProof/>
            <w:webHidden/>
          </w:rPr>
          <w:t>89</w:t>
        </w:r>
        <w:r>
          <w:rPr>
            <w:noProof/>
            <w:webHidden/>
          </w:rPr>
          <w:fldChar w:fldCharType="end"/>
        </w:r>
      </w:hyperlink>
    </w:p>
    <w:p w14:paraId="674F3ED1" w14:textId="00B46B27" w:rsidR="00146AD3" w:rsidRDefault="00146AD3">
      <w:pPr>
        <w:pStyle w:val="TOC3"/>
        <w:tabs>
          <w:tab w:val="right" w:leader="dot" w:pos="9629"/>
        </w:tabs>
        <w:rPr>
          <w:rFonts w:asciiTheme="minorHAnsi" w:eastAsiaTheme="minorEastAsia" w:hAnsiTheme="minorHAnsi" w:cstheme="minorBidi"/>
          <w:noProof/>
          <w:kern w:val="2"/>
          <w:sz w:val="24"/>
          <w:lang w:eastAsia="en-AU"/>
          <w14:ligatures w14:val="standardContextual"/>
        </w:rPr>
      </w:pPr>
      <w:hyperlink w:anchor="_Toc195624719" w:history="1">
        <w:r w:rsidRPr="00C80E09">
          <w:rPr>
            <w:rStyle w:val="Hyperlink"/>
            <w:noProof/>
          </w:rPr>
          <w:t>Position Z</w:t>
        </w:r>
        <w:r>
          <w:rPr>
            <w:noProof/>
            <w:webHidden/>
          </w:rPr>
          <w:tab/>
        </w:r>
        <w:r>
          <w:rPr>
            <w:noProof/>
            <w:webHidden/>
          </w:rPr>
          <w:fldChar w:fldCharType="begin"/>
        </w:r>
        <w:r>
          <w:rPr>
            <w:noProof/>
            <w:webHidden/>
          </w:rPr>
          <w:instrText xml:space="preserve"> PAGEREF _Toc195624719 \h </w:instrText>
        </w:r>
        <w:r>
          <w:rPr>
            <w:noProof/>
            <w:webHidden/>
          </w:rPr>
        </w:r>
        <w:r>
          <w:rPr>
            <w:noProof/>
            <w:webHidden/>
          </w:rPr>
          <w:fldChar w:fldCharType="separate"/>
        </w:r>
        <w:r>
          <w:rPr>
            <w:noProof/>
            <w:webHidden/>
          </w:rPr>
          <w:t>90</w:t>
        </w:r>
        <w:r>
          <w:rPr>
            <w:noProof/>
            <w:webHidden/>
          </w:rPr>
          <w:fldChar w:fldCharType="end"/>
        </w:r>
      </w:hyperlink>
    </w:p>
    <w:p w14:paraId="6629C120" w14:textId="054155D5" w:rsidR="00146AD3" w:rsidRDefault="00146AD3">
      <w:pPr>
        <w:pStyle w:val="TOC1"/>
        <w:rPr>
          <w:rFonts w:asciiTheme="minorHAnsi" w:eastAsiaTheme="minorEastAsia" w:hAnsiTheme="minorHAnsi" w:cstheme="minorBidi"/>
          <w:b w:val="0"/>
          <w:kern w:val="2"/>
          <w:sz w:val="24"/>
          <w:lang w:eastAsia="en-AU"/>
          <w14:ligatures w14:val="standardContextual"/>
        </w:rPr>
      </w:pPr>
      <w:hyperlink w:anchor="_Toc195624720" w:history="1">
        <w:r w:rsidRPr="00C80E09">
          <w:rPr>
            <w:rStyle w:val="Hyperlink"/>
          </w:rPr>
          <w:t>References</w:t>
        </w:r>
        <w:r>
          <w:rPr>
            <w:webHidden/>
          </w:rPr>
          <w:tab/>
        </w:r>
        <w:r>
          <w:rPr>
            <w:webHidden/>
          </w:rPr>
          <w:fldChar w:fldCharType="begin"/>
        </w:r>
        <w:r>
          <w:rPr>
            <w:webHidden/>
          </w:rPr>
          <w:instrText xml:space="preserve"> PAGEREF _Toc195624720 \h </w:instrText>
        </w:r>
        <w:r>
          <w:rPr>
            <w:webHidden/>
          </w:rPr>
        </w:r>
        <w:r>
          <w:rPr>
            <w:webHidden/>
          </w:rPr>
          <w:fldChar w:fldCharType="separate"/>
        </w:r>
        <w:r>
          <w:rPr>
            <w:webHidden/>
          </w:rPr>
          <w:t>92</w:t>
        </w:r>
        <w:r>
          <w:rPr>
            <w:webHidden/>
          </w:rPr>
          <w:fldChar w:fldCharType="end"/>
        </w:r>
      </w:hyperlink>
    </w:p>
    <w:p w14:paraId="020B0624" w14:textId="6AE2C35C" w:rsidR="00326F00" w:rsidRDefault="00A25B65" w:rsidP="006A1135">
      <w:r>
        <w:fldChar w:fldCharType="end"/>
      </w:r>
      <w:bookmarkStart w:id="1" w:name="_Toc61219471"/>
      <w:r w:rsidR="00326F00">
        <w:br w:type="page"/>
      </w:r>
    </w:p>
    <w:p w14:paraId="2D0B6031" w14:textId="5D7C3BB2" w:rsidR="001364D6" w:rsidRDefault="001364D6" w:rsidP="0010604B">
      <w:pPr>
        <w:pStyle w:val="Heading1"/>
      </w:pPr>
      <w:bookmarkStart w:id="2" w:name="_Toc195624644"/>
      <w:r>
        <w:lastRenderedPageBreak/>
        <w:t>Course overview</w:t>
      </w:r>
      <w:bookmarkEnd w:id="1"/>
      <w:bookmarkEnd w:id="2"/>
    </w:p>
    <w:p w14:paraId="2875FE9C" w14:textId="12A8CE63" w:rsidR="001364D6" w:rsidRDefault="001364D6" w:rsidP="007F142D">
      <w:pPr>
        <w:spacing w:before="120"/>
        <w:rPr>
          <w:lang w:eastAsia="zh-CN"/>
        </w:rPr>
      </w:pPr>
      <w:r>
        <w:rPr>
          <w:lang w:eastAsia="zh-CN"/>
        </w:rPr>
        <w:t xml:space="preserve">Year 11 </w:t>
      </w:r>
      <w:r w:rsidR="00F94E04">
        <w:rPr>
          <w:lang w:eastAsia="zh-CN"/>
        </w:rPr>
        <w:t>P</w:t>
      </w:r>
      <w:r>
        <w:rPr>
          <w:lang w:eastAsia="zh-CN"/>
        </w:rPr>
        <w:t>hysics offers students the opportunity to observe and measure a wide range of physical phenomena in the world around them</w:t>
      </w:r>
      <w:r w:rsidR="00354DB1">
        <w:rPr>
          <w:lang w:eastAsia="zh-CN"/>
        </w:rPr>
        <w:t>,</w:t>
      </w:r>
      <w:r>
        <w:rPr>
          <w:lang w:eastAsia="zh-CN"/>
        </w:rPr>
        <w:t xml:space="preserve"> including motion, mechanical interactions, mechanical waves, geometrical optics, heat transfer, electricity, and magnetism. Students learn to describe and make sense of these phenomena in terms of a limited number of physical laws. These include fundamental interactions (forces) between matter particles such as gravity and electric and magnetic forces, as well as laws which govern how these interactions change the motion of particles and systems of particles</w:t>
      </w:r>
      <w:r w:rsidR="005B1287">
        <w:rPr>
          <w:lang w:eastAsia="zh-CN"/>
        </w:rPr>
        <w:t>. For example,</w:t>
      </w:r>
      <w:r w:rsidR="00983B9C">
        <w:rPr>
          <w:lang w:eastAsia="zh-CN"/>
        </w:rPr>
        <w:t xml:space="preserve"> </w:t>
      </w:r>
      <w:r>
        <w:rPr>
          <w:lang w:eastAsia="zh-CN"/>
        </w:rPr>
        <w:t>Newton’s three laws of motion and conservation laws</w:t>
      </w:r>
      <w:r w:rsidR="00ED19CC">
        <w:rPr>
          <w:lang w:eastAsia="zh-CN"/>
        </w:rPr>
        <w:t>,</w:t>
      </w:r>
      <w:r>
        <w:rPr>
          <w:lang w:eastAsia="zh-CN"/>
        </w:rPr>
        <w:t xml:space="preserve"> such as conservation of energy, linear </w:t>
      </w:r>
      <w:r w:rsidR="00E947C3">
        <w:rPr>
          <w:lang w:eastAsia="zh-CN"/>
        </w:rPr>
        <w:t>momentum,</w:t>
      </w:r>
      <w:r>
        <w:rPr>
          <w:lang w:eastAsia="zh-CN"/>
        </w:rPr>
        <w:t xml:space="preserve"> and charge. Students strengthen and communicate their understanding using a range of representations</w:t>
      </w:r>
      <w:r w:rsidR="00354DB1">
        <w:rPr>
          <w:lang w:eastAsia="zh-CN"/>
        </w:rPr>
        <w:t>,</w:t>
      </w:r>
      <w:r>
        <w:rPr>
          <w:lang w:eastAsia="zh-CN"/>
        </w:rPr>
        <w:t xml:space="preserve"> including descriptions, diagrams, graphs and mathematical models.</w:t>
      </w:r>
    </w:p>
    <w:p w14:paraId="51B57319" w14:textId="3890092C" w:rsidR="001364D6" w:rsidRDefault="001364D6" w:rsidP="00DB589E">
      <w:pPr>
        <w:pStyle w:val="Heading2"/>
      </w:pPr>
      <w:bookmarkStart w:id="3" w:name="_Toc61219472"/>
      <w:bookmarkStart w:id="4" w:name="_Toc195624645"/>
      <w:r>
        <w:t xml:space="preserve">Teaching the Year 11 </w:t>
      </w:r>
      <w:r w:rsidR="002C71DE">
        <w:t>m</w:t>
      </w:r>
      <w:r>
        <w:t>odules</w:t>
      </w:r>
      <w:bookmarkEnd w:id="3"/>
      <w:bookmarkEnd w:id="4"/>
    </w:p>
    <w:p w14:paraId="390D6A69" w14:textId="6A852DAC" w:rsidR="001364D6" w:rsidRDefault="001364D6" w:rsidP="007F142D">
      <w:pPr>
        <w:spacing w:before="120"/>
        <w:rPr>
          <w:lang w:eastAsia="zh-CN"/>
        </w:rPr>
      </w:pPr>
      <w:r>
        <w:rPr>
          <w:lang w:eastAsia="zh-CN"/>
        </w:rPr>
        <w:t xml:space="preserve">Students begin </w:t>
      </w:r>
      <w:r w:rsidR="00E947C3">
        <w:rPr>
          <w:lang w:eastAsia="zh-CN"/>
        </w:rPr>
        <w:t>Stage 6</w:t>
      </w:r>
      <w:r>
        <w:rPr>
          <w:lang w:eastAsia="zh-CN"/>
        </w:rPr>
        <w:t xml:space="preserve"> </w:t>
      </w:r>
      <w:r w:rsidR="00E947C3">
        <w:rPr>
          <w:lang w:eastAsia="zh-CN"/>
        </w:rPr>
        <w:t>P</w:t>
      </w:r>
      <w:r>
        <w:rPr>
          <w:lang w:eastAsia="zh-CN"/>
        </w:rPr>
        <w:t xml:space="preserve">hysics with substantial experience of the world around them and, as a result, have developed explanations to make sense of their observations. Some of these beliefs may be inconsistent with accepted physics, </w:t>
      </w:r>
      <w:r w:rsidR="00354DB1">
        <w:rPr>
          <w:lang w:eastAsia="zh-CN"/>
        </w:rPr>
        <w:t>such as the idea that objects</w:t>
      </w:r>
      <w:r>
        <w:rPr>
          <w:lang w:eastAsia="zh-CN"/>
        </w:rPr>
        <w:t xml:space="preserve"> naturally come to rest in the absence of a force</w:t>
      </w:r>
      <w:r w:rsidR="001E28AC">
        <w:rPr>
          <w:lang w:eastAsia="zh-CN"/>
        </w:rPr>
        <w:t>,</w:t>
      </w:r>
      <w:r>
        <w:rPr>
          <w:lang w:eastAsia="zh-CN"/>
        </w:rPr>
        <w:t xml:space="preserve"> or that there is no gravity in space. </w:t>
      </w:r>
      <w:r w:rsidR="00354DB1">
        <w:rPr>
          <w:lang w:eastAsia="zh-CN"/>
        </w:rPr>
        <w:t xml:space="preserve">However, due </w:t>
      </w:r>
      <w:r>
        <w:rPr>
          <w:lang w:eastAsia="zh-CN"/>
        </w:rPr>
        <w:t>to the apparent explanatory power of these ideas in students’ everyday experience</w:t>
      </w:r>
      <w:r w:rsidR="00ED19CC">
        <w:rPr>
          <w:lang w:eastAsia="zh-CN"/>
        </w:rPr>
        <w:t xml:space="preserve">, </w:t>
      </w:r>
      <w:r>
        <w:rPr>
          <w:lang w:eastAsia="zh-CN"/>
        </w:rPr>
        <w:t>they see objects consistently come to rest and know that astronauts float in the international space station</w:t>
      </w:r>
      <w:r w:rsidR="001801A9">
        <w:rPr>
          <w:lang w:eastAsia="zh-CN"/>
        </w:rPr>
        <w:t>.</w:t>
      </w:r>
      <w:r>
        <w:rPr>
          <w:lang w:eastAsia="zh-CN"/>
        </w:rPr>
        <w:t xml:space="preserve"> </w:t>
      </w:r>
      <w:r w:rsidR="001801A9">
        <w:rPr>
          <w:lang w:eastAsia="zh-CN"/>
        </w:rPr>
        <w:t>T</w:t>
      </w:r>
      <w:r>
        <w:rPr>
          <w:lang w:eastAsia="zh-CN"/>
        </w:rPr>
        <w:t>hese misconceptions</w:t>
      </w:r>
      <w:r w:rsidR="00753AE3">
        <w:rPr>
          <w:lang w:eastAsia="zh-CN"/>
        </w:rPr>
        <w:t xml:space="preserve">, </w:t>
      </w:r>
      <w:r>
        <w:rPr>
          <w:lang w:eastAsia="zh-CN"/>
        </w:rPr>
        <w:t xml:space="preserve">also known as </w:t>
      </w:r>
      <w:r w:rsidR="005C3858">
        <w:rPr>
          <w:lang w:eastAsia="zh-CN"/>
        </w:rPr>
        <w:t>‘</w:t>
      </w:r>
      <w:r>
        <w:rPr>
          <w:lang w:eastAsia="zh-CN"/>
        </w:rPr>
        <w:t>alternate conceptions</w:t>
      </w:r>
      <w:r w:rsidR="005C3858">
        <w:rPr>
          <w:lang w:eastAsia="zh-CN"/>
        </w:rPr>
        <w:t>’</w:t>
      </w:r>
      <w:r>
        <w:rPr>
          <w:lang w:eastAsia="zh-CN"/>
        </w:rPr>
        <w:t xml:space="preserve"> or </w:t>
      </w:r>
      <w:r w:rsidR="005C3858">
        <w:rPr>
          <w:lang w:eastAsia="zh-CN"/>
        </w:rPr>
        <w:t>‘</w:t>
      </w:r>
      <w:r>
        <w:rPr>
          <w:lang w:eastAsia="zh-CN"/>
        </w:rPr>
        <w:t>common naïve conceptions</w:t>
      </w:r>
      <w:r w:rsidR="005C3858">
        <w:rPr>
          <w:lang w:eastAsia="zh-CN"/>
        </w:rPr>
        <w:t>’</w:t>
      </w:r>
      <w:r w:rsidR="00753AE3">
        <w:rPr>
          <w:lang w:eastAsia="zh-CN"/>
        </w:rPr>
        <w:t>,</w:t>
      </w:r>
      <w:r>
        <w:rPr>
          <w:lang w:eastAsia="zh-CN"/>
        </w:rPr>
        <w:t xml:space="preserve"> can be quite resistant to change</w:t>
      </w:r>
      <w:r w:rsidR="00805E80">
        <w:rPr>
          <w:lang w:eastAsia="zh-CN"/>
        </w:rPr>
        <w:t xml:space="preserve"> and are convincingly demonstrated </w:t>
      </w:r>
      <w:r w:rsidR="00A2538B">
        <w:rPr>
          <w:lang w:eastAsia="zh-CN"/>
        </w:rPr>
        <w:t>by</w:t>
      </w:r>
      <w:r w:rsidR="00805E80">
        <w:rPr>
          <w:lang w:eastAsia="zh-CN"/>
        </w:rPr>
        <w:t xml:space="preserve"> </w:t>
      </w:r>
      <w:r w:rsidR="00805E80" w:rsidRPr="00A2538B">
        <w:rPr>
          <w:lang w:eastAsia="zh-CN"/>
        </w:rPr>
        <w:t>(Muller 201</w:t>
      </w:r>
      <w:r w:rsidR="00A2538B">
        <w:rPr>
          <w:lang w:eastAsia="zh-CN"/>
        </w:rPr>
        <w:t>1</w:t>
      </w:r>
      <w:r w:rsidR="00805E80" w:rsidRPr="00A2538B">
        <w:rPr>
          <w:lang w:eastAsia="zh-CN"/>
        </w:rPr>
        <w:t>)</w:t>
      </w:r>
      <w:r w:rsidR="00A2538B">
        <w:rPr>
          <w:lang w:eastAsia="zh-CN"/>
        </w:rPr>
        <w:t xml:space="preserve"> in </w:t>
      </w:r>
      <w:hyperlink r:id="rId7" w:history="1">
        <w:r w:rsidR="00A2538B" w:rsidRPr="00A2538B">
          <w:rPr>
            <w:rStyle w:val="Hyperlink"/>
            <w:lang w:eastAsia="zh-CN"/>
          </w:rPr>
          <w:t>Three Incorrect Laws of Motion (2:28)</w:t>
        </w:r>
      </w:hyperlink>
      <w:r w:rsidR="00A2538B">
        <w:rPr>
          <w:lang w:eastAsia="zh-CN"/>
        </w:rPr>
        <w:t>.</w:t>
      </w:r>
      <w:r>
        <w:rPr>
          <w:lang w:eastAsia="zh-CN"/>
        </w:rPr>
        <w:t xml:space="preserve"> To shift these existing conceptions, </w:t>
      </w:r>
      <w:r w:rsidR="00354DB1">
        <w:rPr>
          <w:lang w:eastAsia="zh-CN"/>
        </w:rPr>
        <w:t>students must</w:t>
      </w:r>
      <w:r>
        <w:rPr>
          <w:lang w:eastAsia="zh-CN"/>
        </w:rPr>
        <w:t xml:space="preserve"> find </w:t>
      </w:r>
      <w:r w:rsidR="00354DB1">
        <w:rPr>
          <w:lang w:eastAsia="zh-CN"/>
        </w:rPr>
        <w:t>physics explanation</w:t>
      </w:r>
      <w:r>
        <w:rPr>
          <w:lang w:eastAsia="zh-CN"/>
        </w:rPr>
        <w:t>s for everyday physical phenomena more convincing than their own existing beliefs.</w:t>
      </w:r>
    </w:p>
    <w:p w14:paraId="52B8204D" w14:textId="13082C3F" w:rsidR="001364D6" w:rsidRDefault="001364D6" w:rsidP="007F142D">
      <w:pPr>
        <w:spacing w:before="120"/>
        <w:rPr>
          <w:lang w:eastAsia="zh-CN"/>
        </w:rPr>
      </w:pPr>
      <w:r w:rsidRPr="77762BF3">
        <w:rPr>
          <w:lang w:eastAsia="zh-CN"/>
        </w:rPr>
        <w:t xml:space="preserve">Physics education research has established that </w:t>
      </w:r>
      <w:r w:rsidR="005C3858" w:rsidRPr="77762BF3">
        <w:rPr>
          <w:lang w:eastAsia="zh-CN"/>
        </w:rPr>
        <w:t>‘</w:t>
      </w:r>
      <w:r w:rsidRPr="77762BF3">
        <w:rPr>
          <w:lang w:eastAsia="zh-CN"/>
        </w:rPr>
        <w:t>traditional</w:t>
      </w:r>
      <w:r w:rsidR="005C3858" w:rsidRPr="77762BF3">
        <w:rPr>
          <w:lang w:eastAsia="zh-CN"/>
        </w:rPr>
        <w:t>’</w:t>
      </w:r>
      <w:r w:rsidRPr="77762BF3">
        <w:rPr>
          <w:lang w:eastAsia="zh-CN"/>
        </w:rPr>
        <w:t xml:space="preserve"> instruction styles in which students watch and listen to an exposition of physics theory, complete </w:t>
      </w:r>
      <w:r w:rsidR="005C3858" w:rsidRPr="77762BF3">
        <w:rPr>
          <w:lang w:eastAsia="zh-CN"/>
        </w:rPr>
        <w:t>‘</w:t>
      </w:r>
      <w:r w:rsidRPr="77762BF3">
        <w:rPr>
          <w:lang w:eastAsia="zh-CN"/>
        </w:rPr>
        <w:t>cookbook</w:t>
      </w:r>
      <w:r w:rsidR="005C3858" w:rsidRPr="77762BF3">
        <w:rPr>
          <w:lang w:eastAsia="zh-CN"/>
        </w:rPr>
        <w:t>’</w:t>
      </w:r>
      <w:r w:rsidRPr="77762BF3">
        <w:rPr>
          <w:lang w:eastAsia="zh-CN"/>
        </w:rPr>
        <w:t xml:space="preserve"> style practical investigations</w:t>
      </w:r>
      <w:r w:rsidR="00AB0A03" w:rsidRPr="77762BF3">
        <w:rPr>
          <w:lang w:eastAsia="zh-CN"/>
        </w:rPr>
        <w:t>,</w:t>
      </w:r>
      <w:r w:rsidRPr="77762BF3">
        <w:rPr>
          <w:lang w:eastAsia="zh-CN"/>
        </w:rPr>
        <w:t xml:space="preserve"> and textbook problems </w:t>
      </w:r>
      <w:r w:rsidR="00354DB1" w:rsidRPr="77762BF3">
        <w:rPr>
          <w:lang w:eastAsia="zh-CN"/>
        </w:rPr>
        <w:t xml:space="preserve">that </w:t>
      </w:r>
      <w:r w:rsidRPr="77762BF3">
        <w:rPr>
          <w:lang w:eastAsia="zh-CN"/>
        </w:rPr>
        <w:t>emphasise calculations and equation manipulation</w:t>
      </w:r>
      <w:r w:rsidR="00070FE2">
        <w:rPr>
          <w:lang w:eastAsia="zh-CN"/>
        </w:rPr>
        <w:t>,</w:t>
      </w:r>
      <w:r w:rsidRPr="77762BF3">
        <w:rPr>
          <w:lang w:eastAsia="zh-CN"/>
        </w:rPr>
        <w:t xml:space="preserve"> are substantially less effective at improving students’ conceptual understanding of physics than </w:t>
      </w:r>
      <w:r w:rsidR="005C3858" w:rsidRPr="77762BF3">
        <w:rPr>
          <w:lang w:eastAsia="zh-CN"/>
        </w:rPr>
        <w:t>‘</w:t>
      </w:r>
      <w:r w:rsidRPr="77762BF3">
        <w:rPr>
          <w:lang w:eastAsia="zh-CN"/>
        </w:rPr>
        <w:t>active learning</w:t>
      </w:r>
      <w:r w:rsidR="005C3858" w:rsidRPr="77762BF3">
        <w:rPr>
          <w:lang w:eastAsia="zh-CN"/>
        </w:rPr>
        <w:t>’</w:t>
      </w:r>
      <w:r w:rsidRPr="77762BF3">
        <w:rPr>
          <w:lang w:eastAsia="zh-CN"/>
        </w:rPr>
        <w:t xml:space="preserve"> approaches </w:t>
      </w:r>
      <w:hyperlink r:id="rId8">
        <w:r w:rsidRPr="77762BF3">
          <w:rPr>
            <w:rStyle w:val="Hyperlink"/>
            <w:lang w:eastAsia="zh-CN"/>
          </w:rPr>
          <w:t>(Hake</w:t>
        </w:r>
        <w:r w:rsidR="00F71F0C" w:rsidRPr="77762BF3">
          <w:rPr>
            <w:rStyle w:val="Hyperlink"/>
            <w:lang w:eastAsia="zh-CN"/>
          </w:rPr>
          <w:t xml:space="preserve"> </w:t>
        </w:r>
        <w:r w:rsidRPr="77762BF3">
          <w:rPr>
            <w:rStyle w:val="Hyperlink"/>
            <w:lang w:eastAsia="zh-CN"/>
          </w:rPr>
          <w:t>1998)</w:t>
        </w:r>
      </w:hyperlink>
      <w:r w:rsidRPr="77762BF3">
        <w:rPr>
          <w:lang w:eastAsia="zh-CN"/>
        </w:rPr>
        <w:t xml:space="preserve">. These approaches are characterised by students’ active participation in constructing </w:t>
      </w:r>
      <w:r w:rsidR="00354DB1" w:rsidRPr="77762BF3">
        <w:rPr>
          <w:lang w:eastAsia="zh-CN"/>
        </w:rPr>
        <w:t>knowledge</w:t>
      </w:r>
      <w:r w:rsidRPr="77762BF3">
        <w:rPr>
          <w:lang w:eastAsia="zh-CN"/>
        </w:rPr>
        <w:t xml:space="preserve"> and </w:t>
      </w:r>
      <w:r w:rsidR="00354DB1" w:rsidRPr="77762BF3">
        <w:rPr>
          <w:lang w:eastAsia="zh-CN"/>
        </w:rPr>
        <w:t>substantial gains</w:t>
      </w:r>
      <w:r w:rsidRPr="77762BF3">
        <w:rPr>
          <w:lang w:eastAsia="zh-CN"/>
        </w:rPr>
        <w:t xml:space="preserve"> in student conceptual understanding, approximately double that obtained from a </w:t>
      </w:r>
      <w:r w:rsidR="005C3858" w:rsidRPr="77762BF3">
        <w:rPr>
          <w:lang w:eastAsia="zh-CN"/>
        </w:rPr>
        <w:t>‘</w:t>
      </w:r>
      <w:r w:rsidRPr="77762BF3">
        <w:rPr>
          <w:lang w:eastAsia="zh-CN"/>
        </w:rPr>
        <w:t>traditional</w:t>
      </w:r>
      <w:r w:rsidR="005C3858" w:rsidRPr="77762BF3">
        <w:rPr>
          <w:lang w:eastAsia="zh-CN"/>
        </w:rPr>
        <w:t>’</w:t>
      </w:r>
      <w:r w:rsidRPr="77762BF3">
        <w:rPr>
          <w:lang w:eastAsia="zh-CN"/>
        </w:rPr>
        <w:t xml:space="preserve"> approach (Hake 1998).</w:t>
      </w:r>
    </w:p>
    <w:p w14:paraId="7CBC01DC" w14:textId="6D0BF5A5" w:rsidR="001364D6" w:rsidRDefault="001364D6" w:rsidP="00166432">
      <w:pPr>
        <w:rPr>
          <w:lang w:eastAsia="zh-CN"/>
        </w:rPr>
      </w:pPr>
      <w:r>
        <w:rPr>
          <w:lang w:eastAsia="zh-CN"/>
        </w:rPr>
        <w:t xml:space="preserve">Learning activities </w:t>
      </w:r>
      <w:r w:rsidR="00354DB1">
        <w:rPr>
          <w:lang w:eastAsia="zh-CN"/>
        </w:rPr>
        <w:t xml:space="preserve">that </w:t>
      </w:r>
      <w:r>
        <w:rPr>
          <w:lang w:eastAsia="zh-CN"/>
        </w:rPr>
        <w:t>promote this kind of interactive engagement will generally:</w:t>
      </w:r>
    </w:p>
    <w:p w14:paraId="53A05799" w14:textId="153B4DE2" w:rsidR="001364D6" w:rsidRDefault="001364D6" w:rsidP="00082873">
      <w:pPr>
        <w:pStyle w:val="ListBullet"/>
      </w:pPr>
      <w:r>
        <w:t>encourage students to actively express their thinking about physical phenomena in verbal or written form</w:t>
      </w:r>
      <w:r w:rsidR="00354DB1">
        <w:t>,</w:t>
      </w:r>
      <w:r>
        <w:t xml:space="preserve"> or via other representations such as diagrams, graphs</w:t>
      </w:r>
      <w:r w:rsidR="005036AC">
        <w:t>,</w:t>
      </w:r>
      <w:r>
        <w:t xml:space="preserve"> or mathematical models</w:t>
      </w:r>
    </w:p>
    <w:p w14:paraId="494D5A07" w14:textId="255D8460" w:rsidR="001364D6" w:rsidRDefault="001364D6" w:rsidP="00082873">
      <w:pPr>
        <w:pStyle w:val="ListBullet"/>
      </w:pPr>
      <w:r>
        <w:lastRenderedPageBreak/>
        <w:t>involve receiving immediate/interactive feedback about their thinking from peers, a teacher</w:t>
      </w:r>
      <w:r w:rsidR="002D0118">
        <w:t>,</w:t>
      </w:r>
      <w:r>
        <w:t xml:space="preserve"> and/or their own observations</w:t>
      </w:r>
    </w:p>
    <w:p w14:paraId="3F35A90E" w14:textId="49AB059C" w:rsidR="00926354" w:rsidRDefault="001364D6" w:rsidP="00082873">
      <w:pPr>
        <w:pStyle w:val="ListBullet"/>
      </w:pPr>
      <w:r>
        <w:t>utilise (as far as possible) real physical systems which require students to make observations and measurements</w:t>
      </w:r>
    </w:p>
    <w:p w14:paraId="3783A964" w14:textId="7790EB25" w:rsidR="001364D6" w:rsidRDefault="00926354" w:rsidP="00082873">
      <w:pPr>
        <w:pStyle w:val="ListBullet"/>
      </w:pPr>
      <w:r>
        <w:t xml:space="preserve">students </w:t>
      </w:r>
      <w:r w:rsidR="001364D6">
        <w:t>making decisions about the most appropriate way to analyse (model and represent) observations</w:t>
      </w:r>
    </w:p>
    <w:p w14:paraId="51063BEA" w14:textId="5BED9641" w:rsidR="001364D6" w:rsidRDefault="001364D6" w:rsidP="00082873">
      <w:pPr>
        <w:pStyle w:val="ListBullet"/>
      </w:pPr>
      <w:r>
        <w:t xml:space="preserve">encourage students to reflect on their thinking and how the physics they are learning </w:t>
      </w:r>
      <w:r w:rsidR="005C3858">
        <w:t>‘</w:t>
      </w:r>
      <w:r>
        <w:t>fits together</w:t>
      </w:r>
      <w:r w:rsidR="005C3858">
        <w:t>’</w:t>
      </w:r>
      <w:r>
        <w:t xml:space="preserve"> as an interrelated and coherent whole</w:t>
      </w:r>
    </w:p>
    <w:p w14:paraId="773570FF" w14:textId="1BD7C7D7" w:rsidR="001364D6" w:rsidRPr="00082873" w:rsidRDefault="001364D6" w:rsidP="00082873">
      <w:pPr>
        <w:pStyle w:val="ListBullet"/>
      </w:pPr>
      <w:r w:rsidRPr="00082873">
        <w:t>value and check for conceptual understanding in diagnostic, formative and summative assessment</w:t>
      </w:r>
      <w:r w:rsidR="00926354" w:rsidRPr="00082873">
        <w:t>.</w:t>
      </w:r>
    </w:p>
    <w:p w14:paraId="02DEE992" w14:textId="0D99F0CB" w:rsidR="007417B5" w:rsidRPr="00FD1545" w:rsidRDefault="00EF70E3" w:rsidP="00FD1545">
      <w:pPr>
        <w:pStyle w:val="FeatureBox2"/>
        <w:rPr>
          <w:rStyle w:val="Strong"/>
        </w:rPr>
      </w:pPr>
      <w:r w:rsidRPr="00FD1545">
        <w:rPr>
          <w:rStyle w:val="Strong"/>
        </w:rPr>
        <w:t xml:space="preserve">Some </w:t>
      </w:r>
      <w:r w:rsidR="00392837" w:rsidRPr="00FD1545">
        <w:rPr>
          <w:rStyle w:val="Strong"/>
        </w:rPr>
        <w:t>example</w:t>
      </w:r>
      <w:r w:rsidRPr="00FD1545">
        <w:rPr>
          <w:rStyle w:val="Strong"/>
        </w:rPr>
        <w:t>s</w:t>
      </w:r>
      <w:r w:rsidR="00392837" w:rsidRPr="00FD1545">
        <w:rPr>
          <w:rStyle w:val="Strong"/>
        </w:rPr>
        <w:t xml:space="preserve"> in practice:</w:t>
      </w:r>
    </w:p>
    <w:p w14:paraId="4377B968" w14:textId="536D8C70" w:rsidR="00E1247C" w:rsidRPr="000338DC" w:rsidRDefault="00F346EF" w:rsidP="00FD1545">
      <w:pPr>
        <w:pStyle w:val="FeatureBox2"/>
      </w:pPr>
      <w:r>
        <w:t xml:space="preserve">Question 10 from the </w:t>
      </w:r>
      <w:hyperlink r:id="rId9" w:history="1">
        <w:r w:rsidRPr="00FD6740">
          <w:rPr>
            <w:rStyle w:val="Hyperlink"/>
          </w:rPr>
          <w:t xml:space="preserve">2021 </w:t>
        </w:r>
        <w:r w:rsidR="007940B8" w:rsidRPr="00FD6740">
          <w:rPr>
            <w:rStyle w:val="Hyperlink"/>
          </w:rPr>
          <w:t xml:space="preserve">HSC </w:t>
        </w:r>
        <w:r w:rsidRPr="00FD6740">
          <w:rPr>
            <w:rStyle w:val="Hyperlink"/>
          </w:rPr>
          <w:t>Physics exam</w:t>
        </w:r>
      </w:hyperlink>
      <w:r w:rsidR="00EC34E8">
        <w:t xml:space="preserve"> </w:t>
      </w:r>
      <w:r w:rsidR="00C5095C">
        <w:t>can be used to</w:t>
      </w:r>
      <w:r w:rsidR="009E380A">
        <w:t xml:space="preserve"> probe</w:t>
      </w:r>
      <w:r w:rsidR="008D039D">
        <w:t xml:space="preserve"> students’</w:t>
      </w:r>
      <w:r w:rsidR="00C5095C">
        <w:t xml:space="preserve"> </w:t>
      </w:r>
      <w:r w:rsidR="009E380A">
        <w:t>conceptual understanding</w:t>
      </w:r>
      <w:r w:rsidR="00EC34E8">
        <w:t>.</w:t>
      </w:r>
      <w:r w:rsidR="009E380A">
        <w:t xml:space="preserve"> </w:t>
      </w:r>
      <w:r w:rsidR="00AC6912">
        <w:t xml:space="preserve">This </w:t>
      </w:r>
      <w:r w:rsidR="00392837">
        <w:t xml:space="preserve">question </w:t>
      </w:r>
      <w:r w:rsidR="00AC6912">
        <w:t>ask</w:t>
      </w:r>
      <w:r w:rsidR="005B6D07">
        <w:t>s</w:t>
      </w:r>
      <w:r w:rsidR="00AC6912">
        <w:t xml:space="preserve"> students </w:t>
      </w:r>
      <w:r w:rsidR="007228AC">
        <w:t xml:space="preserve">about the direction of the force on a copper block as a </w:t>
      </w:r>
      <w:r w:rsidR="00FD08A1">
        <w:t>strong magnet moves past it. What makes this a</w:t>
      </w:r>
      <w:r w:rsidR="00354DB1">
        <w:t>n excellen</w:t>
      </w:r>
      <w:r w:rsidR="00FD08A1">
        <w:t>t question for active learning is that it is experimentally testable. Student</w:t>
      </w:r>
      <w:r w:rsidR="00BF594F">
        <w:t xml:space="preserve">s make </w:t>
      </w:r>
      <w:r w:rsidR="00354DB1">
        <w:t>predictions</w:t>
      </w:r>
      <w:r w:rsidR="00BF594F">
        <w:t xml:space="preserve">, explain their reasoning to others, and </w:t>
      </w:r>
      <w:r w:rsidR="00354DB1">
        <w:t xml:space="preserve">then </w:t>
      </w:r>
      <w:r w:rsidR="00BF594F">
        <w:t>check their belief</w:t>
      </w:r>
      <w:r w:rsidR="00354DB1">
        <w:t>s</w:t>
      </w:r>
      <w:r w:rsidR="00BF594F">
        <w:t xml:space="preserve"> </w:t>
      </w:r>
      <w:r w:rsidR="00C932AD">
        <w:t>by moving a magnet past</w:t>
      </w:r>
      <w:r w:rsidR="00401025">
        <w:t xml:space="preserve"> a</w:t>
      </w:r>
      <w:r w:rsidR="00C932AD">
        <w:t xml:space="preserve"> copper</w:t>
      </w:r>
      <w:r w:rsidR="00401025">
        <w:t xml:space="preserve"> block</w:t>
      </w:r>
      <w:r w:rsidR="00C932AD">
        <w:t xml:space="preserve">. Videos can be used </w:t>
      </w:r>
      <w:r w:rsidR="00A93CF0">
        <w:t xml:space="preserve">to resolve the </w:t>
      </w:r>
      <w:r w:rsidR="00376C96">
        <w:t xml:space="preserve">question </w:t>
      </w:r>
      <w:r w:rsidR="00C932AD">
        <w:t xml:space="preserve">if </w:t>
      </w:r>
      <w:r w:rsidR="00354DB1">
        <w:t xml:space="preserve">the </w:t>
      </w:r>
      <w:r w:rsidR="00C932AD">
        <w:t>equipment is unavailable</w:t>
      </w:r>
      <w:r w:rsidR="00654241">
        <w:t>;</w:t>
      </w:r>
      <w:r w:rsidR="00C932AD">
        <w:t xml:space="preserve"> </w:t>
      </w:r>
      <w:r w:rsidR="00491276">
        <w:t>for example, the</w:t>
      </w:r>
      <w:r w:rsidR="00401025">
        <w:t xml:space="preserve"> last part of</w:t>
      </w:r>
      <w:r w:rsidR="00F66F20">
        <w:t xml:space="preserve"> Hum</w:t>
      </w:r>
      <w:r w:rsidR="00AE6BF8">
        <w:t>phrey</w:t>
      </w:r>
      <w:r w:rsidR="00540742">
        <w:t xml:space="preserve"> T (2020)</w:t>
      </w:r>
      <w:r w:rsidR="000702D6">
        <w:t xml:space="preserve"> – </w:t>
      </w:r>
      <w:hyperlink r:id="rId10">
        <w:r w:rsidR="000702D6" w:rsidRPr="77762BF3">
          <w:rPr>
            <w:rStyle w:val="Hyperlink"/>
          </w:rPr>
          <w:t>5c Eddy currents and electromagnetic braking (1:11)</w:t>
        </w:r>
      </w:hyperlink>
      <w:r w:rsidR="000702D6">
        <w:t>.</w:t>
      </w:r>
    </w:p>
    <w:p w14:paraId="474E1FE6" w14:textId="4AAA0469" w:rsidR="007417B5" w:rsidRPr="000338DC" w:rsidRDefault="008D039D" w:rsidP="00FD1545">
      <w:pPr>
        <w:pStyle w:val="FeatureBox2"/>
      </w:pPr>
      <w:r>
        <w:t>Question 14</w:t>
      </w:r>
      <w:r w:rsidR="002C4763">
        <w:t xml:space="preserve"> from the </w:t>
      </w:r>
      <w:hyperlink r:id="rId11" w:history="1">
        <w:r w:rsidR="002C4763" w:rsidRPr="00FD6740">
          <w:rPr>
            <w:rStyle w:val="Hyperlink"/>
          </w:rPr>
          <w:t>2021</w:t>
        </w:r>
        <w:r w:rsidR="007940B8" w:rsidRPr="00FD6740">
          <w:rPr>
            <w:rStyle w:val="Hyperlink"/>
          </w:rPr>
          <w:t xml:space="preserve"> HSC</w:t>
        </w:r>
        <w:r w:rsidR="00E1247C" w:rsidRPr="00FD6740">
          <w:rPr>
            <w:rStyle w:val="Hyperlink"/>
          </w:rPr>
          <w:t xml:space="preserve"> </w:t>
        </w:r>
        <w:r w:rsidRPr="00FD6740">
          <w:rPr>
            <w:rStyle w:val="Hyperlink"/>
          </w:rPr>
          <w:t xml:space="preserve">Physics </w:t>
        </w:r>
        <w:r w:rsidR="00E1247C" w:rsidRPr="00FD6740">
          <w:rPr>
            <w:rStyle w:val="Hyperlink"/>
          </w:rPr>
          <w:t>exam</w:t>
        </w:r>
      </w:hyperlink>
      <w:r w:rsidR="002C4763">
        <w:t xml:space="preserve"> </w:t>
      </w:r>
      <w:r w:rsidR="00EF70E3">
        <w:t>a</w:t>
      </w:r>
      <w:r w:rsidR="00EA4627">
        <w:t xml:space="preserve">sks about the gravitational interaction between the </w:t>
      </w:r>
      <w:r w:rsidR="00EF70E3">
        <w:t xml:space="preserve">Earth </w:t>
      </w:r>
      <w:r w:rsidR="00EA4627">
        <w:t>and the moon</w:t>
      </w:r>
      <w:r w:rsidR="00EF70E3">
        <w:t xml:space="preserve">. </w:t>
      </w:r>
      <w:r w:rsidR="00161FBA">
        <w:t xml:space="preserve">Questions like this which </w:t>
      </w:r>
      <w:r w:rsidR="00755F0C">
        <w:t>cannot be answered</w:t>
      </w:r>
      <w:r w:rsidR="002C4763">
        <w:t xml:space="preserve"> experimentally in the </w:t>
      </w:r>
      <w:r w:rsidR="00662F2C">
        <w:t xml:space="preserve">classroom </w:t>
      </w:r>
      <w:r w:rsidR="0058345F">
        <w:t>can</w:t>
      </w:r>
      <w:r w:rsidR="00161FBA">
        <w:t xml:space="preserve"> still</w:t>
      </w:r>
      <w:r w:rsidR="0058345F">
        <w:t xml:space="preserve"> be </w:t>
      </w:r>
      <w:r w:rsidR="002C4763">
        <w:t xml:space="preserve">valuable </w:t>
      </w:r>
      <w:r w:rsidR="0058345F">
        <w:t xml:space="preserve">in </w:t>
      </w:r>
      <w:r w:rsidR="00354DB1">
        <w:t>address</w:t>
      </w:r>
      <w:r w:rsidR="0058345F">
        <w:t>ing</w:t>
      </w:r>
      <w:r w:rsidR="00354DB1">
        <w:t xml:space="preserve"> </w:t>
      </w:r>
      <w:r w:rsidR="00EA4627">
        <w:t xml:space="preserve">common misconceptions </w:t>
      </w:r>
      <w:r w:rsidR="00DB2A13">
        <w:t>(such as the force acting on the moon is smaller than the force acting on the</w:t>
      </w:r>
      <w:r w:rsidR="00CC704E">
        <w:t xml:space="preserve"> E</w:t>
      </w:r>
      <w:r w:rsidR="00DB2A13">
        <w:t>arth)</w:t>
      </w:r>
      <w:r w:rsidR="00E11C11">
        <w:t>.</w:t>
      </w:r>
      <w:r w:rsidR="00DF366F">
        <w:t xml:space="preserve"> </w:t>
      </w:r>
      <w:r w:rsidR="00FE1E3F">
        <w:t>When</w:t>
      </w:r>
      <w:r w:rsidR="00C8219B">
        <w:t xml:space="preserve"> </w:t>
      </w:r>
      <w:r w:rsidR="00056404">
        <w:t>students</w:t>
      </w:r>
      <w:r w:rsidR="00C8219B">
        <w:t xml:space="preserve"> </w:t>
      </w:r>
      <w:r w:rsidR="00056404">
        <w:t>e</w:t>
      </w:r>
      <w:r w:rsidR="00EB20BD">
        <w:t>ngage in peer instruction</w:t>
      </w:r>
      <w:r w:rsidR="00DF366F">
        <w:t xml:space="preserve"> in answering this question</w:t>
      </w:r>
      <w:r w:rsidR="00EB20BD">
        <w:t xml:space="preserve"> </w:t>
      </w:r>
      <w:r w:rsidR="002C2FB8">
        <w:t xml:space="preserve">by </w:t>
      </w:r>
      <w:r w:rsidR="00354DB1">
        <w:t>‘</w:t>
      </w:r>
      <w:r w:rsidR="00034BEA">
        <w:t>convinc</w:t>
      </w:r>
      <w:r w:rsidR="002C2FB8">
        <w:t>ing</w:t>
      </w:r>
      <w:r w:rsidR="00354DB1">
        <w:t>’</w:t>
      </w:r>
      <w:r w:rsidR="00034BEA">
        <w:t xml:space="preserve"> each other</w:t>
      </w:r>
      <w:r w:rsidR="002C2FB8">
        <w:t>, th</w:t>
      </w:r>
      <w:r w:rsidR="000338DC">
        <w:t>is question can be used to</w:t>
      </w:r>
      <w:r w:rsidR="002C2FB8">
        <w:t xml:space="preserve"> promote</w:t>
      </w:r>
      <w:r w:rsidR="00EB20BD">
        <w:t xml:space="preserve"> </w:t>
      </w:r>
      <w:r w:rsidR="00354DB1">
        <w:t xml:space="preserve">a </w:t>
      </w:r>
      <w:r w:rsidR="002C2FB8">
        <w:t xml:space="preserve">deeper </w:t>
      </w:r>
      <w:r w:rsidR="00EB20BD">
        <w:t>understanding</w:t>
      </w:r>
      <w:r w:rsidR="00354DB1">
        <w:t xml:space="preserve"> of the concepts addressed</w:t>
      </w:r>
      <w:r w:rsidR="00EB20BD">
        <w:t>.</w:t>
      </w:r>
    </w:p>
    <w:p w14:paraId="32F21D8B" w14:textId="1141F416" w:rsidR="001364D6" w:rsidRPr="000702D6" w:rsidRDefault="001364D6" w:rsidP="00FD1545">
      <w:pPr>
        <w:rPr>
          <w:rStyle w:val="Strong"/>
        </w:rPr>
      </w:pPr>
      <w:r w:rsidRPr="000702D6">
        <w:rPr>
          <w:rStyle w:val="Strong"/>
        </w:rPr>
        <w:t>Resources on active-learning approaches to teaching physics</w:t>
      </w:r>
      <w:r w:rsidR="0010609C">
        <w:rPr>
          <w:rStyle w:val="Strong"/>
        </w:rPr>
        <w:t>,</w:t>
      </w:r>
      <w:r w:rsidR="006A6318" w:rsidRPr="000702D6">
        <w:rPr>
          <w:rStyle w:val="Strong"/>
        </w:rPr>
        <w:t xml:space="preserve"> including the c</w:t>
      </w:r>
      <w:r w:rsidRPr="000702D6">
        <w:rPr>
          <w:rStyle w:val="Strong"/>
        </w:rPr>
        <w:t>haracteristics of research-based, effective physics teaching</w:t>
      </w:r>
      <w:r w:rsidR="000702D6">
        <w:rPr>
          <w:rStyle w:val="Strong"/>
        </w:rPr>
        <w:t>:</w:t>
      </w:r>
    </w:p>
    <w:p w14:paraId="49EB77E3" w14:textId="44BCA23B" w:rsidR="00D03D56" w:rsidRDefault="00A1473B" w:rsidP="00082873">
      <w:pPr>
        <w:pStyle w:val="ListBullet"/>
      </w:pPr>
      <w:hyperlink r:id="rId12">
        <w:r w:rsidRPr="77762BF3">
          <w:rPr>
            <w:rStyle w:val="Hyperlink"/>
            <w:i/>
            <w:iCs/>
            <w:lang w:eastAsia="en-AU"/>
          </w:rPr>
          <w:t>Top 10 Results of Physics Education Research that every physics instructor should know [PDF 552 KB]</w:t>
        </w:r>
      </w:hyperlink>
      <w:r w:rsidR="0070050A">
        <w:t xml:space="preserve"> </w:t>
      </w:r>
      <w:r w:rsidR="00192AA0">
        <w:t>–</w:t>
      </w:r>
      <w:r w:rsidR="0070050A">
        <w:t xml:space="preserve"> </w:t>
      </w:r>
      <w:r w:rsidR="00192AA0">
        <w:t>(McKagan 2017)</w:t>
      </w:r>
    </w:p>
    <w:p w14:paraId="43AE5587" w14:textId="1473686C" w:rsidR="00192AA0" w:rsidRDefault="001364D6" w:rsidP="00082873">
      <w:pPr>
        <w:pStyle w:val="ListBullet"/>
      </w:pPr>
      <w:hyperlink r:id="rId13" w:history="1">
        <w:r w:rsidRPr="004D4141">
          <w:rPr>
            <w:rStyle w:val="Hyperlink"/>
            <w:lang w:eastAsia="en-AU"/>
          </w:rPr>
          <w:t>What makes research-based teaching methods in physics work?</w:t>
        </w:r>
      </w:hyperlink>
      <w:r w:rsidR="00192AA0">
        <w:t xml:space="preserve"> – (McKagan 20</w:t>
      </w:r>
      <w:r w:rsidR="00687B77">
        <w:t>20</w:t>
      </w:r>
      <w:r w:rsidR="00192AA0">
        <w:t>)</w:t>
      </w:r>
    </w:p>
    <w:p w14:paraId="581356C4" w14:textId="051A0945" w:rsidR="001364D6" w:rsidRPr="00F44A19" w:rsidRDefault="001364D6" w:rsidP="00082873">
      <w:pPr>
        <w:pStyle w:val="ListBullet"/>
      </w:pPr>
      <w:hyperlink r:id="rId14" w:history="1">
        <w:r w:rsidRPr="00F6063E">
          <w:rPr>
            <w:rStyle w:val="Hyperlink"/>
            <w:i/>
            <w:iCs/>
          </w:rPr>
          <w:t>Resource Letter ALIP–1: Active-Learning Instruction in Physics</w:t>
        </w:r>
      </w:hyperlink>
      <w:r w:rsidR="00BE03FE">
        <w:rPr>
          <w:rStyle w:val="Hyperlink"/>
        </w:rPr>
        <w:t xml:space="preserve"> [PDF 1.7 MB]</w:t>
      </w:r>
      <w:r w:rsidR="00FC08DE">
        <w:t xml:space="preserve"> – (</w:t>
      </w:r>
      <w:r w:rsidR="00192AA0">
        <w:t>Meltzer and Thornton 20</w:t>
      </w:r>
      <w:r w:rsidR="00FC08DE">
        <w:t>12)</w:t>
      </w:r>
    </w:p>
    <w:p w14:paraId="64EC7E48" w14:textId="539ABDA9" w:rsidR="00C86FD2" w:rsidRDefault="001364D6" w:rsidP="00082873">
      <w:pPr>
        <w:pStyle w:val="ListBullet"/>
      </w:pPr>
      <w:hyperlink r:id="rId15" w:history="1">
        <w:r w:rsidRPr="0068448B">
          <w:rPr>
            <w:rStyle w:val="Hyperlink"/>
            <w:i/>
            <w:iCs/>
            <w:lang w:eastAsia="en-AU"/>
          </w:rPr>
          <w:t>Tool</w:t>
        </w:r>
        <w:bookmarkStart w:id="5" w:name="_Hlt96332232"/>
        <w:bookmarkStart w:id="6" w:name="_Hlt96332233"/>
        <w:r w:rsidRPr="0068448B">
          <w:rPr>
            <w:rStyle w:val="Hyperlink"/>
            <w:i/>
            <w:iCs/>
            <w:lang w:eastAsia="en-AU"/>
          </w:rPr>
          <w:t>s</w:t>
        </w:r>
        <w:bookmarkEnd w:id="5"/>
        <w:bookmarkEnd w:id="6"/>
        <w:r w:rsidRPr="0068448B">
          <w:rPr>
            <w:rStyle w:val="Hyperlink"/>
            <w:i/>
            <w:iCs/>
            <w:lang w:eastAsia="en-AU"/>
          </w:rPr>
          <w:t xml:space="preserve"> for </w:t>
        </w:r>
        <w:r w:rsidRPr="004D4141">
          <w:rPr>
            <w:rStyle w:val="Hyperlink"/>
            <w:lang w:eastAsia="en-AU"/>
          </w:rPr>
          <w:t>Teaching</w:t>
        </w:r>
        <w:r w:rsidRPr="0068448B">
          <w:rPr>
            <w:rStyle w:val="Hyperlink"/>
            <w:i/>
            <w:iCs/>
            <w:lang w:eastAsia="en-AU"/>
          </w:rPr>
          <w:t xml:space="preserve"> Science</w:t>
        </w:r>
      </w:hyperlink>
      <w:r w:rsidR="00D64B94">
        <w:rPr>
          <w:lang w:eastAsia="en-AU"/>
        </w:rPr>
        <w:t xml:space="preserve"> </w:t>
      </w:r>
      <w:r w:rsidR="00082873">
        <w:rPr>
          <w:lang w:eastAsia="en-AU"/>
        </w:rPr>
        <w:t xml:space="preserve">– </w:t>
      </w:r>
      <w:r w:rsidR="00D64B94">
        <w:rPr>
          <w:lang w:eastAsia="en-AU"/>
        </w:rPr>
        <w:t xml:space="preserve">(Jackson and Pankratz </w:t>
      </w:r>
      <w:r w:rsidR="00D64B94" w:rsidRPr="000841EB">
        <w:rPr>
          <w:lang w:eastAsia="en-AU"/>
        </w:rPr>
        <w:t>2020</w:t>
      </w:r>
      <w:r w:rsidR="00D64B94">
        <w:rPr>
          <w:lang w:eastAsia="en-AU"/>
        </w:rPr>
        <w:t>)</w:t>
      </w:r>
      <w:r w:rsidR="00082873">
        <w:rPr>
          <w:lang w:eastAsia="en-AU"/>
        </w:rPr>
        <w:t>.</w:t>
      </w:r>
      <w:r w:rsidR="00A41E6F">
        <w:rPr>
          <w:lang w:eastAsia="en-AU"/>
        </w:rPr>
        <w:t xml:space="preserve"> </w:t>
      </w:r>
      <w:r>
        <w:t xml:space="preserve">A catalogue of a broad range of learning activities </w:t>
      </w:r>
      <w:r w:rsidR="00354DB1">
        <w:t xml:space="preserve">that </w:t>
      </w:r>
      <w:r>
        <w:t>could be used to support effective teaching in senior physics</w:t>
      </w:r>
      <w:r w:rsidR="004B7670">
        <w:t xml:space="preserve"> developed by the Perimeter Institute</w:t>
      </w:r>
    </w:p>
    <w:p w14:paraId="59F8F53A" w14:textId="7A17930C" w:rsidR="00C86FD2" w:rsidRDefault="00824A19" w:rsidP="00082873">
      <w:pPr>
        <w:pStyle w:val="ListBullet"/>
      </w:pPr>
      <w:r>
        <w:t xml:space="preserve">Paul Hewitt’s excellent conceptual-based </w:t>
      </w:r>
      <w:r w:rsidR="00CE0177">
        <w:t>‘</w:t>
      </w:r>
      <w:hyperlink r:id="rId16" w:history="1">
        <w:r w:rsidR="00F519EA">
          <w:rPr>
            <w:rStyle w:val="Hyperlink"/>
          </w:rPr>
          <w:t>N</w:t>
        </w:r>
        <w:r w:rsidR="00CE0177" w:rsidRPr="00F519EA">
          <w:rPr>
            <w:rStyle w:val="Hyperlink"/>
          </w:rPr>
          <w:t>ext-</w:t>
        </w:r>
        <w:r w:rsidR="00F519EA">
          <w:rPr>
            <w:rStyle w:val="Hyperlink"/>
          </w:rPr>
          <w:t>T</w:t>
        </w:r>
        <w:r w:rsidR="00CE0177" w:rsidRPr="00F519EA">
          <w:rPr>
            <w:rStyle w:val="Hyperlink"/>
          </w:rPr>
          <w:t xml:space="preserve">ime </w:t>
        </w:r>
        <w:r w:rsidR="00F519EA">
          <w:rPr>
            <w:rStyle w:val="Hyperlink"/>
          </w:rPr>
          <w:t>Q</w:t>
        </w:r>
        <w:r w:rsidR="00420874" w:rsidRPr="00F519EA">
          <w:rPr>
            <w:rStyle w:val="Hyperlink"/>
          </w:rPr>
          <w:t>uestions</w:t>
        </w:r>
      </w:hyperlink>
      <w:r w:rsidR="00420874">
        <w:t>’</w:t>
      </w:r>
      <w:r w:rsidR="00F519EA">
        <w:t xml:space="preserve"> – (</w:t>
      </w:r>
      <w:r w:rsidR="00082135">
        <w:rPr>
          <w:lang w:eastAsia="en-AU"/>
        </w:rPr>
        <w:t>Hewitt 2022</w:t>
      </w:r>
      <w:r w:rsidR="00492825">
        <w:rPr>
          <w:lang w:eastAsia="en-AU"/>
        </w:rPr>
        <w:t>)</w:t>
      </w:r>
      <w:r w:rsidR="00803242">
        <w:rPr>
          <w:lang w:eastAsia="en-AU"/>
        </w:rPr>
        <w:t>.</w:t>
      </w:r>
    </w:p>
    <w:p w14:paraId="5972E588" w14:textId="7463095A" w:rsidR="001364D6" w:rsidRPr="000702D6" w:rsidRDefault="00D2178C" w:rsidP="00FD1545">
      <w:pPr>
        <w:rPr>
          <w:rStyle w:val="Strong"/>
        </w:rPr>
      </w:pPr>
      <w:r w:rsidRPr="000702D6">
        <w:rPr>
          <w:rStyle w:val="Strong"/>
        </w:rPr>
        <w:t>Further reading</w:t>
      </w:r>
      <w:r w:rsidR="003B3FF3" w:rsidRPr="000702D6">
        <w:rPr>
          <w:rStyle w:val="Strong"/>
        </w:rPr>
        <w:t>:</w:t>
      </w:r>
    </w:p>
    <w:p w14:paraId="27DC7F6E" w14:textId="2AAD6945" w:rsidR="001364D6" w:rsidRPr="006937D6" w:rsidRDefault="77762BF3" w:rsidP="00082873">
      <w:pPr>
        <w:pStyle w:val="ListBullet"/>
        <w:rPr>
          <w:rFonts w:asciiTheme="minorHAnsi" w:eastAsiaTheme="minorEastAsia" w:hAnsiTheme="minorHAnsi"/>
        </w:rPr>
      </w:pPr>
      <w:r w:rsidRPr="77762BF3">
        <w:rPr>
          <w:rStyle w:val="Emphasis"/>
        </w:rPr>
        <w:t>Five Easy Lessons: Strategies for Successful Physics Teaching</w:t>
      </w:r>
      <w:r w:rsidR="00E84809">
        <w:t xml:space="preserve"> (Knight 2004)</w:t>
      </w:r>
      <w:r w:rsidR="000827A1">
        <w:t xml:space="preserve"> </w:t>
      </w:r>
      <w:r w:rsidR="008954ED">
        <w:t xml:space="preserve">is </w:t>
      </w:r>
      <w:r w:rsidR="00A25475">
        <w:t>a very practical and readable guide to teaching physics effectively</w:t>
      </w:r>
      <w:r w:rsidR="00D22920">
        <w:t xml:space="preserve">. It is </w:t>
      </w:r>
      <w:r w:rsidR="008954ED">
        <w:t xml:space="preserve">suitable </w:t>
      </w:r>
      <w:r w:rsidR="001364D6">
        <w:t>for both beginning and experienced physics teachers</w:t>
      </w:r>
      <w:r w:rsidR="008954ED">
        <w:t>.</w:t>
      </w:r>
      <w:r w:rsidR="001364D6">
        <w:t xml:space="preserve"> Research</w:t>
      </w:r>
      <w:r w:rsidR="009447A1">
        <w:t>-</w:t>
      </w:r>
      <w:r w:rsidR="001364D6">
        <w:t xml:space="preserve">informed sample questions </w:t>
      </w:r>
      <w:r w:rsidR="00354DB1">
        <w:t xml:space="preserve">that focus on conceptual understanding </w:t>
      </w:r>
      <w:r w:rsidR="00B45A40">
        <w:t xml:space="preserve">and detailed suggestions for active learning activities are </w:t>
      </w:r>
      <w:r w:rsidR="00354DB1">
        <w:t>provided for each topic</w:t>
      </w:r>
      <w:r w:rsidR="00B45A40">
        <w:t>.</w:t>
      </w:r>
    </w:p>
    <w:p w14:paraId="39549FC6" w14:textId="220AC559" w:rsidR="00047329" w:rsidRPr="00FD1545" w:rsidRDefault="005B0C6E" w:rsidP="00082873">
      <w:pPr>
        <w:pStyle w:val="ListBullet"/>
      </w:pPr>
      <w:r w:rsidRPr="002A51F6">
        <w:rPr>
          <w:i/>
          <w:iCs/>
        </w:rPr>
        <w:t>The Science of Learning Physics: Cognitive Strategies for Improving Instruction</w:t>
      </w:r>
      <w:r w:rsidR="00FF3E0A" w:rsidRPr="00FD1545">
        <w:t xml:space="preserve"> </w:t>
      </w:r>
      <w:r w:rsidR="00E84809" w:rsidRPr="00FD1545">
        <w:t>(Mestre and Docktor 202</w:t>
      </w:r>
      <w:r w:rsidR="00692647">
        <w:t>0</w:t>
      </w:r>
      <w:r w:rsidR="00E84809" w:rsidRPr="00FD1545">
        <w:t xml:space="preserve">) </w:t>
      </w:r>
      <w:r w:rsidR="00FF3E0A" w:rsidRPr="00FD1545">
        <w:t xml:space="preserve">provides an overview of </w:t>
      </w:r>
      <w:r w:rsidR="00354DB1" w:rsidRPr="00FD1545">
        <w:t>physics education research. In addition, it</w:t>
      </w:r>
      <w:r w:rsidR="00FF3E0A" w:rsidRPr="00FD1545">
        <w:t xml:space="preserve"> includes a review of the results of cognitive science </w:t>
      </w:r>
      <w:r w:rsidR="00AC5A62" w:rsidRPr="00FD1545">
        <w:t>and educational psychology</w:t>
      </w:r>
      <w:r w:rsidR="00FF3E0A" w:rsidRPr="00FD1545">
        <w:t xml:space="preserve"> on the effectiveness of practice testing and spaced repetition. The ebook version of this text is very inexpensive and </w:t>
      </w:r>
      <w:r w:rsidR="00354DB1" w:rsidRPr="00FD1545">
        <w:t xml:space="preserve">of </w:t>
      </w:r>
      <w:r w:rsidR="00FF3E0A" w:rsidRPr="00FD1545">
        <w:t>excellent value.</w:t>
      </w:r>
    </w:p>
    <w:p w14:paraId="51115D73" w14:textId="774020D0" w:rsidR="001364D6" w:rsidRPr="00A75BD6" w:rsidRDefault="001364D6" w:rsidP="00082873">
      <w:pPr>
        <w:pStyle w:val="ListBullet"/>
      </w:pPr>
      <w:r w:rsidRPr="77762BF3">
        <w:rPr>
          <w:i/>
          <w:iCs/>
        </w:rPr>
        <w:t>Teaching Introductory Physics</w:t>
      </w:r>
      <w:r w:rsidR="00AE580D">
        <w:t xml:space="preserve"> </w:t>
      </w:r>
      <w:r w:rsidR="00E84809">
        <w:t xml:space="preserve">(Arons 1996) </w:t>
      </w:r>
      <w:r w:rsidR="00AE580D">
        <w:t xml:space="preserve">includes </w:t>
      </w:r>
      <w:r w:rsidR="00824C0E">
        <w:t>s</w:t>
      </w:r>
      <w:r>
        <w:t>uggestions for research-based, conceptual questions which can be used with students</w:t>
      </w:r>
      <w:r w:rsidR="00824C0E">
        <w:t xml:space="preserve">. </w:t>
      </w:r>
      <w:r w:rsidR="00627301">
        <w:t xml:space="preserve">This text can be </w:t>
      </w:r>
      <w:r w:rsidR="00915DFA">
        <w:t>‘</w:t>
      </w:r>
      <w:r w:rsidR="00627301">
        <w:t>borrowed</w:t>
      </w:r>
      <w:r w:rsidR="00915DFA">
        <w:t>’</w:t>
      </w:r>
      <w:r w:rsidR="00627301">
        <w:t xml:space="preserve"> from the </w:t>
      </w:r>
      <w:hyperlink r:id="rId17">
        <w:r w:rsidR="00627301" w:rsidRPr="77762BF3">
          <w:rPr>
            <w:rStyle w:val="Hyperlink"/>
            <w:lang w:eastAsia="en-AU"/>
          </w:rPr>
          <w:t>Open Library</w:t>
        </w:r>
      </w:hyperlink>
      <w:r w:rsidR="009F4983" w:rsidRPr="77762BF3">
        <w:rPr>
          <w:rStyle w:val="Hyperlink"/>
          <w:lang w:eastAsia="en-AU"/>
        </w:rPr>
        <w:t>.</w:t>
      </w:r>
    </w:p>
    <w:p w14:paraId="223AF15A" w14:textId="160639C4" w:rsidR="001364D6" w:rsidRPr="00533680" w:rsidRDefault="001364D6" w:rsidP="00082873">
      <w:pPr>
        <w:pStyle w:val="ListBullet"/>
        <w:rPr>
          <w:rFonts w:ascii="Times New Roman" w:eastAsia="Times New Roman" w:hAnsi="Times New Roman"/>
          <w:lang w:eastAsia="en-AU"/>
        </w:rPr>
      </w:pPr>
      <w:hyperlink r:id="rId18">
        <w:r w:rsidRPr="313949A4">
          <w:rPr>
            <w:rStyle w:val="Hyperlink"/>
            <w:i/>
            <w:iCs/>
          </w:rPr>
          <w:t xml:space="preserve">Teaching Physics </w:t>
        </w:r>
        <w:proofErr w:type="gramStart"/>
        <w:r w:rsidR="00D9587F" w:rsidRPr="313949A4">
          <w:rPr>
            <w:rStyle w:val="Hyperlink"/>
            <w:i/>
            <w:iCs/>
          </w:rPr>
          <w:t>W</w:t>
        </w:r>
        <w:r w:rsidRPr="313949A4">
          <w:rPr>
            <w:rStyle w:val="Hyperlink"/>
            <w:i/>
            <w:iCs/>
          </w:rPr>
          <w:t>ith</w:t>
        </w:r>
        <w:proofErr w:type="gramEnd"/>
        <w:r w:rsidRPr="313949A4">
          <w:rPr>
            <w:rStyle w:val="Hyperlink"/>
            <w:i/>
            <w:iCs/>
          </w:rPr>
          <w:t xml:space="preserve"> the Physics Suite</w:t>
        </w:r>
      </w:hyperlink>
      <w:r w:rsidR="00E84809">
        <w:t xml:space="preserve"> (Redish 2003)</w:t>
      </w:r>
      <w:r w:rsidR="00D85886">
        <w:t>.</w:t>
      </w:r>
      <w:r>
        <w:t xml:space="preserve"> This is an extremely engaging text from a very experienced physics educator</w:t>
      </w:r>
      <w:r w:rsidR="000F770C">
        <w:t>,</w:t>
      </w:r>
      <w:r>
        <w:t xml:space="preserve"> which gives an overview of several research-based approaches to teaching physics.</w:t>
      </w:r>
      <w:r w:rsidR="00354DB1">
        <w:t xml:space="preserve"> In addition,</w:t>
      </w:r>
      <w:r>
        <w:t xml:space="preserve"> Redish provides a concise and convincing summary of how findings from cognitive science a</w:t>
      </w:r>
      <w:r w:rsidR="00354DB1">
        <w:t>nd</w:t>
      </w:r>
      <w:r>
        <w:t xml:space="preserve"> physics education research can be utilised to teach physics effectively.</w:t>
      </w:r>
    </w:p>
    <w:p w14:paraId="6E4BB84D" w14:textId="148C2BFC" w:rsidR="00CC2AE7" w:rsidRDefault="001364D6" w:rsidP="00082873">
      <w:pPr>
        <w:pStyle w:val="ListBullet"/>
      </w:pPr>
      <w:r w:rsidRPr="002A51F6">
        <w:rPr>
          <w:i/>
          <w:iCs/>
        </w:rPr>
        <w:t xml:space="preserve">An </w:t>
      </w:r>
      <w:r w:rsidR="00B27A7B">
        <w:rPr>
          <w:i/>
          <w:iCs/>
        </w:rPr>
        <w:t>I</w:t>
      </w:r>
      <w:r w:rsidRPr="002A51F6">
        <w:rPr>
          <w:i/>
          <w:iCs/>
        </w:rPr>
        <w:t>ntroduction to Peer Instruction</w:t>
      </w:r>
      <w:r>
        <w:t xml:space="preserve"> by Eric Mazur. </w:t>
      </w:r>
      <w:r w:rsidR="004B500E">
        <w:t>These videos provide an e</w:t>
      </w:r>
      <w:r>
        <w:t>ngaging and convincing description of how ubiquitous student misconceptions are, even amongst high achieving students.</w:t>
      </w:r>
      <w:r w:rsidR="00CA6D11">
        <w:t xml:space="preserve"> </w:t>
      </w:r>
      <w:r w:rsidR="00A8004C">
        <w:t>Both</w:t>
      </w:r>
      <w:r w:rsidR="00CC2AE7">
        <w:t xml:space="preserve"> </w:t>
      </w:r>
      <w:r w:rsidR="00961A09" w:rsidRPr="00D53E01">
        <w:t xml:space="preserve">abridged </w:t>
      </w:r>
      <w:r w:rsidR="00D53E01">
        <w:t>(</w:t>
      </w:r>
      <w:hyperlink r:id="rId19" w:history="1">
        <w:r w:rsidR="00D53E01" w:rsidRPr="00D53E01">
          <w:rPr>
            <w:rStyle w:val="Hyperlink"/>
          </w:rPr>
          <w:t xml:space="preserve">Peer Instruction for Active Learning - Eric Mazur </w:t>
        </w:r>
        <w:r w:rsidR="008D2FEF" w:rsidRPr="00D53E01">
          <w:rPr>
            <w:rStyle w:val="Hyperlink"/>
          </w:rPr>
          <w:t>(13:56)</w:t>
        </w:r>
      </w:hyperlink>
      <w:r w:rsidR="008D2FEF" w:rsidRPr="00D53E01">
        <w:t xml:space="preserve"> </w:t>
      </w:r>
      <w:r w:rsidR="00961A09" w:rsidRPr="00D53E01">
        <w:t>(</w:t>
      </w:r>
      <w:r w:rsidR="00CA6D11" w:rsidRPr="00D53E01">
        <w:t xml:space="preserve">Mazur </w:t>
      </w:r>
      <w:r w:rsidR="00415367" w:rsidRPr="00D53E01">
        <w:t>2014)</w:t>
      </w:r>
      <w:r w:rsidR="00D53E01">
        <w:t>)</w:t>
      </w:r>
      <w:r w:rsidR="00415367">
        <w:t xml:space="preserve"> </w:t>
      </w:r>
      <w:r w:rsidR="00F72486">
        <w:t>and</w:t>
      </w:r>
      <w:r w:rsidR="00CC2AE7">
        <w:t xml:space="preserve"> </w:t>
      </w:r>
      <w:r w:rsidR="00961A09" w:rsidRPr="00D53E01">
        <w:t>full version</w:t>
      </w:r>
      <w:r w:rsidR="008F2266" w:rsidRPr="00D53E01">
        <w:t xml:space="preserve">s </w:t>
      </w:r>
      <w:r w:rsidR="00D53E01">
        <w:t>(</w:t>
      </w:r>
      <w:r w:rsidR="00D53E01" w:rsidRPr="00D53E01">
        <w:t>‘</w:t>
      </w:r>
      <w:hyperlink r:id="rId20" w:history="1">
        <w:r w:rsidR="00D53E01" w:rsidRPr="00D53E01">
          <w:rPr>
            <w:rStyle w:val="Hyperlink"/>
          </w:rPr>
          <w:t xml:space="preserve">Confessions of a Converted Lecturer: Eric Mazur’ </w:t>
        </w:r>
        <w:r w:rsidR="008D2FEF" w:rsidRPr="00D53E01">
          <w:rPr>
            <w:rStyle w:val="Hyperlink"/>
          </w:rPr>
          <w:t>(1:20:08)</w:t>
        </w:r>
      </w:hyperlink>
      <w:r w:rsidR="008D2FEF" w:rsidRPr="00D53E01">
        <w:t xml:space="preserve"> </w:t>
      </w:r>
      <w:r w:rsidR="008F2266" w:rsidRPr="00D53E01">
        <w:t>(</w:t>
      </w:r>
      <w:r w:rsidR="00CC2AE7" w:rsidRPr="00D53E01">
        <w:t>Mazur 2009)</w:t>
      </w:r>
      <w:r w:rsidR="00D53E01">
        <w:t>)</w:t>
      </w:r>
      <w:r w:rsidR="00CC2AE7">
        <w:t xml:space="preserve"> </w:t>
      </w:r>
      <w:r w:rsidR="00A8004C">
        <w:t xml:space="preserve">of the videos </w:t>
      </w:r>
      <w:r w:rsidR="00CC2AE7">
        <w:t>are available on YouTube.</w:t>
      </w:r>
    </w:p>
    <w:p w14:paraId="04AFA842" w14:textId="50C70C43" w:rsidR="00CA00DB" w:rsidRDefault="007F1470" w:rsidP="00082873">
      <w:pPr>
        <w:pStyle w:val="ListBullet"/>
      </w:pPr>
      <w:r w:rsidRPr="77762BF3">
        <w:rPr>
          <w:i/>
          <w:iCs/>
        </w:rPr>
        <w:t xml:space="preserve">TIPERs: Sensemaking </w:t>
      </w:r>
      <w:r w:rsidR="00124C59" w:rsidRPr="77762BF3">
        <w:rPr>
          <w:i/>
          <w:iCs/>
        </w:rPr>
        <w:t xml:space="preserve">Tasks </w:t>
      </w:r>
      <w:r w:rsidRPr="77762BF3">
        <w:rPr>
          <w:i/>
          <w:iCs/>
        </w:rPr>
        <w:t>for Introductory Physics</w:t>
      </w:r>
      <w:r w:rsidR="00564E4C">
        <w:t xml:space="preserve"> </w:t>
      </w:r>
      <w:r w:rsidR="00E84809">
        <w:t xml:space="preserve">(Hieggelke et al. 2013) </w:t>
      </w:r>
      <w:r w:rsidR="00564E4C">
        <w:t xml:space="preserve">along with </w:t>
      </w:r>
      <w:r w:rsidR="00EB49E3">
        <w:t xml:space="preserve">similar </w:t>
      </w:r>
      <w:r w:rsidR="0089709D">
        <w:t xml:space="preserve">books </w:t>
      </w:r>
      <w:r w:rsidR="00565345">
        <w:t>(</w:t>
      </w:r>
      <w:r w:rsidR="00C7188D">
        <w:t>Hieggelke</w:t>
      </w:r>
      <w:r w:rsidR="00DB074F">
        <w:t xml:space="preserve"> et al. </w:t>
      </w:r>
      <w:r w:rsidR="00C7188D">
        <w:t>2004</w:t>
      </w:r>
      <w:r w:rsidR="00565345">
        <w:t>;</w:t>
      </w:r>
      <w:r w:rsidR="00354DB1">
        <w:t xml:space="preserve"> </w:t>
      </w:r>
      <w:r w:rsidR="00DB074F">
        <w:t>Hieggelke et al. 2012)</w:t>
      </w:r>
      <w:r w:rsidR="00354DB1">
        <w:t>, consist of questions</w:t>
      </w:r>
      <w:r w:rsidR="00500F77">
        <w:t xml:space="preserve"> designed to </w:t>
      </w:r>
      <w:r w:rsidR="00500F77">
        <w:lastRenderedPageBreak/>
        <w:t>engage students in sensemaking about the physics they are learning</w:t>
      </w:r>
      <w:r w:rsidR="000C6121">
        <w:t xml:space="preserve">. For example, a question may </w:t>
      </w:r>
      <w:r w:rsidR="0041023F">
        <w:t xml:space="preserve">offer </w:t>
      </w:r>
      <w:r w:rsidR="00354DB1">
        <w:t xml:space="preserve">several </w:t>
      </w:r>
      <w:r w:rsidR="0041023F">
        <w:t>different explanations which reflect</w:t>
      </w:r>
      <w:r w:rsidR="000C6121">
        <w:t xml:space="preserve"> common</w:t>
      </w:r>
      <w:r w:rsidR="0041023F">
        <w:t xml:space="preserve"> student</w:t>
      </w:r>
      <w:r w:rsidR="000C6121">
        <w:t xml:space="preserve"> misconceptions</w:t>
      </w:r>
      <w:r w:rsidR="0041023F">
        <w:t xml:space="preserve"> and ask students to choose which explanation they agree with. These questions are excellent material for </w:t>
      </w:r>
      <w:r w:rsidR="005C3858">
        <w:t>‘</w:t>
      </w:r>
      <w:r w:rsidR="0041023F">
        <w:t>think-pair-share</w:t>
      </w:r>
      <w:r w:rsidR="005C3858">
        <w:t>’</w:t>
      </w:r>
      <w:r w:rsidR="0041023F">
        <w:t xml:space="preserve"> activities in the classroom to engage students in thinking deeply about the physics they are learning.</w:t>
      </w:r>
    </w:p>
    <w:p w14:paraId="262B7CA0" w14:textId="57F2A38E" w:rsidR="0057500B" w:rsidRDefault="0057500B" w:rsidP="00082873">
      <w:pPr>
        <w:pStyle w:val="ListBullet"/>
      </w:pPr>
      <w:hyperlink r:id="rId21" w:history="1">
        <w:r w:rsidRPr="002A51F6">
          <w:rPr>
            <w:rStyle w:val="Hyperlink"/>
            <w:i/>
            <w:iCs/>
          </w:rPr>
          <w:t xml:space="preserve">Maryland </w:t>
        </w:r>
        <w:proofErr w:type="gramStart"/>
        <w:r w:rsidRPr="002A51F6">
          <w:rPr>
            <w:rStyle w:val="Hyperlink"/>
            <w:i/>
            <w:iCs/>
          </w:rPr>
          <w:t>Open Source</w:t>
        </w:r>
        <w:proofErr w:type="gramEnd"/>
        <w:r w:rsidRPr="002A51F6">
          <w:rPr>
            <w:rStyle w:val="Hyperlink"/>
            <w:i/>
            <w:iCs/>
          </w:rPr>
          <w:t xml:space="preserve"> Tutorials in Physics Sensemakin</w:t>
        </w:r>
        <w:r w:rsidR="00BB38AB" w:rsidRPr="002A51F6">
          <w:rPr>
            <w:rStyle w:val="Hyperlink"/>
            <w:i/>
            <w:iCs/>
          </w:rPr>
          <w:t>g</w:t>
        </w:r>
      </w:hyperlink>
      <w:r w:rsidR="00E84809">
        <w:rPr>
          <w:rStyle w:val="Hyperlink"/>
        </w:rPr>
        <w:t xml:space="preserve"> </w:t>
      </w:r>
      <w:r w:rsidR="00E84809">
        <w:t>Scherr and Elby (202</w:t>
      </w:r>
      <w:r w:rsidR="006A5074">
        <w:t>2</w:t>
      </w:r>
      <w:r w:rsidR="00E84809">
        <w:t>)</w:t>
      </w:r>
      <w:r w:rsidR="00FB530E">
        <w:t>. This</w:t>
      </w:r>
      <w:r w:rsidR="00354DB1" w:rsidRPr="00BB15F1">
        <w:t xml:space="preserve"> </w:t>
      </w:r>
      <w:r w:rsidRPr="00BB15F1">
        <w:t xml:space="preserve">package of research-based, open-source </w:t>
      </w:r>
      <w:r w:rsidR="00623B4B">
        <w:t xml:space="preserve">tutorials for </w:t>
      </w:r>
      <w:r w:rsidR="00255561">
        <w:t xml:space="preserve">mechanics topics includes student materials and </w:t>
      </w:r>
      <w:r w:rsidR="00010404">
        <w:t xml:space="preserve">detailed </w:t>
      </w:r>
      <w:r w:rsidR="00C37E8F">
        <w:t>instructor</w:t>
      </w:r>
      <w:r w:rsidR="00010404">
        <w:t xml:space="preserve"> guides</w:t>
      </w:r>
      <w:r w:rsidR="00C37E8F">
        <w:t xml:space="preserve">. </w:t>
      </w:r>
      <w:r w:rsidR="00945E7A">
        <w:t xml:space="preserve">The </w:t>
      </w:r>
      <w:r w:rsidRPr="00BB15F1">
        <w:t xml:space="preserve">instructor's guides </w:t>
      </w:r>
      <w:r w:rsidR="00502D75">
        <w:t>provide</w:t>
      </w:r>
      <w:r w:rsidRPr="00BB15F1">
        <w:t xml:space="preserve"> the rationale behind </w:t>
      </w:r>
      <w:r w:rsidR="00DA095E">
        <w:t xml:space="preserve">the tutorial </w:t>
      </w:r>
      <w:r w:rsidRPr="00BB15F1">
        <w:t xml:space="preserve">questions and </w:t>
      </w:r>
      <w:r w:rsidR="00945E7A">
        <w:t xml:space="preserve">tips for teachers </w:t>
      </w:r>
      <w:r w:rsidRPr="00BB15F1">
        <w:t>from experienced instructors</w:t>
      </w:r>
      <w:r>
        <w:t>.</w:t>
      </w:r>
    </w:p>
    <w:p w14:paraId="0B0D6599" w14:textId="36FA3CE5" w:rsidR="001364D6" w:rsidRDefault="001364D6" w:rsidP="001364D6">
      <w:pPr>
        <w:rPr>
          <w:lang w:eastAsia="en-AU"/>
        </w:rPr>
      </w:pPr>
      <w:r>
        <w:rPr>
          <w:lang w:eastAsia="en-AU"/>
        </w:rPr>
        <w:t xml:space="preserve">Educational psychology and cognitive science also offer </w:t>
      </w:r>
      <w:r w:rsidR="00343348">
        <w:rPr>
          <w:lang w:eastAsia="en-AU"/>
        </w:rPr>
        <w:t xml:space="preserve">valuable </w:t>
      </w:r>
      <w:r>
        <w:rPr>
          <w:lang w:eastAsia="en-AU"/>
        </w:rPr>
        <w:t xml:space="preserve">insights into </w:t>
      </w:r>
      <w:r w:rsidR="00354DB1">
        <w:rPr>
          <w:lang w:eastAsia="en-AU"/>
        </w:rPr>
        <w:t>assisting</w:t>
      </w:r>
      <w:r>
        <w:rPr>
          <w:lang w:eastAsia="en-AU"/>
        </w:rPr>
        <w:t xml:space="preserve"> students </w:t>
      </w:r>
      <w:r w:rsidR="00354DB1">
        <w:rPr>
          <w:lang w:eastAsia="en-AU"/>
        </w:rPr>
        <w:t>in retaining and improving</w:t>
      </w:r>
      <w:r>
        <w:rPr>
          <w:lang w:eastAsia="en-AU"/>
        </w:rPr>
        <w:t xml:space="preserve"> their understanding following initial instruction in a topic. Some of these findings include:</w:t>
      </w:r>
    </w:p>
    <w:p w14:paraId="1BFF5761" w14:textId="4B260D8C" w:rsidR="001364D6" w:rsidRDefault="00354DB1" w:rsidP="00082873">
      <w:pPr>
        <w:pStyle w:val="ListBullet"/>
      </w:pPr>
      <w:r>
        <w:t>L</w:t>
      </w:r>
      <w:r w:rsidR="001364D6">
        <w:t xml:space="preserve">earning is most effective when interactions with a concept are spaced out over time (known as </w:t>
      </w:r>
      <w:r w:rsidR="005C3858">
        <w:t>‘</w:t>
      </w:r>
      <w:r w:rsidR="001364D6">
        <w:t>distributed practice</w:t>
      </w:r>
      <w:r w:rsidR="005C3858">
        <w:t>’</w:t>
      </w:r>
      <w:r w:rsidR="001364D6">
        <w:t xml:space="preserve">). A </w:t>
      </w:r>
      <w:r w:rsidR="005C3858">
        <w:t>‘</w:t>
      </w:r>
      <w:r w:rsidR="001364D6">
        <w:t>spiral teaching approach</w:t>
      </w:r>
      <w:r w:rsidR="005C3858">
        <w:t>’</w:t>
      </w:r>
      <w:r w:rsidR="001364D6">
        <w:t xml:space="preserve"> features in a freely available curriculum developed by </w:t>
      </w:r>
      <w:hyperlink r:id="rId22" w:anchor=":%7E:text=Spiral%20Physics%20is%20a%20research%20based%20introductory%20physics%20curriculum.,to%20concepts%20with%20increased%20complexity" w:history="1">
        <w:r w:rsidR="001364D6" w:rsidRPr="0066379D">
          <w:rPr>
            <w:rStyle w:val="Hyperlink"/>
            <w:shd w:val="clear" w:color="auto" w:fill="FFFFFF"/>
          </w:rPr>
          <w:t>D’Alessandris</w:t>
        </w:r>
        <w:r w:rsidR="009542D0" w:rsidRPr="0066379D">
          <w:rPr>
            <w:rStyle w:val="Hyperlink"/>
            <w:shd w:val="clear" w:color="auto" w:fill="FFFFFF"/>
          </w:rPr>
          <w:t xml:space="preserve"> (1994)</w:t>
        </w:r>
      </w:hyperlink>
      <w:r w:rsidR="001364D6">
        <w:rPr>
          <w:shd w:val="clear" w:color="auto" w:fill="FFFFFF"/>
        </w:rPr>
        <w:t xml:space="preserve">. </w:t>
      </w:r>
      <w:r w:rsidR="001364D6">
        <w:t xml:space="preserve">The term </w:t>
      </w:r>
      <w:r w:rsidR="005C3858">
        <w:t>‘</w:t>
      </w:r>
      <w:r w:rsidR="001364D6">
        <w:t>spiral teaching</w:t>
      </w:r>
      <w:r w:rsidR="005C3858">
        <w:t>’</w:t>
      </w:r>
      <w:r w:rsidR="001364D6">
        <w:t xml:space="preserve"> is also used as a general term in physics education to refer to the technique of returning to a concept in more depth or a more sophisticated context.</w:t>
      </w:r>
    </w:p>
    <w:p w14:paraId="2DC7F1F1" w14:textId="45DCB413" w:rsidR="001364D6" w:rsidRDefault="001364D6" w:rsidP="00082873">
      <w:pPr>
        <w:pStyle w:val="ListBullet"/>
      </w:pPr>
      <w:r>
        <w:t>Practice is most effective when questions do not focus on a single topic, but different topics are interleaved, requiring students to make decisions about what physics principles and knowledge they need to use, rather than simply relying on their short-term memory to use the same approach they used in the previous question.</w:t>
      </w:r>
    </w:p>
    <w:p w14:paraId="6A996BE3" w14:textId="712EAE58" w:rsidR="001364D6" w:rsidRDefault="001364D6" w:rsidP="00082873">
      <w:pPr>
        <w:pStyle w:val="ListBullet"/>
      </w:pPr>
      <w:r>
        <w:t xml:space="preserve">Practice testing is much more effective than more passive approaches such as re-reading and highlighting, as the process of recall under test conditions changes </w:t>
      </w:r>
      <w:r w:rsidR="00354DB1">
        <w:t>how</w:t>
      </w:r>
      <w:r>
        <w:t xml:space="preserve"> information is stored in the brain.</w:t>
      </w:r>
    </w:p>
    <w:p w14:paraId="1ACCCC4B" w14:textId="0EE999A6" w:rsidR="001364D6" w:rsidRPr="002760DD" w:rsidRDefault="001364D6" w:rsidP="001364D6">
      <w:pPr>
        <w:rPr>
          <w:lang w:eastAsia="en-AU"/>
        </w:rPr>
      </w:pPr>
      <w:r>
        <w:rPr>
          <w:lang w:eastAsia="en-AU"/>
        </w:rPr>
        <w:t>Resources on applying the results of education</w:t>
      </w:r>
      <w:r w:rsidR="00755193">
        <w:rPr>
          <w:lang w:eastAsia="en-AU"/>
        </w:rPr>
        <w:t>al</w:t>
      </w:r>
      <w:r>
        <w:rPr>
          <w:lang w:eastAsia="en-AU"/>
        </w:rPr>
        <w:t xml:space="preserve"> psychology and cognitive science:</w:t>
      </w:r>
    </w:p>
    <w:p w14:paraId="655CD430" w14:textId="1241D6BF" w:rsidR="00047329" w:rsidRDefault="00354DB1" w:rsidP="00082873">
      <w:pPr>
        <w:pStyle w:val="ListBullet"/>
      </w:pPr>
      <w:hyperlink r:id="rId23">
        <w:r w:rsidRPr="00F23428">
          <w:rPr>
            <w:rStyle w:val="Hyperlink"/>
            <w:i/>
            <w:iCs/>
            <w:lang w:eastAsia="en-AU"/>
          </w:rPr>
          <w:t>Strengthening the Student Toolbox: Study Strategies to boost learning</w:t>
        </w:r>
      </w:hyperlink>
      <w:r w:rsidR="009A702A" w:rsidRPr="507FE885">
        <w:t xml:space="preserve"> </w:t>
      </w:r>
      <w:r w:rsidR="00AE454A">
        <w:t>(</w:t>
      </w:r>
      <w:r w:rsidR="00AE454A" w:rsidRPr="507FE885">
        <w:t>Dunlosky 2013)</w:t>
      </w:r>
      <w:r w:rsidR="00AE454A">
        <w:t xml:space="preserve"> </w:t>
      </w:r>
      <w:r w:rsidR="009A702A" w:rsidRPr="507FE885">
        <w:t>is a great resource to give students</w:t>
      </w:r>
      <w:r w:rsidR="00AF6D9E">
        <w:t>,</w:t>
      </w:r>
      <w:r w:rsidR="009A702A" w:rsidRPr="507FE885">
        <w:t xml:space="preserve"> </w:t>
      </w:r>
      <w:r w:rsidR="00A074F5">
        <w:t xml:space="preserve">as it is </w:t>
      </w:r>
      <w:r w:rsidR="009A702A" w:rsidRPr="507FE885">
        <w:t xml:space="preserve">written in </w:t>
      </w:r>
      <w:r w:rsidRPr="507FE885">
        <w:t>easy</w:t>
      </w:r>
      <w:r>
        <w:t>-</w:t>
      </w:r>
      <w:r w:rsidR="009A702A" w:rsidRPr="507FE885">
        <w:t>to</w:t>
      </w:r>
      <w:r>
        <w:t>-</w:t>
      </w:r>
      <w:r w:rsidR="009A702A" w:rsidRPr="507FE885">
        <w:t>understand language</w:t>
      </w:r>
      <w:r>
        <w:t>. I</w:t>
      </w:r>
      <w:r w:rsidR="009A702A" w:rsidRPr="507FE885">
        <w:t xml:space="preserve">t summarises the results of </w:t>
      </w:r>
      <w:r w:rsidR="001A2344">
        <w:t>the</w:t>
      </w:r>
      <w:r w:rsidR="009A702A" w:rsidRPr="507FE885">
        <w:t xml:space="preserve"> </w:t>
      </w:r>
      <w:hyperlink r:id="rId24" w:history="1">
        <w:r w:rsidR="009A702A" w:rsidRPr="00140F75">
          <w:rPr>
            <w:rStyle w:val="Hyperlink"/>
            <w:lang w:eastAsia="en-AU"/>
          </w:rPr>
          <w:t>Dunlosky et al</w:t>
        </w:r>
        <w:r w:rsidR="00140F75" w:rsidRPr="00140F75">
          <w:rPr>
            <w:rStyle w:val="Hyperlink"/>
            <w:lang w:eastAsia="en-AU"/>
          </w:rPr>
          <w:t>. (2013)</w:t>
        </w:r>
      </w:hyperlink>
      <w:r w:rsidR="00140F75">
        <w:t xml:space="preserve"> review article.</w:t>
      </w:r>
    </w:p>
    <w:p w14:paraId="728C7F3F" w14:textId="02F3510D" w:rsidR="001364D6" w:rsidRDefault="001364D6" w:rsidP="00082873">
      <w:pPr>
        <w:pStyle w:val="ListBullet"/>
      </w:pPr>
      <w:r w:rsidRPr="00F23428">
        <w:rPr>
          <w:i/>
          <w:iCs/>
        </w:rPr>
        <w:t>Applying Cognitive Science to Education</w:t>
      </w:r>
      <w:r w:rsidR="00AE454A">
        <w:t xml:space="preserve"> (</w:t>
      </w:r>
      <w:r w:rsidR="00AE454A" w:rsidRPr="507FE885">
        <w:t>Reif</w:t>
      </w:r>
      <w:r w:rsidR="00AE454A">
        <w:t xml:space="preserve"> </w:t>
      </w:r>
      <w:r w:rsidR="00AE454A" w:rsidRPr="507FE885">
        <w:t>20</w:t>
      </w:r>
      <w:r w:rsidR="00AE454A">
        <w:t>08</w:t>
      </w:r>
      <w:r w:rsidR="00AE454A" w:rsidRPr="507FE885">
        <w:t>)</w:t>
      </w:r>
      <w:r w:rsidRPr="507FE885">
        <w:t xml:space="preserve"> offers a thorough discussion of the implications of cognitive science for education, with a strong focus on physics.</w:t>
      </w:r>
    </w:p>
    <w:p w14:paraId="5C75E7A8" w14:textId="77777777" w:rsidR="00B40118" w:rsidRDefault="00B40118" w:rsidP="00DB589E">
      <w:pPr>
        <w:pStyle w:val="Heading2"/>
      </w:pPr>
      <w:bookmarkStart w:id="7" w:name="_Toc195624646"/>
      <w:r>
        <w:lastRenderedPageBreak/>
        <w:t>Module summary</w:t>
      </w:r>
      <w:bookmarkEnd w:id="7"/>
    </w:p>
    <w:p w14:paraId="5002615D" w14:textId="56FCE26A" w:rsidR="000116B8" w:rsidRDefault="00E25D7D" w:rsidP="00B40118">
      <w:pPr>
        <w:rPr>
          <w:lang w:eastAsia="zh-CN"/>
        </w:rPr>
      </w:pPr>
      <w:r>
        <w:rPr>
          <w:lang w:eastAsia="zh-CN"/>
        </w:rPr>
        <w:t xml:space="preserve">Dynamics </w:t>
      </w:r>
      <w:r w:rsidR="00964AF2">
        <w:rPr>
          <w:lang w:eastAsia="zh-CN"/>
        </w:rPr>
        <w:t xml:space="preserve">describes </w:t>
      </w:r>
      <w:r w:rsidR="00BA2245">
        <w:rPr>
          <w:lang w:eastAsia="zh-CN"/>
        </w:rPr>
        <w:t xml:space="preserve">the </w:t>
      </w:r>
      <w:r w:rsidR="00964AF2">
        <w:rPr>
          <w:lang w:eastAsia="zh-CN"/>
        </w:rPr>
        <w:t xml:space="preserve">fundamental </w:t>
      </w:r>
      <w:r w:rsidR="005901B7">
        <w:rPr>
          <w:lang w:eastAsia="zh-CN"/>
        </w:rPr>
        <w:t xml:space="preserve">laws </w:t>
      </w:r>
      <w:r w:rsidR="00964AF2">
        <w:rPr>
          <w:lang w:eastAsia="zh-CN"/>
        </w:rPr>
        <w:t xml:space="preserve">(conservation of energy and momentum) </w:t>
      </w:r>
      <w:r w:rsidR="005901B7">
        <w:rPr>
          <w:lang w:eastAsia="zh-CN"/>
        </w:rPr>
        <w:t>which govern how</w:t>
      </w:r>
      <w:r w:rsidR="00FC4DE5">
        <w:rPr>
          <w:lang w:eastAsia="zh-CN"/>
        </w:rPr>
        <w:t xml:space="preserve"> interactions (forces</w:t>
      </w:r>
      <w:r w:rsidR="00A84F44">
        <w:rPr>
          <w:lang w:eastAsia="zh-CN"/>
        </w:rPr>
        <w:t xml:space="preserve"> and energy </w:t>
      </w:r>
      <w:r w:rsidR="00B43ED9">
        <w:rPr>
          <w:lang w:eastAsia="zh-CN"/>
        </w:rPr>
        <w:t>transfers and transformations</w:t>
      </w:r>
      <w:r w:rsidR="00FC4DE5">
        <w:rPr>
          <w:lang w:eastAsia="zh-CN"/>
        </w:rPr>
        <w:t>) between</w:t>
      </w:r>
      <w:r w:rsidR="005C5DA9">
        <w:rPr>
          <w:lang w:eastAsia="zh-CN"/>
        </w:rPr>
        <w:t xml:space="preserve"> particles</w:t>
      </w:r>
      <w:r w:rsidR="00FC4DE5">
        <w:rPr>
          <w:lang w:eastAsia="zh-CN"/>
        </w:rPr>
        <w:t xml:space="preserve"> </w:t>
      </w:r>
      <w:r w:rsidR="008C2439">
        <w:rPr>
          <w:lang w:eastAsia="zh-CN"/>
        </w:rPr>
        <w:t>result in</w:t>
      </w:r>
      <w:r w:rsidR="00FC4DE5">
        <w:rPr>
          <w:lang w:eastAsia="zh-CN"/>
        </w:rPr>
        <w:t xml:space="preserve"> changes in their motion</w:t>
      </w:r>
      <w:r w:rsidR="002D5937">
        <w:rPr>
          <w:lang w:eastAsia="zh-CN"/>
        </w:rPr>
        <w:t>.</w:t>
      </w:r>
    </w:p>
    <w:p w14:paraId="6D4D03BC" w14:textId="5EE08C21" w:rsidR="001B6589" w:rsidRDefault="00363554" w:rsidP="77762BF3">
      <w:pPr>
        <w:pStyle w:val="Caption"/>
      </w:pPr>
      <w:bookmarkStart w:id="8" w:name="_Ref98849129"/>
      <w:r>
        <w:t xml:space="preserve">Figure </w:t>
      </w:r>
      <w:r w:rsidR="00CE12C6">
        <w:fldChar w:fldCharType="begin"/>
      </w:r>
      <w:r w:rsidR="00CE12C6">
        <w:instrText xml:space="preserve"> SEQ Figure \* ARABIC </w:instrText>
      </w:r>
      <w:r w:rsidR="00CE12C6">
        <w:fldChar w:fldCharType="separate"/>
      </w:r>
      <w:r w:rsidR="000D17E5">
        <w:rPr>
          <w:noProof/>
        </w:rPr>
        <w:t>1</w:t>
      </w:r>
      <w:r w:rsidR="00CE12C6">
        <w:fldChar w:fldCharType="end"/>
      </w:r>
      <w:bookmarkEnd w:id="8"/>
      <w:r>
        <w:t xml:space="preserve"> – Venn diagram illustration of the structure of mechanics: Motion (velocity and acceleration) and interactions (forces and energy transfers and transformations) are linked by the laws which govern how these interactions change motion.</w:t>
      </w:r>
    </w:p>
    <w:p w14:paraId="0AEED731" w14:textId="31DCC918" w:rsidR="001B6589" w:rsidRDefault="00363554" w:rsidP="77762BF3">
      <w:pPr>
        <w:pStyle w:val="Caption"/>
        <w:jc w:val="center"/>
      </w:pPr>
      <w:r>
        <w:t xml:space="preserve"> </w:t>
      </w:r>
      <w:r w:rsidR="001B6589">
        <w:rPr>
          <w:noProof/>
        </w:rPr>
        <w:drawing>
          <wp:inline distT="0" distB="0" distL="0" distR="0" wp14:anchorId="417F1E38" wp14:editId="7B7EC1E5">
            <wp:extent cx="4521817" cy="2850078"/>
            <wp:effectExtent l="0" t="0" r="0" b="7620"/>
            <wp:docPr id="454" name="Picture 454" descr="Venn diagram describing distribution of concepts in Modules 1 an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
                    <pic:cNvPicPr/>
                  </pic:nvPicPr>
                  <pic:blipFill>
                    <a:blip r:embed="rId25">
                      <a:extLst>
                        <a:ext uri="{28A0092B-C50C-407E-A947-70E740481C1C}">
                          <a14:useLocalDpi xmlns:a14="http://schemas.microsoft.com/office/drawing/2010/main" val="0"/>
                        </a:ext>
                      </a:extLst>
                    </a:blip>
                    <a:stretch>
                      <a:fillRect/>
                    </a:stretch>
                  </pic:blipFill>
                  <pic:spPr>
                    <a:xfrm>
                      <a:off x="0" y="0"/>
                      <a:ext cx="4521817" cy="2850078"/>
                    </a:xfrm>
                    <a:prstGeom prst="rect">
                      <a:avLst/>
                    </a:prstGeom>
                  </pic:spPr>
                </pic:pic>
              </a:graphicData>
            </a:graphic>
          </wp:inline>
        </w:drawing>
      </w:r>
    </w:p>
    <w:p w14:paraId="3F66F4CD" w14:textId="27F846A4" w:rsidR="77762BF3" w:rsidRDefault="77762BF3" w:rsidP="77762BF3">
      <w:pPr>
        <w:keepNext/>
        <w:spacing w:before="0"/>
        <w:jc w:val="center"/>
        <w:rPr>
          <w:rFonts w:eastAsia="Calibri"/>
        </w:rPr>
      </w:pPr>
      <w:r w:rsidRPr="77762BF3">
        <w:rPr>
          <w:rStyle w:val="SubtleReference"/>
        </w:rPr>
        <w:t>Adapted from Reif (2010:152).</w:t>
      </w:r>
    </w:p>
    <w:p w14:paraId="22278CA5" w14:textId="76423CC0" w:rsidR="00AB7D25" w:rsidRDefault="000232E3" w:rsidP="00E84C8C">
      <w:pPr>
        <w:rPr>
          <w:lang w:eastAsia="zh-CN"/>
        </w:rPr>
      </w:pPr>
      <w:r>
        <w:rPr>
          <w:lang w:eastAsia="zh-CN"/>
        </w:rPr>
        <w:t>The first part of the module introduces the</w:t>
      </w:r>
      <w:r w:rsidR="002B4E1B">
        <w:rPr>
          <w:lang w:eastAsia="zh-CN"/>
        </w:rPr>
        <w:t xml:space="preserve"> concepts of mass</w:t>
      </w:r>
      <w:r w:rsidR="00C533AB">
        <w:rPr>
          <w:lang w:eastAsia="zh-CN"/>
        </w:rPr>
        <w:t xml:space="preserve">, </w:t>
      </w:r>
      <w:r w:rsidR="001F4D21">
        <w:rPr>
          <w:lang w:eastAsia="zh-CN"/>
        </w:rPr>
        <w:t>force</w:t>
      </w:r>
      <w:r w:rsidR="00882963">
        <w:rPr>
          <w:lang w:eastAsia="zh-CN"/>
        </w:rPr>
        <w:t>,</w:t>
      </w:r>
      <w:r w:rsidR="00C533AB">
        <w:rPr>
          <w:lang w:eastAsia="zh-CN"/>
        </w:rPr>
        <w:t xml:space="preserve"> and net force</w:t>
      </w:r>
      <w:r w:rsidR="00882963">
        <w:rPr>
          <w:lang w:eastAsia="zh-CN"/>
        </w:rPr>
        <w:t>,</w:t>
      </w:r>
      <w:r w:rsidR="001F4D21">
        <w:rPr>
          <w:lang w:eastAsia="zh-CN"/>
        </w:rPr>
        <w:t xml:space="preserve"> </w:t>
      </w:r>
      <w:r>
        <w:rPr>
          <w:lang w:eastAsia="zh-CN"/>
        </w:rPr>
        <w:t>and relates them to acceleration</w:t>
      </w:r>
      <w:r w:rsidR="00067FC8">
        <w:rPr>
          <w:lang w:eastAsia="zh-CN"/>
        </w:rPr>
        <w:t xml:space="preserve"> (changes in motion)</w:t>
      </w:r>
      <w:r>
        <w:rPr>
          <w:lang w:eastAsia="zh-CN"/>
        </w:rPr>
        <w:t xml:space="preserve"> through Newton’s </w:t>
      </w:r>
      <w:r w:rsidR="00BC0DF7">
        <w:rPr>
          <w:lang w:eastAsia="zh-CN"/>
        </w:rPr>
        <w:t>second</w:t>
      </w:r>
      <w:r>
        <w:rPr>
          <w:lang w:eastAsia="zh-CN"/>
        </w:rPr>
        <w:t xml:space="preserve"> law. </w:t>
      </w:r>
      <w:r w:rsidR="00EE0E94">
        <w:rPr>
          <w:lang w:eastAsia="zh-CN"/>
        </w:rPr>
        <w:t>Newton’s laws are applied t</w:t>
      </w:r>
      <w:r w:rsidR="00171A4C">
        <w:rPr>
          <w:lang w:eastAsia="zh-CN"/>
        </w:rPr>
        <w:t xml:space="preserve">o a </w:t>
      </w:r>
      <w:r w:rsidR="004B410A">
        <w:rPr>
          <w:lang w:eastAsia="zh-CN"/>
        </w:rPr>
        <w:t xml:space="preserve">broad </w:t>
      </w:r>
      <w:r w:rsidR="00171A4C">
        <w:rPr>
          <w:lang w:eastAsia="zh-CN"/>
        </w:rPr>
        <w:t xml:space="preserve">range of </w:t>
      </w:r>
      <w:r w:rsidR="003771B5">
        <w:rPr>
          <w:lang w:eastAsia="zh-CN"/>
        </w:rPr>
        <w:t>one- and two-dimensional</w:t>
      </w:r>
      <w:r w:rsidR="00171A4C">
        <w:rPr>
          <w:lang w:eastAsia="zh-CN"/>
        </w:rPr>
        <w:t xml:space="preserve"> </w:t>
      </w:r>
      <w:r w:rsidR="004B410A">
        <w:rPr>
          <w:lang w:eastAsia="zh-CN"/>
        </w:rPr>
        <w:t xml:space="preserve">scenarios </w:t>
      </w:r>
      <w:r w:rsidR="00171A4C">
        <w:rPr>
          <w:lang w:eastAsia="zh-CN"/>
        </w:rPr>
        <w:t>involving</w:t>
      </w:r>
      <w:r w:rsidR="00EE0E94">
        <w:rPr>
          <w:lang w:eastAsia="zh-CN"/>
        </w:rPr>
        <w:t xml:space="preserve"> </w:t>
      </w:r>
      <w:r w:rsidR="006E2A16">
        <w:rPr>
          <w:lang w:eastAsia="zh-CN"/>
        </w:rPr>
        <w:t>common contact forces (</w:t>
      </w:r>
      <w:r w:rsidR="00B17897">
        <w:rPr>
          <w:lang w:eastAsia="zh-CN"/>
        </w:rPr>
        <w:t>for example</w:t>
      </w:r>
      <w:r w:rsidR="00354DB1">
        <w:rPr>
          <w:lang w:eastAsia="zh-CN"/>
        </w:rPr>
        <w:t>,</w:t>
      </w:r>
      <w:r w:rsidR="00B17897">
        <w:rPr>
          <w:lang w:eastAsia="zh-CN"/>
        </w:rPr>
        <w:t xml:space="preserve"> the </w:t>
      </w:r>
      <w:r w:rsidR="006E2A16">
        <w:rPr>
          <w:lang w:eastAsia="zh-CN"/>
        </w:rPr>
        <w:t>normal, friction</w:t>
      </w:r>
      <w:r w:rsidR="00B42FCD">
        <w:rPr>
          <w:lang w:eastAsia="zh-CN"/>
        </w:rPr>
        <w:t xml:space="preserve">, </w:t>
      </w:r>
      <w:r w:rsidR="006E2A16">
        <w:rPr>
          <w:lang w:eastAsia="zh-CN"/>
        </w:rPr>
        <w:t>tension</w:t>
      </w:r>
      <w:r w:rsidR="00B17897">
        <w:rPr>
          <w:lang w:eastAsia="zh-CN"/>
        </w:rPr>
        <w:t xml:space="preserve"> forces</w:t>
      </w:r>
      <w:r w:rsidR="00982DF2">
        <w:rPr>
          <w:lang w:eastAsia="zh-CN"/>
        </w:rPr>
        <w:t>,</w:t>
      </w:r>
      <w:r w:rsidR="00B42FCD">
        <w:rPr>
          <w:lang w:eastAsia="zh-CN"/>
        </w:rPr>
        <w:t xml:space="preserve"> as well as</w:t>
      </w:r>
      <w:r w:rsidR="00982DF2">
        <w:rPr>
          <w:lang w:eastAsia="zh-CN"/>
        </w:rPr>
        <w:t xml:space="preserve"> air resistance and rolling resistance</w:t>
      </w:r>
      <w:r w:rsidR="00B17897">
        <w:rPr>
          <w:lang w:eastAsia="zh-CN"/>
        </w:rPr>
        <w:t>)</w:t>
      </w:r>
      <w:r w:rsidR="00982DF2">
        <w:rPr>
          <w:lang w:eastAsia="zh-CN"/>
        </w:rPr>
        <w:t xml:space="preserve"> </w:t>
      </w:r>
      <w:r w:rsidR="00B42FCD">
        <w:rPr>
          <w:lang w:eastAsia="zh-CN"/>
        </w:rPr>
        <w:t>in addition to</w:t>
      </w:r>
      <w:r w:rsidR="00982DF2">
        <w:rPr>
          <w:lang w:eastAsia="zh-CN"/>
        </w:rPr>
        <w:t xml:space="preserve"> gravity, as </w:t>
      </w:r>
      <w:r w:rsidR="00AB7D25">
        <w:rPr>
          <w:lang w:eastAsia="zh-CN"/>
        </w:rPr>
        <w:t xml:space="preserve">an example of a </w:t>
      </w:r>
      <w:r w:rsidR="003771B5">
        <w:rPr>
          <w:lang w:eastAsia="zh-CN"/>
        </w:rPr>
        <w:t>long-range</w:t>
      </w:r>
      <w:r w:rsidR="00AB7D25">
        <w:rPr>
          <w:lang w:eastAsia="zh-CN"/>
        </w:rPr>
        <w:t xml:space="preserve"> force</w:t>
      </w:r>
      <w:r w:rsidR="006B2173">
        <w:rPr>
          <w:lang w:eastAsia="zh-CN"/>
        </w:rPr>
        <w:t xml:space="preserve"> mediated by a field.</w:t>
      </w:r>
    </w:p>
    <w:p w14:paraId="4EB55041" w14:textId="404C31EE" w:rsidR="00910D57" w:rsidRDefault="00910D57" w:rsidP="00E84C8C">
      <w:pPr>
        <w:rPr>
          <w:lang w:eastAsia="zh-CN"/>
        </w:rPr>
      </w:pPr>
      <w:r>
        <w:rPr>
          <w:lang w:eastAsia="zh-CN"/>
        </w:rPr>
        <w:t xml:space="preserve">Newton’s laws are related to momentum via impulse, the change in momentum of an object which occurs </w:t>
      </w:r>
      <w:proofErr w:type="gramStart"/>
      <w:r>
        <w:rPr>
          <w:lang w:eastAsia="zh-CN"/>
        </w:rPr>
        <w:t>as a result of</w:t>
      </w:r>
      <w:proofErr w:type="gramEnd"/>
      <w:r>
        <w:rPr>
          <w:lang w:eastAsia="zh-CN"/>
        </w:rPr>
        <w:t xml:space="preserve"> a net force acting over time. The momentum of a single particle must remain constant if no net force acts on it.</w:t>
      </w:r>
    </w:p>
    <w:p w14:paraId="184B34A0" w14:textId="439C22D0" w:rsidR="00925378" w:rsidRDefault="007D6AAC" w:rsidP="00E84C8C">
      <w:pPr>
        <w:rPr>
          <w:lang w:eastAsia="zh-CN"/>
        </w:rPr>
      </w:pPr>
      <w:r>
        <w:rPr>
          <w:lang w:eastAsia="zh-CN"/>
        </w:rPr>
        <w:t>Energy transfer and transformation is</w:t>
      </w:r>
      <w:r w:rsidR="00D50039">
        <w:rPr>
          <w:lang w:eastAsia="zh-CN"/>
        </w:rPr>
        <w:t xml:space="preserve"> introduced in the module </w:t>
      </w:r>
      <w:r w:rsidR="003A7DAF">
        <w:rPr>
          <w:lang w:eastAsia="zh-CN"/>
        </w:rPr>
        <w:t>via the</w:t>
      </w:r>
      <w:r w:rsidR="008A3C4C">
        <w:rPr>
          <w:lang w:eastAsia="zh-CN"/>
        </w:rPr>
        <w:t xml:space="preserve"> work</w:t>
      </w:r>
      <w:r w:rsidR="007C05E6">
        <w:rPr>
          <w:lang w:eastAsia="zh-CN"/>
        </w:rPr>
        <w:t>-</w:t>
      </w:r>
      <w:r w:rsidR="008A3C4C">
        <w:rPr>
          <w:lang w:eastAsia="zh-CN"/>
        </w:rPr>
        <w:t>energy theorem</w:t>
      </w:r>
      <w:r w:rsidR="00FD1B5E">
        <w:rPr>
          <w:lang w:eastAsia="zh-CN"/>
        </w:rPr>
        <w:t>. A n</w:t>
      </w:r>
      <w:r w:rsidR="007C05E6">
        <w:rPr>
          <w:lang w:eastAsia="zh-CN"/>
        </w:rPr>
        <w:t>et force</w:t>
      </w:r>
      <w:r w:rsidR="00FD1B5E">
        <w:rPr>
          <w:lang w:eastAsia="zh-CN"/>
        </w:rPr>
        <w:t xml:space="preserve"> acting on an object</w:t>
      </w:r>
      <w:r w:rsidR="007C05E6">
        <w:rPr>
          <w:lang w:eastAsia="zh-CN"/>
        </w:rPr>
        <w:t xml:space="preserve"> </w:t>
      </w:r>
      <w:r w:rsidR="008D4764">
        <w:rPr>
          <w:lang w:eastAsia="zh-CN"/>
        </w:rPr>
        <w:t>produces a</w:t>
      </w:r>
      <w:r w:rsidR="009D0939">
        <w:rPr>
          <w:lang w:eastAsia="zh-CN"/>
        </w:rPr>
        <w:t xml:space="preserve"> </w:t>
      </w:r>
      <w:r w:rsidR="003A032E">
        <w:rPr>
          <w:lang w:eastAsia="zh-CN"/>
        </w:rPr>
        <w:t xml:space="preserve">displacement of the </w:t>
      </w:r>
      <w:r w:rsidR="006C5CFA">
        <w:rPr>
          <w:lang w:eastAsia="zh-CN"/>
        </w:rPr>
        <w:t>centre</w:t>
      </w:r>
      <w:r w:rsidR="003A032E">
        <w:rPr>
          <w:lang w:eastAsia="zh-CN"/>
        </w:rPr>
        <w:t xml:space="preserve"> of mass</w:t>
      </w:r>
      <w:r w:rsidR="00FD1B5E">
        <w:rPr>
          <w:lang w:eastAsia="zh-CN"/>
        </w:rPr>
        <w:t xml:space="preserve"> and </w:t>
      </w:r>
      <w:r w:rsidR="00354DB1">
        <w:rPr>
          <w:lang w:eastAsia="zh-CN"/>
        </w:rPr>
        <w:t>changes the object's kinetic energy</w:t>
      </w:r>
      <w:r w:rsidR="001948E8">
        <w:rPr>
          <w:lang w:eastAsia="zh-CN"/>
        </w:rPr>
        <w:t>. P</w:t>
      </w:r>
      <w:r w:rsidR="00E61FC9">
        <w:rPr>
          <w:lang w:eastAsia="zh-CN"/>
        </w:rPr>
        <w:t xml:space="preserve">ower </w:t>
      </w:r>
      <w:r w:rsidR="005B45EE">
        <w:rPr>
          <w:lang w:eastAsia="zh-CN"/>
        </w:rPr>
        <w:t>is</w:t>
      </w:r>
      <w:r w:rsidR="001948E8">
        <w:rPr>
          <w:lang w:eastAsia="zh-CN"/>
        </w:rPr>
        <w:t xml:space="preserve"> then</w:t>
      </w:r>
      <w:r w:rsidR="00E61FC9">
        <w:rPr>
          <w:lang w:eastAsia="zh-CN"/>
        </w:rPr>
        <w:t xml:space="preserve"> the rate at which work is don</w:t>
      </w:r>
      <w:r w:rsidR="00BE2A8C">
        <w:rPr>
          <w:lang w:eastAsia="zh-CN"/>
        </w:rPr>
        <w:t xml:space="preserve">e, or more generally, </w:t>
      </w:r>
      <w:r w:rsidR="0021179A">
        <w:rPr>
          <w:lang w:eastAsia="zh-CN"/>
        </w:rPr>
        <w:t xml:space="preserve">the rate at which energy is transferred into or out of a </w:t>
      </w:r>
      <w:r w:rsidR="00087797">
        <w:rPr>
          <w:lang w:eastAsia="zh-CN"/>
        </w:rPr>
        <w:t>system or</w:t>
      </w:r>
      <w:r w:rsidR="0021179A">
        <w:rPr>
          <w:lang w:eastAsia="zh-CN"/>
        </w:rPr>
        <w:t xml:space="preserve"> transformed within a system</w:t>
      </w:r>
      <w:r w:rsidR="00E61FC9">
        <w:rPr>
          <w:lang w:eastAsia="zh-CN"/>
        </w:rPr>
        <w:t xml:space="preserve">. </w:t>
      </w:r>
      <w:r w:rsidR="004D727C">
        <w:rPr>
          <w:lang w:eastAsia="zh-CN"/>
        </w:rPr>
        <w:t xml:space="preserve">The energy of a </w:t>
      </w:r>
      <w:r w:rsidR="00910D57">
        <w:rPr>
          <w:lang w:eastAsia="zh-CN"/>
        </w:rPr>
        <w:t>particle or system of particles</w:t>
      </w:r>
      <w:r w:rsidR="004D727C">
        <w:rPr>
          <w:lang w:eastAsia="zh-CN"/>
        </w:rPr>
        <w:t xml:space="preserve"> must remain constant if no </w:t>
      </w:r>
      <w:r w:rsidR="000D44E3">
        <w:rPr>
          <w:lang w:eastAsia="zh-CN"/>
        </w:rPr>
        <w:t>net force acts on it</w:t>
      </w:r>
      <w:r w:rsidR="00DC56CD">
        <w:rPr>
          <w:lang w:eastAsia="zh-CN"/>
        </w:rPr>
        <w:t xml:space="preserve"> and there is no heat or </w:t>
      </w:r>
      <w:r w:rsidR="00DC56CD">
        <w:rPr>
          <w:lang w:eastAsia="zh-CN"/>
        </w:rPr>
        <w:lastRenderedPageBreak/>
        <w:t>particle transfer</w:t>
      </w:r>
      <w:r w:rsidR="000D44E3">
        <w:rPr>
          <w:lang w:eastAsia="zh-CN"/>
        </w:rPr>
        <w:t>.</w:t>
      </w:r>
      <w:r w:rsidR="00925378">
        <w:rPr>
          <w:lang w:eastAsia="zh-CN"/>
        </w:rPr>
        <w:t xml:space="preserve"> </w:t>
      </w:r>
      <w:r w:rsidR="0022393A">
        <w:rPr>
          <w:lang w:eastAsia="zh-CN"/>
        </w:rPr>
        <w:t>With the introduction of</w:t>
      </w:r>
      <w:r w:rsidR="00594B95">
        <w:rPr>
          <w:lang w:eastAsia="zh-CN"/>
        </w:rPr>
        <w:t xml:space="preserve"> </w:t>
      </w:r>
      <w:r w:rsidR="000D5DFF">
        <w:rPr>
          <w:lang w:eastAsia="zh-CN"/>
        </w:rPr>
        <w:t xml:space="preserve">the </w:t>
      </w:r>
      <w:r w:rsidR="00594B95">
        <w:rPr>
          <w:lang w:eastAsia="zh-CN"/>
        </w:rPr>
        <w:t>concept of systems of more than one particle</w:t>
      </w:r>
      <w:r w:rsidR="0022393A">
        <w:rPr>
          <w:lang w:eastAsia="zh-CN"/>
        </w:rPr>
        <w:t>,</w:t>
      </w:r>
      <w:r w:rsidR="00B23FFC">
        <w:rPr>
          <w:lang w:eastAsia="zh-CN"/>
        </w:rPr>
        <w:t xml:space="preserve"> potential energy </w:t>
      </w:r>
      <w:r w:rsidR="0022393A">
        <w:rPr>
          <w:lang w:eastAsia="zh-CN"/>
        </w:rPr>
        <w:t xml:space="preserve">can be understood </w:t>
      </w:r>
      <w:r w:rsidR="00B23FFC">
        <w:rPr>
          <w:lang w:eastAsia="zh-CN"/>
        </w:rPr>
        <w:t xml:space="preserve">as </w:t>
      </w:r>
      <w:r w:rsidR="00C363A2">
        <w:rPr>
          <w:lang w:eastAsia="zh-CN"/>
        </w:rPr>
        <w:t>energy stored in the state or configuration of a system.</w:t>
      </w:r>
    </w:p>
    <w:p w14:paraId="3BEAA445" w14:textId="79B0D65D" w:rsidR="0076632B" w:rsidRDefault="00925378" w:rsidP="00E84C8C">
      <w:pPr>
        <w:rPr>
          <w:lang w:eastAsia="zh-CN"/>
        </w:rPr>
      </w:pPr>
      <w:r w:rsidRPr="77762BF3">
        <w:rPr>
          <w:lang w:eastAsia="zh-CN"/>
        </w:rPr>
        <w:t xml:space="preserve">In </w:t>
      </w:r>
      <w:r w:rsidR="00FE1E21" w:rsidRPr="77762BF3">
        <w:rPr>
          <w:lang w:eastAsia="zh-CN"/>
        </w:rPr>
        <w:t>Module</w:t>
      </w:r>
      <w:r w:rsidRPr="77762BF3">
        <w:rPr>
          <w:lang w:eastAsia="zh-CN"/>
        </w:rPr>
        <w:t xml:space="preserve"> 2</w:t>
      </w:r>
      <w:r w:rsidR="00354DB1" w:rsidRPr="77762BF3">
        <w:rPr>
          <w:lang w:eastAsia="zh-CN"/>
        </w:rPr>
        <w:t>,</w:t>
      </w:r>
      <w:r w:rsidRPr="77762BF3">
        <w:rPr>
          <w:lang w:eastAsia="zh-CN"/>
        </w:rPr>
        <w:t xml:space="preserve"> s</w:t>
      </w:r>
      <w:r w:rsidR="00A366D2" w:rsidRPr="77762BF3">
        <w:rPr>
          <w:lang w:eastAsia="zh-CN"/>
        </w:rPr>
        <w:t xml:space="preserve">tudents </w:t>
      </w:r>
      <w:r w:rsidR="00D708F6" w:rsidRPr="77762BF3">
        <w:rPr>
          <w:lang w:eastAsia="zh-CN"/>
        </w:rPr>
        <w:t xml:space="preserve">explore </w:t>
      </w:r>
      <w:r w:rsidR="00354DB1" w:rsidRPr="77762BF3">
        <w:rPr>
          <w:lang w:eastAsia="zh-CN"/>
        </w:rPr>
        <w:t xml:space="preserve">the </w:t>
      </w:r>
      <w:r w:rsidR="00D708F6" w:rsidRPr="77762BF3">
        <w:rPr>
          <w:lang w:eastAsia="zh-CN"/>
        </w:rPr>
        <w:t>conservation of momentum and energy</w:t>
      </w:r>
      <w:r w:rsidR="00C363A2" w:rsidRPr="77762BF3">
        <w:rPr>
          <w:lang w:eastAsia="zh-CN"/>
        </w:rPr>
        <w:t xml:space="preserve"> </w:t>
      </w:r>
      <w:r w:rsidR="00A366D2" w:rsidRPr="77762BF3">
        <w:rPr>
          <w:lang w:eastAsia="zh-CN"/>
        </w:rPr>
        <w:t>in the context of</w:t>
      </w:r>
      <w:r w:rsidR="008E2BD4" w:rsidRPr="77762BF3">
        <w:rPr>
          <w:lang w:eastAsia="zh-CN"/>
        </w:rPr>
        <w:t xml:space="preserve"> one- and two-dimensional</w:t>
      </w:r>
      <w:r w:rsidR="00A366D2" w:rsidRPr="77762BF3">
        <w:rPr>
          <w:lang w:eastAsia="zh-CN"/>
        </w:rPr>
        <w:t xml:space="preserve"> interactions between multiple (usually two) particles where no external net force acts on the system</w:t>
      </w:r>
      <w:r w:rsidR="00EE53AD" w:rsidRPr="77762BF3">
        <w:rPr>
          <w:lang w:eastAsia="zh-CN"/>
        </w:rPr>
        <w:t xml:space="preserve"> of particles.</w:t>
      </w:r>
    </w:p>
    <w:p w14:paraId="71237CD2" w14:textId="4649C35C" w:rsidR="009B0231" w:rsidRDefault="005352FE" w:rsidP="00E84C8C">
      <w:pPr>
        <w:rPr>
          <w:lang w:eastAsia="zh-CN"/>
        </w:rPr>
      </w:pPr>
      <w:r>
        <w:rPr>
          <w:lang w:eastAsia="zh-CN"/>
        </w:rPr>
        <w:t>The module offers further opportunities for students to engage in</w:t>
      </w:r>
      <w:r w:rsidR="00EE53AD">
        <w:rPr>
          <w:lang w:eastAsia="zh-CN"/>
        </w:rPr>
        <w:t xml:space="preserve"> a wide variety of</w:t>
      </w:r>
      <w:r>
        <w:rPr>
          <w:lang w:eastAsia="zh-CN"/>
        </w:rPr>
        <w:t xml:space="preserve"> first-hand investigations to observe and measure force and motion using a range of technologies. Students represent phenomena, solve problems and communicate their understanding using </w:t>
      </w:r>
      <w:r w:rsidR="00354DB1">
        <w:rPr>
          <w:lang w:eastAsia="zh-CN"/>
        </w:rPr>
        <w:t>free-</w:t>
      </w:r>
      <w:r>
        <w:rPr>
          <w:lang w:eastAsia="zh-CN"/>
        </w:rPr>
        <w:t>body diagrams, vectors, graphs, energy diagrams and mathematical models.</w:t>
      </w:r>
    </w:p>
    <w:p w14:paraId="0A90C02B" w14:textId="77777777" w:rsidR="00176638" w:rsidRDefault="00176638">
      <w:pPr>
        <w:suppressAutoHyphens w:val="0"/>
        <w:spacing w:after="0" w:line="276" w:lineRule="auto"/>
        <w:rPr>
          <w:rFonts w:eastAsiaTheme="majorEastAsia"/>
          <w:bCs/>
          <w:color w:val="002664"/>
          <w:sz w:val="40"/>
          <w:szCs w:val="52"/>
        </w:rPr>
      </w:pPr>
      <w:bookmarkStart w:id="9" w:name="_Toc59467025"/>
      <w:r>
        <w:br w:type="page"/>
      </w:r>
    </w:p>
    <w:p w14:paraId="4D2DB847" w14:textId="080D8AC1" w:rsidR="00996F8C" w:rsidRDefault="00996F8C" w:rsidP="0010604B">
      <w:pPr>
        <w:pStyle w:val="Heading1"/>
      </w:pPr>
      <w:bookmarkStart w:id="10" w:name="_Toc195624647"/>
      <w:r>
        <w:lastRenderedPageBreak/>
        <w:t xml:space="preserve">Big </w:t>
      </w:r>
      <w:r w:rsidR="006A1135">
        <w:t>i</w:t>
      </w:r>
      <w:r>
        <w:t>deas</w:t>
      </w:r>
      <w:bookmarkEnd w:id="9"/>
      <w:bookmarkEnd w:id="10"/>
    </w:p>
    <w:p w14:paraId="4865D644" w14:textId="7F6A85CC" w:rsidR="00392573" w:rsidRDefault="00056188" w:rsidP="0010604B">
      <w:pPr>
        <w:pStyle w:val="Heading2"/>
      </w:pPr>
      <w:bookmarkStart w:id="11" w:name="_Toc195624648"/>
      <w:r w:rsidRPr="00B42DC3">
        <w:t>Interactions</w:t>
      </w:r>
      <w:bookmarkEnd w:id="11"/>
    </w:p>
    <w:p w14:paraId="68CA57D9" w14:textId="349BDDEB" w:rsidR="00163E50" w:rsidRPr="00B42DC3" w:rsidRDefault="000707E6" w:rsidP="0010604B">
      <w:pPr>
        <w:pStyle w:val="Heading3"/>
      </w:pPr>
      <w:bookmarkStart w:id="12" w:name="_Toc195624649"/>
      <w:r w:rsidRPr="00B42DC3">
        <w:t>Concepts</w:t>
      </w:r>
      <w:bookmarkEnd w:id="12"/>
    </w:p>
    <w:p w14:paraId="365E23C4" w14:textId="5A9D4F1F" w:rsidR="0098153A" w:rsidRPr="009B0231" w:rsidRDefault="009B0231" w:rsidP="0010604B">
      <w:pPr>
        <w:spacing w:before="120"/>
      </w:pPr>
      <w:r>
        <w:rPr>
          <w:lang w:eastAsia="zh-CN"/>
        </w:rPr>
        <w:t>Module 2 introduces the</w:t>
      </w:r>
      <w:r w:rsidR="00163E50">
        <w:rPr>
          <w:lang w:eastAsia="zh-CN"/>
        </w:rPr>
        <w:t xml:space="preserve"> concepts of</w:t>
      </w:r>
      <w:r>
        <w:rPr>
          <w:lang w:eastAsia="zh-CN"/>
        </w:rPr>
        <w:t xml:space="preserve"> force</w:t>
      </w:r>
      <w:r w:rsidR="0098153A">
        <w:rPr>
          <w:lang w:eastAsia="zh-CN"/>
        </w:rPr>
        <w:t>, momentum</w:t>
      </w:r>
      <w:r w:rsidR="00354DB1">
        <w:rPr>
          <w:lang w:eastAsia="zh-CN"/>
        </w:rPr>
        <w:t>, and</w:t>
      </w:r>
      <w:r w:rsidR="00296442">
        <w:rPr>
          <w:lang w:eastAsia="zh-CN"/>
        </w:rPr>
        <w:t xml:space="preserve"> </w:t>
      </w:r>
      <w:r>
        <w:rPr>
          <w:lang w:eastAsia="zh-CN"/>
        </w:rPr>
        <w:t>energy transfers and transformations.</w:t>
      </w:r>
    </w:p>
    <w:p w14:paraId="62D279B4" w14:textId="236CC880" w:rsidR="00163E50" w:rsidRDefault="000707E6" w:rsidP="0010604B">
      <w:pPr>
        <w:pStyle w:val="Heading3"/>
      </w:pPr>
      <w:bookmarkStart w:id="13" w:name="_Toc195624650"/>
      <w:r>
        <w:t xml:space="preserve">Types of </w:t>
      </w:r>
      <w:r w:rsidRPr="00B42DC3">
        <w:t>Interactions</w:t>
      </w:r>
      <w:bookmarkEnd w:id="13"/>
    </w:p>
    <w:p w14:paraId="3BF7AFEF" w14:textId="270BC4EE" w:rsidR="00B40118" w:rsidRDefault="00354DB1" w:rsidP="0010604B">
      <w:pPr>
        <w:spacing w:before="120"/>
        <w:rPr>
          <w:lang w:eastAsia="zh-CN"/>
        </w:rPr>
      </w:pPr>
      <w:r>
        <w:rPr>
          <w:lang w:eastAsia="zh-CN"/>
        </w:rPr>
        <w:t xml:space="preserve">Four fundamental forces </w:t>
      </w:r>
      <w:r w:rsidR="00CD52B7">
        <w:rPr>
          <w:lang w:eastAsia="zh-CN"/>
        </w:rPr>
        <w:t>act between particles</w:t>
      </w:r>
      <w:r w:rsidR="000707E6">
        <w:rPr>
          <w:lang w:eastAsia="zh-CN"/>
        </w:rPr>
        <w:t>:</w:t>
      </w:r>
    </w:p>
    <w:p w14:paraId="0EE78C5B" w14:textId="02E798C1" w:rsidR="006E385A" w:rsidRDefault="00501F5D" w:rsidP="0010604B">
      <w:pPr>
        <w:pStyle w:val="ListBullet"/>
      </w:pPr>
      <w:r>
        <w:t>g</w:t>
      </w:r>
      <w:r w:rsidR="006E385A" w:rsidRPr="21FAB710">
        <w:t>ravitational</w:t>
      </w:r>
    </w:p>
    <w:p w14:paraId="6C651AB3" w14:textId="501EA239" w:rsidR="006E385A" w:rsidRDefault="00501F5D" w:rsidP="0010604B">
      <w:pPr>
        <w:pStyle w:val="ListBullet"/>
      </w:pPr>
      <w:r>
        <w:t>e</w:t>
      </w:r>
      <w:r w:rsidR="006E385A">
        <w:t>lectromagnetic</w:t>
      </w:r>
    </w:p>
    <w:p w14:paraId="7062A587" w14:textId="011B6565" w:rsidR="006E385A" w:rsidRDefault="00501F5D" w:rsidP="0010604B">
      <w:pPr>
        <w:pStyle w:val="ListBullet"/>
      </w:pPr>
      <w:r>
        <w:t>s</w:t>
      </w:r>
      <w:r w:rsidR="006E385A">
        <w:t>trong</w:t>
      </w:r>
      <w:r w:rsidR="00C40EDE">
        <w:t xml:space="preserve"> nuclear</w:t>
      </w:r>
    </w:p>
    <w:p w14:paraId="7353DDDC" w14:textId="0AADDB49" w:rsidR="006E385A" w:rsidRDefault="00501F5D" w:rsidP="0010604B">
      <w:pPr>
        <w:pStyle w:val="ListBullet"/>
      </w:pPr>
      <w:r>
        <w:t>w</w:t>
      </w:r>
      <w:r w:rsidR="006E385A">
        <w:t>eak</w:t>
      </w:r>
      <w:r w:rsidR="00BE5FC1">
        <w:t xml:space="preserve"> nuclear</w:t>
      </w:r>
      <w:r w:rsidR="00803242">
        <w:t>.</w:t>
      </w:r>
    </w:p>
    <w:p w14:paraId="5AEEA7E3" w14:textId="2318AD7C" w:rsidR="0098153A" w:rsidRDefault="000707E6" w:rsidP="0010604B">
      <w:pPr>
        <w:widowControl w:val="0"/>
        <w:rPr>
          <w:lang w:eastAsia="zh-CN"/>
        </w:rPr>
      </w:pPr>
      <w:r>
        <w:rPr>
          <w:lang w:eastAsia="zh-CN"/>
        </w:rPr>
        <w:t xml:space="preserve">All of these are explored </w:t>
      </w:r>
      <w:r w:rsidR="00163E50">
        <w:rPr>
          <w:lang w:eastAsia="zh-CN"/>
        </w:rPr>
        <w:t xml:space="preserve">during the </w:t>
      </w:r>
      <w:r>
        <w:rPr>
          <w:lang w:eastAsia="zh-CN"/>
        </w:rPr>
        <w:t>HSC physics</w:t>
      </w:r>
      <w:r w:rsidR="00163E50">
        <w:rPr>
          <w:lang w:eastAsia="zh-CN"/>
        </w:rPr>
        <w:t xml:space="preserve"> course</w:t>
      </w:r>
      <w:r>
        <w:rPr>
          <w:lang w:eastAsia="zh-CN"/>
        </w:rPr>
        <w:t xml:space="preserve">. </w:t>
      </w:r>
      <w:r w:rsidR="0098153A">
        <w:rPr>
          <w:lang w:eastAsia="zh-CN"/>
        </w:rPr>
        <w:t>Module 2 addresses just two of these</w:t>
      </w:r>
      <w:r w:rsidR="00C92E1B">
        <w:rPr>
          <w:lang w:eastAsia="zh-CN"/>
        </w:rPr>
        <w:t xml:space="preserve"> in detail:</w:t>
      </w:r>
      <w:r w:rsidR="0098153A">
        <w:rPr>
          <w:lang w:eastAsia="zh-CN"/>
        </w:rPr>
        <w:t xml:space="preserve"> gravity</w:t>
      </w:r>
      <w:r w:rsidR="00163E50">
        <w:rPr>
          <w:lang w:eastAsia="zh-CN"/>
        </w:rPr>
        <w:t xml:space="preserve">, as an </w:t>
      </w:r>
      <w:r w:rsidR="005C3858">
        <w:rPr>
          <w:lang w:eastAsia="zh-CN"/>
        </w:rPr>
        <w:t>‘</w:t>
      </w:r>
      <w:r w:rsidR="00640371">
        <w:rPr>
          <w:lang w:eastAsia="zh-CN"/>
        </w:rPr>
        <w:t>everyday</w:t>
      </w:r>
      <w:r w:rsidR="005C3858">
        <w:rPr>
          <w:lang w:eastAsia="zh-CN"/>
        </w:rPr>
        <w:t>’</w:t>
      </w:r>
      <w:r w:rsidR="00640371">
        <w:rPr>
          <w:lang w:eastAsia="zh-CN"/>
        </w:rPr>
        <w:t xml:space="preserve"> </w:t>
      </w:r>
      <w:r w:rsidR="00163E50">
        <w:rPr>
          <w:lang w:eastAsia="zh-CN"/>
        </w:rPr>
        <w:t xml:space="preserve">example of a </w:t>
      </w:r>
      <w:r w:rsidR="00F53C4D">
        <w:rPr>
          <w:lang w:eastAsia="zh-CN"/>
        </w:rPr>
        <w:t>long-range</w:t>
      </w:r>
      <w:r w:rsidR="00F9593F">
        <w:rPr>
          <w:lang w:eastAsia="zh-CN"/>
        </w:rPr>
        <w:t>, non-contact</w:t>
      </w:r>
      <w:r w:rsidR="00163E50">
        <w:rPr>
          <w:lang w:eastAsia="zh-CN"/>
        </w:rPr>
        <w:t xml:space="preserve"> force</w:t>
      </w:r>
      <w:r w:rsidR="008161BE">
        <w:rPr>
          <w:lang w:eastAsia="zh-CN"/>
        </w:rPr>
        <w:t xml:space="preserve">, </w:t>
      </w:r>
      <w:r w:rsidR="0098153A">
        <w:rPr>
          <w:lang w:eastAsia="zh-CN"/>
        </w:rPr>
        <w:t xml:space="preserve">and electromagnetism (indirectly </w:t>
      </w:r>
      <w:r w:rsidR="00F9593F">
        <w:rPr>
          <w:lang w:eastAsia="zh-CN"/>
        </w:rPr>
        <w:t xml:space="preserve">in this module </w:t>
      </w:r>
      <w:r w:rsidR="0098153A">
        <w:rPr>
          <w:lang w:eastAsia="zh-CN"/>
        </w:rPr>
        <w:t>via contact forces)</w:t>
      </w:r>
      <w:r w:rsidR="00163E50">
        <w:rPr>
          <w:lang w:eastAsia="zh-CN"/>
        </w:rPr>
        <w:t>.</w:t>
      </w:r>
    </w:p>
    <w:p w14:paraId="3F4F5834" w14:textId="4B32968E" w:rsidR="000707E6" w:rsidRPr="00B42DC3" w:rsidRDefault="0086028E" w:rsidP="0010604B">
      <w:pPr>
        <w:pStyle w:val="Heading2"/>
      </w:pPr>
      <w:bookmarkStart w:id="14" w:name="_Toc195624651"/>
      <w:r w:rsidRPr="00B42DC3">
        <w:t>Systems and conservation</w:t>
      </w:r>
      <w:r w:rsidR="00711B97" w:rsidRPr="00B42DC3">
        <w:t xml:space="preserve"> laws</w:t>
      </w:r>
      <w:bookmarkEnd w:id="14"/>
    </w:p>
    <w:p w14:paraId="6EC6B1A1" w14:textId="2C12B0ED" w:rsidR="00257877" w:rsidRPr="00257877" w:rsidRDefault="00257877" w:rsidP="0010604B">
      <w:pPr>
        <w:pStyle w:val="Heading3"/>
      </w:pPr>
      <w:bookmarkStart w:id="15" w:name="_Toc195624652"/>
      <w:r w:rsidRPr="00B42DC3">
        <w:t>Conservation</w:t>
      </w:r>
      <w:r>
        <w:t xml:space="preserve"> laws describe how interactions change motion</w:t>
      </w:r>
      <w:bookmarkEnd w:id="15"/>
    </w:p>
    <w:p w14:paraId="0DBE215F" w14:textId="4E4F38E1" w:rsidR="0060609A" w:rsidRDefault="00D873D9" w:rsidP="0010604B">
      <w:pPr>
        <w:widowControl w:val="0"/>
        <w:rPr>
          <w:lang w:eastAsia="zh-CN"/>
        </w:rPr>
      </w:pPr>
      <w:r>
        <w:rPr>
          <w:lang w:eastAsia="zh-CN"/>
        </w:rPr>
        <w:t xml:space="preserve">Module 2 introduces </w:t>
      </w:r>
      <w:r w:rsidR="00257877">
        <w:rPr>
          <w:lang w:eastAsia="zh-CN"/>
        </w:rPr>
        <w:t xml:space="preserve">students to </w:t>
      </w:r>
      <w:r>
        <w:rPr>
          <w:lang w:eastAsia="zh-CN"/>
        </w:rPr>
        <w:t>the laws which govern how interactions change the motion of particles:</w:t>
      </w:r>
    </w:p>
    <w:p w14:paraId="13431BBD" w14:textId="7364A053" w:rsidR="0060609A" w:rsidRDefault="00D873D9" w:rsidP="0010604B">
      <w:pPr>
        <w:pStyle w:val="ListBullet"/>
      </w:pPr>
      <w:r>
        <w:t>Conservation of momentum</w:t>
      </w:r>
    </w:p>
    <w:p w14:paraId="3E477511" w14:textId="54EE27C4" w:rsidR="00D873D9" w:rsidRDefault="00D873D9" w:rsidP="0010604B">
      <w:pPr>
        <w:pStyle w:val="ListBullet"/>
      </w:pPr>
      <w:r>
        <w:t>Conservation of energy</w:t>
      </w:r>
      <w:r w:rsidR="000C4B74">
        <w:t>.</w:t>
      </w:r>
    </w:p>
    <w:p w14:paraId="5FD0C5FF" w14:textId="0993559F" w:rsidR="00257877" w:rsidRPr="002160D0" w:rsidRDefault="00257877" w:rsidP="0010604B">
      <w:pPr>
        <w:pStyle w:val="Heading3"/>
      </w:pPr>
      <w:bookmarkStart w:id="16" w:name="_Toc195624653"/>
      <w:r>
        <w:t>Systems of particles</w:t>
      </w:r>
      <w:bookmarkEnd w:id="16"/>
    </w:p>
    <w:p w14:paraId="3832BC5A" w14:textId="7548741C" w:rsidR="00A0257F" w:rsidRDefault="005F485F" w:rsidP="0010604B">
      <w:pPr>
        <w:widowControl w:val="0"/>
        <w:rPr>
          <w:lang w:eastAsia="zh-CN"/>
        </w:rPr>
      </w:pPr>
      <w:r>
        <w:rPr>
          <w:lang w:eastAsia="zh-CN"/>
        </w:rPr>
        <w:t>Students begin Module 2 by applying</w:t>
      </w:r>
      <w:r w:rsidR="001961D8">
        <w:rPr>
          <w:lang w:eastAsia="zh-CN"/>
        </w:rPr>
        <w:t xml:space="preserve"> Newton’s laws to single </w:t>
      </w:r>
      <w:r w:rsidR="00CF411F">
        <w:rPr>
          <w:lang w:eastAsia="zh-CN"/>
        </w:rPr>
        <w:t xml:space="preserve">(rigid) </w:t>
      </w:r>
      <w:r w:rsidR="001961D8">
        <w:rPr>
          <w:lang w:eastAsia="zh-CN"/>
        </w:rPr>
        <w:t>objects (particles)</w:t>
      </w:r>
      <w:r>
        <w:rPr>
          <w:lang w:eastAsia="zh-CN"/>
        </w:rPr>
        <w:t>.</w:t>
      </w:r>
      <w:r w:rsidR="00626C5A">
        <w:rPr>
          <w:lang w:eastAsia="zh-CN"/>
        </w:rPr>
        <w:t xml:space="preserve"> In the </w:t>
      </w:r>
      <w:r w:rsidR="00A46B49">
        <w:rPr>
          <w:lang w:eastAsia="zh-CN"/>
        </w:rPr>
        <w:t>second half</w:t>
      </w:r>
      <w:r w:rsidR="00626C5A">
        <w:rPr>
          <w:lang w:eastAsia="zh-CN"/>
        </w:rPr>
        <w:t xml:space="preserve"> of the module</w:t>
      </w:r>
      <w:r w:rsidR="00AD2CF8">
        <w:rPr>
          <w:lang w:eastAsia="zh-CN"/>
        </w:rPr>
        <w:t>,</w:t>
      </w:r>
      <w:r w:rsidR="00626C5A">
        <w:rPr>
          <w:lang w:eastAsia="zh-CN"/>
        </w:rPr>
        <w:t xml:space="preserve"> </w:t>
      </w:r>
      <w:r w:rsidR="00A46B49">
        <w:rPr>
          <w:lang w:eastAsia="zh-CN"/>
        </w:rPr>
        <w:t>students begin to consider</w:t>
      </w:r>
      <w:r w:rsidR="00FC6E8A">
        <w:rPr>
          <w:lang w:eastAsia="zh-CN"/>
        </w:rPr>
        <w:t xml:space="preserve"> systems of particles. This may consist of just </w:t>
      </w:r>
      <w:r w:rsidR="00FC6E8A">
        <w:rPr>
          <w:lang w:eastAsia="zh-CN"/>
        </w:rPr>
        <w:lastRenderedPageBreak/>
        <w:t xml:space="preserve">two objects </w:t>
      </w:r>
      <w:r w:rsidR="00DF0984">
        <w:rPr>
          <w:lang w:eastAsia="zh-CN"/>
        </w:rPr>
        <w:t>when students consider collisions</w:t>
      </w:r>
      <w:r w:rsidR="00DE3047">
        <w:rPr>
          <w:lang w:eastAsia="zh-CN"/>
        </w:rPr>
        <w:t xml:space="preserve"> in </w:t>
      </w:r>
      <w:r w:rsidR="0032506E">
        <w:rPr>
          <w:lang w:eastAsia="zh-CN"/>
        </w:rPr>
        <w:t>M</w:t>
      </w:r>
      <w:r w:rsidR="00DE3047">
        <w:rPr>
          <w:lang w:eastAsia="zh-CN"/>
        </w:rPr>
        <w:t xml:space="preserve">odule </w:t>
      </w:r>
      <w:proofErr w:type="gramStart"/>
      <w:r w:rsidR="00DE3047">
        <w:rPr>
          <w:lang w:eastAsia="zh-CN"/>
        </w:rPr>
        <w:t>2</w:t>
      </w:r>
      <w:r w:rsidR="00DF0984">
        <w:rPr>
          <w:lang w:eastAsia="zh-CN"/>
        </w:rPr>
        <w:t>, but</w:t>
      </w:r>
      <w:proofErr w:type="gramEnd"/>
      <w:r w:rsidR="00DF0984">
        <w:rPr>
          <w:lang w:eastAsia="zh-CN"/>
        </w:rPr>
        <w:t xml:space="preserve"> may also consist of a </w:t>
      </w:r>
      <w:r w:rsidR="00F7040E">
        <w:rPr>
          <w:lang w:eastAsia="zh-CN"/>
        </w:rPr>
        <w:t>very large</w:t>
      </w:r>
      <w:r w:rsidR="00DE3047">
        <w:rPr>
          <w:lang w:eastAsia="zh-CN"/>
        </w:rPr>
        <w:t xml:space="preserve"> </w:t>
      </w:r>
      <w:r w:rsidR="00DF0984">
        <w:rPr>
          <w:lang w:eastAsia="zh-CN"/>
        </w:rPr>
        <w:t xml:space="preserve">number </w:t>
      </w:r>
      <w:r w:rsidR="002479E6">
        <w:rPr>
          <w:lang w:eastAsia="zh-CN"/>
        </w:rPr>
        <w:t>of particles</w:t>
      </w:r>
      <w:r w:rsidR="00DE3047">
        <w:rPr>
          <w:lang w:eastAsia="zh-CN"/>
        </w:rPr>
        <w:t xml:space="preserve"> when students study thermodynamics in </w:t>
      </w:r>
      <w:r w:rsidR="00F7040E">
        <w:rPr>
          <w:lang w:eastAsia="zh-CN"/>
        </w:rPr>
        <w:t>M</w:t>
      </w:r>
      <w:r w:rsidR="00DE3047">
        <w:rPr>
          <w:lang w:eastAsia="zh-CN"/>
        </w:rPr>
        <w:t>odule 3</w:t>
      </w:r>
      <w:r w:rsidR="002479E6">
        <w:rPr>
          <w:lang w:eastAsia="zh-CN"/>
        </w:rPr>
        <w:t>.</w:t>
      </w:r>
    </w:p>
    <w:p w14:paraId="2D176F15" w14:textId="21C2662E" w:rsidR="00EE25B2" w:rsidRPr="001E7E6B" w:rsidRDefault="00D1494E" w:rsidP="0010604B">
      <w:pPr>
        <w:pStyle w:val="Heading4"/>
      </w:pPr>
      <w:r w:rsidRPr="00B42DC3">
        <w:t>Fundamental</w:t>
      </w:r>
      <w:r>
        <w:t xml:space="preserve"> ideas</w:t>
      </w:r>
    </w:p>
    <w:p w14:paraId="5FE07CF5" w14:textId="4561B308" w:rsidR="0086028E" w:rsidRDefault="0086028E" w:rsidP="0010604B">
      <w:pPr>
        <w:pStyle w:val="ListBullet"/>
      </w:pPr>
      <w:r>
        <w:t>Newton’s laws can be applied to a single object or a system of objects</w:t>
      </w:r>
      <w:r w:rsidR="00CF503C">
        <w:t>.</w:t>
      </w:r>
    </w:p>
    <w:p w14:paraId="7E785121" w14:textId="326DEDD2" w:rsidR="009D6D9F" w:rsidRDefault="0086028E" w:rsidP="0010604B">
      <w:pPr>
        <w:pStyle w:val="ListBullet"/>
      </w:pPr>
      <w:r w:rsidRPr="507FE885">
        <w:t xml:space="preserve">If an object or system of objects is </w:t>
      </w:r>
      <w:r w:rsidRPr="507FE885">
        <w:rPr>
          <w:b/>
          <w:bCs/>
        </w:rPr>
        <w:t>isolated</w:t>
      </w:r>
      <w:r w:rsidRPr="507FE885">
        <w:t xml:space="preserve"> (has no net external force acting on it)</w:t>
      </w:r>
      <w:r w:rsidR="00354DB1">
        <w:t>, then the object's momentum</w:t>
      </w:r>
      <w:r w:rsidRPr="507FE885">
        <w:t xml:space="preserve"> or system of objects remains constant (momentum conservation)</w:t>
      </w:r>
      <w:r w:rsidR="00062EAA" w:rsidRPr="507FE885">
        <w:t>.</w:t>
      </w:r>
    </w:p>
    <w:p w14:paraId="4226ACBA" w14:textId="501E0489" w:rsidR="0086028E" w:rsidRDefault="000F6128" w:rsidP="0010604B">
      <w:pPr>
        <w:pStyle w:val="ListBullet"/>
      </w:pPr>
      <w:r>
        <w:t>I</w:t>
      </w:r>
      <w:r w:rsidR="00C17304">
        <w:t>f an object or s</w:t>
      </w:r>
      <w:r w:rsidR="00AD2CF8">
        <w:t>ys</w:t>
      </w:r>
      <w:r w:rsidR="00C17304">
        <w:t xml:space="preserve">tem is </w:t>
      </w:r>
      <w:r w:rsidR="00C17304">
        <w:rPr>
          <w:b/>
          <w:bCs/>
        </w:rPr>
        <w:t>not</w:t>
      </w:r>
      <w:r w:rsidR="00354DB1">
        <w:rPr>
          <w:b/>
          <w:bCs/>
        </w:rPr>
        <w:t xml:space="preserve"> </w:t>
      </w:r>
      <w:r w:rsidR="00C17304">
        <w:rPr>
          <w:b/>
          <w:bCs/>
        </w:rPr>
        <w:t>isolated</w:t>
      </w:r>
      <w:r w:rsidR="00354DB1">
        <w:rPr>
          <w:b/>
          <w:bCs/>
        </w:rPr>
        <w:t>,</w:t>
      </w:r>
      <w:r w:rsidR="00C17304">
        <w:t xml:space="preserve"> then </w:t>
      </w:r>
      <w:r w:rsidR="00570430">
        <w:t>the rate of change of its</w:t>
      </w:r>
      <w:r w:rsidR="009A0282">
        <w:t xml:space="preserve"> momentu</w:t>
      </w:r>
      <w:r w:rsidR="00570430">
        <w:t>m is equal to the net force</w:t>
      </w:r>
      <w:r w:rsidR="008604DA">
        <w:t xml:space="preserve"> acting on it</w:t>
      </w:r>
      <w:r w:rsidR="00570430">
        <w:t xml:space="preserve"> (Newton’s </w:t>
      </w:r>
      <w:r w:rsidR="00BC0DF7">
        <w:t>second</w:t>
      </w:r>
      <w:r w:rsidR="00570430">
        <w:t xml:space="preserve"> law)</w:t>
      </w:r>
      <w:r w:rsidR="00CF503C">
        <w:t>.</w:t>
      </w:r>
    </w:p>
    <w:p w14:paraId="29CC8C58" w14:textId="3E4962BD" w:rsidR="009D6D9F" w:rsidRDefault="0086028E" w:rsidP="0010604B">
      <w:pPr>
        <w:pStyle w:val="ListBullet"/>
      </w:pPr>
      <w:r>
        <w:t xml:space="preserve">If </w:t>
      </w:r>
      <w:r w:rsidR="00A80C62">
        <w:t xml:space="preserve">a system is </w:t>
      </w:r>
      <w:r w:rsidR="00A80C62">
        <w:rPr>
          <w:b/>
          <w:bCs/>
        </w:rPr>
        <w:t>closed</w:t>
      </w:r>
      <w:r w:rsidR="00A80C62">
        <w:t xml:space="preserve"> </w:t>
      </w:r>
      <w:r w:rsidR="006D3057">
        <w:t>(</w:t>
      </w:r>
      <w:r>
        <w:t>there is no energy flow across the boundary of a system</w:t>
      </w:r>
      <w:r w:rsidR="00A80C62">
        <w:t>, so that</w:t>
      </w:r>
      <w:r w:rsidR="003C4937">
        <w:t xml:space="preserve"> there is n</w:t>
      </w:r>
      <w:r w:rsidR="0032506E">
        <w:t>o work done by external forces</w:t>
      </w:r>
      <w:r>
        <w:t>, heat flow or particle transfer)</w:t>
      </w:r>
      <w:r w:rsidR="00354DB1">
        <w:t>, then the system's total energy</w:t>
      </w:r>
      <w:r>
        <w:t xml:space="preserve"> remains constant (energy conservation)</w:t>
      </w:r>
      <w:r w:rsidR="00062EAA">
        <w:t>.</w:t>
      </w:r>
    </w:p>
    <w:p w14:paraId="60BD40B9" w14:textId="33D7B8DA" w:rsidR="0086028E" w:rsidRDefault="001B0372" w:rsidP="0010604B">
      <w:pPr>
        <w:pStyle w:val="ListBullet"/>
      </w:pPr>
      <w:r>
        <w:t xml:space="preserve">If </w:t>
      </w:r>
      <w:r w:rsidR="009D6D9F">
        <w:t>a system</w:t>
      </w:r>
      <w:r>
        <w:t xml:space="preserve"> is </w:t>
      </w:r>
      <w:r>
        <w:rPr>
          <w:b/>
          <w:bCs/>
        </w:rPr>
        <w:t>not closed</w:t>
      </w:r>
      <w:r w:rsidR="00354DB1">
        <w:t>,</w:t>
      </w:r>
      <w:r>
        <w:t xml:space="preserve"> its energy </w:t>
      </w:r>
      <w:r w:rsidR="009D6D9F">
        <w:t>changes</w:t>
      </w:r>
      <w:r>
        <w:t xml:space="preserve"> at a rate equal to the rate at which work is done</w:t>
      </w:r>
      <w:r w:rsidR="009D6D9F">
        <w:t xml:space="preserve"> by a net force </w:t>
      </w:r>
      <w:r>
        <w:t xml:space="preserve">or the rate at which </w:t>
      </w:r>
      <w:proofErr w:type="gramStart"/>
      <w:r>
        <w:t>heat</w:t>
      </w:r>
      <w:proofErr w:type="gramEnd"/>
      <w:r>
        <w:t xml:space="preserve"> or particles are transferred to or </w:t>
      </w:r>
      <w:r w:rsidR="009D6D9F">
        <w:t>from it.</w:t>
      </w:r>
    </w:p>
    <w:p w14:paraId="24515B9B" w14:textId="32EC22C8" w:rsidR="2657616F" w:rsidRDefault="2657616F" w:rsidP="0010604B">
      <w:pPr>
        <w:pStyle w:val="Heading2"/>
      </w:pPr>
      <w:bookmarkStart w:id="17" w:name="_Toc195624654"/>
      <w:r w:rsidRPr="28115BEA">
        <w:t>Models and representations</w:t>
      </w:r>
      <w:bookmarkEnd w:id="17"/>
    </w:p>
    <w:p w14:paraId="4A26A92C" w14:textId="2D606AEC" w:rsidR="00EF2346" w:rsidRDefault="00EF2346" w:rsidP="0010604B">
      <w:pPr>
        <w:pStyle w:val="Heading3"/>
      </w:pPr>
      <w:bookmarkStart w:id="18" w:name="_Toc195624655"/>
      <w:r>
        <w:t>Choice of</w:t>
      </w:r>
      <w:r w:rsidR="007536DA">
        <w:t xml:space="preserve"> </w:t>
      </w:r>
      <w:r>
        <w:t xml:space="preserve">system and </w:t>
      </w:r>
      <w:r w:rsidR="009615E6">
        <w:t>coordinate system</w:t>
      </w:r>
      <w:bookmarkEnd w:id="18"/>
    </w:p>
    <w:p w14:paraId="30AE136B" w14:textId="4701DAD5" w:rsidR="004F5E7B" w:rsidRDefault="00F0175A" w:rsidP="0010604B">
      <w:pPr>
        <w:rPr>
          <w:lang w:eastAsia="zh-CN"/>
        </w:rPr>
      </w:pPr>
      <w:r>
        <w:rPr>
          <w:lang w:eastAsia="zh-CN"/>
        </w:rPr>
        <w:t>Whenever Newton’s laws are applied, a choice must be made about which object, or system of objects</w:t>
      </w:r>
      <w:r w:rsidR="008C166D">
        <w:rPr>
          <w:lang w:eastAsia="zh-CN"/>
        </w:rPr>
        <w:t>,</w:t>
      </w:r>
      <w:r>
        <w:rPr>
          <w:lang w:eastAsia="zh-CN"/>
        </w:rPr>
        <w:t xml:space="preserve"> to </w:t>
      </w:r>
      <w:r w:rsidR="004C77B4">
        <w:rPr>
          <w:lang w:eastAsia="zh-CN"/>
        </w:rPr>
        <w:t xml:space="preserve">consider, and the </w:t>
      </w:r>
      <w:r w:rsidR="009615E6">
        <w:rPr>
          <w:lang w:eastAsia="zh-CN"/>
        </w:rPr>
        <w:t>coordinate system that will be used.</w:t>
      </w:r>
      <w:r w:rsidR="004C77B4">
        <w:rPr>
          <w:lang w:eastAsia="zh-CN"/>
        </w:rPr>
        <w:t xml:space="preserve"> It is important to draw students’ attention to this and encourage them to </w:t>
      </w:r>
      <w:r w:rsidR="00354DB1">
        <w:rPr>
          <w:lang w:eastAsia="zh-CN"/>
        </w:rPr>
        <w:t>choose the system of objects they will explicitly</w:t>
      </w:r>
      <w:r w:rsidR="00783091">
        <w:rPr>
          <w:lang w:eastAsia="zh-CN"/>
        </w:rPr>
        <w:t xml:space="preserve"> </w:t>
      </w:r>
      <w:r w:rsidR="00354DB1">
        <w:rPr>
          <w:lang w:eastAsia="zh-CN"/>
        </w:rPr>
        <w:t xml:space="preserve">consider. </w:t>
      </w:r>
      <w:r w:rsidR="00CD3B37">
        <w:rPr>
          <w:lang w:eastAsia="zh-CN"/>
        </w:rPr>
        <w:t>Students should also nominate t</w:t>
      </w:r>
      <w:r w:rsidR="009E2E16">
        <w:rPr>
          <w:lang w:eastAsia="zh-CN"/>
        </w:rPr>
        <w:t xml:space="preserve">he </w:t>
      </w:r>
      <w:r w:rsidR="002D467B">
        <w:rPr>
          <w:lang w:eastAsia="zh-CN"/>
        </w:rPr>
        <w:t xml:space="preserve">coordinate system </w:t>
      </w:r>
      <w:r w:rsidR="009E2E16">
        <w:rPr>
          <w:lang w:eastAsia="zh-CN"/>
        </w:rPr>
        <w:t xml:space="preserve">they will use </w:t>
      </w:r>
      <w:r w:rsidR="009615E6">
        <w:rPr>
          <w:lang w:eastAsia="zh-CN"/>
        </w:rPr>
        <w:t>as they begin a problem</w:t>
      </w:r>
      <w:r w:rsidR="003238E2">
        <w:rPr>
          <w:lang w:eastAsia="zh-CN"/>
        </w:rPr>
        <w:t xml:space="preserve"> and draw a pictorial representation</w:t>
      </w:r>
      <w:r w:rsidR="009615E6">
        <w:rPr>
          <w:lang w:eastAsia="zh-CN"/>
        </w:rPr>
        <w:t>.</w:t>
      </w:r>
      <w:r w:rsidR="000D42C0">
        <w:rPr>
          <w:lang w:eastAsia="zh-CN"/>
        </w:rPr>
        <w:t xml:space="preserve"> </w:t>
      </w:r>
      <w:r w:rsidR="00354DB1">
        <w:rPr>
          <w:lang w:eastAsia="zh-CN"/>
        </w:rPr>
        <w:t xml:space="preserve">Selecting </w:t>
      </w:r>
      <w:r w:rsidR="00B46EEE">
        <w:rPr>
          <w:lang w:eastAsia="zh-CN"/>
        </w:rPr>
        <w:t>one of the axes of the</w:t>
      </w:r>
      <w:r w:rsidR="00780872">
        <w:rPr>
          <w:lang w:eastAsia="zh-CN"/>
        </w:rPr>
        <w:t xml:space="preserve"> coordinate </w:t>
      </w:r>
      <w:r w:rsidR="00B3420A">
        <w:rPr>
          <w:lang w:eastAsia="zh-CN"/>
        </w:rPr>
        <w:t>to</w:t>
      </w:r>
      <w:r w:rsidR="00B46EEE">
        <w:rPr>
          <w:lang w:eastAsia="zh-CN"/>
        </w:rPr>
        <w:t xml:space="preserve"> align with </w:t>
      </w:r>
      <w:r w:rsidR="009E2E16">
        <w:rPr>
          <w:lang w:eastAsia="zh-CN"/>
        </w:rPr>
        <w:t xml:space="preserve">the direction of acceleration of the </w:t>
      </w:r>
      <w:r w:rsidR="00B46EEE">
        <w:rPr>
          <w:lang w:eastAsia="zh-CN"/>
        </w:rPr>
        <w:t xml:space="preserve">system </w:t>
      </w:r>
      <w:r w:rsidR="00B3420A">
        <w:rPr>
          <w:lang w:eastAsia="zh-CN"/>
        </w:rPr>
        <w:t xml:space="preserve">(such as along the incline, as shown in </w:t>
      </w:r>
      <w:r w:rsidR="00221830">
        <w:rPr>
          <w:lang w:eastAsia="zh-CN"/>
        </w:rPr>
        <w:fldChar w:fldCharType="begin"/>
      </w:r>
      <w:r w:rsidR="00221830">
        <w:rPr>
          <w:lang w:eastAsia="zh-CN"/>
        </w:rPr>
        <w:instrText xml:space="preserve"> REF _Ref98849149 \h </w:instrText>
      </w:r>
      <w:r w:rsidR="00221830">
        <w:rPr>
          <w:lang w:eastAsia="zh-CN"/>
        </w:rPr>
      </w:r>
      <w:r w:rsidR="00221830">
        <w:rPr>
          <w:lang w:eastAsia="zh-CN"/>
        </w:rPr>
        <w:fldChar w:fldCharType="separate"/>
      </w:r>
      <w:r w:rsidR="00221830">
        <w:t xml:space="preserve">Figure </w:t>
      </w:r>
      <w:r w:rsidR="00221830">
        <w:rPr>
          <w:noProof/>
        </w:rPr>
        <w:t>2</w:t>
      </w:r>
      <w:r w:rsidR="00221830">
        <w:rPr>
          <w:lang w:eastAsia="zh-CN"/>
        </w:rPr>
        <w:fldChar w:fldCharType="end"/>
      </w:r>
      <w:r w:rsidR="00B3420A">
        <w:rPr>
          <w:lang w:eastAsia="zh-CN"/>
        </w:rPr>
        <w:t>)</w:t>
      </w:r>
      <w:r w:rsidR="00A500E1">
        <w:rPr>
          <w:lang w:eastAsia="zh-CN"/>
        </w:rPr>
        <w:t xml:space="preserve"> is wise</w:t>
      </w:r>
      <w:r w:rsidR="001A008D">
        <w:rPr>
          <w:lang w:eastAsia="zh-CN"/>
        </w:rPr>
        <w:t>,</w:t>
      </w:r>
      <w:r w:rsidR="00A500E1">
        <w:rPr>
          <w:lang w:eastAsia="zh-CN"/>
        </w:rPr>
        <w:t xml:space="preserve"> as it</w:t>
      </w:r>
      <w:r w:rsidR="00B3420A">
        <w:rPr>
          <w:lang w:eastAsia="zh-CN"/>
        </w:rPr>
        <w:t xml:space="preserve"> </w:t>
      </w:r>
      <w:r w:rsidR="00B46EEE">
        <w:rPr>
          <w:lang w:eastAsia="zh-CN"/>
        </w:rPr>
        <w:t>will reduce the complexity of the problem.</w:t>
      </w:r>
    </w:p>
    <w:p w14:paraId="7078D5D8" w14:textId="6D39FC97" w:rsidR="00087797" w:rsidRDefault="00087797" w:rsidP="0010604B">
      <w:pPr>
        <w:pStyle w:val="Caption"/>
      </w:pPr>
      <w:bookmarkStart w:id="19" w:name="_Ref98849149"/>
      <w:r>
        <w:lastRenderedPageBreak/>
        <w:t xml:space="preserve">Figure </w:t>
      </w:r>
      <w:r w:rsidR="00CE12C6">
        <w:fldChar w:fldCharType="begin"/>
      </w:r>
      <w:r w:rsidR="00CE12C6">
        <w:instrText xml:space="preserve"> SEQ Figure \* ARABIC </w:instrText>
      </w:r>
      <w:r w:rsidR="00CE12C6">
        <w:fldChar w:fldCharType="separate"/>
      </w:r>
      <w:r w:rsidR="000D17E5">
        <w:rPr>
          <w:noProof/>
        </w:rPr>
        <w:t>2</w:t>
      </w:r>
      <w:r w:rsidR="00CE12C6">
        <w:fldChar w:fldCharType="end"/>
      </w:r>
      <w:bookmarkEnd w:id="19"/>
      <w:r>
        <w:t xml:space="preserve"> – </w:t>
      </w:r>
      <w:r w:rsidR="007F5644">
        <w:t>m</w:t>
      </w:r>
      <w:r>
        <w:t xml:space="preserve">ultiple representations of a ball rolling down an inclined track. (a) A pictorial representation, identifying the system (the ball) and specifying a coordinate system, (b) A motion diagram showing velocity vectors, (c) A graphical representation of the velocity, (d) A mathematical model of the velocity. </w:t>
      </w:r>
    </w:p>
    <w:p w14:paraId="4B1FF622" w14:textId="576F500A" w:rsidR="00051CD3" w:rsidRDefault="002277C0" w:rsidP="0010604B">
      <w:pPr>
        <w:keepNext/>
        <w:jc w:val="center"/>
      </w:pPr>
      <w:r>
        <w:rPr>
          <w:noProof/>
        </w:rPr>
        <w:drawing>
          <wp:inline distT="0" distB="0" distL="0" distR="0" wp14:anchorId="60721986" wp14:editId="645E78D5">
            <wp:extent cx="6116320" cy="2520315"/>
            <wp:effectExtent l="0" t="0" r="0" b="0"/>
            <wp:docPr id="4" name="Picture 4" descr="Diagrams showing four different representations of a ball rolling down an inclined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s showing four different representations of a ball rolling down an inclined track."/>
                    <pic:cNvPicPr/>
                  </pic:nvPicPr>
                  <pic:blipFill>
                    <a:blip r:embed="rId26">
                      <a:extLst>
                        <a:ext uri="{28A0092B-C50C-407E-A947-70E740481C1C}">
                          <a14:useLocalDpi xmlns:a14="http://schemas.microsoft.com/office/drawing/2010/main" val="0"/>
                        </a:ext>
                      </a:extLst>
                    </a:blip>
                    <a:stretch>
                      <a:fillRect/>
                    </a:stretch>
                  </pic:blipFill>
                  <pic:spPr>
                    <a:xfrm>
                      <a:off x="0" y="0"/>
                      <a:ext cx="6116320" cy="2520315"/>
                    </a:xfrm>
                    <a:prstGeom prst="rect">
                      <a:avLst/>
                    </a:prstGeom>
                  </pic:spPr>
                </pic:pic>
              </a:graphicData>
            </a:graphic>
          </wp:inline>
        </w:drawing>
      </w:r>
    </w:p>
    <w:p w14:paraId="3544EB7F" w14:textId="3745F723" w:rsidR="00842C19" w:rsidRDefault="00842C19" w:rsidP="0010604B">
      <w:pPr>
        <w:pStyle w:val="Heading3"/>
      </w:pPr>
      <w:bookmarkStart w:id="20" w:name="_Toc195624656"/>
      <w:r>
        <w:t>Free body diagrams (force diagrams)</w:t>
      </w:r>
      <w:bookmarkEnd w:id="20"/>
    </w:p>
    <w:p w14:paraId="39D7135B" w14:textId="23AF3E06" w:rsidR="00842C19" w:rsidRDefault="00E46353" w:rsidP="0010604B">
      <w:pPr>
        <w:rPr>
          <w:lang w:eastAsia="zh-CN"/>
        </w:rPr>
      </w:pPr>
      <w:r w:rsidRPr="507FE885">
        <w:rPr>
          <w:lang w:eastAsia="zh-CN"/>
        </w:rPr>
        <w:t xml:space="preserve">Free body diagrams </w:t>
      </w:r>
      <w:r w:rsidR="00B10511" w:rsidRPr="507FE885">
        <w:rPr>
          <w:lang w:eastAsia="zh-CN"/>
        </w:rPr>
        <w:t>represent all the forces acting on an object as vectors</w:t>
      </w:r>
      <w:r w:rsidR="007D1E61" w:rsidRPr="507FE885">
        <w:rPr>
          <w:lang w:eastAsia="zh-CN"/>
        </w:rPr>
        <w:t xml:space="preserve">. </w:t>
      </w:r>
      <w:r w:rsidR="00AC6226" w:rsidRPr="507FE885">
        <w:rPr>
          <w:lang w:eastAsia="zh-CN"/>
        </w:rPr>
        <w:t>In</w:t>
      </w:r>
      <w:r w:rsidR="007D1E61" w:rsidRPr="507FE885">
        <w:rPr>
          <w:lang w:eastAsia="zh-CN"/>
        </w:rPr>
        <w:t xml:space="preserve"> </w:t>
      </w:r>
      <w:r w:rsidR="00E82F03">
        <w:rPr>
          <w:lang w:eastAsia="zh-CN"/>
        </w:rPr>
        <w:t xml:space="preserve">Stage </w:t>
      </w:r>
      <w:r w:rsidR="008367C3">
        <w:rPr>
          <w:lang w:eastAsia="zh-CN"/>
        </w:rPr>
        <w:t>6 P</w:t>
      </w:r>
      <w:r w:rsidR="00042C07" w:rsidRPr="507FE885">
        <w:rPr>
          <w:lang w:eastAsia="zh-CN"/>
        </w:rPr>
        <w:t>hysics</w:t>
      </w:r>
      <w:r w:rsidR="004B2DB2" w:rsidRPr="507FE885">
        <w:rPr>
          <w:lang w:eastAsia="zh-CN"/>
        </w:rPr>
        <w:t xml:space="preserve">, where only </w:t>
      </w:r>
      <w:r w:rsidR="00396D49" w:rsidRPr="507FE885">
        <w:rPr>
          <w:lang w:eastAsia="zh-CN"/>
        </w:rPr>
        <w:t>translational</w:t>
      </w:r>
      <w:r w:rsidR="004B2DB2" w:rsidRPr="507FE885">
        <w:rPr>
          <w:lang w:eastAsia="zh-CN"/>
        </w:rPr>
        <w:t xml:space="preserve"> motion is considered</w:t>
      </w:r>
      <w:r w:rsidR="00396D49" w:rsidRPr="507FE885">
        <w:rPr>
          <w:lang w:eastAsia="zh-CN"/>
        </w:rPr>
        <w:t>,</w:t>
      </w:r>
      <w:r w:rsidR="00042C07" w:rsidRPr="507FE885">
        <w:rPr>
          <w:lang w:eastAsia="zh-CN"/>
        </w:rPr>
        <w:t xml:space="preserve"> </w:t>
      </w:r>
      <w:r w:rsidR="00AC6226" w:rsidRPr="507FE885">
        <w:rPr>
          <w:lang w:eastAsia="zh-CN"/>
        </w:rPr>
        <w:t>i</w:t>
      </w:r>
      <w:r w:rsidR="00354DB1">
        <w:rPr>
          <w:lang w:eastAsia="zh-CN"/>
        </w:rPr>
        <w:t>t is most useful to draw free body diagrams with the forces acting through the centre of mass (</w:t>
      </w:r>
      <w:r w:rsidR="007135B4" w:rsidRPr="507FE885">
        <w:rPr>
          <w:lang w:eastAsia="zh-CN"/>
        </w:rPr>
        <w:t xml:space="preserve">with their </w:t>
      </w:r>
      <w:r w:rsidR="00C04027" w:rsidRPr="507FE885">
        <w:rPr>
          <w:lang w:eastAsia="zh-CN"/>
        </w:rPr>
        <w:t xml:space="preserve">tails aligned </w:t>
      </w:r>
      <w:r w:rsidR="00D05690" w:rsidRPr="507FE885">
        <w:rPr>
          <w:lang w:eastAsia="zh-CN"/>
        </w:rPr>
        <w:t>at</w:t>
      </w:r>
      <w:r w:rsidR="00C04027" w:rsidRPr="507FE885">
        <w:rPr>
          <w:lang w:eastAsia="zh-CN"/>
        </w:rPr>
        <w:t xml:space="preserve"> the </w:t>
      </w:r>
      <w:r w:rsidR="006D4D70" w:rsidRPr="507FE885">
        <w:rPr>
          <w:lang w:eastAsia="zh-CN"/>
        </w:rPr>
        <w:t>centre</w:t>
      </w:r>
      <w:r w:rsidR="00C04027" w:rsidRPr="507FE885">
        <w:rPr>
          <w:lang w:eastAsia="zh-CN"/>
        </w:rPr>
        <w:t xml:space="preserve"> of mass</w:t>
      </w:r>
      <w:r w:rsidR="00D05690" w:rsidRPr="507FE885">
        <w:rPr>
          <w:lang w:eastAsia="zh-CN"/>
        </w:rPr>
        <w:t xml:space="preserve"> of an object</w:t>
      </w:r>
      <w:r w:rsidR="00C04027" w:rsidRPr="507FE885">
        <w:rPr>
          <w:lang w:eastAsia="zh-CN"/>
        </w:rPr>
        <w:t>).</w:t>
      </w:r>
    </w:p>
    <w:p w14:paraId="22A4C4CF" w14:textId="5587F50F" w:rsidR="00FC67C5" w:rsidRDefault="00FC67C5" w:rsidP="0010604B">
      <w:pPr>
        <w:pStyle w:val="Caption"/>
      </w:pPr>
      <w:bookmarkStart w:id="21" w:name="_Ref98849235"/>
      <w:r>
        <w:t xml:space="preserve">Figure </w:t>
      </w:r>
      <w:r w:rsidR="00CE12C6">
        <w:fldChar w:fldCharType="begin"/>
      </w:r>
      <w:r w:rsidR="00CE12C6">
        <w:instrText xml:space="preserve"> SEQ Figure \* ARABIC </w:instrText>
      </w:r>
      <w:r w:rsidR="00CE12C6">
        <w:fldChar w:fldCharType="separate"/>
      </w:r>
      <w:r w:rsidR="000D17E5">
        <w:rPr>
          <w:noProof/>
        </w:rPr>
        <w:t>3</w:t>
      </w:r>
      <w:r w:rsidR="00CE12C6">
        <w:fldChar w:fldCharType="end"/>
      </w:r>
      <w:bookmarkEnd w:id="21"/>
      <w:r>
        <w:t xml:space="preserve"> – </w:t>
      </w:r>
      <w:r w:rsidR="007F5644">
        <w:t>a</w:t>
      </w:r>
      <w:r>
        <w:t xml:space="preserve"> free body diagram for the ball rolling down an incline in Figure 2. </w:t>
      </w:r>
    </w:p>
    <w:p w14:paraId="236791B9" w14:textId="45304880" w:rsidR="00D05371" w:rsidRDefault="00546268" w:rsidP="0010604B">
      <w:pPr>
        <w:jc w:val="center"/>
        <w:rPr>
          <w:lang w:eastAsia="zh-CN"/>
        </w:rPr>
      </w:pPr>
      <w:r>
        <w:rPr>
          <w:noProof/>
          <w:lang w:eastAsia="zh-CN"/>
        </w:rPr>
        <w:drawing>
          <wp:inline distT="0" distB="0" distL="0" distR="0" wp14:anchorId="3D4E5836" wp14:editId="2565C92F">
            <wp:extent cx="603622" cy="2144067"/>
            <wp:effectExtent l="0" t="0" r="6350" b="0"/>
            <wp:docPr id="36" name="Picture 36" descr="A free body diagram showing the friction (left), normal (up/right) and weight force (dow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free body diagram showing the friction (left), normal (up/right) and weight force (down). "/>
                    <pic:cNvPicPr/>
                  </pic:nvPicPr>
                  <pic:blipFill>
                    <a:blip r:embed="rId27">
                      <a:extLst>
                        <a:ext uri="{28A0092B-C50C-407E-A947-70E740481C1C}">
                          <a14:useLocalDpi xmlns:a14="http://schemas.microsoft.com/office/drawing/2010/main" val="0"/>
                        </a:ext>
                      </a:extLst>
                    </a:blip>
                    <a:stretch>
                      <a:fillRect/>
                    </a:stretch>
                  </pic:blipFill>
                  <pic:spPr>
                    <a:xfrm>
                      <a:off x="0" y="0"/>
                      <a:ext cx="613467" cy="2179037"/>
                    </a:xfrm>
                    <a:prstGeom prst="rect">
                      <a:avLst/>
                    </a:prstGeom>
                  </pic:spPr>
                </pic:pic>
              </a:graphicData>
            </a:graphic>
          </wp:inline>
        </w:drawing>
      </w:r>
      <w:r w:rsidR="0093795F">
        <w:rPr>
          <w:lang w:eastAsia="zh-CN"/>
        </w:rPr>
        <w:t xml:space="preserve"> </w:t>
      </w:r>
    </w:p>
    <w:p w14:paraId="67869F5C" w14:textId="1C9A3127" w:rsidR="003372F0" w:rsidRDefault="00F337F7" w:rsidP="0010604B">
      <w:pPr>
        <w:rPr>
          <w:lang w:eastAsia="zh-CN"/>
        </w:rPr>
      </w:pPr>
      <w:r>
        <w:rPr>
          <w:lang w:eastAsia="zh-CN"/>
        </w:rPr>
        <w:t xml:space="preserve">Free body diagrams </w:t>
      </w:r>
      <w:r w:rsidR="00427432">
        <w:rPr>
          <w:lang w:eastAsia="zh-CN"/>
        </w:rPr>
        <w:t>are a</w:t>
      </w:r>
      <w:r w:rsidR="00F5274C">
        <w:rPr>
          <w:lang w:eastAsia="zh-CN"/>
        </w:rPr>
        <w:t>n</w:t>
      </w:r>
      <w:r w:rsidR="003D5595">
        <w:rPr>
          <w:lang w:eastAsia="zh-CN"/>
        </w:rPr>
        <w:t xml:space="preserve"> effective</w:t>
      </w:r>
      <w:r w:rsidR="00427432">
        <w:rPr>
          <w:lang w:eastAsia="zh-CN"/>
        </w:rPr>
        <w:t xml:space="preserve"> </w:t>
      </w:r>
      <w:r w:rsidR="00FC328F">
        <w:rPr>
          <w:lang w:eastAsia="zh-CN"/>
        </w:rPr>
        <w:t>problem-solving</w:t>
      </w:r>
      <w:r w:rsidR="00427432">
        <w:rPr>
          <w:lang w:eastAsia="zh-CN"/>
        </w:rPr>
        <w:t xml:space="preserve"> tool that </w:t>
      </w:r>
      <w:r w:rsidR="00FC328F">
        <w:rPr>
          <w:lang w:eastAsia="zh-CN"/>
        </w:rPr>
        <w:t xml:space="preserve">facilitates </w:t>
      </w:r>
      <w:r w:rsidR="00AD2CF8">
        <w:rPr>
          <w:lang w:eastAsia="zh-CN"/>
        </w:rPr>
        <w:t xml:space="preserve">the </w:t>
      </w:r>
      <w:r w:rsidR="002D5069">
        <w:rPr>
          <w:lang w:eastAsia="zh-CN"/>
        </w:rPr>
        <w:t>identification of all the forces acting on an object and the resolution of these forces into components</w:t>
      </w:r>
      <w:r w:rsidR="00700C53">
        <w:rPr>
          <w:lang w:eastAsia="zh-CN"/>
        </w:rPr>
        <w:t xml:space="preserve"> along perpendicular axes.</w:t>
      </w:r>
    </w:p>
    <w:p w14:paraId="5BD2F9C5" w14:textId="14EB2940" w:rsidR="003372F0" w:rsidRDefault="00DA2651" w:rsidP="0010604B">
      <w:pPr>
        <w:rPr>
          <w:lang w:eastAsia="zh-CN"/>
        </w:rPr>
      </w:pPr>
      <w:r>
        <w:rPr>
          <w:lang w:eastAsia="zh-CN"/>
        </w:rPr>
        <w:t>Students reason from a pictorial representation of the situation to create a free body diagram</w:t>
      </w:r>
      <w:r w:rsidR="00354DB1">
        <w:rPr>
          <w:lang w:eastAsia="zh-CN"/>
        </w:rPr>
        <w:t>. They have identified a system to consider and chosen coordinate axes</w:t>
      </w:r>
      <w:r w:rsidR="00BE6959">
        <w:rPr>
          <w:lang w:eastAsia="zh-CN"/>
        </w:rPr>
        <w:t xml:space="preserve"> to identify all </w:t>
      </w:r>
      <w:r>
        <w:rPr>
          <w:lang w:eastAsia="zh-CN"/>
        </w:rPr>
        <w:t>contact points</w:t>
      </w:r>
      <w:r w:rsidR="002E03FD">
        <w:rPr>
          <w:lang w:eastAsia="zh-CN"/>
        </w:rPr>
        <w:t xml:space="preserve"> between the environment and the obj</w:t>
      </w:r>
      <w:r w:rsidR="001B17E6">
        <w:rPr>
          <w:lang w:eastAsia="zh-CN"/>
        </w:rPr>
        <w:t xml:space="preserve">ect </w:t>
      </w:r>
      <w:r w:rsidR="00BD6FD4">
        <w:rPr>
          <w:lang w:eastAsia="zh-CN"/>
        </w:rPr>
        <w:t xml:space="preserve">or system </w:t>
      </w:r>
      <w:r w:rsidR="001B17E6">
        <w:rPr>
          <w:lang w:eastAsia="zh-CN"/>
        </w:rPr>
        <w:t>of interest</w:t>
      </w:r>
      <w:r w:rsidR="00683F1E">
        <w:rPr>
          <w:lang w:eastAsia="zh-CN"/>
        </w:rPr>
        <w:t>.</w:t>
      </w:r>
    </w:p>
    <w:p w14:paraId="6623331E" w14:textId="6B7E01DC" w:rsidR="00507B1B" w:rsidRDefault="00507B1B" w:rsidP="0010604B">
      <w:pPr>
        <w:pStyle w:val="ListBullet"/>
      </w:pPr>
      <w:r>
        <w:lastRenderedPageBreak/>
        <w:t xml:space="preserve">Everywhere </w:t>
      </w:r>
      <w:r w:rsidR="00E97D23">
        <w:t>that an object in the environment touches the system</w:t>
      </w:r>
      <w:r w:rsidR="00354DB1">
        <w:t>,</w:t>
      </w:r>
      <w:r w:rsidR="00E97D23">
        <w:t xml:space="preserve"> there is at least one contact force</w:t>
      </w:r>
      <w:r w:rsidR="00A468C4">
        <w:t>.</w:t>
      </w:r>
    </w:p>
    <w:p w14:paraId="619120B8" w14:textId="5C1A4490" w:rsidR="00E97D23" w:rsidRDefault="006A43D3" w:rsidP="0010604B">
      <w:pPr>
        <w:pStyle w:val="ListBullet"/>
      </w:pPr>
      <w:r>
        <w:t>Nothing in the environment that does not actually touch the system can exert a force on the system</w:t>
      </w:r>
      <w:r w:rsidR="00A468C4">
        <w:t>.</w:t>
      </w:r>
    </w:p>
    <w:p w14:paraId="1856A4B2" w14:textId="19683010" w:rsidR="0064189C" w:rsidRDefault="0064189C" w:rsidP="0010604B">
      <w:pPr>
        <w:pStyle w:val="ListBullet"/>
      </w:pPr>
      <w:r>
        <w:t xml:space="preserve">The weight of an object due to its gravitational attraction to </w:t>
      </w:r>
      <w:r w:rsidR="0033711F">
        <w:t>E</w:t>
      </w:r>
      <w:r>
        <w:t xml:space="preserve">arth is a </w:t>
      </w:r>
      <w:r w:rsidR="00354DB1">
        <w:t>long-</w:t>
      </w:r>
      <w:r>
        <w:t xml:space="preserve">range force that acts on every object on the surface of </w:t>
      </w:r>
      <w:r w:rsidR="00010C67">
        <w:t>E</w:t>
      </w:r>
      <w:r>
        <w:t>arth</w:t>
      </w:r>
      <w:r w:rsidR="00B6777D">
        <w:t xml:space="preserve">, in a direction towards the </w:t>
      </w:r>
      <w:r w:rsidR="00010C67">
        <w:t>centre</w:t>
      </w:r>
      <w:r w:rsidR="00B6777D">
        <w:t xml:space="preserve"> of the </w:t>
      </w:r>
      <w:r w:rsidR="00010C67">
        <w:t>E</w:t>
      </w:r>
      <w:r w:rsidR="00B6777D">
        <w:t>arth.</w:t>
      </w:r>
    </w:p>
    <w:p w14:paraId="057927AB" w14:textId="35096D1F" w:rsidR="00C37C67" w:rsidRDefault="003621D9" w:rsidP="0010604B">
      <w:pPr>
        <w:rPr>
          <w:lang w:eastAsia="zh-CN"/>
        </w:rPr>
      </w:pPr>
      <w:r>
        <w:rPr>
          <w:lang w:eastAsia="zh-CN"/>
        </w:rPr>
        <w:t xml:space="preserve">For example, </w:t>
      </w:r>
      <w:r w:rsidR="00221830">
        <w:rPr>
          <w:lang w:eastAsia="zh-CN"/>
        </w:rPr>
        <w:fldChar w:fldCharType="begin"/>
      </w:r>
      <w:r w:rsidR="00221830">
        <w:rPr>
          <w:lang w:eastAsia="zh-CN"/>
        </w:rPr>
        <w:instrText xml:space="preserve"> REF _Ref98849235 \h </w:instrText>
      </w:r>
      <w:r w:rsidR="00221830">
        <w:rPr>
          <w:lang w:eastAsia="zh-CN"/>
        </w:rPr>
      </w:r>
      <w:r w:rsidR="00221830">
        <w:rPr>
          <w:lang w:eastAsia="zh-CN"/>
        </w:rPr>
        <w:fldChar w:fldCharType="separate"/>
      </w:r>
      <w:r w:rsidR="00221830">
        <w:t xml:space="preserve">Figure </w:t>
      </w:r>
      <w:r w:rsidR="00221830">
        <w:rPr>
          <w:noProof/>
        </w:rPr>
        <w:t>3</w:t>
      </w:r>
      <w:r w:rsidR="00221830">
        <w:rPr>
          <w:lang w:eastAsia="zh-CN"/>
        </w:rPr>
        <w:fldChar w:fldCharType="end"/>
      </w:r>
      <w:r w:rsidR="004D18B9">
        <w:rPr>
          <w:lang w:eastAsia="zh-CN"/>
        </w:rPr>
        <w:t xml:space="preserve"> shows the free body diagram for the ball rolling down an incline </w:t>
      </w:r>
      <w:r w:rsidR="00AF172D">
        <w:rPr>
          <w:lang w:eastAsia="zh-CN"/>
        </w:rPr>
        <w:t xml:space="preserve">depicted in </w:t>
      </w:r>
      <w:r w:rsidR="00221830">
        <w:rPr>
          <w:lang w:eastAsia="zh-CN"/>
        </w:rPr>
        <w:fldChar w:fldCharType="begin"/>
      </w:r>
      <w:r w:rsidR="00221830">
        <w:rPr>
          <w:lang w:eastAsia="zh-CN"/>
        </w:rPr>
        <w:instrText xml:space="preserve"> REF _Ref98849149 \h </w:instrText>
      </w:r>
      <w:r w:rsidR="00221830">
        <w:rPr>
          <w:lang w:eastAsia="zh-CN"/>
        </w:rPr>
      </w:r>
      <w:r w:rsidR="00221830">
        <w:rPr>
          <w:lang w:eastAsia="zh-CN"/>
        </w:rPr>
        <w:fldChar w:fldCharType="separate"/>
      </w:r>
      <w:r w:rsidR="00221830">
        <w:t xml:space="preserve">Figure </w:t>
      </w:r>
      <w:r w:rsidR="00221830">
        <w:rPr>
          <w:noProof/>
        </w:rPr>
        <w:t>2</w:t>
      </w:r>
      <w:r w:rsidR="00221830">
        <w:rPr>
          <w:lang w:eastAsia="zh-CN"/>
        </w:rPr>
        <w:fldChar w:fldCharType="end"/>
      </w:r>
      <w:r w:rsidR="00AF172D">
        <w:rPr>
          <w:lang w:eastAsia="zh-CN"/>
        </w:rPr>
        <w:t>.</w:t>
      </w:r>
      <w:r w:rsidR="0056611D">
        <w:rPr>
          <w:lang w:eastAsia="zh-CN"/>
        </w:rPr>
        <w:t xml:space="preserve"> Two contact forces (the normal</w:t>
      </w:r>
      <w:r w:rsidR="00946DC8">
        <w:rPr>
          <w:lang w:eastAsia="zh-CN"/>
        </w:rPr>
        <w:t>,</w:t>
      </w:r>
      <w:r w:rsidR="0056611D">
        <w:rPr>
          <w:lang w:eastAsia="zh-CN"/>
        </w:rPr>
        <w:t xml:space="preserve"> and a force due to static friction) act at the point of contact, and the weight force acts directly downwards.</w:t>
      </w:r>
      <w:r w:rsidR="00A6360D">
        <w:rPr>
          <w:lang w:eastAsia="zh-CN"/>
        </w:rPr>
        <w:t xml:space="preserve"> The axes have been aligned parallel </w:t>
      </w:r>
      <w:r w:rsidR="00563CC0">
        <w:rPr>
          <w:lang w:eastAsia="zh-CN"/>
        </w:rPr>
        <w:t>and perpendicular to the plane</w:t>
      </w:r>
      <w:r w:rsidR="00354DB1">
        <w:rPr>
          <w:lang w:eastAsia="zh-CN"/>
        </w:rPr>
        <w:t>. T</w:t>
      </w:r>
      <w:r w:rsidR="00563CC0">
        <w:rPr>
          <w:lang w:eastAsia="zh-CN"/>
        </w:rPr>
        <w:t>his ensures that the acceleration occurs along one axis only</w:t>
      </w:r>
      <w:r w:rsidR="00CC6847">
        <w:rPr>
          <w:lang w:eastAsia="zh-CN"/>
        </w:rPr>
        <w:t>.</w:t>
      </w:r>
      <w:r w:rsidR="00563CC0">
        <w:rPr>
          <w:lang w:eastAsia="zh-CN"/>
        </w:rPr>
        <w:t xml:space="preserve"> </w:t>
      </w:r>
      <w:r w:rsidR="00CC6847">
        <w:rPr>
          <w:lang w:eastAsia="zh-CN"/>
        </w:rPr>
        <w:t>A</w:t>
      </w:r>
      <w:r w:rsidR="00563CC0">
        <w:rPr>
          <w:lang w:eastAsia="zh-CN"/>
        </w:rPr>
        <w:t xml:space="preserve"> different choice would be made if the acceleration was horizontal, </w:t>
      </w:r>
      <w:r w:rsidR="00FA5EFA">
        <w:rPr>
          <w:lang w:eastAsia="zh-CN"/>
        </w:rPr>
        <w:t xml:space="preserve">for example, motion on a banked track in </w:t>
      </w:r>
      <w:r w:rsidR="00E55660">
        <w:rPr>
          <w:lang w:eastAsia="zh-CN"/>
        </w:rPr>
        <w:t xml:space="preserve">Module </w:t>
      </w:r>
      <w:r w:rsidR="00FA5EFA">
        <w:rPr>
          <w:lang w:eastAsia="zh-CN"/>
        </w:rPr>
        <w:t>5.</w:t>
      </w:r>
    </w:p>
    <w:p w14:paraId="13BD0DE8" w14:textId="512CC9BA" w:rsidR="00F45728" w:rsidRDefault="00D56757" w:rsidP="0010604B">
      <w:r>
        <w:t>The choice of system will determine the free body diagram.</w:t>
      </w:r>
      <w:r w:rsidR="00D519FF">
        <w:t xml:space="preserve"> </w:t>
      </w:r>
      <w:r w:rsidR="00221830">
        <w:fldChar w:fldCharType="begin"/>
      </w:r>
      <w:r w:rsidR="00221830">
        <w:instrText xml:space="preserve"> REF _Ref98849344 \h </w:instrText>
      </w:r>
      <w:r w:rsidR="00221830">
        <w:fldChar w:fldCharType="separate"/>
      </w:r>
      <w:r w:rsidR="00221830">
        <w:t xml:space="preserve">Figure </w:t>
      </w:r>
      <w:r w:rsidR="00221830">
        <w:rPr>
          <w:noProof/>
        </w:rPr>
        <w:t>4</w:t>
      </w:r>
      <w:r w:rsidR="00221830">
        <w:fldChar w:fldCharType="end"/>
      </w:r>
      <w:r w:rsidR="00D519FF">
        <w:t xml:space="preserve"> shows a situation in which two boxes, A and B</w:t>
      </w:r>
      <w:r w:rsidR="00181BF5">
        <w:t>,</w:t>
      </w:r>
      <w:r w:rsidR="00D519FF">
        <w:t xml:space="preserve"> are pushed by an external horizontal force of 5N.</w:t>
      </w:r>
      <w:r w:rsidR="000F605E">
        <w:t xml:space="preserve"> Box A has been chosen as the system to be analysed. The</w:t>
      </w:r>
      <w:r w:rsidR="00354DB1">
        <w:t>refore, the free body diagram in Figure 4(b)</w:t>
      </w:r>
      <w:r w:rsidR="000F605E">
        <w:t xml:space="preserve"> includes the force that </w:t>
      </w:r>
      <w:r w:rsidR="00754F63">
        <w:t>box</w:t>
      </w:r>
      <w:r w:rsidR="000F605E">
        <w:t xml:space="preserve"> B exerts on block A</w:t>
      </w:r>
      <w:r w:rsidR="0074173E">
        <w:t xml:space="preserve">, as </w:t>
      </w:r>
      <w:r w:rsidR="00754F63">
        <w:t>box</w:t>
      </w:r>
      <w:r w:rsidR="0074173E">
        <w:t xml:space="preserve"> B is part of the environment in this case.</w:t>
      </w:r>
    </w:p>
    <w:p w14:paraId="5B5A263C" w14:textId="3D24AD35" w:rsidR="00E8295C" w:rsidRDefault="0074173E" w:rsidP="0010604B">
      <w:pPr>
        <w:rPr>
          <w:rFonts w:eastAsiaTheme="minorEastAsia"/>
        </w:rPr>
      </w:pPr>
      <w:r>
        <w:t xml:space="preserve">In </w:t>
      </w:r>
      <w:r w:rsidR="00221830">
        <w:fldChar w:fldCharType="begin"/>
      </w:r>
      <w:r w:rsidR="00221830">
        <w:instrText xml:space="preserve"> REF _Ref98849365 \h </w:instrText>
      </w:r>
      <w:r w:rsidR="00221830">
        <w:fldChar w:fldCharType="separate"/>
      </w:r>
      <w:r w:rsidR="00221830">
        <w:t xml:space="preserve">Figure </w:t>
      </w:r>
      <w:r w:rsidR="00221830">
        <w:rPr>
          <w:noProof/>
        </w:rPr>
        <w:t>5</w:t>
      </w:r>
      <w:r w:rsidR="00221830">
        <w:fldChar w:fldCharType="end"/>
      </w:r>
      <w:r>
        <w:t xml:space="preserve">, the system has been chosen to include both </w:t>
      </w:r>
      <w:r w:rsidR="00D60F54">
        <w:t>boxes</w:t>
      </w:r>
      <w:r>
        <w:t xml:space="preserve">, so now the only forces which appear in the free body diagram in (b) are the 5N force, the weight force and </w:t>
      </w:r>
      <w:r w:rsidR="00377467">
        <w:t>the normal force.</w:t>
      </w:r>
      <w:r w:rsidR="00F45728">
        <w:t xml:space="preserve"> This choice would be most </w:t>
      </w:r>
      <w:r w:rsidR="00354DB1">
        <w:t xml:space="preserve">helpful </w:t>
      </w:r>
      <w:r w:rsidR="00F45728">
        <w:t xml:space="preserve">in a problem </w:t>
      </w:r>
      <w:r w:rsidR="00C936CC">
        <w:t>where the acceleration of the boxes needed to be determined, as it does not include the internal force</w:t>
      </w:r>
      <w:r w:rsidR="00FE2C6A">
        <w:t>s which act</w:t>
      </w:r>
      <w:r w:rsidR="00C936CC">
        <w:t xml:space="preserve"> between the boxes</w:t>
      </w:r>
      <w:r w:rsidR="00FE2C6A">
        <w:t xml:space="preserve"> (</w:t>
      </w:r>
      <m:oMath>
        <m:sSub>
          <m:sSubPr>
            <m:ctrlPr>
              <w:rPr>
                <w:rFonts w:ascii="Cambria Math" w:hAnsi="Cambria Math"/>
                <w:i/>
              </w:rPr>
            </m:ctrlPr>
          </m:sSubPr>
          <m:e>
            <m:r>
              <w:rPr>
                <w:rFonts w:ascii="Cambria Math" w:hAnsi="Cambria Math"/>
              </w:rPr>
              <m:t>F</m:t>
            </m:r>
          </m:e>
          <m:sub>
            <m:r>
              <w:rPr>
                <w:rFonts w:ascii="Cambria Math" w:hAnsi="Cambria Math"/>
              </w:rPr>
              <m:t>AB</m:t>
            </m:r>
          </m:sub>
        </m:sSub>
      </m:oMath>
      <w:r w:rsidR="007D1F34">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7D1F34">
        <w:rPr>
          <w:rFonts w:eastAsiaTheme="minorEastAsia"/>
        </w:rPr>
        <w:t>).</w:t>
      </w:r>
    </w:p>
    <w:p w14:paraId="3A2B4ED3" w14:textId="674D931E" w:rsidR="00FC67C5" w:rsidRDefault="00FC67C5" w:rsidP="0010604B">
      <w:pPr>
        <w:pStyle w:val="Caption"/>
      </w:pPr>
      <w:bookmarkStart w:id="22" w:name="_Ref98849344"/>
      <w:r>
        <w:t xml:space="preserve">Figure </w:t>
      </w:r>
      <w:r w:rsidR="00CE12C6">
        <w:fldChar w:fldCharType="begin"/>
      </w:r>
      <w:r w:rsidR="00CE12C6">
        <w:instrText xml:space="preserve"> SEQ Figure \* ARABIC </w:instrText>
      </w:r>
      <w:r w:rsidR="00CE12C6">
        <w:fldChar w:fldCharType="separate"/>
      </w:r>
      <w:r w:rsidR="000D17E5">
        <w:rPr>
          <w:noProof/>
        </w:rPr>
        <w:t>4</w:t>
      </w:r>
      <w:r w:rsidR="00CE12C6">
        <w:fldChar w:fldCharType="end"/>
      </w:r>
      <w:bookmarkEnd w:id="22"/>
      <w:r>
        <w:t xml:space="preserve"> – (a) </w:t>
      </w:r>
      <w:r w:rsidR="007F5644">
        <w:t>a</w:t>
      </w:r>
      <w:r>
        <w:t xml:space="preserve"> pictorial representation of two boxes on a frictionless surface, subject to a 5N horizontal force. The system (box A) is outlined with a dotted line.</w:t>
      </w:r>
      <w:r w:rsidR="005D2AD9">
        <w:t xml:space="preserve"> (b) </w:t>
      </w:r>
      <w:r w:rsidR="007F5644">
        <w:t>a</w:t>
      </w:r>
      <w:r w:rsidR="005D2AD9">
        <w:t xml:space="preserve"> free body diagram for box A. </w:t>
      </w:r>
    </w:p>
    <w:p w14:paraId="7BB6C7D9" w14:textId="6B9D566D" w:rsidR="00D4099A" w:rsidRDefault="001A0F9C" w:rsidP="0010604B">
      <w:r w:rsidRPr="000649D1">
        <w:rPr>
          <w:noProof/>
        </w:rPr>
        <w:drawing>
          <wp:inline distT="0" distB="0" distL="0" distR="0" wp14:anchorId="27896A37" wp14:editId="11047DC1">
            <wp:extent cx="2402006" cy="1969001"/>
            <wp:effectExtent l="0" t="0" r="0" b="0"/>
            <wp:docPr id="459" name="Picture 459" descr="vector diagram including forces acting on box A. Normal (up), 5 newtons applied force (right), reaction force (left) and weight force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vector diagram including forces acting on box A. Normal (up), 5 newtons applied force (right), reaction force (left) and weight force (down)."/>
                    <pic:cNvPicPr>
                      <a:picLocks noChangeAspect="1" noChangeArrowheads="1"/>
                    </pic:cNvPicPr>
                  </pic:nvPicPr>
                  <pic:blipFill>
                    <a:blip r:embed="rId28" cstate="hqprint">
                      <a:extLst>
                        <a:ext uri="{28A0092B-C50C-407E-A947-70E740481C1C}">
                          <a14:useLocalDpi xmlns:a14="http://schemas.microsoft.com/office/drawing/2010/main" val="0"/>
                        </a:ext>
                      </a:extLst>
                    </a:blip>
                    <a:srcRect/>
                    <a:stretch>
                      <a:fillRect/>
                    </a:stretch>
                  </pic:blipFill>
                  <pic:spPr bwMode="auto">
                    <a:xfrm>
                      <a:off x="0" y="0"/>
                      <a:ext cx="2406772" cy="1972908"/>
                    </a:xfrm>
                    <a:prstGeom prst="rect">
                      <a:avLst/>
                    </a:prstGeom>
                    <a:noFill/>
                    <a:ln>
                      <a:noFill/>
                    </a:ln>
                  </pic:spPr>
                </pic:pic>
              </a:graphicData>
            </a:graphic>
          </wp:inline>
        </w:drawing>
      </w:r>
      <w:r w:rsidR="0093795F">
        <w:t xml:space="preserve"> </w:t>
      </w:r>
    </w:p>
    <w:p w14:paraId="54BD2B45" w14:textId="0F93D6CF" w:rsidR="00FC67C5" w:rsidRDefault="00FC67C5" w:rsidP="0010604B">
      <w:pPr>
        <w:pStyle w:val="Caption"/>
      </w:pPr>
      <w:bookmarkStart w:id="23" w:name="_Ref98849365"/>
      <w:r>
        <w:lastRenderedPageBreak/>
        <w:t xml:space="preserve">Figure </w:t>
      </w:r>
      <w:r w:rsidR="00CE12C6">
        <w:fldChar w:fldCharType="begin"/>
      </w:r>
      <w:r w:rsidR="00CE12C6">
        <w:instrText xml:space="preserve"> SEQ Figure \* ARABIC </w:instrText>
      </w:r>
      <w:r w:rsidR="00CE12C6">
        <w:fldChar w:fldCharType="separate"/>
      </w:r>
      <w:r w:rsidR="000D17E5">
        <w:rPr>
          <w:noProof/>
        </w:rPr>
        <w:t>5</w:t>
      </w:r>
      <w:r w:rsidR="00CE12C6">
        <w:fldChar w:fldCharType="end"/>
      </w:r>
      <w:bookmarkEnd w:id="23"/>
      <w:r>
        <w:t xml:space="preserve"> – (a) Both boxes are chosen as the system.</w:t>
      </w:r>
      <w:r w:rsidR="005D2AD9">
        <w:t xml:space="preserve"> (b) Free body diagram for the system consisting of both boxes. </w:t>
      </w:r>
    </w:p>
    <w:p w14:paraId="1A7B7389" w14:textId="476971F6" w:rsidR="00D4099A" w:rsidRDefault="00C20B50" w:rsidP="0010604B">
      <w:pPr>
        <w:pStyle w:val="Caption"/>
        <w:keepNext w:val="0"/>
        <w:widowControl w:val="0"/>
      </w:pPr>
      <w:r w:rsidRPr="002B0AC7">
        <w:rPr>
          <w:noProof/>
        </w:rPr>
        <w:drawing>
          <wp:inline distT="0" distB="0" distL="0" distR="0" wp14:anchorId="1E3480B9" wp14:editId="16FA5254">
            <wp:extent cx="2275940" cy="1924335"/>
            <wp:effectExtent l="0" t="0" r="0" b="0"/>
            <wp:docPr id="466" name="Picture 466" descr="vector diagram including forces acting on the box A+B system. Normal (up), 5 newtons applied force (right), and weight force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vector diagram including forces acting on the box A+B system. Normal (up), 5 newtons applied force (right), and weight force (down)."/>
                    <pic:cNvPicPr>
                      <a:picLocks noChangeAspect="1" noChangeArrowheads="1"/>
                    </pic:cNvPicPr>
                  </pic:nvPicPr>
                  <pic:blipFill>
                    <a:blip r:embed="rId29" cstate="hqprint">
                      <a:extLst>
                        <a:ext uri="{28A0092B-C50C-407E-A947-70E740481C1C}">
                          <a14:useLocalDpi xmlns:a14="http://schemas.microsoft.com/office/drawing/2010/main" val="0"/>
                        </a:ext>
                      </a:extLst>
                    </a:blip>
                    <a:srcRect/>
                    <a:stretch>
                      <a:fillRect/>
                    </a:stretch>
                  </pic:blipFill>
                  <pic:spPr bwMode="auto">
                    <a:xfrm>
                      <a:off x="0" y="0"/>
                      <a:ext cx="2284310" cy="1931412"/>
                    </a:xfrm>
                    <a:prstGeom prst="rect">
                      <a:avLst/>
                    </a:prstGeom>
                    <a:noFill/>
                    <a:ln>
                      <a:noFill/>
                    </a:ln>
                  </pic:spPr>
                </pic:pic>
              </a:graphicData>
            </a:graphic>
          </wp:inline>
        </w:drawing>
      </w:r>
      <w:r w:rsidR="0093795F">
        <w:t xml:space="preserve"> </w:t>
      </w:r>
    </w:p>
    <w:p w14:paraId="0FDC09BC" w14:textId="6B5E4A0D" w:rsidR="001F1EB0" w:rsidRDefault="0080369E" w:rsidP="0010604B">
      <w:pPr>
        <w:pStyle w:val="Heading4"/>
      </w:pPr>
      <w:r>
        <w:t xml:space="preserve">A note on </w:t>
      </w:r>
      <w:r w:rsidRPr="00B42DC3">
        <w:t>notation</w:t>
      </w:r>
      <w:r w:rsidR="008A45D3" w:rsidRPr="00B42DC3">
        <w:t>s</w:t>
      </w:r>
      <w:r w:rsidR="00D75560">
        <w:t xml:space="preserve"> used to represent forces</w:t>
      </w:r>
    </w:p>
    <w:p w14:paraId="52703446" w14:textId="32060F51" w:rsidR="0027228D" w:rsidRDefault="00A70057" w:rsidP="0010604B">
      <w:pPr>
        <w:rPr>
          <w:lang w:eastAsia="zh-CN"/>
        </w:rPr>
      </w:pPr>
      <w:r>
        <w:rPr>
          <w:lang w:eastAsia="zh-CN"/>
        </w:rPr>
        <w:t xml:space="preserve">Notation is often adapted to </w:t>
      </w:r>
      <w:r w:rsidR="001007A4">
        <w:rPr>
          <w:lang w:eastAsia="zh-CN"/>
        </w:rPr>
        <w:t>emphasise certain features of a problem or situation to achieve a particular purpose</w:t>
      </w:r>
      <w:r w:rsidR="00625079">
        <w:rPr>
          <w:lang w:eastAsia="zh-CN"/>
        </w:rPr>
        <w:t xml:space="preserve"> in instruction</w:t>
      </w:r>
      <w:r w:rsidR="00354DB1">
        <w:rPr>
          <w:lang w:eastAsia="zh-CN"/>
        </w:rPr>
        <w:t>. I</w:t>
      </w:r>
      <w:r w:rsidR="003053B7">
        <w:rPr>
          <w:lang w:eastAsia="zh-CN"/>
        </w:rPr>
        <w:t>t follows from this that it is valuable for students to be exposed to a range of common approaches to notation.</w:t>
      </w:r>
    </w:p>
    <w:p w14:paraId="6A37A5D4" w14:textId="77777777" w:rsidR="008D64C2" w:rsidRDefault="007A0B0F" w:rsidP="0010604B">
      <w:pPr>
        <w:pStyle w:val="FeatureBox2"/>
        <w:spacing w:after="0"/>
      </w:pPr>
      <w:r w:rsidRPr="007A0B0F">
        <w:t xml:space="preserve">When the focus of a learning activity is Newton’s </w:t>
      </w:r>
      <w:r w:rsidR="00BC0DF7">
        <w:t>third</w:t>
      </w:r>
      <w:r w:rsidRPr="007A0B0F">
        <w:t xml:space="preserve"> law, it can be helpful for students to use notation </w:t>
      </w:r>
      <w:r w:rsidR="00354DB1">
        <w:t>that</w:t>
      </w:r>
      <w:r w:rsidR="00354DB1" w:rsidRPr="007A0B0F">
        <w:t xml:space="preserve"> </w:t>
      </w:r>
      <w:r w:rsidRPr="007A0B0F">
        <w:t xml:space="preserve">makes explicit which object the force acts on and which object is causing this force, such as </w:t>
      </w:r>
      <m:oMath>
        <m:sSub>
          <m:sSubPr>
            <m:ctrlPr>
              <w:rPr>
                <w:rFonts w:ascii="Cambria Math" w:hAnsi="Cambria Math"/>
                <w:i/>
              </w:rPr>
            </m:ctrlPr>
          </m:sSubPr>
          <m:e>
            <m:r>
              <w:rPr>
                <w:rFonts w:ascii="Cambria Math" w:hAnsi="Cambria Math"/>
              </w:rPr>
              <m:t>F</m:t>
            </m:r>
          </m:e>
          <m:sub>
            <m:r>
              <w:rPr>
                <w:rFonts w:ascii="Cambria Math" w:hAnsi="Cambria Math"/>
              </w:rPr>
              <m:t>AB</m:t>
            </m:r>
          </m:sub>
        </m:sSub>
      </m:oMath>
      <w:r w:rsidRPr="007A0B0F">
        <w:t xml:space="preserve"> to describe the force acting on object A due to object B.</w:t>
      </w:r>
    </w:p>
    <w:p w14:paraId="55E8CBD0" w14:textId="745EDA89" w:rsidR="004537BC" w:rsidRDefault="004537BC" w:rsidP="0010604B">
      <w:pPr>
        <w:pStyle w:val="Caption"/>
      </w:pPr>
      <w:r>
        <w:t xml:space="preserve">Figure </w:t>
      </w:r>
      <w:r w:rsidR="00CE12C6">
        <w:fldChar w:fldCharType="begin"/>
      </w:r>
      <w:r w:rsidR="00CE12C6">
        <w:instrText xml:space="preserve"> SEQ Figure \* ARABIC </w:instrText>
      </w:r>
      <w:r w:rsidR="00CE12C6">
        <w:fldChar w:fldCharType="separate"/>
      </w:r>
      <w:r w:rsidR="00F36987">
        <w:rPr>
          <w:noProof/>
        </w:rPr>
        <w:t>6</w:t>
      </w:r>
      <w:r w:rsidR="00CE12C6">
        <w:fldChar w:fldCharType="end"/>
      </w:r>
      <w:r>
        <w:t xml:space="preserve"> – </w:t>
      </w:r>
      <w:r w:rsidR="007F5644">
        <w:t>t</w:t>
      </w:r>
      <w:r w:rsidRPr="00095603">
        <w:t xml:space="preserve">he force </w:t>
      </w:r>
      <m:oMath>
        <m:sSub>
          <m:sSubPr>
            <m:ctrlPr>
              <w:rPr>
                <w:rFonts w:ascii="Cambria Math" w:hAnsi="Cambria Math"/>
                <w:i/>
              </w:rPr>
            </m:ctrlPr>
          </m:sSubPr>
          <m:e>
            <m:r>
              <m:rPr>
                <m:sty m:val="bi"/>
              </m:rPr>
              <w:rPr>
                <w:rFonts w:ascii="Cambria Math" w:hAnsi="Cambria Math"/>
              </w:rPr>
              <m:t>F</m:t>
            </m:r>
          </m:e>
          <m:sub>
            <m:r>
              <m:rPr>
                <m:sty m:val="bi"/>
              </m:rPr>
              <w:rPr>
                <w:rFonts w:ascii="Cambria Math" w:hAnsi="Cambria Math"/>
              </w:rPr>
              <m:t>AB</m:t>
            </m:r>
          </m:sub>
        </m:sSub>
      </m:oMath>
      <w:r w:rsidRPr="00306852">
        <w:t xml:space="preserve"> </w:t>
      </w:r>
      <w:r w:rsidRPr="00095603">
        <w:t xml:space="preserve">can initially be written to include ‘on’ and ‘by’ (or ‘due to’) above the subscripts to help students remember their meaning. </w:t>
      </w:r>
    </w:p>
    <w:p w14:paraId="37CA17E9" w14:textId="73E1953F" w:rsidR="00434CE5" w:rsidRPr="008D64C2" w:rsidRDefault="00DF3670" w:rsidP="0010604B">
      <w:r>
        <w:rPr>
          <w:noProof/>
        </w:rPr>
        <w:drawing>
          <wp:inline distT="0" distB="0" distL="0" distR="0" wp14:anchorId="5EA44A4D" wp14:editId="51AA62D2">
            <wp:extent cx="5813856" cy="2038350"/>
            <wp:effectExtent l="0" t="0" r="0" b="0"/>
            <wp:docPr id="467" name="Picture 467" descr="notation for the force exerted on object A by object B. A second version of the notation includes 'on' written above the A subscript and 'by' written over the B subscrip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notation for the force exerted on object A by object B. A second version of the notation includes 'on' written above the A subscript and 'by' written over the B subscript. "/>
                    <pic:cNvPicPr/>
                  </pic:nvPicPr>
                  <pic:blipFill>
                    <a:blip r:embed="rId30">
                      <a:extLst>
                        <a:ext uri="{28A0092B-C50C-407E-A947-70E740481C1C}">
                          <a14:useLocalDpi xmlns:a14="http://schemas.microsoft.com/office/drawing/2010/main" val="0"/>
                        </a:ext>
                      </a:extLst>
                    </a:blip>
                    <a:stretch>
                      <a:fillRect/>
                    </a:stretch>
                  </pic:blipFill>
                  <pic:spPr>
                    <a:xfrm>
                      <a:off x="0" y="0"/>
                      <a:ext cx="5815307" cy="2038859"/>
                    </a:xfrm>
                    <a:prstGeom prst="rect">
                      <a:avLst/>
                    </a:prstGeom>
                  </pic:spPr>
                </pic:pic>
              </a:graphicData>
            </a:graphic>
          </wp:inline>
        </w:drawing>
      </w:r>
    </w:p>
    <w:p w14:paraId="6E910CF0" w14:textId="736FA79B" w:rsidR="00A1400D" w:rsidRDefault="00B32DD1" w:rsidP="0010604B">
      <w:pPr>
        <w:rPr>
          <w:rFonts w:eastAsiaTheme="minorEastAsia"/>
          <w:lang w:eastAsia="zh-CN"/>
        </w:rPr>
      </w:pPr>
      <w:r>
        <w:rPr>
          <w:rFonts w:eastAsiaTheme="minorEastAsia"/>
          <w:lang w:eastAsia="zh-CN"/>
        </w:rPr>
        <w:t xml:space="preserve">Sometimes it might be helpful to use </w:t>
      </w:r>
      <w:r w:rsidR="00354DB1">
        <w:rPr>
          <w:rFonts w:eastAsiaTheme="minorEastAsia"/>
          <w:lang w:eastAsia="zh-CN"/>
        </w:rPr>
        <w:t xml:space="preserve">the </w:t>
      </w:r>
      <w:r>
        <w:rPr>
          <w:rFonts w:eastAsiaTheme="minorEastAsia"/>
          <w:lang w:eastAsia="zh-CN"/>
        </w:rPr>
        <w:t>notation for the normal</w:t>
      </w:r>
      <w:r w:rsidR="00AA2606">
        <w:rPr>
          <w:rFonts w:eastAsiaTheme="minorEastAsia"/>
          <w:lang w:eastAsia="zh-CN"/>
        </w:rPr>
        <w:t>, friction</w:t>
      </w:r>
      <w:r w:rsidR="00972D1D">
        <w:rPr>
          <w:rFonts w:eastAsiaTheme="minorEastAsia"/>
          <w:lang w:eastAsia="zh-CN"/>
        </w:rPr>
        <w:t>,</w:t>
      </w:r>
      <w:r>
        <w:rPr>
          <w:rFonts w:eastAsiaTheme="minorEastAsia"/>
          <w:lang w:eastAsia="zh-CN"/>
        </w:rPr>
        <w:t xml:space="preserve"> and weight forces which highlights that they are </w:t>
      </w:r>
      <w:r w:rsidR="00AA2606">
        <w:rPr>
          <w:rFonts w:eastAsiaTheme="minorEastAsia"/>
          <w:lang w:eastAsia="zh-CN"/>
        </w:rPr>
        <w:t xml:space="preserve">all </w:t>
      </w:r>
      <w:r>
        <w:rPr>
          <w:rFonts w:eastAsiaTheme="minorEastAsia"/>
          <w:lang w:eastAsia="zh-CN"/>
        </w:rPr>
        <w:t>forces</w:t>
      </w:r>
      <w:r w:rsidR="00AA2606">
        <w:rPr>
          <w:rFonts w:eastAsiaTheme="minorEastAsia"/>
          <w:lang w:eastAsia="zh-CN"/>
        </w:rPr>
        <w:t xml:space="preserve">, such as </w:t>
      </w:r>
      <m:oMath>
        <m:sSub>
          <m:sSubPr>
            <m:ctrlPr>
              <w:rPr>
                <w:rFonts w:ascii="Cambria Math" w:eastAsiaTheme="minorEastAsia" w:hAnsi="Cambria Math"/>
                <w:i/>
                <w:lang w:eastAsia="zh-CN"/>
              </w:rPr>
            </m:ctrlPr>
          </m:sSubPr>
          <m:e>
            <m:r>
              <w:rPr>
                <w:rFonts w:ascii="Cambria Math" w:eastAsiaTheme="minorEastAsia" w:hAnsi="Cambria Math"/>
                <w:lang w:eastAsia="zh-CN"/>
              </w:rPr>
              <m:t>F</m:t>
            </m:r>
          </m:e>
          <m:sub>
            <m:r>
              <w:rPr>
                <w:rFonts w:ascii="Cambria Math" w:eastAsiaTheme="minorEastAsia" w:hAnsi="Cambria Math"/>
                <w:lang w:eastAsia="zh-CN"/>
              </w:rPr>
              <m:t>N</m:t>
            </m:r>
          </m:sub>
        </m:sSub>
      </m:oMath>
      <w:r w:rsidR="00AA2606">
        <w:rPr>
          <w:rFonts w:eastAsiaTheme="minorEastAsia"/>
          <w:lang w:eastAsia="zh-CN"/>
        </w:rPr>
        <w:t xml:space="preserve">, </w:t>
      </w:r>
      <m:oMath>
        <m:sSub>
          <m:sSubPr>
            <m:ctrlPr>
              <w:rPr>
                <w:rFonts w:ascii="Cambria Math" w:eastAsiaTheme="minorEastAsia" w:hAnsi="Cambria Math"/>
                <w:i/>
                <w:lang w:eastAsia="zh-CN"/>
              </w:rPr>
            </m:ctrlPr>
          </m:sSubPr>
          <m:e>
            <m:r>
              <w:rPr>
                <w:rFonts w:ascii="Cambria Math" w:eastAsiaTheme="minorEastAsia" w:hAnsi="Cambria Math"/>
                <w:lang w:eastAsia="zh-CN"/>
              </w:rPr>
              <m:t>F</m:t>
            </m:r>
          </m:e>
          <m:sub>
            <m:r>
              <w:rPr>
                <w:rFonts w:ascii="Cambria Math" w:eastAsiaTheme="minorEastAsia" w:hAnsi="Cambria Math"/>
                <w:lang w:eastAsia="zh-CN"/>
              </w:rPr>
              <m:t>f</m:t>
            </m:r>
          </m:sub>
        </m:sSub>
      </m:oMath>
      <w:r w:rsidR="00AA2606">
        <w:rPr>
          <w:rFonts w:eastAsiaTheme="minorEastAsia"/>
          <w:lang w:eastAsia="zh-CN"/>
        </w:rPr>
        <w:t xml:space="preserve"> and </w:t>
      </w:r>
      <m:oMath>
        <m:sSub>
          <m:sSubPr>
            <m:ctrlPr>
              <w:rPr>
                <w:rFonts w:ascii="Cambria Math" w:eastAsiaTheme="minorEastAsia" w:hAnsi="Cambria Math"/>
                <w:i/>
                <w:lang w:eastAsia="zh-CN"/>
              </w:rPr>
            </m:ctrlPr>
          </m:sSubPr>
          <m:e>
            <m:r>
              <w:rPr>
                <w:rFonts w:ascii="Cambria Math" w:eastAsiaTheme="minorEastAsia" w:hAnsi="Cambria Math"/>
                <w:lang w:eastAsia="zh-CN"/>
              </w:rPr>
              <m:t>F</m:t>
            </m:r>
          </m:e>
          <m:sub>
            <m:r>
              <w:rPr>
                <w:rFonts w:ascii="Cambria Math" w:eastAsiaTheme="minorEastAsia" w:hAnsi="Cambria Math"/>
                <w:lang w:eastAsia="zh-CN"/>
              </w:rPr>
              <m:t>g</m:t>
            </m:r>
          </m:sub>
        </m:sSub>
      </m:oMath>
      <w:r w:rsidR="00AA2606">
        <w:rPr>
          <w:rFonts w:eastAsiaTheme="minorEastAsia"/>
          <w:lang w:eastAsia="zh-CN"/>
        </w:rPr>
        <w:t xml:space="preserve">. At other points during </w:t>
      </w:r>
      <w:r w:rsidR="00354DB1">
        <w:rPr>
          <w:rFonts w:eastAsiaTheme="minorEastAsia"/>
          <w:lang w:eastAsia="zh-CN"/>
        </w:rPr>
        <w:t xml:space="preserve">the </w:t>
      </w:r>
      <w:r w:rsidR="00A95DA1">
        <w:rPr>
          <w:rFonts w:eastAsiaTheme="minorEastAsia"/>
          <w:lang w:eastAsia="zh-CN"/>
        </w:rPr>
        <w:t>instruction,</w:t>
      </w:r>
      <w:r w:rsidR="00AA2606">
        <w:rPr>
          <w:rFonts w:eastAsiaTheme="minorEastAsia"/>
          <w:lang w:eastAsia="zh-CN"/>
        </w:rPr>
        <w:t xml:space="preserve"> it might be more helpful to write these as </w:t>
      </w:r>
      <m:oMath>
        <m:r>
          <w:rPr>
            <w:rFonts w:ascii="Cambria Math" w:eastAsiaTheme="minorEastAsia" w:hAnsi="Cambria Math"/>
            <w:lang w:eastAsia="zh-CN"/>
          </w:rPr>
          <m:t>N</m:t>
        </m:r>
      </m:oMath>
      <w:r w:rsidR="008B24B0">
        <w:rPr>
          <w:rFonts w:eastAsiaTheme="minorEastAsia"/>
          <w:lang w:eastAsia="zh-CN"/>
        </w:rPr>
        <w:t xml:space="preserve">, </w:t>
      </w:r>
      <m:oMath>
        <m:r>
          <w:rPr>
            <w:rFonts w:ascii="Cambria Math" w:eastAsiaTheme="minorEastAsia" w:hAnsi="Cambria Math"/>
            <w:lang w:eastAsia="zh-CN"/>
          </w:rPr>
          <m:t>f</m:t>
        </m:r>
      </m:oMath>
      <w:r w:rsidR="00D872C8">
        <w:rPr>
          <w:rFonts w:eastAsiaTheme="minorEastAsia"/>
          <w:lang w:eastAsia="zh-CN"/>
        </w:rPr>
        <w:t xml:space="preserve"> or </w:t>
      </w:r>
      <m:oMath>
        <m:r>
          <w:rPr>
            <w:rFonts w:ascii="Cambria Math" w:eastAsiaTheme="minorEastAsia" w:hAnsi="Cambria Math"/>
            <w:lang w:eastAsia="zh-CN"/>
          </w:rPr>
          <m:t>W</m:t>
        </m:r>
      </m:oMath>
      <w:r w:rsidR="00D872C8">
        <w:rPr>
          <w:rFonts w:eastAsiaTheme="minorEastAsia"/>
          <w:lang w:eastAsia="zh-CN"/>
        </w:rPr>
        <w:t xml:space="preserve"> (or </w:t>
      </w:r>
      <m:oMath>
        <m:r>
          <w:rPr>
            <w:rFonts w:ascii="Cambria Math" w:eastAsiaTheme="minorEastAsia" w:hAnsi="Cambria Math"/>
            <w:lang w:eastAsia="zh-CN"/>
          </w:rPr>
          <m:t>mg</m:t>
        </m:r>
      </m:oMath>
      <w:r w:rsidR="00D872C8">
        <w:rPr>
          <w:rFonts w:eastAsiaTheme="minorEastAsia"/>
          <w:lang w:eastAsia="zh-CN"/>
        </w:rPr>
        <w:t xml:space="preserve">), as this allows subscripts to be used </w:t>
      </w:r>
      <w:r w:rsidR="004F23CD">
        <w:rPr>
          <w:rFonts w:eastAsiaTheme="minorEastAsia"/>
          <w:lang w:eastAsia="zh-CN"/>
        </w:rPr>
        <w:t xml:space="preserve">to </w:t>
      </w:r>
      <w:r w:rsidR="000E5ADE">
        <w:rPr>
          <w:rFonts w:eastAsiaTheme="minorEastAsia"/>
          <w:lang w:eastAsia="zh-CN"/>
        </w:rPr>
        <w:t xml:space="preserve">convey further information, such as </w:t>
      </w:r>
      <w:r w:rsidR="004F23CD">
        <w:rPr>
          <w:rFonts w:eastAsiaTheme="minorEastAsia"/>
          <w:lang w:eastAsia="zh-CN"/>
        </w:rPr>
        <w:t>designat</w:t>
      </w:r>
      <w:r w:rsidR="000E5ADE">
        <w:rPr>
          <w:rFonts w:eastAsiaTheme="minorEastAsia"/>
          <w:lang w:eastAsia="zh-CN"/>
        </w:rPr>
        <w:t>ing</w:t>
      </w:r>
      <w:r w:rsidR="004F23CD">
        <w:rPr>
          <w:rFonts w:eastAsiaTheme="minorEastAsia"/>
          <w:lang w:eastAsia="zh-CN"/>
        </w:rPr>
        <w:t xml:space="preserve"> components</w:t>
      </w:r>
      <w:r w:rsidR="000E5ADE">
        <w:rPr>
          <w:rFonts w:eastAsiaTheme="minorEastAsia"/>
          <w:lang w:eastAsia="zh-CN"/>
        </w:rPr>
        <w:t xml:space="preserve"> of forces</w:t>
      </w:r>
      <w:r w:rsidR="004F23CD">
        <w:rPr>
          <w:rFonts w:eastAsiaTheme="minorEastAsia"/>
          <w:lang w:eastAsia="zh-CN"/>
        </w:rPr>
        <w:t>, or whether the frictional force</w:t>
      </w:r>
      <w:r w:rsidR="00253D18">
        <w:rPr>
          <w:rFonts w:eastAsiaTheme="minorEastAsia"/>
          <w:lang w:eastAsia="zh-CN"/>
        </w:rPr>
        <w:t xml:space="preserve"> referred to</w:t>
      </w:r>
      <w:r w:rsidR="004F23CD">
        <w:rPr>
          <w:rFonts w:eastAsiaTheme="minorEastAsia"/>
          <w:lang w:eastAsia="zh-CN"/>
        </w:rPr>
        <w:t xml:space="preserve"> is kinetic or static friction</w:t>
      </w:r>
      <w:r w:rsidR="000E5ADE">
        <w:rPr>
          <w:rFonts w:eastAsiaTheme="minorEastAsia"/>
          <w:lang w:eastAsia="zh-CN"/>
        </w:rPr>
        <w:t>,</w:t>
      </w:r>
      <w:r w:rsidR="004E17AE">
        <w:rPr>
          <w:rFonts w:eastAsiaTheme="minorEastAsia"/>
          <w:lang w:eastAsia="zh-CN"/>
        </w:rPr>
        <w:t xml:space="preserve"> or rolling resistance, or to specify the mass on which the gravitational force is acting</w:t>
      </w:r>
      <w:r w:rsidR="007E7D2A">
        <w:rPr>
          <w:rFonts w:eastAsiaTheme="minorEastAsia"/>
          <w:lang w:eastAsia="zh-CN"/>
        </w:rPr>
        <w:t xml:space="preserve">, </w:t>
      </w:r>
      <w:r w:rsidR="004E17AE">
        <w:rPr>
          <w:rFonts w:eastAsiaTheme="minorEastAsia"/>
          <w:lang w:eastAsia="zh-CN"/>
        </w:rPr>
        <w:t xml:space="preserve">as in </w:t>
      </w:r>
      <w:r w:rsidR="00326F00">
        <w:rPr>
          <w:rFonts w:eastAsiaTheme="minorEastAsia"/>
          <w:lang w:eastAsia="zh-CN"/>
        </w:rPr>
        <w:fldChar w:fldCharType="begin"/>
      </w:r>
      <w:r w:rsidR="00326F00">
        <w:rPr>
          <w:rFonts w:eastAsiaTheme="minorEastAsia"/>
          <w:lang w:eastAsia="zh-CN"/>
        </w:rPr>
        <w:instrText xml:space="preserve"> REF _Ref98849365 \h </w:instrText>
      </w:r>
      <w:r w:rsidR="00326F00">
        <w:rPr>
          <w:rFonts w:eastAsiaTheme="minorEastAsia"/>
          <w:lang w:eastAsia="zh-CN"/>
        </w:rPr>
      </w:r>
      <w:r w:rsidR="00326F00">
        <w:rPr>
          <w:rFonts w:eastAsiaTheme="minorEastAsia"/>
          <w:lang w:eastAsia="zh-CN"/>
        </w:rPr>
        <w:fldChar w:fldCharType="separate"/>
      </w:r>
      <w:r w:rsidR="00B200BA">
        <w:t xml:space="preserve">Figure </w:t>
      </w:r>
      <w:r w:rsidR="00B200BA">
        <w:rPr>
          <w:noProof/>
        </w:rPr>
        <w:t>5</w:t>
      </w:r>
      <w:r w:rsidR="00326F00">
        <w:rPr>
          <w:rFonts w:eastAsiaTheme="minorEastAsia"/>
          <w:lang w:eastAsia="zh-CN"/>
        </w:rPr>
        <w:fldChar w:fldCharType="end"/>
      </w:r>
      <w:r w:rsidR="00777720">
        <w:rPr>
          <w:rFonts w:eastAsiaTheme="minorEastAsia"/>
          <w:lang w:eastAsia="zh-CN"/>
        </w:rPr>
        <w:t>(b)</w:t>
      </w:r>
      <w:r w:rsidR="007E7D2A">
        <w:rPr>
          <w:rFonts w:eastAsiaTheme="minorEastAsia"/>
          <w:lang w:eastAsia="zh-CN"/>
        </w:rPr>
        <w:t>.</w:t>
      </w:r>
    </w:p>
    <w:p w14:paraId="0BABC5FB" w14:textId="309E81B0" w:rsidR="00BC52DF" w:rsidRDefault="0048602B" w:rsidP="0010604B">
      <w:pPr>
        <w:rPr>
          <w:rFonts w:eastAsiaTheme="minorEastAsia"/>
          <w:lang w:eastAsia="zh-CN"/>
        </w:rPr>
      </w:pPr>
      <w:r>
        <w:rPr>
          <w:rFonts w:eastAsiaTheme="minorEastAsia"/>
          <w:lang w:eastAsia="zh-CN"/>
        </w:rPr>
        <w:lastRenderedPageBreak/>
        <w:t>Students are likely to encounter a variety of different notation and nomenclature when accessing secondary information sources</w:t>
      </w:r>
      <w:r w:rsidR="00405E84">
        <w:rPr>
          <w:rFonts w:eastAsiaTheme="minorEastAsia"/>
          <w:lang w:eastAsia="zh-CN"/>
        </w:rPr>
        <w:t>.</w:t>
      </w:r>
      <w:r w:rsidR="00826C92">
        <w:rPr>
          <w:rFonts w:eastAsiaTheme="minorEastAsia"/>
          <w:lang w:eastAsia="zh-CN"/>
        </w:rPr>
        <w:t xml:space="preserve"> </w:t>
      </w:r>
      <w:r w:rsidR="003D3F23">
        <w:rPr>
          <w:rFonts w:eastAsiaTheme="minorEastAsia"/>
          <w:lang w:eastAsia="zh-CN"/>
        </w:rPr>
        <w:t>For this reason,</w:t>
      </w:r>
      <w:r w:rsidR="0016381C">
        <w:rPr>
          <w:rFonts w:eastAsiaTheme="minorEastAsia"/>
          <w:lang w:eastAsia="zh-CN"/>
        </w:rPr>
        <w:t xml:space="preserve"> it is </w:t>
      </w:r>
      <w:r w:rsidR="00803E06">
        <w:rPr>
          <w:rFonts w:eastAsiaTheme="minorEastAsia"/>
          <w:lang w:eastAsia="zh-CN"/>
        </w:rPr>
        <w:t>recommended that</w:t>
      </w:r>
      <w:r w:rsidR="00264991">
        <w:rPr>
          <w:rFonts w:eastAsiaTheme="minorEastAsia"/>
          <w:lang w:eastAsia="zh-CN"/>
        </w:rPr>
        <w:t xml:space="preserve"> alternative examples are introduced </w:t>
      </w:r>
      <w:r w:rsidR="003D3F23">
        <w:rPr>
          <w:rFonts w:eastAsiaTheme="minorEastAsia"/>
          <w:lang w:eastAsia="zh-CN"/>
        </w:rPr>
        <w:t xml:space="preserve">in class </w:t>
      </w:r>
      <w:r w:rsidR="005A13E4">
        <w:rPr>
          <w:rFonts w:eastAsiaTheme="minorEastAsia"/>
          <w:lang w:eastAsia="zh-CN"/>
        </w:rPr>
        <w:t xml:space="preserve">and </w:t>
      </w:r>
      <w:r w:rsidR="00264991">
        <w:rPr>
          <w:rFonts w:eastAsiaTheme="minorEastAsia"/>
          <w:lang w:eastAsia="zh-CN"/>
        </w:rPr>
        <w:t xml:space="preserve">that </w:t>
      </w:r>
      <w:r w:rsidR="00C70A08">
        <w:rPr>
          <w:rFonts w:eastAsiaTheme="minorEastAsia"/>
          <w:lang w:eastAsia="zh-CN"/>
        </w:rPr>
        <w:t>teachers are</w:t>
      </w:r>
      <w:r w:rsidR="005A13E4">
        <w:rPr>
          <w:rFonts w:eastAsiaTheme="minorEastAsia"/>
          <w:lang w:eastAsia="zh-CN"/>
        </w:rPr>
        <w:t xml:space="preserve"> </w:t>
      </w:r>
      <w:r w:rsidR="00354DB1">
        <w:rPr>
          <w:rFonts w:eastAsiaTheme="minorEastAsia"/>
          <w:lang w:eastAsia="zh-CN"/>
        </w:rPr>
        <w:t>flexible in accepting a variety of notati</w:t>
      </w:r>
      <w:r w:rsidR="00C70A08">
        <w:rPr>
          <w:rFonts w:eastAsiaTheme="minorEastAsia"/>
          <w:lang w:eastAsia="zh-CN"/>
        </w:rPr>
        <w:t xml:space="preserve">on </w:t>
      </w:r>
      <w:r w:rsidR="005406A6">
        <w:rPr>
          <w:rFonts w:eastAsiaTheme="minorEastAsia"/>
          <w:lang w:eastAsia="zh-CN"/>
        </w:rPr>
        <w:t>as students demonstrate</w:t>
      </w:r>
      <w:r w:rsidR="00DC15F5">
        <w:rPr>
          <w:rFonts w:eastAsiaTheme="minorEastAsia"/>
          <w:lang w:eastAsia="zh-CN"/>
        </w:rPr>
        <w:t xml:space="preserve"> their understanding during assessment.</w:t>
      </w:r>
    </w:p>
    <w:p w14:paraId="2055E7FF" w14:textId="0590DF5C" w:rsidR="000944B4" w:rsidRPr="009D4479" w:rsidRDefault="000944B4" w:rsidP="0010604B">
      <w:pPr>
        <w:pStyle w:val="FeatureBox"/>
        <w:rPr>
          <w:rStyle w:val="Strong"/>
        </w:rPr>
      </w:pPr>
      <w:r w:rsidRPr="009D4479">
        <w:rPr>
          <w:rStyle w:val="Strong"/>
        </w:rPr>
        <w:t xml:space="preserve">Vectors in Mathematics Extension </w:t>
      </w:r>
      <w:r w:rsidR="007A48AD" w:rsidRPr="009D4479">
        <w:rPr>
          <w:rStyle w:val="Strong"/>
        </w:rPr>
        <w:t>1</w:t>
      </w:r>
    </w:p>
    <w:p w14:paraId="56EC6B63" w14:textId="77777777" w:rsidR="009A3377" w:rsidRDefault="00AE7190" w:rsidP="0010604B">
      <w:pPr>
        <w:pStyle w:val="FeatureBox"/>
      </w:pPr>
      <w:r>
        <w:t>Students studying t</w:t>
      </w:r>
      <w:r w:rsidR="004F736B">
        <w:t xml:space="preserve">he </w:t>
      </w:r>
      <w:r w:rsidR="009200C8">
        <w:t xml:space="preserve">vector topic in the </w:t>
      </w:r>
      <w:r w:rsidR="004F736B">
        <w:t xml:space="preserve">Year 12 Mathematics Extension 1 course </w:t>
      </w:r>
      <w:r w:rsidR="00CD5D8D">
        <w:t xml:space="preserve">develop an understanding of </w:t>
      </w:r>
      <w:r w:rsidR="00E53FAC">
        <w:t>vec</w:t>
      </w:r>
      <w:r w:rsidR="003B58AC">
        <w:t>tors in two dimensions</w:t>
      </w:r>
      <w:r w:rsidR="008D1CC5">
        <w:t xml:space="preserve">. </w:t>
      </w:r>
      <w:r w:rsidR="003F53A4">
        <w:t xml:space="preserve">The topic </w:t>
      </w:r>
      <w:r w:rsidR="0091447C">
        <w:t>explores</w:t>
      </w:r>
      <w:r w:rsidR="003F53A4">
        <w:t xml:space="preserve"> </w:t>
      </w:r>
      <w:r w:rsidR="00545263">
        <w:t>v</w:t>
      </w:r>
      <w:r w:rsidR="008D1CC5">
        <w:t>ector notations</w:t>
      </w:r>
      <w:r w:rsidR="00545263">
        <w:t xml:space="preserve"> and operations, along with their application to projectile motion.</w:t>
      </w:r>
    </w:p>
    <w:p w14:paraId="46F18AD3" w14:textId="2F10CEC5" w:rsidR="009D4479" w:rsidRDefault="00690A35" w:rsidP="0010604B">
      <w:pPr>
        <w:pStyle w:val="FeatureBox"/>
        <w:rPr>
          <w:iCs/>
        </w:rPr>
      </w:pPr>
      <w:r>
        <w:t xml:space="preserve">Notations </w:t>
      </w:r>
      <w:r w:rsidR="0051545F">
        <w:t xml:space="preserve">used </w:t>
      </w:r>
      <w:r w:rsidR="00AA075E">
        <w:t>for vector</w:t>
      </w:r>
      <w:r w:rsidR="00A33336">
        <w:t>s</w:t>
      </w:r>
      <w:r w:rsidR="00AA075E">
        <w:t xml:space="preserve"> </w:t>
      </w:r>
      <w:r w:rsidR="002A5870">
        <w:t xml:space="preserve">in the Mathematics Extension 1 course </w:t>
      </w:r>
      <w:r w:rsidR="00A43B33">
        <w:t xml:space="preserve">include </w:t>
      </w:r>
      <m:oMath>
        <m:acc>
          <m:accPr>
            <m:chr m:val="̰"/>
            <m:ctrlPr>
              <w:rPr>
                <w:rFonts w:ascii="Cambria Math" w:hAnsi="Cambria Math"/>
                <w:i/>
                <w:iCs/>
              </w:rPr>
            </m:ctrlPr>
          </m:accPr>
          <m:e>
            <m:r>
              <w:rPr>
                <w:rFonts w:ascii="Cambria Math" w:hAnsi="Cambria Math"/>
              </w:rPr>
              <m:t>a</m:t>
            </m:r>
          </m:e>
        </m:acc>
        <m:r>
          <w:rPr>
            <w:rFonts w:ascii="Cambria Math" w:hAnsi="Cambria Math"/>
          </w:rPr>
          <m:t xml:space="preserve">, </m:t>
        </m:r>
        <m:groupChr>
          <m:groupChrPr>
            <m:chr m:val="→"/>
            <m:pos m:val="top"/>
            <m:vertJc m:val="bot"/>
            <m:ctrlPr>
              <w:rPr>
                <w:rFonts w:ascii="Cambria Math" w:hAnsi="Cambria Math"/>
                <w:i/>
                <w:iCs/>
              </w:rPr>
            </m:ctrlPr>
          </m:groupChrPr>
          <m:e>
            <m:r>
              <w:rPr>
                <w:rFonts w:ascii="Cambria Math" w:hAnsi="Cambria Math"/>
              </w:rPr>
              <m:t>AB</m:t>
            </m:r>
          </m:e>
        </m:groupChr>
        <m:r>
          <w:rPr>
            <w:rFonts w:ascii="Cambria Math" w:hAnsi="Cambria Math"/>
          </w:rPr>
          <m:t xml:space="preserve"> or </m:t>
        </m:r>
        <m:r>
          <m:rPr>
            <m:sty m:val="bi"/>
          </m:rPr>
          <w:rPr>
            <w:rFonts w:ascii="Cambria Math" w:hAnsi="Cambria Math"/>
          </w:rPr>
          <m:t>a</m:t>
        </m:r>
      </m:oMath>
      <w:r w:rsidR="00AA075E">
        <w:rPr>
          <w:iCs/>
        </w:rPr>
        <w:t xml:space="preserve"> </w:t>
      </w:r>
      <w:r w:rsidR="009E7BAC">
        <w:rPr>
          <w:iCs/>
        </w:rPr>
        <w:t xml:space="preserve">. Students </w:t>
      </w:r>
      <w:r w:rsidR="005D2BE2">
        <w:rPr>
          <w:iCs/>
        </w:rPr>
        <w:t>also learn to express two</w:t>
      </w:r>
      <w:r w:rsidR="00CA404A">
        <w:rPr>
          <w:iCs/>
        </w:rPr>
        <w:t>-</w:t>
      </w:r>
      <w:r w:rsidR="005D2BE2">
        <w:rPr>
          <w:iCs/>
        </w:rPr>
        <w:t>dimensional vectors using</w:t>
      </w:r>
      <w:r w:rsidR="00B12916">
        <w:rPr>
          <w:iCs/>
        </w:rPr>
        <w:t>:</w:t>
      </w:r>
    </w:p>
    <w:p w14:paraId="647ED8E3" w14:textId="714E9E74" w:rsidR="00BD3ABF" w:rsidRDefault="00F76CF5" w:rsidP="0010604B">
      <w:pPr>
        <w:pStyle w:val="FeatureBox"/>
      </w:pPr>
      <w:r>
        <w:rPr>
          <w:iCs/>
        </w:rPr>
        <w:t xml:space="preserve">- </w:t>
      </w:r>
      <w:r w:rsidR="005D2BE2" w:rsidRPr="77762BF3">
        <w:t>c</w:t>
      </w:r>
      <w:r w:rsidR="00593BB8" w:rsidRPr="77762BF3">
        <w:t>omponent form</w:t>
      </w:r>
      <w:r w:rsidR="000116F1">
        <w:rPr>
          <w:iCs/>
        </w:rPr>
        <w:t xml:space="preserve">, </w:t>
      </w:r>
      <w:r w:rsidRPr="77762BF3">
        <w:t xml:space="preserve">for example </w:t>
      </w:r>
      <m:oMath>
        <m:acc>
          <m:accPr>
            <m:chr m:val="̰"/>
            <m:ctrlPr>
              <w:rPr>
                <w:rFonts w:ascii="Cambria Math" w:hAnsi="Cambria Math"/>
                <w:i/>
                <w:iCs/>
              </w:rPr>
            </m:ctrlPr>
          </m:accPr>
          <m:e>
            <m:r>
              <w:rPr>
                <w:rFonts w:ascii="Cambria Math" w:hAnsi="Cambria Math"/>
              </w:rPr>
              <m:t>a</m:t>
            </m:r>
          </m:e>
        </m:acc>
        <m:r>
          <w:rPr>
            <w:rFonts w:ascii="Cambria Math" w:hAnsi="Cambria Math"/>
          </w:rPr>
          <m:t>=2</m:t>
        </m:r>
        <m:limLow>
          <m:limLowPr>
            <m:ctrlPr>
              <w:rPr>
                <w:rFonts w:ascii="Cambria Math" w:hAnsi="Cambria Math"/>
                <w:i/>
              </w:rPr>
            </m:ctrlPr>
          </m:limLowPr>
          <m:e>
            <m:r>
              <w:rPr>
                <w:rFonts w:ascii="Cambria Math" w:hAnsi="Cambria Math"/>
              </w:rPr>
              <m:t>i</m:t>
            </m:r>
          </m:e>
          <m:lim>
            <m:r>
              <w:rPr>
                <w:rFonts w:ascii="Cambria Math" w:hAnsi="Cambria Math"/>
              </w:rPr>
              <m:t>~</m:t>
            </m:r>
          </m:lim>
        </m:limLow>
        <m:r>
          <w:rPr>
            <w:rFonts w:ascii="Cambria Math" w:hAnsi="Cambria Math"/>
          </w:rPr>
          <m:t>-3</m:t>
        </m:r>
        <m:limLow>
          <m:limLowPr>
            <m:ctrlPr>
              <w:rPr>
                <w:rFonts w:ascii="Cambria Math" w:hAnsi="Cambria Math"/>
                <w:i/>
              </w:rPr>
            </m:ctrlPr>
          </m:limLowPr>
          <m:e>
            <m:r>
              <w:rPr>
                <w:rFonts w:ascii="Cambria Math" w:hAnsi="Cambria Math"/>
              </w:rPr>
              <m:t>j</m:t>
            </m:r>
          </m:e>
          <m:lim>
            <m:r>
              <w:rPr>
                <w:rFonts w:ascii="Cambria Math" w:hAnsi="Cambria Math"/>
              </w:rPr>
              <m:t>~</m:t>
            </m:r>
          </m:lim>
        </m:limLow>
      </m:oMath>
      <w:r>
        <w:t xml:space="preserve"> where </w:t>
      </w:r>
      <m:oMath>
        <m:limLow>
          <m:limLowPr>
            <m:ctrlPr>
              <w:rPr>
                <w:rFonts w:ascii="Cambria Math" w:hAnsi="Cambria Math"/>
                <w:i/>
              </w:rPr>
            </m:ctrlPr>
          </m:limLowPr>
          <m:e>
            <m:r>
              <w:rPr>
                <w:rFonts w:ascii="Cambria Math" w:hAnsi="Cambria Math"/>
              </w:rPr>
              <m:t>i</m:t>
            </m:r>
          </m:e>
          <m:lim>
            <m:r>
              <w:rPr>
                <w:rFonts w:ascii="Cambria Math" w:hAnsi="Cambria Math"/>
              </w:rPr>
              <m:t>~</m:t>
            </m:r>
          </m:lim>
        </m:limLow>
      </m:oMath>
      <w:r>
        <w:t xml:space="preserve"> and </w:t>
      </w:r>
      <m:oMath>
        <m:limLow>
          <m:limLowPr>
            <m:ctrlPr>
              <w:rPr>
                <w:rFonts w:ascii="Cambria Math" w:hAnsi="Cambria Math"/>
                <w:i/>
              </w:rPr>
            </m:ctrlPr>
          </m:limLowPr>
          <m:e>
            <m:r>
              <w:rPr>
                <w:rFonts w:ascii="Cambria Math" w:hAnsi="Cambria Math"/>
              </w:rPr>
              <m:t>j</m:t>
            </m:r>
          </m:e>
          <m:lim>
            <m:r>
              <w:rPr>
                <w:rFonts w:ascii="Cambria Math" w:hAnsi="Cambria Math"/>
              </w:rPr>
              <m:t>~</m:t>
            </m:r>
          </m:lim>
        </m:limLow>
      </m:oMath>
      <w:r>
        <w:t xml:space="preserve"> are perpendicular unit vectors</w:t>
      </w:r>
    </w:p>
    <w:p w14:paraId="16ED07D2" w14:textId="77777777" w:rsidR="00BD3ABF" w:rsidRDefault="00F76CF5" w:rsidP="0010604B">
      <w:pPr>
        <w:pStyle w:val="FeatureBox"/>
        <w:rPr>
          <w:rFonts w:eastAsiaTheme="minorEastAsia"/>
          <w:iCs/>
        </w:rPr>
      </w:pPr>
      <w:r>
        <w:rPr>
          <w:iCs/>
        </w:rPr>
        <w:t xml:space="preserve">- </w:t>
      </w:r>
      <w:r w:rsidR="00511CFC">
        <w:rPr>
          <w:iCs/>
        </w:rPr>
        <w:t>ordered pairs</w:t>
      </w:r>
      <w:r>
        <w:rPr>
          <w:iCs/>
        </w:rPr>
        <w:t>,</w:t>
      </w:r>
      <w:r w:rsidR="00511CFC">
        <w:rPr>
          <w:iCs/>
        </w:rPr>
        <w:t xml:space="preserve"> </w:t>
      </w:r>
      <w:r>
        <w:rPr>
          <w:iCs/>
        </w:rPr>
        <w:t>for example</w:t>
      </w:r>
      <w:r w:rsidR="000D7AC3">
        <w:rPr>
          <w:rFonts w:eastAsiaTheme="minorEastAsia"/>
          <w:iCs/>
        </w:rPr>
        <w:t xml:space="preserve"> </w:t>
      </w:r>
      <m:oMath>
        <m:d>
          <m:dPr>
            <m:ctrlPr>
              <w:rPr>
                <w:rFonts w:ascii="Cambria Math" w:hAnsi="Cambria Math"/>
                <w:i/>
                <w:iCs/>
              </w:rPr>
            </m:ctrlPr>
          </m:dPr>
          <m:e>
            <m:r>
              <w:rPr>
                <w:rFonts w:ascii="Cambria Math" w:hAnsi="Cambria Math"/>
              </w:rPr>
              <m:t>2,-3</m:t>
            </m:r>
          </m:e>
        </m:d>
      </m:oMath>
      <w:r>
        <w:rPr>
          <w:rFonts w:eastAsiaTheme="minorEastAsia"/>
          <w:iCs/>
        </w:rPr>
        <w:t>, and</w:t>
      </w:r>
    </w:p>
    <w:p w14:paraId="13929B5C" w14:textId="2A83A210" w:rsidR="007A48AD" w:rsidRPr="00AA075E" w:rsidRDefault="00F76CF5" w:rsidP="0010604B">
      <w:pPr>
        <w:pStyle w:val="FeatureBox"/>
      </w:pPr>
      <w:r>
        <w:rPr>
          <w:iCs/>
        </w:rPr>
        <w:t xml:space="preserve">- </w:t>
      </w:r>
      <w:r w:rsidR="00511CFC">
        <w:rPr>
          <w:iCs/>
        </w:rPr>
        <w:t>column vectors</w:t>
      </w:r>
      <w:r w:rsidR="000D7AC3">
        <w:rPr>
          <w:iCs/>
        </w:rPr>
        <w:t xml:space="preserve">, </w:t>
      </w:r>
      <w:r w:rsidR="00C02A36">
        <w:rPr>
          <w:iCs/>
        </w:rPr>
        <w:t>f</w:t>
      </w:r>
      <w:r w:rsidR="006D5CB2">
        <w:rPr>
          <w:iCs/>
        </w:rPr>
        <w:t>or</w:t>
      </w:r>
      <w:r w:rsidR="000D77D7">
        <w:rPr>
          <w:iCs/>
        </w:rPr>
        <w:t xml:space="preserve"> exampl</w:t>
      </w:r>
      <w:r w:rsidR="000D7AC3">
        <w:rPr>
          <w:iCs/>
        </w:rPr>
        <w:t xml:space="preserve">e </w:t>
      </w:r>
      <m:oMath>
        <m:d>
          <m:dPr>
            <m:ctrlPr>
              <w:rPr>
                <w:rFonts w:ascii="Cambria Math" w:hAnsi="Cambria Math" w:cstheme="minorBidi"/>
                <w:i/>
              </w:rPr>
            </m:ctrlPr>
          </m:dPr>
          <m:e>
            <m:m>
              <m:mPr>
                <m:mcs>
                  <m:mc>
                    <m:mcPr>
                      <m:count m:val="1"/>
                      <m:mcJc m:val="center"/>
                    </m:mcPr>
                  </m:mc>
                </m:mcs>
                <m:ctrlPr>
                  <w:rPr>
                    <w:rFonts w:ascii="Cambria Math" w:hAnsi="Cambria Math" w:cstheme="minorBidi"/>
                    <w:i/>
                  </w:rPr>
                </m:ctrlPr>
              </m:mPr>
              <m:mr>
                <m:e>
                  <m:r>
                    <w:rPr>
                      <w:rFonts w:ascii="Cambria Math" w:hAnsi="Cambria Math"/>
                    </w:rPr>
                    <m:t>2</m:t>
                  </m:r>
                </m:e>
              </m:mr>
              <m:mr>
                <m:e>
                  <m:r>
                    <w:rPr>
                      <w:rFonts w:ascii="Cambria Math" w:hAnsi="Cambria Math"/>
                    </w:rPr>
                    <m:t>-3</m:t>
                  </m:r>
                </m:e>
              </m:mr>
            </m:m>
          </m:e>
        </m:d>
      </m:oMath>
      <w:r w:rsidR="00453032">
        <w:t>.</w:t>
      </w:r>
    </w:p>
    <w:p w14:paraId="4234855E" w14:textId="48AC50BA" w:rsidR="00B97328" w:rsidRDefault="004A2EC8" w:rsidP="0010604B">
      <w:pPr>
        <w:pStyle w:val="Heading3"/>
      </w:pPr>
      <w:bookmarkStart w:id="24" w:name="_Toc195624657"/>
      <w:r>
        <w:t xml:space="preserve">Energy flow </w:t>
      </w:r>
      <w:r w:rsidRPr="00B42DC3">
        <w:t>diagrams</w:t>
      </w:r>
      <w:r>
        <w:t xml:space="preserve"> and </w:t>
      </w:r>
      <w:r w:rsidR="00BF7DE9">
        <w:t>work-energy</w:t>
      </w:r>
      <w:r w:rsidR="001F4BAC">
        <w:t xml:space="preserve"> bar charts</w:t>
      </w:r>
      <w:bookmarkEnd w:id="24"/>
    </w:p>
    <w:p w14:paraId="191ED37F" w14:textId="3FA707B9" w:rsidR="009535EA" w:rsidRDefault="00BF7DE9" w:rsidP="0010604B">
      <w:pPr>
        <w:rPr>
          <w:lang w:eastAsia="zh-CN"/>
        </w:rPr>
      </w:pPr>
      <w:r>
        <w:rPr>
          <w:lang w:eastAsia="zh-CN"/>
        </w:rPr>
        <w:t>Energy flow diagrams</w:t>
      </w:r>
      <w:r w:rsidR="0025265C">
        <w:rPr>
          <w:lang w:eastAsia="zh-CN"/>
        </w:rPr>
        <w:t xml:space="preserve"> (EFDs)</w:t>
      </w:r>
      <w:r>
        <w:rPr>
          <w:lang w:eastAsia="zh-CN"/>
        </w:rPr>
        <w:t xml:space="preserve">, together with </w:t>
      </w:r>
      <w:r w:rsidR="00E719D3">
        <w:rPr>
          <w:lang w:eastAsia="zh-CN"/>
        </w:rPr>
        <w:t>w</w:t>
      </w:r>
      <w:r w:rsidR="000B7588">
        <w:rPr>
          <w:lang w:eastAsia="zh-CN"/>
        </w:rPr>
        <w:t>ork-energy bar charts</w:t>
      </w:r>
      <w:r w:rsidR="0025265C">
        <w:rPr>
          <w:lang w:eastAsia="zh-CN"/>
        </w:rPr>
        <w:t xml:space="preserve"> (WEBCs)</w:t>
      </w:r>
      <w:r w:rsidR="00FA6D24">
        <w:rPr>
          <w:lang w:eastAsia="zh-CN"/>
        </w:rPr>
        <w:t xml:space="preserve"> (Van Heuvelen and Zou 2001)</w:t>
      </w:r>
      <w:r w:rsidR="00354DB1">
        <w:rPr>
          <w:lang w:eastAsia="zh-CN"/>
        </w:rPr>
        <w:t>,</w:t>
      </w:r>
      <w:r w:rsidR="000B7588">
        <w:rPr>
          <w:lang w:eastAsia="zh-CN"/>
        </w:rPr>
        <w:t xml:space="preserve"> are </w:t>
      </w:r>
      <w:r w:rsidR="005B5334">
        <w:rPr>
          <w:lang w:eastAsia="zh-CN"/>
        </w:rPr>
        <w:t>representation</w:t>
      </w:r>
      <w:r w:rsidR="00AD4CC8">
        <w:rPr>
          <w:lang w:eastAsia="zh-CN"/>
        </w:rPr>
        <w:t>s</w:t>
      </w:r>
      <w:r w:rsidR="000B7588">
        <w:rPr>
          <w:lang w:eastAsia="zh-CN"/>
        </w:rPr>
        <w:t xml:space="preserve"> that students can use to analyse </w:t>
      </w:r>
      <w:r w:rsidR="00AD4CC8">
        <w:rPr>
          <w:lang w:eastAsia="zh-CN"/>
        </w:rPr>
        <w:t>interactions</w:t>
      </w:r>
      <w:r w:rsidR="00484EC7">
        <w:rPr>
          <w:lang w:eastAsia="zh-CN"/>
        </w:rPr>
        <w:t xml:space="preserve"> using </w:t>
      </w:r>
      <w:r w:rsidR="004E43ED">
        <w:rPr>
          <w:lang w:eastAsia="zh-CN"/>
        </w:rPr>
        <w:t xml:space="preserve">a </w:t>
      </w:r>
      <w:r w:rsidR="00484EC7">
        <w:rPr>
          <w:lang w:eastAsia="zh-CN"/>
        </w:rPr>
        <w:t>conservation of energy</w:t>
      </w:r>
      <w:r w:rsidR="000A69CF">
        <w:rPr>
          <w:lang w:eastAsia="zh-CN"/>
        </w:rPr>
        <w:t xml:space="preserve"> </w:t>
      </w:r>
      <w:r w:rsidR="00EA22F2">
        <w:rPr>
          <w:lang w:eastAsia="zh-CN"/>
        </w:rPr>
        <w:t xml:space="preserve">or work-energy </w:t>
      </w:r>
      <w:r w:rsidR="00564EEA">
        <w:rPr>
          <w:lang w:eastAsia="zh-CN"/>
        </w:rPr>
        <w:t>approach</w:t>
      </w:r>
      <w:r w:rsidR="0024617C">
        <w:rPr>
          <w:lang w:eastAsia="zh-CN"/>
        </w:rPr>
        <w:t xml:space="preserve"> (depending on their choice of system)</w:t>
      </w:r>
      <w:r w:rsidR="006E2E2F">
        <w:rPr>
          <w:lang w:eastAsia="zh-CN"/>
        </w:rPr>
        <w:t xml:space="preserve">. They assist students </w:t>
      </w:r>
      <w:r w:rsidR="00354DB1">
        <w:rPr>
          <w:lang w:eastAsia="zh-CN"/>
        </w:rPr>
        <w:t>in reasoning and solving problems involving energy in a manner analogous to how</w:t>
      </w:r>
      <w:r w:rsidR="004A0E52">
        <w:rPr>
          <w:lang w:eastAsia="zh-CN"/>
        </w:rPr>
        <w:t xml:space="preserve"> free body diagrams facilitate </w:t>
      </w:r>
      <w:r w:rsidR="00940D9D">
        <w:rPr>
          <w:lang w:eastAsia="zh-CN"/>
        </w:rPr>
        <w:t>solving problems involving forces.</w:t>
      </w:r>
    </w:p>
    <w:p w14:paraId="036241EC" w14:textId="14589FC6" w:rsidR="00995CC0" w:rsidRDefault="008A5283" w:rsidP="0010604B">
      <w:pPr>
        <w:rPr>
          <w:lang w:eastAsia="zh-CN"/>
        </w:rPr>
      </w:pPr>
      <w:r>
        <w:rPr>
          <w:lang w:eastAsia="zh-CN"/>
        </w:rPr>
        <w:t xml:space="preserve">This approach </w:t>
      </w:r>
      <w:r w:rsidR="00564EEA">
        <w:rPr>
          <w:lang w:eastAsia="zh-CN"/>
        </w:rPr>
        <w:t>provides</w:t>
      </w:r>
      <w:r w:rsidR="00CF2696">
        <w:rPr>
          <w:lang w:eastAsia="zh-CN"/>
        </w:rPr>
        <w:t xml:space="preserve"> students with a structured and methodical </w:t>
      </w:r>
      <w:r w:rsidR="002755A8">
        <w:rPr>
          <w:lang w:eastAsia="zh-CN"/>
        </w:rPr>
        <w:t xml:space="preserve">approach </w:t>
      </w:r>
      <w:r w:rsidR="00354DB1">
        <w:rPr>
          <w:lang w:eastAsia="zh-CN"/>
        </w:rPr>
        <w:t>when responding to extended response questions that</w:t>
      </w:r>
      <w:r w:rsidR="007A6C33">
        <w:rPr>
          <w:lang w:eastAsia="zh-CN"/>
        </w:rPr>
        <w:t xml:space="preserve"> focus on energy conservation, such as </w:t>
      </w:r>
      <w:r w:rsidR="00940A29">
        <w:rPr>
          <w:lang w:eastAsia="zh-CN"/>
        </w:rPr>
        <w:t xml:space="preserve">Question </w:t>
      </w:r>
      <w:r w:rsidR="009535EA">
        <w:rPr>
          <w:lang w:eastAsia="zh-CN"/>
        </w:rPr>
        <w:t>33 from the 2020 HSC</w:t>
      </w:r>
      <w:r w:rsidR="00940A29">
        <w:rPr>
          <w:lang w:eastAsia="zh-CN"/>
        </w:rPr>
        <w:t xml:space="preserve"> Physics exam</w:t>
      </w:r>
      <w:r w:rsidR="00344393">
        <w:rPr>
          <w:lang w:eastAsia="zh-CN"/>
        </w:rPr>
        <w:t xml:space="preserve"> </w:t>
      </w:r>
      <w:r w:rsidR="008E2A18" w:rsidRPr="00344393">
        <w:rPr>
          <w:lang w:eastAsia="zh-CN"/>
        </w:rPr>
        <w:t>(</w:t>
      </w:r>
      <w:r w:rsidR="001559B5" w:rsidRPr="00344393">
        <w:rPr>
          <w:lang w:eastAsia="zh-CN"/>
        </w:rPr>
        <w:t xml:space="preserve">Included in </w:t>
      </w:r>
      <w:hyperlink w:anchor="_Appendix_B_1" w:history="1">
        <w:r w:rsidR="00096CB9" w:rsidRPr="00096CB9">
          <w:rPr>
            <w:rStyle w:val="Hyperlink"/>
            <w:lang w:eastAsia="zh-CN"/>
          </w:rPr>
          <w:t xml:space="preserve">Appendix </w:t>
        </w:r>
        <w:r w:rsidR="00300D4D" w:rsidRPr="00096CB9">
          <w:rPr>
            <w:rStyle w:val="Hyperlink"/>
            <w:lang w:eastAsia="zh-CN"/>
          </w:rPr>
          <w:t>B</w:t>
        </w:r>
      </w:hyperlink>
      <w:r w:rsidR="008E2A18" w:rsidRPr="00344393">
        <w:rPr>
          <w:lang w:eastAsia="zh-CN"/>
        </w:rPr>
        <w:t>)</w:t>
      </w:r>
      <w:r w:rsidR="00344393">
        <w:rPr>
          <w:lang w:eastAsia="zh-CN"/>
        </w:rPr>
        <w:t>.</w:t>
      </w:r>
    </w:p>
    <w:p w14:paraId="424DA691" w14:textId="2D9C635E" w:rsidR="00BA7913" w:rsidRDefault="009870DE" w:rsidP="0010604B">
      <w:pPr>
        <w:pStyle w:val="Heading4"/>
      </w:pPr>
      <w:bookmarkStart w:id="25" w:name="_Ref80188664"/>
      <w:r>
        <w:t xml:space="preserve">Energy flow </w:t>
      </w:r>
      <w:r w:rsidRPr="00B42DC3">
        <w:t>diagram</w:t>
      </w:r>
      <w:r w:rsidR="00357956" w:rsidRPr="00B42DC3">
        <w:t>s</w:t>
      </w:r>
      <w:bookmarkEnd w:id="25"/>
    </w:p>
    <w:p w14:paraId="41B8C7D1" w14:textId="1EB37EDE" w:rsidR="00D127D9" w:rsidRDefault="007D58B7" w:rsidP="0010604B">
      <w:pPr>
        <w:rPr>
          <w:lang w:eastAsia="zh-CN"/>
        </w:rPr>
      </w:pPr>
      <w:r>
        <w:rPr>
          <w:lang w:eastAsia="zh-CN"/>
        </w:rPr>
        <w:t>Energy flow diagrams make the choice of system explicit</w:t>
      </w:r>
      <w:r w:rsidR="00354DB1">
        <w:rPr>
          <w:lang w:eastAsia="zh-CN"/>
        </w:rPr>
        <w:t xml:space="preserve"> and provide</w:t>
      </w:r>
      <w:r w:rsidR="00AD2CF8">
        <w:rPr>
          <w:lang w:eastAsia="zh-CN"/>
        </w:rPr>
        <w:t xml:space="preserve"> </w:t>
      </w:r>
      <w:r w:rsidR="00B44317">
        <w:rPr>
          <w:lang w:eastAsia="zh-CN"/>
        </w:rPr>
        <w:t xml:space="preserve">a means to represent and distinguish an energy flow into/out of a system </w:t>
      </w:r>
      <w:r w:rsidR="001470AC">
        <w:rPr>
          <w:lang w:eastAsia="zh-CN"/>
        </w:rPr>
        <w:t xml:space="preserve">from </w:t>
      </w:r>
      <w:r w:rsidR="00B44317">
        <w:rPr>
          <w:lang w:eastAsia="zh-CN"/>
        </w:rPr>
        <w:t>energy transformation</w:t>
      </w:r>
      <w:r w:rsidR="001470AC">
        <w:rPr>
          <w:lang w:eastAsia="zh-CN"/>
        </w:rPr>
        <w:t>s</w:t>
      </w:r>
      <w:r w:rsidR="00B44317">
        <w:rPr>
          <w:lang w:eastAsia="zh-CN"/>
        </w:rPr>
        <w:t xml:space="preserve"> that occur within a system.</w:t>
      </w:r>
    </w:p>
    <w:p w14:paraId="3169EB71" w14:textId="098DC937" w:rsidR="00C3613D" w:rsidRDefault="00630E2B" w:rsidP="0010604B">
      <w:pPr>
        <w:rPr>
          <w:rFonts w:eastAsiaTheme="minorEastAsia"/>
          <w:lang w:eastAsia="zh-CN"/>
        </w:rPr>
      </w:pPr>
      <w:r>
        <w:rPr>
          <w:lang w:eastAsia="zh-CN"/>
        </w:rPr>
        <w:lastRenderedPageBreak/>
        <w:t>A circle is drawn</w:t>
      </w:r>
      <w:r w:rsidR="004B7F51">
        <w:rPr>
          <w:lang w:eastAsia="zh-CN"/>
        </w:rPr>
        <w:t xml:space="preserve"> </w:t>
      </w:r>
      <w:r w:rsidR="00354DB1">
        <w:rPr>
          <w:lang w:eastAsia="zh-CN"/>
        </w:rPr>
        <w:t xml:space="preserve">that encompasses all objects </w:t>
      </w:r>
      <w:r w:rsidR="001D50CC">
        <w:rPr>
          <w:lang w:eastAsia="zh-CN"/>
        </w:rPr>
        <w:t>included in the system to be analysed</w:t>
      </w:r>
      <w:r w:rsidR="00295453">
        <w:rPr>
          <w:lang w:eastAsia="zh-CN"/>
        </w:rPr>
        <w:t>.</w:t>
      </w:r>
      <w:r w:rsidR="00B016C7">
        <w:rPr>
          <w:lang w:eastAsia="zh-CN"/>
        </w:rPr>
        <w:t xml:space="preserve"> </w:t>
      </w:r>
      <w:r w:rsidR="00BE4B6A">
        <w:rPr>
          <w:lang w:eastAsia="zh-CN"/>
        </w:rPr>
        <w:t xml:space="preserve">Any objects outside the circle are part of the </w:t>
      </w:r>
      <w:r w:rsidR="005C3858">
        <w:rPr>
          <w:lang w:eastAsia="zh-CN"/>
        </w:rPr>
        <w:t>‘</w:t>
      </w:r>
      <w:r w:rsidR="00BE4B6A">
        <w:rPr>
          <w:lang w:eastAsia="zh-CN"/>
        </w:rPr>
        <w:t>environment</w:t>
      </w:r>
      <w:r w:rsidR="005C3858">
        <w:rPr>
          <w:lang w:eastAsia="zh-CN"/>
        </w:rPr>
        <w:t>’</w:t>
      </w:r>
      <w:r w:rsidR="003D673D">
        <w:rPr>
          <w:lang w:eastAsia="zh-CN"/>
        </w:rPr>
        <w:t>.</w:t>
      </w:r>
      <w:r w:rsidR="00057436">
        <w:rPr>
          <w:lang w:eastAsia="zh-CN"/>
        </w:rPr>
        <w:t xml:space="preserve"> </w:t>
      </w:r>
      <w:r w:rsidR="00C62772">
        <w:rPr>
          <w:lang w:eastAsia="zh-CN"/>
        </w:rPr>
        <w:t>A</w:t>
      </w:r>
      <w:r w:rsidR="007B2C99">
        <w:rPr>
          <w:lang w:eastAsia="zh-CN"/>
        </w:rPr>
        <w:t>rrow</w:t>
      </w:r>
      <w:r w:rsidR="00C62772">
        <w:rPr>
          <w:lang w:eastAsia="zh-CN"/>
        </w:rPr>
        <w:t>s</w:t>
      </w:r>
      <w:r w:rsidR="007B2C99">
        <w:rPr>
          <w:lang w:eastAsia="zh-CN"/>
        </w:rPr>
        <w:t xml:space="preserve"> inside the circle </w:t>
      </w:r>
      <w:r w:rsidR="00C62772">
        <w:rPr>
          <w:lang w:eastAsia="zh-CN"/>
        </w:rPr>
        <w:t>represent</w:t>
      </w:r>
      <w:r w:rsidR="007B2C99">
        <w:rPr>
          <w:lang w:eastAsia="zh-CN"/>
        </w:rPr>
        <w:t xml:space="preserve"> energy transformation</w:t>
      </w:r>
      <w:r w:rsidR="00C62772">
        <w:rPr>
          <w:lang w:eastAsia="zh-CN"/>
        </w:rPr>
        <w:t xml:space="preserve">s within the system, while arrows crossing </w:t>
      </w:r>
      <w:r w:rsidR="006C6806">
        <w:rPr>
          <w:lang w:eastAsia="zh-CN"/>
        </w:rPr>
        <w:t xml:space="preserve">between the </w:t>
      </w:r>
      <w:r w:rsidR="00C62772">
        <w:rPr>
          <w:lang w:eastAsia="zh-CN"/>
        </w:rPr>
        <w:t xml:space="preserve">environment </w:t>
      </w:r>
      <w:r w:rsidR="006C6806">
        <w:rPr>
          <w:lang w:eastAsia="zh-CN"/>
        </w:rPr>
        <w:t xml:space="preserve">and the system represent energy transfers to or from the system. An example </w:t>
      </w:r>
      <w:r w:rsidR="00854346">
        <w:rPr>
          <w:lang w:eastAsia="zh-CN"/>
        </w:rPr>
        <w:t xml:space="preserve">EFD is shown in </w:t>
      </w:r>
      <w:r w:rsidR="00221830">
        <w:rPr>
          <w:lang w:eastAsia="zh-CN"/>
        </w:rPr>
        <w:fldChar w:fldCharType="begin"/>
      </w:r>
      <w:r w:rsidR="00221830">
        <w:rPr>
          <w:lang w:eastAsia="zh-CN"/>
        </w:rPr>
        <w:instrText xml:space="preserve"> REF _Ref98849726 \h </w:instrText>
      </w:r>
      <w:r w:rsidR="00221830">
        <w:rPr>
          <w:lang w:eastAsia="zh-CN"/>
        </w:rPr>
      </w:r>
      <w:r w:rsidR="00221830">
        <w:rPr>
          <w:lang w:eastAsia="zh-CN"/>
        </w:rPr>
        <w:fldChar w:fldCharType="separate"/>
      </w:r>
      <w:r w:rsidR="00221830">
        <w:t xml:space="preserve">Figure </w:t>
      </w:r>
      <w:r w:rsidR="00221830">
        <w:rPr>
          <w:noProof/>
        </w:rPr>
        <w:t>7</w:t>
      </w:r>
      <w:r w:rsidR="00221830">
        <w:rPr>
          <w:lang w:eastAsia="zh-CN"/>
        </w:rPr>
        <w:fldChar w:fldCharType="end"/>
      </w:r>
      <w:r w:rsidR="00854346">
        <w:rPr>
          <w:lang w:eastAsia="zh-CN"/>
        </w:rPr>
        <w:t xml:space="preserve"> (left)</w:t>
      </w:r>
      <w:r w:rsidR="00BE2D8C">
        <w:rPr>
          <w:lang w:eastAsia="zh-CN"/>
        </w:rPr>
        <w:t xml:space="preserve"> for a system consisting of the Earth and a ball. </w:t>
      </w:r>
      <w:r w:rsidR="006A1C06">
        <w:rPr>
          <w:lang w:eastAsia="zh-CN"/>
        </w:rPr>
        <w:t>The</w:t>
      </w:r>
      <w:r w:rsidR="00BE2D8C">
        <w:rPr>
          <w:lang w:eastAsia="zh-CN"/>
        </w:rPr>
        <w:t xml:space="preserve"> arrow inside the circle indicates that energy is transformed from </w:t>
      </w:r>
      <w:r w:rsidR="00BE4B6A">
        <w:rPr>
          <w:lang w:eastAsia="zh-CN"/>
        </w:rPr>
        <w:t>gravitat</w:t>
      </w:r>
      <w:r w:rsidR="007321D0">
        <w:rPr>
          <w:lang w:eastAsia="zh-CN"/>
        </w:rPr>
        <w:t xml:space="preserve">ional potential energy </w:t>
      </w:r>
      <w:r w:rsidR="0082240F">
        <w:rPr>
          <w:lang w:eastAsia="zh-CN"/>
        </w:rPr>
        <w:t>due to</w:t>
      </w:r>
      <w:r w:rsidR="007321D0">
        <w:rPr>
          <w:lang w:eastAsia="zh-CN"/>
        </w:rPr>
        <w:t xml:space="preserve"> the gravitational interaction between the </w:t>
      </w:r>
      <w:r w:rsidR="003061C6">
        <w:rPr>
          <w:lang w:eastAsia="zh-CN"/>
        </w:rPr>
        <w:t>Earth and ball</w:t>
      </w:r>
      <w:r w:rsidR="00A64E0B">
        <w:rPr>
          <w:lang w:eastAsia="zh-CN"/>
        </w:rPr>
        <w:t>,</w:t>
      </w:r>
      <w:r w:rsidR="000D4177">
        <w:rPr>
          <w:lang w:eastAsia="zh-CN"/>
        </w:rPr>
        <w:t xml:space="preserve"> to kinetic energy as the ball falls</w:t>
      </w:r>
      <w:r w:rsidR="00E439B2">
        <w:rPr>
          <w:lang w:eastAsia="zh-CN"/>
        </w:rPr>
        <w:t xml:space="preserve">. </w:t>
      </w:r>
      <w:r w:rsidR="00221830">
        <w:rPr>
          <w:rFonts w:eastAsiaTheme="minorEastAsia"/>
          <w:lang w:eastAsia="zh-CN"/>
        </w:rPr>
        <w:fldChar w:fldCharType="begin"/>
      </w:r>
      <w:r w:rsidR="00221830">
        <w:rPr>
          <w:lang w:eastAsia="zh-CN"/>
        </w:rPr>
        <w:instrText xml:space="preserve"> REF _Ref98849710 \h </w:instrText>
      </w:r>
      <w:r w:rsidR="00221830">
        <w:rPr>
          <w:rFonts w:eastAsiaTheme="minorEastAsia"/>
          <w:lang w:eastAsia="zh-CN"/>
        </w:rPr>
      </w:r>
      <w:r w:rsidR="00221830">
        <w:rPr>
          <w:rFonts w:eastAsiaTheme="minorEastAsia"/>
          <w:lang w:eastAsia="zh-CN"/>
        </w:rPr>
        <w:fldChar w:fldCharType="separate"/>
      </w:r>
      <w:r w:rsidR="00221830">
        <w:t xml:space="preserve">Figure </w:t>
      </w:r>
      <w:r w:rsidR="00221830">
        <w:rPr>
          <w:noProof/>
        </w:rPr>
        <w:t>8</w:t>
      </w:r>
      <w:r w:rsidR="00221830">
        <w:rPr>
          <w:rFonts w:eastAsiaTheme="minorEastAsia"/>
          <w:lang w:eastAsia="zh-CN"/>
        </w:rPr>
        <w:fldChar w:fldCharType="end"/>
      </w:r>
      <w:r w:rsidR="003061C6">
        <w:rPr>
          <w:rFonts w:eastAsiaTheme="minorEastAsia"/>
          <w:lang w:eastAsia="zh-CN"/>
        </w:rPr>
        <w:t xml:space="preserve"> (left) shows the same situation analysed with just the ball chosen as the system. In this case</w:t>
      </w:r>
      <w:r w:rsidR="00AD2CF8">
        <w:rPr>
          <w:rFonts w:eastAsiaTheme="minorEastAsia"/>
          <w:lang w:eastAsia="zh-CN"/>
        </w:rPr>
        <w:t>,</w:t>
      </w:r>
      <w:r w:rsidR="003208CB">
        <w:rPr>
          <w:rFonts w:eastAsiaTheme="minorEastAsia"/>
          <w:lang w:eastAsia="zh-CN"/>
        </w:rPr>
        <w:t xml:space="preserve"> the </w:t>
      </w:r>
      <w:r w:rsidR="00571164">
        <w:rPr>
          <w:rFonts w:eastAsiaTheme="minorEastAsia"/>
          <w:lang w:eastAsia="zh-CN"/>
        </w:rPr>
        <w:t>EFD</w:t>
      </w:r>
      <w:r w:rsidR="003208CB">
        <w:rPr>
          <w:rFonts w:eastAsiaTheme="minorEastAsia"/>
          <w:lang w:eastAsia="zh-CN"/>
        </w:rPr>
        <w:t xml:space="preserve"> includes an arrow showing </w:t>
      </w:r>
      <w:r w:rsidR="001F0462">
        <w:rPr>
          <w:rFonts w:eastAsiaTheme="minorEastAsia"/>
          <w:lang w:eastAsia="zh-CN"/>
        </w:rPr>
        <w:t xml:space="preserve">an energy transfer to the system as the force of gravity does </w:t>
      </w:r>
      <w:r w:rsidR="003208CB">
        <w:rPr>
          <w:rFonts w:eastAsiaTheme="minorEastAsia"/>
          <w:lang w:eastAsia="zh-CN"/>
        </w:rPr>
        <w:t>external work</w:t>
      </w:r>
      <w:r w:rsidR="001F0462">
        <w:rPr>
          <w:rFonts w:eastAsiaTheme="minorEastAsia"/>
          <w:lang w:eastAsia="zh-CN"/>
        </w:rPr>
        <w:t xml:space="preserve"> on the ball as it falls</w:t>
      </w:r>
      <w:r w:rsidR="00923958">
        <w:rPr>
          <w:rFonts w:eastAsiaTheme="minorEastAsia"/>
          <w:lang w:eastAsia="zh-CN"/>
        </w:rPr>
        <w:t xml:space="preserve">, </w:t>
      </w:r>
      <w:r w:rsidR="00AD2CF8">
        <w:rPr>
          <w:rFonts w:eastAsiaTheme="minorEastAsia"/>
          <w:lang w:eastAsia="zh-CN"/>
        </w:rPr>
        <w:t xml:space="preserve">thus </w:t>
      </w:r>
      <w:r w:rsidR="00923958">
        <w:rPr>
          <w:rFonts w:eastAsiaTheme="minorEastAsia"/>
          <w:lang w:eastAsia="zh-CN"/>
        </w:rPr>
        <w:t xml:space="preserve">increasing the </w:t>
      </w:r>
      <w:r w:rsidR="00354DB1">
        <w:rPr>
          <w:rFonts w:eastAsiaTheme="minorEastAsia"/>
          <w:lang w:eastAsia="zh-CN"/>
        </w:rPr>
        <w:t>ball's kinetic energy</w:t>
      </w:r>
      <w:r w:rsidR="00923958">
        <w:rPr>
          <w:rFonts w:eastAsiaTheme="minorEastAsia"/>
          <w:lang w:eastAsia="zh-CN"/>
        </w:rPr>
        <w:t>.</w:t>
      </w:r>
    </w:p>
    <w:p w14:paraId="4DCB0E47" w14:textId="5541716A" w:rsidR="00D23095" w:rsidRDefault="00D23095" w:rsidP="0010604B">
      <w:pPr>
        <w:pStyle w:val="Caption"/>
      </w:pPr>
      <w:bookmarkStart w:id="26" w:name="_Ref98849726"/>
      <w:bookmarkStart w:id="27" w:name="_Ref65872957"/>
      <w:r>
        <w:t xml:space="preserve">Figure </w:t>
      </w:r>
      <w:r w:rsidR="00CE12C6">
        <w:fldChar w:fldCharType="begin"/>
      </w:r>
      <w:r w:rsidR="00CE12C6">
        <w:instrText xml:space="preserve"> SEQ Figure \* ARABIC </w:instrText>
      </w:r>
      <w:r w:rsidR="00CE12C6">
        <w:fldChar w:fldCharType="separate"/>
      </w:r>
      <w:r w:rsidR="000D17E5">
        <w:rPr>
          <w:noProof/>
        </w:rPr>
        <w:t>7</w:t>
      </w:r>
      <w:r w:rsidR="00CE12C6">
        <w:fldChar w:fldCharType="end"/>
      </w:r>
      <w:bookmarkEnd w:id="26"/>
      <w:r>
        <w:t xml:space="preserve"> – </w:t>
      </w:r>
      <w:r w:rsidRPr="00937962">
        <w:t xml:space="preserve">(Left) </w:t>
      </w:r>
      <w:r w:rsidR="007F5644">
        <w:t>e</w:t>
      </w:r>
      <w:r w:rsidRPr="00937962">
        <w:t xml:space="preserve">nergy flow diagram and (centre) work-energy bar chart for a falling ball, with </w:t>
      </w:r>
      <w:r>
        <w:t>E</w:t>
      </w:r>
      <w:r w:rsidRPr="00937962">
        <w:t xml:space="preserve">arth and ball chosen as the system. (Right) </w:t>
      </w:r>
      <w:r w:rsidR="007F5644">
        <w:t>a</w:t>
      </w:r>
      <w:r w:rsidRPr="00937962">
        <w:t xml:space="preserve">t time </w:t>
      </w:r>
      <m:oMath>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1</m:t>
            </m:r>
          </m:sub>
        </m:sSub>
      </m:oMath>
      <w:r w:rsidRPr="00937962">
        <w:t xml:space="preserve"> the ball and </w:t>
      </w:r>
      <w:r>
        <w:t>E</w:t>
      </w:r>
      <w:r w:rsidRPr="00937962">
        <w:t xml:space="preserve">arth are separated by a larger distance than at time </w:t>
      </w:r>
      <m:oMath>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2</m:t>
            </m:r>
          </m:sub>
        </m:sSub>
      </m:oMath>
      <w:r w:rsidRPr="00937962">
        <w:t>.</w:t>
      </w:r>
      <w:r>
        <w:t xml:space="preserve"> </w:t>
      </w:r>
    </w:p>
    <w:p w14:paraId="24275742" w14:textId="3714D761" w:rsidR="00F318B6" w:rsidRDefault="0019450C" w:rsidP="0010604B">
      <w:pPr>
        <w:rPr>
          <w:rFonts w:eastAsiaTheme="minorEastAsia"/>
          <w:lang w:eastAsia="zh-CN"/>
        </w:rPr>
      </w:pPr>
      <w:r>
        <w:rPr>
          <w:rFonts w:eastAsiaTheme="minorEastAsia"/>
          <w:noProof/>
          <w:lang w:eastAsia="zh-CN"/>
        </w:rPr>
        <w:drawing>
          <wp:inline distT="0" distB="0" distL="0" distR="0" wp14:anchorId="03D55B82" wp14:editId="2BEDF12D">
            <wp:extent cx="5565470" cy="2790825"/>
            <wp:effectExtent l="0" t="0" r="0" b="0"/>
            <wp:docPr id="469" name="Picture 469" descr="(left) circle with Earth + ball written inside and arrow showing energy transfer from gravitational potential to kinetic energy.&#10;(centre) bar chart showing the same transfer of energy occurring between time 1 and time 2. &#10;(right) a pictorial representation of the ball falling with a dotted line around both the ball and the Ear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left) circle with Earth + ball written inside and arrow showing energy transfer from gravitational potential to kinetic energy.&#10;(centre) bar chart showing the same transfer of energy occurring between time 1 and time 2. &#10;(right) a pictorial representation of the ball falling with a dotted line around both the ball and the Earth. "/>
                    <pic:cNvPicPr/>
                  </pic:nvPicPr>
                  <pic:blipFill>
                    <a:blip r:embed="rId31">
                      <a:extLst>
                        <a:ext uri="{28A0092B-C50C-407E-A947-70E740481C1C}">
                          <a14:useLocalDpi xmlns:a14="http://schemas.microsoft.com/office/drawing/2010/main" val="0"/>
                        </a:ext>
                      </a:extLst>
                    </a:blip>
                    <a:stretch>
                      <a:fillRect/>
                    </a:stretch>
                  </pic:blipFill>
                  <pic:spPr>
                    <a:xfrm>
                      <a:off x="0" y="0"/>
                      <a:ext cx="5607468" cy="2811885"/>
                    </a:xfrm>
                    <a:prstGeom prst="rect">
                      <a:avLst/>
                    </a:prstGeom>
                  </pic:spPr>
                </pic:pic>
              </a:graphicData>
            </a:graphic>
          </wp:inline>
        </w:drawing>
      </w:r>
    </w:p>
    <w:p w14:paraId="0A139CF9" w14:textId="4AB3D0CF" w:rsidR="00D23095" w:rsidRDefault="00D23095" w:rsidP="0010604B">
      <w:pPr>
        <w:pStyle w:val="Caption"/>
      </w:pPr>
      <w:bookmarkStart w:id="28" w:name="_Ref98849710"/>
      <w:bookmarkStart w:id="29" w:name="_Ref65873198"/>
      <w:bookmarkEnd w:id="27"/>
      <w:r>
        <w:lastRenderedPageBreak/>
        <w:t xml:space="preserve">Figure </w:t>
      </w:r>
      <w:r w:rsidR="00CE12C6">
        <w:fldChar w:fldCharType="begin"/>
      </w:r>
      <w:r w:rsidR="00CE12C6">
        <w:instrText xml:space="preserve"> SEQ Figure \* ARABIC </w:instrText>
      </w:r>
      <w:r w:rsidR="00CE12C6">
        <w:fldChar w:fldCharType="separate"/>
      </w:r>
      <w:r w:rsidR="003D7F3C">
        <w:rPr>
          <w:noProof/>
        </w:rPr>
        <w:t>8</w:t>
      </w:r>
      <w:r w:rsidR="00CE12C6">
        <w:fldChar w:fldCharType="end"/>
      </w:r>
      <w:bookmarkEnd w:id="28"/>
      <w:r>
        <w:t xml:space="preserve"> – (Left) </w:t>
      </w:r>
      <w:r w:rsidR="007F5644">
        <w:t>e</w:t>
      </w:r>
      <w:r>
        <w:t xml:space="preserve">nergy flow diagram and (centre) work-energy bar chart for (right) a system consisting of a ball as it falls towards the Earth. </w:t>
      </w:r>
    </w:p>
    <w:p w14:paraId="53CF1CDC" w14:textId="64749B88" w:rsidR="00C3613D" w:rsidRDefault="00863844" w:rsidP="0010604B">
      <w:r>
        <w:rPr>
          <w:noProof/>
        </w:rPr>
        <w:drawing>
          <wp:inline distT="0" distB="0" distL="0" distR="0" wp14:anchorId="49EBBC9E" wp14:editId="3733D6B0">
            <wp:extent cx="5660390" cy="2789647"/>
            <wp:effectExtent l="0" t="0" r="0" b="0"/>
            <wp:docPr id="471" name="Picture 471" descr="(left) circle with ball written inside and and Earth outside. An arrow crossing into the circle  showing external work increasing the kinetic energy of the system.&#10;(centre) bar chart showing the same transfer of energy occurring between time 1 and time 2. &#10;(right) a pictorial representation of the ball falling with a dotted line around only the ball and not the Ear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left) circle with ball written inside and and Earth outside. An arrow crossing into the circle  showing external work increasing the kinetic energy of the system.&#10;(centre) bar chart showing the same transfer of energy occurring between time 1 and time 2. &#10;(right) a pictorial representation of the ball falling with a dotted line around only the ball and not the Earth. "/>
                    <pic:cNvPicPr/>
                  </pic:nvPicPr>
                  <pic:blipFill>
                    <a:blip r:embed="rId32">
                      <a:extLst>
                        <a:ext uri="{28A0092B-C50C-407E-A947-70E740481C1C}">
                          <a14:useLocalDpi xmlns:a14="http://schemas.microsoft.com/office/drawing/2010/main" val="0"/>
                        </a:ext>
                      </a:extLst>
                    </a:blip>
                    <a:stretch>
                      <a:fillRect/>
                    </a:stretch>
                  </pic:blipFill>
                  <pic:spPr>
                    <a:xfrm>
                      <a:off x="0" y="0"/>
                      <a:ext cx="5762723" cy="2840081"/>
                    </a:xfrm>
                    <a:prstGeom prst="rect">
                      <a:avLst/>
                    </a:prstGeom>
                  </pic:spPr>
                </pic:pic>
              </a:graphicData>
            </a:graphic>
          </wp:inline>
        </w:drawing>
      </w:r>
    </w:p>
    <w:bookmarkEnd w:id="29"/>
    <w:p w14:paraId="7A1617A6" w14:textId="2F02E67F" w:rsidR="00FD49D3" w:rsidRDefault="00FD49D3" w:rsidP="0010604B">
      <w:pPr>
        <w:pStyle w:val="Heading4"/>
      </w:pPr>
      <w:r>
        <w:t>Work-energ</w:t>
      </w:r>
      <w:r w:rsidR="006931DB">
        <w:t>y bar charts</w:t>
      </w:r>
    </w:p>
    <w:p w14:paraId="0F9AAA5C" w14:textId="7F63FC79" w:rsidR="00EA753F" w:rsidRDefault="002E51F6" w:rsidP="0010604B">
      <w:pPr>
        <w:rPr>
          <w:rFonts w:eastAsiaTheme="minorEastAsia"/>
          <w:lang w:eastAsia="zh-CN"/>
        </w:rPr>
      </w:pPr>
      <w:r>
        <w:rPr>
          <w:lang w:eastAsia="zh-CN"/>
        </w:rPr>
        <w:t>A work-energy</w:t>
      </w:r>
      <w:r w:rsidR="0082240F">
        <w:rPr>
          <w:lang w:eastAsia="zh-CN"/>
        </w:rPr>
        <w:t xml:space="preserve"> bar chart</w:t>
      </w:r>
      <w:r w:rsidR="002F30DB">
        <w:rPr>
          <w:lang w:eastAsia="zh-CN"/>
        </w:rPr>
        <w:t xml:space="preserve"> </w:t>
      </w:r>
      <w:r w:rsidR="00D830BB">
        <w:rPr>
          <w:lang w:eastAsia="zh-CN"/>
        </w:rPr>
        <w:t>represents the initial energy stored in a system as a series of bars</w:t>
      </w:r>
      <w:r w:rsidR="00531D5C">
        <w:rPr>
          <w:lang w:eastAsia="zh-CN"/>
        </w:rPr>
        <w:t xml:space="preserve"> </w:t>
      </w:r>
      <w:r w:rsidR="00354DB1">
        <w:rPr>
          <w:lang w:eastAsia="zh-CN"/>
        </w:rPr>
        <w:t>(</w:t>
      </w:r>
      <w:r w:rsidR="00531D5C">
        <w:rPr>
          <w:lang w:eastAsia="zh-CN"/>
        </w:rPr>
        <w:t>on the left side of the diagram</w:t>
      </w:r>
      <w:r w:rsidR="00354DB1">
        <w:rPr>
          <w:lang w:eastAsia="zh-CN"/>
        </w:rPr>
        <w:t>),</w:t>
      </w:r>
      <w:r w:rsidR="00D830BB">
        <w:rPr>
          <w:lang w:eastAsia="zh-CN"/>
        </w:rPr>
        <w:t xml:space="preserve"> each labelled with a </w:t>
      </w:r>
      <w:r w:rsidR="009E3DE4">
        <w:rPr>
          <w:lang w:eastAsia="zh-CN"/>
        </w:rPr>
        <w:t>form of stored energy (</w:t>
      </w:r>
      <w:r w:rsidR="0014243C">
        <w:rPr>
          <w:lang w:eastAsia="zh-CN"/>
        </w:rPr>
        <w:t>for example</w:t>
      </w:r>
      <w:r w:rsidR="00354DB1">
        <w:rPr>
          <w:lang w:eastAsia="zh-CN"/>
        </w:rPr>
        <w:t>,</w:t>
      </w:r>
      <w:r w:rsidR="009E3DE4">
        <w:rPr>
          <w:lang w:eastAsia="zh-CN"/>
        </w:rPr>
        <w:t xml:space="preserve"> gravitational potential energy, potential energy due to the compression of a spring, </w:t>
      </w:r>
      <w:r w:rsidR="0014243C">
        <w:rPr>
          <w:lang w:eastAsia="zh-CN"/>
        </w:rPr>
        <w:t xml:space="preserve">kinetic energy, mass-energy, chemical energy, heat/thermal energy). The </w:t>
      </w:r>
      <w:r w:rsidR="00D4319A">
        <w:rPr>
          <w:lang w:eastAsia="zh-CN"/>
        </w:rPr>
        <w:t xml:space="preserve">height of </w:t>
      </w:r>
      <w:r w:rsidR="00D170BD">
        <w:rPr>
          <w:lang w:eastAsia="zh-CN"/>
        </w:rPr>
        <w:t>each</w:t>
      </w:r>
      <w:r w:rsidR="00D4319A">
        <w:rPr>
          <w:lang w:eastAsia="zh-CN"/>
        </w:rPr>
        <w:t xml:space="preserve"> bar </w:t>
      </w:r>
      <w:r w:rsidR="00CF1DBC">
        <w:rPr>
          <w:lang w:eastAsia="zh-CN"/>
        </w:rPr>
        <w:t xml:space="preserve">on the left </w:t>
      </w:r>
      <w:r w:rsidR="00D4319A">
        <w:rPr>
          <w:lang w:eastAsia="zh-CN"/>
        </w:rPr>
        <w:t>qualitatively</w:t>
      </w:r>
      <w:r w:rsidR="006E4C3A">
        <w:rPr>
          <w:lang w:eastAsia="zh-CN"/>
        </w:rPr>
        <w:t xml:space="preserve"> </w:t>
      </w:r>
      <w:r w:rsidR="00D4319A">
        <w:rPr>
          <w:lang w:eastAsia="zh-CN"/>
        </w:rPr>
        <w:t xml:space="preserve">represents the amount of each type of energy stored in the system initially (at time </w:t>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1</m:t>
            </m:r>
          </m:sub>
        </m:sSub>
      </m:oMath>
      <w:r w:rsidR="00D4319A">
        <w:rPr>
          <w:rFonts w:eastAsiaTheme="minorEastAsia"/>
          <w:lang w:eastAsia="zh-CN"/>
        </w:rPr>
        <w:t>)</w:t>
      </w:r>
      <w:r w:rsidR="002024E8">
        <w:rPr>
          <w:rFonts w:eastAsiaTheme="minorEastAsia"/>
          <w:lang w:eastAsia="zh-CN"/>
        </w:rPr>
        <w:t xml:space="preserve">. The shaded bar in the </w:t>
      </w:r>
      <w:r w:rsidR="00FC7C5D">
        <w:rPr>
          <w:rFonts w:eastAsiaTheme="minorEastAsia"/>
          <w:lang w:eastAsia="zh-CN"/>
        </w:rPr>
        <w:t>centre</w:t>
      </w:r>
      <w:r w:rsidR="002024E8">
        <w:rPr>
          <w:rFonts w:eastAsiaTheme="minorEastAsia"/>
          <w:lang w:eastAsia="zh-CN"/>
        </w:rPr>
        <w:t xml:space="preserve"> </w:t>
      </w:r>
      <w:r w:rsidR="00354DB1">
        <w:rPr>
          <w:rFonts w:eastAsiaTheme="minorEastAsia"/>
          <w:lang w:eastAsia="zh-CN"/>
        </w:rPr>
        <w:t>represents</w:t>
      </w:r>
      <w:r w:rsidR="002024E8">
        <w:rPr>
          <w:rFonts w:eastAsiaTheme="minorEastAsia"/>
          <w:lang w:eastAsia="zh-CN"/>
        </w:rPr>
        <w:t xml:space="preserve"> energy flows </w:t>
      </w:r>
      <w:r w:rsidR="0068782B">
        <w:rPr>
          <w:rFonts w:eastAsiaTheme="minorEastAsia"/>
          <w:lang w:eastAsia="zh-CN"/>
        </w:rPr>
        <w:t>into or out of the system between</w:t>
      </w:r>
      <w:r w:rsidR="007A5CFA">
        <w:rPr>
          <w:rFonts w:eastAsiaTheme="minorEastAsia"/>
          <w:lang w:eastAsia="zh-CN"/>
        </w:rPr>
        <w:t xml:space="preserve"> the</w:t>
      </w:r>
      <w:r w:rsidR="0068782B">
        <w:rPr>
          <w:rFonts w:eastAsiaTheme="minorEastAsia"/>
          <w:lang w:eastAsia="zh-CN"/>
        </w:rPr>
        <w:t xml:space="preserve"> two times</w:t>
      </w:r>
      <w:r w:rsidR="007A5CFA">
        <w:rPr>
          <w:rFonts w:eastAsiaTheme="minorEastAsia"/>
          <w:lang w:eastAsia="zh-CN"/>
        </w:rPr>
        <w:t xml:space="preserve"> considered</w:t>
      </w:r>
      <w:r w:rsidR="0068782B">
        <w:rPr>
          <w:rFonts w:eastAsiaTheme="minorEastAsia"/>
          <w:lang w:eastAsia="zh-CN"/>
        </w:rPr>
        <w:t>, for example</w:t>
      </w:r>
      <w:r w:rsidR="00AD2CF8">
        <w:rPr>
          <w:rFonts w:eastAsiaTheme="minorEastAsia"/>
          <w:lang w:eastAsia="zh-CN"/>
        </w:rPr>
        <w:t>,</w:t>
      </w:r>
      <w:r w:rsidR="0068782B">
        <w:rPr>
          <w:rFonts w:eastAsiaTheme="minorEastAsia"/>
          <w:lang w:eastAsia="zh-CN"/>
        </w:rPr>
        <w:t xml:space="preserve"> due to external work done on the system</w:t>
      </w:r>
      <w:r w:rsidR="00B30263">
        <w:rPr>
          <w:rFonts w:eastAsiaTheme="minorEastAsia"/>
          <w:lang w:eastAsia="zh-CN"/>
        </w:rPr>
        <w:t xml:space="preserve">. The columns on the right represent the energy stored in different forms in the system at time </w:t>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2</m:t>
            </m:r>
          </m:sub>
        </m:sSub>
      </m:oMath>
      <w:r w:rsidR="00872CE6">
        <w:t xml:space="preserve">. </w:t>
      </w:r>
      <w:r w:rsidR="00EA753F">
        <w:rPr>
          <w:rFonts w:eastAsiaTheme="minorEastAsia"/>
          <w:lang w:eastAsia="zh-CN"/>
        </w:rPr>
        <w:t>Note that the zero point for energy is arbitrary, and only changes</w:t>
      </w:r>
      <w:r w:rsidR="00F857EE">
        <w:rPr>
          <w:rFonts w:eastAsiaTheme="minorEastAsia"/>
          <w:lang w:eastAsia="zh-CN"/>
        </w:rPr>
        <w:t xml:space="preserve"> in </w:t>
      </w:r>
      <w:r w:rsidR="006A1584">
        <w:rPr>
          <w:rFonts w:eastAsiaTheme="minorEastAsia"/>
          <w:lang w:eastAsia="zh-CN"/>
        </w:rPr>
        <w:t>how much energy is stored in each form</w:t>
      </w:r>
      <w:r w:rsidR="00EA753F">
        <w:rPr>
          <w:rFonts w:eastAsiaTheme="minorEastAsia"/>
          <w:lang w:eastAsia="zh-CN"/>
        </w:rPr>
        <w:t xml:space="preserve"> are physically significant.</w:t>
      </w:r>
    </w:p>
    <w:p w14:paraId="10579C50" w14:textId="338DB84F" w:rsidR="00424C20" w:rsidRPr="00003E30" w:rsidRDefault="00FD2644" w:rsidP="0010604B">
      <w:r>
        <w:rPr>
          <w:rFonts w:eastAsiaTheme="minorEastAsia"/>
          <w:lang w:eastAsia="zh-CN"/>
        </w:rPr>
        <w:t>WEBCs</w:t>
      </w:r>
      <w:r w:rsidR="0065038E">
        <w:rPr>
          <w:rFonts w:eastAsiaTheme="minorEastAsia"/>
          <w:lang w:eastAsia="zh-CN"/>
        </w:rPr>
        <w:t xml:space="preserve"> can also be drawn </w:t>
      </w:r>
      <w:r w:rsidR="005C3858">
        <w:rPr>
          <w:rFonts w:eastAsiaTheme="minorEastAsia"/>
          <w:lang w:eastAsia="zh-CN"/>
        </w:rPr>
        <w:t>‘</w:t>
      </w:r>
      <w:r w:rsidR="0065038E">
        <w:rPr>
          <w:rFonts w:eastAsiaTheme="minorEastAsia"/>
          <w:lang w:eastAsia="zh-CN"/>
        </w:rPr>
        <w:t>split</w:t>
      </w:r>
      <w:r w:rsidR="005C3858">
        <w:rPr>
          <w:rFonts w:eastAsiaTheme="minorEastAsia"/>
          <w:lang w:eastAsia="zh-CN"/>
        </w:rPr>
        <w:t>’</w:t>
      </w:r>
      <w:r w:rsidR="0065038E">
        <w:rPr>
          <w:rFonts w:eastAsiaTheme="minorEastAsia"/>
          <w:lang w:eastAsia="zh-CN"/>
        </w:rPr>
        <w:t xml:space="preserve"> so that the bar chart </w:t>
      </w:r>
      <w:r w:rsidR="00CE7B2E">
        <w:rPr>
          <w:rFonts w:eastAsiaTheme="minorEastAsia"/>
          <w:lang w:eastAsia="zh-CN"/>
        </w:rPr>
        <w:t>showing how energy is stored in the system</w:t>
      </w:r>
      <w:r w:rsidR="00F223D4">
        <w:rPr>
          <w:rFonts w:eastAsiaTheme="minorEastAsia"/>
          <w:lang w:eastAsia="zh-CN"/>
        </w:rPr>
        <w:t xml:space="preserve"> before the energy transfer and/or transformation is shown on the left of the </w:t>
      </w:r>
      <w:r w:rsidR="00752DB1">
        <w:rPr>
          <w:rFonts w:eastAsiaTheme="minorEastAsia"/>
          <w:lang w:eastAsia="zh-CN"/>
        </w:rPr>
        <w:t>EFD</w:t>
      </w:r>
      <w:r w:rsidR="00354DB1">
        <w:rPr>
          <w:rFonts w:eastAsiaTheme="minorEastAsia"/>
          <w:lang w:eastAsia="zh-CN"/>
        </w:rPr>
        <w:t>. Likewise, t</w:t>
      </w:r>
      <w:r w:rsidR="00F223D4">
        <w:rPr>
          <w:rFonts w:eastAsiaTheme="minorEastAsia"/>
          <w:lang w:eastAsia="zh-CN"/>
        </w:rPr>
        <w:t xml:space="preserve">he </w:t>
      </w:r>
      <w:r w:rsidR="00CE7B2E">
        <w:rPr>
          <w:rFonts w:eastAsiaTheme="minorEastAsia"/>
          <w:lang w:eastAsia="zh-CN"/>
        </w:rPr>
        <w:t xml:space="preserve">bar chart </w:t>
      </w:r>
      <w:r w:rsidR="00354DB1">
        <w:rPr>
          <w:rFonts w:eastAsiaTheme="minorEastAsia"/>
          <w:lang w:eastAsia="zh-CN"/>
        </w:rPr>
        <w:t xml:space="preserve">shows </w:t>
      </w:r>
      <w:r w:rsidR="00CE7B2E">
        <w:rPr>
          <w:rFonts w:eastAsiaTheme="minorEastAsia"/>
          <w:lang w:eastAsia="zh-CN"/>
        </w:rPr>
        <w:t xml:space="preserve">how energy is stored in the system after the transfer/transformation is shown on the right. </w:t>
      </w:r>
      <w:r w:rsidR="003852FF">
        <w:rPr>
          <w:rFonts w:eastAsiaTheme="minorEastAsia"/>
          <w:lang w:eastAsia="zh-CN"/>
        </w:rPr>
        <w:t>Drawn in this manner</w:t>
      </w:r>
      <w:r w:rsidR="00354DB1">
        <w:rPr>
          <w:rFonts w:eastAsiaTheme="minorEastAsia"/>
          <w:lang w:eastAsia="zh-CN"/>
        </w:rPr>
        <w:t>,</w:t>
      </w:r>
      <w:r w:rsidR="003852FF">
        <w:rPr>
          <w:rFonts w:eastAsiaTheme="minorEastAsia"/>
          <w:lang w:eastAsia="zh-CN"/>
        </w:rPr>
        <w:t xml:space="preserve"> they are known as </w:t>
      </w:r>
      <w:r w:rsidR="005C3858">
        <w:rPr>
          <w:rFonts w:eastAsiaTheme="minorEastAsia"/>
          <w:lang w:eastAsia="zh-CN"/>
        </w:rPr>
        <w:t>‘</w:t>
      </w:r>
      <w:r w:rsidR="003852FF">
        <w:rPr>
          <w:rFonts w:eastAsiaTheme="minorEastAsia"/>
          <w:lang w:eastAsia="zh-CN"/>
        </w:rPr>
        <w:t>LOL</w:t>
      </w:r>
      <w:r w:rsidR="005C3858">
        <w:rPr>
          <w:rFonts w:eastAsiaTheme="minorEastAsia"/>
          <w:lang w:eastAsia="zh-CN"/>
        </w:rPr>
        <w:t>’</w:t>
      </w:r>
      <w:r w:rsidR="003852FF">
        <w:rPr>
          <w:rFonts w:eastAsiaTheme="minorEastAsia"/>
          <w:lang w:eastAsia="zh-CN"/>
        </w:rPr>
        <w:t xml:space="preserve"> diagrams.</w:t>
      </w:r>
    </w:p>
    <w:p w14:paraId="1396CB59" w14:textId="6F44038C" w:rsidR="001B4C44" w:rsidRPr="00875EB1" w:rsidRDefault="00872CE6" w:rsidP="0010604B">
      <w:pPr>
        <w:pStyle w:val="FeatureBox2"/>
        <w:rPr>
          <w:rFonts w:eastAsiaTheme="minorEastAsia"/>
          <w:b/>
          <w:bCs/>
        </w:rPr>
      </w:pPr>
      <w:r w:rsidRPr="00875EB1">
        <w:rPr>
          <w:b/>
          <w:bCs/>
        </w:rPr>
        <w:t>Energy conservation requires that the total initial energy stored in the system + energy flows in or out</w:t>
      </w:r>
      <w:r w:rsidR="00DA2B20" w:rsidRPr="00875EB1">
        <w:rPr>
          <w:b/>
          <w:bCs/>
        </w:rPr>
        <w:t xml:space="preserve"> </w:t>
      </w:r>
      <w:r w:rsidRPr="00875EB1">
        <w:rPr>
          <w:b/>
          <w:bCs/>
        </w:rPr>
        <w:t xml:space="preserve">= </w:t>
      </w:r>
      <w:r w:rsidR="004C6795" w:rsidRPr="00875EB1">
        <w:rPr>
          <w:b/>
          <w:bCs/>
        </w:rPr>
        <w:t>total final energy stored in the system.</w:t>
      </w:r>
    </w:p>
    <w:p w14:paraId="056F96A7" w14:textId="0AF5F53D" w:rsidR="006E6B19" w:rsidRPr="00E439B2" w:rsidRDefault="00CF1DBC" w:rsidP="0010604B">
      <w:pPr>
        <w:rPr>
          <w:rFonts w:eastAsiaTheme="minorEastAsia"/>
          <w:lang w:eastAsia="zh-CN"/>
        </w:rPr>
      </w:pPr>
      <w:r>
        <w:rPr>
          <w:rFonts w:eastAsiaTheme="minorEastAsia"/>
          <w:lang w:eastAsia="zh-CN"/>
        </w:rPr>
        <w:t>An example is shown in</w:t>
      </w:r>
      <w:r w:rsidR="005976D2">
        <w:rPr>
          <w:rFonts w:eastAsiaTheme="minorEastAsia"/>
          <w:lang w:eastAsia="zh-CN"/>
        </w:rPr>
        <w:t xml:space="preserve"> </w:t>
      </w:r>
      <w:r w:rsidR="00221830">
        <w:rPr>
          <w:rFonts w:eastAsiaTheme="minorEastAsia"/>
          <w:lang w:eastAsia="zh-CN"/>
        </w:rPr>
        <w:fldChar w:fldCharType="begin"/>
      </w:r>
      <w:r w:rsidR="00221830">
        <w:rPr>
          <w:rFonts w:eastAsiaTheme="minorEastAsia"/>
          <w:lang w:eastAsia="zh-CN"/>
        </w:rPr>
        <w:instrText xml:space="preserve"> REF _Ref98849726 \h </w:instrText>
      </w:r>
      <w:r w:rsidR="00221830">
        <w:rPr>
          <w:rFonts w:eastAsiaTheme="minorEastAsia"/>
          <w:lang w:eastAsia="zh-CN"/>
        </w:rPr>
      </w:r>
      <w:r w:rsidR="00221830">
        <w:rPr>
          <w:rFonts w:eastAsiaTheme="minorEastAsia"/>
          <w:lang w:eastAsia="zh-CN"/>
        </w:rPr>
        <w:fldChar w:fldCharType="separate"/>
      </w:r>
      <w:r w:rsidR="00221830">
        <w:t xml:space="preserve">Figure </w:t>
      </w:r>
      <w:r w:rsidR="00221830">
        <w:rPr>
          <w:noProof/>
        </w:rPr>
        <w:t>7</w:t>
      </w:r>
      <w:r w:rsidR="00221830">
        <w:rPr>
          <w:rFonts w:eastAsiaTheme="minorEastAsia"/>
          <w:lang w:eastAsia="zh-CN"/>
        </w:rPr>
        <w:fldChar w:fldCharType="end"/>
      </w:r>
      <w:r w:rsidR="00885E82">
        <w:rPr>
          <w:rFonts w:eastAsiaTheme="minorEastAsia"/>
          <w:lang w:eastAsia="zh-CN"/>
        </w:rPr>
        <w:t xml:space="preserve"> </w:t>
      </w:r>
      <w:r w:rsidR="00DA2B20">
        <w:rPr>
          <w:rFonts w:eastAsiaTheme="minorEastAsia"/>
          <w:lang w:eastAsia="zh-CN"/>
        </w:rPr>
        <w:t xml:space="preserve">(centre) </w:t>
      </w:r>
      <w:r w:rsidR="005976D2">
        <w:rPr>
          <w:lang w:eastAsia="zh-CN"/>
        </w:rPr>
        <w:t xml:space="preserve">for </w:t>
      </w:r>
      <w:r w:rsidR="00AB5E38">
        <w:rPr>
          <w:lang w:eastAsia="zh-CN"/>
        </w:rPr>
        <w:t xml:space="preserve">a </w:t>
      </w:r>
      <w:r w:rsidR="00354DB1">
        <w:rPr>
          <w:lang w:eastAsia="zh-CN"/>
        </w:rPr>
        <w:t>ball falling</w:t>
      </w:r>
      <w:r w:rsidR="005976D2">
        <w:rPr>
          <w:lang w:eastAsia="zh-CN"/>
        </w:rPr>
        <w:t xml:space="preserve"> towards </w:t>
      </w:r>
      <w:r w:rsidR="00354DB1">
        <w:rPr>
          <w:lang w:eastAsia="zh-CN"/>
        </w:rPr>
        <w:t>E</w:t>
      </w:r>
      <w:r w:rsidR="005976D2">
        <w:rPr>
          <w:lang w:eastAsia="zh-CN"/>
        </w:rPr>
        <w:t xml:space="preserve">arth, where the system considered is the ball and the </w:t>
      </w:r>
      <w:r w:rsidR="00AB5E38">
        <w:rPr>
          <w:lang w:eastAsia="zh-CN"/>
        </w:rPr>
        <w:t>Earth</w:t>
      </w:r>
      <w:r w:rsidR="005976D2">
        <w:rPr>
          <w:lang w:eastAsia="zh-CN"/>
        </w:rPr>
        <w:t xml:space="preserve">. At time </w:t>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1</m:t>
            </m:r>
          </m:sub>
        </m:sSub>
      </m:oMath>
      <w:r w:rsidR="005976D2">
        <w:rPr>
          <w:rFonts w:eastAsiaTheme="minorEastAsia"/>
          <w:lang w:eastAsia="zh-CN"/>
        </w:rPr>
        <w:t>,</w:t>
      </w:r>
      <w:r w:rsidR="00531D5C">
        <w:rPr>
          <w:rFonts w:eastAsiaTheme="minorEastAsia"/>
          <w:lang w:eastAsia="zh-CN"/>
        </w:rPr>
        <w:t xml:space="preserve"> </w:t>
      </w:r>
      <w:r w:rsidR="005976D2">
        <w:rPr>
          <w:rFonts w:eastAsiaTheme="minorEastAsia"/>
          <w:lang w:eastAsia="zh-CN"/>
        </w:rPr>
        <w:t>energy is stored in the system in the form of gravitational potential energy, and this is shown with a tall bar</w:t>
      </w:r>
      <w:r w:rsidR="00D33247">
        <w:rPr>
          <w:rFonts w:eastAsiaTheme="minorEastAsia"/>
          <w:lang w:eastAsia="zh-CN"/>
        </w:rPr>
        <w:t xml:space="preserve"> labelled </w:t>
      </w:r>
      <m:oMath>
        <m:sSub>
          <m:sSubPr>
            <m:ctrlPr>
              <w:rPr>
                <w:rFonts w:ascii="Cambria Math" w:eastAsiaTheme="minorEastAsia" w:hAnsi="Cambria Math"/>
                <w:i/>
                <w:lang w:eastAsia="zh-CN"/>
              </w:rPr>
            </m:ctrlPr>
          </m:sSubPr>
          <m:e>
            <m:r>
              <w:rPr>
                <w:rFonts w:ascii="Cambria Math" w:eastAsiaTheme="minorEastAsia" w:hAnsi="Cambria Math"/>
                <w:lang w:eastAsia="zh-CN"/>
              </w:rPr>
              <m:t>E</m:t>
            </m:r>
          </m:e>
          <m:sub>
            <m:r>
              <w:rPr>
                <w:rFonts w:ascii="Cambria Math" w:eastAsiaTheme="minorEastAsia" w:hAnsi="Cambria Math"/>
                <w:lang w:eastAsia="zh-CN"/>
              </w:rPr>
              <m:t>g1</m:t>
            </m:r>
          </m:sub>
        </m:sSub>
      </m:oMath>
      <w:r w:rsidR="00D33247">
        <w:rPr>
          <w:rFonts w:eastAsiaTheme="minorEastAsia"/>
          <w:lang w:eastAsia="zh-CN"/>
        </w:rPr>
        <w:t xml:space="preserve">. Between </w:t>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1</m:t>
            </m:r>
          </m:sub>
        </m:sSub>
      </m:oMath>
      <w:r w:rsidR="00D33247">
        <w:rPr>
          <w:rFonts w:eastAsiaTheme="minorEastAsia"/>
          <w:lang w:eastAsia="zh-CN"/>
        </w:rPr>
        <w:t xml:space="preserve"> and</w:t>
      </w:r>
      <w:r w:rsidR="005976D2">
        <w:rPr>
          <w:rFonts w:eastAsiaTheme="minorEastAsia"/>
          <w:lang w:eastAsia="zh-CN"/>
        </w:rPr>
        <w:t xml:space="preserve"> </w:t>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2</m:t>
            </m:r>
          </m:sub>
        </m:sSub>
      </m:oMath>
      <w:r w:rsidR="006B528A">
        <w:t xml:space="preserve">, the </w:t>
      </w:r>
      <w:r w:rsidR="006B528A">
        <w:lastRenderedPageBreak/>
        <w:t xml:space="preserve">system undergoes an </w:t>
      </w:r>
      <w:r w:rsidR="00D33247">
        <w:t xml:space="preserve">energy transformation, as gravitational potential energy is converted to kinetic energy. </w:t>
      </w:r>
      <w:r w:rsidR="0089145D">
        <w:t>As the system is isolated, the total energy</w:t>
      </w:r>
      <w:r w:rsidR="00FE6D4A">
        <w:t xml:space="preserve"> stored</w:t>
      </w:r>
      <w:r w:rsidR="00354DB1">
        <w:t xml:space="preserve"> in the system</w:t>
      </w:r>
      <w:r w:rsidR="00FE6D4A">
        <w:t xml:space="preserve"> </w:t>
      </w:r>
      <w:r w:rsidR="00354DB1">
        <w:t>before</w:t>
      </w:r>
      <w:r w:rsidR="0089145D">
        <w:t xml:space="preserve"> the transformation is equal to the total energy afterwards.</w:t>
      </w:r>
    </w:p>
    <w:p w14:paraId="662BB821" w14:textId="704CC75B" w:rsidR="008260A6" w:rsidRDefault="006E6B19" w:rsidP="0010604B">
      <w:r w:rsidRPr="003B7599">
        <w:t xml:space="preserve">The same situation is represented differently on an </w:t>
      </w:r>
      <w:r w:rsidR="003672AB">
        <w:t>EFD</w:t>
      </w:r>
      <w:r w:rsidRPr="003B7599">
        <w:t xml:space="preserve"> and </w:t>
      </w:r>
      <w:r w:rsidR="00FD2644">
        <w:t>WEBC</w:t>
      </w:r>
      <w:r w:rsidR="002A67B0" w:rsidRPr="003B7599">
        <w:t xml:space="preserve"> if the system chosen for analysis is the ball</w:t>
      </w:r>
      <w:r w:rsidR="00354DB1">
        <w:t>,</w:t>
      </w:r>
      <w:r w:rsidR="00885E82" w:rsidRPr="003B7599">
        <w:t xml:space="preserve"> as shown in</w:t>
      </w:r>
      <w:r w:rsidR="00E439B2">
        <w:t xml:space="preserve"> </w:t>
      </w:r>
      <w:r w:rsidR="00221830">
        <w:fldChar w:fldCharType="begin"/>
      </w:r>
      <w:r w:rsidR="00221830">
        <w:instrText xml:space="preserve"> REF _Ref98849710 \h </w:instrText>
      </w:r>
      <w:r w:rsidR="00221830">
        <w:fldChar w:fldCharType="separate"/>
      </w:r>
      <w:r w:rsidR="00221830">
        <w:t xml:space="preserve">Figure </w:t>
      </w:r>
      <w:r w:rsidR="00221830">
        <w:rPr>
          <w:noProof/>
        </w:rPr>
        <w:t>8</w:t>
      </w:r>
      <w:r w:rsidR="00221830">
        <w:fldChar w:fldCharType="end"/>
      </w:r>
      <w:r w:rsidR="002A67B0" w:rsidRPr="003B7599">
        <w:t xml:space="preserve">. </w:t>
      </w:r>
      <w:r w:rsidR="00FE6D4A" w:rsidRPr="003B7599">
        <w:t xml:space="preserve">As the </w:t>
      </w:r>
      <w:r w:rsidR="00A82BE3">
        <w:t>E</w:t>
      </w:r>
      <w:r w:rsidR="00FE6D4A" w:rsidRPr="003B7599">
        <w:t>arth is in the environment, the</w:t>
      </w:r>
      <w:r w:rsidR="000858DA" w:rsidRPr="003B7599">
        <w:t xml:space="preserve"> gravitational force it exerts on the ball does external work</w:t>
      </w:r>
      <w:r w:rsidR="002A67B0" w:rsidRPr="003B7599">
        <w:t xml:space="preserve"> on the ball</w:t>
      </w:r>
      <w:r w:rsidR="00A21688" w:rsidRPr="003B7599">
        <w:t xml:space="preserve"> </w:t>
      </w:r>
      <w:r w:rsidR="004C2BF5" w:rsidRPr="003B7599">
        <w:t>(shown in the shaded column)</w:t>
      </w:r>
      <w:r w:rsidR="00354DB1">
        <w:t>,</w:t>
      </w:r>
      <w:r w:rsidR="004C2BF5" w:rsidRPr="003B7599">
        <w:t xml:space="preserve"> </w:t>
      </w:r>
      <w:r w:rsidR="001D7C64" w:rsidRPr="003B7599">
        <w:t xml:space="preserve">which is transformed into kinetic energy </w:t>
      </w:r>
      <w:r w:rsidR="00A21688" w:rsidRPr="003B7599">
        <w:t>as it falls</w:t>
      </w:r>
      <w:r w:rsidR="001D7C64" w:rsidRPr="003B7599">
        <w:t>.</w:t>
      </w:r>
      <w:r w:rsidR="00313DDE" w:rsidRPr="003B7599">
        <w:t xml:space="preserve"> Energy is still conserved, bu</w:t>
      </w:r>
      <w:r w:rsidR="00547342" w:rsidRPr="003B7599">
        <w:t>t the choice of</w:t>
      </w:r>
      <w:r w:rsidR="00AD2CF8">
        <w:t xml:space="preserve"> a</w:t>
      </w:r>
      <w:r w:rsidR="00547342" w:rsidRPr="003B7599">
        <w:t xml:space="preserve"> system determines </w:t>
      </w:r>
      <w:r w:rsidR="003E3DF7" w:rsidRPr="003B7599">
        <w:t>how this is represented.</w:t>
      </w:r>
    </w:p>
    <w:p w14:paraId="55076C96" w14:textId="181DFE8B" w:rsidR="00CE12C6" w:rsidRDefault="00CE12C6" w:rsidP="0010604B">
      <w:pPr>
        <w:pStyle w:val="Caption"/>
      </w:pPr>
      <w:r>
        <w:t xml:space="preserve">Figure </w:t>
      </w:r>
      <w:r>
        <w:fldChar w:fldCharType="begin"/>
      </w:r>
      <w:r>
        <w:instrText xml:space="preserve"> SEQ Figure \* ARABIC </w:instrText>
      </w:r>
      <w:r>
        <w:fldChar w:fldCharType="separate"/>
      </w:r>
      <w:r w:rsidR="003D7F3C">
        <w:rPr>
          <w:noProof/>
        </w:rPr>
        <w:t>9</w:t>
      </w:r>
      <w:r>
        <w:fldChar w:fldCharType="end"/>
      </w:r>
      <w:r>
        <w:t xml:space="preserve"> – </w:t>
      </w:r>
      <w:r w:rsidR="007F5644">
        <w:t>r</w:t>
      </w:r>
      <w:r w:rsidRPr="00CE12C6">
        <w:t xml:space="preserve">epresenting different types of energy stores in </w:t>
      </w:r>
      <w:r w:rsidR="00294805">
        <w:t>energy flow diagrams</w:t>
      </w:r>
      <w:r w:rsidRPr="00CE12C6">
        <w:t xml:space="preserve"> and </w:t>
      </w:r>
      <w:r w:rsidR="00294805">
        <w:t>work-energy bar charts</w:t>
      </w:r>
      <w:r w:rsidRPr="00CE12C6">
        <w:t>. Adapted from Chow et al. (2018).</w:t>
      </w:r>
    </w:p>
    <w:p w14:paraId="0952965A" w14:textId="532ADBA1" w:rsidR="00CE12C6" w:rsidRPr="00CE12C6" w:rsidRDefault="00CE12C6" w:rsidP="0010604B">
      <w:pPr>
        <w:rPr>
          <w:rStyle w:val="Strong"/>
        </w:rPr>
      </w:pPr>
      <w:r w:rsidRPr="00CE12C6">
        <w:rPr>
          <w:rStyle w:val="Strong"/>
        </w:rPr>
        <w:t>Motion energy examples</w:t>
      </w:r>
    </w:p>
    <w:tbl>
      <w:tblPr>
        <w:tblStyle w:val="Tableheader"/>
        <w:tblW w:w="0" w:type="auto"/>
        <w:tblLook w:val="04A0" w:firstRow="1" w:lastRow="0" w:firstColumn="1" w:lastColumn="0" w:noHBand="0" w:noVBand="1"/>
        <w:tblCaption w:val="Motion energy"/>
        <w:tblDescription w:val="List of energy types related to the motion of a particle"/>
      </w:tblPr>
      <w:tblGrid>
        <w:gridCol w:w="1932"/>
        <w:gridCol w:w="843"/>
        <w:gridCol w:w="4431"/>
        <w:gridCol w:w="2373"/>
      </w:tblGrid>
      <w:tr w:rsidR="00236C16" w:rsidRPr="00712274" w14:paraId="765461C7" w14:textId="77777777" w:rsidTr="008260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2" w:type="dxa"/>
          </w:tcPr>
          <w:p w14:paraId="493012C2" w14:textId="77777777" w:rsidR="00236C16" w:rsidRPr="00712274" w:rsidRDefault="00236C16" w:rsidP="0010604B">
            <w:pPr>
              <w:spacing w:before="192" w:after="192"/>
              <w:rPr>
                <w:sz w:val="24"/>
              </w:rPr>
            </w:pPr>
            <w:r w:rsidRPr="00712274">
              <w:rPr>
                <w:sz w:val="24"/>
              </w:rPr>
              <w:t>Name of energy</w:t>
            </w:r>
          </w:p>
        </w:tc>
        <w:tc>
          <w:tcPr>
            <w:tcW w:w="843" w:type="dxa"/>
          </w:tcPr>
          <w:p w14:paraId="544C7BB6" w14:textId="77777777" w:rsidR="00236C16" w:rsidRPr="00712274" w:rsidRDefault="00236C16" w:rsidP="0010604B">
            <w:pPr>
              <w:cnfStyle w:val="100000000000" w:firstRow="1" w:lastRow="0" w:firstColumn="0" w:lastColumn="0" w:oddVBand="0" w:evenVBand="0" w:oddHBand="0" w:evenHBand="0" w:firstRowFirstColumn="0" w:firstRowLastColumn="0" w:lastRowFirstColumn="0" w:lastRowLastColumn="0"/>
              <w:rPr>
                <w:sz w:val="24"/>
              </w:rPr>
            </w:pPr>
            <w:r w:rsidRPr="00712274">
              <w:rPr>
                <w:sz w:val="24"/>
              </w:rPr>
              <w:t>Label</w:t>
            </w:r>
          </w:p>
        </w:tc>
        <w:tc>
          <w:tcPr>
            <w:tcW w:w="4431" w:type="dxa"/>
          </w:tcPr>
          <w:p w14:paraId="1532C9CA" w14:textId="77777777" w:rsidR="00236C16" w:rsidRPr="00712274" w:rsidRDefault="00236C16" w:rsidP="0010604B">
            <w:pPr>
              <w:cnfStyle w:val="100000000000" w:firstRow="1" w:lastRow="0" w:firstColumn="0" w:lastColumn="0" w:oddVBand="0" w:evenVBand="0" w:oddHBand="0" w:evenHBand="0" w:firstRowFirstColumn="0" w:firstRowLastColumn="0" w:lastRowFirstColumn="0" w:lastRowLastColumn="0"/>
              <w:rPr>
                <w:sz w:val="24"/>
              </w:rPr>
            </w:pPr>
            <w:r w:rsidRPr="00712274">
              <w:rPr>
                <w:sz w:val="24"/>
              </w:rPr>
              <w:t>Storage mechanism</w:t>
            </w:r>
          </w:p>
        </w:tc>
        <w:tc>
          <w:tcPr>
            <w:tcW w:w="2373" w:type="dxa"/>
          </w:tcPr>
          <w:p w14:paraId="58740799" w14:textId="77777777" w:rsidR="00236C16" w:rsidRPr="00712274" w:rsidRDefault="00236C16" w:rsidP="0010604B">
            <w:pPr>
              <w:cnfStyle w:val="100000000000" w:firstRow="1" w:lastRow="0" w:firstColumn="0" w:lastColumn="0" w:oddVBand="0" w:evenVBand="0" w:oddHBand="0" w:evenHBand="0" w:firstRowFirstColumn="0" w:firstRowLastColumn="0" w:lastRowFirstColumn="0" w:lastRowLastColumn="0"/>
              <w:rPr>
                <w:sz w:val="24"/>
              </w:rPr>
            </w:pPr>
            <w:r w:rsidRPr="00712274">
              <w:rPr>
                <w:sz w:val="24"/>
              </w:rPr>
              <w:t>Measured property</w:t>
            </w:r>
          </w:p>
        </w:tc>
      </w:tr>
      <w:tr w:rsidR="00236C16" w:rsidRPr="00712274" w14:paraId="448B7703" w14:textId="77777777" w:rsidTr="008260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2" w:type="dxa"/>
          </w:tcPr>
          <w:p w14:paraId="1E381066" w14:textId="77777777" w:rsidR="00236C16" w:rsidRPr="00712274" w:rsidRDefault="00236C16" w:rsidP="0010604B">
            <w:pPr>
              <w:rPr>
                <w:sz w:val="24"/>
              </w:rPr>
            </w:pPr>
            <w:r w:rsidRPr="00712274">
              <w:rPr>
                <w:sz w:val="24"/>
              </w:rPr>
              <w:t>Kinetic energy</w:t>
            </w:r>
          </w:p>
        </w:tc>
        <w:tc>
          <w:tcPr>
            <w:tcW w:w="843" w:type="dxa"/>
          </w:tcPr>
          <w:p w14:paraId="67D9CB54" w14:textId="77777777" w:rsidR="00236C16" w:rsidRPr="00712274" w:rsidRDefault="00000000" w:rsidP="0010604B">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E</m:t>
                    </m:r>
                  </m:e>
                  <m:sub>
                    <m:r>
                      <w:rPr>
                        <w:rFonts w:ascii="Cambria Math" w:hAnsi="Cambria Math"/>
                      </w:rPr>
                      <m:t>k</m:t>
                    </m:r>
                  </m:sub>
                </m:sSub>
              </m:oMath>
            </m:oMathPara>
          </w:p>
        </w:tc>
        <w:tc>
          <w:tcPr>
            <w:tcW w:w="4431" w:type="dxa"/>
          </w:tcPr>
          <w:p w14:paraId="295A5126" w14:textId="77777777" w:rsidR="00236C16" w:rsidRPr="00712274" w:rsidRDefault="00236C16" w:rsidP="0010604B">
            <w:pPr>
              <w:cnfStyle w:val="000000100000" w:firstRow="0" w:lastRow="0" w:firstColumn="0" w:lastColumn="0" w:oddVBand="0" w:evenVBand="0" w:oddHBand="1" w:evenHBand="0" w:firstRowFirstColumn="0" w:firstRowLastColumn="0" w:lastRowFirstColumn="0" w:lastRowLastColumn="0"/>
            </w:pPr>
            <w:r w:rsidRPr="00712274">
              <w:t>Stored in the motion of the object</w:t>
            </w:r>
          </w:p>
        </w:tc>
        <w:tc>
          <w:tcPr>
            <w:tcW w:w="2373" w:type="dxa"/>
          </w:tcPr>
          <w:p w14:paraId="08E7ED68" w14:textId="77777777" w:rsidR="00236C16" w:rsidRPr="00712274" w:rsidRDefault="00236C16" w:rsidP="0010604B">
            <w:pPr>
              <w:cnfStyle w:val="000000100000" w:firstRow="0" w:lastRow="0" w:firstColumn="0" w:lastColumn="0" w:oddVBand="0" w:evenVBand="0" w:oddHBand="1" w:evenHBand="0" w:firstRowFirstColumn="0" w:firstRowLastColumn="0" w:lastRowFirstColumn="0" w:lastRowLastColumn="0"/>
            </w:pPr>
            <w:r w:rsidRPr="00712274">
              <w:t>Speed</w:t>
            </w:r>
          </w:p>
        </w:tc>
      </w:tr>
      <w:tr w:rsidR="00236C16" w:rsidRPr="00712274" w14:paraId="1013A910" w14:textId="77777777" w:rsidTr="008260A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2" w:type="dxa"/>
          </w:tcPr>
          <w:p w14:paraId="35618BD3" w14:textId="77777777" w:rsidR="00236C16" w:rsidRPr="00712274" w:rsidRDefault="00236C16" w:rsidP="0010604B">
            <w:pPr>
              <w:rPr>
                <w:sz w:val="24"/>
              </w:rPr>
            </w:pPr>
            <w:r w:rsidRPr="00712274">
              <w:rPr>
                <w:sz w:val="24"/>
              </w:rPr>
              <w:t>Thermal energy</w:t>
            </w:r>
          </w:p>
        </w:tc>
        <w:tc>
          <w:tcPr>
            <w:tcW w:w="843" w:type="dxa"/>
          </w:tcPr>
          <w:p w14:paraId="7A3E0068" w14:textId="77777777" w:rsidR="00236C16" w:rsidRPr="00712274" w:rsidRDefault="00000000" w:rsidP="0010604B">
            <w:pPr>
              <w:cnfStyle w:val="000000010000" w:firstRow="0" w:lastRow="0" w:firstColumn="0" w:lastColumn="0" w:oddVBand="0" w:evenVBand="0" w:oddHBand="0" w:evenHBand="1" w:firstRowFirstColumn="0" w:firstRowLastColumn="0" w:lastRowFirstColumn="0" w:lastRowLastColumn="0"/>
              <w:rPr>
                <w:sz w:val="24"/>
              </w:rPr>
            </w:pPr>
            <m:oMathPara>
              <m:oMath>
                <m:sSub>
                  <m:sSubPr>
                    <m:ctrlPr>
                      <w:rPr>
                        <w:rFonts w:ascii="Cambria Math" w:hAnsi="Cambria Math"/>
                        <w:i/>
                        <w:sz w:val="24"/>
                      </w:rPr>
                    </m:ctrlPr>
                  </m:sSubPr>
                  <m:e>
                    <m:r>
                      <w:rPr>
                        <w:rFonts w:ascii="Cambria Math" w:hAnsi="Cambria Math"/>
                        <w:sz w:val="24"/>
                      </w:rPr>
                      <m:t>E</m:t>
                    </m:r>
                  </m:e>
                  <m:sub>
                    <m:r>
                      <w:rPr>
                        <w:rFonts w:ascii="Cambria Math" w:hAnsi="Cambria Math"/>
                        <w:sz w:val="24"/>
                      </w:rPr>
                      <m:t>th</m:t>
                    </m:r>
                  </m:sub>
                </m:sSub>
              </m:oMath>
            </m:oMathPara>
          </w:p>
        </w:tc>
        <w:tc>
          <w:tcPr>
            <w:tcW w:w="4431" w:type="dxa"/>
          </w:tcPr>
          <w:p w14:paraId="37A27F0E" w14:textId="77777777" w:rsidR="00236C16" w:rsidRPr="00712274" w:rsidRDefault="00236C16" w:rsidP="0010604B">
            <w:pPr>
              <w:cnfStyle w:val="000000010000" w:firstRow="0" w:lastRow="0" w:firstColumn="0" w:lastColumn="0" w:oddVBand="0" w:evenVBand="0" w:oddHBand="0" w:evenHBand="1" w:firstRowFirstColumn="0" w:firstRowLastColumn="0" w:lastRowFirstColumn="0" w:lastRowLastColumn="0"/>
              <w:rPr>
                <w:sz w:val="24"/>
              </w:rPr>
            </w:pPr>
            <w:r w:rsidRPr="00712274">
              <w:rPr>
                <w:sz w:val="24"/>
              </w:rPr>
              <w:t>Stored in the molecular and atomic motion</w:t>
            </w:r>
          </w:p>
        </w:tc>
        <w:tc>
          <w:tcPr>
            <w:tcW w:w="2373" w:type="dxa"/>
          </w:tcPr>
          <w:p w14:paraId="6FF11DDD" w14:textId="77777777" w:rsidR="00236C16" w:rsidRPr="00712274" w:rsidRDefault="00236C16" w:rsidP="0010604B">
            <w:pPr>
              <w:cnfStyle w:val="000000010000" w:firstRow="0" w:lastRow="0" w:firstColumn="0" w:lastColumn="0" w:oddVBand="0" w:evenVBand="0" w:oddHBand="0" w:evenHBand="1" w:firstRowFirstColumn="0" w:firstRowLastColumn="0" w:lastRowFirstColumn="0" w:lastRowLastColumn="0"/>
              <w:rPr>
                <w:sz w:val="24"/>
              </w:rPr>
            </w:pPr>
            <w:r w:rsidRPr="00712274">
              <w:rPr>
                <w:sz w:val="24"/>
              </w:rPr>
              <w:t>Temperature</w:t>
            </w:r>
          </w:p>
        </w:tc>
      </w:tr>
    </w:tbl>
    <w:p w14:paraId="56EC392B" w14:textId="1C96763A" w:rsidR="008260A6" w:rsidRPr="00CE12C6" w:rsidRDefault="00CE12C6" w:rsidP="0010604B">
      <w:pPr>
        <w:rPr>
          <w:rStyle w:val="Strong"/>
        </w:rPr>
      </w:pPr>
      <w:r w:rsidRPr="00CE12C6">
        <w:rPr>
          <w:rStyle w:val="Strong"/>
        </w:rPr>
        <w:t>Interaction (potential) energy examples</w:t>
      </w:r>
    </w:p>
    <w:tbl>
      <w:tblPr>
        <w:tblStyle w:val="Tableheader"/>
        <w:tblW w:w="0" w:type="auto"/>
        <w:tblLook w:val="04A0" w:firstRow="1" w:lastRow="0" w:firstColumn="1" w:lastColumn="0" w:noHBand="0" w:noVBand="1"/>
        <w:tblCaption w:val="Interaction (potential) energy"/>
        <w:tblDescription w:val="List of energy types associated with the interactions between particles"/>
      </w:tblPr>
      <w:tblGrid>
        <w:gridCol w:w="1945"/>
        <w:gridCol w:w="843"/>
        <w:gridCol w:w="4421"/>
        <w:gridCol w:w="2370"/>
      </w:tblGrid>
      <w:tr w:rsidR="00236C16" w:rsidRPr="00712274" w14:paraId="5CBF2096" w14:textId="77777777" w:rsidTr="008260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6AF406B8" w14:textId="77777777" w:rsidR="00236C16" w:rsidRPr="00712274" w:rsidRDefault="00236C16" w:rsidP="0010604B">
            <w:pPr>
              <w:spacing w:before="192" w:after="192"/>
              <w:rPr>
                <w:sz w:val="24"/>
              </w:rPr>
            </w:pPr>
            <w:r w:rsidRPr="00712274">
              <w:rPr>
                <w:sz w:val="24"/>
              </w:rPr>
              <w:t>Name of energy</w:t>
            </w:r>
          </w:p>
        </w:tc>
        <w:tc>
          <w:tcPr>
            <w:tcW w:w="843" w:type="dxa"/>
          </w:tcPr>
          <w:p w14:paraId="2EB2BD4D" w14:textId="77777777" w:rsidR="00236C16" w:rsidRPr="00712274" w:rsidRDefault="00236C16" w:rsidP="0010604B">
            <w:pPr>
              <w:cnfStyle w:val="100000000000" w:firstRow="1" w:lastRow="0" w:firstColumn="0" w:lastColumn="0" w:oddVBand="0" w:evenVBand="0" w:oddHBand="0" w:evenHBand="0" w:firstRowFirstColumn="0" w:firstRowLastColumn="0" w:lastRowFirstColumn="0" w:lastRowLastColumn="0"/>
              <w:rPr>
                <w:sz w:val="24"/>
              </w:rPr>
            </w:pPr>
            <w:r w:rsidRPr="00712274">
              <w:rPr>
                <w:sz w:val="24"/>
              </w:rPr>
              <w:t>Label</w:t>
            </w:r>
          </w:p>
        </w:tc>
        <w:tc>
          <w:tcPr>
            <w:tcW w:w="4421" w:type="dxa"/>
          </w:tcPr>
          <w:p w14:paraId="1A150193" w14:textId="77777777" w:rsidR="00236C16" w:rsidRPr="00712274" w:rsidRDefault="00236C16" w:rsidP="0010604B">
            <w:pPr>
              <w:cnfStyle w:val="100000000000" w:firstRow="1" w:lastRow="0" w:firstColumn="0" w:lastColumn="0" w:oddVBand="0" w:evenVBand="0" w:oddHBand="0" w:evenHBand="0" w:firstRowFirstColumn="0" w:firstRowLastColumn="0" w:lastRowFirstColumn="0" w:lastRowLastColumn="0"/>
              <w:rPr>
                <w:sz w:val="24"/>
              </w:rPr>
            </w:pPr>
            <w:r w:rsidRPr="00712274">
              <w:rPr>
                <w:sz w:val="24"/>
              </w:rPr>
              <w:t>Storage mechanism</w:t>
            </w:r>
          </w:p>
        </w:tc>
        <w:tc>
          <w:tcPr>
            <w:tcW w:w="2370" w:type="dxa"/>
          </w:tcPr>
          <w:p w14:paraId="32EA2CA2" w14:textId="77777777" w:rsidR="00236C16" w:rsidRPr="00712274" w:rsidRDefault="00236C16" w:rsidP="0010604B">
            <w:pPr>
              <w:cnfStyle w:val="100000000000" w:firstRow="1" w:lastRow="0" w:firstColumn="0" w:lastColumn="0" w:oddVBand="0" w:evenVBand="0" w:oddHBand="0" w:evenHBand="0" w:firstRowFirstColumn="0" w:firstRowLastColumn="0" w:lastRowFirstColumn="0" w:lastRowLastColumn="0"/>
              <w:rPr>
                <w:sz w:val="24"/>
              </w:rPr>
            </w:pPr>
            <w:r w:rsidRPr="00712274">
              <w:rPr>
                <w:sz w:val="24"/>
              </w:rPr>
              <w:t>Measured property</w:t>
            </w:r>
          </w:p>
        </w:tc>
      </w:tr>
      <w:tr w:rsidR="00236C16" w:rsidRPr="00712274" w14:paraId="396F1801" w14:textId="77777777" w:rsidTr="008260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2B51FD40" w14:textId="77777777" w:rsidR="00236C16" w:rsidRPr="00712274" w:rsidRDefault="00236C16" w:rsidP="0010604B">
            <w:pPr>
              <w:rPr>
                <w:sz w:val="24"/>
              </w:rPr>
            </w:pPr>
            <w:r w:rsidRPr="00712274">
              <w:rPr>
                <w:sz w:val="24"/>
              </w:rPr>
              <w:t>Gravitational energy</w:t>
            </w:r>
          </w:p>
        </w:tc>
        <w:tc>
          <w:tcPr>
            <w:tcW w:w="843" w:type="dxa"/>
          </w:tcPr>
          <w:p w14:paraId="036D432A" w14:textId="77777777" w:rsidR="00236C16" w:rsidRPr="00712274" w:rsidRDefault="00000000" w:rsidP="0010604B">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E</m:t>
                    </m:r>
                  </m:e>
                  <m:sub>
                    <m:r>
                      <w:rPr>
                        <w:rFonts w:ascii="Cambria Math" w:hAnsi="Cambria Math"/>
                      </w:rPr>
                      <m:t>g</m:t>
                    </m:r>
                  </m:sub>
                </m:sSub>
              </m:oMath>
            </m:oMathPara>
          </w:p>
        </w:tc>
        <w:tc>
          <w:tcPr>
            <w:tcW w:w="4421" w:type="dxa"/>
          </w:tcPr>
          <w:p w14:paraId="11B65D9B" w14:textId="77777777" w:rsidR="00236C16" w:rsidRPr="00712274" w:rsidRDefault="00236C16" w:rsidP="0010604B">
            <w:pPr>
              <w:cnfStyle w:val="000000100000" w:firstRow="0" w:lastRow="0" w:firstColumn="0" w:lastColumn="0" w:oddVBand="0" w:evenVBand="0" w:oddHBand="1" w:evenHBand="0" w:firstRowFirstColumn="0" w:firstRowLastColumn="0" w:lastRowFirstColumn="0" w:lastRowLastColumn="0"/>
            </w:pPr>
            <w:r w:rsidRPr="00712274">
              <w:t>Stored in the interaction between the object and Earth (Earth’s gravitational field)</w:t>
            </w:r>
          </w:p>
        </w:tc>
        <w:tc>
          <w:tcPr>
            <w:tcW w:w="2370" w:type="dxa"/>
          </w:tcPr>
          <w:p w14:paraId="1C31B164" w14:textId="77777777" w:rsidR="00236C16" w:rsidRPr="00712274" w:rsidRDefault="00236C16" w:rsidP="0010604B">
            <w:pPr>
              <w:cnfStyle w:val="000000100000" w:firstRow="0" w:lastRow="0" w:firstColumn="0" w:lastColumn="0" w:oddVBand="0" w:evenVBand="0" w:oddHBand="1" w:evenHBand="0" w:firstRowFirstColumn="0" w:firstRowLastColumn="0" w:lastRowFirstColumn="0" w:lastRowLastColumn="0"/>
            </w:pPr>
            <w:r w:rsidRPr="00712274">
              <w:t>Vertical position</w:t>
            </w:r>
          </w:p>
        </w:tc>
      </w:tr>
      <w:tr w:rsidR="00236C16" w:rsidRPr="00712274" w14:paraId="55C826C1" w14:textId="77777777" w:rsidTr="008260A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75F8AD8F" w14:textId="77777777" w:rsidR="00236C16" w:rsidRPr="00712274" w:rsidRDefault="00236C16" w:rsidP="0010604B">
            <w:pPr>
              <w:rPr>
                <w:sz w:val="24"/>
              </w:rPr>
            </w:pPr>
            <w:r w:rsidRPr="00712274">
              <w:rPr>
                <w:sz w:val="24"/>
              </w:rPr>
              <w:t>Elastic energy</w:t>
            </w:r>
          </w:p>
        </w:tc>
        <w:tc>
          <w:tcPr>
            <w:tcW w:w="843" w:type="dxa"/>
          </w:tcPr>
          <w:p w14:paraId="602746ED" w14:textId="77777777" w:rsidR="00236C16" w:rsidRPr="00712274" w:rsidRDefault="00000000" w:rsidP="0010604B">
            <w:pPr>
              <w:cnfStyle w:val="000000010000" w:firstRow="0" w:lastRow="0" w:firstColumn="0" w:lastColumn="0" w:oddVBand="0" w:evenVBand="0" w:oddHBand="0" w:evenHBand="1" w:firstRowFirstColumn="0" w:firstRowLastColumn="0" w:lastRowFirstColumn="0" w:lastRowLastColumn="0"/>
              <w:rPr>
                <w:sz w:val="24"/>
              </w:rPr>
            </w:pPr>
            <m:oMathPara>
              <m:oMath>
                <m:sSub>
                  <m:sSubPr>
                    <m:ctrlPr>
                      <w:rPr>
                        <w:rFonts w:ascii="Cambria Math" w:hAnsi="Cambria Math"/>
                        <w:i/>
                        <w:sz w:val="24"/>
                      </w:rPr>
                    </m:ctrlPr>
                  </m:sSubPr>
                  <m:e>
                    <m:r>
                      <w:rPr>
                        <w:rFonts w:ascii="Cambria Math" w:hAnsi="Cambria Math"/>
                        <w:sz w:val="24"/>
                      </w:rPr>
                      <m:t>E</m:t>
                    </m:r>
                  </m:e>
                  <m:sub>
                    <m:r>
                      <w:rPr>
                        <w:rFonts w:ascii="Cambria Math" w:hAnsi="Cambria Math"/>
                        <w:sz w:val="24"/>
                      </w:rPr>
                      <m:t>e</m:t>
                    </m:r>
                  </m:sub>
                </m:sSub>
              </m:oMath>
            </m:oMathPara>
          </w:p>
        </w:tc>
        <w:tc>
          <w:tcPr>
            <w:tcW w:w="4421" w:type="dxa"/>
          </w:tcPr>
          <w:p w14:paraId="5DD8D53A" w14:textId="77777777" w:rsidR="00236C16" w:rsidRPr="00712274" w:rsidRDefault="00236C16" w:rsidP="0010604B">
            <w:pPr>
              <w:cnfStyle w:val="000000010000" w:firstRow="0" w:lastRow="0" w:firstColumn="0" w:lastColumn="0" w:oddVBand="0" w:evenVBand="0" w:oddHBand="0" w:evenHBand="1" w:firstRowFirstColumn="0" w:firstRowLastColumn="0" w:lastRowFirstColumn="0" w:lastRowLastColumn="0"/>
              <w:rPr>
                <w:sz w:val="24"/>
              </w:rPr>
            </w:pPr>
            <w:r w:rsidRPr="00712274">
              <w:rPr>
                <w:sz w:val="24"/>
              </w:rPr>
              <w:t>Macroscopic: stored in stretch or compression of object (shape change)</w:t>
            </w:r>
          </w:p>
        </w:tc>
        <w:tc>
          <w:tcPr>
            <w:tcW w:w="2370" w:type="dxa"/>
          </w:tcPr>
          <w:p w14:paraId="6278F7D2" w14:textId="77777777" w:rsidR="00236C16" w:rsidRPr="00712274" w:rsidRDefault="00236C16" w:rsidP="0010604B">
            <w:pPr>
              <w:cnfStyle w:val="000000010000" w:firstRow="0" w:lastRow="0" w:firstColumn="0" w:lastColumn="0" w:oddVBand="0" w:evenVBand="0" w:oddHBand="0" w:evenHBand="1" w:firstRowFirstColumn="0" w:firstRowLastColumn="0" w:lastRowFirstColumn="0" w:lastRowLastColumn="0"/>
              <w:rPr>
                <w:sz w:val="24"/>
              </w:rPr>
            </w:pPr>
            <w:r w:rsidRPr="00712274">
              <w:rPr>
                <w:sz w:val="24"/>
              </w:rPr>
              <w:t>Length (stretch or compression)</w:t>
            </w:r>
          </w:p>
        </w:tc>
      </w:tr>
      <w:tr w:rsidR="00236C16" w:rsidRPr="00712274" w14:paraId="25862473" w14:textId="77777777" w:rsidTr="008260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7A83906D" w14:textId="77777777" w:rsidR="00236C16" w:rsidRPr="00712274" w:rsidRDefault="00236C16" w:rsidP="0010604B">
            <w:pPr>
              <w:rPr>
                <w:sz w:val="24"/>
              </w:rPr>
            </w:pPr>
            <w:r w:rsidRPr="00712274">
              <w:rPr>
                <w:sz w:val="24"/>
              </w:rPr>
              <w:t>Chemical energy</w:t>
            </w:r>
          </w:p>
        </w:tc>
        <w:tc>
          <w:tcPr>
            <w:tcW w:w="843" w:type="dxa"/>
          </w:tcPr>
          <w:p w14:paraId="2448AF65" w14:textId="77777777" w:rsidR="00236C16" w:rsidRPr="00712274" w:rsidRDefault="00000000" w:rsidP="0010604B">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E</m:t>
                    </m:r>
                  </m:e>
                  <m:sub>
                    <m:r>
                      <w:rPr>
                        <w:rFonts w:ascii="Cambria Math" w:hAnsi="Cambria Math"/>
                      </w:rPr>
                      <m:t>int</m:t>
                    </m:r>
                  </m:sub>
                </m:sSub>
              </m:oMath>
            </m:oMathPara>
          </w:p>
        </w:tc>
        <w:tc>
          <w:tcPr>
            <w:tcW w:w="4421" w:type="dxa"/>
          </w:tcPr>
          <w:p w14:paraId="137D6AAB" w14:textId="77777777" w:rsidR="00236C16" w:rsidRPr="00712274" w:rsidRDefault="00236C16" w:rsidP="0010604B">
            <w:pPr>
              <w:cnfStyle w:val="000000100000" w:firstRow="0" w:lastRow="0" w:firstColumn="0" w:lastColumn="0" w:oddVBand="0" w:evenVBand="0" w:oddHBand="1" w:evenHBand="0" w:firstRowFirstColumn="0" w:firstRowLastColumn="0" w:lastRowFirstColumn="0" w:lastRowLastColumn="0"/>
            </w:pPr>
            <w:r w:rsidRPr="00712274">
              <w:t>Stored in interactions between particles</w:t>
            </w:r>
          </w:p>
        </w:tc>
        <w:tc>
          <w:tcPr>
            <w:tcW w:w="2370" w:type="dxa"/>
          </w:tcPr>
          <w:p w14:paraId="4D71E5B5" w14:textId="77777777" w:rsidR="00236C16" w:rsidRPr="00712274" w:rsidRDefault="00236C16" w:rsidP="0010604B">
            <w:pPr>
              <w:cnfStyle w:val="000000100000" w:firstRow="0" w:lastRow="0" w:firstColumn="0" w:lastColumn="0" w:oddVBand="0" w:evenVBand="0" w:oddHBand="1" w:evenHBand="0" w:firstRowFirstColumn="0" w:firstRowLastColumn="0" w:lastRowFirstColumn="0" w:lastRowLastColumn="0"/>
            </w:pPr>
            <w:r w:rsidRPr="00712274">
              <w:t>Number of chemical species</w:t>
            </w:r>
          </w:p>
        </w:tc>
      </w:tr>
    </w:tbl>
    <w:p w14:paraId="27FDDB12" w14:textId="4EC7DF62" w:rsidR="002C7012" w:rsidRDefault="002C7012" w:rsidP="0010604B">
      <w:pPr>
        <w:pStyle w:val="FeatureBox"/>
      </w:pPr>
      <w:r w:rsidRPr="00961C28">
        <w:rPr>
          <w:rStyle w:val="Strong"/>
        </w:rPr>
        <w:lastRenderedPageBreak/>
        <w:t>Note:</w:t>
      </w:r>
      <w:r>
        <w:t xml:space="preserve"> </w:t>
      </w:r>
      <m:oMath>
        <m:r>
          <w:rPr>
            <w:rFonts w:ascii="Cambria Math" w:hAnsi="Cambria Math"/>
          </w:rPr>
          <m:t>U</m:t>
        </m:r>
      </m:oMath>
      <w:r>
        <w:t xml:space="preserve"> and </w:t>
      </w:r>
      <m:oMath>
        <m:r>
          <w:rPr>
            <w:rFonts w:ascii="Cambria Math" w:hAnsi="Cambria Math"/>
          </w:rPr>
          <m:t>K</m:t>
        </m:r>
      </m:oMath>
      <w:r>
        <w:t xml:space="preserve"> are also used to represent potential and kinetic energy respectively in physics formula, including those provided on the physics formula sheet.</w:t>
      </w:r>
    </w:p>
    <w:p w14:paraId="6A57D1E0" w14:textId="7AF2C32D" w:rsidR="004A2EC8" w:rsidRDefault="004A2EC8" w:rsidP="0010604B">
      <w:pPr>
        <w:pStyle w:val="Heading4"/>
      </w:pPr>
      <w:r w:rsidRPr="00B42DC3">
        <w:t>Resources</w:t>
      </w:r>
      <w:r w:rsidR="00B15C3A">
        <w:t>:</w:t>
      </w:r>
      <w:r w:rsidR="0099159F">
        <w:t xml:space="preserve"> </w:t>
      </w:r>
      <w:r w:rsidR="00B15C3A">
        <w:t>e</w:t>
      </w:r>
      <w:r w:rsidR="00AD4CC8">
        <w:t>nergy flow diagrams and work-energy bar charts</w:t>
      </w:r>
    </w:p>
    <w:p w14:paraId="2690E885" w14:textId="77777777" w:rsidR="00CF503C" w:rsidRDefault="001F55AF" w:rsidP="0010604B">
      <w:pPr>
        <w:pStyle w:val="ListBullet"/>
      </w:pPr>
      <w:hyperlink r:id="rId33" w:history="1">
        <w:r w:rsidRPr="00FD1545">
          <w:rPr>
            <w:rStyle w:val="Hyperlink"/>
          </w:rPr>
          <w:t xml:space="preserve">A </w:t>
        </w:r>
        <w:r w:rsidR="007D7C5E">
          <w:rPr>
            <w:rStyle w:val="Hyperlink"/>
          </w:rPr>
          <w:t>D</w:t>
        </w:r>
        <w:r w:rsidRPr="00FD1545">
          <w:rPr>
            <w:rStyle w:val="Hyperlink"/>
          </w:rPr>
          <w:t>eeper Understanding of Energy</w:t>
        </w:r>
      </w:hyperlink>
      <w:r w:rsidR="0050217A">
        <w:t xml:space="preserve"> (Chow et al. 2018)</w:t>
      </w:r>
    </w:p>
    <w:p w14:paraId="0C26FFD3" w14:textId="3F4DCBD1" w:rsidR="0025359C" w:rsidRPr="00FD1545" w:rsidRDefault="005C3858" w:rsidP="0010604B">
      <w:pPr>
        <w:ind w:left="652"/>
      </w:pPr>
      <w:r w:rsidRPr="00FD1545">
        <w:t xml:space="preserve">A </w:t>
      </w:r>
      <w:r w:rsidR="00EC7B7D" w:rsidRPr="00FD1545">
        <w:t>written resource from the Perimeter Institute explain</w:t>
      </w:r>
      <w:r w:rsidR="00354DB1" w:rsidRPr="00FD1545">
        <w:t>s</w:t>
      </w:r>
      <w:r w:rsidR="00EC7B7D" w:rsidRPr="00FD1545">
        <w:t xml:space="preserve"> how this representation can be used for </w:t>
      </w:r>
      <w:r w:rsidR="00DA2651" w:rsidRPr="00FD1545">
        <w:t>many</w:t>
      </w:r>
      <w:r w:rsidR="00EC7B7D" w:rsidRPr="00FD1545">
        <w:t xml:space="preserve"> examples.</w:t>
      </w:r>
      <w:r w:rsidR="006D6C72" w:rsidRPr="00FD1545">
        <w:t xml:space="preserve"> I</w:t>
      </w:r>
      <w:r w:rsidR="00354DB1" w:rsidRPr="00FD1545">
        <w:t>n addition, i</w:t>
      </w:r>
      <w:r w:rsidR="006D6C72" w:rsidRPr="00FD1545">
        <w:t>t includes many ideas for hand</w:t>
      </w:r>
      <w:r w:rsidR="00354DB1" w:rsidRPr="00FD1545">
        <w:t>s</w:t>
      </w:r>
      <w:r w:rsidR="006D6C72" w:rsidRPr="00FD1545">
        <w:t xml:space="preserve">-on learning activities to </w:t>
      </w:r>
      <w:r w:rsidR="00C876DA" w:rsidRPr="00FD1545">
        <w:t>explore energy conservation with students</w:t>
      </w:r>
      <w:bookmarkStart w:id="30" w:name="_Ref80306600"/>
      <w:r w:rsidR="00523F63" w:rsidRPr="00FD1545">
        <w:t>.</w:t>
      </w:r>
    </w:p>
    <w:p w14:paraId="366FA7CB" w14:textId="77777777" w:rsidR="00CF503C" w:rsidRDefault="00B048C9" w:rsidP="0010604B">
      <w:pPr>
        <w:pStyle w:val="ListBullet"/>
      </w:pPr>
      <w:hyperlink r:id="rId34" w:history="1">
        <w:r w:rsidRPr="00FD1545">
          <w:rPr>
            <w:rStyle w:val="Hyperlink"/>
          </w:rPr>
          <w:t xml:space="preserve">Representing </w:t>
        </w:r>
        <w:r w:rsidR="007D7C5E">
          <w:rPr>
            <w:rStyle w:val="Hyperlink"/>
          </w:rPr>
          <w:t>E</w:t>
        </w:r>
        <w:r w:rsidRPr="00FD1545">
          <w:rPr>
            <w:rStyle w:val="Hyperlink"/>
          </w:rPr>
          <w:t>nergy – Energy cubes</w:t>
        </w:r>
      </w:hyperlink>
      <w:r w:rsidR="002D38A2">
        <w:t xml:space="preserve"> (</w:t>
      </w:r>
      <w:r w:rsidR="00B463F3" w:rsidRPr="00B463F3">
        <w:t>S</w:t>
      </w:r>
      <w:r w:rsidR="00976711">
        <w:t>PU</w:t>
      </w:r>
      <w:r w:rsidR="00E0464B">
        <w:t xml:space="preserve"> Physics Department</w:t>
      </w:r>
      <w:r w:rsidR="00B463F3" w:rsidRPr="00B463F3">
        <w:t xml:space="preserve"> 2020)</w:t>
      </w:r>
    </w:p>
    <w:p w14:paraId="622E08D1" w14:textId="0046E84D" w:rsidR="00B048C9" w:rsidRPr="00FD1545" w:rsidRDefault="00B048C9" w:rsidP="0010604B">
      <w:pPr>
        <w:ind w:left="652"/>
      </w:pPr>
      <w:r w:rsidRPr="00FD1545">
        <w:t>This site provides learning resources to support alternative energy modelling activities. In this example, students use energy cubes to represent ‘chunks’ of energy</w:t>
      </w:r>
      <w:r w:rsidR="00040806">
        <w:t>,</w:t>
      </w:r>
      <w:r w:rsidRPr="00FD1545">
        <w:t xml:space="preserve"> with each of the cube’s sides labelled as a different storage mechanism. Students construct, negotiate, and enact energy stories that represent given scenarios.</w:t>
      </w:r>
    </w:p>
    <w:p w14:paraId="5145F279" w14:textId="1FB55FC0" w:rsidR="28115BEA" w:rsidRDefault="00F92A95" w:rsidP="0010604B">
      <w:pPr>
        <w:pStyle w:val="Heading3"/>
      </w:pPr>
      <w:bookmarkStart w:id="31" w:name="_Toc195624658"/>
      <w:r>
        <w:t>Friction as an empirical model</w:t>
      </w:r>
      <w:bookmarkEnd w:id="30"/>
      <w:bookmarkEnd w:id="31"/>
    </w:p>
    <w:p w14:paraId="10978E4C" w14:textId="4023C07C" w:rsidR="009B2348" w:rsidRDefault="009055BA" w:rsidP="0010604B">
      <w:pPr>
        <w:rPr>
          <w:lang w:eastAsia="zh-CN"/>
        </w:rPr>
      </w:pPr>
      <w:r>
        <w:rPr>
          <w:lang w:eastAsia="zh-CN"/>
        </w:rPr>
        <w:t>Module 2 also introduces frictio</w:t>
      </w:r>
      <w:r w:rsidR="00444A30">
        <w:rPr>
          <w:lang w:eastAsia="zh-CN"/>
        </w:rPr>
        <w:t>n in terms of a model, as the</w:t>
      </w:r>
      <w:r>
        <w:rPr>
          <w:lang w:eastAsia="zh-CN"/>
        </w:rPr>
        <w:t xml:space="preserve"> real forces that act between atoms as surfaces </w:t>
      </w:r>
      <w:r w:rsidR="008956C9">
        <w:rPr>
          <w:lang w:eastAsia="zh-CN"/>
        </w:rPr>
        <w:t>move relative to each other are extremely complex</w:t>
      </w:r>
      <w:r w:rsidR="00775839">
        <w:rPr>
          <w:lang w:eastAsia="zh-CN"/>
        </w:rPr>
        <w:t xml:space="preserve">. </w:t>
      </w:r>
      <w:r w:rsidR="00ED4CA0">
        <w:rPr>
          <w:lang w:eastAsia="zh-CN"/>
        </w:rPr>
        <w:t>These complex forces are</w:t>
      </w:r>
      <w:r w:rsidR="00657869">
        <w:rPr>
          <w:lang w:eastAsia="zh-CN"/>
        </w:rPr>
        <w:t xml:space="preserve"> us</w:t>
      </w:r>
      <w:r w:rsidR="00364536">
        <w:rPr>
          <w:lang w:eastAsia="zh-CN"/>
        </w:rPr>
        <w:t>ually</w:t>
      </w:r>
      <w:r w:rsidR="00ED4CA0">
        <w:rPr>
          <w:lang w:eastAsia="zh-CN"/>
        </w:rPr>
        <w:t xml:space="preserve"> described with an empirical model in which the </w:t>
      </w:r>
      <w:r w:rsidR="00086049">
        <w:rPr>
          <w:lang w:eastAsia="zh-CN"/>
        </w:rPr>
        <w:t>force due to friction is proportional to the normal force, with a</w:t>
      </w:r>
      <w:r w:rsidR="002D5FB3">
        <w:rPr>
          <w:lang w:eastAsia="zh-CN"/>
        </w:rPr>
        <w:t>n</w:t>
      </w:r>
      <w:r w:rsidR="00FD68A1">
        <w:rPr>
          <w:lang w:eastAsia="zh-CN"/>
        </w:rPr>
        <w:t xml:space="preserve"> experimentally determined</w:t>
      </w:r>
      <w:r w:rsidR="00A2564D">
        <w:rPr>
          <w:lang w:eastAsia="zh-CN"/>
        </w:rPr>
        <w:t xml:space="preserve"> </w:t>
      </w:r>
      <w:r w:rsidR="00086049">
        <w:rPr>
          <w:lang w:eastAsia="zh-CN"/>
        </w:rPr>
        <w:t>coefficient of proportionality</w:t>
      </w:r>
      <w:r w:rsidR="002F4F64">
        <w:rPr>
          <w:lang w:eastAsia="zh-CN"/>
        </w:rPr>
        <w:t xml:space="preserve"> </w:t>
      </w:r>
      <w:r w:rsidR="00A2564D">
        <w:rPr>
          <w:lang w:eastAsia="zh-CN"/>
        </w:rPr>
        <w:t xml:space="preserve">that depends on the </w:t>
      </w:r>
      <w:r w:rsidR="00FD68A1">
        <w:rPr>
          <w:lang w:eastAsia="zh-CN"/>
        </w:rPr>
        <w:t>two surfaces involved.</w:t>
      </w:r>
    </w:p>
    <w:p w14:paraId="2547330B" w14:textId="4C91CD01" w:rsidR="00CF503C" w:rsidRDefault="00DE1E50" w:rsidP="0010604B">
      <w:pPr>
        <w:rPr>
          <w:lang w:eastAsia="zh-CN"/>
        </w:rPr>
      </w:pPr>
      <w:r>
        <w:rPr>
          <w:lang w:eastAsia="zh-CN"/>
        </w:rPr>
        <w:t xml:space="preserve">This model describes most situations involving friction very well, but </w:t>
      </w:r>
      <w:r w:rsidR="004C32FD">
        <w:rPr>
          <w:lang w:eastAsia="zh-CN"/>
        </w:rPr>
        <w:t xml:space="preserve">it is important to note </w:t>
      </w:r>
      <w:r w:rsidR="00A874D3">
        <w:rPr>
          <w:lang w:eastAsia="zh-CN"/>
        </w:rPr>
        <w:t>th</w:t>
      </w:r>
      <w:r w:rsidR="00354DB1">
        <w:rPr>
          <w:lang w:eastAsia="zh-CN"/>
        </w:rPr>
        <w:t>at</w:t>
      </w:r>
      <w:r w:rsidR="00A874D3">
        <w:rPr>
          <w:lang w:eastAsia="zh-CN"/>
        </w:rPr>
        <w:t xml:space="preserve"> the model </w:t>
      </w:r>
      <w:r w:rsidR="00D76518">
        <w:rPr>
          <w:lang w:eastAsia="zh-CN"/>
        </w:rPr>
        <w:t>has limitations</w:t>
      </w:r>
      <w:r w:rsidR="00A874D3">
        <w:rPr>
          <w:lang w:eastAsia="zh-CN"/>
        </w:rPr>
        <w:t>.</w:t>
      </w:r>
      <w:r w:rsidR="008E7A3B">
        <w:rPr>
          <w:lang w:eastAsia="zh-CN"/>
        </w:rPr>
        <w:t xml:space="preserve"> It can be helpful to discuss examples where </w:t>
      </w:r>
      <w:r w:rsidR="00031366">
        <w:rPr>
          <w:lang w:eastAsia="zh-CN"/>
        </w:rPr>
        <w:t xml:space="preserve">this model fails </w:t>
      </w:r>
      <w:r w:rsidR="008E7A3B">
        <w:rPr>
          <w:lang w:eastAsia="zh-CN"/>
        </w:rPr>
        <w:t xml:space="preserve">with students </w:t>
      </w:r>
      <w:r w:rsidR="00354DB1">
        <w:rPr>
          <w:lang w:eastAsia="zh-CN"/>
        </w:rPr>
        <w:t>to</w:t>
      </w:r>
      <w:r w:rsidR="008E7A3B">
        <w:rPr>
          <w:lang w:eastAsia="zh-CN"/>
        </w:rPr>
        <w:t xml:space="preserve"> understand that a</w:t>
      </w:r>
      <w:r w:rsidR="00B41523">
        <w:rPr>
          <w:lang w:eastAsia="zh-CN"/>
        </w:rPr>
        <w:t>n empirical</w:t>
      </w:r>
      <w:r w:rsidR="008E7A3B">
        <w:rPr>
          <w:lang w:eastAsia="zh-CN"/>
        </w:rPr>
        <w:t xml:space="preserve"> model can have limitations</w:t>
      </w:r>
      <w:r w:rsidR="009830ED">
        <w:rPr>
          <w:lang w:eastAsia="zh-CN"/>
        </w:rPr>
        <w:t xml:space="preserve"> in its applicability</w:t>
      </w:r>
      <w:r w:rsidR="008E7A3B">
        <w:rPr>
          <w:lang w:eastAsia="zh-CN"/>
        </w:rPr>
        <w:t>.</w:t>
      </w:r>
      <w:r w:rsidR="00813BCB">
        <w:rPr>
          <w:lang w:eastAsia="zh-CN"/>
        </w:rPr>
        <w:t xml:space="preserve"> </w:t>
      </w:r>
      <w:r w:rsidR="00F744B0">
        <w:rPr>
          <w:lang w:eastAsia="zh-CN"/>
        </w:rPr>
        <w:t>An example is the</w:t>
      </w:r>
      <w:r w:rsidR="00A93046">
        <w:rPr>
          <w:lang w:eastAsia="zh-CN"/>
        </w:rPr>
        <w:t xml:space="preserve"> coefficient of</w:t>
      </w:r>
      <w:r w:rsidR="00F744B0">
        <w:rPr>
          <w:lang w:eastAsia="zh-CN"/>
        </w:rPr>
        <w:t xml:space="preserve"> kinetic friction between a laminate benchtop and wood covered in</w:t>
      </w:r>
      <w:r w:rsidR="00C242CF">
        <w:rPr>
          <w:lang w:eastAsia="zh-CN"/>
        </w:rPr>
        <w:t xml:space="preserve"> craft foam</w:t>
      </w:r>
      <w:r w:rsidR="00A93046">
        <w:rPr>
          <w:lang w:eastAsia="zh-CN"/>
        </w:rPr>
        <w:t xml:space="preserve">. </w:t>
      </w:r>
      <w:r w:rsidR="00C242CF">
        <w:rPr>
          <w:lang w:eastAsia="zh-CN"/>
        </w:rPr>
        <w:t>When bricks are added, the coefficient of friction does not stay constant</w:t>
      </w:r>
      <w:r w:rsidR="007139D1">
        <w:rPr>
          <w:lang w:eastAsia="zh-CN"/>
        </w:rPr>
        <w:t xml:space="preserve"> as predicted by the mathematical model</w:t>
      </w:r>
    </w:p>
    <w:p w14:paraId="78BF3293" w14:textId="77777777" w:rsidR="00CF503C" w:rsidRPr="00CF503C" w:rsidRDefault="00DE1E50" w:rsidP="0010604B">
      <w:pPr>
        <w:rPr>
          <w:rFonts w:eastAsiaTheme="minorEastAsia"/>
          <w:lang w:eastAsia="zh-CN"/>
        </w:rPr>
      </w:pPr>
      <m:oMathPara>
        <m:oMath>
          <m:r>
            <w:rPr>
              <w:rFonts w:ascii="Cambria Math" w:hAnsi="Cambria Math"/>
              <w:lang w:eastAsia="zh-CN"/>
            </w:rPr>
            <m:t>f=</m:t>
          </m:r>
          <m:sSub>
            <m:sSubPr>
              <m:ctrlPr>
                <w:rPr>
                  <w:rFonts w:ascii="Cambria Math" w:hAnsi="Cambria Math"/>
                  <w:i/>
                  <w:lang w:eastAsia="zh-CN"/>
                </w:rPr>
              </m:ctrlPr>
            </m:sSubPr>
            <m:e>
              <m:r>
                <m:rPr>
                  <m:sty m:val="p"/>
                </m:rPr>
                <w:rPr>
                  <w:rFonts w:ascii="Cambria Math" w:hAnsi="Cambria Math"/>
                  <w:lang w:eastAsia="zh-CN"/>
                </w:rPr>
                <m:t>μ</m:t>
              </m:r>
            </m:e>
            <m:sub>
              <m:r>
                <w:rPr>
                  <w:rFonts w:ascii="Cambria Math" w:hAnsi="Cambria Math"/>
                  <w:lang w:eastAsia="zh-CN"/>
                </w:rPr>
                <m:t>k</m:t>
              </m:r>
            </m:sub>
          </m:sSub>
          <m:r>
            <w:rPr>
              <w:rFonts w:ascii="Cambria Math" w:hAnsi="Cambria Math"/>
              <w:lang w:eastAsia="zh-CN"/>
            </w:rPr>
            <m:t>N</m:t>
          </m:r>
        </m:oMath>
      </m:oMathPara>
    </w:p>
    <w:p w14:paraId="1AA434E9" w14:textId="0355BD13" w:rsidR="00A0491C" w:rsidRDefault="00044CF8" w:rsidP="0010604B">
      <w:pPr>
        <w:rPr>
          <w:lang w:eastAsia="zh-CN"/>
        </w:rPr>
      </w:pPr>
      <w:r>
        <w:rPr>
          <w:rFonts w:eastAsiaTheme="minorEastAsia"/>
          <w:lang w:eastAsia="zh-CN"/>
        </w:rPr>
        <w:t>but instead decreases as the foam compresses with the weight of additional bricks. This can be seen in the data taken with a force probe</w:t>
      </w:r>
      <w:r w:rsidR="0040745D">
        <w:rPr>
          <w:rFonts w:eastAsiaTheme="minorEastAsia"/>
          <w:lang w:eastAsia="zh-CN"/>
        </w:rPr>
        <w:t xml:space="preserve"> in </w:t>
      </w:r>
      <w:r w:rsidR="00221830">
        <w:rPr>
          <w:rFonts w:eastAsiaTheme="minorEastAsia"/>
          <w:lang w:eastAsia="zh-CN"/>
        </w:rPr>
        <w:fldChar w:fldCharType="begin"/>
      </w:r>
      <w:r w:rsidR="00221830">
        <w:rPr>
          <w:rFonts w:eastAsiaTheme="minorEastAsia"/>
          <w:lang w:eastAsia="zh-CN"/>
        </w:rPr>
        <w:instrText xml:space="preserve"> REF _Ref99359995 \h </w:instrText>
      </w:r>
      <w:r w:rsidR="00221830">
        <w:rPr>
          <w:rFonts w:eastAsiaTheme="minorEastAsia"/>
          <w:lang w:eastAsia="zh-CN"/>
        </w:rPr>
      </w:r>
      <w:r w:rsidR="00221830">
        <w:rPr>
          <w:rFonts w:eastAsiaTheme="minorEastAsia"/>
          <w:lang w:eastAsia="zh-CN"/>
        </w:rPr>
        <w:fldChar w:fldCharType="separate"/>
      </w:r>
      <w:r w:rsidR="00221830">
        <w:t xml:space="preserve">Figure </w:t>
      </w:r>
      <w:r w:rsidR="00221830">
        <w:rPr>
          <w:noProof/>
        </w:rPr>
        <w:t>10</w:t>
      </w:r>
      <w:r w:rsidR="00221830">
        <w:rPr>
          <w:rFonts w:eastAsiaTheme="minorEastAsia"/>
          <w:lang w:eastAsia="zh-CN"/>
        </w:rPr>
        <w:fldChar w:fldCharType="end"/>
      </w:r>
      <w:r w:rsidR="009F2646">
        <w:rPr>
          <w:rFonts w:eastAsiaTheme="minorEastAsia"/>
          <w:lang w:eastAsia="zh-CN"/>
        </w:rPr>
        <w:t xml:space="preserve"> and </w:t>
      </w:r>
      <w:r w:rsidR="00221830">
        <w:rPr>
          <w:rFonts w:eastAsiaTheme="minorEastAsia"/>
          <w:lang w:eastAsia="zh-CN"/>
        </w:rPr>
        <w:fldChar w:fldCharType="begin"/>
      </w:r>
      <w:r w:rsidR="00221830">
        <w:rPr>
          <w:rFonts w:eastAsiaTheme="minorEastAsia"/>
          <w:lang w:eastAsia="zh-CN"/>
        </w:rPr>
        <w:instrText xml:space="preserve"> REF _Ref99475396 \h </w:instrText>
      </w:r>
      <w:r w:rsidR="00221830">
        <w:rPr>
          <w:rFonts w:eastAsiaTheme="minorEastAsia"/>
          <w:lang w:eastAsia="zh-CN"/>
        </w:rPr>
      </w:r>
      <w:r w:rsidR="00221830">
        <w:rPr>
          <w:rFonts w:eastAsiaTheme="minorEastAsia"/>
          <w:lang w:eastAsia="zh-CN"/>
        </w:rPr>
        <w:fldChar w:fldCharType="separate"/>
      </w:r>
      <w:r w:rsidR="00221830">
        <w:t xml:space="preserve">Figure </w:t>
      </w:r>
      <w:r w:rsidR="00221830">
        <w:rPr>
          <w:noProof/>
        </w:rPr>
        <w:t>11</w:t>
      </w:r>
      <w:r w:rsidR="00221830">
        <w:rPr>
          <w:rFonts w:eastAsiaTheme="minorEastAsia"/>
          <w:lang w:eastAsia="zh-CN"/>
        </w:rPr>
        <w:fldChar w:fldCharType="end"/>
      </w:r>
      <w:r>
        <w:rPr>
          <w:rFonts w:eastAsiaTheme="minorEastAsia"/>
          <w:lang w:eastAsia="zh-CN"/>
        </w:rPr>
        <w:t xml:space="preserve">, where </w:t>
      </w:r>
      <w:r w:rsidR="00D4099A">
        <w:rPr>
          <w:rFonts w:eastAsiaTheme="minorEastAsia"/>
          <w:lang w:eastAsia="zh-CN"/>
        </w:rPr>
        <w:t>an (almost)</w:t>
      </w:r>
      <w:r w:rsidR="00D415EF">
        <w:rPr>
          <w:rFonts w:eastAsiaTheme="minorEastAsia"/>
          <w:lang w:eastAsia="zh-CN"/>
        </w:rPr>
        <w:t xml:space="preserve"> doubling of the mass </w:t>
      </w:r>
      <w:r w:rsidR="00795DF3">
        <w:rPr>
          <w:rFonts w:eastAsiaTheme="minorEastAsia"/>
          <w:lang w:eastAsia="zh-CN"/>
        </w:rPr>
        <w:t xml:space="preserve">from 3.7kg to </w:t>
      </w:r>
      <w:r w:rsidR="00DF2D99">
        <w:rPr>
          <w:rFonts w:eastAsiaTheme="minorEastAsia"/>
          <w:lang w:eastAsia="zh-CN"/>
        </w:rPr>
        <w:t xml:space="preserve">6.5kg </w:t>
      </w:r>
      <w:r w:rsidR="00D415EF">
        <w:rPr>
          <w:rFonts w:eastAsiaTheme="minorEastAsia"/>
          <w:lang w:eastAsia="zh-CN"/>
        </w:rPr>
        <w:t>results in</w:t>
      </w:r>
      <w:r w:rsidR="00D4099A">
        <w:rPr>
          <w:rFonts w:eastAsiaTheme="minorEastAsia"/>
          <w:lang w:eastAsia="zh-CN"/>
        </w:rPr>
        <w:t xml:space="preserve"> only</w:t>
      </w:r>
      <w:r w:rsidR="00D415EF">
        <w:rPr>
          <w:rFonts w:eastAsiaTheme="minorEastAsia"/>
          <w:lang w:eastAsia="zh-CN"/>
        </w:rPr>
        <w:t xml:space="preserve"> </w:t>
      </w:r>
      <w:r w:rsidR="00D4099A">
        <w:rPr>
          <w:rFonts w:eastAsiaTheme="minorEastAsia"/>
          <w:lang w:eastAsia="zh-CN"/>
        </w:rPr>
        <w:t>a</w:t>
      </w:r>
      <w:r w:rsidR="00D415EF">
        <w:rPr>
          <w:rFonts w:eastAsiaTheme="minorEastAsia"/>
          <w:lang w:eastAsia="zh-CN"/>
        </w:rPr>
        <w:t xml:space="preserve"> 50%</w:t>
      </w:r>
      <w:r w:rsidR="00D4099A">
        <w:rPr>
          <w:rFonts w:eastAsiaTheme="minorEastAsia"/>
          <w:lang w:eastAsia="zh-CN"/>
        </w:rPr>
        <w:t xml:space="preserve"> increase in the frictional force</w:t>
      </w:r>
      <w:r w:rsidR="00DF2D99">
        <w:rPr>
          <w:rFonts w:eastAsiaTheme="minorEastAsia"/>
          <w:lang w:eastAsia="zh-CN"/>
        </w:rPr>
        <w:t xml:space="preserve"> between the surfaces.</w:t>
      </w:r>
    </w:p>
    <w:p w14:paraId="13DF1619" w14:textId="0A1471C0" w:rsidR="00B362BE" w:rsidRDefault="00C172D3" w:rsidP="0010604B">
      <w:pPr>
        <w:pStyle w:val="Caption"/>
        <w:keepNext w:val="0"/>
        <w:widowControl w:val="0"/>
      </w:pPr>
      <w:bookmarkStart w:id="32" w:name="_Ref99359995"/>
      <w:r>
        <w:lastRenderedPageBreak/>
        <w:t xml:space="preserve">Figure </w:t>
      </w:r>
      <w:r w:rsidR="00CE12C6">
        <w:fldChar w:fldCharType="begin"/>
      </w:r>
      <w:r w:rsidR="00CE12C6">
        <w:instrText xml:space="preserve"> SEQ Figure \* ARABIC </w:instrText>
      </w:r>
      <w:r w:rsidR="00CE12C6">
        <w:fldChar w:fldCharType="separate"/>
      </w:r>
      <w:r w:rsidR="000D17E5">
        <w:rPr>
          <w:noProof/>
        </w:rPr>
        <w:t>10</w:t>
      </w:r>
      <w:r w:rsidR="00CE12C6">
        <w:fldChar w:fldCharType="end"/>
      </w:r>
      <w:bookmarkEnd w:id="32"/>
      <w:r>
        <w:t xml:space="preserve"> – </w:t>
      </w:r>
      <w:r w:rsidR="007F5644">
        <w:t>a</w:t>
      </w:r>
      <w:r>
        <w:t xml:space="preserve"> force probe is used to measure the frictional force between a wooden board with a layer of craft foam underneath and the benchtop.</w:t>
      </w:r>
    </w:p>
    <w:p w14:paraId="18963A26" w14:textId="40C7C83C" w:rsidR="00B362BE" w:rsidRDefault="001746F2" w:rsidP="0010604B">
      <w:pPr>
        <w:jc w:val="center"/>
      </w:pPr>
      <w:r>
        <w:rPr>
          <w:noProof/>
        </w:rPr>
        <w:drawing>
          <wp:inline distT="0" distB="0" distL="0" distR="0" wp14:anchorId="3DF5930D" wp14:editId="50223EFA">
            <wp:extent cx="3364173" cy="1166152"/>
            <wp:effectExtent l="0" t="0" r="8255" b="0"/>
            <wp:docPr id="472" name="Picture 472" descr="image of brick on a wooden block being dragged to the right by a force probe attached to a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2"/>
                    <pic:cNvPicPr/>
                  </pic:nvPicPr>
                  <pic:blipFill>
                    <a:blip r:embed="rId35">
                      <a:extLst>
                        <a:ext uri="{28A0092B-C50C-407E-A947-70E740481C1C}">
                          <a14:useLocalDpi xmlns:a14="http://schemas.microsoft.com/office/drawing/2010/main"/>
                        </a:ext>
                      </a:extLst>
                    </a:blip>
                    <a:stretch>
                      <a:fillRect/>
                    </a:stretch>
                  </pic:blipFill>
                  <pic:spPr>
                    <a:xfrm>
                      <a:off x="0" y="0"/>
                      <a:ext cx="3364173" cy="1166152"/>
                    </a:xfrm>
                    <a:prstGeom prst="rect">
                      <a:avLst/>
                    </a:prstGeom>
                  </pic:spPr>
                </pic:pic>
              </a:graphicData>
            </a:graphic>
          </wp:inline>
        </w:drawing>
      </w:r>
    </w:p>
    <w:p w14:paraId="0B144BE5" w14:textId="426812EC" w:rsidR="001C3210" w:rsidRDefault="001C3210" w:rsidP="0010604B">
      <w:pPr>
        <w:pStyle w:val="Caption"/>
      </w:pPr>
      <w:bookmarkStart w:id="33" w:name="_Ref99475396"/>
      <w:r>
        <w:t xml:space="preserve">Figure </w:t>
      </w:r>
      <w:r w:rsidR="00CE12C6">
        <w:fldChar w:fldCharType="begin"/>
      </w:r>
      <w:r w:rsidR="00CE12C6">
        <w:instrText xml:space="preserve"> SEQ Figure \* ARABIC </w:instrText>
      </w:r>
      <w:r w:rsidR="00CE12C6">
        <w:fldChar w:fldCharType="separate"/>
      </w:r>
      <w:r w:rsidR="000D17E5">
        <w:rPr>
          <w:noProof/>
        </w:rPr>
        <w:t>11</w:t>
      </w:r>
      <w:r w:rsidR="00CE12C6">
        <w:fldChar w:fldCharType="end"/>
      </w:r>
      <w:bookmarkEnd w:id="33"/>
      <w:r>
        <w:t xml:space="preserve"> – The frictional force between a foam-covered surface and a laminate benchtop for different masses (bricks) on the board (that is, different normal forces). The coefficient of kinetic friction for these surfaces is not constant as the normal force changes. </w:t>
      </w:r>
    </w:p>
    <w:p w14:paraId="3D538252" w14:textId="5F6649D5" w:rsidR="00B86EA5" w:rsidRDefault="00FD7291" w:rsidP="0010604B">
      <w:pPr>
        <w:keepNext/>
        <w:jc w:val="center"/>
      </w:pPr>
      <w:r>
        <w:rPr>
          <w:noProof/>
        </w:rPr>
        <w:drawing>
          <wp:inline distT="0" distB="0" distL="0" distR="0" wp14:anchorId="3DD63C91" wp14:editId="722B57ED">
            <wp:extent cx="6116320" cy="2596515"/>
            <wp:effectExtent l="0" t="0" r="0" b="0"/>
            <wp:docPr id="473" name="Picture 473" descr="Time series graph showing the force versus time for three different masses. Each increases steadily to a maximum value before staying fairly constant. Higher masses correspond with higher maximum fo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descr="Time series graph showing the force versus time for three different masses. Each increases steadily to a maximum value before staying fairly constant. Higher masses correspond with higher maximum force."/>
                    <pic:cNvPicPr/>
                  </pic:nvPicPr>
                  <pic:blipFill>
                    <a:blip r:embed="rId36">
                      <a:extLst>
                        <a:ext uri="{28A0092B-C50C-407E-A947-70E740481C1C}">
                          <a14:useLocalDpi xmlns:a14="http://schemas.microsoft.com/office/drawing/2010/main" val="0"/>
                        </a:ext>
                      </a:extLst>
                    </a:blip>
                    <a:stretch>
                      <a:fillRect/>
                    </a:stretch>
                  </pic:blipFill>
                  <pic:spPr>
                    <a:xfrm>
                      <a:off x="0" y="0"/>
                      <a:ext cx="6116320" cy="2596515"/>
                    </a:xfrm>
                    <a:prstGeom prst="rect">
                      <a:avLst/>
                    </a:prstGeom>
                  </pic:spPr>
                </pic:pic>
              </a:graphicData>
            </a:graphic>
          </wp:inline>
        </w:drawing>
      </w:r>
    </w:p>
    <w:p w14:paraId="139DEE31" w14:textId="2957AA7B" w:rsidR="009C4E3C" w:rsidRPr="0005279F" w:rsidRDefault="0005279F" w:rsidP="0010604B">
      <w:pPr>
        <w:pStyle w:val="Heading2"/>
      </w:pPr>
      <w:bookmarkStart w:id="34" w:name="_Toc195624659"/>
      <w:r w:rsidRPr="0005279F">
        <w:t>Observation and measurement</w:t>
      </w:r>
      <w:bookmarkEnd w:id="34"/>
    </w:p>
    <w:p w14:paraId="7CB7FF07" w14:textId="51A4FE01" w:rsidR="00580214" w:rsidRDefault="00580214" w:rsidP="0010604B">
      <w:pPr>
        <w:pStyle w:val="Heading3"/>
      </w:pPr>
      <w:bookmarkStart w:id="35" w:name="_Toc195624660"/>
      <w:r>
        <w:t xml:space="preserve">Momentum and </w:t>
      </w:r>
      <w:r w:rsidR="003D2DAE">
        <w:t xml:space="preserve">kinetic </w:t>
      </w:r>
      <w:r>
        <w:t>energy</w:t>
      </w:r>
      <w:bookmarkEnd w:id="35"/>
    </w:p>
    <w:p w14:paraId="1FAB3CF6" w14:textId="1FAB7798" w:rsidR="0005279F" w:rsidRPr="0005279F" w:rsidRDefault="0005279F" w:rsidP="0005279F">
      <w:r w:rsidRPr="0005279F">
        <w:t>Investigations involving momentum or kinetic energy generally require students to determine the velocity of objects in motion. The relatively high speeds and short timeframes over which</w:t>
      </w:r>
      <w:r w:rsidR="00787964">
        <w:t xml:space="preserve"> events typically</w:t>
      </w:r>
      <w:r w:rsidRPr="0005279F">
        <w:t xml:space="preserve"> occur necessitate the use of technologies</w:t>
      </w:r>
      <w:r w:rsidR="00F77345">
        <w:t xml:space="preserve"> </w:t>
      </w:r>
      <w:r w:rsidR="00AD2CF8">
        <w:t xml:space="preserve">to </w:t>
      </w:r>
      <w:r w:rsidRPr="0005279F">
        <w:t>measure velocit</w:t>
      </w:r>
      <w:r w:rsidR="00F77345">
        <w:t>ies</w:t>
      </w:r>
      <w:r w:rsidRPr="0005279F">
        <w:t>. Suggested technologies include:</w:t>
      </w:r>
    </w:p>
    <w:p w14:paraId="074E6D2E" w14:textId="27F7A1ED" w:rsidR="0005279F" w:rsidRPr="0005279F" w:rsidRDefault="0005279F" w:rsidP="00082873">
      <w:pPr>
        <w:pStyle w:val="ListBullet"/>
      </w:pPr>
      <w:r w:rsidRPr="0005279F">
        <w:t>Light gates (either connected to a datalogger or standalone units)</w:t>
      </w:r>
      <w:r w:rsidR="00D2065D">
        <w:t>. These</w:t>
      </w:r>
      <w:r w:rsidRPr="0005279F">
        <w:t xml:space="preserve"> are versatile tools and provide precise speed measurements.</w:t>
      </w:r>
    </w:p>
    <w:p w14:paraId="2EB9D73D" w14:textId="159384DE" w:rsidR="006F5F5E" w:rsidRDefault="0005279F" w:rsidP="0005279F">
      <w:pPr>
        <w:pStyle w:val="ListBullet"/>
      </w:pPr>
      <w:r w:rsidRPr="0005279F">
        <w:t xml:space="preserve">Video analysis software (including </w:t>
      </w:r>
      <w:hyperlink r:id="rId37" w:history="1">
        <w:r w:rsidRPr="0005279F">
          <w:rPr>
            <w:rStyle w:val="Hyperlink"/>
          </w:rPr>
          <w:t>Tracker</w:t>
        </w:r>
      </w:hyperlink>
      <w:r w:rsidR="00C62348">
        <w:t xml:space="preserve"> (Brown et al. 2022))</w:t>
      </w:r>
      <w:r w:rsidR="003432B2">
        <w:t>, which</w:t>
      </w:r>
      <w:r w:rsidRPr="0005279F">
        <w:t xml:space="preserve"> measure and track the position and velocity of objects over time. Students could use video recorded on a mobile phone or use a video downloaded from the internet (</w:t>
      </w:r>
      <w:r w:rsidR="004B1FCF" w:rsidRPr="0005279F">
        <w:t>if</w:t>
      </w:r>
      <w:r w:rsidRPr="0005279F">
        <w:t xml:space="preserve"> it contains a point of reference for scale).</w:t>
      </w:r>
    </w:p>
    <w:p w14:paraId="520516A2" w14:textId="71E9C8B5" w:rsidR="0005279F" w:rsidRPr="0005279F" w:rsidRDefault="0005279F" w:rsidP="0005279F">
      <w:r w:rsidRPr="0005279F">
        <w:lastRenderedPageBreak/>
        <w:t>Less direct measurements of velocity can be made by:</w:t>
      </w:r>
    </w:p>
    <w:p w14:paraId="47FC9C40" w14:textId="77777777" w:rsidR="00CF503C" w:rsidRDefault="0005279F" w:rsidP="00082873">
      <w:pPr>
        <w:pStyle w:val="ListBullet"/>
      </w:pPr>
      <w:r w:rsidRPr="0005279F">
        <w:t xml:space="preserve">launching objects from a </w:t>
      </w:r>
      <w:r w:rsidR="00A30A50">
        <w:t>known</w:t>
      </w:r>
      <w:r w:rsidRPr="0005279F">
        <w:t xml:space="preserve"> height </w:t>
      </w:r>
      <w:r w:rsidR="002F6418">
        <w:t>(for example</w:t>
      </w:r>
      <w:r w:rsidR="00354DB1">
        <w:t>,</w:t>
      </w:r>
      <w:r w:rsidR="002F6418">
        <w:t xml:space="preserve"> off a lab bench) </w:t>
      </w:r>
      <w:r w:rsidRPr="0005279F">
        <w:t>and measuring the horizontal distance (and direction) travelled when it strikes the ground</w:t>
      </w:r>
      <w:r w:rsidR="00A30A50">
        <w:t>.</w:t>
      </w:r>
    </w:p>
    <w:p w14:paraId="3535707F" w14:textId="77777777" w:rsidR="00CF503C" w:rsidRPr="00CF503C" w:rsidRDefault="00000000" w:rsidP="00CF503C">
      <w:pPr>
        <w:rPr>
          <w:rFonts w:eastAsiaTheme="minorEastAsia"/>
        </w:rPr>
      </w:pPr>
      <m:oMathPara>
        <m:oMath>
          <m:sSub>
            <m:sSubPr>
              <m:ctrlPr>
                <w:rPr>
                  <w:rFonts w:ascii="Cambria Math" w:hAnsi="Cambria Math"/>
                </w:rPr>
              </m:ctrlPr>
            </m:sSubPr>
            <m:e>
              <m:r>
                <w:rPr>
                  <w:rFonts w:ascii="Cambria Math" w:hAnsi="Cambria Math"/>
                </w:rPr>
                <m:t>v</m:t>
              </m:r>
            </m:e>
            <m:sub>
              <m:r>
                <w:rPr>
                  <w:rFonts w:ascii="Cambria Math" w:hAnsi="Cambria Math"/>
                </w:rPr>
                <m:t>x</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x</m:t>
              </m:r>
            </m:num>
            <m:den>
              <m:r>
                <w:rPr>
                  <w:rFonts w:ascii="Cambria Math" w:hAnsi="Cambria Math"/>
                </w:rPr>
                <m:t>t</m:t>
              </m:r>
            </m:den>
          </m:f>
        </m:oMath>
      </m:oMathPara>
    </w:p>
    <w:p w14:paraId="28421806" w14:textId="1EC636EA" w:rsidR="0005279F" w:rsidRPr="00CF503C" w:rsidRDefault="002F6418" w:rsidP="0024315A">
      <w:pPr>
        <w:ind w:firstLine="567"/>
        <w:rPr>
          <w:rFonts w:eastAsiaTheme="minorEastAsia"/>
        </w:rPr>
      </w:pPr>
      <w:r>
        <w:t xml:space="preserve">Where </w:t>
      </w:r>
      <m:oMath>
        <m:r>
          <w:rPr>
            <w:rFonts w:ascii="Cambria Math" w:hAnsi="Cambria Math"/>
          </w:rPr>
          <m:t>t</m:t>
        </m:r>
        <m:r>
          <m:rPr>
            <m:sty m:val="p"/>
          </m:rPr>
          <w:rPr>
            <w:rFonts w:ascii="Cambria Math" w:hAnsi="Cambria Math"/>
          </w:rPr>
          <m:t xml:space="preserve">= </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2∆</m:t>
                </m:r>
                <m:r>
                  <w:rPr>
                    <w:rFonts w:ascii="Cambria Math" w:hAnsi="Cambria Math"/>
                  </w:rPr>
                  <m:t>y</m:t>
                </m:r>
              </m:num>
              <m:den>
                <m:r>
                  <m:rPr>
                    <m:sty m:val="p"/>
                  </m:rPr>
                  <w:rPr>
                    <w:rFonts w:ascii="Cambria Math" w:hAnsi="Cambria Math"/>
                  </w:rPr>
                  <m:t>9.8</m:t>
                </m:r>
              </m:den>
            </m:f>
          </m:e>
        </m:rad>
      </m:oMath>
    </w:p>
    <w:p w14:paraId="0AA0697C" w14:textId="0A025983" w:rsidR="0005279F" w:rsidRPr="0005279F" w:rsidRDefault="0005279F" w:rsidP="00082873">
      <w:pPr>
        <w:pStyle w:val="ListBullet"/>
      </w:pPr>
      <w:r w:rsidRPr="0005279F">
        <w:t xml:space="preserve">measuring the distance travelled on a frictional surface (best done with a puck or a coin). Assuming </w:t>
      </w:r>
      <w:r w:rsidR="005A4E07">
        <w:t>uniform</w:t>
      </w:r>
      <w:r w:rsidRPr="0005279F">
        <w:t xml:space="preserve"> friction force</w:t>
      </w:r>
      <w:r w:rsidR="00354DB1">
        <w:t>,</w:t>
      </w:r>
      <w:r w:rsidRPr="0005279F">
        <w:t xml:space="preserve"> then the distance travelled is proportional to the initial kinetic energy of the object (</w:t>
      </w:r>
      <m:oMath>
        <m:sSub>
          <m:sSubPr>
            <m:ctrlPr>
              <w:rPr>
                <w:rFonts w:ascii="Cambria Math" w:hAnsi="Cambria Math"/>
                <w:i/>
              </w:rPr>
            </m:ctrlPr>
          </m:sSubPr>
          <m:e>
            <m:r>
              <w:rPr>
                <w:rFonts w:ascii="Cambria Math" w:hAnsi="Cambria Math"/>
              </w:rPr>
              <m:t>E</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ext</m:t>
            </m:r>
          </m:sub>
        </m:sSub>
        <m:r>
          <w:rPr>
            <w:rFonts w:ascii="Cambria Math" w:hAnsi="Cambria Math"/>
          </w:rPr>
          <m:t>=0</m:t>
        </m:r>
      </m:oMath>
      <w:r w:rsidRPr="0005279F">
        <w:t xml:space="preserve"> and work done by surroundings on the system is </w:t>
      </w:r>
      <m:oMath>
        <m:r>
          <w:rPr>
            <w:rFonts w:ascii="Cambria Math" w:hAnsi="Cambria Math"/>
          </w:rPr>
          <m:t>W=-Fd</m:t>
        </m:r>
      </m:oMath>
      <w:r w:rsidRPr="0005279F">
        <w:t>).</w:t>
      </w:r>
    </w:p>
    <w:p w14:paraId="46FB8294" w14:textId="77777777" w:rsidR="0005279F" w:rsidRPr="0005279F" w:rsidRDefault="00000000" w:rsidP="0005279F">
      <m:oMathPara>
        <m:oMath>
          <m:sSub>
            <m:sSubPr>
              <m:ctrlPr>
                <w:rPr>
                  <w:rFonts w:ascii="Cambria Math" w:hAnsi="Cambria Math"/>
                  <w:i/>
                </w:rPr>
              </m:ctrlPr>
            </m:sSubPr>
            <m:e>
              <m:r>
                <w:rPr>
                  <w:rFonts w:ascii="Cambria Math" w:hAnsi="Cambria Math"/>
                </w:rPr>
                <m:t>E</m:t>
              </m:r>
            </m:e>
            <m:sub>
              <m:r>
                <w:rPr>
                  <w:rFonts w:ascii="Cambria Math" w:hAnsi="Cambria Math"/>
                </w:rPr>
                <m:t>k1</m:t>
              </m:r>
            </m:sub>
          </m:sSub>
          <m:r>
            <w:rPr>
              <w:rFonts w:ascii="Cambria Math" w:hAnsi="Cambria Math"/>
            </w:rPr>
            <m:t>=Fd</m:t>
          </m:r>
        </m:oMath>
      </m:oMathPara>
    </w:p>
    <w:p w14:paraId="39CD3B03" w14:textId="77777777" w:rsidR="0005279F" w:rsidRPr="0005279F" w:rsidRDefault="00000000" w:rsidP="0005279F">
      <m:oMathPara>
        <m:oMath>
          <m:sSub>
            <m:sSubPr>
              <m:ctrlPr>
                <w:rPr>
                  <w:rFonts w:ascii="Cambria Math" w:hAnsi="Cambria Math"/>
                  <w:i/>
                </w:rPr>
              </m:ctrlPr>
            </m:sSubPr>
            <m:e>
              <m:r>
                <w:rPr>
                  <w:rFonts w:ascii="Cambria Math" w:hAnsi="Cambria Math"/>
                </w:rPr>
                <m:t>E</m:t>
              </m:r>
            </m:e>
            <m:sub>
              <m:r>
                <w:rPr>
                  <w:rFonts w:ascii="Cambria Math" w:hAnsi="Cambria Math"/>
                </w:rPr>
                <m:t>k1</m:t>
              </m:r>
            </m:sub>
          </m:sSub>
          <m:r>
            <w:rPr>
              <w:rFonts w:ascii="Cambria Math" w:hAnsi="Cambria Math"/>
            </w:rPr>
            <m:t>∝d</m:t>
          </m:r>
        </m:oMath>
      </m:oMathPara>
    </w:p>
    <w:p w14:paraId="07D611CE" w14:textId="5B252072" w:rsidR="00CF503C" w:rsidRDefault="0005279F" w:rsidP="00082873">
      <w:pPr>
        <w:pStyle w:val="ListBullet"/>
      </w:pPr>
      <w:r w:rsidRPr="0005279F">
        <w:t xml:space="preserve">rolling an object down an inclined plane or smooth curved track. This allows the initial kinetic energy before a collision to be controlled and for several trials to be conducted under similar conditions. </w:t>
      </w:r>
      <w:r w:rsidR="00DF1936">
        <w:t>For carts and toy cars</w:t>
      </w:r>
      <w:r w:rsidR="00354DB1">
        <w:t>,</w:t>
      </w:r>
      <w:r w:rsidR="00DF1936">
        <w:t xml:space="preserve"> it can be</w:t>
      </w:r>
      <w:r w:rsidRPr="0005279F">
        <w:t xml:space="preserve"> assumed that the kinetic energy at the bottom of the ramp is approximately equal to </w:t>
      </w:r>
      <w:r w:rsidR="00354DB1">
        <w:t xml:space="preserve">the </w:t>
      </w:r>
      <w:r w:rsidRPr="0005279F">
        <w:t>magnitude of the change in gravitational potential energy.</w:t>
      </w:r>
    </w:p>
    <w:p w14:paraId="69B18AC2" w14:textId="77777777" w:rsidR="00CF503C" w:rsidRPr="00CF503C" w:rsidRDefault="00000000" w:rsidP="00082873">
      <w:pPr>
        <w:pStyle w:val="ListBullet"/>
        <w:numPr>
          <w:ilvl w:val="0"/>
          <w:numId w:val="0"/>
        </w:numPr>
        <w:ind w:left="652"/>
        <w:rPr>
          <w:rFonts w:eastAsiaTheme="minorEastAsia"/>
        </w:rPr>
      </w:pPr>
      <m:oMathPara>
        <m:oMath>
          <m:sSub>
            <m:sSubPr>
              <m:ctrlPr>
                <w:rPr>
                  <w:rFonts w:ascii="Cambria Math" w:hAnsi="Cambria Math"/>
                </w:rPr>
              </m:ctrlPr>
            </m:sSubPr>
            <m:e>
              <m:r>
                <w:rPr>
                  <w:rFonts w:ascii="Cambria Math" w:hAnsi="Cambria Math"/>
                </w:rPr>
                <m:t>E</m:t>
              </m:r>
            </m:e>
            <m:sub>
              <m:r>
                <w:rPr>
                  <w:rFonts w:ascii="Cambria Math" w:hAnsi="Cambria Math"/>
                </w:rPr>
                <m:t>k</m:t>
              </m:r>
              <m:r>
                <m:rPr>
                  <m:sty m:val="p"/>
                </m:rPr>
                <w:rPr>
                  <w:rFonts w:ascii="Cambria Math" w:hAnsi="Cambria Math"/>
                </w:rPr>
                <m:t>1</m:t>
              </m:r>
            </m:sub>
          </m:sSub>
          <m:r>
            <m:rPr>
              <m:sty m:val="p"/>
            </m:rPr>
            <w:rPr>
              <w:rFonts w:ascii="Cambria Math" w:hAnsi="Cambria Math"/>
            </w:rPr>
            <m:t>≈</m:t>
          </m:r>
          <m:r>
            <w:rPr>
              <w:rFonts w:ascii="Cambria Math" w:hAnsi="Cambria Math"/>
            </w:rPr>
            <m:t>mg</m:t>
          </m:r>
          <m:r>
            <m:rPr>
              <m:sty m:val="p"/>
            </m:rPr>
            <w:rPr>
              <w:rFonts w:ascii="Cambria Math" w:hAnsi="Cambria Math"/>
            </w:rPr>
            <m:t>∆</m:t>
          </m:r>
          <m:r>
            <w:rPr>
              <w:rFonts w:ascii="Cambria Math" w:hAnsi="Cambria Math"/>
            </w:rPr>
            <m:t>h</m:t>
          </m:r>
        </m:oMath>
      </m:oMathPara>
    </w:p>
    <w:p w14:paraId="52DD1832" w14:textId="56648790" w:rsidR="0005279F" w:rsidRPr="00CF503C" w:rsidRDefault="00823C23" w:rsidP="00082873">
      <w:pPr>
        <w:pStyle w:val="ListBullet"/>
        <w:numPr>
          <w:ilvl w:val="0"/>
          <w:numId w:val="0"/>
        </w:numPr>
        <w:ind w:left="652"/>
        <w:rPr>
          <w:rFonts w:eastAsiaTheme="minorEastAsia"/>
        </w:rPr>
      </w:pPr>
      <w:r w:rsidRPr="0005279F">
        <w:t xml:space="preserve">This model does not account for the energy stored in rotational motion </w:t>
      </w:r>
      <w:r w:rsidR="00A6181F">
        <w:t>and therefore overestimates the energy stored as kinetic energy</w:t>
      </w:r>
      <w:r w:rsidRPr="0005279F">
        <w:t>, particularly if balls or marbles are used.</w:t>
      </w:r>
    </w:p>
    <w:p w14:paraId="232615F0" w14:textId="77777777" w:rsidR="00001984" w:rsidRDefault="00001984">
      <w:pPr>
        <w:suppressAutoHyphens w:val="0"/>
        <w:spacing w:after="0" w:line="276" w:lineRule="auto"/>
        <w:rPr>
          <w:rFonts w:eastAsiaTheme="majorEastAsia"/>
          <w:bCs/>
          <w:color w:val="002664"/>
          <w:sz w:val="40"/>
          <w:szCs w:val="52"/>
        </w:rPr>
      </w:pPr>
      <w:r>
        <w:br w:type="page"/>
      </w:r>
    </w:p>
    <w:p w14:paraId="28254130" w14:textId="575CEE12" w:rsidR="00B40118" w:rsidRPr="00647721" w:rsidRDefault="00B40118" w:rsidP="0010604B">
      <w:pPr>
        <w:pStyle w:val="Heading1"/>
      </w:pPr>
      <w:bookmarkStart w:id="36" w:name="_Toc195624661"/>
      <w:r>
        <w:lastRenderedPageBreak/>
        <w:t>Relationship to other modules</w:t>
      </w:r>
      <w:bookmarkEnd w:id="36"/>
    </w:p>
    <w:p w14:paraId="48ABDC7C" w14:textId="4BCFD9C4" w:rsidR="00D5256F" w:rsidRPr="00D5256F" w:rsidRDefault="00D5256F" w:rsidP="0010604B">
      <w:pPr>
        <w:pStyle w:val="Heading2"/>
      </w:pPr>
      <w:bookmarkStart w:id="37" w:name="_Toc195624662"/>
      <w:r>
        <w:t>Module 1</w:t>
      </w:r>
      <w:bookmarkEnd w:id="37"/>
    </w:p>
    <w:p w14:paraId="4D5B54A0" w14:textId="2EEE9A0A" w:rsidR="6DCB3B69" w:rsidRDefault="00F31823" w:rsidP="0010604B">
      <w:pPr>
        <w:rPr>
          <w:lang w:eastAsia="zh-CN"/>
        </w:rPr>
      </w:pPr>
      <w:r>
        <w:rPr>
          <w:lang w:eastAsia="zh-CN"/>
        </w:rPr>
        <w:t xml:space="preserve">Module 1 prepares students for </w:t>
      </w:r>
      <w:r w:rsidR="005D225A">
        <w:rPr>
          <w:lang w:eastAsia="zh-CN"/>
        </w:rPr>
        <w:t>M</w:t>
      </w:r>
      <w:r>
        <w:rPr>
          <w:lang w:eastAsia="zh-CN"/>
        </w:rPr>
        <w:t xml:space="preserve">odule 2 by developing their ability to </w:t>
      </w:r>
      <w:r w:rsidR="00B40E75">
        <w:rPr>
          <w:lang w:eastAsia="zh-CN"/>
        </w:rPr>
        <w:t xml:space="preserve">describe </w:t>
      </w:r>
      <w:r w:rsidR="00F34FF5">
        <w:rPr>
          <w:lang w:eastAsia="zh-CN"/>
        </w:rPr>
        <w:t xml:space="preserve">motion precisely, </w:t>
      </w:r>
      <w:r w:rsidR="00354DB1">
        <w:rPr>
          <w:lang w:eastAsia="zh-CN"/>
        </w:rPr>
        <w:t>use multiple representations to support their reasoning, and gain experience</w:t>
      </w:r>
      <w:r w:rsidR="00B71AB6">
        <w:rPr>
          <w:lang w:eastAsia="zh-CN"/>
        </w:rPr>
        <w:t xml:space="preserve"> using a range of measurement technologies</w:t>
      </w:r>
      <w:r w:rsidR="008B774C">
        <w:rPr>
          <w:lang w:eastAsia="zh-CN"/>
        </w:rPr>
        <w:t>.</w:t>
      </w:r>
      <w:r w:rsidR="00986323">
        <w:rPr>
          <w:lang w:eastAsia="zh-CN"/>
        </w:rPr>
        <w:t xml:space="preserve"> </w:t>
      </w:r>
      <w:r w:rsidR="00FB5208">
        <w:rPr>
          <w:lang w:eastAsia="zh-CN"/>
        </w:rPr>
        <w:t>Module 2</w:t>
      </w:r>
      <w:r w:rsidR="00166F24">
        <w:rPr>
          <w:lang w:eastAsia="zh-CN"/>
        </w:rPr>
        <w:t xml:space="preserve"> builds on these skills</w:t>
      </w:r>
      <w:r w:rsidR="00BC5B8A">
        <w:rPr>
          <w:lang w:eastAsia="zh-CN"/>
        </w:rPr>
        <w:t xml:space="preserve"> by analysing interactions as the c</w:t>
      </w:r>
      <w:r w:rsidR="00F31433">
        <w:rPr>
          <w:lang w:eastAsia="zh-CN"/>
        </w:rPr>
        <w:t>ause</w:t>
      </w:r>
      <w:r w:rsidR="00BC5B8A">
        <w:rPr>
          <w:lang w:eastAsia="zh-CN"/>
        </w:rPr>
        <w:t xml:space="preserve"> of </w:t>
      </w:r>
      <w:r w:rsidR="00B71AB6">
        <w:rPr>
          <w:lang w:eastAsia="zh-CN"/>
        </w:rPr>
        <w:t>changes in motion</w:t>
      </w:r>
      <w:r w:rsidR="00947E85">
        <w:rPr>
          <w:lang w:eastAsia="zh-CN"/>
        </w:rPr>
        <w:t xml:space="preserve"> and introducing </w:t>
      </w:r>
      <w:r w:rsidR="00C43379">
        <w:rPr>
          <w:lang w:eastAsia="zh-CN"/>
        </w:rPr>
        <w:t>other</w:t>
      </w:r>
      <w:r w:rsidR="00947E85">
        <w:rPr>
          <w:lang w:eastAsia="zh-CN"/>
        </w:rPr>
        <w:t xml:space="preserve"> measurement technologies</w:t>
      </w:r>
      <w:r w:rsidR="00986EE5">
        <w:rPr>
          <w:lang w:eastAsia="zh-CN"/>
        </w:rPr>
        <w:t xml:space="preserve"> and representations</w:t>
      </w:r>
      <w:r w:rsidR="002B462E">
        <w:rPr>
          <w:lang w:eastAsia="zh-CN"/>
        </w:rPr>
        <w:t xml:space="preserve"> </w:t>
      </w:r>
      <w:r w:rsidR="004D07B9">
        <w:rPr>
          <w:lang w:eastAsia="zh-CN"/>
        </w:rPr>
        <w:t>that continue to develop students’</w:t>
      </w:r>
      <w:r w:rsidR="002B462E">
        <w:rPr>
          <w:lang w:eastAsia="zh-CN"/>
        </w:rPr>
        <w:t xml:space="preserve"> Working Scientifically skills.</w:t>
      </w:r>
    </w:p>
    <w:p w14:paraId="786298CB" w14:textId="641D8806" w:rsidR="00D5256F" w:rsidRDefault="00D5256F" w:rsidP="0010604B">
      <w:pPr>
        <w:pStyle w:val="Heading2"/>
      </w:pPr>
      <w:bookmarkStart w:id="38" w:name="_Toc195624663"/>
      <w:r>
        <w:t xml:space="preserve">Module </w:t>
      </w:r>
      <w:r w:rsidR="00925A88">
        <w:t>3</w:t>
      </w:r>
      <w:bookmarkEnd w:id="38"/>
    </w:p>
    <w:p w14:paraId="5BF83A00" w14:textId="4C59CA69" w:rsidR="00925A88" w:rsidRDefault="00925A88" w:rsidP="0010604B">
      <w:pPr>
        <w:rPr>
          <w:lang w:eastAsia="zh-CN"/>
        </w:rPr>
      </w:pPr>
      <w:r>
        <w:rPr>
          <w:lang w:eastAsia="zh-CN"/>
        </w:rPr>
        <w:t xml:space="preserve">Module </w:t>
      </w:r>
      <w:r w:rsidR="00515B8F">
        <w:rPr>
          <w:lang w:eastAsia="zh-CN"/>
        </w:rPr>
        <w:t xml:space="preserve">2 introduces </w:t>
      </w:r>
      <w:r w:rsidR="00C50307">
        <w:rPr>
          <w:lang w:eastAsia="zh-CN"/>
        </w:rPr>
        <w:t xml:space="preserve">students to the presence of forces between particles, </w:t>
      </w:r>
      <w:r w:rsidR="00515B8F">
        <w:rPr>
          <w:lang w:eastAsia="zh-CN"/>
        </w:rPr>
        <w:t>systems</w:t>
      </w:r>
      <w:r w:rsidR="00C50307">
        <w:rPr>
          <w:lang w:eastAsia="zh-CN"/>
        </w:rPr>
        <w:t xml:space="preserve"> of particles</w:t>
      </w:r>
      <w:r w:rsidR="00515B8F">
        <w:rPr>
          <w:lang w:eastAsia="zh-CN"/>
        </w:rPr>
        <w:t>, a</w:t>
      </w:r>
      <w:r w:rsidR="00354DB1">
        <w:rPr>
          <w:lang w:eastAsia="zh-CN"/>
        </w:rPr>
        <w:t>nd</w:t>
      </w:r>
      <w:r w:rsidR="00515B8F">
        <w:rPr>
          <w:lang w:eastAsia="zh-CN"/>
        </w:rPr>
        <w:t xml:space="preserve"> </w:t>
      </w:r>
      <w:r w:rsidR="00354DB1">
        <w:rPr>
          <w:lang w:eastAsia="zh-CN"/>
        </w:rPr>
        <w:t xml:space="preserve">the </w:t>
      </w:r>
      <w:r w:rsidR="00515B8F">
        <w:rPr>
          <w:lang w:eastAsia="zh-CN"/>
        </w:rPr>
        <w:t>conservation of energy</w:t>
      </w:r>
      <w:r w:rsidR="00C50307">
        <w:rPr>
          <w:lang w:eastAsia="zh-CN"/>
        </w:rPr>
        <w:t xml:space="preserve">. </w:t>
      </w:r>
      <w:r w:rsidR="005166F2">
        <w:rPr>
          <w:lang w:eastAsia="zh-CN"/>
        </w:rPr>
        <w:t xml:space="preserve">In </w:t>
      </w:r>
      <w:r w:rsidR="005D225A">
        <w:rPr>
          <w:lang w:eastAsia="zh-CN"/>
        </w:rPr>
        <w:t>M</w:t>
      </w:r>
      <w:r w:rsidR="00F61BD9">
        <w:rPr>
          <w:lang w:eastAsia="zh-CN"/>
        </w:rPr>
        <w:t>odule 3</w:t>
      </w:r>
      <w:r w:rsidR="00354DB1">
        <w:rPr>
          <w:lang w:eastAsia="zh-CN"/>
        </w:rPr>
        <w:t>,</w:t>
      </w:r>
      <w:r w:rsidR="00F61BD9">
        <w:rPr>
          <w:lang w:eastAsia="zh-CN"/>
        </w:rPr>
        <w:t xml:space="preserve"> students will use these ideas to explain how mechanical waves propagate </w:t>
      </w:r>
      <w:r w:rsidR="002331BE">
        <w:rPr>
          <w:lang w:eastAsia="zh-CN"/>
        </w:rPr>
        <w:t xml:space="preserve">via forces between atoms in a medium, </w:t>
      </w:r>
      <w:r w:rsidR="00171837">
        <w:rPr>
          <w:lang w:eastAsia="zh-CN"/>
        </w:rPr>
        <w:t xml:space="preserve">as well as to </w:t>
      </w:r>
      <w:r w:rsidR="00690854">
        <w:rPr>
          <w:lang w:eastAsia="zh-CN"/>
        </w:rPr>
        <w:t xml:space="preserve">analyse </w:t>
      </w:r>
      <w:r w:rsidR="00C227C4">
        <w:rPr>
          <w:lang w:eastAsia="zh-CN"/>
        </w:rPr>
        <w:t xml:space="preserve">how </w:t>
      </w:r>
      <w:r w:rsidR="000336B2">
        <w:rPr>
          <w:lang w:eastAsia="zh-CN"/>
        </w:rPr>
        <w:t>energy transfer</w:t>
      </w:r>
      <w:r w:rsidR="00354DB1">
        <w:rPr>
          <w:lang w:eastAsia="zh-CN"/>
        </w:rPr>
        <w:t>s</w:t>
      </w:r>
      <w:r w:rsidR="000336B2">
        <w:rPr>
          <w:lang w:eastAsia="zh-CN"/>
        </w:rPr>
        <w:t xml:space="preserve"> to systems via heat and transformations of energy</w:t>
      </w:r>
      <w:r w:rsidR="00C86BEE">
        <w:rPr>
          <w:lang w:eastAsia="zh-CN"/>
        </w:rPr>
        <w:t xml:space="preserve"> that occur in system</w:t>
      </w:r>
      <w:r w:rsidR="0040447F">
        <w:rPr>
          <w:lang w:eastAsia="zh-CN"/>
        </w:rPr>
        <w:t>s</w:t>
      </w:r>
      <w:r w:rsidR="00C86BEE">
        <w:rPr>
          <w:lang w:eastAsia="zh-CN"/>
        </w:rPr>
        <w:t xml:space="preserve"> due to changes of phase from solid to liquid or liquid to gas</w:t>
      </w:r>
      <w:r w:rsidR="00CA16D6">
        <w:rPr>
          <w:lang w:eastAsia="zh-CN"/>
        </w:rPr>
        <w:t>.</w:t>
      </w:r>
    </w:p>
    <w:p w14:paraId="481027AA" w14:textId="1294653D" w:rsidR="00830AAD" w:rsidRDefault="00830AAD" w:rsidP="0010604B">
      <w:pPr>
        <w:pStyle w:val="Heading2"/>
      </w:pPr>
      <w:bookmarkStart w:id="39" w:name="_Toc195624664"/>
      <w:r>
        <w:t>Module 4</w:t>
      </w:r>
      <w:bookmarkEnd w:id="39"/>
    </w:p>
    <w:p w14:paraId="61FC9B71" w14:textId="54A653D7" w:rsidR="00830AAD" w:rsidRPr="00830AAD" w:rsidRDefault="00E32576" w:rsidP="0010604B">
      <w:pPr>
        <w:rPr>
          <w:lang w:eastAsia="zh-CN"/>
        </w:rPr>
      </w:pPr>
      <w:r>
        <w:rPr>
          <w:lang w:eastAsia="zh-CN"/>
        </w:rPr>
        <w:t>Module 2 introduces the concept of non-contact forces mediated by fields</w:t>
      </w:r>
      <w:r w:rsidR="004F45A5">
        <w:rPr>
          <w:lang w:eastAsia="zh-CN"/>
        </w:rPr>
        <w:t xml:space="preserve"> (gravity)</w:t>
      </w:r>
      <w:r w:rsidR="00FF7B8E">
        <w:rPr>
          <w:lang w:eastAsia="zh-CN"/>
        </w:rPr>
        <w:t xml:space="preserve"> that can accelerate particles according to Newton’s laws</w:t>
      </w:r>
      <w:r w:rsidR="00460708">
        <w:rPr>
          <w:lang w:eastAsia="zh-CN"/>
        </w:rPr>
        <w:t xml:space="preserve"> and</w:t>
      </w:r>
      <w:r w:rsidR="00F92BB1">
        <w:rPr>
          <w:lang w:eastAsia="zh-CN"/>
        </w:rPr>
        <w:t xml:space="preserve"> </w:t>
      </w:r>
      <w:r w:rsidR="00DA2651">
        <w:rPr>
          <w:lang w:eastAsia="zh-CN"/>
        </w:rPr>
        <w:t>work, power,</w:t>
      </w:r>
      <w:r w:rsidR="00460708">
        <w:rPr>
          <w:lang w:eastAsia="zh-CN"/>
        </w:rPr>
        <w:t xml:space="preserve"> and</w:t>
      </w:r>
      <w:r w:rsidR="00F92BB1">
        <w:rPr>
          <w:lang w:eastAsia="zh-CN"/>
        </w:rPr>
        <w:t xml:space="preserve"> </w:t>
      </w:r>
      <w:r w:rsidR="000E2E19">
        <w:rPr>
          <w:lang w:eastAsia="zh-CN"/>
        </w:rPr>
        <w:t>potential energy</w:t>
      </w:r>
      <w:r w:rsidR="00460708">
        <w:rPr>
          <w:lang w:eastAsia="zh-CN"/>
        </w:rPr>
        <w:t xml:space="preserve">. </w:t>
      </w:r>
      <w:r w:rsidR="004F45A5">
        <w:rPr>
          <w:lang w:eastAsia="zh-CN"/>
        </w:rPr>
        <w:t xml:space="preserve">In </w:t>
      </w:r>
      <w:r w:rsidR="005D225A">
        <w:rPr>
          <w:lang w:eastAsia="zh-CN"/>
        </w:rPr>
        <w:t>M</w:t>
      </w:r>
      <w:r w:rsidR="004F45A5">
        <w:rPr>
          <w:lang w:eastAsia="zh-CN"/>
        </w:rPr>
        <w:t>odule 4</w:t>
      </w:r>
      <w:r w:rsidR="00354DB1">
        <w:rPr>
          <w:lang w:eastAsia="zh-CN"/>
        </w:rPr>
        <w:t>,</w:t>
      </w:r>
      <w:r w:rsidR="004F45A5">
        <w:rPr>
          <w:lang w:eastAsia="zh-CN"/>
        </w:rPr>
        <w:t xml:space="preserve"> these concepts are applied to explain the </w:t>
      </w:r>
      <w:r w:rsidR="000F184B">
        <w:rPr>
          <w:lang w:eastAsia="zh-CN"/>
        </w:rPr>
        <w:t>production of electric and magnetic fields by charged particles</w:t>
      </w:r>
      <w:r w:rsidR="00354DB1">
        <w:rPr>
          <w:lang w:eastAsia="zh-CN"/>
        </w:rPr>
        <w:t>,</w:t>
      </w:r>
      <w:r w:rsidR="000F184B">
        <w:rPr>
          <w:lang w:eastAsia="zh-CN"/>
        </w:rPr>
        <w:t xml:space="preserve"> </w:t>
      </w:r>
      <w:r w:rsidR="00E46416">
        <w:rPr>
          <w:lang w:eastAsia="zh-CN"/>
        </w:rPr>
        <w:t>a</w:t>
      </w:r>
      <w:r w:rsidR="00354DB1">
        <w:rPr>
          <w:lang w:eastAsia="zh-CN"/>
        </w:rPr>
        <w:t>nd</w:t>
      </w:r>
      <w:r w:rsidR="00E46416">
        <w:rPr>
          <w:lang w:eastAsia="zh-CN"/>
        </w:rPr>
        <w:t xml:space="preserve"> the</w:t>
      </w:r>
      <w:r w:rsidR="00F05E02">
        <w:rPr>
          <w:lang w:eastAsia="zh-CN"/>
        </w:rPr>
        <w:t>ir properties</w:t>
      </w:r>
      <w:r w:rsidR="00E46416">
        <w:rPr>
          <w:lang w:eastAsia="zh-CN"/>
        </w:rPr>
        <w:t>, including</w:t>
      </w:r>
      <w:r w:rsidR="000F184B">
        <w:rPr>
          <w:lang w:eastAsia="zh-CN"/>
        </w:rPr>
        <w:t xml:space="preserve"> the force exerted on charged particles by electric fields.</w:t>
      </w:r>
      <w:r w:rsidR="00460708">
        <w:rPr>
          <w:lang w:eastAsia="zh-CN"/>
        </w:rPr>
        <w:t xml:space="preserve"> </w:t>
      </w:r>
      <w:r w:rsidR="00E84C92">
        <w:rPr>
          <w:lang w:eastAsia="zh-CN"/>
        </w:rPr>
        <w:t>The concept of potential is extended to electric fields produced by charged particles</w:t>
      </w:r>
      <w:r w:rsidR="00354DB1">
        <w:rPr>
          <w:lang w:eastAsia="zh-CN"/>
        </w:rPr>
        <w:t>,</w:t>
      </w:r>
      <w:r w:rsidR="00FD1707">
        <w:rPr>
          <w:lang w:eastAsia="zh-CN"/>
        </w:rPr>
        <w:t xml:space="preserve"> and conservation of energy is applied to charges moving in electric fields, including in a circuit (Kirchoff’s loop rule).</w:t>
      </w:r>
    </w:p>
    <w:p w14:paraId="6731A80B" w14:textId="63F56836" w:rsidR="00830AAD" w:rsidRDefault="00830AAD" w:rsidP="0010604B">
      <w:pPr>
        <w:pStyle w:val="Heading2"/>
      </w:pPr>
      <w:bookmarkStart w:id="40" w:name="_Toc195624665"/>
      <w:r>
        <w:t>Module 5</w:t>
      </w:r>
      <w:bookmarkEnd w:id="40"/>
    </w:p>
    <w:p w14:paraId="58ABC13F" w14:textId="2BB6F67D" w:rsidR="00677387" w:rsidRPr="00677387" w:rsidRDefault="00677387" w:rsidP="0010604B">
      <w:pPr>
        <w:rPr>
          <w:lang w:eastAsia="zh-CN"/>
        </w:rPr>
      </w:pPr>
      <w:r>
        <w:rPr>
          <w:lang w:eastAsia="zh-CN"/>
        </w:rPr>
        <w:t>Advanced mechanics builds direct</w:t>
      </w:r>
      <w:r w:rsidR="009C2570">
        <w:rPr>
          <w:lang w:eastAsia="zh-CN"/>
        </w:rPr>
        <w:t>ly</w:t>
      </w:r>
      <w:r>
        <w:rPr>
          <w:lang w:eastAsia="zh-CN"/>
        </w:rPr>
        <w:t xml:space="preserve"> on </w:t>
      </w:r>
      <w:r w:rsidR="005D225A">
        <w:rPr>
          <w:lang w:eastAsia="zh-CN"/>
        </w:rPr>
        <w:t>M</w:t>
      </w:r>
      <w:r>
        <w:rPr>
          <w:lang w:eastAsia="zh-CN"/>
        </w:rPr>
        <w:t xml:space="preserve">odule 2, extending students’ earlier work on </w:t>
      </w:r>
      <w:r w:rsidR="002D583F">
        <w:rPr>
          <w:lang w:eastAsia="zh-CN"/>
        </w:rPr>
        <w:t xml:space="preserve">the mathematical model for constant acceleration to describe motion in 2D (projectile motion). Newton’s laws are applied to </w:t>
      </w:r>
      <w:r w:rsidR="00B744FA">
        <w:rPr>
          <w:lang w:eastAsia="zh-CN"/>
        </w:rPr>
        <w:t xml:space="preserve">situations involving constant acceleration, uniform circular motion and orbital motion produced by the gravitational force between masses. </w:t>
      </w:r>
      <w:r w:rsidR="008255CB">
        <w:rPr>
          <w:lang w:eastAsia="zh-CN"/>
        </w:rPr>
        <w:t xml:space="preserve">Conservation of energy is used </w:t>
      </w:r>
      <w:r w:rsidR="0040447F">
        <w:rPr>
          <w:lang w:eastAsia="zh-CN"/>
        </w:rPr>
        <w:t>throughout</w:t>
      </w:r>
      <w:r w:rsidR="00FB0D22">
        <w:rPr>
          <w:lang w:eastAsia="zh-CN"/>
        </w:rPr>
        <w:t xml:space="preserve"> the module, </w:t>
      </w:r>
      <w:r w:rsidR="00354DB1">
        <w:rPr>
          <w:lang w:eastAsia="zh-CN"/>
        </w:rPr>
        <w:t>particularly</w:t>
      </w:r>
      <w:r w:rsidR="00FB0D22">
        <w:rPr>
          <w:lang w:eastAsia="zh-CN"/>
        </w:rPr>
        <w:t xml:space="preserve"> in the last inquiry question on orbital motion</w:t>
      </w:r>
      <w:r w:rsidR="003172F2">
        <w:rPr>
          <w:lang w:eastAsia="zh-CN"/>
        </w:rPr>
        <w:t>.</w:t>
      </w:r>
      <w:r w:rsidR="009F1BE9">
        <w:rPr>
          <w:lang w:eastAsia="zh-CN"/>
        </w:rPr>
        <w:t xml:space="preserve"> </w:t>
      </w:r>
      <w:r w:rsidR="003172F2">
        <w:rPr>
          <w:lang w:eastAsia="zh-CN"/>
        </w:rPr>
        <w:t xml:space="preserve">Students use </w:t>
      </w:r>
      <w:r w:rsidR="00354DB1">
        <w:rPr>
          <w:lang w:eastAsia="zh-CN"/>
        </w:rPr>
        <w:t xml:space="preserve">the </w:t>
      </w:r>
      <w:r w:rsidR="003172F2">
        <w:rPr>
          <w:lang w:eastAsia="zh-CN"/>
        </w:rPr>
        <w:t xml:space="preserve">conservation of energy </w:t>
      </w:r>
      <w:r w:rsidR="00354DB1">
        <w:rPr>
          <w:lang w:eastAsia="zh-CN"/>
        </w:rPr>
        <w:t xml:space="preserve">law </w:t>
      </w:r>
      <w:r w:rsidR="003172F2">
        <w:rPr>
          <w:lang w:eastAsia="zh-CN"/>
        </w:rPr>
        <w:t>to analyse</w:t>
      </w:r>
      <w:r w:rsidR="00036DB6">
        <w:rPr>
          <w:lang w:eastAsia="zh-CN"/>
        </w:rPr>
        <w:t xml:space="preserve"> the energy transformations </w:t>
      </w:r>
      <w:r w:rsidR="00D3556E">
        <w:rPr>
          <w:lang w:eastAsia="zh-CN"/>
        </w:rPr>
        <w:t xml:space="preserve">that occur </w:t>
      </w:r>
      <w:r w:rsidR="00036DB6">
        <w:rPr>
          <w:lang w:eastAsia="zh-CN"/>
        </w:rPr>
        <w:t xml:space="preserve">when satellites move </w:t>
      </w:r>
      <w:r w:rsidR="00036DB6">
        <w:rPr>
          <w:lang w:eastAsia="zh-CN"/>
        </w:rPr>
        <w:lastRenderedPageBreak/>
        <w:t>between orbits</w:t>
      </w:r>
      <w:r w:rsidR="00FB0D22">
        <w:rPr>
          <w:lang w:eastAsia="zh-CN"/>
        </w:rPr>
        <w:t xml:space="preserve">. </w:t>
      </w:r>
      <w:r w:rsidR="002468F4">
        <w:rPr>
          <w:lang w:eastAsia="zh-CN"/>
        </w:rPr>
        <w:t xml:space="preserve">Students also apply conservation of </w:t>
      </w:r>
      <w:r w:rsidR="00016C5F">
        <w:rPr>
          <w:lang w:eastAsia="zh-CN"/>
        </w:rPr>
        <w:t xml:space="preserve">(mechanical) </w:t>
      </w:r>
      <w:r w:rsidR="002468F4">
        <w:rPr>
          <w:lang w:eastAsia="zh-CN"/>
        </w:rPr>
        <w:t>energy t</w:t>
      </w:r>
      <w:r w:rsidR="00016C5F">
        <w:rPr>
          <w:lang w:eastAsia="zh-CN"/>
        </w:rPr>
        <w:t>o</w:t>
      </w:r>
      <w:r w:rsidR="00FB0D22">
        <w:rPr>
          <w:lang w:eastAsia="zh-CN"/>
        </w:rPr>
        <w:t xml:space="preserve"> </w:t>
      </w:r>
      <w:r w:rsidR="005C3858">
        <w:rPr>
          <w:lang w:eastAsia="zh-CN"/>
        </w:rPr>
        <w:t>‘</w:t>
      </w:r>
      <w:r w:rsidR="00FB0D22">
        <w:rPr>
          <w:lang w:eastAsia="zh-CN"/>
        </w:rPr>
        <w:t>non-orbital</w:t>
      </w:r>
      <w:r w:rsidR="005C3858">
        <w:rPr>
          <w:lang w:eastAsia="zh-CN"/>
        </w:rPr>
        <w:t>’</w:t>
      </w:r>
      <w:r w:rsidR="00FB0D22">
        <w:rPr>
          <w:lang w:eastAsia="zh-CN"/>
        </w:rPr>
        <w:t xml:space="preserve"> motion in which a</w:t>
      </w:r>
      <w:r w:rsidR="002468F4">
        <w:rPr>
          <w:lang w:eastAsia="zh-CN"/>
        </w:rPr>
        <w:t xml:space="preserve"> system of masses (usually a large mass</w:t>
      </w:r>
      <w:r w:rsidR="00CA6AF7">
        <w:rPr>
          <w:lang w:eastAsia="zh-CN"/>
        </w:rPr>
        <w:t xml:space="preserve"> such as Earth</w:t>
      </w:r>
      <w:r w:rsidR="002468F4">
        <w:rPr>
          <w:lang w:eastAsia="zh-CN"/>
        </w:rPr>
        <w:t xml:space="preserve"> and a small mass</w:t>
      </w:r>
      <w:r w:rsidR="00CA6AF7">
        <w:rPr>
          <w:lang w:eastAsia="zh-CN"/>
        </w:rPr>
        <w:t>)</w:t>
      </w:r>
      <w:r w:rsidR="00FB0D22">
        <w:rPr>
          <w:lang w:eastAsia="zh-CN"/>
        </w:rPr>
        <w:t xml:space="preserve"> experience a change in potential energy </w:t>
      </w:r>
      <w:r w:rsidR="00490793">
        <w:rPr>
          <w:lang w:eastAsia="zh-CN"/>
        </w:rPr>
        <w:t xml:space="preserve">as </w:t>
      </w:r>
      <w:r w:rsidR="00CA6AF7">
        <w:rPr>
          <w:lang w:eastAsia="zh-CN"/>
        </w:rPr>
        <w:t>the distance between the</w:t>
      </w:r>
      <w:r w:rsidR="00016C5F">
        <w:rPr>
          <w:lang w:eastAsia="zh-CN"/>
        </w:rPr>
        <w:t xml:space="preserve"> masses</w:t>
      </w:r>
      <w:r w:rsidR="00CA6AF7">
        <w:rPr>
          <w:lang w:eastAsia="zh-CN"/>
        </w:rPr>
        <w:t xml:space="preserve"> increases or decreases</w:t>
      </w:r>
      <w:r w:rsidR="009C2570">
        <w:rPr>
          <w:lang w:eastAsia="zh-CN"/>
        </w:rPr>
        <w:t xml:space="preserve">, resulting in a </w:t>
      </w:r>
      <w:r w:rsidR="00490793">
        <w:rPr>
          <w:lang w:eastAsia="zh-CN"/>
        </w:rPr>
        <w:t xml:space="preserve">corresponding </w:t>
      </w:r>
      <w:r w:rsidR="00016C5F">
        <w:rPr>
          <w:lang w:eastAsia="zh-CN"/>
        </w:rPr>
        <w:t xml:space="preserve">equal and opposite </w:t>
      </w:r>
      <w:r w:rsidR="00490793">
        <w:rPr>
          <w:lang w:eastAsia="zh-CN"/>
        </w:rPr>
        <w:t xml:space="preserve">change in </w:t>
      </w:r>
      <w:r w:rsidR="00770B4A">
        <w:rPr>
          <w:lang w:eastAsia="zh-CN"/>
        </w:rPr>
        <w:t>kinetic energy.</w:t>
      </w:r>
    </w:p>
    <w:p w14:paraId="423C9516" w14:textId="34E64F3D" w:rsidR="00CA16D6" w:rsidRDefault="00CA16D6" w:rsidP="0010604B">
      <w:pPr>
        <w:pStyle w:val="Heading2"/>
      </w:pPr>
      <w:bookmarkStart w:id="41" w:name="_Toc195624666"/>
      <w:r>
        <w:t>Module 6</w:t>
      </w:r>
      <w:bookmarkEnd w:id="41"/>
    </w:p>
    <w:p w14:paraId="54B8C444" w14:textId="68085FA5" w:rsidR="00977289" w:rsidRDefault="00653FF8" w:rsidP="0010604B">
      <w:pPr>
        <w:rPr>
          <w:lang w:eastAsia="zh-CN"/>
        </w:rPr>
      </w:pPr>
      <w:r>
        <w:rPr>
          <w:lang w:eastAsia="zh-CN"/>
        </w:rPr>
        <w:t>Module</w:t>
      </w:r>
      <w:r w:rsidR="00D27EAF">
        <w:rPr>
          <w:lang w:eastAsia="zh-CN"/>
        </w:rPr>
        <w:t xml:space="preserve"> 6 requires students to apply Newton’s laws </w:t>
      </w:r>
      <w:r w:rsidR="00354DB1">
        <w:rPr>
          <w:lang w:eastAsia="zh-CN"/>
        </w:rPr>
        <w:t xml:space="preserve">to </w:t>
      </w:r>
      <w:r w:rsidR="0099099D">
        <w:rPr>
          <w:lang w:eastAsia="zh-CN"/>
        </w:rPr>
        <w:t>situations involving electric and magnetic fields</w:t>
      </w:r>
      <w:r w:rsidR="00354DB1">
        <w:rPr>
          <w:lang w:eastAsia="zh-CN"/>
        </w:rPr>
        <w:t>. Furthermore, they use</w:t>
      </w:r>
      <w:r w:rsidR="0099099D">
        <w:rPr>
          <w:lang w:eastAsia="zh-CN"/>
        </w:rPr>
        <w:t xml:space="preserve"> ideas about rates of change (for Faraday’s law) </w:t>
      </w:r>
      <w:r w:rsidR="00977289">
        <w:rPr>
          <w:lang w:eastAsia="zh-CN"/>
        </w:rPr>
        <w:t xml:space="preserve">and </w:t>
      </w:r>
      <w:r w:rsidR="00354DB1">
        <w:rPr>
          <w:lang w:eastAsia="zh-CN"/>
        </w:rPr>
        <w:t>energy conservation</w:t>
      </w:r>
      <w:r w:rsidR="00977289">
        <w:rPr>
          <w:lang w:eastAsia="zh-CN"/>
        </w:rPr>
        <w:t xml:space="preserve"> when reasoning about Lenzs’ law, electromagnetic braking, </w:t>
      </w:r>
      <w:r w:rsidR="00791336">
        <w:rPr>
          <w:lang w:eastAsia="zh-CN"/>
        </w:rPr>
        <w:t xml:space="preserve">power and </w:t>
      </w:r>
      <w:r w:rsidR="00510893">
        <w:rPr>
          <w:lang w:eastAsia="zh-CN"/>
        </w:rPr>
        <w:t>energy transfer in transformers</w:t>
      </w:r>
      <w:r w:rsidR="00C54EA6">
        <w:rPr>
          <w:lang w:eastAsia="zh-CN"/>
        </w:rPr>
        <w:t xml:space="preserve"> and</w:t>
      </w:r>
      <w:r w:rsidR="00510893">
        <w:rPr>
          <w:lang w:eastAsia="zh-CN"/>
        </w:rPr>
        <w:t xml:space="preserve"> </w:t>
      </w:r>
      <w:r w:rsidR="00977289">
        <w:rPr>
          <w:lang w:eastAsia="zh-CN"/>
        </w:rPr>
        <w:t>back emf in motors</w:t>
      </w:r>
      <w:r w:rsidR="00C54EA6">
        <w:rPr>
          <w:lang w:eastAsia="zh-CN"/>
        </w:rPr>
        <w:t>.</w:t>
      </w:r>
    </w:p>
    <w:p w14:paraId="3E5DC6AA" w14:textId="6D866623" w:rsidR="004E7625" w:rsidRPr="004E7625" w:rsidRDefault="00CA16D6" w:rsidP="0010604B">
      <w:pPr>
        <w:pStyle w:val="Heading2"/>
      </w:pPr>
      <w:bookmarkStart w:id="42" w:name="_Toc195624667"/>
      <w:r>
        <w:t>Module 7</w:t>
      </w:r>
      <w:bookmarkEnd w:id="42"/>
    </w:p>
    <w:p w14:paraId="4CE7C544" w14:textId="02D7D361" w:rsidR="0046530D" w:rsidRPr="0046530D" w:rsidRDefault="00307AB4" w:rsidP="0010604B">
      <w:pPr>
        <w:rPr>
          <w:lang w:eastAsia="zh-CN"/>
        </w:rPr>
      </w:pPr>
      <w:r>
        <w:rPr>
          <w:lang w:eastAsia="zh-CN"/>
        </w:rPr>
        <w:t xml:space="preserve">In the inquiry question </w:t>
      </w:r>
      <w:r w:rsidR="003E02EA">
        <w:rPr>
          <w:lang w:eastAsia="zh-CN"/>
        </w:rPr>
        <w:t>relating to</w:t>
      </w:r>
      <w:r>
        <w:rPr>
          <w:lang w:eastAsia="zh-CN"/>
        </w:rPr>
        <w:t xml:space="preserve"> special relativity</w:t>
      </w:r>
      <w:r w:rsidR="00354DB1">
        <w:rPr>
          <w:lang w:eastAsia="zh-CN"/>
        </w:rPr>
        <w:t>,</w:t>
      </w:r>
      <w:r>
        <w:rPr>
          <w:lang w:eastAsia="zh-CN"/>
        </w:rPr>
        <w:t xml:space="preserve"> students contrast the </w:t>
      </w:r>
      <w:r w:rsidR="00000B2B">
        <w:rPr>
          <w:lang w:eastAsia="zh-CN"/>
        </w:rPr>
        <w:t xml:space="preserve">expression for momentum they used in </w:t>
      </w:r>
      <w:r w:rsidR="00403CDF">
        <w:rPr>
          <w:lang w:eastAsia="zh-CN"/>
        </w:rPr>
        <w:t>M</w:t>
      </w:r>
      <w:r w:rsidR="00000B2B">
        <w:rPr>
          <w:lang w:eastAsia="zh-CN"/>
        </w:rPr>
        <w:t xml:space="preserve">odule 2 with that used for particles travelling at relativistic speeds. </w:t>
      </w:r>
      <w:r w:rsidR="001E1637">
        <w:rPr>
          <w:lang w:eastAsia="zh-CN"/>
        </w:rPr>
        <w:t xml:space="preserve">This </w:t>
      </w:r>
      <w:r w:rsidR="00AF1A45">
        <w:rPr>
          <w:lang w:eastAsia="zh-CN"/>
        </w:rPr>
        <w:t>emphasises the fundamental role that the principle of conservation of momentum plays in physics</w:t>
      </w:r>
      <w:r w:rsidR="00671378">
        <w:rPr>
          <w:lang w:eastAsia="zh-CN"/>
        </w:rPr>
        <w:t>, and that it governs interactions from the smallest to the largest scales in our universe.</w:t>
      </w:r>
      <w:r w:rsidR="00605056">
        <w:rPr>
          <w:lang w:eastAsia="zh-CN"/>
        </w:rPr>
        <w:t xml:space="preserve"> Energy conservation is also explored in more depth with the introduction of the idea of the mass equivalence of energy, </w:t>
      </w:r>
      <m:oMath>
        <m:r>
          <w:rPr>
            <w:rFonts w:ascii="Cambria Math" w:hAnsi="Cambria Math"/>
            <w:lang w:eastAsia="zh-CN"/>
          </w:rPr>
          <m:t>E=m</m:t>
        </m:r>
        <m:sSup>
          <m:sSupPr>
            <m:ctrlPr>
              <w:rPr>
                <w:rFonts w:ascii="Cambria Math" w:hAnsi="Cambria Math"/>
                <w:i/>
                <w:lang w:eastAsia="zh-CN"/>
              </w:rPr>
            </m:ctrlPr>
          </m:sSupPr>
          <m:e>
            <m:r>
              <w:rPr>
                <w:rFonts w:ascii="Cambria Math" w:hAnsi="Cambria Math"/>
                <w:lang w:eastAsia="zh-CN"/>
              </w:rPr>
              <m:t>c</m:t>
            </m:r>
          </m:e>
          <m:sup>
            <m:r>
              <w:rPr>
                <w:rFonts w:ascii="Cambria Math" w:hAnsi="Cambria Math"/>
                <w:lang w:eastAsia="zh-CN"/>
              </w:rPr>
              <m:t>2</m:t>
            </m:r>
          </m:sup>
        </m:sSup>
      </m:oMath>
      <w:r w:rsidR="00605056">
        <w:rPr>
          <w:rFonts w:eastAsiaTheme="minorEastAsia"/>
          <w:lang w:eastAsia="zh-CN"/>
        </w:rPr>
        <w:t>.</w:t>
      </w:r>
    </w:p>
    <w:p w14:paraId="07974BD7" w14:textId="40D5FAF1" w:rsidR="00CA16D6" w:rsidRDefault="00CA16D6" w:rsidP="0010604B">
      <w:pPr>
        <w:pStyle w:val="Heading2"/>
      </w:pPr>
      <w:bookmarkStart w:id="43" w:name="_Toc195624668"/>
      <w:r>
        <w:t>Module 8</w:t>
      </w:r>
      <w:bookmarkEnd w:id="43"/>
    </w:p>
    <w:p w14:paraId="4FF6D3EF" w14:textId="03AA23A4" w:rsidR="00B42DC3" w:rsidRDefault="00000B2B" w:rsidP="21FAB710">
      <w:pPr>
        <w:rPr>
          <w:lang w:eastAsia="zh-CN"/>
        </w:rPr>
      </w:pPr>
      <w:r>
        <w:rPr>
          <w:lang w:eastAsia="zh-CN"/>
        </w:rPr>
        <w:t xml:space="preserve">Conservation of momentum </w:t>
      </w:r>
      <w:r w:rsidR="00FB39EC">
        <w:rPr>
          <w:lang w:eastAsia="zh-CN"/>
        </w:rPr>
        <w:t xml:space="preserve">and </w:t>
      </w:r>
      <w:r w:rsidR="00354DB1">
        <w:rPr>
          <w:lang w:eastAsia="zh-CN"/>
        </w:rPr>
        <w:t xml:space="preserve">energy </w:t>
      </w:r>
      <w:r w:rsidR="00FB39EC">
        <w:rPr>
          <w:lang w:eastAsia="zh-CN"/>
        </w:rPr>
        <w:t>are</w:t>
      </w:r>
      <w:r w:rsidR="00646321">
        <w:rPr>
          <w:lang w:eastAsia="zh-CN"/>
        </w:rPr>
        <w:t xml:space="preserve"> important</w:t>
      </w:r>
      <w:r>
        <w:rPr>
          <w:lang w:eastAsia="zh-CN"/>
        </w:rPr>
        <w:t xml:space="preserve"> theme</w:t>
      </w:r>
      <w:r w:rsidR="00FB39EC">
        <w:rPr>
          <w:lang w:eastAsia="zh-CN"/>
        </w:rPr>
        <w:t xml:space="preserve">s </w:t>
      </w:r>
      <w:r>
        <w:rPr>
          <w:lang w:eastAsia="zh-CN"/>
        </w:rPr>
        <w:t xml:space="preserve">of </w:t>
      </w:r>
      <w:r w:rsidR="00913181">
        <w:rPr>
          <w:lang w:eastAsia="zh-CN"/>
        </w:rPr>
        <w:t xml:space="preserve">Module </w:t>
      </w:r>
      <w:r w:rsidR="00AC0D57">
        <w:rPr>
          <w:lang w:eastAsia="zh-CN"/>
        </w:rPr>
        <w:t xml:space="preserve">8, </w:t>
      </w:r>
      <w:r w:rsidR="00C1212D">
        <w:rPr>
          <w:lang w:eastAsia="zh-CN"/>
        </w:rPr>
        <w:t>governing energy generation in stars in the first inquiry question</w:t>
      </w:r>
      <w:r w:rsidR="00646321">
        <w:rPr>
          <w:lang w:eastAsia="zh-CN"/>
        </w:rPr>
        <w:t xml:space="preserve"> and </w:t>
      </w:r>
      <w:r w:rsidR="00DC4A20">
        <w:rPr>
          <w:lang w:eastAsia="zh-CN"/>
        </w:rPr>
        <w:t>Chadwick’s discovery of the neutron (as well as being used less directly in the development of other models of the atom)</w:t>
      </w:r>
      <w:r w:rsidR="009B6038">
        <w:rPr>
          <w:lang w:eastAsia="zh-CN"/>
        </w:rPr>
        <w:t xml:space="preserve"> in the second inquiry question</w:t>
      </w:r>
      <w:r w:rsidR="00F559E1">
        <w:rPr>
          <w:lang w:eastAsia="zh-CN"/>
        </w:rPr>
        <w:t>. In the third inquiry question</w:t>
      </w:r>
      <w:r w:rsidR="00AD2CF8">
        <w:rPr>
          <w:lang w:eastAsia="zh-CN"/>
        </w:rPr>
        <w:t>,</w:t>
      </w:r>
      <w:r w:rsidR="00F559E1">
        <w:rPr>
          <w:lang w:eastAsia="zh-CN"/>
        </w:rPr>
        <w:t xml:space="preserve"> </w:t>
      </w:r>
      <w:r w:rsidR="00E64DFE">
        <w:rPr>
          <w:lang w:eastAsia="zh-CN"/>
        </w:rPr>
        <w:t xml:space="preserve">the emission of light in Bohr’s model of the atom is </w:t>
      </w:r>
      <w:r w:rsidR="00AC0D57">
        <w:rPr>
          <w:lang w:eastAsia="zh-CN"/>
        </w:rPr>
        <w:t>understood</w:t>
      </w:r>
      <w:r w:rsidR="00E64DFE">
        <w:rPr>
          <w:lang w:eastAsia="zh-CN"/>
        </w:rPr>
        <w:t xml:space="preserve"> in the context of </w:t>
      </w:r>
      <w:r w:rsidR="00354DB1">
        <w:rPr>
          <w:lang w:eastAsia="zh-CN"/>
        </w:rPr>
        <w:t>energy conservation</w:t>
      </w:r>
      <w:r w:rsidR="00AC0D57">
        <w:rPr>
          <w:lang w:eastAsia="zh-CN"/>
        </w:rPr>
        <w:t xml:space="preserve">, as is </w:t>
      </w:r>
      <w:r w:rsidR="00D15DFC">
        <w:rPr>
          <w:lang w:eastAsia="zh-CN"/>
        </w:rPr>
        <w:t xml:space="preserve">nuclear reactions in the </w:t>
      </w:r>
      <w:r w:rsidR="00646321">
        <w:rPr>
          <w:lang w:eastAsia="zh-CN"/>
        </w:rPr>
        <w:t>fourth</w:t>
      </w:r>
      <w:r w:rsidR="00D15DFC">
        <w:rPr>
          <w:lang w:eastAsia="zh-CN"/>
        </w:rPr>
        <w:t xml:space="preserve"> inquiry question. Finally,</w:t>
      </w:r>
      <w:r w:rsidR="003804C4">
        <w:rPr>
          <w:lang w:eastAsia="zh-CN"/>
        </w:rPr>
        <w:t xml:space="preserve"> in</w:t>
      </w:r>
      <w:r w:rsidR="00D15DFC">
        <w:rPr>
          <w:lang w:eastAsia="zh-CN"/>
        </w:rPr>
        <w:t xml:space="preserve"> the fifth inquiry question</w:t>
      </w:r>
      <w:r w:rsidR="00354DB1">
        <w:rPr>
          <w:lang w:eastAsia="zh-CN"/>
        </w:rPr>
        <w:t>,</w:t>
      </w:r>
      <w:r w:rsidR="00D15DFC">
        <w:rPr>
          <w:lang w:eastAsia="zh-CN"/>
        </w:rPr>
        <w:t xml:space="preserve"> </w:t>
      </w:r>
      <w:r w:rsidR="003804C4">
        <w:rPr>
          <w:lang w:eastAsia="zh-CN"/>
        </w:rPr>
        <w:t xml:space="preserve">conservation of energy and momentum are fundamental to </w:t>
      </w:r>
      <w:r w:rsidR="00354DB1">
        <w:rPr>
          <w:lang w:eastAsia="zh-CN"/>
        </w:rPr>
        <w:t>detecting particles</w:t>
      </w:r>
      <w:r w:rsidR="00646321">
        <w:rPr>
          <w:lang w:eastAsia="zh-CN"/>
        </w:rPr>
        <w:t>,</w:t>
      </w:r>
      <w:r w:rsidR="003804C4">
        <w:rPr>
          <w:lang w:eastAsia="zh-CN"/>
        </w:rPr>
        <w:t xml:space="preserve"> and collisions are analysed in </w:t>
      </w:r>
      <w:r w:rsidR="00C615DE">
        <w:rPr>
          <w:lang w:eastAsia="zh-CN"/>
        </w:rPr>
        <w:t>particle accelerators.</w:t>
      </w:r>
    </w:p>
    <w:p w14:paraId="1796FD80" w14:textId="77777777" w:rsidR="00001984" w:rsidRDefault="00001984">
      <w:pPr>
        <w:suppressAutoHyphens w:val="0"/>
        <w:spacing w:after="0" w:line="276" w:lineRule="auto"/>
        <w:rPr>
          <w:rFonts w:eastAsiaTheme="majorEastAsia"/>
          <w:bCs/>
          <w:color w:val="002664"/>
          <w:sz w:val="40"/>
          <w:szCs w:val="52"/>
        </w:rPr>
      </w:pPr>
      <w:bookmarkStart w:id="44" w:name="_Core_concepts"/>
      <w:bookmarkEnd w:id="44"/>
      <w:r>
        <w:br w:type="page"/>
      </w:r>
    </w:p>
    <w:p w14:paraId="1D34F974" w14:textId="07245329" w:rsidR="00B40118" w:rsidRDefault="00B40118" w:rsidP="0010604B">
      <w:pPr>
        <w:pStyle w:val="Heading1"/>
      </w:pPr>
      <w:bookmarkStart w:id="45" w:name="_Toc195624669"/>
      <w:r>
        <w:lastRenderedPageBreak/>
        <w:t>Core concepts</w:t>
      </w:r>
      <w:bookmarkEnd w:id="45"/>
    </w:p>
    <w:p w14:paraId="63D089E2" w14:textId="4F96D9F3" w:rsidR="0044088B" w:rsidRPr="0044088B" w:rsidRDefault="00300D4D" w:rsidP="0010604B">
      <w:pPr>
        <w:rPr>
          <w:lang w:eastAsia="zh-CN"/>
        </w:rPr>
      </w:pPr>
      <w:r>
        <w:rPr>
          <w:lang w:eastAsia="zh-CN"/>
        </w:rPr>
        <w:t>S</w:t>
      </w:r>
      <w:r w:rsidR="0044088B">
        <w:rPr>
          <w:lang w:eastAsia="zh-CN"/>
        </w:rPr>
        <w:t xml:space="preserve">trategies for </w:t>
      </w:r>
      <w:r w:rsidR="00D46B53">
        <w:rPr>
          <w:lang w:eastAsia="zh-CN"/>
        </w:rPr>
        <w:t xml:space="preserve">teaching </w:t>
      </w:r>
      <w:r w:rsidR="00EF7E8E">
        <w:rPr>
          <w:lang w:eastAsia="zh-CN"/>
        </w:rPr>
        <w:t xml:space="preserve">each of the </w:t>
      </w:r>
      <w:r w:rsidR="000B6567">
        <w:rPr>
          <w:lang w:eastAsia="zh-CN"/>
        </w:rPr>
        <w:t xml:space="preserve">following </w:t>
      </w:r>
      <w:r w:rsidR="00EF7E8E">
        <w:rPr>
          <w:lang w:eastAsia="zh-CN"/>
        </w:rPr>
        <w:t xml:space="preserve">core concepts </w:t>
      </w:r>
      <w:r w:rsidR="00D42D90">
        <w:rPr>
          <w:lang w:eastAsia="zh-CN"/>
        </w:rPr>
        <w:t>are included later in this guide.</w:t>
      </w:r>
    </w:p>
    <w:p w14:paraId="04827E3F" w14:textId="3087619C" w:rsidR="004138A0" w:rsidRDefault="004138A0" w:rsidP="0010604B">
      <w:pPr>
        <w:pStyle w:val="Heading2"/>
      </w:pPr>
      <w:bookmarkStart w:id="46" w:name="_Toc195624670"/>
      <w:r>
        <w:t>Forces</w:t>
      </w:r>
      <w:bookmarkEnd w:id="46"/>
      <w:r>
        <w:t xml:space="preserve"> </w:t>
      </w:r>
    </w:p>
    <w:p w14:paraId="2C760C82" w14:textId="15C03CF0" w:rsidR="009D339A" w:rsidRDefault="0099122B" w:rsidP="0010604B">
      <w:pPr>
        <w:rPr>
          <w:lang w:eastAsia="zh-CN"/>
        </w:rPr>
      </w:pPr>
      <w:r>
        <w:rPr>
          <w:lang w:eastAsia="zh-CN"/>
        </w:rPr>
        <w:t xml:space="preserve">A force can be defined simply as a </w:t>
      </w:r>
      <w:r w:rsidR="005C3858">
        <w:rPr>
          <w:lang w:eastAsia="zh-CN"/>
        </w:rPr>
        <w:t>‘</w:t>
      </w:r>
      <w:r>
        <w:rPr>
          <w:lang w:eastAsia="zh-CN"/>
        </w:rPr>
        <w:t>push</w:t>
      </w:r>
      <w:r w:rsidR="005C3858">
        <w:rPr>
          <w:lang w:eastAsia="zh-CN"/>
        </w:rPr>
        <w:t>’</w:t>
      </w:r>
      <w:r>
        <w:rPr>
          <w:lang w:eastAsia="zh-CN"/>
        </w:rPr>
        <w:t xml:space="preserve"> or a </w:t>
      </w:r>
      <w:r w:rsidR="005C3858">
        <w:rPr>
          <w:lang w:eastAsia="zh-CN"/>
        </w:rPr>
        <w:t>‘</w:t>
      </w:r>
      <w:r>
        <w:rPr>
          <w:lang w:eastAsia="zh-CN"/>
        </w:rPr>
        <w:t>pull</w:t>
      </w:r>
      <w:r w:rsidR="005C3858">
        <w:rPr>
          <w:lang w:eastAsia="zh-CN"/>
        </w:rPr>
        <w:t>’</w:t>
      </w:r>
      <w:r>
        <w:rPr>
          <w:lang w:eastAsia="zh-CN"/>
        </w:rPr>
        <w:t>.</w:t>
      </w:r>
    </w:p>
    <w:p w14:paraId="460BC9F1" w14:textId="4A845104" w:rsidR="009D339A" w:rsidRPr="00BD2977" w:rsidRDefault="009D339A" w:rsidP="0010604B">
      <w:pPr>
        <w:pStyle w:val="FeatureBox"/>
        <w:rPr>
          <w:rStyle w:val="Strong"/>
        </w:rPr>
      </w:pPr>
      <w:r w:rsidRPr="77762BF3">
        <w:rPr>
          <w:rStyle w:val="Strong"/>
        </w:rPr>
        <w:t>There are</w:t>
      </w:r>
      <w:r w:rsidR="00BD2977" w:rsidRPr="77762BF3">
        <w:rPr>
          <w:rStyle w:val="Strong"/>
        </w:rPr>
        <w:t xml:space="preserve"> </w:t>
      </w:r>
      <w:r w:rsidRPr="77762BF3">
        <w:rPr>
          <w:rStyle w:val="Strong"/>
        </w:rPr>
        <w:t xml:space="preserve">four fundamental </w:t>
      </w:r>
      <w:r w:rsidR="00B30BB5" w:rsidRPr="77762BF3">
        <w:rPr>
          <w:rStyle w:val="Strong"/>
        </w:rPr>
        <w:t>forces:</w:t>
      </w:r>
    </w:p>
    <w:p w14:paraId="2EFD2238" w14:textId="7311BFD7" w:rsidR="00B30BB5" w:rsidRDefault="00B30BB5" w:rsidP="0010604B">
      <w:pPr>
        <w:pStyle w:val="FeatureBox"/>
      </w:pPr>
      <w:r>
        <w:t>Gravity</w:t>
      </w:r>
    </w:p>
    <w:p w14:paraId="4AD27A14" w14:textId="0C5879CC" w:rsidR="00B30BB5" w:rsidRDefault="00B30BB5" w:rsidP="0010604B">
      <w:pPr>
        <w:pStyle w:val="FeatureBox"/>
      </w:pPr>
      <w:r>
        <w:t>Electromagnetism</w:t>
      </w:r>
    </w:p>
    <w:p w14:paraId="3945321E" w14:textId="1DB41F1D" w:rsidR="00B30BB5" w:rsidRDefault="00703859" w:rsidP="0010604B">
      <w:pPr>
        <w:pStyle w:val="FeatureBox"/>
      </w:pPr>
      <w:r>
        <w:t>Strong nuclear force</w:t>
      </w:r>
    </w:p>
    <w:p w14:paraId="221A62F2" w14:textId="7A67C5C9" w:rsidR="00703859" w:rsidRDefault="00703859" w:rsidP="0010604B">
      <w:pPr>
        <w:pStyle w:val="FeatureBox"/>
      </w:pPr>
      <w:r>
        <w:t>Weak nuclear force</w:t>
      </w:r>
    </w:p>
    <w:p w14:paraId="05B38C25" w14:textId="251AD2CF" w:rsidR="00F607F8" w:rsidRDefault="00DF47F7" w:rsidP="0010604B">
      <w:pPr>
        <w:rPr>
          <w:lang w:eastAsia="zh-CN"/>
        </w:rPr>
      </w:pPr>
      <w:r>
        <w:rPr>
          <w:lang w:eastAsia="zh-CN"/>
        </w:rPr>
        <w:t xml:space="preserve">The focus of </w:t>
      </w:r>
      <w:r w:rsidR="00231CF4">
        <w:rPr>
          <w:lang w:eastAsia="zh-CN"/>
        </w:rPr>
        <w:t>Module 2</w:t>
      </w:r>
      <w:r>
        <w:rPr>
          <w:lang w:eastAsia="zh-CN"/>
        </w:rPr>
        <w:t xml:space="preserve"> is</w:t>
      </w:r>
      <w:r w:rsidR="00231CF4">
        <w:rPr>
          <w:lang w:eastAsia="zh-CN"/>
        </w:rPr>
        <w:t xml:space="preserve"> on</w:t>
      </w:r>
      <w:r w:rsidR="008356B3">
        <w:rPr>
          <w:lang w:eastAsia="zh-CN"/>
        </w:rPr>
        <w:t xml:space="preserve"> macroscopic</w:t>
      </w:r>
      <w:r w:rsidR="00231CF4">
        <w:rPr>
          <w:lang w:eastAsia="zh-CN"/>
        </w:rPr>
        <w:t>,</w:t>
      </w:r>
      <w:r w:rsidR="00A914B3">
        <w:rPr>
          <w:lang w:eastAsia="zh-CN"/>
        </w:rPr>
        <w:t xml:space="preserve"> </w:t>
      </w:r>
      <w:r w:rsidR="005C3858">
        <w:rPr>
          <w:lang w:eastAsia="zh-CN"/>
        </w:rPr>
        <w:t>‘</w:t>
      </w:r>
      <w:r w:rsidR="008356B3">
        <w:rPr>
          <w:lang w:eastAsia="zh-CN"/>
        </w:rPr>
        <w:t>everyday</w:t>
      </w:r>
      <w:r w:rsidR="005C3858">
        <w:rPr>
          <w:lang w:eastAsia="zh-CN"/>
        </w:rPr>
        <w:t>’</w:t>
      </w:r>
      <w:r w:rsidR="008356B3">
        <w:rPr>
          <w:lang w:eastAsia="zh-CN"/>
        </w:rPr>
        <w:t xml:space="preserve"> phenomena</w:t>
      </w:r>
      <w:r w:rsidR="00231CF4">
        <w:rPr>
          <w:lang w:eastAsia="zh-CN"/>
        </w:rPr>
        <w:t>. In this context</w:t>
      </w:r>
      <w:r w:rsidR="00354DB1">
        <w:rPr>
          <w:lang w:eastAsia="zh-CN"/>
        </w:rPr>
        <w:t>,</w:t>
      </w:r>
      <w:r w:rsidR="00231CF4">
        <w:rPr>
          <w:lang w:eastAsia="zh-CN"/>
        </w:rPr>
        <w:t xml:space="preserve"> </w:t>
      </w:r>
      <w:r w:rsidR="00196E35">
        <w:rPr>
          <w:lang w:eastAsia="zh-CN"/>
        </w:rPr>
        <w:t xml:space="preserve">we can usefully </w:t>
      </w:r>
      <w:r w:rsidR="0034429A">
        <w:rPr>
          <w:lang w:eastAsia="zh-CN"/>
        </w:rPr>
        <w:t>categorise</w:t>
      </w:r>
      <w:r w:rsidR="000B6567">
        <w:rPr>
          <w:lang w:eastAsia="zh-CN"/>
        </w:rPr>
        <w:t xml:space="preserve"> the above</w:t>
      </w:r>
      <w:r w:rsidR="00196E35">
        <w:rPr>
          <w:lang w:eastAsia="zh-CN"/>
        </w:rPr>
        <w:t xml:space="preserve"> </w:t>
      </w:r>
      <w:r w:rsidR="0034429A">
        <w:rPr>
          <w:lang w:eastAsia="zh-CN"/>
        </w:rPr>
        <w:t>forces</w:t>
      </w:r>
      <w:r w:rsidR="00196E35">
        <w:rPr>
          <w:lang w:eastAsia="zh-CN"/>
        </w:rPr>
        <w:t xml:space="preserve"> </w:t>
      </w:r>
      <w:r w:rsidR="00EA679A">
        <w:rPr>
          <w:lang w:eastAsia="zh-CN"/>
        </w:rPr>
        <w:t>as</w:t>
      </w:r>
      <w:r w:rsidR="00CA04EE">
        <w:rPr>
          <w:lang w:eastAsia="zh-CN"/>
        </w:rPr>
        <w:t xml:space="preserve"> either</w:t>
      </w:r>
      <w:r w:rsidR="00EA679A">
        <w:rPr>
          <w:lang w:eastAsia="zh-CN"/>
        </w:rPr>
        <w:t xml:space="preserve"> </w:t>
      </w:r>
      <w:r w:rsidR="00354DB1">
        <w:rPr>
          <w:lang w:eastAsia="zh-CN"/>
        </w:rPr>
        <w:t>long-</w:t>
      </w:r>
      <w:r w:rsidR="00EA679A">
        <w:rPr>
          <w:lang w:eastAsia="zh-CN"/>
        </w:rPr>
        <w:t>range</w:t>
      </w:r>
      <w:r w:rsidR="002A0360">
        <w:rPr>
          <w:lang w:eastAsia="zh-CN"/>
        </w:rPr>
        <w:t xml:space="preserve"> (non-contact)</w:t>
      </w:r>
      <w:r w:rsidR="00EA679A">
        <w:rPr>
          <w:lang w:eastAsia="zh-CN"/>
        </w:rPr>
        <w:t xml:space="preserve"> forces mediated by fields</w:t>
      </w:r>
      <w:r w:rsidR="002A0360">
        <w:rPr>
          <w:lang w:eastAsia="zh-CN"/>
        </w:rPr>
        <w:t xml:space="preserve"> (such as gravitational interactions)</w:t>
      </w:r>
      <w:r w:rsidR="00CA04EE">
        <w:rPr>
          <w:lang w:eastAsia="zh-CN"/>
        </w:rPr>
        <w:t xml:space="preserve"> or</w:t>
      </w:r>
      <w:r w:rsidR="002A0360">
        <w:rPr>
          <w:lang w:eastAsia="zh-CN"/>
        </w:rPr>
        <w:t xml:space="preserve"> contact forces</w:t>
      </w:r>
      <w:r w:rsidR="00A06046">
        <w:rPr>
          <w:lang w:eastAsia="zh-CN"/>
        </w:rPr>
        <w:t xml:space="preserve"> (</w:t>
      </w:r>
      <w:r w:rsidR="00CA04EE">
        <w:rPr>
          <w:lang w:eastAsia="zh-CN"/>
        </w:rPr>
        <w:t xml:space="preserve">which are all </w:t>
      </w:r>
      <w:r w:rsidR="00A06046">
        <w:rPr>
          <w:lang w:eastAsia="zh-CN"/>
        </w:rPr>
        <w:t>manifestations of the</w:t>
      </w:r>
      <w:r w:rsidR="007167B5">
        <w:rPr>
          <w:lang w:eastAsia="zh-CN"/>
        </w:rPr>
        <w:t xml:space="preserve"> electromagnetic interactions between atoms</w:t>
      </w:r>
      <w:r w:rsidR="00A06046">
        <w:rPr>
          <w:lang w:eastAsia="zh-CN"/>
        </w:rPr>
        <w:t>).</w:t>
      </w:r>
    </w:p>
    <w:p w14:paraId="5416B5D1" w14:textId="23B906A7" w:rsidR="00510257" w:rsidRDefault="004E536D" w:rsidP="0010604B">
      <w:pPr>
        <w:pStyle w:val="Heading3"/>
      </w:pPr>
      <w:bookmarkStart w:id="47" w:name="_Toc195624671"/>
      <w:r>
        <w:t>The force due to g</w:t>
      </w:r>
      <w:r w:rsidR="001001D5">
        <w:t>ravity</w:t>
      </w:r>
      <w:r>
        <w:t xml:space="preserve"> (the weight force)</w:t>
      </w:r>
      <w:bookmarkEnd w:id="47"/>
    </w:p>
    <w:p w14:paraId="1FDA4903" w14:textId="6F5D0A59" w:rsidR="00993F69" w:rsidRDefault="00993F69" w:rsidP="0010604B">
      <w:pPr>
        <w:pStyle w:val="Caption"/>
      </w:pPr>
      <w:r>
        <w:t xml:space="preserve">Figure </w:t>
      </w:r>
      <w:r>
        <w:fldChar w:fldCharType="begin"/>
      </w:r>
      <w:r>
        <w:instrText xml:space="preserve"> SEQ Figure \* ARABIC </w:instrText>
      </w:r>
      <w:r>
        <w:fldChar w:fldCharType="separate"/>
      </w:r>
      <w:r w:rsidR="000D17E5">
        <w:rPr>
          <w:noProof/>
        </w:rPr>
        <w:t>12</w:t>
      </w:r>
      <w:r>
        <w:fldChar w:fldCharType="end"/>
      </w:r>
      <w:r>
        <w:t xml:space="preserve"> – </w:t>
      </w:r>
      <w:r w:rsidR="007F5644">
        <w:t>a</w:t>
      </w:r>
      <w:r>
        <w:t xml:space="preserve"> mass M exerts a gravitational force on mass m, and mass m exerts an equal and opposite force on mass M.</w:t>
      </w:r>
    </w:p>
    <w:p w14:paraId="561DE5D3" w14:textId="77777777" w:rsidR="00510257" w:rsidRDefault="00615B91" w:rsidP="0010604B">
      <w:pPr>
        <w:jc w:val="center"/>
        <w:rPr>
          <w:lang w:eastAsia="zh-CN"/>
        </w:rPr>
      </w:pPr>
      <w:r>
        <w:rPr>
          <w:noProof/>
          <w:lang w:eastAsia="zh-CN"/>
        </w:rPr>
        <w:drawing>
          <wp:inline distT="0" distB="0" distL="0" distR="0" wp14:anchorId="1B2D3CE8" wp14:editId="24113B2A">
            <wp:extent cx="2502902" cy="1153236"/>
            <wp:effectExtent l="0" t="0" r="0" b="8890"/>
            <wp:docPr id="477" name="Picture 477" descr="diagram showing two circles separated by a distance labelled, r. Vector arrows from the centre of each circle are directed towards the centre and of equal length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452" descr="diagram showing two circles separated by a distance labelled, r. Vector arrows from the centre of each circle are directed towards the centre and of equal lengths. "/>
                    <pic:cNvPicPr/>
                  </pic:nvPicPr>
                  <pic:blipFill>
                    <a:blip r:embed="rId38">
                      <a:extLst>
                        <a:ext uri="{28A0092B-C50C-407E-A947-70E740481C1C}">
                          <a14:useLocalDpi xmlns:a14="http://schemas.microsoft.com/office/drawing/2010/main" val="0"/>
                        </a:ext>
                      </a:extLst>
                    </a:blip>
                    <a:stretch>
                      <a:fillRect/>
                    </a:stretch>
                  </pic:blipFill>
                  <pic:spPr>
                    <a:xfrm>
                      <a:off x="0" y="0"/>
                      <a:ext cx="2502902" cy="1153236"/>
                    </a:xfrm>
                    <a:prstGeom prst="rect">
                      <a:avLst/>
                    </a:prstGeom>
                  </pic:spPr>
                </pic:pic>
              </a:graphicData>
            </a:graphic>
          </wp:inline>
        </w:drawing>
      </w:r>
    </w:p>
    <w:p w14:paraId="2318F141" w14:textId="478096E4" w:rsidR="00CF503C" w:rsidRDefault="00B23B10" w:rsidP="0010604B">
      <w:pPr>
        <w:rPr>
          <w:lang w:eastAsia="zh-CN"/>
        </w:rPr>
      </w:pPr>
      <w:r>
        <w:rPr>
          <w:lang w:eastAsia="zh-CN"/>
        </w:rPr>
        <w:t xml:space="preserve">Newton’s law of </w:t>
      </w:r>
      <w:r w:rsidR="002168E6">
        <w:rPr>
          <w:lang w:eastAsia="zh-CN"/>
        </w:rPr>
        <w:t>u</w:t>
      </w:r>
      <w:r>
        <w:rPr>
          <w:lang w:eastAsia="zh-CN"/>
        </w:rPr>
        <w:t xml:space="preserve">niversal </w:t>
      </w:r>
      <w:r w:rsidR="002168E6">
        <w:rPr>
          <w:lang w:eastAsia="zh-CN"/>
        </w:rPr>
        <w:t>g</w:t>
      </w:r>
      <w:r>
        <w:rPr>
          <w:lang w:eastAsia="zh-CN"/>
        </w:rPr>
        <w:t>ravitation is an attractive force that acts between all matter particles</w:t>
      </w:r>
      <w:r w:rsidR="00B63636">
        <w:rPr>
          <w:lang w:eastAsia="zh-CN"/>
        </w:rPr>
        <w:t xml:space="preserve">. It is </w:t>
      </w:r>
      <w:r>
        <w:rPr>
          <w:lang w:eastAsia="zh-CN"/>
        </w:rPr>
        <w:t>proportional to the product of their masses and inversely proportional to the square of the distance between them.</w:t>
      </w:r>
    </w:p>
    <w:p w14:paraId="7C23500C" w14:textId="7A6489FD" w:rsidR="00B23B10" w:rsidRPr="00CF503C" w:rsidRDefault="00CF367B" w:rsidP="0010604B">
      <w:pPr>
        <w:jc w:val="center"/>
        <w:rPr>
          <w:rFonts w:eastAsiaTheme="minorEastAsia"/>
          <w:lang w:eastAsia="zh-CN"/>
        </w:rPr>
      </w:pPr>
      <m:oMathPara>
        <m:oMath>
          <m:r>
            <w:rPr>
              <w:rFonts w:ascii="Cambria Math" w:hAnsi="Cambria Math"/>
              <w:lang w:eastAsia="zh-CN"/>
            </w:rPr>
            <m:t>F=</m:t>
          </m:r>
          <m:f>
            <m:fPr>
              <m:ctrlPr>
                <w:rPr>
                  <w:rFonts w:ascii="Cambria Math" w:hAnsi="Cambria Math"/>
                  <w:lang w:eastAsia="zh-CN"/>
                </w:rPr>
              </m:ctrlPr>
            </m:fPr>
            <m:num>
              <m:r>
                <w:rPr>
                  <w:rFonts w:ascii="Cambria Math" w:hAnsi="Cambria Math"/>
                  <w:lang w:eastAsia="zh-CN"/>
                </w:rPr>
                <m:t>GMm</m:t>
              </m:r>
              <m:ctrlPr>
                <w:rPr>
                  <w:rFonts w:ascii="Cambria Math" w:hAnsi="Cambria Math"/>
                  <w:i/>
                  <w:lang w:eastAsia="zh-CN"/>
                </w:rPr>
              </m:ctrlPr>
            </m:num>
            <m:den>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ctrlPr>
                <w:rPr>
                  <w:rFonts w:ascii="Cambria Math" w:hAnsi="Cambria Math"/>
                  <w:i/>
                  <w:lang w:eastAsia="zh-CN"/>
                </w:rPr>
              </m:ctrlPr>
            </m:den>
          </m:f>
        </m:oMath>
      </m:oMathPara>
    </w:p>
    <w:p w14:paraId="7E0E9AA7" w14:textId="77777777" w:rsidR="00CF503C" w:rsidRPr="00CF503C" w:rsidRDefault="00CF503C" w:rsidP="0010604B">
      <w:pPr>
        <w:jc w:val="center"/>
        <w:rPr>
          <w:rFonts w:eastAsiaTheme="minorEastAsia"/>
          <w:lang w:eastAsia="zh-CN"/>
        </w:rPr>
      </w:pPr>
    </w:p>
    <w:p w14:paraId="15669814" w14:textId="6A5884D5" w:rsidR="00CF503C" w:rsidRDefault="00585718" w:rsidP="0010604B">
      <w:pPr>
        <w:rPr>
          <w:rFonts w:eastAsiaTheme="minorEastAsia"/>
          <w:lang w:eastAsia="zh-CN"/>
        </w:rPr>
      </w:pPr>
      <w:r>
        <w:rPr>
          <w:rFonts w:eastAsiaTheme="minorEastAsia"/>
          <w:lang w:eastAsia="zh-CN"/>
        </w:rPr>
        <w:t xml:space="preserve">Module 5 explores Newton’s law of </w:t>
      </w:r>
      <w:r w:rsidR="00DB2482">
        <w:rPr>
          <w:rFonts w:eastAsiaTheme="minorEastAsia"/>
          <w:lang w:eastAsia="zh-CN"/>
        </w:rPr>
        <w:t>u</w:t>
      </w:r>
      <w:r>
        <w:rPr>
          <w:rFonts w:eastAsiaTheme="minorEastAsia"/>
          <w:lang w:eastAsia="zh-CN"/>
        </w:rPr>
        <w:t xml:space="preserve">niversal </w:t>
      </w:r>
      <w:r w:rsidR="00DB2482">
        <w:rPr>
          <w:rFonts w:eastAsiaTheme="minorEastAsia"/>
          <w:lang w:eastAsia="zh-CN"/>
        </w:rPr>
        <w:t>g</w:t>
      </w:r>
      <w:r>
        <w:rPr>
          <w:rFonts w:eastAsiaTheme="minorEastAsia"/>
          <w:lang w:eastAsia="zh-CN"/>
        </w:rPr>
        <w:t>ravitation in detail</w:t>
      </w:r>
      <w:r w:rsidR="00222D9D">
        <w:rPr>
          <w:rFonts w:eastAsiaTheme="minorEastAsia"/>
          <w:lang w:eastAsia="zh-CN"/>
        </w:rPr>
        <w:t xml:space="preserve">, focusing on its role in orbital motion. Module 2 focuses only on the force of gravity acting on objects on the </w:t>
      </w:r>
      <w:r w:rsidR="00B23B10">
        <w:rPr>
          <w:rFonts w:eastAsiaTheme="minorEastAsia"/>
          <w:lang w:eastAsia="zh-CN"/>
        </w:rPr>
        <w:t xml:space="preserve">surface of </w:t>
      </w:r>
      <w:r w:rsidR="00AD2CF8">
        <w:rPr>
          <w:rFonts w:eastAsiaTheme="minorEastAsia"/>
          <w:lang w:eastAsia="zh-CN"/>
        </w:rPr>
        <w:t>Earth</w:t>
      </w:r>
      <w:r w:rsidR="009F4972">
        <w:rPr>
          <w:rFonts w:eastAsiaTheme="minorEastAsia"/>
          <w:lang w:eastAsia="zh-CN"/>
        </w:rPr>
        <w:t>. For this reason</w:t>
      </w:r>
      <w:r w:rsidR="00AD2CF8">
        <w:rPr>
          <w:rFonts w:eastAsiaTheme="minorEastAsia"/>
          <w:lang w:eastAsia="zh-CN"/>
        </w:rPr>
        <w:t>,</w:t>
      </w:r>
      <w:r w:rsidR="009F4972">
        <w:rPr>
          <w:rFonts w:eastAsiaTheme="minorEastAsia"/>
          <w:lang w:eastAsia="zh-CN"/>
        </w:rPr>
        <w:t xml:space="preserve"> </w:t>
      </w:r>
      <w:r w:rsidR="004E536D">
        <w:rPr>
          <w:rFonts w:eastAsiaTheme="minorEastAsia"/>
          <w:lang w:eastAsia="zh-CN"/>
        </w:rPr>
        <w:t xml:space="preserve">in </w:t>
      </w:r>
      <w:r w:rsidR="00A57A5C">
        <w:rPr>
          <w:rFonts w:eastAsiaTheme="minorEastAsia"/>
          <w:lang w:eastAsia="zh-CN"/>
        </w:rPr>
        <w:t xml:space="preserve">Module </w:t>
      </w:r>
      <w:r w:rsidR="004E536D">
        <w:rPr>
          <w:rFonts w:eastAsiaTheme="minorEastAsia"/>
          <w:lang w:eastAsia="zh-CN"/>
        </w:rPr>
        <w:t>2</w:t>
      </w:r>
      <w:r w:rsidR="00354DB1">
        <w:rPr>
          <w:rFonts w:eastAsiaTheme="minorEastAsia"/>
          <w:lang w:eastAsia="zh-CN"/>
        </w:rPr>
        <w:t>,</w:t>
      </w:r>
      <w:r w:rsidR="004E536D">
        <w:rPr>
          <w:rFonts w:eastAsiaTheme="minorEastAsia"/>
          <w:lang w:eastAsia="zh-CN"/>
        </w:rPr>
        <w:t xml:space="preserve"> </w:t>
      </w:r>
      <w:r w:rsidR="009F4972">
        <w:rPr>
          <w:rFonts w:eastAsiaTheme="minorEastAsia"/>
          <w:lang w:eastAsia="zh-CN"/>
        </w:rPr>
        <w:t>we use the form</w:t>
      </w:r>
    </w:p>
    <w:p w14:paraId="531D2339" w14:textId="77777777" w:rsidR="00CF503C" w:rsidRPr="00CF503C" w:rsidRDefault="00000000" w:rsidP="0010604B">
      <w:pPr>
        <w:rPr>
          <w:rFonts w:eastAsiaTheme="minorEastAsia"/>
          <w:lang w:eastAsia="zh-CN"/>
        </w:rPr>
      </w:pPr>
      <m:oMathPara>
        <m:oMath>
          <m:acc>
            <m:accPr>
              <m:chr m:val="⃗"/>
              <m:ctrlPr>
                <w:rPr>
                  <w:rFonts w:ascii="Cambria Math" w:eastAsiaTheme="minorEastAsia" w:hAnsi="Cambria Math"/>
                  <w:lang w:eastAsia="zh-CN"/>
                </w:rPr>
              </m:ctrlPr>
            </m:accPr>
            <m:e>
              <m:r>
                <w:rPr>
                  <w:rFonts w:ascii="Cambria Math" w:eastAsiaTheme="minorEastAsia" w:hAnsi="Cambria Math"/>
                  <w:lang w:eastAsia="zh-CN"/>
                </w:rPr>
                <m:t>F</m:t>
              </m:r>
            </m:e>
          </m:acc>
          <m:r>
            <w:rPr>
              <w:rFonts w:ascii="Cambria Math" w:eastAsiaTheme="minorEastAsia" w:hAnsi="Cambria Math"/>
              <w:lang w:eastAsia="zh-CN"/>
            </w:rPr>
            <m:t>=m</m:t>
          </m:r>
          <m:acc>
            <m:accPr>
              <m:chr m:val="⃗"/>
              <m:ctrlPr>
                <w:rPr>
                  <w:rFonts w:ascii="Cambria Math" w:eastAsiaTheme="minorEastAsia" w:hAnsi="Cambria Math"/>
                  <w:lang w:eastAsia="zh-CN"/>
                </w:rPr>
              </m:ctrlPr>
            </m:accPr>
            <m:e>
              <m:r>
                <w:rPr>
                  <w:rFonts w:ascii="Cambria Math" w:eastAsiaTheme="minorEastAsia" w:hAnsi="Cambria Math"/>
                  <w:lang w:eastAsia="zh-CN"/>
                </w:rPr>
                <m:t>g</m:t>
              </m:r>
            </m:e>
          </m:acc>
        </m:oMath>
      </m:oMathPara>
    </w:p>
    <w:p w14:paraId="6A108A49" w14:textId="0B40E1A5" w:rsidR="00F97BDA" w:rsidRPr="00CF503C" w:rsidRDefault="00702ED6" w:rsidP="0010604B">
      <w:pPr>
        <w:rPr>
          <w:rFonts w:eastAsiaTheme="minorEastAsia"/>
          <w:lang w:eastAsia="zh-CN"/>
        </w:rPr>
      </w:pPr>
      <w:r>
        <w:rPr>
          <w:rFonts w:eastAsiaTheme="minorEastAsia"/>
          <w:lang w:eastAsia="zh-CN"/>
        </w:rPr>
        <w:t xml:space="preserve">where </w:t>
      </w:r>
      <m:oMath>
        <m:acc>
          <m:accPr>
            <m:chr m:val="⃗"/>
            <m:ctrlPr>
              <w:rPr>
                <w:rFonts w:ascii="Cambria Math" w:eastAsiaTheme="minorEastAsia" w:hAnsi="Cambria Math"/>
                <w:lang w:eastAsia="zh-CN"/>
              </w:rPr>
            </m:ctrlPr>
          </m:accPr>
          <m:e>
            <m:r>
              <w:rPr>
                <w:rFonts w:ascii="Cambria Math" w:eastAsiaTheme="minorEastAsia" w:hAnsi="Cambria Math"/>
                <w:lang w:eastAsia="zh-CN"/>
              </w:rPr>
              <m:t>g</m:t>
            </m:r>
          </m:e>
        </m:acc>
        <m: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G</m:t>
            </m:r>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E</m:t>
                </m:r>
              </m:sub>
            </m:sSub>
            <m:ctrlPr>
              <w:rPr>
                <w:rFonts w:ascii="Cambria Math" w:eastAsiaTheme="minorEastAsia" w:hAnsi="Cambria Math"/>
                <w:i/>
                <w:lang w:eastAsia="zh-CN"/>
              </w:rPr>
            </m:ctrlPr>
          </m:num>
          <m:den>
            <m:sSubSup>
              <m:sSubSupPr>
                <m:ctrlPr>
                  <w:rPr>
                    <w:rFonts w:ascii="Cambria Math" w:eastAsiaTheme="minorEastAsia" w:hAnsi="Cambria Math"/>
                    <w:i/>
                    <w:lang w:eastAsia="zh-CN"/>
                  </w:rPr>
                </m:ctrlPr>
              </m:sSubSupPr>
              <m:e>
                <m:r>
                  <w:rPr>
                    <w:rFonts w:ascii="Cambria Math" w:eastAsiaTheme="minorEastAsia" w:hAnsi="Cambria Math"/>
                    <w:lang w:eastAsia="zh-CN"/>
                  </w:rPr>
                  <m:t>r</m:t>
                </m:r>
              </m:e>
              <m:sub>
                <m:r>
                  <w:rPr>
                    <w:rFonts w:ascii="Cambria Math" w:eastAsiaTheme="minorEastAsia" w:hAnsi="Cambria Math"/>
                    <w:lang w:eastAsia="zh-CN"/>
                  </w:rPr>
                  <m:t>E</m:t>
                </m:r>
              </m:sub>
              <m:sup>
                <m:r>
                  <w:rPr>
                    <w:rFonts w:ascii="Cambria Math" w:eastAsiaTheme="minorEastAsia" w:hAnsi="Cambria Math"/>
                    <w:lang w:eastAsia="zh-CN"/>
                  </w:rPr>
                  <m:t>2</m:t>
                </m:r>
              </m:sup>
            </m:sSubSup>
            <m:ctrlPr>
              <w:rPr>
                <w:rFonts w:ascii="Cambria Math" w:eastAsiaTheme="minorEastAsia" w:hAnsi="Cambria Math"/>
                <w:i/>
                <w:lang w:eastAsia="zh-CN"/>
              </w:rPr>
            </m:ctrlPr>
          </m:den>
        </m:f>
      </m:oMath>
      <w:r w:rsidR="00010AD9">
        <w:rPr>
          <w:rFonts w:eastAsiaTheme="minorEastAsia"/>
          <w:lang w:eastAsia="zh-CN"/>
        </w:rPr>
        <w:t xml:space="preserve"> </w:t>
      </w:r>
      <w:r w:rsidR="006E0E2F">
        <w:rPr>
          <w:rFonts w:eastAsiaTheme="minorEastAsia"/>
          <w:lang w:eastAsia="zh-CN"/>
        </w:rPr>
        <w:t xml:space="preserve">is the gravitational field strength directed towards the </w:t>
      </w:r>
      <w:r w:rsidR="00F64315">
        <w:rPr>
          <w:rFonts w:eastAsiaTheme="minorEastAsia"/>
          <w:lang w:eastAsia="zh-CN"/>
        </w:rPr>
        <w:t>centre</w:t>
      </w:r>
      <w:r w:rsidR="006E0E2F">
        <w:rPr>
          <w:rFonts w:eastAsiaTheme="minorEastAsia"/>
          <w:lang w:eastAsia="zh-CN"/>
        </w:rPr>
        <w:t xml:space="preserve"> of the </w:t>
      </w:r>
      <w:r w:rsidR="00F64315">
        <w:rPr>
          <w:rFonts w:eastAsiaTheme="minorEastAsia"/>
          <w:lang w:eastAsia="zh-CN"/>
        </w:rPr>
        <w:t>E</w:t>
      </w:r>
      <w:r w:rsidR="006E0E2F">
        <w:rPr>
          <w:rFonts w:eastAsiaTheme="minorEastAsia"/>
          <w:lang w:eastAsia="zh-CN"/>
        </w:rPr>
        <w:t>arth.</w:t>
      </w:r>
    </w:p>
    <w:p w14:paraId="36C1FA6A" w14:textId="732B8658" w:rsidR="00F53886" w:rsidRDefault="00F53886" w:rsidP="0010604B">
      <w:pPr>
        <w:pStyle w:val="Heading3"/>
      </w:pPr>
      <w:bookmarkStart w:id="48" w:name="_Toc195624672"/>
      <w:r>
        <w:t>Contact forces</w:t>
      </w:r>
      <w:r w:rsidR="001840BB">
        <w:t xml:space="preserve">: </w:t>
      </w:r>
      <w:r w:rsidR="001001D5">
        <w:t>electromagneti</w:t>
      </w:r>
      <w:r w:rsidR="001840BB">
        <w:t>c interactions between atoms</w:t>
      </w:r>
      <w:bookmarkEnd w:id="48"/>
    </w:p>
    <w:p w14:paraId="34F2796B" w14:textId="15DBCD03" w:rsidR="001D7603" w:rsidRDefault="007167B5" w:rsidP="0010604B">
      <w:pPr>
        <w:pStyle w:val="Heading4"/>
      </w:pPr>
      <w:r w:rsidRPr="001E2350">
        <w:t>Normal force</w:t>
      </w:r>
    </w:p>
    <w:p w14:paraId="1D56ECAA" w14:textId="1CDDD1F7" w:rsidR="000A11A8" w:rsidRDefault="001D7603" w:rsidP="0010604B">
      <w:pPr>
        <w:rPr>
          <w:lang w:eastAsia="zh-CN"/>
        </w:rPr>
      </w:pPr>
      <w:r>
        <w:rPr>
          <w:lang w:eastAsia="zh-CN"/>
        </w:rPr>
        <w:t xml:space="preserve">The </w:t>
      </w:r>
      <w:r w:rsidR="005C3858">
        <w:rPr>
          <w:lang w:eastAsia="zh-CN"/>
        </w:rPr>
        <w:t>‘</w:t>
      </w:r>
      <w:r>
        <w:rPr>
          <w:lang w:eastAsia="zh-CN"/>
        </w:rPr>
        <w:t>normal force</w:t>
      </w:r>
      <w:r w:rsidR="005C3858">
        <w:rPr>
          <w:lang w:eastAsia="zh-CN"/>
        </w:rPr>
        <w:t>’</w:t>
      </w:r>
      <w:r>
        <w:rPr>
          <w:lang w:eastAsia="zh-CN"/>
        </w:rPr>
        <w:t xml:space="preserve"> is </w:t>
      </w:r>
      <w:r w:rsidR="00B63636">
        <w:rPr>
          <w:lang w:eastAsia="zh-CN"/>
        </w:rPr>
        <w:t xml:space="preserve">a </w:t>
      </w:r>
      <w:r w:rsidR="00F5343D">
        <w:rPr>
          <w:lang w:eastAsia="zh-CN"/>
        </w:rPr>
        <w:t xml:space="preserve">repulsive force </w:t>
      </w:r>
      <w:r w:rsidR="00B63636">
        <w:rPr>
          <w:lang w:eastAsia="zh-CN"/>
        </w:rPr>
        <w:t xml:space="preserve">between objects </w:t>
      </w:r>
      <w:r w:rsidR="00F5343D">
        <w:rPr>
          <w:lang w:eastAsia="zh-CN"/>
        </w:rPr>
        <w:t xml:space="preserve">due to </w:t>
      </w:r>
      <w:r w:rsidR="00242CD2">
        <w:rPr>
          <w:lang w:eastAsia="zh-CN"/>
        </w:rPr>
        <w:t xml:space="preserve">the resistance of chemical bonds between atoms </w:t>
      </w:r>
      <w:r w:rsidR="00C03189">
        <w:rPr>
          <w:lang w:eastAsia="zh-CN"/>
        </w:rPr>
        <w:t>to</w:t>
      </w:r>
      <w:r w:rsidR="00242CD2">
        <w:rPr>
          <w:lang w:eastAsia="zh-CN"/>
        </w:rPr>
        <w:t xml:space="preserve"> compress</w:t>
      </w:r>
      <w:r w:rsidR="00C03189">
        <w:rPr>
          <w:lang w:eastAsia="zh-CN"/>
        </w:rPr>
        <w:t>ion</w:t>
      </w:r>
      <w:r w:rsidR="009B3BBB">
        <w:rPr>
          <w:lang w:eastAsia="zh-CN"/>
        </w:rPr>
        <w:t>. It acts normal (perpendicular) to a surface regardless of the orientation of the surface (</w:t>
      </w:r>
      <w:r w:rsidR="00870B29">
        <w:rPr>
          <w:lang w:eastAsia="zh-CN"/>
        </w:rPr>
        <w:t>that is,</w:t>
      </w:r>
      <w:r w:rsidR="009B3BBB">
        <w:rPr>
          <w:lang w:eastAsia="zh-CN"/>
        </w:rPr>
        <w:t xml:space="preserve"> a vertical surface will exert a normal force in a horizontal direction)</w:t>
      </w:r>
      <w:r w:rsidR="00882730">
        <w:rPr>
          <w:lang w:eastAsia="zh-CN"/>
        </w:rPr>
        <w:t>.</w:t>
      </w:r>
    </w:p>
    <w:p w14:paraId="09C821BB" w14:textId="6EA122A8" w:rsidR="005E5B31" w:rsidRDefault="005E5B31" w:rsidP="0010604B">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13</w:t>
      </w:r>
      <w:r w:rsidR="00CE12C6">
        <w:fldChar w:fldCharType="end"/>
      </w:r>
      <w:r>
        <w:t xml:space="preserve"> – </w:t>
      </w:r>
      <w:r w:rsidR="007F5644">
        <w:t>a</w:t>
      </w:r>
      <w:r>
        <w:t xml:space="preserve"> physical model illustrating how the ‘spring-like’ bonds between atoms produce the normal force. </w:t>
      </w:r>
    </w:p>
    <w:p w14:paraId="542542EF" w14:textId="0CCCA130" w:rsidR="000A11A8" w:rsidRDefault="009C1A3A" w:rsidP="0010604B">
      <w:pPr>
        <w:jc w:val="center"/>
      </w:pPr>
      <w:r>
        <w:rPr>
          <w:noProof/>
        </w:rPr>
        <w:drawing>
          <wp:inline distT="0" distB="0" distL="0" distR="0" wp14:anchorId="62FC80B8" wp14:editId="52F341B8">
            <wp:extent cx="2251881" cy="1606438"/>
            <wp:effectExtent l="0" t="0" r="0" b="0"/>
            <wp:docPr id="478" name="Picture 478" descr="an array of red balls connected by springs. A hand is pushing down on the balls and the springs underneath it are compress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descr="an array of red balls connected by springs. A hand is pushing down on the balls and the springs underneath it are compressed. "/>
                    <pic:cNvPicPr/>
                  </pic:nvPicPr>
                  <pic:blipFill>
                    <a:blip r:embed="rId39">
                      <a:extLst>
                        <a:ext uri="{28A0092B-C50C-407E-A947-70E740481C1C}">
                          <a14:useLocalDpi xmlns:a14="http://schemas.microsoft.com/office/drawing/2010/main" val="0"/>
                        </a:ext>
                      </a:extLst>
                    </a:blip>
                    <a:stretch>
                      <a:fillRect/>
                    </a:stretch>
                  </pic:blipFill>
                  <pic:spPr>
                    <a:xfrm>
                      <a:off x="0" y="0"/>
                      <a:ext cx="2261259" cy="1613128"/>
                    </a:xfrm>
                    <a:prstGeom prst="rect">
                      <a:avLst/>
                    </a:prstGeom>
                  </pic:spPr>
                </pic:pic>
              </a:graphicData>
            </a:graphic>
          </wp:inline>
        </w:drawing>
      </w:r>
    </w:p>
    <w:p w14:paraId="5948A186" w14:textId="08F0ED96" w:rsidR="00090874" w:rsidRDefault="007167B5" w:rsidP="0010604B">
      <w:pPr>
        <w:pStyle w:val="Heading4"/>
      </w:pPr>
      <w:r w:rsidRPr="00B42DC3">
        <w:t>Tension</w:t>
      </w:r>
    </w:p>
    <w:p w14:paraId="6A95835F" w14:textId="7CC1F0DA" w:rsidR="00061618" w:rsidRDefault="00090874" w:rsidP="0010604B">
      <w:pPr>
        <w:rPr>
          <w:lang w:eastAsia="zh-CN"/>
        </w:rPr>
      </w:pPr>
      <w:r>
        <w:rPr>
          <w:lang w:eastAsia="zh-CN"/>
        </w:rPr>
        <w:t xml:space="preserve">Tension is </w:t>
      </w:r>
      <w:r w:rsidR="002C24FA">
        <w:rPr>
          <w:lang w:eastAsia="zh-CN"/>
        </w:rPr>
        <w:t xml:space="preserve">the force </w:t>
      </w:r>
      <w:r w:rsidR="00EE4DF8">
        <w:rPr>
          <w:lang w:eastAsia="zh-CN"/>
        </w:rPr>
        <w:t xml:space="preserve">that </w:t>
      </w:r>
      <w:r w:rsidR="002C24FA">
        <w:rPr>
          <w:lang w:eastAsia="zh-CN"/>
        </w:rPr>
        <w:t xml:space="preserve">causes matter </w:t>
      </w:r>
      <w:r w:rsidR="00C03189">
        <w:rPr>
          <w:lang w:eastAsia="zh-CN"/>
        </w:rPr>
        <w:t xml:space="preserve">(usually light strings in </w:t>
      </w:r>
      <w:r w:rsidR="000A700B">
        <w:rPr>
          <w:lang w:eastAsia="zh-CN"/>
        </w:rPr>
        <w:t>M</w:t>
      </w:r>
      <w:r w:rsidR="00C03189">
        <w:rPr>
          <w:lang w:eastAsia="zh-CN"/>
        </w:rPr>
        <w:t xml:space="preserve">odule 2) </w:t>
      </w:r>
      <w:r w:rsidR="002C24FA">
        <w:rPr>
          <w:lang w:eastAsia="zh-CN"/>
        </w:rPr>
        <w:t xml:space="preserve">to resist </w:t>
      </w:r>
      <w:proofErr w:type="gramStart"/>
      <w:r w:rsidR="002C24FA">
        <w:rPr>
          <w:lang w:eastAsia="zh-CN"/>
        </w:rPr>
        <w:t>stretching</w:t>
      </w:r>
      <w:r w:rsidR="00167E3B">
        <w:rPr>
          <w:lang w:eastAsia="zh-CN"/>
        </w:rPr>
        <w:t>,</w:t>
      </w:r>
      <w:r w:rsidR="002C24FA">
        <w:rPr>
          <w:lang w:eastAsia="zh-CN"/>
        </w:rPr>
        <w:t xml:space="preserve"> and</w:t>
      </w:r>
      <w:proofErr w:type="gramEnd"/>
      <w:r w:rsidR="002C24FA">
        <w:rPr>
          <w:lang w:eastAsia="zh-CN"/>
        </w:rPr>
        <w:t xml:space="preserve"> is </w:t>
      </w:r>
      <w:r w:rsidR="00B7394C">
        <w:rPr>
          <w:lang w:eastAsia="zh-CN"/>
        </w:rPr>
        <w:t>caused by the</w:t>
      </w:r>
      <w:r w:rsidR="007167B5">
        <w:rPr>
          <w:lang w:eastAsia="zh-CN"/>
        </w:rPr>
        <w:t xml:space="preserve"> resistance of bonds between molecules to </w:t>
      </w:r>
      <w:r w:rsidR="002C24FA">
        <w:rPr>
          <w:lang w:eastAsia="zh-CN"/>
        </w:rPr>
        <w:t>extension.</w:t>
      </w:r>
    </w:p>
    <w:p w14:paraId="713126B6" w14:textId="53317B44" w:rsidR="005E5B31" w:rsidRDefault="005E5B31" w:rsidP="0010604B">
      <w:pPr>
        <w:pStyle w:val="Caption"/>
      </w:pPr>
      <w:r>
        <w:lastRenderedPageBreak/>
        <w:t xml:space="preserve">Figure </w:t>
      </w:r>
      <w:r w:rsidR="00CE12C6">
        <w:fldChar w:fldCharType="begin"/>
      </w:r>
      <w:r w:rsidR="00CE12C6">
        <w:instrText xml:space="preserve"> SEQ Figure \* ARABIC </w:instrText>
      </w:r>
      <w:r w:rsidR="00CE12C6">
        <w:fldChar w:fldCharType="separate"/>
      </w:r>
      <w:r w:rsidR="000D17E5">
        <w:rPr>
          <w:noProof/>
        </w:rPr>
        <w:t>14</w:t>
      </w:r>
      <w:r w:rsidR="00CE12C6">
        <w:fldChar w:fldCharType="end"/>
      </w:r>
      <w:r>
        <w:t xml:space="preserve"> – </w:t>
      </w:r>
      <w:r w:rsidR="007F5644">
        <w:t>p</w:t>
      </w:r>
      <w:r>
        <w:t xml:space="preserve">hysical model illustrating tension as the resistance of atomic bonds to stretching. </w:t>
      </w:r>
    </w:p>
    <w:p w14:paraId="436BE398" w14:textId="01D2BDEB" w:rsidR="00882730" w:rsidRDefault="00A25D81" w:rsidP="0010604B">
      <w:pPr>
        <w:jc w:val="center"/>
      </w:pPr>
      <w:r>
        <w:rPr>
          <w:noProof/>
        </w:rPr>
        <w:drawing>
          <wp:inline distT="0" distB="0" distL="0" distR="0" wp14:anchorId="49DB66F7" wp14:editId="6A86EBD5">
            <wp:extent cx="1395427" cy="2256287"/>
            <wp:effectExtent l="0" t="0" r="0" b="0"/>
            <wp:docPr id="488" name="Picture 488" descr="an array of red balls connected by springs. A hand is pulling up on the balls and the springs underneath it are extend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descr="an array of red balls connected by springs. A hand is pulling up on the balls and the springs underneath it are extended. "/>
                    <pic:cNvPicPr/>
                  </pic:nvPicPr>
                  <pic:blipFill>
                    <a:blip r:embed="rId40">
                      <a:extLst>
                        <a:ext uri="{28A0092B-C50C-407E-A947-70E740481C1C}">
                          <a14:useLocalDpi xmlns:a14="http://schemas.microsoft.com/office/drawing/2010/main" val="0"/>
                        </a:ext>
                      </a:extLst>
                    </a:blip>
                    <a:stretch>
                      <a:fillRect/>
                    </a:stretch>
                  </pic:blipFill>
                  <pic:spPr>
                    <a:xfrm>
                      <a:off x="0" y="0"/>
                      <a:ext cx="1401119" cy="2265491"/>
                    </a:xfrm>
                    <a:prstGeom prst="rect">
                      <a:avLst/>
                    </a:prstGeom>
                  </pic:spPr>
                </pic:pic>
              </a:graphicData>
            </a:graphic>
          </wp:inline>
        </w:drawing>
      </w:r>
    </w:p>
    <w:p w14:paraId="37F9A12D" w14:textId="7C010289" w:rsidR="00371DD5" w:rsidRDefault="00E371C8" w:rsidP="0010604B">
      <w:pPr>
        <w:pStyle w:val="Heading4"/>
      </w:pPr>
      <w:r>
        <w:t>Friction</w:t>
      </w:r>
      <w:r w:rsidR="00AF1790">
        <w:t xml:space="preserve">, </w:t>
      </w:r>
      <w:r w:rsidR="007F5644">
        <w:t>d</w:t>
      </w:r>
      <w:r w:rsidR="00AF1790">
        <w:t>rag and rolling resistance</w:t>
      </w:r>
    </w:p>
    <w:p w14:paraId="54FFB391" w14:textId="558954E0" w:rsidR="001072C1" w:rsidRDefault="00AF1790" w:rsidP="0010604B">
      <w:pPr>
        <w:rPr>
          <w:lang w:eastAsia="zh-CN"/>
        </w:rPr>
      </w:pPr>
      <w:r>
        <w:rPr>
          <w:lang w:eastAsia="zh-CN"/>
        </w:rPr>
        <w:t>Friction is a</w:t>
      </w:r>
      <w:r w:rsidR="00E371C8">
        <w:rPr>
          <w:lang w:eastAsia="zh-CN"/>
        </w:rPr>
        <w:t xml:space="preserve"> force </w:t>
      </w:r>
      <w:r w:rsidR="00354DB1">
        <w:rPr>
          <w:lang w:eastAsia="zh-CN"/>
        </w:rPr>
        <w:t xml:space="preserve">that </w:t>
      </w:r>
      <w:r w:rsidR="00E371C8">
        <w:rPr>
          <w:lang w:eastAsia="zh-CN"/>
        </w:rPr>
        <w:t xml:space="preserve">resists relative motion between surfaces due to </w:t>
      </w:r>
      <w:r w:rsidR="00AD2CF8">
        <w:rPr>
          <w:lang w:eastAsia="zh-CN"/>
        </w:rPr>
        <w:t xml:space="preserve">the </w:t>
      </w:r>
      <w:r w:rsidR="00E371C8">
        <w:rPr>
          <w:lang w:eastAsia="zh-CN"/>
        </w:rPr>
        <w:t>microscopic roughness of the surfaces</w:t>
      </w:r>
      <w:r w:rsidR="005E5E59">
        <w:rPr>
          <w:lang w:eastAsia="zh-CN"/>
        </w:rPr>
        <w:t>.</w:t>
      </w:r>
    </w:p>
    <w:p w14:paraId="4D660CF6" w14:textId="77777777" w:rsidR="00CF503C" w:rsidRDefault="003C68A2" w:rsidP="0010604B">
      <w:r w:rsidRPr="003C68A2">
        <w:rPr>
          <w:rStyle w:val="Strong"/>
        </w:rPr>
        <w:t>Kinetic friction:</w:t>
      </w:r>
      <w:r>
        <w:t xml:space="preserve"> </w:t>
      </w:r>
      <w:r w:rsidR="00AF4B98" w:rsidRPr="00E67D62">
        <w:t>The force due to friction for objects moving relative to each other</w:t>
      </w:r>
      <w:r w:rsidR="00E67D62">
        <w:t xml:space="preserve"> </w:t>
      </w:r>
      <w:r w:rsidR="00AF4B98" w:rsidRPr="00E67D62">
        <w:t>(kinetic friction) can be modelled empirically as</w:t>
      </w:r>
    </w:p>
    <w:p w14:paraId="10515F1E" w14:textId="77777777" w:rsidR="00CF503C" w:rsidRPr="00CF503C" w:rsidRDefault="00000000" w:rsidP="0010604B">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k</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k</m:t>
              </m:r>
            </m:sub>
          </m:sSub>
          <m:r>
            <w:rPr>
              <w:rFonts w:ascii="Cambria Math" w:hAnsi="Cambria Math"/>
            </w:rPr>
            <m:t>N</m:t>
          </m:r>
        </m:oMath>
      </m:oMathPara>
    </w:p>
    <w:p w14:paraId="439EDDCE" w14:textId="766B6011" w:rsidR="00E67D62" w:rsidRPr="00CF503C" w:rsidRDefault="00F7210D" w:rsidP="0010604B">
      <w:pPr>
        <w:rPr>
          <w:rFonts w:eastAsiaTheme="minorEastAsia"/>
        </w:rPr>
      </w:pPr>
      <w:r>
        <w:t xml:space="preserve">where </w:t>
      </w:r>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k</m:t>
            </m:r>
          </m:sub>
        </m:sSub>
      </m:oMath>
      <w:r>
        <w:t xml:space="preserve"> </w:t>
      </w:r>
      <w:r w:rsidR="00AF4B98" w:rsidRPr="00E67D62">
        <w:t>is the coefficient of kinetic friction</w:t>
      </w:r>
      <w:r w:rsidR="00354DB1">
        <w:t>,</w:t>
      </w:r>
      <w:r w:rsidR="00AF4B98" w:rsidRPr="00E67D62">
        <w:t xml:space="preserve"> and</w:t>
      </w:r>
      <w:r>
        <w:t xml:space="preserve"> </w:t>
      </w:r>
      <m:oMath>
        <m:r>
          <w:rPr>
            <w:rFonts w:ascii="Cambria Math" w:hAnsi="Cambria Math"/>
          </w:rPr>
          <m:t>N</m:t>
        </m:r>
      </m:oMath>
      <w:r>
        <w:rPr>
          <w:rFonts w:eastAsiaTheme="minorEastAsia"/>
        </w:rPr>
        <w:t xml:space="preserve"> </w:t>
      </w:r>
      <w:r w:rsidR="00AF4B98" w:rsidRPr="00E67D62">
        <w:t>is the normal</w:t>
      </w:r>
      <w:r>
        <w:t xml:space="preserve"> </w:t>
      </w:r>
      <w:r w:rsidR="00AF4B98" w:rsidRPr="00E67D62">
        <w:t>force the surface exerts on the object.</w:t>
      </w:r>
    </w:p>
    <w:p w14:paraId="39D36AE2" w14:textId="046B293C" w:rsidR="00AF4B98" w:rsidRDefault="00AF4B98" w:rsidP="0010604B">
      <w:r w:rsidRPr="00F7210D">
        <w:rPr>
          <w:rStyle w:val="Strong"/>
        </w:rPr>
        <w:t>Static friction</w:t>
      </w:r>
      <w:r w:rsidR="00F7210D">
        <w:t xml:space="preserve">: </w:t>
      </w:r>
      <w:r w:rsidRPr="00E67D62">
        <w:t>When objects are stationary</w:t>
      </w:r>
      <w:r w:rsidR="00F7210D">
        <w:t>,</w:t>
      </w:r>
      <w:r w:rsidRPr="00E67D62">
        <w:t xml:space="preserve"> the asperities</w:t>
      </w:r>
      <w:r w:rsidR="00F7210D">
        <w:t xml:space="preserve"> (microscopic protrusions)</w:t>
      </w:r>
      <w:r w:rsidRPr="00E67D62">
        <w:t xml:space="preserve"> can ’weld’ together so</w:t>
      </w:r>
      <w:r w:rsidR="00F7210D">
        <w:t xml:space="preserve"> </w:t>
      </w:r>
      <w:r w:rsidRPr="00E67D62">
        <w:t>that the coefficient of static friction</w:t>
      </w:r>
      <w:r w:rsidR="00F7210D">
        <w:t xml:space="preserve"> </w:t>
      </w:r>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s</m:t>
            </m:r>
          </m:sub>
        </m:sSub>
      </m:oMath>
      <w:r w:rsidR="00F7210D">
        <w:t xml:space="preserve"> </w:t>
      </w:r>
      <w:r w:rsidRPr="00E67D62">
        <w:t>is generally larger than the</w:t>
      </w:r>
      <w:r w:rsidR="00F7210D">
        <w:t xml:space="preserve"> </w:t>
      </w:r>
      <w:r w:rsidRPr="00E67D62">
        <w:t>coefficient of kinetic friction and given by</w:t>
      </w:r>
    </w:p>
    <w:p w14:paraId="6C8FED62" w14:textId="420A1A6F" w:rsidR="00F7210D" w:rsidRPr="00C97CFD" w:rsidRDefault="00000000" w:rsidP="0010604B">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N</m:t>
          </m:r>
        </m:oMath>
      </m:oMathPara>
    </w:p>
    <w:p w14:paraId="3B59C857" w14:textId="0A6B63A1" w:rsidR="008E6B8A" w:rsidRDefault="00C97CFD" w:rsidP="0010604B">
      <w:pPr>
        <w:rPr>
          <w:rFonts w:eastAsiaTheme="minorEastAsia"/>
        </w:rPr>
      </w:pPr>
      <w:r>
        <w:rPr>
          <w:rFonts w:eastAsiaTheme="minorEastAsia"/>
        </w:rPr>
        <w:t xml:space="preserve">The </w:t>
      </w:r>
      <w:r w:rsidR="005C3858">
        <w:rPr>
          <w:rFonts w:eastAsiaTheme="minorEastAsia"/>
        </w:rPr>
        <w:t>‘</w:t>
      </w:r>
      <w:r w:rsidR="002C351C">
        <w:rPr>
          <w:rFonts w:eastAsiaTheme="minorEastAsia"/>
        </w:rPr>
        <w:t>less than or equal to</w:t>
      </w:r>
      <w:r w:rsidR="005C3858">
        <w:rPr>
          <w:rFonts w:eastAsiaTheme="minorEastAsia"/>
        </w:rPr>
        <w:t>’</w:t>
      </w:r>
      <w:r w:rsidR="002C351C">
        <w:rPr>
          <w:rFonts w:eastAsiaTheme="minorEastAsia"/>
        </w:rPr>
        <w:t xml:space="preserve"> </w:t>
      </w:r>
      <w:r w:rsidR="00CF2D86">
        <w:rPr>
          <w:rFonts w:eastAsiaTheme="minorEastAsia"/>
        </w:rPr>
        <w:t>occurs as static fricti</w:t>
      </w:r>
      <w:r w:rsidR="003E7C7E">
        <w:rPr>
          <w:rFonts w:eastAsiaTheme="minorEastAsia"/>
        </w:rPr>
        <w:t xml:space="preserve">on increases from zero to a maximum value of </w:t>
      </w:r>
      <m:oMath>
        <m:sSub>
          <m:sSubPr>
            <m:ctrlPr>
              <w:rPr>
                <w:rFonts w:ascii="Cambria Math" w:eastAsiaTheme="minorEastAsia" w:hAnsi="Cambria Math"/>
                <w:i/>
              </w:rPr>
            </m:ctrlPr>
          </m:sSubPr>
          <m:e>
            <m:r>
              <m:rPr>
                <m:sty m:val="p"/>
              </m:rPr>
              <w:rPr>
                <w:rFonts w:ascii="Cambria Math" w:eastAsiaTheme="minorEastAsia" w:hAnsi="Cambria Math"/>
              </w:rPr>
              <m:t>μ</m:t>
            </m:r>
            <m:ctrlPr>
              <w:rPr>
                <w:rFonts w:ascii="Cambria Math" w:eastAsiaTheme="minorEastAsia" w:hAnsi="Cambria Math"/>
              </w:rPr>
            </m:ctrlPr>
          </m:e>
          <m:sub>
            <m:r>
              <w:rPr>
                <w:rFonts w:ascii="Cambria Math" w:eastAsiaTheme="minorEastAsia" w:hAnsi="Cambria Math"/>
              </w:rPr>
              <m:t>s</m:t>
            </m:r>
          </m:sub>
        </m:sSub>
        <m:r>
          <w:rPr>
            <w:rFonts w:ascii="Cambria Math" w:eastAsiaTheme="minorEastAsia" w:hAnsi="Cambria Math"/>
          </w:rPr>
          <m:t>N</m:t>
        </m:r>
      </m:oMath>
      <w:r w:rsidR="003E7C7E">
        <w:rPr>
          <w:rFonts w:eastAsiaTheme="minorEastAsia"/>
        </w:rPr>
        <w:t xml:space="preserve"> as a horizontal force is applied to an object</w:t>
      </w:r>
      <w:r w:rsidR="00471F29">
        <w:rPr>
          <w:rFonts w:eastAsiaTheme="minorEastAsia"/>
        </w:rPr>
        <w:t>, at which time the object begins to move</w:t>
      </w:r>
      <w:r w:rsidR="00354DB1">
        <w:rPr>
          <w:rFonts w:eastAsiaTheme="minorEastAsia"/>
        </w:rPr>
        <w:t>,</w:t>
      </w:r>
      <w:r w:rsidR="0085695F">
        <w:rPr>
          <w:rFonts w:eastAsiaTheme="minorEastAsia"/>
        </w:rPr>
        <w:t xml:space="preserve"> as shown with data taken with a force probe exerting a horizontal force on a retort stand and brick in </w:t>
      </w:r>
      <w:r w:rsidR="00221830">
        <w:rPr>
          <w:rFonts w:eastAsiaTheme="minorEastAsia"/>
        </w:rPr>
        <w:fldChar w:fldCharType="begin"/>
      </w:r>
      <w:r w:rsidR="00221830">
        <w:rPr>
          <w:rFonts w:eastAsiaTheme="minorEastAsia"/>
        </w:rPr>
        <w:instrText xml:space="preserve"> REF _Ref99475414 \h </w:instrText>
      </w:r>
      <w:r w:rsidR="00221830">
        <w:rPr>
          <w:rFonts w:eastAsiaTheme="minorEastAsia"/>
        </w:rPr>
      </w:r>
      <w:r w:rsidR="00221830">
        <w:rPr>
          <w:rFonts w:eastAsiaTheme="minorEastAsia"/>
        </w:rPr>
        <w:fldChar w:fldCharType="separate"/>
      </w:r>
      <w:r w:rsidR="00221830">
        <w:t xml:space="preserve">Figure </w:t>
      </w:r>
      <w:r w:rsidR="00221830">
        <w:rPr>
          <w:noProof/>
        </w:rPr>
        <w:t>15</w:t>
      </w:r>
      <w:r w:rsidR="00221830">
        <w:rPr>
          <w:rFonts w:eastAsiaTheme="minorEastAsia"/>
        </w:rPr>
        <w:fldChar w:fldCharType="end"/>
      </w:r>
      <w:r w:rsidR="0085695F">
        <w:rPr>
          <w:rFonts w:eastAsiaTheme="minorEastAsia"/>
        </w:rPr>
        <w:t>.</w:t>
      </w:r>
    </w:p>
    <w:p w14:paraId="69CD23AB" w14:textId="0A5297C3" w:rsidR="009B613A" w:rsidRDefault="009B613A" w:rsidP="0010604B">
      <w:pPr>
        <w:pStyle w:val="Caption"/>
      </w:pPr>
      <w:bookmarkStart w:id="49" w:name="_Ref99475414"/>
      <w:r>
        <w:lastRenderedPageBreak/>
        <w:t xml:space="preserve">Figure </w:t>
      </w:r>
      <w:r w:rsidR="00CE12C6">
        <w:fldChar w:fldCharType="begin"/>
      </w:r>
      <w:r w:rsidR="00CE12C6">
        <w:instrText xml:space="preserve"> SEQ Figure \* ARABIC </w:instrText>
      </w:r>
      <w:r w:rsidR="00CE12C6">
        <w:fldChar w:fldCharType="separate"/>
      </w:r>
      <w:r w:rsidR="000D17E5">
        <w:rPr>
          <w:noProof/>
        </w:rPr>
        <w:t>15</w:t>
      </w:r>
      <w:r w:rsidR="00CE12C6">
        <w:fldChar w:fldCharType="end"/>
      </w:r>
      <w:bookmarkEnd w:id="49"/>
      <w:r>
        <w:t xml:space="preserve"> –</w:t>
      </w:r>
      <w:r w:rsidRPr="009B613A">
        <w:t xml:space="preserve"> </w:t>
      </w:r>
      <w:r w:rsidR="007F5644">
        <w:t>f</w:t>
      </w:r>
      <w:r>
        <w:t>orce versus time measured by a force probe as an increasing force is applied to a retort stand (with a brick added to increase the normal force). The force rises to a maximum value (</w:t>
      </w:r>
      <m:oMath>
        <m:sSub>
          <m:sSubPr>
            <m:ctrlPr>
              <w:rPr>
                <w:rFonts w:ascii="Cambria Math" w:eastAsiaTheme="minorEastAsia" w:hAnsi="Cambria Math"/>
                <w:i/>
              </w:rPr>
            </m:ctrlPr>
          </m:sSubPr>
          <m:e>
            <m:r>
              <m:rPr>
                <m:sty m:val="b"/>
              </m:rPr>
              <w:rPr>
                <w:rFonts w:ascii="Cambria Math" w:eastAsiaTheme="minorEastAsia" w:hAnsi="Cambria Math"/>
              </w:rPr>
              <m:t>μ</m:t>
            </m:r>
            <m:ctrlPr>
              <w:rPr>
                <w:rFonts w:ascii="Cambria Math" w:eastAsiaTheme="minorEastAsia" w:hAnsi="Cambria Math"/>
              </w:rPr>
            </m:ctrlPr>
          </m:e>
          <m:sub>
            <m:r>
              <m:rPr>
                <m:sty m:val="bi"/>
              </m:rPr>
              <w:rPr>
                <w:rFonts w:ascii="Cambria Math" w:eastAsiaTheme="minorEastAsia" w:hAnsi="Cambria Math"/>
              </w:rPr>
              <m:t>s</m:t>
            </m:r>
          </m:sub>
        </m:sSub>
        <m:r>
          <m:rPr>
            <m:sty m:val="bi"/>
          </m:rPr>
          <w:rPr>
            <w:rFonts w:ascii="Cambria Math" w:eastAsiaTheme="minorEastAsia" w:hAnsi="Cambria Math"/>
          </w:rPr>
          <m:t>N</m:t>
        </m:r>
      </m:oMath>
      <w:r>
        <w:t xml:space="preserve">) and then reduces to </w:t>
      </w:r>
      <m:oMath>
        <m:sSub>
          <m:sSubPr>
            <m:ctrlPr>
              <w:rPr>
                <w:rFonts w:ascii="Cambria Math" w:eastAsiaTheme="minorEastAsia" w:hAnsi="Cambria Math"/>
                <w:i/>
              </w:rPr>
            </m:ctrlPr>
          </m:sSubPr>
          <m:e>
            <m:r>
              <m:rPr>
                <m:sty m:val="b"/>
              </m:rPr>
              <w:rPr>
                <w:rFonts w:ascii="Cambria Math" w:eastAsiaTheme="minorEastAsia" w:hAnsi="Cambria Math"/>
              </w:rPr>
              <m:t>μ</m:t>
            </m:r>
            <m:ctrlPr>
              <w:rPr>
                <w:rFonts w:ascii="Cambria Math" w:eastAsiaTheme="minorEastAsia" w:hAnsi="Cambria Math"/>
              </w:rPr>
            </m:ctrlPr>
          </m:e>
          <m:sub>
            <m:r>
              <m:rPr>
                <m:sty m:val="bi"/>
              </m:rPr>
              <w:rPr>
                <w:rFonts w:ascii="Cambria Math" w:eastAsiaTheme="minorEastAsia" w:hAnsi="Cambria Math"/>
              </w:rPr>
              <m:t>k</m:t>
            </m:r>
          </m:sub>
        </m:sSub>
        <m:r>
          <m:rPr>
            <m:sty m:val="bi"/>
          </m:rPr>
          <w:rPr>
            <w:rFonts w:ascii="Cambria Math" w:eastAsiaTheme="minorEastAsia" w:hAnsi="Cambria Math"/>
          </w:rPr>
          <m:t>N</m:t>
        </m:r>
      </m:oMath>
      <w:r w:rsidRPr="77762BF3">
        <w:rPr>
          <w:rFonts w:eastAsiaTheme="minorEastAsia"/>
        </w:rPr>
        <w:t xml:space="preserve"> once the retort stand begins to move. Note: the difference between </w:t>
      </w:r>
      <m:oMath>
        <m:sSub>
          <m:sSubPr>
            <m:ctrlPr>
              <w:rPr>
                <w:rFonts w:ascii="Cambria Math" w:eastAsiaTheme="minorEastAsia" w:hAnsi="Cambria Math"/>
                <w:i/>
              </w:rPr>
            </m:ctrlPr>
          </m:sSubPr>
          <m:e>
            <m:r>
              <m:rPr>
                <m:sty m:val="b"/>
              </m:rPr>
              <w:rPr>
                <w:rFonts w:ascii="Cambria Math" w:eastAsiaTheme="minorEastAsia" w:hAnsi="Cambria Math"/>
              </w:rPr>
              <m:t>μ</m:t>
            </m:r>
            <m:ctrlPr>
              <w:rPr>
                <w:rFonts w:ascii="Cambria Math" w:eastAsiaTheme="minorEastAsia" w:hAnsi="Cambria Math"/>
              </w:rPr>
            </m:ctrlPr>
          </m:e>
          <m:sub>
            <m:r>
              <m:rPr>
                <m:sty m:val="bi"/>
              </m:rPr>
              <w:rPr>
                <w:rFonts w:ascii="Cambria Math" w:eastAsiaTheme="minorEastAsia" w:hAnsi="Cambria Math"/>
              </w:rPr>
              <m:t>s</m:t>
            </m:r>
          </m:sub>
        </m:sSub>
        <m:r>
          <m:rPr>
            <m:sty m:val="bi"/>
          </m:rPr>
          <w:rPr>
            <w:rFonts w:ascii="Cambria Math" w:eastAsiaTheme="minorEastAsia" w:hAnsi="Cambria Math"/>
          </w:rPr>
          <m:t>N</m:t>
        </m:r>
      </m:oMath>
      <w:r w:rsidRPr="77762BF3">
        <w:rPr>
          <w:rFonts w:eastAsiaTheme="minorEastAsia"/>
        </w:rPr>
        <w:t xml:space="preserve"> and </w:t>
      </w:r>
      <m:oMath>
        <m:sSub>
          <m:sSubPr>
            <m:ctrlPr>
              <w:rPr>
                <w:rFonts w:ascii="Cambria Math" w:eastAsiaTheme="minorEastAsia" w:hAnsi="Cambria Math"/>
                <w:i/>
              </w:rPr>
            </m:ctrlPr>
          </m:sSubPr>
          <m:e>
            <m:r>
              <m:rPr>
                <m:sty m:val="b"/>
              </m:rPr>
              <w:rPr>
                <w:rFonts w:ascii="Cambria Math" w:eastAsiaTheme="minorEastAsia" w:hAnsi="Cambria Math"/>
              </w:rPr>
              <m:t>μ</m:t>
            </m:r>
            <m:ctrlPr>
              <w:rPr>
                <w:rFonts w:ascii="Cambria Math" w:eastAsiaTheme="minorEastAsia" w:hAnsi="Cambria Math"/>
              </w:rPr>
            </m:ctrlPr>
          </m:e>
          <m:sub>
            <m:r>
              <m:rPr>
                <m:sty m:val="bi"/>
              </m:rPr>
              <w:rPr>
                <w:rFonts w:ascii="Cambria Math" w:eastAsiaTheme="minorEastAsia" w:hAnsi="Cambria Math"/>
              </w:rPr>
              <m:t>k</m:t>
            </m:r>
          </m:sub>
        </m:sSub>
        <m:r>
          <m:rPr>
            <m:sty m:val="bi"/>
          </m:rPr>
          <w:rPr>
            <w:rFonts w:ascii="Cambria Math" w:eastAsiaTheme="minorEastAsia" w:hAnsi="Cambria Math"/>
          </w:rPr>
          <m:t>N</m:t>
        </m:r>
      </m:oMath>
      <w:r w:rsidRPr="77762BF3">
        <w:rPr>
          <w:rFonts w:eastAsiaTheme="minorEastAsia"/>
        </w:rPr>
        <w:t xml:space="preserve"> may not be as pronounced for larger normal forces. </w:t>
      </w:r>
    </w:p>
    <w:p w14:paraId="5C63EFB3" w14:textId="54446CE9" w:rsidR="00471F29" w:rsidRPr="00565E00" w:rsidRDefault="00605DDB" w:rsidP="0010604B">
      <w:pPr>
        <w:jc w:val="center"/>
        <w:rPr>
          <w:rFonts w:eastAsiaTheme="minorEastAsia"/>
        </w:rPr>
      </w:pPr>
      <w:r>
        <w:rPr>
          <w:rFonts w:eastAsiaTheme="minorEastAsia"/>
          <w:noProof/>
        </w:rPr>
        <w:drawing>
          <wp:inline distT="0" distB="0" distL="0" distR="0" wp14:anchorId="45CF7385" wp14:editId="174F027E">
            <wp:extent cx="4905375" cy="2557599"/>
            <wp:effectExtent l="0" t="0" r="0" b="0"/>
            <wp:docPr id="66" name="Picture 66" descr="Force versus time graph showing steady increase in force up to a peak labelled with formula for static friction force. After the peak the force drops to a lower level and remains constant. This is labelled with the formula for kinetic friction. &#10;An image is inset on graph showing a retort stand with a brick on it being pulled along by a force probe attached with str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458" descr="Force versus time graph showing steady increase in force up to a peak labelled with formula for static friction force. After the peak the force drops to a lower level and remains constant. This is labelled with the formula for kinetic friction. &#10;An image is inset on graph showing a retort stand with a brick on it being pulled along by a force probe attached with string. "/>
                    <pic:cNvPicPr/>
                  </pic:nvPicPr>
                  <pic:blipFill>
                    <a:blip r:embed="rId41">
                      <a:extLst>
                        <a:ext uri="{28A0092B-C50C-407E-A947-70E740481C1C}">
                          <a14:useLocalDpi xmlns:a14="http://schemas.microsoft.com/office/drawing/2010/main" val="0"/>
                        </a:ext>
                      </a:extLst>
                    </a:blip>
                    <a:stretch>
                      <a:fillRect/>
                    </a:stretch>
                  </pic:blipFill>
                  <pic:spPr>
                    <a:xfrm>
                      <a:off x="0" y="0"/>
                      <a:ext cx="4920944" cy="2565716"/>
                    </a:xfrm>
                    <a:prstGeom prst="rect">
                      <a:avLst/>
                    </a:prstGeom>
                  </pic:spPr>
                </pic:pic>
              </a:graphicData>
            </a:graphic>
          </wp:inline>
        </w:drawing>
      </w:r>
    </w:p>
    <w:p w14:paraId="78E9BCE7" w14:textId="2257F6E0" w:rsidR="00F37F1A" w:rsidRDefault="006A7772" w:rsidP="0010604B">
      <w:r>
        <w:t xml:space="preserve">It is important to note that static friction is the force that allows </w:t>
      </w:r>
      <w:r w:rsidR="00873113">
        <w:t>objects in the world around us</w:t>
      </w:r>
      <w:r w:rsidR="00354DB1">
        <w:t>,</w:t>
      </w:r>
      <w:r w:rsidR="00873113">
        <w:t xml:space="preserve"> such as cars and people</w:t>
      </w:r>
      <w:r w:rsidR="00354DB1">
        <w:t>,</w:t>
      </w:r>
      <w:r w:rsidR="00CF0E58">
        <w:t xml:space="preserve"> </w:t>
      </w:r>
      <w:r w:rsidR="00873113">
        <w:t>to accelerate or brake.</w:t>
      </w:r>
      <w:r w:rsidR="0035079E">
        <w:t xml:space="preserve"> </w:t>
      </w:r>
      <w:r w:rsidR="00354DB1">
        <w:t xml:space="preserve">For example, a </w:t>
      </w:r>
      <w:r w:rsidR="0035079E">
        <w:t xml:space="preserve">car or a person speeds up when </w:t>
      </w:r>
      <w:r w:rsidR="00CF0E58">
        <w:t>the car wheel or person’s foot</w:t>
      </w:r>
      <w:r w:rsidR="0035079E">
        <w:t xml:space="preserve"> exert</w:t>
      </w:r>
      <w:r w:rsidR="00CF0E58">
        <w:t>s</w:t>
      </w:r>
      <w:r w:rsidR="0035079E">
        <w:t xml:space="preserve"> a force backwards on the ground</w:t>
      </w:r>
      <w:r w:rsidR="00354DB1">
        <w:t>,</w:t>
      </w:r>
      <w:r w:rsidR="001011DF">
        <w:t xml:space="preserve"> and the ground exerts an equal and opposite force forwards due to static friction</w:t>
      </w:r>
      <w:r w:rsidR="00556AB6">
        <w:t>.</w:t>
      </w:r>
      <w:r w:rsidR="00C1575F">
        <w:t xml:space="preserve"> </w:t>
      </w:r>
      <w:r w:rsidR="0009341C">
        <w:t xml:space="preserve">YouTube videos of cars slipping on icy roads when trying to speed up or slow down (or turn!) can be used to make this point </w:t>
      </w:r>
      <w:r w:rsidR="000B25B4">
        <w:t>concrete for students.</w:t>
      </w:r>
    </w:p>
    <w:p w14:paraId="35F95527" w14:textId="2FB5C541" w:rsidR="000E2386" w:rsidRDefault="007167B5" w:rsidP="0010604B">
      <w:r w:rsidRPr="00F7210D">
        <w:rPr>
          <w:rStyle w:val="Strong"/>
        </w:rPr>
        <w:t>Rolling resistance</w:t>
      </w:r>
      <w:r w:rsidR="00D44277">
        <w:rPr>
          <w:lang w:eastAsia="zh-CN"/>
        </w:rPr>
        <w:t xml:space="preserve"> is </w:t>
      </w:r>
      <w:r w:rsidR="00454E77">
        <w:rPr>
          <w:lang w:eastAsia="zh-CN"/>
        </w:rPr>
        <w:t>the force that causes objects on wheels</w:t>
      </w:r>
      <w:r w:rsidR="002E2442">
        <w:rPr>
          <w:lang w:eastAsia="zh-CN"/>
        </w:rPr>
        <w:t>,</w:t>
      </w:r>
      <w:r w:rsidR="00454E77">
        <w:rPr>
          <w:lang w:eastAsia="zh-CN"/>
        </w:rPr>
        <w:t xml:space="preserve"> such as cars</w:t>
      </w:r>
      <w:r w:rsidR="002E2442">
        <w:rPr>
          <w:lang w:eastAsia="zh-CN"/>
        </w:rPr>
        <w:t>,</w:t>
      </w:r>
      <w:r w:rsidR="00454E77">
        <w:rPr>
          <w:lang w:eastAsia="zh-CN"/>
        </w:rPr>
        <w:t xml:space="preserve"> to </w:t>
      </w:r>
      <w:r w:rsidR="006D7854">
        <w:rPr>
          <w:lang w:eastAsia="zh-CN"/>
        </w:rPr>
        <w:t>slow down</w:t>
      </w:r>
      <w:r w:rsidR="00454E77">
        <w:rPr>
          <w:lang w:eastAsia="zh-CN"/>
        </w:rPr>
        <w:t xml:space="preserve">. It is </w:t>
      </w:r>
      <w:r w:rsidR="00D44277" w:rsidRPr="00D44277">
        <w:rPr>
          <w:lang w:eastAsia="zh-CN"/>
        </w:rPr>
        <w:t xml:space="preserve">primarily caused by deformation in the wheels and the surface during the rolling process, resulting in the conversion of kinetic energy to heat. Generally, the energy required to compress a material is greater than the elastic energy released when it returns to the uncompressed state (with the difference converted to heat). </w:t>
      </w:r>
      <w:r w:rsidR="00FB461E">
        <w:rPr>
          <w:lang w:eastAsia="zh-CN"/>
        </w:rPr>
        <w:t>I</w:t>
      </w:r>
      <w:r w:rsidR="00354DB1">
        <w:rPr>
          <w:lang w:eastAsia="zh-CN"/>
        </w:rPr>
        <w:t>n addition, i</w:t>
      </w:r>
      <w:r w:rsidR="00FB461E">
        <w:rPr>
          <w:lang w:eastAsia="zh-CN"/>
        </w:rPr>
        <w:t xml:space="preserve">f the surface is </w:t>
      </w:r>
      <w:r w:rsidR="00354DB1">
        <w:rPr>
          <w:lang w:eastAsia="zh-CN"/>
        </w:rPr>
        <w:t>like sand, which deforms without recovering,</w:t>
      </w:r>
      <w:r w:rsidR="00FB461E">
        <w:rPr>
          <w:lang w:eastAsia="zh-CN"/>
        </w:rPr>
        <w:t xml:space="preserve"> this dissipates even more energy. Also contributing to rolling resistance is any adhesion between the wheel and the road surface and any slippage between the wheel and the surface (a source of energy loss due to kinetic friction).</w:t>
      </w:r>
    </w:p>
    <w:p w14:paraId="18A9A55D" w14:textId="3EE36DD5" w:rsidR="00FB461E" w:rsidRDefault="00FB461E" w:rsidP="0010604B">
      <w:r>
        <w:rPr>
          <w:lang w:eastAsia="zh-CN"/>
        </w:rPr>
        <w:t>Rolling resistance depends upon the normal force in a similar way to static and kinetic friction</w:t>
      </w:r>
      <w:r w:rsidR="004F2BDB">
        <w:rPr>
          <w:lang w:eastAsia="zh-CN"/>
        </w:rPr>
        <w:t>:</w:t>
      </w:r>
    </w:p>
    <w:p w14:paraId="706853A8" w14:textId="589505AA" w:rsidR="00FB461E" w:rsidRDefault="00000000" w:rsidP="0010604B">
      <w:pPr>
        <w:rPr>
          <w:lang w:eastAsia="zh-CN"/>
        </w:rPr>
      </w:pPr>
      <m:oMathPara>
        <m:oMath>
          <m:sSub>
            <m:sSubPr>
              <m:ctrlPr>
                <w:rPr>
                  <w:rFonts w:ascii="Cambria Math" w:hAnsi="Cambria Math"/>
                  <w:i/>
                  <w:lang w:eastAsia="zh-CN"/>
                </w:rPr>
              </m:ctrlPr>
            </m:sSubPr>
            <m:e>
              <m:r>
                <w:rPr>
                  <w:rFonts w:ascii="Cambria Math" w:hAnsi="Cambria Math"/>
                  <w:lang w:eastAsia="zh-CN"/>
                </w:rPr>
                <m:t>f</m:t>
              </m:r>
            </m:e>
            <m:sub>
              <m:r>
                <w:rPr>
                  <w:rFonts w:ascii="Cambria Math" w:hAnsi="Cambria Math"/>
                  <w:lang w:eastAsia="zh-CN"/>
                </w:rPr>
                <m:t>r</m:t>
              </m:r>
            </m:sub>
          </m:sSub>
          <m:r>
            <w:rPr>
              <w:rFonts w:ascii="Cambria Math" w:hAnsi="Cambria Math"/>
              <w:lang w:eastAsia="zh-CN"/>
            </w:rPr>
            <m:t>=</m:t>
          </m:r>
          <m:sSub>
            <m:sSubPr>
              <m:ctrlPr>
                <w:rPr>
                  <w:rFonts w:ascii="Cambria Math" w:hAnsi="Cambria Math"/>
                  <w:i/>
                  <w:lang w:eastAsia="zh-CN"/>
                </w:rPr>
              </m:ctrlPr>
            </m:sSubPr>
            <m:e>
              <m:r>
                <m:rPr>
                  <m:sty m:val="p"/>
                </m:rPr>
                <w:rPr>
                  <w:rFonts w:ascii="Cambria Math" w:hAnsi="Cambria Math"/>
                  <w:lang w:eastAsia="zh-CN"/>
                </w:rPr>
                <m:t>μ</m:t>
              </m:r>
            </m:e>
            <m:sub>
              <m:r>
                <w:rPr>
                  <w:rFonts w:ascii="Cambria Math" w:hAnsi="Cambria Math"/>
                  <w:lang w:eastAsia="zh-CN"/>
                </w:rPr>
                <m:t>r</m:t>
              </m:r>
            </m:sub>
          </m:sSub>
          <m:r>
            <w:rPr>
              <w:rFonts w:ascii="Cambria Math" w:hAnsi="Cambria Math"/>
              <w:lang w:eastAsia="zh-CN"/>
            </w:rPr>
            <m:t>N</m:t>
          </m:r>
        </m:oMath>
      </m:oMathPara>
    </w:p>
    <w:p w14:paraId="2B711824" w14:textId="34562AB4" w:rsidR="00FB461E" w:rsidRDefault="001215A7" w:rsidP="0010604B">
      <w:pPr>
        <w:rPr>
          <w:rFonts w:eastAsiaTheme="minorEastAsia"/>
        </w:rPr>
      </w:pPr>
      <w:r>
        <w:rPr>
          <w:lang w:eastAsia="zh-CN"/>
        </w:rPr>
        <w:t>H</w:t>
      </w:r>
      <w:r w:rsidR="00FB461E">
        <w:rPr>
          <w:lang w:eastAsia="zh-CN"/>
        </w:rPr>
        <w:t>owever</w:t>
      </w:r>
      <w:r>
        <w:rPr>
          <w:lang w:eastAsia="zh-CN"/>
        </w:rPr>
        <w:t>,</w:t>
      </w:r>
      <w:r w:rsidR="00FB461E">
        <w:rPr>
          <w:lang w:eastAsia="zh-CN"/>
        </w:rPr>
        <w:t xml:space="preserve"> the coefficient of rolling resistance</w:t>
      </w:r>
      <w:r w:rsidR="00987A85">
        <w:rPr>
          <w:lang w:eastAsia="zh-CN"/>
        </w:rPr>
        <w:t>,</w:t>
      </w:r>
      <w:r w:rsidR="004F2BDB">
        <w:rPr>
          <w:lang w:eastAsia="zh-CN"/>
        </w:rPr>
        <w:t xml:space="preserve">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r</m:t>
            </m:r>
          </m:sub>
        </m:sSub>
      </m:oMath>
      <w:r w:rsidR="00987A85">
        <w:rPr>
          <w:lang w:eastAsia="zh-CN"/>
        </w:rPr>
        <w:t xml:space="preserve"> </w:t>
      </w:r>
      <w:r w:rsidR="004F2BDB">
        <w:rPr>
          <w:lang w:eastAsia="zh-CN"/>
        </w:rPr>
        <w:t xml:space="preserve">is </w:t>
      </w:r>
      <w:r w:rsidR="00F37F1A">
        <w:rPr>
          <w:lang w:eastAsia="zh-CN"/>
        </w:rPr>
        <w:t>substantially</w:t>
      </w:r>
      <w:r w:rsidR="004F2BDB">
        <w:rPr>
          <w:lang w:eastAsia="zh-CN"/>
        </w:rPr>
        <w:t xml:space="preserve"> smaller </w:t>
      </w:r>
      <w:r w:rsidR="00E62944">
        <w:rPr>
          <w:lang w:eastAsia="zh-CN"/>
        </w:rPr>
        <w:t>(</w:t>
      </w:r>
      <w:r w:rsidR="00A33FE5">
        <w:rPr>
          <w:lang w:eastAsia="zh-CN"/>
        </w:rPr>
        <w:t xml:space="preserve">often an order of magnitude smaller) </w:t>
      </w:r>
      <w:r w:rsidR="004F2BDB">
        <w:rPr>
          <w:lang w:eastAsia="zh-CN"/>
        </w:rPr>
        <w:t xml:space="preserve">than </w:t>
      </w:r>
      <m:oMath>
        <m:sSub>
          <m:sSubPr>
            <m:ctrlPr>
              <w:rPr>
                <w:rFonts w:ascii="Cambria Math" w:hAnsi="Cambria Math"/>
                <w:i/>
              </w:rPr>
            </m:ctrlPr>
          </m:sSubPr>
          <m:e>
            <m:r>
              <w:rPr>
                <w:rFonts w:ascii="Cambria Math" w:hAnsi="Cambria Math"/>
              </w:rPr>
              <m:t>μ</m:t>
            </m:r>
            <m:ctrlPr>
              <w:rPr>
                <w:rFonts w:ascii="Cambria Math" w:hAnsi="Cambria Math"/>
              </w:rPr>
            </m:ctrlPr>
          </m:e>
          <m:sub>
            <m:r>
              <w:rPr>
                <w:rFonts w:ascii="Cambria Math" w:hAnsi="Cambria Math"/>
              </w:rPr>
              <m:t>s</m:t>
            </m:r>
          </m:sub>
        </m:sSub>
      </m:oMath>
      <w:r w:rsidR="004F2BDB">
        <w:rPr>
          <w:rFonts w:eastAsiaTheme="minorEastAsia"/>
        </w:rPr>
        <w:t xml:space="preserve"> and</w:t>
      </w:r>
      <w:r w:rsidR="004F2BDB">
        <w:t xml:space="preserve"> </w:t>
      </w:r>
      <m:oMath>
        <m:sSub>
          <m:sSubPr>
            <m:ctrlPr>
              <w:rPr>
                <w:rFonts w:ascii="Cambria Math" w:eastAsiaTheme="minorEastAsia" w:hAnsi="Cambria Math"/>
                <w:i/>
              </w:rPr>
            </m:ctrlPr>
          </m:sSubPr>
          <m:e>
            <m:r>
              <w:rPr>
                <w:rFonts w:ascii="Cambria Math" w:eastAsiaTheme="minorEastAsia" w:hAnsi="Cambria Math"/>
              </w:rPr>
              <m:t>μ</m:t>
            </m:r>
            <m:ctrlPr>
              <w:rPr>
                <w:rFonts w:ascii="Cambria Math" w:eastAsiaTheme="minorEastAsia" w:hAnsi="Cambria Math"/>
              </w:rPr>
            </m:ctrlPr>
          </m:e>
          <m:sub>
            <m:r>
              <w:rPr>
                <w:rFonts w:ascii="Cambria Math" w:eastAsiaTheme="minorEastAsia" w:hAnsi="Cambria Math"/>
              </w:rPr>
              <m:t>k</m:t>
            </m:r>
          </m:sub>
        </m:sSub>
      </m:oMath>
      <w:r w:rsidR="00B7148B">
        <w:rPr>
          <w:rFonts w:eastAsiaTheme="minorEastAsia"/>
        </w:rPr>
        <w:t>.</w:t>
      </w:r>
    </w:p>
    <w:p w14:paraId="3149D4F2" w14:textId="383AC050" w:rsidR="00556AB6" w:rsidRDefault="00556AB6" w:rsidP="0010604B">
      <w:pPr>
        <w:rPr>
          <w:lang w:eastAsia="zh-CN"/>
        </w:rPr>
      </w:pPr>
      <w:r w:rsidRPr="00F7210D">
        <w:rPr>
          <w:rStyle w:val="Strong"/>
        </w:rPr>
        <w:t>Drag</w:t>
      </w:r>
      <w:r>
        <w:rPr>
          <w:lang w:eastAsia="zh-CN"/>
        </w:rPr>
        <w:t xml:space="preserve"> is a resistive force due to collisions between an object moving through a fluid </w:t>
      </w:r>
      <w:r w:rsidR="00354DB1">
        <w:rPr>
          <w:lang w:eastAsia="zh-CN"/>
        </w:rPr>
        <w:t>(</w:t>
      </w:r>
      <w:r>
        <w:rPr>
          <w:lang w:eastAsia="zh-CN"/>
        </w:rPr>
        <w:t>such as air or water</w:t>
      </w:r>
      <w:r w:rsidR="00354DB1">
        <w:rPr>
          <w:lang w:eastAsia="zh-CN"/>
        </w:rPr>
        <w:t>)</w:t>
      </w:r>
      <w:r>
        <w:rPr>
          <w:lang w:eastAsia="zh-CN"/>
        </w:rPr>
        <w:t xml:space="preserve"> and the molecules in the fluid. It increases with increasing speed and/or increasing surface area</w:t>
      </w:r>
      <w:r w:rsidR="00F37F1A">
        <w:rPr>
          <w:lang w:eastAsia="zh-CN"/>
        </w:rPr>
        <w:t>.</w:t>
      </w:r>
    </w:p>
    <w:p w14:paraId="3F740BDC" w14:textId="0CD3C566" w:rsidR="00B40118" w:rsidRDefault="004138A0" w:rsidP="0010604B">
      <w:pPr>
        <w:pStyle w:val="Heading2"/>
      </w:pPr>
      <w:bookmarkStart w:id="50" w:name="_Toc195624673"/>
      <w:r>
        <w:lastRenderedPageBreak/>
        <w:t xml:space="preserve">How forces </w:t>
      </w:r>
      <w:r w:rsidRPr="00B42DC3">
        <w:t>affect</w:t>
      </w:r>
      <w:r>
        <w:t xml:space="preserve"> motion</w:t>
      </w:r>
      <w:r w:rsidR="002A488D">
        <w:t xml:space="preserve"> (Newton’s laws)</w:t>
      </w:r>
      <w:bookmarkEnd w:id="50"/>
    </w:p>
    <w:p w14:paraId="66DFE2F7" w14:textId="1E6D6A2A" w:rsidR="000104C6" w:rsidRPr="000104C6" w:rsidRDefault="000104C6" w:rsidP="0010604B">
      <w:pPr>
        <w:rPr>
          <w:lang w:eastAsia="zh-CN"/>
        </w:rPr>
      </w:pPr>
      <w:r>
        <w:rPr>
          <w:lang w:eastAsia="zh-CN"/>
        </w:rPr>
        <w:t xml:space="preserve">Newton’s laws govern how </w:t>
      </w:r>
      <w:r w:rsidR="00986315">
        <w:rPr>
          <w:lang w:eastAsia="zh-CN"/>
        </w:rPr>
        <w:t xml:space="preserve">forces change the motion of objects in </w:t>
      </w:r>
      <w:r w:rsidR="009551D9">
        <w:rPr>
          <w:lang w:eastAsia="zh-CN"/>
        </w:rPr>
        <w:t>situations involving macroscopic objects moving at non-relativistic speeds</w:t>
      </w:r>
      <w:r w:rsidR="00EE2F20">
        <w:rPr>
          <w:lang w:eastAsia="zh-CN"/>
        </w:rPr>
        <w:t>.</w:t>
      </w:r>
    </w:p>
    <w:p w14:paraId="49C3169B" w14:textId="111607EC" w:rsidR="004138A0" w:rsidRDefault="0036017F" w:rsidP="0010604B">
      <w:pPr>
        <w:pStyle w:val="Heading3"/>
      </w:pPr>
      <w:bookmarkStart w:id="51" w:name="_Toc195624674"/>
      <w:r>
        <w:t xml:space="preserve">Newton’s </w:t>
      </w:r>
      <w:r w:rsidR="00BC0DF7" w:rsidRPr="00B42DC3">
        <w:t>first</w:t>
      </w:r>
      <w:r w:rsidR="00A16701">
        <w:t xml:space="preserve"> </w:t>
      </w:r>
      <w:r>
        <w:t>law</w:t>
      </w:r>
      <w:bookmarkEnd w:id="51"/>
    </w:p>
    <w:p w14:paraId="1378D380" w14:textId="01D6C47E" w:rsidR="00BA6C01" w:rsidRPr="00BA6C01" w:rsidRDefault="00BA6C01" w:rsidP="0010604B">
      <w:pPr>
        <w:rPr>
          <w:lang w:eastAsia="zh-CN"/>
        </w:rPr>
      </w:pPr>
      <w:r>
        <w:rPr>
          <w:lang w:eastAsia="zh-CN"/>
        </w:rPr>
        <w:t xml:space="preserve">There are </w:t>
      </w:r>
      <w:r w:rsidR="00354DB1">
        <w:rPr>
          <w:lang w:eastAsia="zh-CN"/>
        </w:rPr>
        <w:t>various</w:t>
      </w:r>
      <w:r>
        <w:rPr>
          <w:lang w:eastAsia="zh-CN"/>
        </w:rPr>
        <w:t xml:space="preserve"> ways to phrase Newton’s </w:t>
      </w:r>
      <w:r w:rsidR="00BC0DF7">
        <w:rPr>
          <w:lang w:eastAsia="zh-CN"/>
        </w:rPr>
        <w:t>first</w:t>
      </w:r>
      <w:r>
        <w:rPr>
          <w:lang w:eastAsia="zh-CN"/>
        </w:rPr>
        <w:t xml:space="preserve"> law</w:t>
      </w:r>
      <w:r w:rsidR="00441B4B">
        <w:rPr>
          <w:lang w:eastAsia="zh-CN"/>
        </w:rPr>
        <w:t>.</w:t>
      </w:r>
      <w:r w:rsidR="008C4C55">
        <w:rPr>
          <w:lang w:eastAsia="zh-CN"/>
        </w:rPr>
        <w:t xml:space="preserve"> </w:t>
      </w:r>
      <w:r w:rsidR="00441B4B">
        <w:rPr>
          <w:lang w:eastAsia="zh-CN"/>
        </w:rPr>
        <w:t>H</w:t>
      </w:r>
      <w:r w:rsidR="008C4C55">
        <w:rPr>
          <w:lang w:eastAsia="zh-CN"/>
        </w:rPr>
        <w:t>ere is one way.</w:t>
      </w:r>
    </w:p>
    <w:p w14:paraId="786B4846" w14:textId="6B5D1C03" w:rsidR="00B90229" w:rsidRDefault="00B90229" w:rsidP="0010604B">
      <w:pPr>
        <w:pStyle w:val="FeatureBox"/>
      </w:pPr>
      <w:r>
        <w:t>If no net force acts on an o</w:t>
      </w:r>
      <w:r w:rsidR="002816C5">
        <w:t>bject</w:t>
      </w:r>
      <w:r>
        <w:t xml:space="preserve">, </w:t>
      </w:r>
      <w:r w:rsidR="00CB4EA9">
        <w:t>it will move with</w:t>
      </w:r>
      <w:r w:rsidR="00EB58E5">
        <w:t xml:space="preserve"> </w:t>
      </w:r>
      <w:r w:rsidR="002816C5">
        <w:t>constant velocity</w:t>
      </w:r>
      <w:r w:rsidR="00CB4EA9">
        <w:t>. If it is at rest</w:t>
      </w:r>
      <w:r w:rsidR="00354DB1">
        <w:t>,</w:t>
      </w:r>
      <w:r w:rsidR="00CB4EA9">
        <w:t xml:space="preserve"> it will remain at rest.</w:t>
      </w:r>
    </w:p>
    <w:p w14:paraId="09539F6F" w14:textId="3F58D146" w:rsidR="002E180F" w:rsidRDefault="001E6E0F" w:rsidP="0010604B">
      <w:pPr>
        <w:pStyle w:val="ListBullet"/>
        <w:numPr>
          <w:ilvl w:val="0"/>
          <w:numId w:val="0"/>
        </w:numPr>
      </w:pPr>
      <w:r>
        <w:t>Newton’s first law defines</w:t>
      </w:r>
      <w:r w:rsidR="000543BA">
        <w:t xml:space="preserve"> the </w:t>
      </w:r>
      <w:r w:rsidR="005C3858">
        <w:t>‘</w:t>
      </w:r>
      <w:r w:rsidR="000543BA">
        <w:t>status quo</w:t>
      </w:r>
      <w:r w:rsidR="005C3858">
        <w:t>’</w:t>
      </w:r>
      <w:r w:rsidR="00283326">
        <w:t xml:space="preserve"> for the universe </w:t>
      </w:r>
      <w:r w:rsidR="000543BA">
        <w:t xml:space="preserve">– what happens to an object in the absence of any </w:t>
      </w:r>
      <w:r w:rsidR="00F946F2">
        <w:t>external net force.</w:t>
      </w:r>
      <w:r w:rsidR="00BC2297">
        <w:t xml:space="preserve"> It </w:t>
      </w:r>
      <w:r w:rsidR="00D96544">
        <w:t>stands in contrast to the</w:t>
      </w:r>
      <w:r w:rsidR="00BC2297">
        <w:t xml:space="preserve"> </w:t>
      </w:r>
      <w:r w:rsidR="005C3858">
        <w:t>‘</w:t>
      </w:r>
      <w:r w:rsidR="00BC2297">
        <w:t>Aristotelian</w:t>
      </w:r>
      <w:r w:rsidR="005C3858">
        <w:t>’</w:t>
      </w:r>
      <w:r w:rsidR="00BC2297">
        <w:t xml:space="preserve"> view held </w:t>
      </w:r>
      <w:r w:rsidR="00354DB1">
        <w:t>before</w:t>
      </w:r>
      <w:r w:rsidR="00BC2297">
        <w:t xml:space="preserve"> Galileo </w:t>
      </w:r>
      <w:r w:rsidR="00933666">
        <w:t xml:space="preserve">(and still held by many students today!) </w:t>
      </w:r>
      <w:r w:rsidR="00BC2297">
        <w:t xml:space="preserve">that </w:t>
      </w:r>
      <w:r w:rsidR="00F327E7">
        <w:t>matter initially in motion will naturally come to rest.</w:t>
      </w:r>
    </w:p>
    <w:p w14:paraId="135D4EF3" w14:textId="153AAF78" w:rsidR="00902B89" w:rsidRDefault="006029FC" w:rsidP="0010604B">
      <w:pPr>
        <w:pStyle w:val="ListBullet"/>
        <w:numPr>
          <w:ilvl w:val="0"/>
          <w:numId w:val="0"/>
        </w:numPr>
      </w:pPr>
      <w:r>
        <w:t xml:space="preserve">Newton’s </w:t>
      </w:r>
      <w:r w:rsidR="00BC0DF7">
        <w:t>first</w:t>
      </w:r>
      <w:r>
        <w:t xml:space="preserve"> law can also be viewed as defining </w:t>
      </w:r>
      <w:r w:rsidR="005178F3">
        <w:t>what is meant by an inertial (</w:t>
      </w:r>
      <w:r w:rsidR="00870B29">
        <w:t>that is,</w:t>
      </w:r>
      <w:r w:rsidR="005178F3">
        <w:t xml:space="preserve"> no</w:t>
      </w:r>
      <w:r w:rsidR="00D96544">
        <w:t>n-</w:t>
      </w:r>
      <w:r w:rsidR="005178F3">
        <w:t xml:space="preserve">accelerating) reference frame. </w:t>
      </w:r>
      <w:r w:rsidR="00DB057F">
        <w:t>Consider a situation where someone holds</w:t>
      </w:r>
      <w:r w:rsidR="005C76FD">
        <w:t xml:space="preserve"> a plate with a marble on it in a car with the windows blacked out</w:t>
      </w:r>
      <w:r w:rsidR="00DB057F">
        <w:t>.</w:t>
      </w:r>
      <w:r w:rsidR="005C76FD">
        <w:t xml:space="preserve"> </w:t>
      </w:r>
      <w:r w:rsidR="00DB057F">
        <w:t>W</w:t>
      </w:r>
      <w:r w:rsidR="005C76FD">
        <w:t xml:space="preserve">hen the </w:t>
      </w:r>
      <w:r w:rsidR="008913F1">
        <w:t>driver brakes</w:t>
      </w:r>
      <w:r w:rsidR="00DB057F">
        <w:t>,</w:t>
      </w:r>
      <w:r w:rsidR="005C76FD">
        <w:t xml:space="preserve"> the observer in the car will see the marble accelerate </w:t>
      </w:r>
      <w:r w:rsidR="008913F1">
        <w:t>forwards, seemingly without</w:t>
      </w:r>
      <w:r w:rsidR="00A120FC">
        <w:t xml:space="preserve"> a</w:t>
      </w:r>
      <w:r w:rsidR="00FA2920">
        <w:t xml:space="preserve"> net force</w:t>
      </w:r>
      <w:r w:rsidR="008913F1">
        <w:t xml:space="preserve"> acting on it</w:t>
      </w:r>
      <w:r w:rsidR="00A120FC">
        <w:t>.</w:t>
      </w:r>
      <w:r w:rsidR="00007ABC">
        <w:t xml:space="preserve"> </w:t>
      </w:r>
      <w:r w:rsidR="009B418D">
        <w:t>If</w:t>
      </w:r>
      <w:r w:rsidR="00007ABC">
        <w:t xml:space="preserve"> an observer sees acceleration </w:t>
      </w:r>
      <w:r w:rsidR="00736481">
        <w:t xml:space="preserve">in the absence of a force (called a </w:t>
      </w:r>
      <w:r w:rsidR="005C3858">
        <w:t>‘</w:t>
      </w:r>
      <w:r w:rsidR="00736481">
        <w:t>pseud</w:t>
      </w:r>
      <w:r w:rsidR="00721A48">
        <w:t>o</w:t>
      </w:r>
      <w:r w:rsidR="00736481">
        <w:t>-force</w:t>
      </w:r>
      <w:r w:rsidR="005C3858">
        <w:t>’</w:t>
      </w:r>
      <w:r w:rsidR="00736481">
        <w:t>)</w:t>
      </w:r>
      <w:r w:rsidR="00902B89">
        <w:t>, they can conclude they are in a non-inertial (accelerating) frame of reference.</w:t>
      </w:r>
    </w:p>
    <w:p w14:paraId="5A357B23" w14:textId="076A540E" w:rsidR="00AC0FB4" w:rsidRDefault="00A120FC" w:rsidP="0010604B">
      <w:pPr>
        <w:pStyle w:val="ListBullet"/>
        <w:numPr>
          <w:ilvl w:val="0"/>
          <w:numId w:val="0"/>
        </w:numPr>
      </w:pPr>
      <w:r>
        <w:t>If an outside</w:t>
      </w:r>
      <w:r w:rsidR="006C4422">
        <w:t xml:space="preserve"> inertial</w:t>
      </w:r>
      <w:r>
        <w:t xml:space="preserve"> observer could see into the car</w:t>
      </w:r>
      <w:r w:rsidR="000023E6">
        <w:t>,</w:t>
      </w:r>
      <w:r>
        <w:t xml:space="preserve"> they would </w:t>
      </w:r>
      <w:r w:rsidR="006C4422">
        <w:t>observe the marble continue to move with a constant velocit</w:t>
      </w:r>
      <w:r w:rsidR="008913F1">
        <w:t>y</w:t>
      </w:r>
      <w:r w:rsidR="006C4422">
        <w:t xml:space="preserve"> </w:t>
      </w:r>
      <w:r w:rsidR="00EA12FE">
        <w:t xml:space="preserve">while the car </w:t>
      </w:r>
      <w:r w:rsidR="00913165">
        <w:t>decelerates</w:t>
      </w:r>
      <w:r w:rsidR="008913F1">
        <w:t>.</w:t>
      </w:r>
    </w:p>
    <w:p w14:paraId="1D26F8F5" w14:textId="2EC5849E" w:rsidR="008001C9" w:rsidRDefault="000023E6" w:rsidP="0010604B">
      <w:pPr>
        <w:pStyle w:val="ListBullet"/>
        <w:numPr>
          <w:ilvl w:val="0"/>
          <w:numId w:val="0"/>
        </w:numPr>
      </w:pPr>
      <w:r>
        <w:t xml:space="preserve">Newton’s </w:t>
      </w:r>
      <w:r w:rsidR="00BC0DF7">
        <w:t>first</w:t>
      </w:r>
      <w:r>
        <w:t xml:space="preserve"> law holds f</w:t>
      </w:r>
      <w:r w:rsidR="00C96EA4">
        <w:t>or the inertial observer (but not the non-inertial observer</w:t>
      </w:r>
      <w:r>
        <w:t>)</w:t>
      </w:r>
      <w:r w:rsidR="00C96EA4">
        <w:t>.</w:t>
      </w:r>
    </w:p>
    <w:p w14:paraId="09C46B0D" w14:textId="68726169" w:rsidR="00B92A03" w:rsidRDefault="00A16701" w:rsidP="0010604B">
      <w:pPr>
        <w:pStyle w:val="Heading3"/>
      </w:pPr>
      <w:bookmarkStart w:id="52" w:name="_Toc195624675"/>
      <w:r w:rsidRPr="00B42DC3">
        <w:t>Newton’s</w:t>
      </w:r>
      <w:r>
        <w:t xml:space="preserve"> </w:t>
      </w:r>
      <w:r w:rsidR="00BC0DF7">
        <w:t>second</w:t>
      </w:r>
      <w:r>
        <w:t xml:space="preserve"> law</w:t>
      </w:r>
      <w:bookmarkEnd w:id="52"/>
    </w:p>
    <w:p w14:paraId="23CF39C3" w14:textId="094E0EFC" w:rsidR="00F433B1" w:rsidRPr="00F433B1" w:rsidRDefault="00F433B1" w:rsidP="0010604B">
      <w:pPr>
        <w:pStyle w:val="FeatureBox"/>
      </w:pPr>
      <w:r>
        <w:t xml:space="preserve">Newton’s </w:t>
      </w:r>
      <w:r w:rsidR="00BC0DF7">
        <w:t>second</w:t>
      </w:r>
      <w:r>
        <w:t xml:space="preserve"> law can be written</w:t>
      </w:r>
      <w:r w:rsidR="00BC0B36">
        <w:t xml:space="preserve"> as</w:t>
      </w:r>
    </w:p>
    <w:p w14:paraId="7EF92F9D" w14:textId="71D4DD96" w:rsidR="009F6C14" w:rsidRPr="001B0901" w:rsidRDefault="00F433B1" w:rsidP="0010604B">
      <w:pPr>
        <w:pStyle w:val="FeatureBox"/>
        <w:rPr>
          <w:rFonts w:eastAsiaTheme="minorEastAsia"/>
        </w:rPr>
      </w:pPr>
      <m:oMathPara>
        <m:oMath>
          <m:r>
            <m:rPr>
              <m:sty m:val="p"/>
            </m:rPr>
            <w:rPr>
              <w:rFonts w:ascii="Cambria Math" w:hAnsi="Cambria Math"/>
            </w:rPr>
            <m:t>Σ</m:t>
          </m:r>
          <m:acc>
            <m:accPr>
              <m:chr m:val="⃗"/>
              <m:ctrlPr>
                <w:rPr>
                  <w:rFonts w:ascii="Cambria Math" w:hAnsi="Cambria Math"/>
                </w:rPr>
              </m:ctrlPr>
            </m:accPr>
            <m:e>
              <m:r>
                <w:rPr>
                  <w:rFonts w:ascii="Cambria Math" w:hAnsi="Cambria Math"/>
                </w:rPr>
                <m:t>F</m:t>
              </m:r>
            </m:e>
          </m:acc>
          <m:r>
            <w:rPr>
              <w:rFonts w:ascii="Cambria Math" w:hAnsi="Cambria Math"/>
            </w:rPr>
            <m:t>=m</m:t>
          </m:r>
          <m:acc>
            <m:accPr>
              <m:chr m:val="⃗"/>
              <m:ctrlPr>
                <w:rPr>
                  <w:rFonts w:ascii="Cambria Math" w:hAnsi="Cambria Math"/>
                </w:rPr>
              </m:ctrlPr>
            </m:accPr>
            <m:e>
              <m:r>
                <w:rPr>
                  <w:rFonts w:ascii="Cambria Math" w:hAnsi="Cambria Math"/>
                </w:rPr>
                <m:t>a</m:t>
              </m:r>
            </m:e>
          </m:acc>
        </m:oMath>
      </m:oMathPara>
    </w:p>
    <w:p w14:paraId="4565547B" w14:textId="5C525C2F" w:rsidR="009F6C14" w:rsidRDefault="001B0901" w:rsidP="0010604B">
      <w:pPr>
        <w:pStyle w:val="FeatureBox"/>
        <w:rPr>
          <w:rFonts w:eastAsiaTheme="minorEastAsia"/>
        </w:rPr>
      </w:pPr>
      <w:r>
        <w:rPr>
          <w:rFonts w:eastAsiaTheme="minorEastAsia"/>
        </w:rPr>
        <w:t>where t</w:t>
      </w:r>
      <w:r w:rsidR="009F6C14">
        <w:rPr>
          <w:rFonts w:eastAsiaTheme="minorEastAsia"/>
        </w:rPr>
        <w:t xml:space="preserve">he Greek capital sigma, </w:t>
      </w:r>
      <m:oMath>
        <m:r>
          <m:rPr>
            <m:sty m:val="p"/>
          </m:rPr>
          <w:rPr>
            <w:rFonts w:ascii="Cambria Math" w:eastAsiaTheme="minorEastAsia" w:hAnsi="Cambria Math"/>
          </w:rPr>
          <m:t>Σ</m:t>
        </m:r>
      </m:oMath>
      <w:r w:rsidR="009F6C14">
        <w:rPr>
          <w:rFonts w:eastAsiaTheme="minorEastAsia"/>
        </w:rPr>
        <w:t xml:space="preserve">, refers to a </w:t>
      </w:r>
      <w:r w:rsidR="005C3858">
        <w:rPr>
          <w:rFonts w:eastAsiaTheme="minorEastAsia"/>
        </w:rPr>
        <w:t>‘</w:t>
      </w:r>
      <w:r w:rsidR="009F6C14">
        <w:rPr>
          <w:rFonts w:eastAsiaTheme="minorEastAsia"/>
        </w:rPr>
        <w:t>sum</w:t>
      </w:r>
      <w:r w:rsidR="005C3858">
        <w:rPr>
          <w:rFonts w:eastAsiaTheme="minorEastAsia"/>
        </w:rPr>
        <w:t>’</w:t>
      </w:r>
      <w:r w:rsidR="009F6C14">
        <w:rPr>
          <w:rFonts w:eastAsiaTheme="minorEastAsia"/>
        </w:rPr>
        <w:t xml:space="preserve"> (</w:t>
      </w:r>
      <w:r w:rsidR="00B02316">
        <w:rPr>
          <w:rFonts w:eastAsiaTheme="minorEastAsia"/>
        </w:rPr>
        <w:t>that is,</w:t>
      </w:r>
      <w:r w:rsidR="009F6C14">
        <w:rPr>
          <w:rFonts w:eastAsiaTheme="minorEastAsia"/>
        </w:rPr>
        <w:t xml:space="preserve"> a vector sum) of all the forces acting on an object, </w:t>
      </w:r>
      <m:oMath>
        <m:r>
          <w:rPr>
            <w:rFonts w:ascii="Cambria Math" w:eastAsiaTheme="minorEastAsia" w:hAnsi="Cambria Math"/>
          </w:rPr>
          <m:t>m</m:t>
        </m:r>
      </m:oMath>
      <w:r w:rsidR="009F6C14">
        <w:rPr>
          <w:rFonts w:eastAsiaTheme="minorEastAsia"/>
        </w:rPr>
        <w:t xml:space="preserve"> is the mass of the object and </w:t>
      </w:r>
      <m:oMath>
        <m:acc>
          <m:accPr>
            <m:chr m:val="⃗"/>
            <m:ctrlPr>
              <w:rPr>
                <w:rFonts w:ascii="Cambria Math" w:eastAsiaTheme="minorEastAsia" w:hAnsi="Cambria Math"/>
              </w:rPr>
            </m:ctrlPr>
          </m:accPr>
          <m:e>
            <m:r>
              <w:rPr>
                <w:rFonts w:ascii="Cambria Math" w:eastAsiaTheme="minorEastAsia" w:hAnsi="Cambria Math"/>
              </w:rPr>
              <m:t>a</m:t>
            </m:r>
          </m:e>
        </m:acc>
      </m:oMath>
      <w:r w:rsidR="009F6C14">
        <w:rPr>
          <w:rFonts w:eastAsiaTheme="minorEastAsia"/>
        </w:rPr>
        <w:t xml:space="preserve"> is the acceleration.</w:t>
      </w:r>
    </w:p>
    <w:p w14:paraId="58C18112" w14:textId="15275F2D" w:rsidR="00A223C2" w:rsidRDefault="0094392B" w:rsidP="0010604B">
      <w:pPr>
        <w:rPr>
          <w:rFonts w:eastAsiaTheme="minorEastAsia"/>
          <w:lang w:eastAsia="zh-CN"/>
        </w:rPr>
      </w:pPr>
      <w:r>
        <w:rPr>
          <w:rFonts w:eastAsiaTheme="minorEastAsia"/>
          <w:lang w:eastAsia="zh-CN"/>
        </w:rPr>
        <w:lastRenderedPageBreak/>
        <w:t>New</w:t>
      </w:r>
      <w:r w:rsidR="00E6766F">
        <w:rPr>
          <w:rFonts w:eastAsiaTheme="minorEastAsia"/>
          <w:lang w:eastAsia="zh-CN"/>
        </w:rPr>
        <w:t xml:space="preserve">ton’s </w:t>
      </w:r>
      <w:r w:rsidR="00BC0DF7">
        <w:rPr>
          <w:rFonts w:eastAsiaTheme="minorEastAsia"/>
          <w:lang w:eastAsia="zh-CN"/>
        </w:rPr>
        <w:t>second</w:t>
      </w:r>
      <w:r w:rsidR="00E6766F">
        <w:rPr>
          <w:rFonts w:eastAsiaTheme="minorEastAsia"/>
          <w:lang w:eastAsia="zh-CN"/>
        </w:rPr>
        <w:t xml:space="preserve"> law relates this total (net) force </w:t>
      </w:r>
      <w:r w:rsidR="00671919">
        <w:rPr>
          <w:rFonts w:eastAsiaTheme="minorEastAsia"/>
          <w:lang w:eastAsia="zh-CN"/>
        </w:rPr>
        <w:t>to the</w:t>
      </w:r>
      <w:r w:rsidR="00EE2F20">
        <w:rPr>
          <w:rFonts w:eastAsiaTheme="minorEastAsia"/>
          <w:lang w:eastAsia="zh-CN"/>
        </w:rPr>
        <w:t xml:space="preserve"> rate of</w:t>
      </w:r>
      <w:r w:rsidR="00671919">
        <w:rPr>
          <w:rFonts w:eastAsiaTheme="minorEastAsia"/>
          <w:lang w:eastAsia="zh-CN"/>
        </w:rPr>
        <w:t xml:space="preserve"> change </w:t>
      </w:r>
      <w:r w:rsidR="0059125C">
        <w:rPr>
          <w:rFonts w:eastAsiaTheme="minorEastAsia"/>
          <w:lang w:eastAsia="zh-CN"/>
        </w:rPr>
        <w:t>of velocity</w:t>
      </w:r>
      <w:r w:rsidR="000B79BA">
        <w:rPr>
          <w:rFonts w:eastAsiaTheme="minorEastAsia"/>
          <w:lang w:eastAsia="zh-CN"/>
        </w:rPr>
        <w:t xml:space="preserve"> (the acceleration, </w:t>
      </w:r>
      <m:oMath>
        <m:r>
          <w:rPr>
            <w:rFonts w:ascii="Cambria Math" w:eastAsiaTheme="minorEastAsia" w:hAnsi="Cambria Math"/>
            <w:lang w:eastAsia="zh-CN"/>
          </w:rPr>
          <m:t>a</m:t>
        </m:r>
      </m:oMath>
      <w:r w:rsidR="000B79BA">
        <w:rPr>
          <w:rFonts w:eastAsiaTheme="minorEastAsia"/>
          <w:lang w:eastAsia="zh-CN"/>
        </w:rPr>
        <w:t xml:space="preserve">) </w:t>
      </w:r>
      <w:r w:rsidR="00671919">
        <w:rPr>
          <w:rFonts w:eastAsiaTheme="minorEastAsia"/>
          <w:lang w:eastAsia="zh-CN"/>
        </w:rPr>
        <w:t xml:space="preserve">that the force produces. </w:t>
      </w:r>
      <w:r w:rsidR="00D83508">
        <w:rPr>
          <w:rFonts w:eastAsiaTheme="minorEastAsia"/>
          <w:lang w:eastAsia="zh-CN"/>
        </w:rPr>
        <w:t>The smaller the mass</w:t>
      </w:r>
      <w:r w:rsidR="0086439F">
        <w:rPr>
          <w:rFonts w:eastAsiaTheme="minorEastAsia"/>
          <w:lang w:eastAsia="zh-CN"/>
        </w:rPr>
        <w:t xml:space="preserve"> of an object</w:t>
      </w:r>
      <w:r w:rsidR="00C3405D">
        <w:rPr>
          <w:rFonts w:eastAsiaTheme="minorEastAsia"/>
          <w:lang w:eastAsia="zh-CN"/>
        </w:rPr>
        <w:t>, the smaller</w:t>
      </w:r>
      <w:r w:rsidR="0059125C">
        <w:rPr>
          <w:rFonts w:eastAsiaTheme="minorEastAsia"/>
          <w:lang w:eastAsia="zh-CN"/>
        </w:rPr>
        <w:t xml:space="preserve"> the rate at which its velocity change</w:t>
      </w:r>
      <w:r w:rsidR="001B0901">
        <w:rPr>
          <w:rFonts w:eastAsiaTheme="minorEastAsia"/>
          <w:lang w:eastAsia="zh-CN"/>
        </w:rPr>
        <w:t>s</w:t>
      </w:r>
      <w:r w:rsidR="00F25050">
        <w:rPr>
          <w:rFonts w:eastAsiaTheme="minorEastAsia"/>
          <w:lang w:eastAsia="zh-CN"/>
        </w:rPr>
        <w:t xml:space="preserve"> in response </w:t>
      </w:r>
      <w:r w:rsidR="0005506C">
        <w:rPr>
          <w:rFonts w:eastAsiaTheme="minorEastAsia"/>
          <w:lang w:eastAsia="zh-CN"/>
        </w:rPr>
        <w:t xml:space="preserve">to </w:t>
      </w:r>
      <w:r w:rsidR="0086439F">
        <w:rPr>
          <w:rFonts w:eastAsiaTheme="minorEastAsia"/>
          <w:lang w:eastAsia="zh-CN"/>
        </w:rPr>
        <w:t>a</w:t>
      </w:r>
      <w:r w:rsidR="00696C49">
        <w:rPr>
          <w:rFonts w:eastAsiaTheme="minorEastAsia"/>
          <w:lang w:eastAsia="zh-CN"/>
        </w:rPr>
        <w:t>n</w:t>
      </w:r>
      <w:r w:rsidR="0086439F">
        <w:rPr>
          <w:rFonts w:eastAsiaTheme="minorEastAsia"/>
          <w:lang w:eastAsia="zh-CN"/>
        </w:rPr>
        <w:t xml:space="preserve"> </w:t>
      </w:r>
      <w:r w:rsidR="0059125C">
        <w:rPr>
          <w:rFonts w:eastAsiaTheme="minorEastAsia"/>
          <w:lang w:eastAsia="zh-CN"/>
        </w:rPr>
        <w:t>unbalanced</w:t>
      </w:r>
      <w:r w:rsidR="0086439F">
        <w:rPr>
          <w:rFonts w:eastAsiaTheme="minorEastAsia"/>
          <w:lang w:eastAsia="zh-CN"/>
        </w:rPr>
        <w:t xml:space="preserve"> force.</w:t>
      </w:r>
    </w:p>
    <w:p w14:paraId="15116D62" w14:textId="227AFCC5" w:rsidR="007926DA" w:rsidRDefault="001B0901" w:rsidP="0010604B">
      <w:pPr>
        <w:rPr>
          <w:rFonts w:eastAsiaTheme="minorEastAsia"/>
          <w:lang w:eastAsia="zh-CN"/>
        </w:rPr>
      </w:pPr>
      <w:r>
        <w:rPr>
          <w:rFonts w:eastAsiaTheme="minorEastAsia"/>
          <w:lang w:eastAsia="zh-CN"/>
        </w:rPr>
        <w:t xml:space="preserve">Newton’s </w:t>
      </w:r>
      <w:r w:rsidR="00BC0DF7">
        <w:rPr>
          <w:rFonts w:eastAsiaTheme="minorEastAsia"/>
          <w:lang w:eastAsia="zh-CN"/>
        </w:rPr>
        <w:t>second</w:t>
      </w:r>
      <w:r>
        <w:rPr>
          <w:rFonts w:eastAsiaTheme="minorEastAsia"/>
          <w:lang w:eastAsia="zh-CN"/>
        </w:rPr>
        <w:t xml:space="preserve"> law can be applied to a single particle or a system of </w:t>
      </w:r>
      <w:r w:rsidR="000A2702">
        <w:rPr>
          <w:rFonts w:eastAsiaTheme="minorEastAsia"/>
          <w:lang w:eastAsia="zh-CN"/>
        </w:rPr>
        <w:t>particles.</w:t>
      </w:r>
    </w:p>
    <w:p w14:paraId="6296B4FE" w14:textId="082F3466" w:rsidR="00B92A03" w:rsidRDefault="00A16701" w:rsidP="0010604B">
      <w:pPr>
        <w:pStyle w:val="Heading3"/>
      </w:pPr>
      <w:bookmarkStart w:id="53" w:name="_Toc195624676"/>
      <w:r>
        <w:t xml:space="preserve">Newton’s </w:t>
      </w:r>
      <w:r w:rsidR="00BC0DF7">
        <w:t>third</w:t>
      </w:r>
      <w:r>
        <w:t xml:space="preserve"> law</w:t>
      </w:r>
      <w:bookmarkEnd w:id="53"/>
    </w:p>
    <w:p w14:paraId="30C86473" w14:textId="43E70B88" w:rsidR="008C4C55" w:rsidRPr="008C4C55" w:rsidRDefault="008C4C55" w:rsidP="0010604B">
      <w:pPr>
        <w:rPr>
          <w:lang w:eastAsia="zh-CN"/>
        </w:rPr>
      </w:pPr>
      <w:r>
        <w:rPr>
          <w:lang w:eastAsia="zh-CN"/>
        </w:rPr>
        <w:t xml:space="preserve">Newton’s third law can also be expressed in a variety of ways. </w:t>
      </w:r>
      <w:r w:rsidR="00C64AA4">
        <w:rPr>
          <w:lang w:eastAsia="zh-CN"/>
        </w:rPr>
        <w:t xml:space="preserve">One suitable </w:t>
      </w:r>
      <w:r w:rsidR="004F50D4">
        <w:rPr>
          <w:lang w:eastAsia="zh-CN"/>
        </w:rPr>
        <w:t>expression</w:t>
      </w:r>
      <w:r w:rsidR="007C3066">
        <w:rPr>
          <w:lang w:eastAsia="zh-CN"/>
        </w:rPr>
        <w:t xml:space="preserve"> is:</w:t>
      </w:r>
    </w:p>
    <w:p w14:paraId="5BBA90D2" w14:textId="2E6FD7CF" w:rsidR="000E0E73" w:rsidRDefault="000E0E73" w:rsidP="0010604B">
      <w:pPr>
        <w:pStyle w:val="FeatureBox"/>
      </w:pPr>
      <w:r>
        <w:t>Force</w:t>
      </w:r>
      <w:r w:rsidR="00870B29">
        <w:t>s</w:t>
      </w:r>
      <w:r>
        <w:t xml:space="preserve"> come in pairs</w:t>
      </w:r>
      <w:r w:rsidR="00375226">
        <w:t>.</w:t>
      </w:r>
    </w:p>
    <w:p w14:paraId="1F52A354" w14:textId="4087FCBC" w:rsidR="000E0E73" w:rsidRDefault="000E0E73" w:rsidP="0010604B">
      <w:pPr>
        <w:pStyle w:val="FeatureBox"/>
      </w:pPr>
      <w:r>
        <w:t xml:space="preserve">The forces in </w:t>
      </w:r>
      <w:r w:rsidR="00870B29">
        <w:t>each</w:t>
      </w:r>
      <w:r>
        <w:t xml:space="preserve"> pair act on different objects.</w:t>
      </w:r>
    </w:p>
    <w:p w14:paraId="40509B97" w14:textId="77777777" w:rsidR="000E0E73" w:rsidRDefault="000E0E73" w:rsidP="0010604B">
      <w:pPr>
        <w:pStyle w:val="FeatureBox"/>
      </w:pPr>
      <w:r>
        <w:t>The forces are equal in magnitude but opposite in direction.</w:t>
      </w:r>
    </w:p>
    <w:p w14:paraId="3C4C71E7" w14:textId="69D1BDEB" w:rsidR="000E0E73" w:rsidRPr="000E0E73" w:rsidRDefault="00942945" w:rsidP="0010604B">
      <w:pPr>
        <w:rPr>
          <w:lang w:eastAsia="zh-CN"/>
        </w:rPr>
      </w:pPr>
      <w:r>
        <w:rPr>
          <w:lang w:eastAsia="zh-CN"/>
        </w:rPr>
        <w:t xml:space="preserve">Applying (and believing!) Newton’s </w:t>
      </w:r>
      <w:r w:rsidR="00BC0DF7">
        <w:rPr>
          <w:lang w:eastAsia="zh-CN"/>
        </w:rPr>
        <w:t>third</w:t>
      </w:r>
      <w:r>
        <w:rPr>
          <w:lang w:eastAsia="zh-CN"/>
        </w:rPr>
        <w:t xml:space="preserve"> law can be quite challenging for students. </w:t>
      </w:r>
      <w:r w:rsidR="00870B29">
        <w:rPr>
          <w:lang w:eastAsia="zh-CN"/>
        </w:rPr>
        <w:t>Several</w:t>
      </w:r>
      <w:r>
        <w:rPr>
          <w:lang w:eastAsia="zh-CN"/>
        </w:rPr>
        <w:t xml:space="preserve"> </w:t>
      </w:r>
      <w:r w:rsidR="005C3858">
        <w:rPr>
          <w:lang w:eastAsia="zh-CN"/>
        </w:rPr>
        <w:t>‘</w:t>
      </w:r>
      <w:r>
        <w:rPr>
          <w:lang w:eastAsia="zh-CN"/>
        </w:rPr>
        <w:t>touchstone</w:t>
      </w:r>
      <w:r w:rsidR="005C3858">
        <w:rPr>
          <w:lang w:eastAsia="zh-CN"/>
        </w:rPr>
        <w:t>’</w:t>
      </w:r>
      <w:r>
        <w:rPr>
          <w:lang w:eastAsia="zh-CN"/>
        </w:rPr>
        <w:t xml:space="preserve"> examples that can be used to challenge and strengthen students’ understanding are provided in the section on </w:t>
      </w:r>
      <w:hyperlink w:anchor="_Newton’s_3rd_law" w:history="1">
        <w:r w:rsidRPr="005C3858">
          <w:rPr>
            <w:rStyle w:val="Hyperlink"/>
            <w:lang w:eastAsia="zh-CN"/>
          </w:rPr>
          <w:t>Conceptual difficulties</w:t>
        </w:r>
      </w:hyperlink>
      <w:r>
        <w:rPr>
          <w:lang w:eastAsia="zh-CN"/>
        </w:rPr>
        <w:t>.</w:t>
      </w:r>
    </w:p>
    <w:p w14:paraId="50A51BB8" w14:textId="6EE8E905" w:rsidR="00104340" w:rsidRDefault="00104340" w:rsidP="0010604B">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16</w:t>
      </w:r>
      <w:r w:rsidR="00CE12C6">
        <w:fldChar w:fldCharType="end"/>
      </w:r>
      <w:r>
        <w:t xml:space="preserve"> – </w:t>
      </w:r>
      <w:r w:rsidR="007F5644">
        <w:t>f</w:t>
      </w:r>
      <w:r>
        <w:t>orces come in pairs! The forces in the ‘Newton pair of forces’ do not cancel out as they act on different objects (in this case, different pears…).</w:t>
      </w:r>
    </w:p>
    <w:p w14:paraId="62D9EE06" w14:textId="478C504A" w:rsidR="000E0E73" w:rsidRDefault="00922646" w:rsidP="0010604B">
      <w:pPr>
        <w:keepNext/>
        <w:jc w:val="center"/>
      </w:pPr>
      <w:r>
        <w:rPr>
          <w:noProof/>
        </w:rPr>
        <w:drawing>
          <wp:inline distT="0" distB="0" distL="0" distR="0" wp14:anchorId="5B596310" wp14:editId="508183A9">
            <wp:extent cx="3629025" cy="1318166"/>
            <wp:effectExtent l="0" t="0" r="0" b="0"/>
            <wp:docPr id="113" name="Picture 113" descr="Two pairs with forces labled F_BA and F_AB pointing in opposite dir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Picture 459" descr="Two pairs with forces labled F_BA and F_AB pointing in opposite directions"/>
                    <pic:cNvPicPr/>
                  </pic:nvPicPr>
                  <pic:blipFill>
                    <a:blip r:embed="rId42">
                      <a:extLst>
                        <a:ext uri="{28A0092B-C50C-407E-A947-70E740481C1C}">
                          <a14:useLocalDpi xmlns:a14="http://schemas.microsoft.com/office/drawing/2010/main" val="0"/>
                        </a:ext>
                      </a:extLst>
                    </a:blip>
                    <a:stretch>
                      <a:fillRect/>
                    </a:stretch>
                  </pic:blipFill>
                  <pic:spPr>
                    <a:xfrm>
                      <a:off x="0" y="0"/>
                      <a:ext cx="3689565" cy="1340156"/>
                    </a:xfrm>
                    <a:prstGeom prst="rect">
                      <a:avLst/>
                    </a:prstGeom>
                  </pic:spPr>
                </pic:pic>
              </a:graphicData>
            </a:graphic>
          </wp:inline>
        </w:drawing>
      </w:r>
    </w:p>
    <w:p w14:paraId="3925B02A" w14:textId="77777777" w:rsidR="000E2386" w:rsidRPr="0086439F" w:rsidRDefault="000E2386" w:rsidP="0010604B">
      <w:pPr>
        <w:pStyle w:val="Heading4"/>
      </w:pPr>
      <w:r>
        <w:t xml:space="preserve">Further </w:t>
      </w:r>
      <w:r w:rsidRPr="00B42DC3">
        <w:t>information</w:t>
      </w:r>
    </w:p>
    <w:p w14:paraId="08F28151" w14:textId="0C4381D5" w:rsidR="00BE6793" w:rsidRPr="00BE6793" w:rsidRDefault="007840E7" w:rsidP="0010604B">
      <w:pPr>
        <w:rPr>
          <w:lang w:eastAsia="zh-CN"/>
        </w:rPr>
      </w:pPr>
      <w:hyperlink r:id="rId43" w:history="1">
        <w:r w:rsidRPr="0004100C">
          <w:rPr>
            <w:rStyle w:val="Hyperlink"/>
            <w:lang w:eastAsia="zh-CN"/>
          </w:rPr>
          <w:t xml:space="preserve">Physclips </w:t>
        </w:r>
      </w:hyperlink>
      <w:r w:rsidR="0004100C">
        <w:rPr>
          <w:lang w:eastAsia="zh-CN"/>
        </w:rPr>
        <w:t>(</w:t>
      </w:r>
      <w:r>
        <w:rPr>
          <w:lang w:eastAsia="zh-CN"/>
        </w:rPr>
        <w:t>Wol</w:t>
      </w:r>
      <w:r w:rsidR="006A6DE8">
        <w:rPr>
          <w:lang w:eastAsia="zh-CN"/>
        </w:rPr>
        <w:t>f</w:t>
      </w:r>
      <w:r>
        <w:rPr>
          <w:lang w:eastAsia="zh-CN"/>
        </w:rPr>
        <w:t>e and Hatsidimitris 1991</w:t>
      </w:r>
      <w:r w:rsidR="006A6DE8">
        <w:rPr>
          <w:lang w:eastAsia="zh-CN"/>
        </w:rPr>
        <w:t>a</w:t>
      </w:r>
      <w:r>
        <w:rPr>
          <w:lang w:eastAsia="zh-CN"/>
        </w:rPr>
        <w:t xml:space="preserve">) </w:t>
      </w:r>
      <w:r w:rsidR="0004100C">
        <w:rPr>
          <w:lang w:eastAsia="zh-CN"/>
        </w:rPr>
        <w:t>has a</w:t>
      </w:r>
      <w:r w:rsidR="000E2386">
        <w:rPr>
          <w:lang w:eastAsia="zh-CN"/>
        </w:rPr>
        <w:t xml:space="preserve"> thorough discussion of the significance of each of Newton’s laws</w:t>
      </w:r>
      <w:r w:rsidR="0004100C">
        <w:rPr>
          <w:lang w:eastAsia="zh-CN"/>
        </w:rPr>
        <w:t>.</w:t>
      </w:r>
    </w:p>
    <w:p w14:paraId="28F02859" w14:textId="0E898509" w:rsidR="005D561F" w:rsidRDefault="007D30CD" w:rsidP="0010604B">
      <w:pPr>
        <w:pStyle w:val="Heading2"/>
      </w:pPr>
      <w:bookmarkStart w:id="54" w:name="_Toc195624677"/>
      <w:r>
        <w:lastRenderedPageBreak/>
        <w:t>Two- (or three) dimensional forces can be resolved into independent components</w:t>
      </w:r>
      <w:bookmarkEnd w:id="54"/>
    </w:p>
    <w:p w14:paraId="797F926B" w14:textId="633FC69D" w:rsidR="000D0747" w:rsidRDefault="00C73563" w:rsidP="0010604B">
      <w:pPr>
        <w:pStyle w:val="FeatureBox2"/>
      </w:pPr>
      <w:r>
        <w:t xml:space="preserve">Problems involving </w:t>
      </w:r>
      <w:r w:rsidR="00757FD8">
        <w:t>forces acting in more than one</w:t>
      </w:r>
      <w:r w:rsidR="00354DB1">
        <w:t xml:space="preserve"> </w:t>
      </w:r>
      <w:r w:rsidR="00757FD8">
        <w:t>dimension</w:t>
      </w:r>
      <w:r w:rsidR="00DB116E">
        <w:t xml:space="preserve"> may be approached by choosing a coordinate </w:t>
      </w:r>
      <w:r w:rsidR="00BA7190">
        <w:t>system</w:t>
      </w:r>
      <w:r w:rsidR="00A36D87">
        <w:t xml:space="preserve"> </w:t>
      </w:r>
      <w:r w:rsidR="00DA2651">
        <w:t>to align the object's</w:t>
      </w:r>
      <w:r w:rsidR="00354DB1">
        <w:t xml:space="preserve"> acceleration</w:t>
      </w:r>
      <w:r w:rsidR="00A36D87">
        <w:t xml:space="preserve"> </w:t>
      </w:r>
      <w:r w:rsidR="00BA7190">
        <w:t>with one of the perpendicular (orthogonal) axes.</w:t>
      </w:r>
    </w:p>
    <w:p w14:paraId="7D2B9D70" w14:textId="4FD7F4F2" w:rsidR="00A02093" w:rsidRDefault="002658C6" w:rsidP="0010604B">
      <w:pPr>
        <w:rPr>
          <w:lang w:eastAsia="zh-CN"/>
        </w:rPr>
      </w:pPr>
      <w:r>
        <w:rPr>
          <w:lang w:eastAsia="zh-CN"/>
        </w:rPr>
        <w:t xml:space="preserve">Forces not aligned with one of the axes are then resolved into components </w:t>
      </w:r>
      <w:r w:rsidR="00E94471">
        <w:rPr>
          <w:lang w:eastAsia="zh-CN"/>
        </w:rPr>
        <w:t xml:space="preserve">along each of the axes, and Newton’s </w:t>
      </w:r>
      <w:r w:rsidR="00BC0DF7">
        <w:rPr>
          <w:lang w:eastAsia="zh-CN"/>
        </w:rPr>
        <w:t>second</w:t>
      </w:r>
      <w:r w:rsidR="00E94471">
        <w:rPr>
          <w:lang w:eastAsia="zh-CN"/>
        </w:rPr>
        <w:t xml:space="preserve"> law is applied separately </w:t>
      </w:r>
      <w:r w:rsidR="00AC488F">
        <w:rPr>
          <w:lang w:eastAsia="zh-CN"/>
        </w:rPr>
        <w:t>for forces (or components of forces) along each independent axis.</w:t>
      </w:r>
    </w:p>
    <w:p w14:paraId="1F56D03F" w14:textId="12E8F6AC" w:rsidR="00616390" w:rsidRDefault="00616390" w:rsidP="0010604B">
      <w:pPr>
        <w:pStyle w:val="Heading2"/>
      </w:pPr>
      <w:bookmarkStart w:id="55" w:name="_The_inclined_plane"/>
      <w:bookmarkStart w:id="56" w:name="_Toc195624678"/>
      <w:bookmarkEnd w:id="55"/>
      <w:r>
        <w:t xml:space="preserve">The </w:t>
      </w:r>
      <w:r w:rsidRPr="00B42DC3">
        <w:t>inclined</w:t>
      </w:r>
      <w:r>
        <w:t xml:space="preserve"> plane</w:t>
      </w:r>
      <w:bookmarkEnd w:id="56"/>
    </w:p>
    <w:p w14:paraId="400A8741" w14:textId="4C0FEE63" w:rsidR="00104340" w:rsidRDefault="00104340" w:rsidP="0010604B">
      <w:pPr>
        <w:pStyle w:val="Caption"/>
      </w:pPr>
      <w:bookmarkStart w:id="57" w:name="_Ref99475426"/>
      <w:r>
        <w:t xml:space="preserve">Figure </w:t>
      </w:r>
      <w:r w:rsidR="00CE12C6">
        <w:fldChar w:fldCharType="begin"/>
      </w:r>
      <w:r w:rsidR="00CE12C6">
        <w:instrText xml:space="preserve"> SEQ Figure \* ARABIC </w:instrText>
      </w:r>
      <w:r w:rsidR="00CE12C6">
        <w:fldChar w:fldCharType="separate"/>
      </w:r>
      <w:r w:rsidR="000D17E5">
        <w:rPr>
          <w:noProof/>
        </w:rPr>
        <w:t>17</w:t>
      </w:r>
      <w:r w:rsidR="00CE12C6">
        <w:fldChar w:fldCharType="end"/>
      </w:r>
      <w:bookmarkEnd w:id="57"/>
      <w:r>
        <w:t xml:space="preserve"> –</w:t>
      </w:r>
      <w:r w:rsidR="00660D44">
        <w:t xml:space="preserve"> </w:t>
      </w:r>
      <w:r>
        <w:t xml:space="preserve">(a) </w:t>
      </w:r>
      <w:r w:rsidR="007F5644">
        <w:t>a</w:t>
      </w:r>
      <w:r>
        <w:t xml:space="preserve"> low friction dynamics cart on an inclined plane, showing the coordinate system with one axis parallel to the plane.</w:t>
      </w:r>
      <w:r>
        <w:br/>
        <w:t xml:space="preserve">(b) </w:t>
      </w:r>
      <w:r w:rsidR="007F5644">
        <w:t>fr</w:t>
      </w:r>
      <w:r>
        <w:t xml:space="preserve">ee-body diagram for a frictionless cart on an inclined plane, showing the weight force resolved into two components. </w:t>
      </w:r>
      <w:hyperlink r:id="rId44">
        <w:r w:rsidRPr="77762BF3">
          <w:rPr>
            <w:rStyle w:val="Hyperlink"/>
          </w:rPr>
          <w:t>Interact with this graph on Desmos.com</w:t>
        </w:r>
      </w:hyperlink>
      <w:r>
        <w:t xml:space="preserve">. </w:t>
      </w:r>
    </w:p>
    <w:p w14:paraId="0E4BD1BF" w14:textId="51A0C89C" w:rsidR="00A05F20" w:rsidRPr="00A05F20" w:rsidRDefault="00EB27DB" w:rsidP="0010604B">
      <w:pPr>
        <w:rPr>
          <w:lang w:eastAsia="zh-CN"/>
        </w:rPr>
      </w:pPr>
      <w:r>
        <w:rPr>
          <w:noProof/>
          <w:lang w:eastAsia="zh-CN"/>
        </w:rPr>
        <w:drawing>
          <wp:inline distT="0" distB="0" distL="0" distR="0" wp14:anchorId="4367E07F" wp14:editId="203CDED7">
            <wp:extent cx="5593278" cy="2940072"/>
            <wp:effectExtent l="0" t="0" r="7620" b="0"/>
            <wp:docPr id="545" name="Picture 545" descr="(left) Image of dynamics cart on incline with x-y axes and angle of incline labelled. &#10;(right) free-bod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descr="(left) Image of dynamics cart on incline with x-y axes and angle of incline labelled. &#10;(right) free-body diagram."/>
                    <pic:cNvPicPr/>
                  </pic:nvPicPr>
                  <pic:blipFill>
                    <a:blip r:embed="rId45">
                      <a:extLst>
                        <a:ext uri="{28A0092B-C50C-407E-A947-70E740481C1C}">
                          <a14:useLocalDpi xmlns:a14="http://schemas.microsoft.com/office/drawing/2010/main" val="0"/>
                        </a:ext>
                      </a:extLst>
                    </a:blip>
                    <a:stretch>
                      <a:fillRect/>
                    </a:stretch>
                  </pic:blipFill>
                  <pic:spPr>
                    <a:xfrm>
                      <a:off x="0" y="0"/>
                      <a:ext cx="5619331" cy="2953767"/>
                    </a:xfrm>
                    <a:prstGeom prst="rect">
                      <a:avLst/>
                    </a:prstGeom>
                  </pic:spPr>
                </pic:pic>
              </a:graphicData>
            </a:graphic>
          </wp:inline>
        </w:drawing>
      </w:r>
    </w:p>
    <w:p w14:paraId="6E1ECB6C" w14:textId="20B365F4" w:rsidR="00F17A33" w:rsidRDefault="00AA64C7" w:rsidP="0010604B">
      <w:r>
        <w:t xml:space="preserve">The inclined plane is </w:t>
      </w:r>
      <w:r w:rsidR="004E296F">
        <w:t>a substantial</w:t>
      </w:r>
      <w:r w:rsidR="007526C0">
        <w:t xml:space="preserve"> </w:t>
      </w:r>
      <w:r w:rsidR="00A95E86">
        <w:t>component</w:t>
      </w:r>
      <w:r w:rsidR="007526C0">
        <w:t xml:space="preserve"> </w:t>
      </w:r>
      <w:r>
        <w:t xml:space="preserve">of the first inquiry question of </w:t>
      </w:r>
      <w:r w:rsidR="00A91371">
        <w:t>M</w:t>
      </w:r>
      <w:r>
        <w:t xml:space="preserve">odule </w:t>
      </w:r>
      <w:r w:rsidR="0008676F">
        <w:t>2. It is</w:t>
      </w:r>
      <w:r w:rsidR="00F17A33">
        <w:t xml:space="preserve"> a</w:t>
      </w:r>
      <w:r w:rsidR="001D2C64">
        <w:t>n important</w:t>
      </w:r>
      <w:r w:rsidR="00F17A33">
        <w:t xml:space="preserve"> </w:t>
      </w:r>
      <w:r w:rsidR="0090770E">
        <w:t>‘</w:t>
      </w:r>
      <w:r w:rsidR="00F17A33">
        <w:t>touchstone example</w:t>
      </w:r>
      <w:r w:rsidR="0090770E">
        <w:t>’</w:t>
      </w:r>
      <w:r w:rsidR="00F17A33">
        <w:t xml:space="preserve"> for students to understand</w:t>
      </w:r>
      <w:r w:rsidR="00354DB1">
        <w:t>. I</w:t>
      </w:r>
      <w:r w:rsidR="00F17A33">
        <w:t>t</w:t>
      </w:r>
      <w:r w:rsidR="001D2C64">
        <w:t xml:space="preserve"> </w:t>
      </w:r>
      <w:r w:rsidR="00300D2E">
        <w:t>utilises</w:t>
      </w:r>
      <w:r w:rsidR="001D2C64">
        <w:t xml:space="preserve"> </w:t>
      </w:r>
      <w:r w:rsidR="00300D2E">
        <w:t xml:space="preserve">key </w:t>
      </w:r>
      <w:r w:rsidR="00354DB1">
        <w:t>problem-</w:t>
      </w:r>
      <w:r w:rsidR="0008676F">
        <w:t xml:space="preserve">solving </w:t>
      </w:r>
      <w:r w:rsidR="00C0155D">
        <w:t>skills such as reference frame choice</w:t>
      </w:r>
      <w:r w:rsidR="007E4500">
        <w:t xml:space="preserve"> and</w:t>
      </w:r>
      <w:r w:rsidR="00C0155D">
        <w:t xml:space="preserve"> resolution of forces into components</w:t>
      </w:r>
      <w:r w:rsidR="007E4500">
        <w:t xml:space="preserve"> for substitution into Newton’s </w:t>
      </w:r>
      <w:r w:rsidR="00BC0DF7">
        <w:t>second</w:t>
      </w:r>
      <w:r w:rsidR="007E4500">
        <w:t xml:space="preserve"> law</w:t>
      </w:r>
      <w:r w:rsidR="00300D2E">
        <w:t>.</w:t>
      </w:r>
    </w:p>
    <w:p w14:paraId="46B7A7B0" w14:textId="4A63FFCE" w:rsidR="00E1124C" w:rsidRDefault="00EB2AD0" w:rsidP="0010604B">
      <w:r>
        <w:lastRenderedPageBreak/>
        <w:t>A</w:t>
      </w:r>
      <w:r w:rsidR="00A43694">
        <w:t xml:space="preserve">n </w:t>
      </w:r>
      <w:r w:rsidR="0090770E">
        <w:t>‘</w:t>
      </w:r>
      <w:r w:rsidR="00A43694">
        <w:t>inclined plane</w:t>
      </w:r>
      <w:r w:rsidR="0090770E">
        <w:t>’</w:t>
      </w:r>
      <w:r>
        <w:t xml:space="preserve"> refers to</w:t>
      </w:r>
      <w:r w:rsidR="00A95E86">
        <w:t xml:space="preserve"> </w:t>
      </w:r>
      <w:r w:rsidR="00A43694">
        <w:t>a</w:t>
      </w:r>
      <w:r w:rsidR="00AA64C7">
        <w:t xml:space="preserve">n object (such as a low-friction dynamics cart) </w:t>
      </w:r>
      <w:r w:rsidR="00A43694">
        <w:t>mov</w:t>
      </w:r>
      <w:r>
        <w:t>ing</w:t>
      </w:r>
      <w:r w:rsidR="00A43694">
        <w:t xml:space="preserve"> along a</w:t>
      </w:r>
      <w:r w:rsidR="00AA64C7">
        <w:t xml:space="preserve"> slope</w:t>
      </w:r>
      <w:r>
        <w:t>d surface</w:t>
      </w:r>
      <w:r w:rsidR="00AA64C7">
        <w:t>.</w:t>
      </w:r>
      <w:r>
        <w:t xml:space="preserve"> The system is usually chosen to consist of the moving object</w:t>
      </w:r>
      <w:r w:rsidR="00E1124C">
        <w:t>, and a</w:t>
      </w:r>
      <w:r w:rsidR="00AA64C7">
        <w:t xml:space="preserve"> coordinate system is chosen in which one axis is aligned to the slope</w:t>
      </w:r>
      <w:r w:rsidR="00E1124C">
        <w:t>.</w:t>
      </w:r>
    </w:p>
    <w:p w14:paraId="04FD5F5A" w14:textId="044FF6C9" w:rsidR="00AA64C7" w:rsidRDefault="00E1124C" w:rsidP="0010604B">
      <w:r>
        <w:t>In the free body diagram for the object</w:t>
      </w:r>
      <w:r w:rsidR="00EA2ED5">
        <w:t xml:space="preserve"> (</w:t>
      </w:r>
      <w:r w:rsidR="00221830">
        <w:fldChar w:fldCharType="begin"/>
      </w:r>
      <w:r w:rsidR="00221830">
        <w:instrText xml:space="preserve"> REF _Ref99475426 \h </w:instrText>
      </w:r>
      <w:r w:rsidR="00221830">
        <w:fldChar w:fldCharType="separate"/>
      </w:r>
      <w:r w:rsidR="00221830">
        <w:t xml:space="preserve">Figure </w:t>
      </w:r>
      <w:r w:rsidR="00221830">
        <w:rPr>
          <w:noProof/>
        </w:rPr>
        <w:t>17</w:t>
      </w:r>
      <w:r w:rsidR="00221830">
        <w:fldChar w:fldCharType="end"/>
      </w:r>
      <w:r w:rsidR="00E9079C">
        <w:t>b</w:t>
      </w:r>
      <w:r w:rsidR="00EA2ED5">
        <w:t>)</w:t>
      </w:r>
      <w:r w:rsidR="00354DB1">
        <w:t>,</w:t>
      </w:r>
      <w:r w:rsidR="00AA64C7">
        <w:t xml:space="preserve"> the weight force is resolved into two components, one perpendicular to the slop</w:t>
      </w:r>
      <w:r w:rsidR="00EA2ED5">
        <w:t>e</w:t>
      </w:r>
      <w:r w:rsidR="00AA64C7">
        <w:t xml:space="preserve"> and one parallel</w:t>
      </w:r>
      <w:r w:rsidR="00EA2ED5">
        <w:t xml:space="preserve"> to the incline</w:t>
      </w:r>
      <w:r w:rsidR="00AA64C7">
        <w:t xml:space="preserve">. </w:t>
      </w:r>
      <w:r w:rsidR="00061BDB">
        <w:t xml:space="preserve">The normal force is perpendicular to the slope, and the friction, </w:t>
      </w:r>
      <w:r w:rsidR="00E41DAD">
        <w:t>drag</w:t>
      </w:r>
      <w:r w:rsidR="003C320D">
        <w:t>,</w:t>
      </w:r>
      <w:r w:rsidR="00E41DAD">
        <w:t xml:space="preserve"> or rolling resistance, if present, is parallel to the incline.</w:t>
      </w:r>
    </w:p>
    <w:p w14:paraId="073FB712" w14:textId="25588656" w:rsidR="00AA64C7" w:rsidRDefault="00AA64C7" w:rsidP="0010604B">
      <w:r>
        <w:t xml:space="preserve">By applying Newton’s second law in the direction normal to and parallel to the plane, the </w:t>
      </w:r>
      <w:r w:rsidR="00354DB1">
        <w:t>cart's acceleration</w:t>
      </w:r>
      <w:r>
        <w:t xml:space="preserve"> down the plane can be obtained</w:t>
      </w:r>
      <w:r w:rsidR="00354DB1">
        <w:t>,</w:t>
      </w:r>
      <w:r w:rsidR="00EA2ED5">
        <w:t xml:space="preserve"> as shown below</w:t>
      </w:r>
      <w:r>
        <w:t>.</w:t>
      </w:r>
    </w:p>
    <w:p w14:paraId="2239882C" w14:textId="39EAFC2A" w:rsidR="003C3A07" w:rsidRDefault="003C3A07" w:rsidP="0010604B">
      <w:r>
        <w:t>In the direction perpendicular to the plane:</w:t>
      </w:r>
    </w:p>
    <w:p w14:paraId="2F144541" w14:textId="4275F24E" w:rsidR="00183CD1" w:rsidRPr="00B6439E" w:rsidRDefault="00B6439E" w:rsidP="0010604B">
      <w:pPr>
        <w:rPr>
          <w:rFonts w:eastAsiaTheme="minorEastAsia"/>
        </w:rPr>
      </w:pPr>
      <m:oMathPara>
        <m:oMath>
          <m:r>
            <m:rPr>
              <m:sty m:val="p"/>
            </m:rPr>
            <w:rPr>
              <w:rFonts w:ascii="Cambria Math" w:hAnsi="Cambria Math"/>
            </w:rPr>
            <m:t>Σ</m:t>
          </m:r>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m</m:t>
          </m:r>
          <m:sSub>
            <m:sSubPr>
              <m:ctrlPr>
                <w:rPr>
                  <w:rFonts w:ascii="Cambria Math" w:hAnsi="Cambria Math"/>
                  <w:i/>
                </w:rPr>
              </m:ctrlPr>
            </m:sSubPr>
            <m:e>
              <m:r>
                <w:rPr>
                  <w:rFonts w:ascii="Cambria Math" w:hAnsi="Cambria Math"/>
                </w:rPr>
                <m:t>a</m:t>
              </m:r>
            </m:e>
            <m:sub>
              <m:r>
                <w:rPr>
                  <w:rFonts w:ascii="Cambria Math" w:hAnsi="Cambria Math"/>
                </w:rPr>
                <m:t>y</m:t>
              </m:r>
            </m:sub>
          </m:sSub>
        </m:oMath>
      </m:oMathPara>
    </w:p>
    <w:p w14:paraId="49B04113" w14:textId="77777777" w:rsidR="007D273C" w:rsidRDefault="00B6439E" w:rsidP="0010604B">
      <w:pPr>
        <w:rPr>
          <w:rFonts w:eastAsiaTheme="minorEastAsia"/>
        </w:rPr>
      </w:pPr>
      <w:r>
        <w:rPr>
          <w:rFonts w:eastAsiaTheme="minorEastAsia"/>
        </w:rPr>
        <w:t xml:space="preserve">As there is no acceleration in the </w:t>
      </w:r>
      <m:oMath>
        <m:r>
          <w:rPr>
            <w:rFonts w:ascii="Cambria Math" w:eastAsiaTheme="minorEastAsia" w:hAnsi="Cambria Math"/>
          </w:rPr>
          <m:t>y</m:t>
        </m:r>
      </m:oMath>
      <w:r>
        <w:rPr>
          <w:rFonts w:eastAsiaTheme="minorEastAsia"/>
        </w:rPr>
        <w:t xml:space="preserve">-direction, we can </w:t>
      </w:r>
      <w:r w:rsidR="007E7D08">
        <w:rPr>
          <w:rFonts w:eastAsiaTheme="minorEastAsia"/>
        </w:rPr>
        <w:t xml:space="preserve">substitute this on the </w:t>
      </w:r>
      <w:r w:rsidR="00354DB1">
        <w:rPr>
          <w:rFonts w:eastAsiaTheme="minorEastAsia"/>
        </w:rPr>
        <w:t>right-</w:t>
      </w:r>
      <w:r w:rsidR="007E7D08">
        <w:rPr>
          <w:rFonts w:eastAsiaTheme="minorEastAsia"/>
        </w:rPr>
        <w:t xml:space="preserve">hand side, and the forces in the direction perpendicular to the surface on the left side of Newton’s </w:t>
      </w:r>
      <w:r w:rsidR="00BC0DF7">
        <w:rPr>
          <w:rFonts w:eastAsiaTheme="minorEastAsia"/>
        </w:rPr>
        <w:t>second</w:t>
      </w:r>
      <w:r w:rsidR="007E7D08">
        <w:rPr>
          <w:rFonts w:eastAsiaTheme="minorEastAsia"/>
        </w:rPr>
        <w:t xml:space="preserve"> law, obtaining</w:t>
      </w:r>
    </w:p>
    <w:p w14:paraId="6890F990" w14:textId="77777777" w:rsidR="007D273C" w:rsidRDefault="00000000" w:rsidP="0010604B">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m:t>
              </m:r>
            </m:sub>
          </m:sSub>
          <m:r>
            <w:rPr>
              <w:rFonts w:ascii="Cambria Math" w:eastAsiaTheme="minorEastAsia" w:hAnsi="Cambria Math"/>
            </w:rPr>
            <m:t>-mg</m:t>
          </m:r>
          <m:func>
            <m:funcPr>
              <m:ctrlPr>
                <w:rPr>
                  <w:rFonts w:ascii="Cambria Math" w:eastAsiaTheme="minorEastAsia" w:hAnsi="Cambria Math"/>
                  <w:i/>
                </w:rPr>
              </m:ctrlPr>
            </m:funcPr>
            <m:fName>
              <m:r>
                <w:rPr>
                  <w:rFonts w:ascii="Cambria Math" w:eastAsiaTheme="minorEastAsia" w:hAnsi="Cambria Math"/>
                </w:rPr>
                <m:t>cos</m:t>
              </m:r>
            </m:fName>
            <m:e>
              <m:r>
                <m:rPr>
                  <m:sty m:val="p"/>
                </m:rPr>
                <w:rPr>
                  <w:rFonts w:ascii="Cambria Math" w:eastAsiaTheme="minorEastAsia" w:hAnsi="Cambria Math"/>
                </w:rPr>
                <m:t>θ</m:t>
              </m:r>
            </m:e>
          </m:func>
          <m:r>
            <w:rPr>
              <w:rFonts w:ascii="Cambria Math" w:eastAsiaTheme="minorEastAsia" w:hAnsi="Cambria Math"/>
            </w:rPr>
            <m:t>=0</m:t>
          </m:r>
          <m:r>
            <m:rPr>
              <m:sty m:val="p"/>
            </m:rPr>
            <w:rPr>
              <w:rFonts w:eastAsiaTheme="minorEastAsia"/>
            </w:rPr>
            <w:br/>
          </m:r>
        </m:oMath>
      </m:oMathPara>
      <w:r w:rsidR="00F20684">
        <w:rPr>
          <w:rFonts w:eastAsiaTheme="minorEastAsia"/>
        </w:rPr>
        <w:t xml:space="preserve">so that </w:t>
      </w:r>
    </w:p>
    <w:p w14:paraId="3D376D43" w14:textId="1CC2EBB2" w:rsidR="007E7D08" w:rsidRPr="00F20684" w:rsidRDefault="00000000" w:rsidP="0010604B">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m:t>
              </m:r>
            </m:sub>
          </m:sSub>
          <m:r>
            <w:rPr>
              <w:rFonts w:ascii="Cambria Math" w:eastAsiaTheme="minorEastAsia" w:hAnsi="Cambria Math"/>
            </w:rPr>
            <m:t>=mg</m:t>
          </m:r>
          <m:func>
            <m:funcPr>
              <m:ctrlPr>
                <w:rPr>
                  <w:rFonts w:ascii="Cambria Math" w:eastAsiaTheme="minorEastAsia" w:hAnsi="Cambria Math"/>
                  <w:i/>
                </w:rPr>
              </m:ctrlPr>
            </m:funcPr>
            <m:fName>
              <m:r>
                <w:rPr>
                  <w:rFonts w:ascii="Cambria Math" w:eastAsiaTheme="minorEastAsia" w:hAnsi="Cambria Math"/>
                </w:rPr>
                <m:t>cos</m:t>
              </m:r>
            </m:fName>
            <m:e>
              <m:r>
                <m:rPr>
                  <m:sty m:val="p"/>
                </m:rPr>
                <w:rPr>
                  <w:rFonts w:ascii="Cambria Math" w:eastAsiaTheme="minorEastAsia" w:hAnsi="Cambria Math"/>
                </w:rPr>
                <m:t>θ</m:t>
              </m:r>
            </m:e>
          </m:func>
        </m:oMath>
      </m:oMathPara>
    </w:p>
    <w:p w14:paraId="55CF5764" w14:textId="1E1EFC02" w:rsidR="00F20684" w:rsidRDefault="00F20684" w:rsidP="0010604B">
      <w:pPr>
        <w:rPr>
          <w:rFonts w:eastAsiaTheme="minorEastAsia"/>
        </w:rPr>
      </w:pPr>
      <w:r>
        <w:rPr>
          <w:rFonts w:eastAsiaTheme="minorEastAsia"/>
        </w:rPr>
        <w:t>In the direction along the plane</w:t>
      </w:r>
      <w:r w:rsidR="00E41DAD">
        <w:rPr>
          <w:rFonts w:eastAsiaTheme="minorEastAsia"/>
        </w:rPr>
        <w:t>, if there is no friction, drag or rolling resistance, then</w:t>
      </w:r>
    </w:p>
    <w:p w14:paraId="6E10115B" w14:textId="797D7B88" w:rsidR="00F20684" w:rsidRPr="00B6439E" w:rsidRDefault="00F20684" w:rsidP="0010604B">
      <w:pPr>
        <w:rPr>
          <w:rFonts w:eastAsiaTheme="minorEastAsia"/>
        </w:rPr>
      </w:pPr>
      <m:oMathPara>
        <m:oMath>
          <m:r>
            <m:rPr>
              <m:sty m:val="p"/>
            </m:rPr>
            <w:rPr>
              <w:rFonts w:ascii="Cambria Math" w:hAnsi="Cambria Math"/>
            </w:rPr>
            <m:t>Σ</m:t>
          </m:r>
          <m:sSub>
            <m:sSubPr>
              <m:ctrlPr>
                <w:rPr>
                  <w:rFonts w:ascii="Cambria Math" w:hAnsi="Cambria Math"/>
                  <w:i/>
                </w:rPr>
              </m:ctrlPr>
            </m:sSubPr>
            <m:e>
              <m:r>
                <w:rPr>
                  <w:rFonts w:ascii="Cambria Math" w:hAnsi="Cambria Math"/>
                </w:rPr>
                <m:t>F</m:t>
              </m:r>
            </m:e>
            <m:sub>
              <m:r>
                <w:rPr>
                  <w:rFonts w:ascii="Cambria Math" w:hAnsi="Cambria Math"/>
                </w:rPr>
                <m:t>x</m:t>
              </m:r>
            </m:sub>
          </m:sSub>
          <m:r>
            <w:rPr>
              <w:rFonts w:ascii="Cambria Math" w:hAnsi="Cambria Math"/>
            </w:rPr>
            <m:t>=m</m:t>
          </m:r>
          <m:sSub>
            <m:sSubPr>
              <m:ctrlPr>
                <w:rPr>
                  <w:rFonts w:ascii="Cambria Math" w:hAnsi="Cambria Math"/>
                  <w:i/>
                </w:rPr>
              </m:ctrlPr>
            </m:sSubPr>
            <m:e>
              <m:r>
                <w:rPr>
                  <w:rFonts w:ascii="Cambria Math" w:hAnsi="Cambria Math"/>
                </w:rPr>
                <m:t>a</m:t>
              </m:r>
            </m:e>
            <m:sub>
              <m:r>
                <w:rPr>
                  <w:rFonts w:ascii="Cambria Math" w:hAnsi="Cambria Math"/>
                </w:rPr>
                <m:t>x</m:t>
              </m:r>
            </m:sub>
          </m:sSub>
        </m:oMath>
      </m:oMathPara>
    </w:p>
    <w:p w14:paraId="72E53F15" w14:textId="1CB3E41C" w:rsidR="00F20684" w:rsidRPr="00F20684" w:rsidRDefault="00F20684" w:rsidP="0010604B">
      <w:pPr>
        <w:rPr>
          <w:rFonts w:eastAsiaTheme="minorEastAsia"/>
        </w:rPr>
      </w:pPr>
      <m:oMathPara>
        <m:oMath>
          <m:r>
            <w:rPr>
              <w:rFonts w:ascii="Cambria Math" w:eastAsiaTheme="minorEastAsia" w:hAnsi="Cambria Math"/>
            </w:rPr>
            <m:t>mg</m:t>
          </m:r>
          <m:func>
            <m:funcPr>
              <m:ctrlPr>
                <w:rPr>
                  <w:rFonts w:ascii="Cambria Math" w:eastAsiaTheme="minorEastAsia" w:hAnsi="Cambria Math"/>
                  <w:i/>
                </w:rPr>
              </m:ctrlPr>
            </m:funcPr>
            <m:fName>
              <m:r>
                <w:rPr>
                  <w:rFonts w:ascii="Cambria Math" w:eastAsiaTheme="minorEastAsia" w:hAnsi="Cambria Math"/>
                </w:rPr>
                <m:t>sin</m:t>
              </m:r>
            </m:fName>
            <m:e>
              <m:r>
                <m:rPr>
                  <m:sty m:val="p"/>
                </m:rPr>
                <w:rPr>
                  <w:rFonts w:ascii="Cambria Math" w:eastAsiaTheme="minorEastAsia" w:hAnsi="Cambria Math"/>
                </w:rPr>
                <m:t>θ</m:t>
              </m:r>
            </m:e>
          </m:func>
          <m:r>
            <w:rPr>
              <w:rFonts w:ascii="Cambria Math" w:eastAsiaTheme="minorEastAsia" w:hAnsi="Cambria Math"/>
            </w:rPr>
            <m:t>=m</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x</m:t>
              </m:r>
            </m:sub>
          </m:sSub>
        </m:oMath>
      </m:oMathPara>
    </w:p>
    <w:p w14:paraId="3C42B980" w14:textId="2CD5D48D" w:rsidR="00F20684" w:rsidRPr="0069000D" w:rsidRDefault="00F20684" w:rsidP="0010604B">
      <w:pPr>
        <w:rPr>
          <w:rFonts w:eastAsiaTheme="minorEastAsia"/>
        </w:rPr>
      </w:pPr>
      <w:r>
        <w:rPr>
          <w:rFonts w:eastAsiaTheme="minorEastAsia"/>
        </w:rPr>
        <w:t>So</w:t>
      </w:r>
      <w:r w:rsidR="00D84F24">
        <w:rPr>
          <w:rFonts w:eastAsiaTheme="minorEastAsia"/>
        </w:rPr>
        <w:t xml:space="preserve"> if the cart is frictionless</w:t>
      </w:r>
      <w:r w:rsidR="00BD7BF5">
        <w:rPr>
          <w:rFonts w:eastAsiaTheme="minorEastAsia"/>
        </w:rPr>
        <w:t xml:space="preserve"> (as we have assumed here)</w:t>
      </w:r>
      <w:r w:rsidR="00354DB1">
        <w:rPr>
          <w:rFonts w:eastAsiaTheme="minorEastAsia"/>
        </w:rPr>
        <w:t>,</w:t>
      </w:r>
      <w:r w:rsidR="00BD7BF5">
        <w:rPr>
          <w:rFonts w:eastAsiaTheme="minorEastAsia"/>
        </w:rPr>
        <w:t xml:space="preserve"> </w:t>
      </w:r>
      <w:r w:rsidR="00D84F24">
        <w:rPr>
          <w:rFonts w:eastAsiaTheme="minorEastAsia"/>
        </w:rPr>
        <w:t>then the acceleration is</w:t>
      </w:r>
      <w:r w:rsidR="003972FF">
        <w:rPr>
          <w:rFonts w:eastAsiaTheme="minorEastAsia"/>
        </w:rPr>
        <w:br/>
      </w:r>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x</m:t>
              </m:r>
            </m:sub>
          </m:sSub>
          <m:r>
            <w:rPr>
              <w:rFonts w:ascii="Cambria Math" w:eastAsiaTheme="minorEastAsia" w:hAnsi="Cambria Math"/>
            </w:rPr>
            <m:t>=g</m:t>
          </m:r>
          <m:func>
            <m:funcPr>
              <m:ctrlPr>
                <w:rPr>
                  <w:rFonts w:ascii="Cambria Math" w:eastAsiaTheme="minorEastAsia" w:hAnsi="Cambria Math"/>
                </w:rPr>
              </m:ctrlPr>
            </m:funcPr>
            <m:fName>
              <m:r>
                <m:rPr>
                  <m:sty m:val="p"/>
                </m:rPr>
                <w:rPr>
                  <w:rFonts w:ascii="Cambria Math" w:eastAsiaTheme="minorEastAsia" w:hAnsi="Cambria Math"/>
                </w:rPr>
                <m:t>sin</m:t>
              </m:r>
            </m:fName>
            <m:e>
              <m:r>
                <m:rPr>
                  <m:sty m:val="p"/>
                </m:rPr>
                <w:rPr>
                  <w:rFonts w:ascii="Cambria Math" w:eastAsiaTheme="minorEastAsia" w:hAnsi="Cambria Math"/>
                </w:rPr>
                <m:t>θ</m:t>
              </m:r>
            </m:e>
          </m:func>
        </m:oMath>
      </m:oMathPara>
    </w:p>
    <w:p w14:paraId="5369CF60" w14:textId="505E013E" w:rsidR="00427692" w:rsidRDefault="003E68A0" w:rsidP="0010604B">
      <w:r>
        <w:t>The syllabus requires that students conduct a practical activity to explain and predict the motion of objec</w:t>
      </w:r>
      <w:r w:rsidRPr="00A10ADD">
        <w:t>ts on inclined planes. Ideas for conducting this practical</w:t>
      </w:r>
      <w:r w:rsidR="00354DB1" w:rsidRPr="00A10ADD">
        <w:t xml:space="preserve"> </w:t>
      </w:r>
      <w:r w:rsidR="00885AF0" w:rsidRPr="00A10ADD">
        <w:t xml:space="preserve">are outlined in the </w:t>
      </w:r>
      <w:r w:rsidR="00B3644F">
        <w:t xml:space="preserve">Physics </w:t>
      </w:r>
      <w:hyperlink r:id="rId46" w:history="1">
        <w:r w:rsidR="005B4EDF" w:rsidRPr="0006640E">
          <w:rPr>
            <w:rStyle w:val="Hyperlink"/>
          </w:rPr>
          <w:t>Module 1</w:t>
        </w:r>
        <w:r w:rsidR="005B4EDF" w:rsidRPr="0006640E">
          <w:rPr>
            <w:color w:val="2F5496" w:themeColor="accent1" w:themeShade="BF"/>
            <w:u w:val="single"/>
          </w:rPr>
          <w:t xml:space="preserve"> </w:t>
        </w:r>
        <w:r w:rsidR="005B4EDF" w:rsidRPr="0006640E">
          <w:rPr>
            <w:rStyle w:val="Hyperlink"/>
          </w:rPr>
          <w:t>guide</w:t>
        </w:r>
      </w:hyperlink>
      <w:r w:rsidR="005B4EDF">
        <w:t xml:space="preserve"> </w:t>
      </w:r>
      <w:r w:rsidR="00A10ADD">
        <w:t>(DoE 2021)</w:t>
      </w:r>
      <w:r w:rsidR="005B4EDF">
        <w:t xml:space="preserve"> available at: NSW Department of Education</w:t>
      </w:r>
      <w:r w:rsidR="001A30B8">
        <w:t xml:space="preserve">. </w:t>
      </w:r>
      <w:r w:rsidR="008B187A">
        <w:t>E</w:t>
      </w:r>
      <w:r w:rsidR="00B9031D">
        <w:t xml:space="preserve">xamples </w:t>
      </w:r>
      <w:r w:rsidR="008A706F">
        <w:t>that</w:t>
      </w:r>
      <w:r w:rsidR="00D11420">
        <w:t xml:space="preserve"> students </w:t>
      </w:r>
      <w:r w:rsidR="008A706F">
        <w:t>can use to</w:t>
      </w:r>
      <w:r w:rsidR="00D11420">
        <w:t xml:space="preserve"> practice resolving 2D force vectors into components</w:t>
      </w:r>
      <w:r w:rsidR="008B187A">
        <w:t xml:space="preserve"> can also be found in the </w:t>
      </w:r>
      <w:hyperlink w:anchor="_Forces_in_two" w:history="1">
        <w:r w:rsidR="008B187A" w:rsidRPr="008B187A">
          <w:rPr>
            <w:rStyle w:val="Hyperlink"/>
          </w:rPr>
          <w:t>teaching strategies</w:t>
        </w:r>
      </w:hyperlink>
      <w:r w:rsidR="008B187A">
        <w:t xml:space="preserve"> section of this document</w:t>
      </w:r>
      <w:r>
        <w:t>.</w:t>
      </w:r>
    </w:p>
    <w:p w14:paraId="5D031AF0" w14:textId="61A00801" w:rsidR="004248A4" w:rsidRDefault="004248A4" w:rsidP="0010604B">
      <w:pPr>
        <w:pStyle w:val="Heading3"/>
      </w:pPr>
      <w:bookmarkStart w:id="58" w:name="_Toc195624679"/>
      <w:r>
        <w:lastRenderedPageBreak/>
        <w:t xml:space="preserve">A </w:t>
      </w:r>
      <w:r w:rsidRPr="00B42DC3">
        <w:t>word</w:t>
      </w:r>
      <w:r>
        <w:t xml:space="preserve"> of caution about experiments with </w:t>
      </w:r>
      <w:r w:rsidR="00542AA2">
        <w:t xml:space="preserve">balls on </w:t>
      </w:r>
      <w:r>
        <w:t>inclined planes</w:t>
      </w:r>
      <w:bookmarkEnd w:id="58"/>
    </w:p>
    <w:p w14:paraId="41CC9C34" w14:textId="2008B76C" w:rsidR="00AB4A27" w:rsidRDefault="00AB4A27" w:rsidP="0010604B">
      <w:r>
        <w:t>The formula derived in the previous section applies to an object sliding without</w:t>
      </w:r>
      <w:r w:rsidR="00C4596E">
        <w:t xml:space="preserve"> friction</w:t>
      </w:r>
      <w:r>
        <w:t xml:space="preserve"> down an inclined plane. A dynamics cart (even though it rolls on wheels) provides a good approximation to this</w:t>
      </w:r>
      <w:r w:rsidR="009512BB">
        <w:t xml:space="preserve"> as the mass of the wheels (which are rotating) </w:t>
      </w:r>
      <w:r w:rsidR="00354DB1">
        <w:t>is a small fraction of the cart's mass, and the rolling resistance of most dynamics carts is</w:t>
      </w:r>
      <w:r w:rsidR="009512BB">
        <w:t xml:space="preserve"> low.</w:t>
      </w:r>
    </w:p>
    <w:p w14:paraId="3D8202E3" w14:textId="7E120390" w:rsidR="006E4E4C" w:rsidRDefault="000B1CDE" w:rsidP="0010604B">
      <w:r>
        <w:t>However</w:t>
      </w:r>
      <w:r w:rsidR="00926D2B">
        <w:t>,</w:t>
      </w:r>
      <w:r>
        <w:t xml:space="preserve"> m</w:t>
      </w:r>
      <w:r w:rsidR="00BA218A">
        <w:t xml:space="preserve">any experiments performed with the inclined plane in </w:t>
      </w:r>
      <w:r w:rsidR="00926D2B">
        <w:t>Y</w:t>
      </w:r>
      <w:r w:rsidR="00BA218A">
        <w:t xml:space="preserve">ear 11 </w:t>
      </w:r>
      <w:r w:rsidR="00BB3012">
        <w:t>P</w:t>
      </w:r>
      <w:r w:rsidR="00BA218A">
        <w:t xml:space="preserve">hysics </w:t>
      </w:r>
      <w:r>
        <w:t xml:space="preserve">classes </w:t>
      </w:r>
      <w:r w:rsidR="00BA218A">
        <w:t>use a ball rolling down a slope rather than a cart</w:t>
      </w:r>
      <w:r w:rsidR="006E4E4C">
        <w:t xml:space="preserve">. In this situation, </w:t>
      </w:r>
      <w:r>
        <w:t xml:space="preserve">all the </w:t>
      </w:r>
      <w:r w:rsidR="00354DB1">
        <w:t>ball's mass</w:t>
      </w:r>
      <w:r>
        <w:t xml:space="preserve"> is rotating, and </w:t>
      </w:r>
      <w:r w:rsidR="006E4E4C">
        <w:t xml:space="preserve">the change in potential energy </w:t>
      </w:r>
      <w:r w:rsidR="00A906C0">
        <w:t xml:space="preserve">is transformed into both </w:t>
      </w:r>
      <w:r w:rsidR="006E4E4C">
        <w:t>rotational and translational kinetic energy of the ball</w:t>
      </w:r>
      <w:r w:rsidR="0028041E">
        <w:t>. T</w:t>
      </w:r>
      <w:r w:rsidR="006E4E4C">
        <w:t xml:space="preserve">he </w:t>
      </w:r>
      <w:r w:rsidR="00D50EBC">
        <w:t xml:space="preserve">linear </w:t>
      </w:r>
      <w:r w:rsidR="006E4E4C">
        <w:t>acceleration</w:t>
      </w:r>
      <w:r w:rsidR="0028041E">
        <w:t xml:space="preserve"> of a sphere rolling without slipping down an incline can be shown to be:</w:t>
      </w:r>
    </w:p>
    <w:p w14:paraId="01B61E83" w14:textId="2AE051C2" w:rsidR="00A906C0" w:rsidRPr="00AD4694" w:rsidRDefault="00000000" w:rsidP="0010604B">
      <w:pPr>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sphere</m:t>
              </m:r>
            </m:sub>
          </m:sSub>
          <m:r>
            <w:rPr>
              <w:rFonts w:ascii="Cambria Math" w:hAnsi="Cambria Math"/>
            </w:rPr>
            <m:t>=</m:t>
          </m:r>
          <m:f>
            <m:fPr>
              <m:ctrlPr>
                <w:rPr>
                  <w:rFonts w:ascii="Cambria Math" w:hAnsi="Cambria Math"/>
                </w:rPr>
              </m:ctrlPr>
            </m:fPr>
            <m:num>
              <m:r>
                <w:rPr>
                  <w:rFonts w:ascii="Cambria Math" w:hAnsi="Cambria Math"/>
                </w:rPr>
                <m:t>5</m:t>
              </m:r>
              <m:ctrlPr>
                <w:rPr>
                  <w:rFonts w:ascii="Cambria Math" w:hAnsi="Cambria Math"/>
                  <w:i/>
                </w:rPr>
              </m:ctrlPr>
            </m:num>
            <m:den>
              <m:r>
                <w:rPr>
                  <w:rFonts w:ascii="Cambria Math" w:hAnsi="Cambria Math"/>
                </w:rPr>
                <m:t>7</m:t>
              </m:r>
              <m:ctrlPr>
                <w:rPr>
                  <w:rFonts w:ascii="Cambria Math" w:hAnsi="Cambria Math"/>
                  <w:i/>
                </w:rPr>
              </m:ctrlPr>
            </m:den>
          </m:f>
          <m:r>
            <w:rPr>
              <w:rFonts w:ascii="Cambria Math" w:hAnsi="Cambria Math"/>
            </w:rPr>
            <m:t>g</m:t>
          </m:r>
          <m:func>
            <m:funcPr>
              <m:ctrlPr>
                <w:rPr>
                  <w:rFonts w:ascii="Cambria Math" w:hAnsi="Cambria Math"/>
                  <w:i/>
                </w:rPr>
              </m:ctrlPr>
            </m:funcPr>
            <m:fName>
              <m:r>
                <w:rPr>
                  <w:rFonts w:ascii="Cambria Math" w:hAnsi="Cambria Math"/>
                </w:rPr>
                <m:t>sin</m:t>
              </m:r>
            </m:fName>
            <m:e>
              <m:r>
                <w:rPr>
                  <w:rFonts w:ascii="Cambria Math" w:hAnsi="Cambria Math"/>
                </w:rPr>
                <m:t>θ</m:t>
              </m:r>
            </m:e>
          </m:func>
        </m:oMath>
      </m:oMathPara>
    </w:p>
    <w:p w14:paraId="528850C3" w14:textId="603FF51D" w:rsidR="00BD1999" w:rsidRDefault="000C5F38" w:rsidP="0010604B">
      <w:r>
        <w:t>This</w:t>
      </w:r>
      <w:r w:rsidR="00BD1999">
        <w:t xml:space="preserve"> is less than for an object sliding down a plane. </w:t>
      </w:r>
    </w:p>
    <w:p w14:paraId="3C3C76DF" w14:textId="64ED57CE" w:rsidR="008D5BFC" w:rsidRPr="00374953" w:rsidRDefault="00DD4037" w:rsidP="0010604B">
      <w:r>
        <w:t xml:space="preserve">For this reason, practical investigations performed with rolling balls are likely to give results that are lower than those predicted by the equation in the syllabus. </w:t>
      </w:r>
      <w:r w:rsidR="00BF050B">
        <w:t>Students can explore thi</w:t>
      </w:r>
      <w:r w:rsidR="00223747">
        <w:t>s effect using the</w:t>
      </w:r>
      <w:r w:rsidR="00223747" w:rsidRPr="00F61354">
        <w:t xml:space="preserve"> </w:t>
      </w:r>
      <w:hyperlink r:id="rId47" w:history="1">
        <w:r w:rsidR="003F3174" w:rsidRPr="00F61354">
          <w:rPr>
            <w:rStyle w:val="Hyperlink"/>
          </w:rPr>
          <w:t xml:space="preserve">Rolling </w:t>
        </w:r>
        <w:r w:rsidR="00520167">
          <w:rPr>
            <w:rStyle w:val="Hyperlink"/>
          </w:rPr>
          <w:t>D</w:t>
        </w:r>
        <w:r w:rsidR="00520167" w:rsidRPr="00F61354">
          <w:rPr>
            <w:rStyle w:val="Hyperlink"/>
          </w:rPr>
          <w:t xml:space="preserve">own </w:t>
        </w:r>
        <w:r w:rsidR="003F3174" w:rsidRPr="00F61354">
          <w:rPr>
            <w:rStyle w:val="Hyperlink"/>
          </w:rPr>
          <w:t xml:space="preserve">an </w:t>
        </w:r>
        <w:r w:rsidR="00520167">
          <w:rPr>
            <w:rStyle w:val="Hyperlink"/>
          </w:rPr>
          <w:t>I</w:t>
        </w:r>
        <w:r w:rsidR="003F3174" w:rsidRPr="00F61354">
          <w:rPr>
            <w:rStyle w:val="Hyperlink"/>
          </w:rPr>
          <w:t>ncline</w:t>
        </w:r>
      </w:hyperlink>
      <w:r w:rsidR="00F61354">
        <w:t xml:space="preserve"> </w:t>
      </w:r>
      <w:r w:rsidR="004D0E7D" w:rsidRPr="00FD1545">
        <w:t>simulation</w:t>
      </w:r>
      <w:r w:rsidR="00F61354" w:rsidRPr="00FD1545">
        <w:t xml:space="preserve"> (</w:t>
      </w:r>
      <w:r w:rsidR="00F61354" w:rsidRPr="00F61354">
        <w:t>Chri</w:t>
      </w:r>
      <w:r w:rsidR="00F61354">
        <w:t>stian and Belloni 2013</w:t>
      </w:r>
      <w:r w:rsidR="00F61354" w:rsidRPr="00EA695A">
        <w:t>)</w:t>
      </w:r>
      <w:r w:rsidR="00F61354">
        <w:t>.</w:t>
      </w:r>
      <w:r w:rsidR="00354DB1" w:rsidRPr="00FD1545">
        <w:t xml:space="preserve"> </w:t>
      </w:r>
      <w:r w:rsidR="008D5BFC">
        <w:t xml:space="preserve">The </w:t>
      </w:r>
      <w:hyperlink r:id="rId48" w:anchor="10.5" w:history="1">
        <w:r w:rsidR="008D5BFC" w:rsidRPr="00431F3E">
          <w:rPr>
            <w:rStyle w:val="Hyperlink"/>
          </w:rPr>
          <w:t>P</w:t>
        </w:r>
        <w:r w:rsidR="008D5BFC">
          <w:rPr>
            <w:rStyle w:val="Hyperlink"/>
          </w:rPr>
          <w:t>hysclips – Rotation</w:t>
        </w:r>
      </w:hyperlink>
      <w:r w:rsidR="008D5BFC">
        <w:t xml:space="preserve"> site (</w:t>
      </w:r>
      <w:r w:rsidR="005624A2">
        <w:t>Wolfe and Hatsidimitris 1991</w:t>
      </w:r>
      <w:r w:rsidR="00390567">
        <w:t>b</w:t>
      </w:r>
      <w:r w:rsidR="005624A2">
        <w:t>) gives a good introduction</w:t>
      </w:r>
      <w:r w:rsidR="00520167">
        <w:t>.</w:t>
      </w:r>
    </w:p>
    <w:p w14:paraId="71CFD27B" w14:textId="6B3F7CB2" w:rsidR="00EF6A47" w:rsidRDefault="00EF6A47" w:rsidP="0010604B">
      <w:pPr>
        <w:pStyle w:val="Heading2"/>
      </w:pPr>
      <w:bookmarkStart w:id="59" w:name="_Toc195624680"/>
      <w:r w:rsidRPr="00F45F1A">
        <w:t xml:space="preserve">Alternate </w:t>
      </w:r>
      <w:r w:rsidR="002A488D">
        <w:t>expression</w:t>
      </w:r>
      <w:r w:rsidRPr="00F45F1A">
        <w:t xml:space="preserve">s of Newton’s </w:t>
      </w:r>
      <w:r w:rsidR="00BC0DF7">
        <w:t>second</w:t>
      </w:r>
      <w:r w:rsidRPr="00F45F1A">
        <w:t xml:space="preserve"> law</w:t>
      </w:r>
      <w:bookmarkEnd w:id="59"/>
    </w:p>
    <w:p w14:paraId="57464A21" w14:textId="7CD8D218" w:rsidR="00206196" w:rsidRPr="00206196" w:rsidRDefault="00206196" w:rsidP="0010604B">
      <w:pPr>
        <w:pStyle w:val="FeatureBox2"/>
      </w:pPr>
      <w:r>
        <w:t xml:space="preserve">Newton’s second law relates the </w:t>
      </w:r>
      <w:r w:rsidRPr="005654E2">
        <w:rPr>
          <w:i/>
          <w:iCs/>
        </w:rPr>
        <w:t xml:space="preserve">rate of change of </w:t>
      </w:r>
      <w:r>
        <w:rPr>
          <w:i/>
          <w:iCs/>
        </w:rPr>
        <w:t>velocity</w:t>
      </w:r>
      <w:r>
        <w:t xml:space="preserve"> (</w:t>
      </w:r>
      <w:r w:rsidR="00E95F2E">
        <w:t>that is,</w:t>
      </w:r>
      <w:r>
        <w:t xml:space="preserve"> the acceleration)</w:t>
      </w:r>
      <w:r w:rsidR="001A3DEA">
        <w:t xml:space="preserve"> of a system of mass </w:t>
      </w:r>
      <m:oMath>
        <m:r>
          <w:rPr>
            <w:rFonts w:ascii="Cambria Math" w:hAnsi="Cambria Math"/>
          </w:rPr>
          <m:t>m</m:t>
        </m:r>
      </m:oMath>
      <w:r>
        <w:rPr>
          <w:i/>
          <w:iCs/>
        </w:rPr>
        <w:t xml:space="preserve"> </w:t>
      </w:r>
      <w:r>
        <w:t>to the net force which is causing the change.</w:t>
      </w:r>
    </w:p>
    <w:p w14:paraId="3EC04B79" w14:textId="2500D908" w:rsidR="00206196" w:rsidRDefault="008E2B36" w:rsidP="0010604B">
      <w:pPr>
        <w:rPr>
          <w:lang w:eastAsia="zh-CN"/>
        </w:rPr>
      </w:pPr>
      <w:r>
        <w:rPr>
          <w:lang w:eastAsia="zh-CN"/>
        </w:rPr>
        <w:t xml:space="preserve">One of the </w:t>
      </w:r>
      <w:r w:rsidR="00E73AD5">
        <w:rPr>
          <w:lang w:eastAsia="zh-CN"/>
        </w:rPr>
        <w:t>central themes of physics is that a wide range of phenomena can be expressed in terms of a limited number of fundamental laws</w:t>
      </w:r>
      <w:r w:rsidR="004E697B">
        <w:rPr>
          <w:lang w:eastAsia="zh-CN"/>
        </w:rPr>
        <w:t xml:space="preserve">. </w:t>
      </w:r>
      <w:r w:rsidR="00354DB1">
        <w:rPr>
          <w:lang w:eastAsia="zh-CN"/>
        </w:rPr>
        <w:t xml:space="preserve">Therefore, it </w:t>
      </w:r>
      <w:r w:rsidR="004E697B">
        <w:rPr>
          <w:lang w:eastAsia="zh-CN"/>
        </w:rPr>
        <w:t xml:space="preserve">is important to know </w:t>
      </w:r>
      <w:r w:rsidR="000A7F84">
        <w:rPr>
          <w:lang w:eastAsia="zh-CN"/>
        </w:rPr>
        <w:t xml:space="preserve">which laws are distinct and which are equivalent expressions that are useful </w:t>
      </w:r>
      <w:r w:rsidR="00DF5A52">
        <w:rPr>
          <w:lang w:eastAsia="zh-CN"/>
        </w:rPr>
        <w:t>for solving problems in different contexts.</w:t>
      </w:r>
    </w:p>
    <w:p w14:paraId="5806433D" w14:textId="5970CC05" w:rsidR="00CE3546" w:rsidRDefault="003E68A0" w:rsidP="0010604B">
      <w:pPr>
        <w:rPr>
          <w:lang w:eastAsia="zh-CN"/>
        </w:rPr>
      </w:pPr>
      <w:r>
        <w:rPr>
          <w:lang w:eastAsia="zh-CN"/>
        </w:rPr>
        <w:t xml:space="preserve">After teaching Newton’s </w:t>
      </w:r>
      <w:r w:rsidR="00BC0DF7">
        <w:rPr>
          <w:lang w:eastAsia="zh-CN"/>
        </w:rPr>
        <w:t>second</w:t>
      </w:r>
      <w:r>
        <w:rPr>
          <w:lang w:eastAsia="zh-CN"/>
        </w:rPr>
        <w:t xml:space="preserve"> law</w:t>
      </w:r>
      <w:r w:rsidR="00354DB1">
        <w:rPr>
          <w:lang w:eastAsia="zh-CN"/>
        </w:rPr>
        <w:t xml:space="preserve">, it </w:t>
      </w:r>
      <w:r w:rsidR="00DA2651">
        <w:rPr>
          <w:lang w:eastAsia="zh-CN"/>
        </w:rPr>
        <w:t>may be worthwhile</w:t>
      </w:r>
      <w:r w:rsidR="00354DB1">
        <w:rPr>
          <w:lang w:eastAsia="zh-CN"/>
        </w:rPr>
        <w:t xml:space="preserve"> to </w:t>
      </w:r>
      <w:r w:rsidR="00DA2651">
        <w:rPr>
          <w:lang w:eastAsia="zh-CN"/>
        </w:rPr>
        <w:t>examine</w:t>
      </w:r>
      <w:r w:rsidR="00354DB1">
        <w:rPr>
          <w:lang w:eastAsia="zh-CN"/>
        </w:rPr>
        <w:t xml:space="preserve"> the relationship between impulse and momentum and</w:t>
      </w:r>
      <w:r w:rsidR="005A3D07">
        <w:rPr>
          <w:lang w:eastAsia="zh-CN"/>
        </w:rPr>
        <w:t xml:space="preserve"> between work and change in kinetic energy as alternate expressions of Newton</w:t>
      </w:r>
      <w:r w:rsidR="00206196">
        <w:rPr>
          <w:lang w:eastAsia="zh-CN"/>
        </w:rPr>
        <w:t xml:space="preserve">’s </w:t>
      </w:r>
      <w:r w:rsidR="00BC0DF7">
        <w:rPr>
          <w:lang w:eastAsia="zh-CN"/>
        </w:rPr>
        <w:t>second</w:t>
      </w:r>
      <w:r w:rsidR="00206196">
        <w:rPr>
          <w:lang w:eastAsia="zh-CN"/>
        </w:rPr>
        <w:t xml:space="preserve"> law.</w:t>
      </w:r>
    </w:p>
    <w:p w14:paraId="66D86FB3" w14:textId="77777777" w:rsidR="00A6286C" w:rsidRDefault="00A6286C" w:rsidP="0010604B">
      <w:pPr>
        <w:pStyle w:val="Heading3"/>
      </w:pPr>
      <w:r>
        <w:br w:type="page"/>
      </w:r>
    </w:p>
    <w:p w14:paraId="01E434CC" w14:textId="7A429198" w:rsidR="00184CBA" w:rsidRDefault="00E60DBE" w:rsidP="0010604B">
      <w:pPr>
        <w:pStyle w:val="Heading3"/>
      </w:pPr>
      <w:bookmarkStart w:id="60" w:name="_Toc195624681"/>
      <w:r>
        <w:lastRenderedPageBreak/>
        <w:t xml:space="preserve">Impulse and </w:t>
      </w:r>
      <w:r w:rsidRPr="00B42DC3">
        <w:t>momentum</w:t>
      </w:r>
      <w:r w:rsidR="00AC6EF3">
        <w:t>:</w:t>
      </w:r>
      <w:bookmarkEnd w:id="60"/>
    </w:p>
    <w:p w14:paraId="0CE40435" w14:textId="77777777" w:rsidR="00D4204A" w:rsidRDefault="00126004" w:rsidP="0010604B">
      <w:pPr>
        <w:pStyle w:val="FeatureBox"/>
      </w:pPr>
      <w:r>
        <w:t>T</w:t>
      </w:r>
      <w:r w:rsidR="002F78E0">
        <w:t xml:space="preserve">he relationship between </w:t>
      </w:r>
      <w:r w:rsidR="00184CBA">
        <w:t xml:space="preserve">impulse and </w:t>
      </w:r>
      <w:r w:rsidR="002F78E0">
        <w:t xml:space="preserve">change in </w:t>
      </w:r>
      <w:r w:rsidR="00184CBA">
        <w:t>momentum</w:t>
      </w:r>
      <w:r>
        <w:t xml:space="preserve"> </w:t>
      </w:r>
      <w:r w:rsidR="00C5594D">
        <w:t>is</w:t>
      </w:r>
    </w:p>
    <w:p w14:paraId="627A4524" w14:textId="623E58DD" w:rsidR="00683E92" w:rsidRDefault="00126004" w:rsidP="0010604B">
      <w:pPr>
        <w:pStyle w:val="FeatureBox"/>
        <w:rPr>
          <w:rFonts w:eastAsiaTheme="minorEastAsia"/>
        </w:rPr>
      </w:pPr>
      <m:oMathPara>
        <m:oMath>
          <m:r>
            <m:rPr>
              <m:sty m:val="p"/>
            </m:rPr>
            <w:rPr>
              <w:rFonts w:ascii="Cambria Math" w:hAnsi="Cambria Math"/>
            </w:rPr>
            <m:t>Σ</m:t>
          </m:r>
          <m:acc>
            <m:accPr>
              <m:chr m:val="⃗"/>
              <m:ctrlPr>
                <w:rPr>
                  <w:rFonts w:ascii="Cambria Math" w:hAnsi="Cambria Math"/>
                </w:rPr>
              </m:ctrlPr>
            </m:accPr>
            <m:e>
              <m:r>
                <w:rPr>
                  <w:rFonts w:ascii="Cambria Math" w:hAnsi="Cambria Math"/>
                </w:rPr>
                <m:t>F</m:t>
              </m:r>
            </m:e>
          </m:acc>
          <m:r>
            <m:rPr>
              <m:sty m:val="p"/>
            </m:rPr>
            <w:rPr>
              <w:rFonts w:ascii="Cambria Math" w:hAnsi="Cambria Math"/>
            </w:rPr>
            <m:t>Δ</m:t>
          </m:r>
          <m:r>
            <w:rPr>
              <w:rFonts w:ascii="Cambria Math" w:hAnsi="Cambria Math"/>
            </w:rPr>
            <m:t>t=</m:t>
          </m:r>
          <m:r>
            <m:rPr>
              <m:sty m:val="p"/>
            </m:rPr>
            <w:rPr>
              <w:rFonts w:ascii="Cambria Math" w:hAnsi="Cambria Math"/>
            </w:rPr>
            <m:t>Δ</m:t>
          </m:r>
          <m:acc>
            <m:accPr>
              <m:chr m:val="⃗"/>
              <m:ctrlPr>
                <w:rPr>
                  <w:rFonts w:ascii="Cambria Math" w:hAnsi="Cambria Math"/>
                </w:rPr>
              </m:ctrlPr>
            </m:accPr>
            <m:e>
              <m:r>
                <w:rPr>
                  <w:rFonts w:ascii="Cambria Math" w:hAnsi="Cambria Math"/>
                </w:rPr>
                <m:t>p</m:t>
              </m:r>
            </m:e>
          </m:acc>
        </m:oMath>
      </m:oMathPara>
    </w:p>
    <w:p w14:paraId="49B1F95C" w14:textId="2C92DA8E" w:rsidR="00E57B4F" w:rsidRDefault="00DD5964" w:rsidP="0010604B">
      <w:pPr>
        <w:rPr>
          <w:rFonts w:eastAsiaTheme="minorEastAsia"/>
          <w:lang w:eastAsia="zh-CN"/>
        </w:rPr>
      </w:pPr>
      <w:r>
        <w:rPr>
          <w:rFonts w:eastAsiaTheme="minorEastAsia"/>
          <w:lang w:eastAsia="zh-CN"/>
        </w:rPr>
        <w:t xml:space="preserve">It relates a net force occurring over </w:t>
      </w:r>
      <w:r w:rsidR="00354DB1">
        <w:rPr>
          <w:rFonts w:eastAsiaTheme="minorEastAsia"/>
          <w:lang w:eastAsia="zh-CN"/>
        </w:rPr>
        <w:t>a finite period to the change in momentum</w:t>
      </w:r>
      <w:r w:rsidR="00500595">
        <w:rPr>
          <w:rFonts w:eastAsiaTheme="minorEastAsia"/>
          <w:lang w:eastAsia="zh-CN"/>
        </w:rPr>
        <w:t xml:space="preserve"> over that period.</w:t>
      </w:r>
    </w:p>
    <w:p w14:paraId="2CD893CA" w14:textId="34F147CF" w:rsidR="00AF7F4C" w:rsidRPr="00CF6549" w:rsidRDefault="00D836DA" w:rsidP="0010604B">
      <w:r>
        <w:rPr>
          <w:lang w:eastAsia="zh-CN"/>
        </w:rPr>
        <w:t xml:space="preserve">The change in momentum </w:t>
      </w:r>
      <w:r w:rsidR="00AF690E">
        <w:rPr>
          <w:lang w:eastAsia="zh-CN"/>
        </w:rPr>
        <w:t>is equal to the area under a graph of net</w:t>
      </w:r>
      <w:r w:rsidR="00354DB1">
        <w:rPr>
          <w:lang w:eastAsia="zh-CN"/>
        </w:rPr>
        <w:t xml:space="preserve"> </w:t>
      </w:r>
      <w:r w:rsidR="00AF690E">
        <w:rPr>
          <w:lang w:eastAsia="zh-CN"/>
        </w:rPr>
        <w:t>force versus time</w:t>
      </w:r>
      <w:r w:rsidR="002A764D">
        <w:rPr>
          <w:lang w:eastAsia="zh-CN"/>
        </w:rPr>
        <w:t xml:space="preserve"> </w:t>
      </w:r>
      <w:r w:rsidR="006A1E7A">
        <w:rPr>
          <w:lang w:eastAsia="zh-CN"/>
        </w:rPr>
        <w:t>(</w:t>
      </w:r>
      <w:r w:rsidR="00221830">
        <w:rPr>
          <w:lang w:eastAsia="zh-CN"/>
        </w:rPr>
        <w:fldChar w:fldCharType="begin"/>
      </w:r>
      <w:r w:rsidR="00221830">
        <w:rPr>
          <w:lang w:eastAsia="zh-CN"/>
        </w:rPr>
        <w:instrText xml:space="preserve"> REF _Ref99359042 \h </w:instrText>
      </w:r>
      <w:r w:rsidR="00221830">
        <w:rPr>
          <w:lang w:eastAsia="zh-CN"/>
        </w:rPr>
      </w:r>
      <w:r w:rsidR="00221830">
        <w:rPr>
          <w:lang w:eastAsia="zh-CN"/>
        </w:rPr>
        <w:fldChar w:fldCharType="separate"/>
      </w:r>
      <w:r w:rsidR="00221830">
        <w:t xml:space="preserve">Figure </w:t>
      </w:r>
      <w:r w:rsidR="00221830">
        <w:rPr>
          <w:noProof/>
        </w:rPr>
        <w:t>18</w:t>
      </w:r>
      <w:r w:rsidR="00221830">
        <w:rPr>
          <w:lang w:eastAsia="zh-CN"/>
        </w:rPr>
        <w:fldChar w:fldCharType="end"/>
      </w:r>
      <w:r w:rsidR="002A764D">
        <w:rPr>
          <w:rFonts w:eastAsiaTheme="minorEastAsia"/>
          <w:lang w:eastAsia="zh-CN"/>
        </w:rPr>
        <w:t>).</w:t>
      </w:r>
    </w:p>
    <w:p w14:paraId="087DE292" w14:textId="20885DB0" w:rsidR="00D4204A" w:rsidRDefault="00D4204A" w:rsidP="0010604B">
      <w:pPr>
        <w:pStyle w:val="Caption"/>
      </w:pPr>
      <w:bookmarkStart w:id="61" w:name="_Ref99359042"/>
      <w:bookmarkStart w:id="62" w:name="_Ref65951003"/>
      <w:r>
        <w:t xml:space="preserve">Figure </w:t>
      </w:r>
      <w:r w:rsidR="00CE12C6">
        <w:fldChar w:fldCharType="begin"/>
      </w:r>
      <w:r w:rsidR="00CE12C6">
        <w:instrText xml:space="preserve"> SEQ Figure \* ARABIC </w:instrText>
      </w:r>
      <w:r w:rsidR="00CE12C6">
        <w:fldChar w:fldCharType="separate"/>
      </w:r>
      <w:r w:rsidR="000D17E5">
        <w:rPr>
          <w:noProof/>
        </w:rPr>
        <w:t>18</w:t>
      </w:r>
      <w:r w:rsidR="00CE12C6">
        <w:fldChar w:fldCharType="end"/>
      </w:r>
      <w:bookmarkEnd w:id="61"/>
      <w:r>
        <w:t xml:space="preserve"> – </w:t>
      </w:r>
      <w:r w:rsidR="007F5644">
        <w:t>t</w:t>
      </w:r>
      <w:r>
        <w:t xml:space="preserve">he change in momentum is given by the area under (integral) of a net-force versus time graph. </w:t>
      </w:r>
    </w:p>
    <w:p w14:paraId="39571EC3" w14:textId="42CD6E6D" w:rsidR="004B4161" w:rsidRDefault="00822A53" w:rsidP="0010604B">
      <w:pPr>
        <w:pStyle w:val="Caption"/>
        <w:keepNext w:val="0"/>
        <w:jc w:val="center"/>
      </w:pPr>
      <w:r>
        <w:rPr>
          <w:noProof/>
        </w:rPr>
        <w:drawing>
          <wp:inline distT="0" distB="0" distL="0" distR="0" wp14:anchorId="4B6A1A2C" wp14:editId="5E122AFB">
            <wp:extent cx="2462413" cy="1804604"/>
            <wp:effectExtent l="0" t="0" r="0" b="5715"/>
            <wp:docPr id="575" name="Picture 575" descr="Force-time graph with the region under the curve shaded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462" descr="Force-time graph with the region under the curve shaded in."/>
                    <pic:cNvPicPr/>
                  </pic:nvPicPr>
                  <pic:blipFill>
                    <a:blip r:embed="rId49" cstate="screen">
                      <a:extLst>
                        <a:ext uri="{28A0092B-C50C-407E-A947-70E740481C1C}">
                          <a14:useLocalDpi xmlns:a14="http://schemas.microsoft.com/office/drawing/2010/main"/>
                        </a:ext>
                      </a:extLst>
                    </a:blip>
                    <a:stretch>
                      <a:fillRect/>
                    </a:stretch>
                  </pic:blipFill>
                  <pic:spPr>
                    <a:xfrm>
                      <a:off x="0" y="0"/>
                      <a:ext cx="2485446" cy="1821484"/>
                    </a:xfrm>
                    <a:prstGeom prst="rect">
                      <a:avLst/>
                    </a:prstGeom>
                  </pic:spPr>
                </pic:pic>
              </a:graphicData>
            </a:graphic>
          </wp:inline>
        </w:drawing>
      </w:r>
    </w:p>
    <w:bookmarkEnd w:id="62"/>
    <w:p w14:paraId="39127288" w14:textId="18D73A7A" w:rsidR="00C5594D" w:rsidRDefault="0031268A" w:rsidP="0010604B">
      <w:pPr>
        <w:rPr>
          <w:rFonts w:eastAsiaTheme="minorEastAsia"/>
          <w:lang w:eastAsia="zh-CN"/>
        </w:rPr>
      </w:pPr>
      <w:r>
        <w:rPr>
          <w:rFonts w:eastAsiaTheme="minorEastAsia"/>
          <w:lang w:eastAsia="zh-CN"/>
        </w:rPr>
        <w:t>W</w:t>
      </w:r>
      <w:r w:rsidR="00683E92">
        <w:rPr>
          <w:rFonts w:eastAsiaTheme="minorEastAsia"/>
          <w:lang w:eastAsia="zh-CN"/>
        </w:rPr>
        <w:t>hen w</w:t>
      </w:r>
      <w:r>
        <w:rPr>
          <w:rFonts w:eastAsiaTheme="minorEastAsia"/>
          <w:lang w:eastAsia="zh-CN"/>
        </w:rPr>
        <w:t>ritten as</w:t>
      </w:r>
      <w:r w:rsidR="00246CF6">
        <w:rPr>
          <w:rFonts w:eastAsiaTheme="minorEastAsia"/>
          <w:lang w:eastAsia="zh-CN"/>
        </w:rPr>
        <w:t xml:space="preserve"> a rate of change of momentum</w:t>
      </w:r>
      <w:r w:rsidR="00354DB1">
        <w:rPr>
          <w:rFonts w:eastAsiaTheme="minorEastAsia"/>
          <w:lang w:eastAsia="zh-CN"/>
        </w:rPr>
        <w:t>,</w:t>
      </w:r>
      <w:r w:rsidR="00246CF6">
        <w:rPr>
          <w:rFonts w:eastAsiaTheme="minorEastAsia"/>
          <w:lang w:eastAsia="zh-CN"/>
        </w:rPr>
        <w:t xml:space="preserve"> we have</w:t>
      </w:r>
    </w:p>
    <w:p w14:paraId="26567B39" w14:textId="24C45534" w:rsidR="00595674" w:rsidRPr="00AD408E" w:rsidRDefault="00595674" w:rsidP="0010604B">
      <w:pPr>
        <w:rPr>
          <w:rFonts w:eastAsiaTheme="minorEastAsia"/>
          <w:lang w:eastAsia="zh-CN"/>
        </w:rPr>
      </w:pPr>
      <m:oMathPara>
        <m:oMath>
          <m:r>
            <m:rPr>
              <m:sty m:val="p"/>
            </m:rPr>
            <w:rPr>
              <w:rFonts w:ascii="Cambria Math" w:hAnsi="Cambria Math"/>
              <w:lang w:eastAsia="zh-CN"/>
            </w:rPr>
            <m:t>Σ</m:t>
          </m:r>
          <m:r>
            <w:rPr>
              <w:rFonts w:ascii="Cambria Math" w:hAnsi="Cambria Math"/>
              <w:lang w:eastAsia="zh-CN"/>
            </w:rPr>
            <m:t>F=</m:t>
          </m:r>
          <m:f>
            <m:fPr>
              <m:ctrlPr>
                <w:rPr>
                  <w:rFonts w:ascii="Cambria Math" w:hAnsi="Cambria Math"/>
                  <w:lang w:eastAsia="zh-CN"/>
                </w:rPr>
              </m:ctrlPr>
            </m:fPr>
            <m:num>
              <m:r>
                <m:rPr>
                  <m:sty m:val="p"/>
                </m:rPr>
                <w:rPr>
                  <w:rFonts w:ascii="Cambria Math" w:hAnsi="Cambria Math"/>
                  <w:lang w:eastAsia="zh-CN"/>
                </w:rPr>
                <m:t>Δ</m:t>
              </m:r>
              <m:r>
                <w:rPr>
                  <w:rFonts w:ascii="Cambria Math" w:hAnsi="Cambria Math"/>
                  <w:lang w:eastAsia="zh-CN"/>
                </w:rPr>
                <m:t>p</m:t>
              </m:r>
              <m:ctrlPr>
                <w:rPr>
                  <w:rFonts w:ascii="Cambria Math" w:hAnsi="Cambria Math"/>
                  <w:i/>
                  <w:lang w:eastAsia="zh-CN"/>
                </w:rPr>
              </m:ctrlPr>
            </m:num>
            <m:den>
              <m:r>
                <m:rPr>
                  <m:sty m:val="p"/>
                </m:rPr>
                <w:rPr>
                  <w:rFonts w:ascii="Cambria Math" w:hAnsi="Cambria Math"/>
                  <w:lang w:eastAsia="zh-CN"/>
                </w:rPr>
                <m:t>Δ</m:t>
              </m:r>
              <m:r>
                <w:rPr>
                  <w:rFonts w:ascii="Cambria Math" w:hAnsi="Cambria Math"/>
                  <w:lang w:eastAsia="zh-CN"/>
                </w:rPr>
                <m:t>t</m:t>
              </m:r>
              <m:ctrlPr>
                <w:rPr>
                  <w:rFonts w:ascii="Cambria Math" w:hAnsi="Cambria Math"/>
                  <w:i/>
                  <w:lang w:eastAsia="zh-CN"/>
                </w:rPr>
              </m:ctrlPr>
            </m:den>
          </m:f>
        </m:oMath>
      </m:oMathPara>
    </w:p>
    <w:p w14:paraId="59918CDA" w14:textId="77777777" w:rsidR="00F60DE1" w:rsidRDefault="00246CF6" w:rsidP="0010604B">
      <w:pPr>
        <w:rPr>
          <w:rFonts w:eastAsiaTheme="minorEastAsia"/>
          <w:lang w:eastAsia="zh-CN"/>
        </w:rPr>
      </w:pPr>
      <w:r w:rsidRPr="77762BF3">
        <w:rPr>
          <w:rFonts w:eastAsiaTheme="minorEastAsia"/>
          <w:lang w:eastAsia="zh-CN"/>
        </w:rPr>
        <w:t>T</w:t>
      </w:r>
      <w:r w:rsidR="005E0EED" w:rsidRPr="77762BF3">
        <w:rPr>
          <w:rFonts w:eastAsiaTheme="minorEastAsia"/>
          <w:lang w:eastAsia="zh-CN"/>
        </w:rPr>
        <w:t>his expression differs from</w:t>
      </w:r>
      <w:r w:rsidR="00AD408E" w:rsidRPr="77762BF3">
        <w:rPr>
          <w:rFonts w:eastAsiaTheme="minorEastAsia"/>
          <w:lang w:eastAsia="zh-CN"/>
        </w:rPr>
        <w:t xml:space="preserve"> Newton’s </w:t>
      </w:r>
      <w:r w:rsidR="00BC0DF7" w:rsidRPr="77762BF3">
        <w:rPr>
          <w:rFonts w:eastAsiaTheme="minorEastAsia"/>
          <w:lang w:eastAsia="zh-CN"/>
        </w:rPr>
        <w:t>second</w:t>
      </w:r>
      <w:r w:rsidR="00AD408E" w:rsidRPr="77762BF3">
        <w:rPr>
          <w:rFonts w:eastAsiaTheme="minorEastAsia"/>
          <w:lang w:eastAsia="zh-CN"/>
        </w:rPr>
        <w:t xml:space="preserve"> law </w:t>
      </w:r>
      <w:r w:rsidR="005E0EED" w:rsidRPr="77762BF3">
        <w:rPr>
          <w:rFonts w:eastAsiaTheme="minorEastAsia"/>
          <w:lang w:eastAsia="zh-CN"/>
        </w:rPr>
        <w:t xml:space="preserve">only </w:t>
      </w:r>
      <w:r w:rsidR="00354DB1" w:rsidRPr="77762BF3">
        <w:rPr>
          <w:rFonts w:eastAsiaTheme="minorEastAsia"/>
          <w:lang w:eastAsia="zh-CN"/>
        </w:rPr>
        <w:t>because</w:t>
      </w:r>
      <w:r w:rsidR="00AD408E" w:rsidRPr="77762BF3">
        <w:rPr>
          <w:rFonts w:eastAsiaTheme="minorEastAsia"/>
          <w:lang w:eastAsia="zh-CN"/>
        </w:rPr>
        <w:t xml:space="preserve"> it </w:t>
      </w:r>
      <w:r w:rsidR="00273152" w:rsidRPr="77762BF3">
        <w:rPr>
          <w:rFonts w:eastAsiaTheme="minorEastAsia"/>
          <w:lang w:eastAsia="zh-CN"/>
        </w:rPr>
        <w:t xml:space="preserve">can be used </w:t>
      </w:r>
      <w:r w:rsidR="00DA2651" w:rsidRPr="77762BF3">
        <w:rPr>
          <w:rFonts w:eastAsiaTheme="minorEastAsia"/>
          <w:lang w:eastAsia="zh-CN"/>
        </w:rPr>
        <w:t>slightly</w:t>
      </w:r>
      <w:r w:rsidR="00273152" w:rsidRPr="77762BF3">
        <w:rPr>
          <w:rFonts w:eastAsiaTheme="minorEastAsia"/>
          <w:lang w:eastAsia="zh-CN"/>
        </w:rPr>
        <w:t xml:space="preserve"> more broadly</w:t>
      </w:r>
      <w:r w:rsidR="00397D47" w:rsidRPr="77762BF3">
        <w:rPr>
          <w:rFonts w:eastAsiaTheme="minorEastAsia"/>
          <w:lang w:eastAsia="zh-CN"/>
        </w:rPr>
        <w:t>, particularly</w:t>
      </w:r>
      <w:r w:rsidR="00273152" w:rsidRPr="77762BF3">
        <w:rPr>
          <w:rFonts w:eastAsiaTheme="minorEastAsia"/>
          <w:lang w:eastAsia="zh-CN"/>
        </w:rPr>
        <w:t xml:space="preserve"> </w:t>
      </w:r>
      <w:r w:rsidR="009230B5" w:rsidRPr="77762BF3">
        <w:rPr>
          <w:rFonts w:eastAsiaTheme="minorEastAsia"/>
          <w:lang w:eastAsia="zh-CN"/>
        </w:rPr>
        <w:t>when</w:t>
      </w:r>
      <w:r w:rsidR="006A2A21" w:rsidRPr="77762BF3">
        <w:rPr>
          <w:rFonts w:eastAsiaTheme="minorEastAsia"/>
          <w:lang w:eastAsia="zh-CN"/>
        </w:rPr>
        <w:t xml:space="preserve"> </w:t>
      </w:r>
      <w:r w:rsidR="00F22F76" w:rsidRPr="77762BF3">
        <w:rPr>
          <w:rFonts w:eastAsiaTheme="minorEastAsia"/>
          <w:lang w:eastAsia="zh-CN"/>
        </w:rPr>
        <w:t>mass is</w:t>
      </w:r>
      <w:r w:rsidR="006A2A21" w:rsidRPr="77762BF3">
        <w:rPr>
          <w:rFonts w:eastAsiaTheme="minorEastAsia"/>
          <w:lang w:eastAsia="zh-CN"/>
        </w:rPr>
        <w:t xml:space="preserve"> </w:t>
      </w:r>
      <w:r w:rsidRPr="77762BF3">
        <w:rPr>
          <w:rFonts w:eastAsiaTheme="minorEastAsia"/>
          <w:lang w:eastAsia="zh-CN"/>
        </w:rPr>
        <w:t>not constant</w:t>
      </w:r>
      <w:r w:rsidR="00683E92" w:rsidRPr="77762BF3">
        <w:rPr>
          <w:rFonts w:eastAsiaTheme="minorEastAsia"/>
          <w:lang w:eastAsia="zh-CN"/>
        </w:rPr>
        <w:t xml:space="preserve">. </w:t>
      </w:r>
      <w:r w:rsidR="00F22F76" w:rsidRPr="77762BF3">
        <w:rPr>
          <w:rFonts w:eastAsiaTheme="minorEastAsia"/>
          <w:lang w:eastAsia="zh-CN"/>
        </w:rPr>
        <w:t xml:space="preserve">Newton’s second law </w:t>
      </w:r>
      <w:r w:rsidR="00273152" w:rsidRPr="77762BF3">
        <w:rPr>
          <w:rFonts w:eastAsiaTheme="minorEastAsia"/>
          <w:lang w:eastAsia="zh-CN"/>
        </w:rPr>
        <w:t>contains a</w:t>
      </w:r>
      <w:r w:rsidR="00354DB1" w:rsidRPr="77762BF3">
        <w:rPr>
          <w:rFonts w:eastAsiaTheme="minorEastAsia"/>
          <w:lang w:eastAsia="zh-CN"/>
        </w:rPr>
        <w:t>n</w:t>
      </w:r>
      <w:r w:rsidR="00E74FC6" w:rsidRPr="77762BF3">
        <w:rPr>
          <w:rFonts w:eastAsiaTheme="minorEastAsia"/>
          <w:lang w:eastAsia="zh-CN"/>
        </w:rPr>
        <w:t xml:space="preserve"> </w:t>
      </w:r>
      <w:r w:rsidR="00B231DD" w:rsidRPr="77762BF3">
        <w:rPr>
          <w:rFonts w:eastAsiaTheme="minorEastAsia"/>
          <w:lang w:eastAsia="zh-CN"/>
        </w:rPr>
        <w:t>unstated</w:t>
      </w:r>
      <w:r w:rsidR="00273152" w:rsidRPr="77762BF3">
        <w:rPr>
          <w:rFonts w:eastAsiaTheme="minorEastAsia"/>
          <w:lang w:eastAsia="zh-CN"/>
        </w:rPr>
        <w:t xml:space="preserve"> assumption</w:t>
      </w:r>
      <w:r w:rsidR="00ED147A" w:rsidRPr="77762BF3">
        <w:rPr>
          <w:rFonts w:eastAsiaTheme="minorEastAsia"/>
          <w:lang w:eastAsia="zh-CN"/>
        </w:rPr>
        <w:t xml:space="preserve"> that the </w:t>
      </w:r>
      <w:r w:rsidR="00354DB1" w:rsidRPr="77762BF3">
        <w:rPr>
          <w:rFonts w:eastAsiaTheme="minorEastAsia"/>
          <w:lang w:eastAsia="zh-CN"/>
        </w:rPr>
        <w:t>system's mass</w:t>
      </w:r>
      <w:r w:rsidR="00ED147A" w:rsidRPr="77762BF3">
        <w:rPr>
          <w:rFonts w:eastAsiaTheme="minorEastAsia"/>
          <w:lang w:eastAsia="zh-CN"/>
        </w:rPr>
        <w:t xml:space="preserve"> does not change with time</w:t>
      </w:r>
      <w:r w:rsidR="0003350B" w:rsidRPr="77762BF3">
        <w:rPr>
          <w:rFonts w:eastAsiaTheme="minorEastAsia"/>
          <w:lang w:eastAsia="zh-CN"/>
        </w:rPr>
        <w:t>.</w:t>
      </w:r>
      <w:r w:rsidR="006161AD" w:rsidRPr="77762BF3">
        <w:rPr>
          <w:rFonts w:eastAsiaTheme="minorEastAsia"/>
          <w:lang w:eastAsia="zh-CN"/>
        </w:rPr>
        <w:t xml:space="preserve"> That is,</w:t>
      </w:r>
      <w:r w:rsidR="0003350B" w:rsidRPr="77762BF3">
        <w:rPr>
          <w:rFonts w:eastAsiaTheme="minorEastAsia"/>
          <w:lang w:eastAsia="zh-CN"/>
        </w:rPr>
        <w:t xml:space="preserve"> that</w:t>
      </w:r>
    </w:p>
    <w:p w14:paraId="1B057E3E" w14:textId="4189ABD3" w:rsidR="00AD408E" w:rsidRPr="00683E92" w:rsidRDefault="00000000" w:rsidP="0010604B">
      <w:pPr>
        <w:rPr>
          <w:rFonts w:eastAsiaTheme="minorEastAsia"/>
          <w:lang w:eastAsia="zh-CN"/>
        </w:rPr>
      </w:pPr>
      <m:oMathPara>
        <m:oMath>
          <m:f>
            <m:fPr>
              <m:ctrlPr>
                <w:rPr>
                  <w:rFonts w:ascii="Cambria Math" w:eastAsiaTheme="minorEastAsia" w:hAnsi="Cambria Math"/>
                  <w:lang w:eastAsia="zh-CN"/>
                </w:rPr>
              </m:ctrlPr>
            </m:fPr>
            <m:num>
              <m:r>
                <m:rPr>
                  <m:sty m:val="p"/>
                </m:rPr>
                <w:rPr>
                  <w:rFonts w:ascii="Cambria Math" w:eastAsiaTheme="minorEastAsia" w:hAnsi="Cambria Math"/>
                  <w:lang w:eastAsia="zh-CN"/>
                </w:rPr>
                <m:t>Δ</m:t>
              </m:r>
              <m:acc>
                <m:accPr>
                  <m:chr m:val="⃗"/>
                  <m:ctrlPr>
                    <w:rPr>
                      <w:rFonts w:ascii="Cambria Math" w:eastAsiaTheme="minorEastAsia" w:hAnsi="Cambria Math"/>
                      <w:lang w:eastAsia="zh-CN"/>
                    </w:rPr>
                  </m:ctrlPr>
                </m:accPr>
                <m:e>
                  <m:r>
                    <w:rPr>
                      <w:rFonts w:ascii="Cambria Math" w:eastAsiaTheme="minorEastAsia" w:hAnsi="Cambria Math"/>
                      <w:lang w:eastAsia="zh-CN"/>
                    </w:rPr>
                    <m:t>p</m:t>
                  </m:r>
                </m:e>
              </m:acc>
              <m:ctrlPr>
                <w:rPr>
                  <w:rFonts w:ascii="Cambria Math" w:eastAsiaTheme="minorEastAsia" w:hAnsi="Cambria Math"/>
                  <w:i/>
                  <w:lang w:eastAsia="zh-CN"/>
                </w:rPr>
              </m:ctrlPr>
            </m:num>
            <m:den>
              <m:r>
                <m:rPr>
                  <m:sty m:val="p"/>
                </m:rPr>
                <w:rPr>
                  <w:rFonts w:ascii="Cambria Math" w:eastAsiaTheme="minorEastAsia" w:hAnsi="Cambria Math"/>
                  <w:lang w:eastAsia="zh-CN"/>
                </w:rPr>
                <m:t>Δ</m:t>
              </m:r>
              <m:r>
                <w:rPr>
                  <w:rFonts w:ascii="Cambria Math" w:eastAsiaTheme="minorEastAsia" w:hAnsi="Cambria Math"/>
                  <w:lang w:eastAsia="zh-CN"/>
                </w:rPr>
                <m:t>t</m:t>
              </m:r>
              <m:ctrlPr>
                <w:rPr>
                  <w:rFonts w:ascii="Cambria Math" w:eastAsiaTheme="minorEastAsia" w:hAnsi="Cambria Math"/>
                  <w:i/>
                  <w:lang w:eastAsia="zh-CN"/>
                </w:rPr>
              </m:ctrlPr>
            </m:den>
          </m:f>
          <m:r>
            <w:rPr>
              <w:rFonts w:ascii="Cambria Math" w:eastAsiaTheme="minorEastAsia" w:hAnsi="Cambria Math"/>
              <w:lang w:eastAsia="zh-CN"/>
            </w:rPr>
            <m:t>=m</m:t>
          </m:r>
          <m:f>
            <m:fPr>
              <m:ctrlPr>
                <w:rPr>
                  <w:rFonts w:ascii="Cambria Math" w:eastAsiaTheme="minorEastAsia" w:hAnsi="Cambria Math"/>
                  <w:lang w:eastAsia="zh-CN"/>
                </w:rPr>
              </m:ctrlPr>
            </m:fPr>
            <m:num>
              <m:r>
                <m:rPr>
                  <m:sty m:val="p"/>
                </m:rPr>
                <w:rPr>
                  <w:rFonts w:ascii="Cambria Math" w:eastAsiaTheme="minorEastAsia" w:hAnsi="Cambria Math"/>
                  <w:lang w:eastAsia="zh-CN"/>
                </w:rPr>
                <m:t>Δ</m:t>
              </m:r>
              <m:acc>
                <m:accPr>
                  <m:chr m:val="⃗"/>
                  <m:ctrlPr>
                    <w:rPr>
                      <w:rFonts w:ascii="Cambria Math" w:eastAsiaTheme="minorEastAsia" w:hAnsi="Cambria Math"/>
                      <w:lang w:eastAsia="zh-CN"/>
                    </w:rPr>
                  </m:ctrlPr>
                </m:accPr>
                <m:e>
                  <m:r>
                    <w:rPr>
                      <w:rFonts w:ascii="Cambria Math" w:eastAsiaTheme="minorEastAsia" w:hAnsi="Cambria Math"/>
                      <w:lang w:eastAsia="zh-CN"/>
                    </w:rPr>
                    <m:t>v</m:t>
                  </m:r>
                </m:e>
              </m:acc>
              <m:ctrlPr>
                <w:rPr>
                  <w:rFonts w:ascii="Cambria Math" w:eastAsiaTheme="minorEastAsia" w:hAnsi="Cambria Math"/>
                  <w:i/>
                  <w:lang w:eastAsia="zh-CN"/>
                </w:rPr>
              </m:ctrlPr>
            </m:num>
            <m:den>
              <m:r>
                <m:rPr>
                  <m:sty m:val="p"/>
                </m:rPr>
                <w:rPr>
                  <w:rFonts w:ascii="Cambria Math" w:eastAsiaTheme="minorEastAsia" w:hAnsi="Cambria Math"/>
                  <w:lang w:eastAsia="zh-CN"/>
                </w:rPr>
                <m:t>Δ</m:t>
              </m:r>
              <m:r>
                <w:rPr>
                  <w:rFonts w:ascii="Cambria Math" w:eastAsiaTheme="minorEastAsia" w:hAnsi="Cambria Math"/>
                  <w:lang w:eastAsia="zh-CN"/>
                </w:rPr>
                <m:t>t</m:t>
              </m:r>
              <m:ctrlPr>
                <w:rPr>
                  <w:rFonts w:ascii="Cambria Math" w:eastAsiaTheme="minorEastAsia" w:hAnsi="Cambria Math"/>
                  <w:i/>
                  <w:lang w:eastAsia="zh-CN"/>
                </w:rPr>
              </m:ctrlPr>
            </m:den>
          </m:f>
          <m:r>
            <w:rPr>
              <w:rFonts w:ascii="Cambria Math" w:eastAsiaTheme="minorEastAsia" w:hAnsi="Cambria Math"/>
              <w:lang w:eastAsia="zh-CN"/>
            </w:rPr>
            <m:t>=m</m:t>
          </m:r>
          <m:acc>
            <m:accPr>
              <m:chr m:val="⃗"/>
              <m:ctrlPr>
                <w:rPr>
                  <w:rFonts w:ascii="Cambria Math" w:eastAsiaTheme="minorEastAsia" w:hAnsi="Cambria Math"/>
                  <w:lang w:eastAsia="zh-CN"/>
                </w:rPr>
              </m:ctrlPr>
            </m:accPr>
            <m:e>
              <m:r>
                <w:rPr>
                  <w:rFonts w:ascii="Cambria Math" w:eastAsiaTheme="minorEastAsia" w:hAnsi="Cambria Math"/>
                  <w:lang w:eastAsia="zh-CN"/>
                </w:rPr>
                <m:t>a</m:t>
              </m:r>
            </m:e>
          </m:acc>
          <m:r>
            <m:rPr>
              <m:sty m:val="p"/>
            </m:rPr>
            <w:rPr>
              <w:rFonts w:eastAsiaTheme="minorEastAsia"/>
              <w:lang w:eastAsia="zh-CN"/>
            </w:rPr>
            <w:br/>
          </m:r>
        </m:oMath>
      </m:oMathPara>
      <w:r w:rsidR="00930DC0" w:rsidRPr="77762BF3">
        <w:rPr>
          <w:rFonts w:eastAsiaTheme="minorEastAsia"/>
          <w:lang w:eastAsia="zh-CN"/>
        </w:rPr>
        <w:t>As</w:t>
      </w:r>
      <w:r w:rsidR="00195EA6" w:rsidRPr="77762BF3">
        <w:rPr>
          <w:rFonts w:eastAsiaTheme="minorEastAsia"/>
          <w:lang w:eastAsia="zh-CN"/>
        </w:rPr>
        <w:t xml:space="preserve"> this </w:t>
      </w:r>
      <w:r w:rsidR="00246CF6" w:rsidRPr="77762BF3">
        <w:rPr>
          <w:rFonts w:eastAsiaTheme="minorEastAsia"/>
          <w:lang w:eastAsia="zh-CN"/>
        </w:rPr>
        <w:t xml:space="preserve">holds </w:t>
      </w:r>
      <w:r w:rsidR="00195EA6" w:rsidRPr="77762BF3">
        <w:rPr>
          <w:rFonts w:eastAsiaTheme="minorEastAsia"/>
          <w:lang w:eastAsia="zh-CN"/>
        </w:rPr>
        <w:t xml:space="preserve">for </w:t>
      </w:r>
      <w:r w:rsidR="000F79D6" w:rsidRPr="77762BF3">
        <w:rPr>
          <w:rFonts w:eastAsiaTheme="minorEastAsia"/>
          <w:lang w:eastAsia="zh-CN"/>
        </w:rPr>
        <w:t xml:space="preserve">all </w:t>
      </w:r>
      <w:r w:rsidR="00683E92" w:rsidRPr="77762BF3">
        <w:rPr>
          <w:rFonts w:eastAsiaTheme="minorEastAsia"/>
          <w:lang w:eastAsia="zh-CN"/>
        </w:rPr>
        <w:t xml:space="preserve">situations addressed in </w:t>
      </w:r>
      <w:r w:rsidR="00E95F2E" w:rsidRPr="77762BF3">
        <w:rPr>
          <w:rFonts w:eastAsiaTheme="minorEastAsia"/>
          <w:lang w:eastAsia="zh-CN"/>
        </w:rPr>
        <w:t>Y</w:t>
      </w:r>
      <w:r w:rsidR="00683E92" w:rsidRPr="77762BF3">
        <w:rPr>
          <w:rFonts w:eastAsiaTheme="minorEastAsia"/>
          <w:lang w:eastAsia="zh-CN"/>
        </w:rPr>
        <w:t xml:space="preserve">ear 11 </w:t>
      </w:r>
      <w:r w:rsidR="003528D8" w:rsidRPr="77762BF3">
        <w:rPr>
          <w:rFonts w:eastAsiaTheme="minorEastAsia"/>
          <w:lang w:eastAsia="zh-CN"/>
        </w:rPr>
        <w:t>P</w:t>
      </w:r>
      <w:r w:rsidR="00683E92" w:rsidRPr="77762BF3">
        <w:rPr>
          <w:rFonts w:eastAsiaTheme="minorEastAsia"/>
          <w:lang w:eastAsia="zh-CN"/>
        </w:rPr>
        <w:t>hysics</w:t>
      </w:r>
      <w:r w:rsidR="00354DB1" w:rsidRPr="77762BF3">
        <w:rPr>
          <w:rFonts w:eastAsiaTheme="minorEastAsia"/>
          <w:lang w:eastAsia="zh-CN"/>
        </w:rPr>
        <w:t>,</w:t>
      </w:r>
      <w:r w:rsidR="00207670" w:rsidRPr="77762BF3">
        <w:rPr>
          <w:rFonts w:eastAsiaTheme="minorEastAsia"/>
          <w:lang w:eastAsia="zh-CN"/>
        </w:rPr>
        <w:t xml:space="preserve"> the equations are equivalent for our purposes.</w:t>
      </w:r>
    </w:p>
    <w:p w14:paraId="714ED2E1" w14:textId="171F5FBD" w:rsidR="00E60DBE" w:rsidRDefault="00E60DBE" w:rsidP="0010604B">
      <w:pPr>
        <w:pStyle w:val="Heading3"/>
      </w:pPr>
      <w:bookmarkStart w:id="63" w:name="_Toc195624682"/>
      <w:r w:rsidRPr="00B42DC3">
        <w:t>Work</w:t>
      </w:r>
      <w:r>
        <w:t>-energy theorem:</w:t>
      </w:r>
      <w:bookmarkEnd w:id="63"/>
    </w:p>
    <w:p w14:paraId="300C0841" w14:textId="2FDB8FC6" w:rsidR="00184CBA" w:rsidRDefault="00184CBA" w:rsidP="0010604B">
      <w:pPr>
        <w:rPr>
          <w:lang w:eastAsia="zh-CN"/>
        </w:rPr>
      </w:pPr>
      <w:r>
        <w:rPr>
          <w:lang w:eastAsia="zh-CN"/>
        </w:rPr>
        <w:t xml:space="preserve">Newton’s second law can </w:t>
      </w:r>
      <w:r w:rsidR="00683E92">
        <w:rPr>
          <w:lang w:eastAsia="zh-CN"/>
        </w:rPr>
        <w:t xml:space="preserve">also </w:t>
      </w:r>
      <w:r>
        <w:rPr>
          <w:lang w:eastAsia="zh-CN"/>
        </w:rPr>
        <w:t xml:space="preserve">be </w:t>
      </w:r>
      <w:r w:rsidR="000D7480">
        <w:rPr>
          <w:lang w:eastAsia="zh-CN"/>
        </w:rPr>
        <w:t>used to obtain the relationship between</w:t>
      </w:r>
      <w:r>
        <w:rPr>
          <w:lang w:eastAsia="zh-CN"/>
        </w:rPr>
        <w:t xml:space="preserve"> </w:t>
      </w:r>
      <w:proofErr w:type="spellStart"/>
      <w:r>
        <w:rPr>
          <w:lang w:eastAsia="zh-CN"/>
        </w:rPr>
        <w:t>net work</w:t>
      </w:r>
      <w:proofErr w:type="spellEnd"/>
      <w:r>
        <w:rPr>
          <w:lang w:eastAsia="zh-CN"/>
        </w:rPr>
        <w:t xml:space="preserve"> </w:t>
      </w:r>
      <w:r w:rsidR="000D7480">
        <w:rPr>
          <w:lang w:eastAsia="zh-CN"/>
        </w:rPr>
        <w:t>and changes in</w:t>
      </w:r>
      <w:r>
        <w:rPr>
          <w:lang w:eastAsia="zh-CN"/>
        </w:rPr>
        <w:t xml:space="preserve"> kinetic energy</w:t>
      </w:r>
      <w:r w:rsidR="00683E92">
        <w:rPr>
          <w:lang w:eastAsia="zh-CN"/>
        </w:rPr>
        <w:t xml:space="preserve"> via the </w:t>
      </w:r>
      <w:r w:rsidR="00360A6F">
        <w:rPr>
          <w:lang w:eastAsia="zh-CN"/>
        </w:rPr>
        <w:t>‘</w:t>
      </w:r>
      <w:r w:rsidR="00683E92">
        <w:rPr>
          <w:lang w:eastAsia="zh-CN"/>
        </w:rPr>
        <w:t>work-energy theorem</w:t>
      </w:r>
      <w:r w:rsidR="00360A6F">
        <w:rPr>
          <w:lang w:eastAsia="zh-CN"/>
        </w:rPr>
        <w:t>’</w:t>
      </w:r>
      <w:r w:rsidR="00BA5509">
        <w:rPr>
          <w:lang w:eastAsia="zh-CN"/>
        </w:rPr>
        <w:t>. This</w:t>
      </w:r>
      <w:r w:rsidR="00683E92">
        <w:rPr>
          <w:lang w:eastAsia="zh-CN"/>
        </w:rPr>
        <w:t xml:space="preserve"> relates </w:t>
      </w:r>
      <w:r w:rsidR="00D65463">
        <w:rPr>
          <w:lang w:eastAsia="zh-CN"/>
        </w:rPr>
        <w:t>the (dot) product of the net force acting on an object</w:t>
      </w:r>
      <w:r w:rsidR="00354DB1">
        <w:rPr>
          <w:lang w:eastAsia="zh-CN"/>
        </w:rPr>
        <w:t>,</w:t>
      </w:r>
      <w:r w:rsidR="00D65463">
        <w:rPr>
          <w:lang w:eastAsia="zh-CN"/>
        </w:rPr>
        <w:t xml:space="preserve"> and the </w:t>
      </w:r>
      <w:r w:rsidR="00DC2F02">
        <w:rPr>
          <w:lang w:eastAsia="zh-CN"/>
        </w:rPr>
        <w:t>displacement</w:t>
      </w:r>
      <w:r w:rsidR="00DC2F02" w:rsidRPr="00812DBE">
        <w:t xml:space="preserve"> of </w:t>
      </w:r>
      <w:r w:rsidR="00916DFB" w:rsidRPr="00812DBE">
        <w:t xml:space="preserve">its </w:t>
      </w:r>
      <w:r w:rsidR="00F859E3" w:rsidRPr="00812DBE">
        <w:rPr>
          <w:rStyle w:val="Strong"/>
        </w:rPr>
        <w:t>centre</w:t>
      </w:r>
      <w:r w:rsidR="00916DFB" w:rsidRPr="00812DBE">
        <w:rPr>
          <w:rStyle w:val="Strong"/>
        </w:rPr>
        <w:t xml:space="preserve"> of mass</w:t>
      </w:r>
      <w:r w:rsidR="00916DFB" w:rsidRPr="00812DBE">
        <w:t>,</w:t>
      </w:r>
      <w:r w:rsidR="00D65463" w:rsidRPr="00812DBE">
        <w:t xml:space="preserve"> to t</w:t>
      </w:r>
      <w:r w:rsidR="00D65463">
        <w:rPr>
          <w:lang w:eastAsia="zh-CN"/>
        </w:rPr>
        <w:t>he</w:t>
      </w:r>
      <w:r w:rsidR="00DA3E44">
        <w:rPr>
          <w:lang w:eastAsia="zh-CN"/>
        </w:rPr>
        <w:t xml:space="preserve"> change in </w:t>
      </w:r>
      <w:r w:rsidR="00A13E2E">
        <w:rPr>
          <w:lang w:eastAsia="zh-CN"/>
        </w:rPr>
        <w:t xml:space="preserve">the </w:t>
      </w:r>
      <w:r w:rsidR="00DA3E44">
        <w:rPr>
          <w:lang w:eastAsia="zh-CN"/>
        </w:rPr>
        <w:t>kinetic energy</w:t>
      </w:r>
      <w:r w:rsidR="00A13E2E">
        <w:rPr>
          <w:lang w:eastAsia="zh-CN"/>
        </w:rPr>
        <w:t xml:space="preserve"> of the object</w:t>
      </w:r>
      <w:r w:rsidR="00273152">
        <w:rPr>
          <w:lang w:eastAsia="zh-CN"/>
        </w:rPr>
        <w:t xml:space="preserve"> as</w:t>
      </w:r>
    </w:p>
    <w:p w14:paraId="7853A8F3" w14:textId="19F5FCAE" w:rsidR="00273152" w:rsidRPr="00EF2452" w:rsidRDefault="00354D81" w:rsidP="0010604B">
      <w:pPr>
        <w:pStyle w:val="FeatureBox"/>
        <w:jc w:val="center"/>
        <w:rPr>
          <w:rFonts w:eastAsiaTheme="minorEastAsia"/>
        </w:rPr>
      </w:pPr>
      <m:oMath>
        <m:r>
          <m:rPr>
            <m:sty m:val="p"/>
          </m:rPr>
          <w:rPr>
            <w:rFonts w:ascii="Cambria Math" w:hAnsi="Cambria Math"/>
          </w:rPr>
          <w:lastRenderedPageBreak/>
          <m:t>Σ</m:t>
        </m:r>
        <m:r>
          <w:rPr>
            <w:rFonts w:ascii="Cambria Math" w:hAnsi="Cambria Math"/>
          </w:rPr>
          <m:t>Fs</m:t>
        </m:r>
        <m:func>
          <m:funcPr>
            <m:ctrlPr>
              <w:rPr>
                <w:rFonts w:ascii="Cambria Math" w:hAnsi="Cambria Math"/>
              </w:rPr>
            </m:ctrlPr>
          </m:funcPr>
          <m:fName>
            <m:r>
              <m:rPr>
                <m:sty m:val="p"/>
              </m:rPr>
              <w:rPr>
                <w:rFonts w:ascii="Cambria Math" w:hAnsi="Cambria Math"/>
              </w:rPr>
              <m:t>cos</m:t>
            </m:r>
          </m:fName>
          <m:e>
            <m:r>
              <w:rPr>
                <w:rFonts w:ascii="Cambria Math" w:hAnsi="Cambria Math"/>
              </w:rPr>
              <m:t>θ</m:t>
            </m:r>
          </m:e>
        </m:fun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m</m:t>
        </m:r>
        <m:sSup>
          <m:sSupPr>
            <m:ctrlPr>
              <w:rPr>
                <w:rFonts w:ascii="Cambria Math" w:hAnsi="Cambria Math"/>
              </w:rPr>
            </m:ctrlPr>
          </m:sSupPr>
          <m:e>
            <m:r>
              <w:rPr>
                <w:rFonts w:ascii="Cambria Math" w:hAnsi="Cambria Math"/>
              </w:rPr>
              <m:t>v</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m</m:t>
        </m:r>
        <m:sSup>
          <m:sSupPr>
            <m:ctrlPr>
              <w:rPr>
                <w:rFonts w:ascii="Cambria Math" w:hAnsi="Cambria Math"/>
              </w:rPr>
            </m:ctrlPr>
          </m:sSupPr>
          <m:e>
            <m:r>
              <w:rPr>
                <w:rFonts w:ascii="Cambria Math" w:hAnsi="Cambria Math"/>
              </w:rPr>
              <m:t>u</m:t>
            </m:r>
          </m:e>
          <m:sup>
            <m:r>
              <m:rPr>
                <m:sty m:val="p"/>
              </m:rPr>
              <w:rPr>
                <w:rFonts w:ascii="Cambria Math" w:hAnsi="Cambria Math"/>
              </w:rPr>
              <m:t>2</m:t>
            </m:r>
          </m:sup>
        </m:sSup>
      </m:oMath>
      <w:r w:rsidR="00EF2452">
        <w:rPr>
          <w:rFonts w:eastAsiaTheme="minorEastAsia"/>
        </w:rPr>
        <w:t xml:space="preserve"> (</w:t>
      </w:r>
      <w:r w:rsidR="00916DFB">
        <w:rPr>
          <w:rFonts w:eastAsiaTheme="minorEastAsia"/>
        </w:rPr>
        <w:t>W</w:t>
      </w:r>
      <w:r w:rsidR="00EF2452">
        <w:rPr>
          <w:rFonts w:eastAsiaTheme="minorEastAsia"/>
        </w:rPr>
        <w:t>ork-energy theorem)</w:t>
      </w:r>
    </w:p>
    <w:p w14:paraId="2AEA0700" w14:textId="5F6EA6B3" w:rsidR="00EF2452" w:rsidRDefault="00310EA1" w:rsidP="0010604B">
      <w:pPr>
        <w:rPr>
          <w:rFonts w:eastAsiaTheme="minorEastAsia"/>
          <w:lang w:eastAsia="zh-CN"/>
        </w:rPr>
      </w:pPr>
      <w:r>
        <w:rPr>
          <w:rFonts w:eastAsiaTheme="minorEastAsia"/>
          <w:lang w:eastAsia="zh-CN"/>
        </w:rPr>
        <w:t>In one dimension</w:t>
      </w:r>
      <w:r w:rsidR="009E101E">
        <w:rPr>
          <w:rFonts w:eastAsiaTheme="minorEastAsia"/>
          <w:lang w:eastAsia="zh-CN"/>
        </w:rPr>
        <w:t xml:space="preserve">, the </w:t>
      </w:r>
      <w:r w:rsidR="00FF2675">
        <w:rPr>
          <w:rFonts w:eastAsiaTheme="minorEastAsia"/>
          <w:lang w:eastAsia="zh-CN"/>
        </w:rPr>
        <w:t xml:space="preserve">work-energy theorem </w:t>
      </w:r>
      <w:r w:rsidR="006C286B">
        <w:rPr>
          <w:rFonts w:eastAsiaTheme="minorEastAsia"/>
          <w:lang w:eastAsia="zh-CN"/>
        </w:rPr>
        <w:t>can be derived from</w:t>
      </w:r>
      <w:r w:rsidR="00FF2675">
        <w:rPr>
          <w:rFonts w:eastAsiaTheme="minorEastAsia"/>
          <w:lang w:eastAsia="zh-CN"/>
        </w:rPr>
        <w:t xml:space="preserve"> Newton’s </w:t>
      </w:r>
      <w:r w:rsidR="00BC0DF7">
        <w:rPr>
          <w:rFonts w:eastAsiaTheme="minorEastAsia"/>
          <w:lang w:eastAsia="zh-CN"/>
        </w:rPr>
        <w:t>second</w:t>
      </w:r>
      <w:r w:rsidR="00FF2675">
        <w:rPr>
          <w:rFonts w:eastAsiaTheme="minorEastAsia"/>
          <w:lang w:eastAsia="zh-CN"/>
        </w:rPr>
        <w:t xml:space="preserve"> law</w:t>
      </w:r>
      <w:r>
        <w:rPr>
          <w:rFonts w:eastAsiaTheme="minorEastAsia"/>
          <w:lang w:eastAsia="zh-CN"/>
        </w:rPr>
        <w:t xml:space="preserve"> </w:t>
      </w:r>
      <w:r w:rsidR="00FF2675">
        <w:rPr>
          <w:rFonts w:eastAsiaTheme="minorEastAsia"/>
          <w:lang w:eastAsia="zh-CN"/>
        </w:rPr>
        <w:t>as f</w:t>
      </w:r>
      <w:r w:rsidR="006C286B">
        <w:rPr>
          <w:rFonts w:eastAsiaTheme="minorEastAsia"/>
          <w:lang w:eastAsia="zh-CN"/>
        </w:rPr>
        <w:t>ollows</w:t>
      </w:r>
      <w:r w:rsidR="00006802">
        <w:rPr>
          <w:rFonts w:eastAsiaTheme="minorEastAsia"/>
          <w:lang w:eastAsia="zh-CN"/>
        </w:rPr>
        <w:t xml:space="preserve"> (</w:t>
      </w:r>
      <w:r w:rsidR="00571633">
        <w:rPr>
          <w:rFonts w:eastAsiaTheme="minorEastAsia"/>
          <w:lang w:eastAsia="zh-CN"/>
        </w:rPr>
        <w:t>here</w:t>
      </w:r>
      <w:r w:rsidR="009230B5">
        <w:rPr>
          <w:rFonts w:eastAsiaTheme="minorEastAsia"/>
          <w:lang w:eastAsia="zh-CN"/>
        </w:rPr>
        <w:t>,</w:t>
      </w:r>
      <w:r w:rsidR="00571633">
        <w:rPr>
          <w:rFonts w:eastAsiaTheme="minorEastAsia"/>
          <w:lang w:eastAsia="zh-CN"/>
        </w:rPr>
        <w:t xml:space="preserve"> a </w:t>
      </w:r>
      <w:r w:rsidR="00006802">
        <w:rPr>
          <w:rFonts w:eastAsiaTheme="minorEastAsia"/>
          <w:lang w:eastAsia="zh-CN"/>
        </w:rPr>
        <w:t xml:space="preserve">constant force is assumed, but the </w:t>
      </w:r>
      <w:r w:rsidR="000C6AF9">
        <w:rPr>
          <w:rFonts w:eastAsiaTheme="minorEastAsia"/>
          <w:lang w:eastAsia="zh-CN"/>
        </w:rPr>
        <w:t xml:space="preserve">work-energy theorem </w:t>
      </w:r>
      <w:r w:rsidR="00525389">
        <w:rPr>
          <w:rFonts w:eastAsiaTheme="minorEastAsia"/>
          <w:lang w:eastAsia="zh-CN"/>
        </w:rPr>
        <w:t xml:space="preserve">also </w:t>
      </w:r>
      <w:r w:rsidR="000C6AF9">
        <w:rPr>
          <w:rFonts w:eastAsiaTheme="minorEastAsia"/>
          <w:lang w:eastAsia="zh-CN"/>
        </w:rPr>
        <w:t>appl</w:t>
      </w:r>
      <w:r w:rsidR="00525389">
        <w:rPr>
          <w:rFonts w:eastAsiaTheme="minorEastAsia"/>
          <w:lang w:eastAsia="zh-CN"/>
        </w:rPr>
        <w:t xml:space="preserve">ies to </w:t>
      </w:r>
      <w:r w:rsidR="00571633">
        <w:rPr>
          <w:rFonts w:eastAsiaTheme="minorEastAsia"/>
          <w:lang w:eastAsia="zh-CN"/>
        </w:rPr>
        <w:t>varying</w:t>
      </w:r>
      <w:r w:rsidR="00006802">
        <w:rPr>
          <w:rFonts w:eastAsiaTheme="minorEastAsia"/>
          <w:lang w:eastAsia="zh-CN"/>
        </w:rPr>
        <w:t xml:space="preserve"> forces)</w:t>
      </w:r>
      <w:r w:rsidR="007A7399">
        <w:rPr>
          <w:rFonts w:eastAsiaTheme="minorEastAsia"/>
          <w:lang w:eastAsia="zh-CN"/>
        </w:rPr>
        <w:t>.</w:t>
      </w:r>
    </w:p>
    <w:p w14:paraId="2CD331C1" w14:textId="3D287D4C" w:rsidR="001B2FC4" w:rsidRDefault="00517D6F" w:rsidP="0010604B">
      <w:pPr>
        <w:rPr>
          <w:rFonts w:eastAsiaTheme="minorEastAsia"/>
          <w:lang w:eastAsia="zh-CN"/>
        </w:rPr>
      </w:pPr>
      <m:oMathPara>
        <m:oMath>
          <m:r>
            <m:rPr>
              <m:sty m:val="p"/>
            </m:rPr>
            <w:rPr>
              <w:rFonts w:ascii="Cambria Math" w:hAnsi="Cambria Math"/>
              <w:lang w:eastAsia="zh-CN"/>
            </w:rPr>
            <m:t>Σ</m:t>
          </m:r>
          <m:sSub>
            <m:sSubPr>
              <m:ctrlPr>
                <w:rPr>
                  <w:rFonts w:ascii="Cambria Math" w:hAnsi="Cambria Math"/>
                  <w:i/>
                  <w:lang w:eastAsia="zh-CN"/>
                </w:rPr>
              </m:ctrlPr>
            </m:sSubPr>
            <m:e>
              <m:r>
                <w:rPr>
                  <w:rFonts w:ascii="Cambria Math" w:hAnsi="Cambria Math"/>
                  <w:lang w:eastAsia="zh-CN"/>
                </w:rPr>
                <m:t>F</m:t>
              </m:r>
            </m:e>
            <m:sub>
              <m:r>
                <m:rPr>
                  <m:sty m:val="p"/>
                </m:rPr>
                <w:rPr>
                  <w:rFonts w:ascii="Cambria Math" w:hAnsi="Cambria Math"/>
                  <w:lang w:eastAsia="zh-CN"/>
                </w:rPr>
                <m:t>∥</m:t>
              </m:r>
            </m:sub>
          </m:sSub>
          <m:r>
            <w:rPr>
              <w:rFonts w:ascii="Cambria Math" w:hAnsi="Cambria Math"/>
              <w:lang w:eastAsia="zh-CN"/>
            </w:rPr>
            <m:t>s=ma s=m</m:t>
          </m:r>
          <m:d>
            <m:dPr>
              <m:ctrlPr>
                <w:rPr>
                  <w:rFonts w:ascii="Cambria Math" w:hAnsi="Cambria Math"/>
                  <w:i/>
                  <w:lang w:eastAsia="zh-CN"/>
                </w:rPr>
              </m:ctrlPr>
            </m:dPr>
            <m:e>
              <m:f>
                <m:fPr>
                  <m:ctrlPr>
                    <w:rPr>
                      <w:rFonts w:ascii="Cambria Math" w:hAnsi="Cambria Math"/>
                      <w:lang w:eastAsia="zh-CN"/>
                    </w:rPr>
                  </m:ctrlPr>
                </m:fPr>
                <m:num>
                  <m:r>
                    <w:rPr>
                      <w:rFonts w:ascii="Cambria Math" w:hAnsi="Cambria Math"/>
                      <w:lang w:eastAsia="zh-CN"/>
                    </w:rPr>
                    <m:t>v-u</m:t>
                  </m:r>
                  <m:ctrlPr>
                    <w:rPr>
                      <w:rFonts w:ascii="Cambria Math" w:hAnsi="Cambria Math"/>
                      <w:i/>
                      <w:lang w:eastAsia="zh-CN"/>
                    </w:rPr>
                  </m:ctrlPr>
                </m:num>
                <m:den>
                  <m:r>
                    <m:rPr>
                      <m:sty m:val="p"/>
                    </m:rPr>
                    <w:rPr>
                      <w:rFonts w:ascii="Cambria Math" w:hAnsi="Cambria Math"/>
                      <w:lang w:eastAsia="zh-CN"/>
                    </w:rPr>
                    <m:t>Δ</m:t>
                  </m:r>
                  <m:r>
                    <w:rPr>
                      <w:rFonts w:ascii="Cambria Math" w:hAnsi="Cambria Math"/>
                      <w:lang w:eastAsia="zh-CN"/>
                    </w:rPr>
                    <m:t>t</m:t>
                  </m:r>
                  <m:ctrlPr>
                    <w:rPr>
                      <w:rFonts w:ascii="Cambria Math" w:hAnsi="Cambria Math"/>
                      <w:i/>
                      <w:lang w:eastAsia="zh-CN"/>
                    </w:rPr>
                  </m:ctrlPr>
                </m:den>
              </m:f>
            </m:e>
          </m:d>
          <m:d>
            <m:dPr>
              <m:ctrlPr>
                <w:rPr>
                  <w:rFonts w:ascii="Cambria Math" w:hAnsi="Cambria Math"/>
                  <w:i/>
                  <w:lang w:eastAsia="zh-CN"/>
                </w:rPr>
              </m:ctrlPr>
            </m:dPr>
            <m:e>
              <m:f>
                <m:fPr>
                  <m:ctrlPr>
                    <w:rPr>
                      <w:rFonts w:ascii="Cambria Math" w:hAnsi="Cambria Math"/>
                      <w:lang w:eastAsia="zh-CN"/>
                    </w:rPr>
                  </m:ctrlPr>
                </m:fPr>
                <m:num>
                  <m:r>
                    <w:rPr>
                      <w:rFonts w:ascii="Cambria Math" w:hAnsi="Cambria Math"/>
                      <w:lang w:eastAsia="zh-CN"/>
                    </w:rPr>
                    <m:t>v+u</m:t>
                  </m:r>
                  <m:ctrlPr>
                    <w:rPr>
                      <w:rFonts w:ascii="Cambria Math" w:hAnsi="Cambria Math"/>
                      <w:i/>
                      <w:lang w:eastAsia="zh-CN"/>
                    </w:rPr>
                  </m:ctrlPr>
                </m:num>
                <m:den>
                  <m:r>
                    <w:rPr>
                      <w:rFonts w:ascii="Cambria Math" w:hAnsi="Cambria Math"/>
                      <w:lang w:eastAsia="zh-CN"/>
                    </w:rPr>
                    <m:t>2</m:t>
                  </m:r>
                  <m:ctrlPr>
                    <w:rPr>
                      <w:rFonts w:ascii="Cambria Math" w:hAnsi="Cambria Math"/>
                      <w:i/>
                      <w:lang w:eastAsia="zh-CN"/>
                    </w:rPr>
                  </m:ctrlPr>
                </m:den>
              </m:f>
              <m:r>
                <m:rPr>
                  <m:sty m:val="p"/>
                </m:rPr>
                <w:rPr>
                  <w:rFonts w:ascii="Cambria Math" w:hAnsi="Cambria Math"/>
                  <w:lang w:eastAsia="zh-CN"/>
                </w:rPr>
                <m:t>Δ</m:t>
              </m:r>
              <m:r>
                <w:rPr>
                  <w:rFonts w:ascii="Cambria Math" w:hAnsi="Cambria Math"/>
                  <w:lang w:eastAsia="zh-CN"/>
                </w:rPr>
                <m:t>t</m:t>
              </m:r>
            </m:e>
          </m:d>
          <m:r>
            <w:rPr>
              <w:rFonts w:ascii="Cambria Math" w:eastAsiaTheme="minorEastAsia" w:hAnsi="Cambria Math"/>
              <w:lang w:eastAsia="zh-CN"/>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m</m:t>
          </m:r>
          <m:sSup>
            <m:sSupPr>
              <m:ctrlPr>
                <w:rPr>
                  <w:rFonts w:ascii="Cambria Math" w:hAnsi="Cambria Math"/>
                </w:rPr>
              </m:ctrlPr>
            </m:sSupPr>
            <m:e>
              <m:r>
                <w:rPr>
                  <w:rFonts w:ascii="Cambria Math" w:hAnsi="Cambria Math"/>
                </w:rPr>
                <m:t>v</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m</m:t>
          </m:r>
          <m:sSup>
            <m:sSupPr>
              <m:ctrlPr>
                <w:rPr>
                  <w:rFonts w:ascii="Cambria Math" w:hAnsi="Cambria Math"/>
                </w:rPr>
              </m:ctrlPr>
            </m:sSupPr>
            <m:e>
              <m:r>
                <w:rPr>
                  <w:rFonts w:ascii="Cambria Math" w:hAnsi="Cambria Math"/>
                </w:rPr>
                <m:t>u</m:t>
              </m:r>
            </m:e>
            <m:sup>
              <m:r>
                <m:rPr>
                  <m:sty m:val="p"/>
                </m:rPr>
                <w:rPr>
                  <w:rFonts w:ascii="Cambria Math" w:hAnsi="Cambria Math"/>
                </w:rPr>
                <m:t>2</m:t>
              </m:r>
            </m:sup>
          </m:sSup>
          <m:r>
            <w:rPr>
              <w:rFonts w:ascii="Cambria Math" w:eastAsiaTheme="minorEastAsia" w:hAnsi="Cambria Math"/>
              <w:lang w:eastAsia="zh-CN"/>
            </w:rPr>
            <m:t xml:space="preserve"> </m:t>
          </m:r>
        </m:oMath>
      </m:oMathPara>
    </w:p>
    <w:p w14:paraId="0DBC8806" w14:textId="13EB1957" w:rsidR="00A1592C" w:rsidRDefault="001B2FC4" w:rsidP="0010604B">
      <w:pPr>
        <w:rPr>
          <w:rFonts w:eastAsiaTheme="minorEastAsia"/>
          <w:lang w:eastAsia="zh-CN"/>
        </w:rPr>
      </w:pPr>
      <w:r w:rsidRPr="507FE885">
        <w:rPr>
          <w:rFonts w:eastAsiaTheme="minorEastAsia"/>
          <w:lang w:eastAsia="zh-CN"/>
        </w:rPr>
        <w:t xml:space="preserve">where </w:t>
      </w:r>
      <m:oMath>
        <m:r>
          <m:rPr>
            <m:sty m:val="p"/>
          </m:rPr>
          <w:rPr>
            <w:rFonts w:ascii="Cambria Math" w:eastAsiaTheme="minorEastAsia" w:hAnsi="Cambria Math"/>
            <w:lang w:eastAsia="zh-CN"/>
          </w:rPr>
          <m:t>Σ</m:t>
        </m:r>
        <m:sSub>
          <m:sSubPr>
            <m:ctrlPr>
              <w:rPr>
                <w:rFonts w:ascii="Cambria Math" w:eastAsiaTheme="minorEastAsia" w:hAnsi="Cambria Math"/>
                <w:i/>
                <w:lang w:eastAsia="zh-CN"/>
              </w:rPr>
            </m:ctrlPr>
          </m:sSubPr>
          <m:e>
            <m:r>
              <w:rPr>
                <w:rFonts w:ascii="Cambria Math" w:eastAsiaTheme="minorEastAsia" w:hAnsi="Cambria Math"/>
                <w:lang w:eastAsia="zh-CN"/>
              </w:rPr>
              <m:t>F</m:t>
            </m:r>
          </m:e>
          <m:sub>
            <m:r>
              <m:rPr>
                <m:sty m:val="p"/>
              </m:rPr>
              <w:rPr>
                <w:rFonts w:ascii="Cambria Math" w:eastAsiaTheme="minorEastAsia" w:hAnsi="Cambria Math" w:cs="Cambria Math"/>
                <w:lang w:eastAsia="zh-CN"/>
              </w:rPr>
              <m:t>∥</m:t>
            </m:r>
          </m:sub>
        </m:sSub>
      </m:oMath>
      <w:r w:rsidR="00DE5004" w:rsidRPr="507FE885">
        <w:rPr>
          <w:rFonts w:eastAsiaTheme="minorEastAsia"/>
          <w:lang w:eastAsia="zh-CN"/>
        </w:rPr>
        <w:t xml:space="preserve"> is the component of the net force in the</w:t>
      </w:r>
      <w:r w:rsidR="0003109D" w:rsidRPr="507FE885">
        <w:rPr>
          <w:rFonts w:eastAsiaTheme="minorEastAsia"/>
          <w:lang w:eastAsia="zh-CN"/>
        </w:rPr>
        <w:t xml:space="preserve"> direction of the displacement,</w:t>
      </w:r>
      <w:r w:rsidR="00DE5004" w:rsidRPr="507FE885">
        <w:rPr>
          <w:rFonts w:eastAsiaTheme="minorEastAsia"/>
          <w:lang w:eastAsia="zh-CN"/>
        </w:rPr>
        <w:t xml:space="preserve"> </w:t>
      </w:r>
      <m:oMath>
        <m:r>
          <w:rPr>
            <w:rFonts w:ascii="Cambria Math" w:eastAsiaTheme="minorEastAsia" w:hAnsi="Cambria Math"/>
            <w:lang w:eastAsia="zh-CN"/>
          </w:rPr>
          <m:t>s</m:t>
        </m:r>
      </m:oMath>
      <w:r w:rsidR="0003109D" w:rsidRPr="507FE885">
        <w:rPr>
          <w:rFonts w:eastAsiaTheme="minorEastAsia"/>
          <w:lang w:eastAsia="zh-CN"/>
        </w:rPr>
        <w:t xml:space="preserve">, and </w:t>
      </w:r>
      <m:oMath>
        <m:r>
          <w:rPr>
            <w:rFonts w:ascii="Cambria Math" w:eastAsiaTheme="minorEastAsia" w:hAnsi="Cambria Math"/>
            <w:lang w:eastAsia="zh-CN"/>
          </w:rPr>
          <m:t>a</m:t>
        </m:r>
      </m:oMath>
      <w:r w:rsidR="0003109D" w:rsidRPr="507FE885">
        <w:rPr>
          <w:rFonts w:eastAsiaTheme="minorEastAsia"/>
          <w:lang w:eastAsia="zh-CN"/>
        </w:rPr>
        <w:t xml:space="preserve"> is the acceleration </w:t>
      </w:r>
      <w:r w:rsidR="009C1ABB" w:rsidRPr="507FE885">
        <w:rPr>
          <w:rFonts w:eastAsiaTheme="minorEastAsia"/>
          <w:lang w:eastAsia="zh-CN"/>
        </w:rPr>
        <w:t>in the direction of the displacement.</w:t>
      </w:r>
    </w:p>
    <w:p w14:paraId="2021B136" w14:textId="77777777" w:rsidR="007D273C" w:rsidRDefault="00A1592C" w:rsidP="0010604B">
      <w:pPr>
        <w:rPr>
          <w:rFonts w:eastAsiaTheme="minorEastAsia"/>
          <w:lang w:eastAsia="zh-CN"/>
        </w:rPr>
      </w:pPr>
      <w:r>
        <w:rPr>
          <w:rFonts w:eastAsiaTheme="minorEastAsia"/>
          <w:lang w:eastAsia="zh-CN"/>
        </w:rPr>
        <w:t>Alternatively</w:t>
      </w:r>
      <w:r w:rsidR="00BA1E52">
        <w:rPr>
          <w:rFonts w:eastAsiaTheme="minorEastAsia"/>
          <w:lang w:eastAsia="zh-CN"/>
        </w:rPr>
        <w:t xml:space="preserve">, one can argue directly from the constant acceleration equations that </w:t>
      </w:r>
      <w:r w:rsidR="00B52CF5">
        <w:rPr>
          <w:rFonts w:eastAsiaTheme="minorEastAsia"/>
          <w:lang w:eastAsia="zh-CN"/>
        </w:rPr>
        <w:t xml:space="preserve">as </w:t>
      </w:r>
      <m:oMath>
        <m:sSup>
          <m:sSupPr>
            <m:ctrlPr>
              <w:rPr>
                <w:rFonts w:ascii="Cambria Math" w:eastAsiaTheme="minorEastAsia" w:hAnsi="Cambria Math"/>
                <w:i/>
                <w:lang w:eastAsia="zh-CN"/>
              </w:rPr>
            </m:ctrlPr>
          </m:sSupPr>
          <m:e>
            <m:r>
              <w:rPr>
                <w:rFonts w:ascii="Cambria Math" w:eastAsiaTheme="minorEastAsia" w:hAnsi="Cambria Math"/>
                <w:lang w:eastAsia="zh-CN"/>
              </w:rPr>
              <m:t>v</m:t>
            </m:r>
          </m:e>
          <m:sup>
            <m:r>
              <w:rPr>
                <w:rFonts w:ascii="Cambria Math" w:eastAsiaTheme="minorEastAsia" w:hAnsi="Cambria Math"/>
                <w:lang w:eastAsia="zh-CN"/>
              </w:rPr>
              <m:t>2</m:t>
            </m:r>
          </m:sup>
        </m:sSup>
        <m:r>
          <w:rPr>
            <w:rFonts w:ascii="Cambria Math" w:eastAsiaTheme="minorEastAsia" w:hAnsi="Cambria Math"/>
            <w:lang w:eastAsia="zh-CN"/>
          </w:rPr>
          <m:t>=</m:t>
        </m:r>
        <m:sSup>
          <m:sSupPr>
            <m:ctrlPr>
              <w:rPr>
                <w:rFonts w:ascii="Cambria Math" w:eastAsiaTheme="minorEastAsia" w:hAnsi="Cambria Math"/>
                <w:i/>
                <w:lang w:eastAsia="zh-CN"/>
              </w:rPr>
            </m:ctrlPr>
          </m:sSupPr>
          <m:e>
            <m:r>
              <w:rPr>
                <w:rFonts w:ascii="Cambria Math" w:eastAsiaTheme="minorEastAsia" w:hAnsi="Cambria Math"/>
                <w:lang w:eastAsia="zh-CN"/>
              </w:rPr>
              <m:t>u</m:t>
            </m:r>
          </m:e>
          <m:sup>
            <m:r>
              <w:rPr>
                <w:rFonts w:ascii="Cambria Math" w:eastAsiaTheme="minorEastAsia" w:hAnsi="Cambria Math"/>
                <w:lang w:eastAsia="zh-CN"/>
              </w:rPr>
              <m:t>2</m:t>
            </m:r>
          </m:sup>
        </m:sSup>
        <m:r>
          <w:rPr>
            <w:rFonts w:ascii="Cambria Math" w:eastAsiaTheme="minorEastAsia" w:hAnsi="Cambria Math"/>
            <w:lang w:eastAsia="zh-CN"/>
          </w:rPr>
          <m:t>+2as</m:t>
        </m:r>
      </m:oMath>
      <w:r w:rsidR="00B52CF5">
        <w:rPr>
          <w:rFonts w:eastAsiaTheme="minorEastAsia"/>
          <w:lang w:eastAsia="zh-CN"/>
        </w:rPr>
        <w:t xml:space="preserve">, then multiplying by </w:t>
      </w:r>
      <w:r w:rsidR="00D917FA">
        <w:rPr>
          <w:rFonts w:eastAsiaTheme="minorEastAsia"/>
          <w:lang w:eastAsia="zh-CN"/>
        </w:rPr>
        <w:t xml:space="preserve">the mass we obtain </w:t>
      </w:r>
      <m:oMath>
        <m:r>
          <w:rPr>
            <w:rFonts w:ascii="Cambria Math" w:eastAsiaTheme="minorEastAsia" w:hAnsi="Cambria Math"/>
            <w:lang w:eastAsia="zh-CN"/>
          </w:rPr>
          <m:t>m</m:t>
        </m:r>
        <m:sSup>
          <m:sSupPr>
            <m:ctrlPr>
              <w:rPr>
                <w:rFonts w:ascii="Cambria Math" w:eastAsiaTheme="minorEastAsia" w:hAnsi="Cambria Math"/>
                <w:i/>
                <w:lang w:eastAsia="zh-CN"/>
              </w:rPr>
            </m:ctrlPr>
          </m:sSupPr>
          <m:e>
            <m:r>
              <w:rPr>
                <w:rFonts w:ascii="Cambria Math" w:eastAsiaTheme="minorEastAsia" w:hAnsi="Cambria Math"/>
                <w:lang w:eastAsia="zh-CN"/>
              </w:rPr>
              <m:t>v</m:t>
            </m:r>
          </m:e>
          <m:sup>
            <m:r>
              <w:rPr>
                <w:rFonts w:ascii="Cambria Math" w:eastAsiaTheme="minorEastAsia" w:hAnsi="Cambria Math"/>
                <w:lang w:eastAsia="zh-CN"/>
              </w:rPr>
              <m:t>2</m:t>
            </m:r>
          </m:sup>
        </m:sSup>
        <m:r>
          <w:rPr>
            <w:rFonts w:ascii="Cambria Math" w:eastAsiaTheme="minorEastAsia" w:hAnsi="Cambria Math"/>
            <w:lang w:eastAsia="zh-CN"/>
          </w:rPr>
          <m:t>=m</m:t>
        </m:r>
        <m:sSup>
          <m:sSupPr>
            <m:ctrlPr>
              <w:rPr>
                <w:rFonts w:ascii="Cambria Math" w:eastAsiaTheme="minorEastAsia" w:hAnsi="Cambria Math"/>
                <w:i/>
                <w:lang w:eastAsia="zh-CN"/>
              </w:rPr>
            </m:ctrlPr>
          </m:sSupPr>
          <m:e>
            <m:r>
              <w:rPr>
                <w:rFonts w:ascii="Cambria Math" w:eastAsiaTheme="minorEastAsia" w:hAnsi="Cambria Math"/>
                <w:lang w:eastAsia="zh-CN"/>
              </w:rPr>
              <m:t>u</m:t>
            </m:r>
          </m:e>
          <m:sup>
            <m:r>
              <w:rPr>
                <w:rFonts w:ascii="Cambria Math" w:eastAsiaTheme="minorEastAsia" w:hAnsi="Cambria Math"/>
                <w:lang w:eastAsia="zh-CN"/>
              </w:rPr>
              <m:t>2</m:t>
            </m:r>
          </m:sup>
        </m:sSup>
        <m:r>
          <w:rPr>
            <w:rFonts w:ascii="Cambria Math" w:eastAsiaTheme="minorEastAsia" w:hAnsi="Cambria Math"/>
            <w:lang w:eastAsia="zh-CN"/>
          </w:rPr>
          <m:t>+2mas</m:t>
        </m:r>
      </m:oMath>
      <w:r>
        <w:rPr>
          <w:rFonts w:eastAsiaTheme="minorEastAsia"/>
          <w:lang w:eastAsia="zh-CN"/>
        </w:rPr>
        <w:t>. R</w:t>
      </w:r>
      <w:r w:rsidR="003F2D86">
        <w:rPr>
          <w:rFonts w:eastAsiaTheme="minorEastAsia"/>
          <w:lang w:eastAsia="zh-CN"/>
        </w:rPr>
        <w:t xml:space="preserve">earranging and dividing by </w:t>
      </w:r>
      <w:r w:rsidR="009230B5">
        <w:rPr>
          <w:rFonts w:eastAsiaTheme="minorEastAsia"/>
          <w:lang w:eastAsia="zh-CN"/>
        </w:rPr>
        <w:t xml:space="preserve">two, </w:t>
      </w:r>
      <w:r w:rsidR="003F2D86">
        <w:rPr>
          <w:rFonts w:eastAsiaTheme="minorEastAsia"/>
          <w:lang w:eastAsia="zh-CN"/>
        </w:rPr>
        <w:t xml:space="preserve">we </w:t>
      </w:r>
      <w:r>
        <w:rPr>
          <w:rFonts w:eastAsiaTheme="minorEastAsia"/>
          <w:lang w:eastAsia="zh-CN"/>
        </w:rPr>
        <w:t>can see that</w:t>
      </w:r>
    </w:p>
    <w:p w14:paraId="75E2486B" w14:textId="47981FCF" w:rsidR="006A1314" w:rsidRPr="00D87686" w:rsidRDefault="00000000" w:rsidP="0010604B">
      <w:pPr>
        <w:rPr>
          <w:rFonts w:eastAsiaTheme="minorEastAsia"/>
          <w:lang w:eastAsia="zh-CN"/>
        </w:rPr>
      </w:pPr>
      <m:oMathPara>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m</m:t>
          </m:r>
          <m:sSup>
            <m:sSupPr>
              <m:ctrlPr>
                <w:rPr>
                  <w:rFonts w:ascii="Cambria Math" w:hAnsi="Cambria Math"/>
                </w:rPr>
              </m:ctrlPr>
            </m:sSupPr>
            <m:e>
              <m:r>
                <w:rPr>
                  <w:rFonts w:ascii="Cambria Math" w:hAnsi="Cambria Math"/>
                </w:rPr>
                <m:t>v</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m</m:t>
          </m:r>
          <m:sSup>
            <m:sSupPr>
              <m:ctrlPr>
                <w:rPr>
                  <w:rFonts w:ascii="Cambria Math" w:hAnsi="Cambria Math"/>
                </w:rPr>
              </m:ctrlPr>
            </m:sSupPr>
            <m:e>
              <m:r>
                <w:rPr>
                  <w:rFonts w:ascii="Cambria Math" w:hAnsi="Cambria Math"/>
                </w:rPr>
                <m:t>u</m:t>
              </m:r>
            </m:e>
            <m:sup>
              <m:r>
                <m:rPr>
                  <m:sty m:val="p"/>
                </m:rPr>
                <w:rPr>
                  <w:rFonts w:ascii="Cambria Math" w:hAnsi="Cambria Math"/>
                </w:rPr>
                <m:t>2</m:t>
              </m:r>
            </m:sup>
          </m:sSup>
          <m:r>
            <w:rPr>
              <w:rFonts w:ascii="Cambria Math" w:eastAsiaTheme="minorEastAsia" w:hAnsi="Cambria Math"/>
              <w:lang w:eastAsia="zh-CN"/>
            </w:rPr>
            <m:t>=mas=</m:t>
          </m:r>
          <m:r>
            <w:rPr>
              <w:rFonts w:ascii="Cambria Math" w:hAnsi="Cambria Math"/>
            </w:rPr>
            <m:t xml:space="preserve"> </m:t>
          </m:r>
          <m:r>
            <m:rPr>
              <m:sty m:val="p"/>
            </m:rPr>
            <w:rPr>
              <w:rFonts w:ascii="Cambria Math" w:eastAsiaTheme="minorEastAsia" w:hAnsi="Cambria Math"/>
              <w:lang w:eastAsia="zh-CN"/>
            </w:rPr>
            <m:t>Σ</m:t>
          </m:r>
          <m:sSub>
            <m:sSubPr>
              <m:ctrlPr>
                <w:rPr>
                  <w:rFonts w:ascii="Cambria Math" w:eastAsiaTheme="minorEastAsia" w:hAnsi="Cambria Math"/>
                  <w:i/>
                  <w:lang w:eastAsia="zh-CN"/>
                </w:rPr>
              </m:ctrlPr>
            </m:sSubPr>
            <m:e>
              <m:r>
                <w:rPr>
                  <w:rFonts w:ascii="Cambria Math" w:eastAsiaTheme="minorEastAsia" w:hAnsi="Cambria Math"/>
                  <w:lang w:eastAsia="zh-CN"/>
                </w:rPr>
                <m:t>F</m:t>
              </m:r>
            </m:e>
            <m:sub>
              <m:r>
                <m:rPr>
                  <m:sty m:val="p"/>
                </m:rPr>
                <w:rPr>
                  <w:rFonts w:ascii="Cambria Math" w:eastAsiaTheme="minorEastAsia" w:hAnsi="Cambria Math" w:hint="eastAsia"/>
                  <w:lang w:eastAsia="zh-CN"/>
                </w:rPr>
                <m:t>∥</m:t>
              </m:r>
            </m:sub>
          </m:sSub>
          <m:r>
            <w:rPr>
              <w:rFonts w:ascii="Cambria Math" w:eastAsiaTheme="minorEastAsia" w:hAnsi="Cambria Math"/>
              <w:lang w:eastAsia="zh-CN"/>
            </w:rPr>
            <m:t>s</m:t>
          </m:r>
        </m:oMath>
      </m:oMathPara>
    </w:p>
    <w:p w14:paraId="65C27A82" w14:textId="77777777" w:rsidR="00D87686" w:rsidRDefault="00D87686" w:rsidP="0010604B">
      <w:pPr>
        <w:pStyle w:val="Heading4"/>
      </w:pPr>
      <w:r w:rsidRPr="00B42DC3">
        <w:t>Power</w:t>
      </w:r>
    </w:p>
    <w:p w14:paraId="2645CA75" w14:textId="77777777" w:rsidR="007D273C" w:rsidRDefault="00D87686" w:rsidP="0010604B">
      <w:pPr>
        <w:rPr>
          <w:lang w:eastAsia="zh-CN"/>
        </w:rPr>
      </w:pPr>
      <w:r>
        <w:rPr>
          <w:lang w:eastAsia="zh-CN"/>
        </w:rPr>
        <w:t>Power is the rate at which work is done by a force</w:t>
      </w:r>
    </w:p>
    <w:p w14:paraId="3E79E7E8" w14:textId="5E74B8F4" w:rsidR="00D87686" w:rsidRDefault="00D87686" w:rsidP="0010604B">
      <w:pPr>
        <w:rPr>
          <w:rFonts w:eastAsiaTheme="minorEastAsia"/>
          <w:lang w:eastAsia="zh-CN"/>
        </w:rPr>
      </w:pPr>
      <m:oMathPara>
        <m:oMath>
          <m:r>
            <w:rPr>
              <w:rFonts w:ascii="Cambria Math" w:hAnsi="Cambria Math"/>
              <w:lang w:eastAsia="zh-CN"/>
            </w:rPr>
            <m:t>P=</m:t>
          </m:r>
          <m:f>
            <m:fPr>
              <m:ctrlPr>
                <w:rPr>
                  <w:rFonts w:ascii="Cambria Math" w:hAnsi="Cambria Math"/>
                  <w:lang w:eastAsia="zh-CN"/>
                </w:rPr>
              </m:ctrlPr>
            </m:fPr>
            <m:num>
              <m:r>
                <m:rPr>
                  <m:sty m:val="p"/>
                </m:rPr>
                <w:rPr>
                  <w:rFonts w:ascii="Cambria Math" w:hAnsi="Cambria Math"/>
                  <w:lang w:eastAsia="zh-CN"/>
                </w:rPr>
                <m:t>Δ</m:t>
              </m:r>
              <m:r>
                <w:rPr>
                  <w:rFonts w:ascii="Cambria Math" w:hAnsi="Cambria Math"/>
                  <w:lang w:eastAsia="zh-CN"/>
                </w:rPr>
                <m:t>E</m:t>
              </m:r>
              <m:ctrlPr>
                <w:rPr>
                  <w:rFonts w:ascii="Cambria Math" w:hAnsi="Cambria Math"/>
                  <w:i/>
                  <w:lang w:eastAsia="zh-CN"/>
                </w:rPr>
              </m:ctrlPr>
            </m:num>
            <m:den>
              <m:r>
                <m:rPr>
                  <m:sty m:val="p"/>
                </m:rPr>
                <w:rPr>
                  <w:rFonts w:ascii="Cambria Math" w:hAnsi="Cambria Math"/>
                  <w:lang w:eastAsia="zh-CN"/>
                </w:rPr>
                <m:t>Δ</m:t>
              </m:r>
              <m:r>
                <w:rPr>
                  <w:rFonts w:ascii="Cambria Math" w:hAnsi="Cambria Math"/>
                  <w:lang w:eastAsia="zh-CN"/>
                </w:rPr>
                <m:t>t</m:t>
              </m:r>
              <m:ctrlPr>
                <w:rPr>
                  <w:rFonts w:ascii="Cambria Math" w:hAnsi="Cambria Math"/>
                  <w:i/>
                  <w:lang w:eastAsia="zh-CN"/>
                </w:rPr>
              </m:ctrlPr>
            </m:den>
          </m:f>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F</m:t>
              </m:r>
            </m:e>
            <m:sub>
              <m:r>
                <m:rPr>
                  <m:sty m:val="p"/>
                </m:rPr>
                <w:rPr>
                  <w:rFonts w:ascii="Cambria Math" w:hAnsi="Cambria Math"/>
                  <w:lang w:eastAsia="zh-CN"/>
                </w:rPr>
                <m:t>∥</m:t>
              </m:r>
            </m:sub>
          </m:sSub>
          <m:r>
            <w:rPr>
              <w:rFonts w:ascii="Cambria Math" w:hAnsi="Cambria Math"/>
              <w:lang w:eastAsia="zh-CN"/>
            </w:rPr>
            <m:t>v =Fv</m:t>
          </m:r>
          <m:func>
            <m:funcPr>
              <m:ctrlPr>
                <w:rPr>
                  <w:rFonts w:ascii="Cambria Math" w:hAnsi="Cambria Math"/>
                  <w:i/>
                  <w:lang w:eastAsia="zh-CN"/>
                </w:rPr>
              </m:ctrlPr>
            </m:funcPr>
            <m:fName>
              <m:r>
                <w:rPr>
                  <w:rFonts w:ascii="Cambria Math" w:hAnsi="Cambria Math"/>
                  <w:lang w:eastAsia="zh-CN"/>
                </w:rPr>
                <m:t>cos</m:t>
              </m:r>
            </m:fName>
            <m:e>
              <m:r>
                <w:rPr>
                  <w:rFonts w:ascii="Cambria Math" w:hAnsi="Cambria Math"/>
                  <w:lang w:eastAsia="zh-CN"/>
                </w:rPr>
                <m:t>θ</m:t>
              </m:r>
            </m:e>
          </m:func>
        </m:oMath>
      </m:oMathPara>
    </w:p>
    <w:p w14:paraId="211AAA15" w14:textId="3FF35A76" w:rsidR="00E613C5" w:rsidRPr="00E613C5" w:rsidRDefault="00E613C5" w:rsidP="0010604B">
      <w:pPr>
        <w:pStyle w:val="Heading4"/>
      </w:pPr>
      <w:r w:rsidRPr="00B42DC3">
        <w:t>Applying</w:t>
      </w:r>
      <w:r>
        <w:t xml:space="preserve"> the WE (work-energy) theorem to particles</w:t>
      </w:r>
    </w:p>
    <w:p w14:paraId="2F107C6D" w14:textId="3EE8494C" w:rsidR="006C286B" w:rsidRDefault="00524373" w:rsidP="0010604B">
      <w:r>
        <w:t xml:space="preserve">For particles (non-deformable objects), the work-energy theorem </w:t>
      </w:r>
      <w:r w:rsidR="002E5A00">
        <w:t xml:space="preserve">describes the net work done on </w:t>
      </w:r>
      <w:r w:rsidR="009F537D">
        <w:t>the particle</w:t>
      </w:r>
      <w:r w:rsidR="002E5A00">
        <w:t xml:space="preserve"> </w:t>
      </w:r>
      <w:r w:rsidR="00574630">
        <w:t>by</w:t>
      </w:r>
      <w:r w:rsidR="002E5A00">
        <w:t xml:space="preserve"> an external force.</w:t>
      </w:r>
    </w:p>
    <w:p w14:paraId="69D6646D" w14:textId="6712327F" w:rsidR="008944C7" w:rsidRDefault="00E613C5" w:rsidP="0010604B">
      <w:pPr>
        <w:pStyle w:val="Heading4"/>
      </w:pPr>
      <w:r>
        <w:t xml:space="preserve">Applying the </w:t>
      </w:r>
      <w:r w:rsidRPr="00B42DC3">
        <w:t>WE</w:t>
      </w:r>
      <w:r>
        <w:t xml:space="preserve"> theorem to deformable objects and systems</w:t>
      </w:r>
    </w:p>
    <w:p w14:paraId="28DFEE53" w14:textId="7050CE96" w:rsidR="005C5398" w:rsidRDefault="002E5A00" w:rsidP="0010604B">
      <w:pPr>
        <w:rPr>
          <w:rFonts w:eastAsiaTheme="minorEastAsia"/>
          <w:lang w:eastAsia="zh-CN"/>
        </w:rPr>
      </w:pPr>
      <w:r>
        <w:rPr>
          <w:rFonts w:eastAsiaTheme="minorEastAsia"/>
          <w:lang w:eastAsia="zh-CN"/>
        </w:rPr>
        <w:t>For deformable objects</w:t>
      </w:r>
      <w:r w:rsidR="003D3933">
        <w:rPr>
          <w:rFonts w:eastAsiaTheme="minorEastAsia"/>
          <w:lang w:eastAsia="zh-CN"/>
        </w:rPr>
        <w:t>/</w:t>
      </w:r>
      <w:r>
        <w:rPr>
          <w:rFonts w:eastAsiaTheme="minorEastAsia"/>
          <w:lang w:eastAsia="zh-CN"/>
        </w:rPr>
        <w:t>systems</w:t>
      </w:r>
      <w:r w:rsidR="003D3933">
        <w:rPr>
          <w:rFonts w:eastAsiaTheme="minorEastAsia"/>
          <w:lang w:eastAsia="zh-CN"/>
        </w:rPr>
        <w:t xml:space="preserve"> of particles</w:t>
      </w:r>
      <w:r w:rsidR="009230B5">
        <w:rPr>
          <w:rFonts w:eastAsiaTheme="minorEastAsia"/>
          <w:lang w:eastAsia="zh-CN"/>
        </w:rPr>
        <w:t>,</w:t>
      </w:r>
      <w:r>
        <w:rPr>
          <w:rFonts w:eastAsiaTheme="minorEastAsia"/>
          <w:lang w:eastAsia="zh-CN"/>
        </w:rPr>
        <w:t xml:space="preserve"> it is necessary to use </w:t>
      </w:r>
      <w:r w:rsidR="00AC5A1C">
        <w:rPr>
          <w:rFonts w:eastAsiaTheme="minorEastAsia"/>
          <w:lang w:eastAsia="zh-CN"/>
        </w:rPr>
        <w:t>the work-energy theorem</w:t>
      </w:r>
      <w:r>
        <w:rPr>
          <w:rFonts w:eastAsiaTheme="minorEastAsia"/>
          <w:lang w:eastAsia="zh-CN"/>
        </w:rPr>
        <w:t xml:space="preserve"> with care</w:t>
      </w:r>
      <w:r w:rsidR="00A05BCE">
        <w:rPr>
          <w:rFonts w:eastAsiaTheme="minorEastAsia"/>
          <w:lang w:eastAsia="zh-CN"/>
        </w:rPr>
        <w:t>,</w:t>
      </w:r>
      <w:r w:rsidR="005C5398">
        <w:rPr>
          <w:rFonts w:eastAsiaTheme="minorEastAsia"/>
          <w:lang w:eastAsia="zh-CN"/>
        </w:rPr>
        <w:t xml:space="preserve"> as t</w:t>
      </w:r>
      <w:r w:rsidR="00326275">
        <w:rPr>
          <w:rFonts w:eastAsiaTheme="minorEastAsia"/>
          <w:lang w:eastAsia="zh-CN"/>
        </w:rPr>
        <w:t xml:space="preserve">he </w:t>
      </w:r>
      <w:r w:rsidR="003A48EE">
        <w:rPr>
          <w:rFonts w:eastAsiaTheme="minorEastAsia"/>
          <w:lang w:eastAsia="zh-CN"/>
        </w:rPr>
        <w:t xml:space="preserve">displacement referred to in the work-energy theorem is that of the </w:t>
      </w:r>
      <w:r w:rsidR="00E32F26">
        <w:rPr>
          <w:rFonts w:eastAsiaTheme="minorEastAsia"/>
          <w:lang w:eastAsia="zh-CN"/>
        </w:rPr>
        <w:t>centre-</w:t>
      </w:r>
      <w:r w:rsidR="003A48EE">
        <w:rPr>
          <w:rFonts w:eastAsiaTheme="minorEastAsia"/>
          <w:lang w:eastAsia="zh-CN"/>
        </w:rPr>
        <w:t>of</w:t>
      </w:r>
      <w:r w:rsidR="00E32F26">
        <w:rPr>
          <w:rFonts w:eastAsiaTheme="minorEastAsia"/>
          <w:lang w:eastAsia="zh-CN"/>
        </w:rPr>
        <w:t>-</w:t>
      </w:r>
      <w:r w:rsidR="003A48EE">
        <w:rPr>
          <w:rFonts w:eastAsiaTheme="minorEastAsia"/>
          <w:lang w:eastAsia="zh-CN"/>
        </w:rPr>
        <w:t>mass of the sys</w:t>
      </w:r>
      <w:r w:rsidR="003D5C50">
        <w:rPr>
          <w:rFonts w:eastAsiaTheme="minorEastAsia"/>
          <w:lang w:eastAsia="zh-CN"/>
        </w:rPr>
        <w:t>te</w:t>
      </w:r>
      <w:r w:rsidR="00C26525">
        <w:rPr>
          <w:rFonts w:eastAsiaTheme="minorEastAsia"/>
          <w:lang w:eastAsia="zh-CN"/>
        </w:rPr>
        <w:t>m</w:t>
      </w:r>
      <w:r w:rsidR="005954B0">
        <w:rPr>
          <w:rFonts w:eastAsiaTheme="minorEastAsia"/>
          <w:lang w:eastAsia="zh-CN"/>
        </w:rPr>
        <w:t>.</w:t>
      </w:r>
    </w:p>
    <w:p w14:paraId="343C4EB7" w14:textId="58763B50" w:rsidR="003A71CD" w:rsidRDefault="005954B0" w:rsidP="0010604B">
      <w:pPr>
        <w:rPr>
          <w:rFonts w:eastAsiaTheme="minorEastAsia"/>
          <w:lang w:eastAsia="zh-CN"/>
        </w:rPr>
      </w:pPr>
      <w:r>
        <w:rPr>
          <w:rFonts w:eastAsiaTheme="minorEastAsia"/>
          <w:lang w:eastAsia="zh-CN"/>
        </w:rPr>
        <w:t>I</w:t>
      </w:r>
      <w:r w:rsidR="00C34D87">
        <w:rPr>
          <w:rFonts w:eastAsiaTheme="minorEastAsia"/>
          <w:lang w:eastAsia="zh-CN"/>
        </w:rPr>
        <w:t xml:space="preserve">f there is a displacement of the </w:t>
      </w:r>
      <w:r w:rsidR="00E32F26">
        <w:rPr>
          <w:rFonts w:eastAsiaTheme="minorEastAsia"/>
          <w:lang w:eastAsia="zh-CN"/>
        </w:rPr>
        <w:t>centre</w:t>
      </w:r>
      <w:r w:rsidR="00C34D87">
        <w:rPr>
          <w:rFonts w:eastAsiaTheme="minorEastAsia"/>
          <w:lang w:eastAsia="zh-CN"/>
        </w:rPr>
        <w:t xml:space="preserve"> of mass</w:t>
      </w:r>
      <w:r>
        <w:rPr>
          <w:rFonts w:eastAsiaTheme="minorEastAsia"/>
          <w:lang w:eastAsia="zh-CN"/>
        </w:rPr>
        <w:t xml:space="preserve"> </w:t>
      </w:r>
      <w:r w:rsidR="00A05BCE">
        <w:rPr>
          <w:rFonts w:eastAsiaTheme="minorEastAsia"/>
          <w:lang w:eastAsia="zh-CN"/>
        </w:rPr>
        <w:t xml:space="preserve">of a system </w:t>
      </w:r>
      <w:r>
        <w:rPr>
          <w:rFonts w:eastAsiaTheme="minorEastAsia"/>
          <w:lang w:eastAsia="zh-CN"/>
        </w:rPr>
        <w:t>as the result of the action of an external force, then the kinetic energy of the system will chang</w:t>
      </w:r>
      <w:r w:rsidR="00454431">
        <w:rPr>
          <w:rFonts w:eastAsiaTheme="minorEastAsia"/>
          <w:lang w:eastAsia="zh-CN"/>
        </w:rPr>
        <w:t>e</w:t>
      </w:r>
      <w:r w:rsidR="00F83297">
        <w:rPr>
          <w:rFonts w:eastAsiaTheme="minorEastAsia"/>
          <w:lang w:eastAsia="zh-CN"/>
        </w:rPr>
        <w:t xml:space="preserve"> according to the work-energy theorem (</w:t>
      </w:r>
      <w:r w:rsidR="00610CFE">
        <w:rPr>
          <w:rFonts w:eastAsiaTheme="minorEastAsia"/>
          <w:lang w:eastAsia="zh-CN"/>
        </w:rPr>
        <w:t xml:space="preserve">and will yield the </w:t>
      </w:r>
      <w:r w:rsidR="006D7093">
        <w:rPr>
          <w:rFonts w:eastAsiaTheme="minorEastAsia"/>
          <w:lang w:eastAsia="zh-CN"/>
        </w:rPr>
        <w:t>identical</w:t>
      </w:r>
      <w:r w:rsidR="00610CFE">
        <w:rPr>
          <w:rFonts w:eastAsiaTheme="minorEastAsia"/>
          <w:lang w:eastAsia="zh-CN"/>
        </w:rPr>
        <w:t xml:space="preserve"> results for the change in velocity as</w:t>
      </w:r>
      <w:r w:rsidR="005C5398">
        <w:rPr>
          <w:rFonts w:eastAsiaTheme="minorEastAsia"/>
          <w:lang w:eastAsia="zh-CN"/>
        </w:rPr>
        <w:t xml:space="preserve"> would</w:t>
      </w:r>
      <w:r w:rsidR="00610CFE">
        <w:rPr>
          <w:rFonts w:eastAsiaTheme="minorEastAsia"/>
          <w:lang w:eastAsia="zh-CN"/>
        </w:rPr>
        <w:t xml:space="preserve"> </w:t>
      </w:r>
      <w:r w:rsidR="006D7093">
        <w:rPr>
          <w:rFonts w:eastAsiaTheme="minorEastAsia"/>
          <w:lang w:eastAsia="zh-CN"/>
        </w:rPr>
        <w:t xml:space="preserve">be obtained by using </w:t>
      </w:r>
      <w:r w:rsidR="00610CFE">
        <w:rPr>
          <w:rFonts w:eastAsiaTheme="minorEastAsia"/>
          <w:lang w:eastAsia="zh-CN"/>
        </w:rPr>
        <w:t xml:space="preserve">Newton’s </w:t>
      </w:r>
      <w:r w:rsidR="00BC0DF7">
        <w:rPr>
          <w:rFonts w:eastAsiaTheme="minorEastAsia"/>
          <w:lang w:eastAsia="zh-CN"/>
        </w:rPr>
        <w:t>second</w:t>
      </w:r>
      <w:r w:rsidR="00610CFE">
        <w:rPr>
          <w:rFonts w:eastAsiaTheme="minorEastAsia"/>
          <w:lang w:eastAsia="zh-CN"/>
        </w:rPr>
        <w:t xml:space="preserve"> law)</w:t>
      </w:r>
      <w:r w:rsidR="00454431">
        <w:rPr>
          <w:rFonts w:eastAsiaTheme="minorEastAsia"/>
          <w:lang w:eastAsia="zh-CN"/>
        </w:rPr>
        <w:t>.</w:t>
      </w:r>
      <w:r w:rsidR="00044D48">
        <w:rPr>
          <w:rFonts w:eastAsiaTheme="minorEastAsia"/>
          <w:lang w:eastAsia="zh-CN"/>
        </w:rPr>
        <w:t xml:space="preserve"> </w:t>
      </w:r>
      <w:r w:rsidR="006D7093">
        <w:rPr>
          <w:rFonts w:eastAsiaTheme="minorEastAsia"/>
          <w:lang w:eastAsia="zh-CN"/>
        </w:rPr>
        <w:t>However</w:t>
      </w:r>
      <w:r w:rsidR="003A71CD">
        <w:rPr>
          <w:rFonts w:eastAsiaTheme="minorEastAsia"/>
          <w:lang w:eastAsia="zh-CN"/>
        </w:rPr>
        <w:t>:</w:t>
      </w:r>
    </w:p>
    <w:p w14:paraId="060B9564" w14:textId="40282274" w:rsidR="00370E70" w:rsidRPr="00370E70" w:rsidRDefault="00370E70" w:rsidP="0010604B">
      <w:pPr>
        <w:pStyle w:val="FeatureBox2"/>
      </w:pPr>
      <w:r>
        <w:lastRenderedPageBreak/>
        <w:t>An</w:t>
      </w:r>
      <w:r w:rsidR="006D7093" w:rsidRPr="00370E70">
        <w:t xml:space="preserve"> </w:t>
      </w:r>
      <w:r w:rsidR="00EF4375" w:rsidRPr="00370E70">
        <w:t xml:space="preserve">external force only does work </w:t>
      </w:r>
      <w:r w:rsidR="005C6691">
        <w:t xml:space="preserve">on </w:t>
      </w:r>
      <w:r w:rsidR="009F537D">
        <w:t>(that is, transfers energy</w:t>
      </w:r>
      <w:r w:rsidR="005C6691">
        <w:t xml:space="preserve"> to</w:t>
      </w:r>
      <w:r w:rsidR="009F537D">
        <w:t>)</w:t>
      </w:r>
      <w:r w:rsidR="00EF4375" w:rsidRPr="00370E70">
        <w:t xml:space="preserve"> a system when there is a displacement at the point</w:t>
      </w:r>
      <w:r w:rsidR="002E7175" w:rsidRPr="00370E70">
        <w:t xml:space="preserve"> at which the external force</w:t>
      </w:r>
      <w:r w:rsidR="000D5C57" w:rsidRPr="00370E70">
        <w:t xml:space="preserve"> acts</w:t>
      </w:r>
      <w:r w:rsidR="003D3933" w:rsidRPr="00370E70">
        <w:t xml:space="preserve"> on the system</w:t>
      </w:r>
      <w:r w:rsidR="00144FC1" w:rsidRPr="00370E70">
        <w:t>.</w:t>
      </w:r>
    </w:p>
    <w:p w14:paraId="697C7F5B" w14:textId="62952A6A" w:rsidR="00144FC1" w:rsidRDefault="00467A01" w:rsidP="0010604B">
      <w:pPr>
        <w:rPr>
          <w:rFonts w:eastAsiaTheme="minorEastAsia"/>
          <w:lang w:eastAsia="zh-CN"/>
        </w:rPr>
      </w:pPr>
      <w:r>
        <w:rPr>
          <w:rFonts w:eastAsiaTheme="minorEastAsia"/>
          <w:lang w:eastAsia="zh-CN"/>
        </w:rPr>
        <w:t xml:space="preserve">The work </w:t>
      </w:r>
      <w:r w:rsidR="001E1AC4">
        <w:rPr>
          <w:rFonts w:eastAsiaTheme="minorEastAsia"/>
          <w:lang w:eastAsia="zh-CN"/>
        </w:rPr>
        <w:t>done on</w:t>
      </w:r>
      <w:r>
        <w:rPr>
          <w:rFonts w:eastAsiaTheme="minorEastAsia"/>
          <w:lang w:eastAsia="zh-CN"/>
        </w:rPr>
        <w:t xml:space="preserve"> the system </w:t>
      </w:r>
      <w:r w:rsidR="001E1AC4">
        <w:rPr>
          <w:rFonts w:eastAsiaTheme="minorEastAsia"/>
          <w:lang w:eastAsia="zh-CN"/>
        </w:rPr>
        <w:t>(</w:t>
      </w:r>
      <w:r w:rsidR="00D7632E">
        <w:rPr>
          <w:rFonts w:eastAsiaTheme="minorEastAsia"/>
          <w:lang w:eastAsia="zh-CN"/>
        </w:rPr>
        <w:t xml:space="preserve">that is, </w:t>
      </w:r>
      <w:r w:rsidR="000D5C57">
        <w:rPr>
          <w:rFonts w:eastAsiaTheme="minorEastAsia"/>
          <w:lang w:eastAsia="zh-CN"/>
        </w:rPr>
        <w:t xml:space="preserve">energy </w:t>
      </w:r>
      <w:r w:rsidR="001E1AC4">
        <w:rPr>
          <w:rFonts w:eastAsiaTheme="minorEastAsia"/>
          <w:lang w:eastAsia="zh-CN"/>
        </w:rPr>
        <w:t>transfer</w:t>
      </w:r>
      <w:r w:rsidR="000D5C57">
        <w:rPr>
          <w:rFonts w:eastAsiaTheme="minorEastAsia"/>
          <w:lang w:eastAsia="zh-CN"/>
        </w:rPr>
        <w:t xml:space="preserve"> to the system)</w:t>
      </w:r>
      <w:r w:rsidR="001E1AC4">
        <w:rPr>
          <w:rFonts w:eastAsiaTheme="minorEastAsia"/>
          <w:lang w:eastAsia="zh-CN"/>
        </w:rPr>
        <w:t xml:space="preserve"> </w:t>
      </w:r>
      <w:r>
        <w:rPr>
          <w:rFonts w:eastAsiaTheme="minorEastAsia"/>
          <w:lang w:eastAsia="zh-CN"/>
        </w:rPr>
        <w:t>is the</w:t>
      </w:r>
      <w:r w:rsidR="000D5C57">
        <w:rPr>
          <w:rFonts w:eastAsiaTheme="minorEastAsia"/>
          <w:lang w:eastAsia="zh-CN"/>
        </w:rPr>
        <w:t>n</w:t>
      </w:r>
      <w:r>
        <w:rPr>
          <w:rFonts w:eastAsiaTheme="minorEastAsia"/>
          <w:lang w:eastAsia="zh-CN"/>
        </w:rPr>
        <w:t xml:space="preserve"> </w:t>
      </w:r>
      <m:oMath>
        <m:r>
          <m:rPr>
            <m:sty m:val="p"/>
          </m:rPr>
          <w:rPr>
            <w:rFonts w:ascii="Cambria Math" w:hAnsi="Cambria Math"/>
            <w:lang w:eastAsia="zh-CN"/>
          </w:rPr>
          <m:t>Σ</m:t>
        </m:r>
        <m:sSub>
          <m:sSubPr>
            <m:ctrlPr>
              <w:rPr>
                <w:rFonts w:ascii="Cambria Math" w:hAnsi="Cambria Math"/>
                <w:i/>
                <w:lang w:eastAsia="zh-CN"/>
              </w:rPr>
            </m:ctrlPr>
          </m:sSubPr>
          <m:e>
            <m:r>
              <w:rPr>
                <w:rFonts w:ascii="Cambria Math" w:hAnsi="Cambria Math"/>
                <w:lang w:eastAsia="zh-CN"/>
              </w:rPr>
              <m:t>F</m:t>
            </m:r>
          </m:e>
          <m:sub>
            <m:r>
              <m:rPr>
                <m:sty m:val="p"/>
              </m:rPr>
              <w:rPr>
                <w:rFonts w:ascii="Cambria Math" w:hAnsi="Cambria Math"/>
                <w:lang w:eastAsia="zh-CN"/>
              </w:rPr>
              <m:t>∥</m:t>
            </m:r>
          </m:sub>
        </m:sSub>
        <m:r>
          <w:rPr>
            <w:rFonts w:ascii="Cambria Math" w:hAnsi="Cambria Math"/>
            <w:lang w:eastAsia="zh-CN"/>
          </w:rPr>
          <m:t>s</m:t>
        </m:r>
      </m:oMath>
      <w:r w:rsidR="000D5C57">
        <w:rPr>
          <w:rFonts w:eastAsiaTheme="minorEastAsia"/>
          <w:lang w:eastAsia="zh-CN"/>
        </w:rPr>
        <w:t xml:space="preserve"> where </w:t>
      </w:r>
      <m:oMath>
        <m:r>
          <w:rPr>
            <w:rFonts w:ascii="Cambria Math" w:eastAsiaTheme="minorEastAsia" w:hAnsi="Cambria Math"/>
            <w:lang w:eastAsia="zh-CN"/>
          </w:rPr>
          <m:t>s</m:t>
        </m:r>
      </m:oMath>
      <w:r w:rsidR="000D5C57">
        <w:rPr>
          <w:rFonts w:eastAsiaTheme="minorEastAsia"/>
          <w:lang w:eastAsia="zh-CN"/>
        </w:rPr>
        <w:t xml:space="preserve"> is the displacement of the point of application of the force.</w:t>
      </w:r>
    </w:p>
    <w:p w14:paraId="606BEF7A" w14:textId="5EBEA0B1" w:rsidR="005E4BEB" w:rsidRDefault="00337FC6" w:rsidP="0010604B">
      <w:pPr>
        <w:rPr>
          <w:rFonts w:eastAsiaTheme="minorEastAsia"/>
          <w:lang w:eastAsia="zh-CN"/>
        </w:rPr>
      </w:pPr>
      <w:r>
        <w:rPr>
          <w:rFonts w:eastAsiaTheme="minorEastAsia"/>
          <w:lang w:eastAsia="zh-CN"/>
        </w:rPr>
        <w:t xml:space="preserve">While this </w:t>
      </w:r>
      <w:r w:rsidR="00132749">
        <w:rPr>
          <w:rFonts w:eastAsiaTheme="minorEastAsia"/>
          <w:lang w:eastAsia="zh-CN"/>
        </w:rPr>
        <w:t>may appear to be a</w:t>
      </w:r>
      <w:r>
        <w:rPr>
          <w:rFonts w:eastAsiaTheme="minorEastAsia"/>
          <w:lang w:eastAsia="zh-CN"/>
        </w:rPr>
        <w:t xml:space="preserve"> difficult idea, </w:t>
      </w:r>
      <w:r w:rsidR="006B7190">
        <w:rPr>
          <w:rFonts w:eastAsiaTheme="minorEastAsia"/>
          <w:lang w:eastAsia="zh-CN"/>
        </w:rPr>
        <w:t>students</w:t>
      </w:r>
      <w:r w:rsidR="005C6691">
        <w:rPr>
          <w:rFonts w:eastAsiaTheme="minorEastAsia"/>
          <w:lang w:eastAsia="zh-CN"/>
        </w:rPr>
        <w:t>’</w:t>
      </w:r>
      <w:r w:rsidR="006B7190">
        <w:rPr>
          <w:rFonts w:eastAsiaTheme="minorEastAsia"/>
          <w:lang w:eastAsia="zh-CN"/>
        </w:rPr>
        <w:t xml:space="preserve"> </w:t>
      </w:r>
      <w:r w:rsidR="009230B5">
        <w:rPr>
          <w:rFonts w:eastAsiaTheme="minorEastAsia"/>
          <w:lang w:eastAsia="zh-CN"/>
        </w:rPr>
        <w:t>experiences of the world include deformable objects, such as people running, walking,</w:t>
      </w:r>
      <w:r w:rsidR="006B7190">
        <w:rPr>
          <w:rFonts w:eastAsiaTheme="minorEastAsia"/>
          <w:lang w:eastAsia="zh-CN"/>
        </w:rPr>
        <w:t xml:space="preserve"> and jumping</w:t>
      </w:r>
      <w:r w:rsidR="005F04E4">
        <w:rPr>
          <w:rFonts w:eastAsiaTheme="minorEastAsia"/>
          <w:lang w:eastAsia="zh-CN"/>
        </w:rPr>
        <w:t xml:space="preserve">. </w:t>
      </w:r>
      <w:r w:rsidR="009230B5">
        <w:rPr>
          <w:rFonts w:eastAsiaTheme="minorEastAsia"/>
          <w:lang w:eastAsia="zh-CN"/>
        </w:rPr>
        <w:t xml:space="preserve">For example, when </w:t>
      </w:r>
      <w:r w:rsidR="005E4BEB">
        <w:rPr>
          <w:rFonts w:eastAsiaTheme="minorEastAsia"/>
          <w:lang w:eastAsia="zh-CN"/>
        </w:rPr>
        <w:t>a person jumps, t</w:t>
      </w:r>
      <w:r w:rsidR="00755805">
        <w:rPr>
          <w:rFonts w:eastAsiaTheme="minorEastAsia"/>
          <w:lang w:eastAsia="zh-CN"/>
        </w:rPr>
        <w:t>he normal force</w:t>
      </w:r>
      <w:r w:rsidR="004D3C12">
        <w:rPr>
          <w:rFonts w:eastAsiaTheme="minorEastAsia"/>
          <w:lang w:eastAsia="zh-CN"/>
        </w:rPr>
        <w:t xml:space="preserve"> from the ground</w:t>
      </w:r>
      <w:r w:rsidR="00755805">
        <w:rPr>
          <w:rFonts w:eastAsiaTheme="minorEastAsia"/>
          <w:lang w:eastAsia="zh-CN"/>
        </w:rPr>
        <w:t xml:space="preserve"> is the external force that accelerates them upwards</w:t>
      </w:r>
      <w:r w:rsidR="009230B5">
        <w:rPr>
          <w:rFonts w:eastAsiaTheme="minorEastAsia"/>
          <w:lang w:eastAsia="zh-CN"/>
        </w:rPr>
        <w:t>. Still,</w:t>
      </w:r>
      <w:r w:rsidR="00755805">
        <w:rPr>
          <w:rFonts w:eastAsiaTheme="minorEastAsia"/>
          <w:lang w:eastAsia="zh-CN"/>
        </w:rPr>
        <w:t xml:space="preserve"> the energy to produce their change in kinetic energy </w:t>
      </w:r>
      <w:r w:rsidR="004D3C12">
        <w:rPr>
          <w:rFonts w:eastAsiaTheme="minorEastAsia"/>
          <w:lang w:eastAsia="zh-CN"/>
        </w:rPr>
        <w:t>is provided by a transformation of the chemical energy stored in their muscles (not by the ground!).</w:t>
      </w:r>
    </w:p>
    <w:p w14:paraId="559A213D" w14:textId="799BEDC5" w:rsidR="007C1228" w:rsidRDefault="005F04E4" w:rsidP="0010604B">
      <w:pPr>
        <w:rPr>
          <w:rFonts w:eastAsiaTheme="minorEastAsia"/>
          <w:lang w:eastAsia="zh-CN"/>
        </w:rPr>
      </w:pPr>
      <w:r>
        <w:rPr>
          <w:rFonts w:eastAsiaTheme="minorEastAsia"/>
          <w:lang w:eastAsia="zh-CN"/>
        </w:rPr>
        <w:t>Using examples like these in our classes</w:t>
      </w:r>
      <w:r w:rsidR="00D83AED">
        <w:rPr>
          <w:rFonts w:eastAsiaTheme="minorEastAsia"/>
          <w:lang w:eastAsia="zh-CN"/>
        </w:rPr>
        <w:t xml:space="preserve"> </w:t>
      </w:r>
      <w:r>
        <w:rPr>
          <w:rFonts w:eastAsiaTheme="minorEastAsia"/>
          <w:lang w:eastAsia="zh-CN"/>
        </w:rPr>
        <w:t xml:space="preserve">can give students confidence that physics </w:t>
      </w:r>
      <w:r w:rsidR="009230B5">
        <w:rPr>
          <w:rFonts w:eastAsiaTheme="minorEastAsia"/>
          <w:lang w:eastAsia="zh-CN"/>
        </w:rPr>
        <w:t>can help them make sense of their observations</w:t>
      </w:r>
      <w:r>
        <w:rPr>
          <w:rFonts w:eastAsiaTheme="minorEastAsia"/>
          <w:lang w:eastAsia="zh-CN"/>
        </w:rPr>
        <w:t xml:space="preserve">. It is important to </w:t>
      </w:r>
      <w:r w:rsidR="009230B5">
        <w:rPr>
          <w:rFonts w:eastAsiaTheme="minorEastAsia"/>
          <w:lang w:eastAsia="zh-CN"/>
        </w:rPr>
        <w:t xml:space="preserve">provide </w:t>
      </w:r>
      <w:r>
        <w:rPr>
          <w:rFonts w:eastAsiaTheme="minorEastAsia"/>
          <w:lang w:eastAsia="zh-CN"/>
        </w:rPr>
        <w:t>students</w:t>
      </w:r>
      <w:r w:rsidR="004D288E">
        <w:rPr>
          <w:rFonts w:eastAsiaTheme="minorEastAsia"/>
          <w:lang w:eastAsia="zh-CN"/>
        </w:rPr>
        <w:t xml:space="preserve"> </w:t>
      </w:r>
      <w:r>
        <w:rPr>
          <w:rFonts w:eastAsiaTheme="minorEastAsia"/>
          <w:lang w:eastAsia="zh-CN"/>
        </w:rPr>
        <w:t>o</w:t>
      </w:r>
      <w:r w:rsidR="004D288E">
        <w:rPr>
          <w:rFonts w:eastAsiaTheme="minorEastAsia"/>
          <w:lang w:eastAsia="zh-CN"/>
        </w:rPr>
        <w:t>pportunit</w:t>
      </w:r>
      <w:r>
        <w:rPr>
          <w:rFonts w:eastAsiaTheme="minorEastAsia"/>
          <w:lang w:eastAsia="zh-CN"/>
        </w:rPr>
        <w:t>ies</w:t>
      </w:r>
      <w:r w:rsidR="004D288E">
        <w:rPr>
          <w:rFonts w:eastAsiaTheme="minorEastAsia"/>
          <w:lang w:eastAsia="zh-CN"/>
        </w:rPr>
        <w:t xml:space="preserve"> to relate what they </w:t>
      </w:r>
      <w:r w:rsidR="004360B9">
        <w:rPr>
          <w:rFonts w:eastAsiaTheme="minorEastAsia"/>
          <w:lang w:eastAsia="zh-CN"/>
        </w:rPr>
        <w:t>are already quite confident about</w:t>
      </w:r>
      <w:r w:rsidR="004D288E">
        <w:rPr>
          <w:rFonts w:eastAsiaTheme="minorEastAsia"/>
          <w:lang w:eastAsia="zh-CN"/>
        </w:rPr>
        <w:t xml:space="preserve"> </w:t>
      </w:r>
      <w:r w:rsidR="005C4DB2">
        <w:rPr>
          <w:rFonts w:eastAsiaTheme="minorEastAsia"/>
          <w:lang w:eastAsia="zh-CN"/>
        </w:rPr>
        <w:t>–</w:t>
      </w:r>
      <w:r w:rsidR="00E556FE">
        <w:rPr>
          <w:rFonts w:eastAsiaTheme="minorEastAsia"/>
          <w:lang w:eastAsia="zh-CN"/>
        </w:rPr>
        <w:t xml:space="preserve"> </w:t>
      </w:r>
      <w:r w:rsidR="001A1EC6">
        <w:rPr>
          <w:rFonts w:eastAsiaTheme="minorEastAsia"/>
          <w:lang w:eastAsia="zh-CN"/>
        </w:rPr>
        <w:t>that the ground is not the source of energy when they run</w:t>
      </w:r>
      <w:r w:rsidR="004D288E">
        <w:rPr>
          <w:rFonts w:eastAsiaTheme="minorEastAsia"/>
          <w:lang w:eastAsia="zh-CN"/>
        </w:rPr>
        <w:t xml:space="preserve"> or jump or ride a bike</w:t>
      </w:r>
      <w:r w:rsidR="009158A7">
        <w:rPr>
          <w:rFonts w:eastAsiaTheme="minorEastAsia"/>
          <w:lang w:eastAsia="zh-CN"/>
        </w:rPr>
        <w:t xml:space="preserve"> – to</w:t>
      </w:r>
      <w:r w:rsidR="005A52FC">
        <w:rPr>
          <w:rFonts w:eastAsiaTheme="minorEastAsia"/>
          <w:lang w:eastAsia="zh-CN"/>
        </w:rPr>
        <w:t xml:space="preserve"> </w:t>
      </w:r>
      <w:r w:rsidR="005C4DB2">
        <w:rPr>
          <w:rFonts w:eastAsiaTheme="minorEastAsia"/>
          <w:lang w:eastAsia="zh-CN"/>
        </w:rPr>
        <w:t>the idea that</w:t>
      </w:r>
      <w:r w:rsidR="005A52FC">
        <w:rPr>
          <w:rFonts w:eastAsiaTheme="minorEastAsia"/>
          <w:lang w:eastAsia="zh-CN"/>
        </w:rPr>
        <w:t xml:space="preserve"> the ground</w:t>
      </w:r>
      <w:r w:rsidR="00423A7C">
        <w:rPr>
          <w:rFonts w:eastAsiaTheme="minorEastAsia"/>
          <w:lang w:eastAsia="zh-CN"/>
        </w:rPr>
        <w:t xml:space="preserve"> </w:t>
      </w:r>
      <w:r w:rsidR="00D7632E">
        <w:rPr>
          <w:rFonts w:eastAsiaTheme="minorEastAsia"/>
          <w:lang w:eastAsia="zh-CN"/>
        </w:rPr>
        <w:t xml:space="preserve">does </w:t>
      </w:r>
      <w:r w:rsidR="00423A7C">
        <w:rPr>
          <w:rFonts w:eastAsiaTheme="minorEastAsia"/>
          <w:lang w:eastAsia="zh-CN"/>
        </w:rPr>
        <w:t>provide the</w:t>
      </w:r>
      <w:r w:rsidR="005C4DB2">
        <w:rPr>
          <w:rFonts w:eastAsiaTheme="minorEastAsia"/>
          <w:lang w:eastAsia="zh-CN"/>
        </w:rPr>
        <w:t xml:space="preserve"> external force that </w:t>
      </w:r>
      <w:r w:rsidR="005A52FC">
        <w:rPr>
          <w:rFonts w:eastAsiaTheme="minorEastAsia"/>
          <w:lang w:eastAsia="zh-CN"/>
        </w:rPr>
        <w:t>accelerates them</w:t>
      </w:r>
      <w:r w:rsidR="00D7632E">
        <w:rPr>
          <w:rFonts w:eastAsiaTheme="minorEastAsia"/>
          <w:lang w:eastAsia="zh-CN"/>
        </w:rPr>
        <w:t xml:space="preserve">. </w:t>
      </w:r>
      <w:r w:rsidR="002B7AA8">
        <w:rPr>
          <w:rFonts w:eastAsiaTheme="minorEastAsia"/>
          <w:lang w:eastAsia="zh-CN"/>
        </w:rPr>
        <w:t>E</w:t>
      </w:r>
      <w:r>
        <w:rPr>
          <w:rFonts w:eastAsiaTheme="minorEastAsia"/>
          <w:lang w:eastAsia="zh-CN"/>
        </w:rPr>
        <w:t>xamples</w:t>
      </w:r>
      <w:r w:rsidR="00A05BCE">
        <w:rPr>
          <w:rFonts w:eastAsiaTheme="minorEastAsia"/>
          <w:lang w:eastAsia="zh-CN"/>
        </w:rPr>
        <w:t xml:space="preserve"> </w:t>
      </w:r>
      <w:r w:rsidR="002B7AA8">
        <w:rPr>
          <w:rFonts w:eastAsiaTheme="minorEastAsia"/>
          <w:lang w:eastAsia="zh-CN"/>
        </w:rPr>
        <w:t xml:space="preserve">of suitable </w:t>
      </w:r>
      <w:r w:rsidR="005C3858">
        <w:rPr>
          <w:rFonts w:eastAsiaTheme="minorEastAsia"/>
          <w:lang w:eastAsia="zh-CN"/>
        </w:rPr>
        <w:t>‘</w:t>
      </w:r>
      <w:r w:rsidR="002B7AA8">
        <w:rPr>
          <w:rFonts w:eastAsiaTheme="minorEastAsia"/>
          <w:lang w:eastAsia="zh-CN"/>
        </w:rPr>
        <w:t>everyday</w:t>
      </w:r>
      <w:r w:rsidR="005C3858">
        <w:rPr>
          <w:rFonts w:eastAsiaTheme="minorEastAsia"/>
          <w:lang w:eastAsia="zh-CN"/>
        </w:rPr>
        <w:t>’</w:t>
      </w:r>
      <w:r w:rsidR="002B7AA8">
        <w:rPr>
          <w:rFonts w:eastAsiaTheme="minorEastAsia"/>
          <w:lang w:eastAsia="zh-CN"/>
        </w:rPr>
        <w:t xml:space="preserve"> situations that </w:t>
      </w:r>
      <w:r w:rsidR="009230B5">
        <w:rPr>
          <w:rFonts w:eastAsiaTheme="minorEastAsia"/>
          <w:lang w:eastAsia="zh-CN"/>
        </w:rPr>
        <w:t>students can analyse</w:t>
      </w:r>
      <w:r w:rsidR="002B7AA8">
        <w:rPr>
          <w:rFonts w:eastAsiaTheme="minorEastAsia"/>
          <w:lang w:eastAsia="zh-CN"/>
        </w:rPr>
        <w:t xml:space="preserve"> </w:t>
      </w:r>
      <w:r w:rsidR="00A05BCE">
        <w:rPr>
          <w:rFonts w:eastAsiaTheme="minorEastAsia"/>
          <w:lang w:eastAsia="zh-CN"/>
        </w:rPr>
        <w:t>are described in the appendix.</w:t>
      </w:r>
    </w:p>
    <w:p w14:paraId="195947E2" w14:textId="38FBA28F" w:rsidR="004D5743" w:rsidRDefault="00EF6A47" w:rsidP="0010604B">
      <w:pPr>
        <w:pStyle w:val="Heading2"/>
      </w:pPr>
      <w:bookmarkStart w:id="64" w:name="_Toc195624683"/>
      <w:r w:rsidRPr="00F45F1A">
        <w:t>Conservation laws</w:t>
      </w:r>
      <w:r w:rsidR="00EC1472" w:rsidRPr="00F45F1A">
        <w:t xml:space="preserve"> for systems of particles</w:t>
      </w:r>
      <w:bookmarkEnd w:id="64"/>
    </w:p>
    <w:p w14:paraId="1ECC01E9" w14:textId="5342E40A" w:rsidR="00750FD5" w:rsidRPr="00750FD5" w:rsidRDefault="00750FD5" w:rsidP="0010604B">
      <w:pPr>
        <w:rPr>
          <w:lang w:eastAsia="zh-CN"/>
        </w:rPr>
      </w:pPr>
      <w:r>
        <w:rPr>
          <w:lang w:eastAsia="zh-CN"/>
        </w:rPr>
        <w:t>Conservation of momentum and energy (along with</w:t>
      </w:r>
      <w:r w:rsidR="009230B5">
        <w:rPr>
          <w:lang w:eastAsia="zh-CN"/>
        </w:rPr>
        <w:t xml:space="preserve"> the</w:t>
      </w:r>
      <w:r>
        <w:rPr>
          <w:lang w:eastAsia="zh-CN"/>
        </w:rPr>
        <w:t xml:space="preserve"> conservation of angular momentum</w:t>
      </w:r>
      <w:r w:rsidR="007F4377">
        <w:rPr>
          <w:lang w:eastAsia="zh-CN"/>
        </w:rPr>
        <w:t xml:space="preserve"> that </w:t>
      </w:r>
      <w:r w:rsidR="009230B5">
        <w:rPr>
          <w:lang w:eastAsia="zh-CN"/>
        </w:rPr>
        <w:t>is</w:t>
      </w:r>
      <w:r w:rsidR="007F4377">
        <w:rPr>
          <w:lang w:eastAsia="zh-CN"/>
        </w:rPr>
        <w:t xml:space="preserve"> not cover</w:t>
      </w:r>
      <w:r w:rsidR="009230B5">
        <w:rPr>
          <w:lang w:eastAsia="zh-CN"/>
        </w:rPr>
        <w:t>ed</w:t>
      </w:r>
      <w:r w:rsidR="007F4377">
        <w:rPr>
          <w:lang w:eastAsia="zh-CN"/>
        </w:rPr>
        <w:t xml:space="preserve"> in </w:t>
      </w:r>
      <w:r w:rsidR="00065BBB">
        <w:rPr>
          <w:lang w:eastAsia="zh-CN"/>
        </w:rPr>
        <w:t>Y</w:t>
      </w:r>
      <w:r w:rsidR="007F4377">
        <w:rPr>
          <w:lang w:eastAsia="zh-CN"/>
        </w:rPr>
        <w:t>ear 11</w:t>
      </w:r>
      <w:r>
        <w:rPr>
          <w:lang w:eastAsia="zh-CN"/>
        </w:rPr>
        <w:t xml:space="preserve">) govern how interactions </w:t>
      </w:r>
      <w:r w:rsidR="006A7E01">
        <w:rPr>
          <w:lang w:eastAsia="zh-CN"/>
        </w:rPr>
        <w:t>between particles change their motion</w:t>
      </w:r>
      <w:r w:rsidR="00B431AA">
        <w:rPr>
          <w:lang w:eastAsia="zh-CN"/>
        </w:rPr>
        <w:t>, from interactions between subatomic particles to those on the largest scales in our universe.</w:t>
      </w:r>
    </w:p>
    <w:p w14:paraId="058B34C9" w14:textId="3FEC01C5" w:rsidR="00DE57BB" w:rsidRDefault="00DE57BB" w:rsidP="0010604B">
      <w:pPr>
        <w:pStyle w:val="Heading3"/>
      </w:pPr>
      <w:bookmarkStart w:id="65" w:name="_Toc195624684"/>
      <w:r>
        <w:t>Conservation of momentum</w:t>
      </w:r>
      <w:bookmarkEnd w:id="65"/>
    </w:p>
    <w:p w14:paraId="321B95C0" w14:textId="1736053E" w:rsidR="00DE57BB" w:rsidRDefault="00EF6A47" w:rsidP="0010604B">
      <w:pPr>
        <w:pStyle w:val="FeatureBox"/>
      </w:pPr>
      <w:r>
        <w:t xml:space="preserve">If </w:t>
      </w:r>
      <w:r w:rsidR="001B0540">
        <w:t xml:space="preserve">a </w:t>
      </w:r>
      <w:r>
        <w:t xml:space="preserve">system of particles </w:t>
      </w:r>
      <w:r w:rsidR="00EC1472">
        <w:t xml:space="preserve">experiences no net external force (is </w:t>
      </w:r>
      <w:r w:rsidR="00EC1472" w:rsidRPr="00C2222F">
        <w:rPr>
          <w:i/>
          <w:iCs/>
        </w:rPr>
        <w:t>isolated</w:t>
      </w:r>
      <w:r w:rsidR="00EC1472">
        <w:t>)</w:t>
      </w:r>
      <w:r w:rsidR="009230B5">
        <w:t>, then internal forces between objects in the system do not change the momentum of the system's centre of mass</w:t>
      </w:r>
      <w:r w:rsidR="00AB173E">
        <w:t xml:space="preserve">. </w:t>
      </w:r>
    </w:p>
    <w:p w14:paraId="219E191B" w14:textId="77777777" w:rsidR="00BD3ABF" w:rsidRDefault="00C20103" w:rsidP="0010604B">
      <w:pPr>
        <w:pStyle w:val="FeatureBox"/>
      </w:pPr>
      <w:r>
        <w:t>If there is an</w:t>
      </w:r>
      <w:r w:rsidR="001410EC">
        <w:t xml:space="preserve"> external net force</w:t>
      </w:r>
      <w:r>
        <w:t xml:space="preserve">, </w:t>
      </w:r>
      <w:r w:rsidR="001410EC">
        <w:t>the</w:t>
      </w:r>
      <w:r>
        <w:t>n</w:t>
      </w:r>
      <w:r w:rsidR="001410EC">
        <w:t xml:space="preserve"> </w:t>
      </w:r>
      <w:r w:rsidR="00AD2CF8">
        <w:t xml:space="preserve">the </w:t>
      </w:r>
      <w:r>
        <w:t xml:space="preserve">rate of </w:t>
      </w:r>
      <w:r w:rsidR="001410EC">
        <w:t xml:space="preserve">change </w:t>
      </w:r>
      <w:r>
        <w:t>of</w:t>
      </w:r>
      <w:r w:rsidR="001410EC">
        <w:t xml:space="preserve"> momentum of</w:t>
      </w:r>
      <w:r>
        <w:t xml:space="preserve"> the </w:t>
      </w:r>
      <w:r w:rsidR="00241979">
        <w:t>centre</w:t>
      </w:r>
      <w:r>
        <w:t xml:space="preserve"> of mass of</w:t>
      </w:r>
      <w:r w:rsidR="001410EC">
        <w:t xml:space="preserve"> a system is</w:t>
      </w:r>
    </w:p>
    <w:p w14:paraId="0184DF87" w14:textId="5391F62E" w:rsidR="004270B5" w:rsidRDefault="00000000" w:rsidP="0010604B">
      <w:pPr>
        <w:pStyle w:val="FeatureBox"/>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net</m:t>
              </m:r>
            </m:sub>
          </m:sSub>
          <m:r>
            <w:rPr>
              <w:rFonts w:ascii="Cambria Math" w:hAnsi="Cambria Math"/>
            </w:rPr>
            <m:t>=</m:t>
          </m:r>
          <m:f>
            <m:fPr>
              <m:ctrlPr>
                <w:rPr>
                  <w:rFonts w:ascii="Cambria Math" w:hAnsi="Cambria Math"/>
                </w:rPr>
              </m:ctrlPr>
            </m:fPr>
            <m:num>
              <m:r>
                <m:rPr>
                  <m:sty m:val="p"/>
                </m:rPr>
                <w:rPr>
                  <w:rFonts w:ascii="Cambria Math" w:hAnsi="Cambria Math"/>
                </w:rPr>
                <m:t>Δ</m:t>
              </m:r>
              <m:acc>
                <m:accPr>
                  <m:chr m:val="⃗"/>
                  <m:ctrlPr>
                    <w:rPr>
                      <w:rFonts w:ascii="Cambria Math" w:hAnsi="Cambria Math"/>
                      <w:i/>
                    </w:rPr>
                  </m:ctrlPr>
                </m:accPr>
                <m:e>
                  <m:r>
                    <w:rPr>
                      <w:rFonts w:ascii="Cambria Math" w:hAnsi="Cambria Math"/>
                    </w:rPr>
                    <m:t>p</m:t>
                  </m:r>
                </m:e>
              </m:acc>
              <m:ctrlPr>
                <w:rPr>
                  <w:rFonts w:ascii="Cambria Math" w:hAnsi="Cambria Math"/>
                  <w:i/>
                </w:rPr>
              </m:ctrlPr>
            </m:num>
            <m:den>
              <m:r>
                <m:rPr>
                  <m:sty m:val="p"/>
                </m:rPr>
                <w:rPr>
                  <w:rFonts w:ascii="Cambria Math" w:hAnsi="Cambria Math"/>
                </w:rPr>
                <m:t>Δ</m:t>
              </m:r>
              <m:r>
                <w:rPr>
                  <w:rFonts w:ascii="Cambria Math" w:hAnsi="Cambria Math"/>
                </w:rPr>
                <m:t>t</m:t>
              </m:r>
              <m:ctrlPr>
                <w:rPr>
                  <w:rFonts w:ascii="Cambria Math" w:hAnsi="Cambria Math"/>
                  <w:i/>
                </w:rPr>
              </m:ctrlPr>
            </m:den>
          </m:f>
        </m:oMath>
      </m:oMathPara>
    </w:p>
    <w:p w14:paraId="6BFC3DF1" w14:textId="52279D5C" w:rsidR="00380E1F" w:rsidRDefault="00380E1F" w:rsidP="0010604B">
      <w:pPr>
        <w:rPr>
          <w:lang w:eastAsia="zh-CN"/>
        </w:rPr>
      </w:pPr>
      <w:r>
        <w:rPr>
          <w:lang w:eastAsia="zh-CN"/>
        </w:rPr>
        <w:t xml:space="preserve">Newton’s three laws are </w:t>
      </w:r>
      <w:r w:rsidR="005C2AE2">
        <w:rPr>
          <w:lang w:eastAsia="zh-CN"/>
        </w:rPr>
        <w:t xml:space="preserve">all contained within this definition of </w:t>
      </w:r>
      <w:r>
        <w:rPr>
          <w:lang w:eastAsia="zh-CN"/>
        </w:rPr>
        <w:t>conservation of momentum.</w:t>
      </w:r>
    </w:p>
    <w:p w14:paraId="7A4DE272" w14:textId="69D7987F" w:rsidR="005242D4" w:rsidRDefault="00BC0DF7" w:rsidP="0010604B">
      <w:pPr>
        <w:pStyle w:val="ListBullet"/>
      </w:pPr>
      <w:r>
        <w:lastRenderedPageBreak/>
        <w:t>First</w:t>
      </w:r>
      <w:r w:rsidR="005242D4">
        <w:t xml:space="preserve"> law: If there is no external force acting on the system, then the </w:t>
      </w:r>
      <w:r w:rsidR="009230B5">
        <w:t>system's momentu</w:t>
      </w:r>
      <w:r w:rsidR="002B422D">
        <w:t xml:space="preserve">m </w:t>
      </w:r>
      <w:r w:rsidR="005242D4">
        <w:t>remains constant</w:t>
      </w:r>
      <w:r w:rsidR="002B422D">
        <w:t>.</w:t>
      </w:r>
    </w:p>
    <w:p w14:paraId="1AEEEFAB" w14:textId="23E860E5" w:rsidR="006B50D4" w:rsidRDefault="00BC0DF7" w:rsidP="0010604B">
      <w:pPr>
        <w:pStyle w:val="ListBullet"/>
      </w:pPr>
      <w:r>
        <w:t>Second</w:t>
      </w:r>
      <w:r w:rsidR="00C20103">
        <w:t xml:space="preserve"> law: As discussed in </w:t>
      </w:r>
      <w:r w:rsidR="008E5E19">
        <w:t xml:space="preserve">the section on </w:t>
      </w:r>
      <w:r w:rsidR="002D68B0">
        <w:t>i</w:t>
      </w:r>
      <w:r w:rsidR="008E5E19">
        <w:t xml:space="preserve">mpulse and </w:t>
      </w:r>
      <w:r w:rsidR="002D68B0">
        <w:t>m</w:t>
      </w:r>
      <w:r w:rsidR="008E5E19">
        <w:t>omentum</w:t>
      </w:r>
      <w:r w:rsidR="00C20103">
        <w:t xml:space="preserve">, the expression for the rate of change of momentum of the </w:t>
      </w:r>
      <w:r w:rsidR="00C2222F">
        <w:t>centre</w:t>
      </w:r>
      <w:r w:rsidR="00C20103">
        <w:t xml:space="preserve"> of mass of a system </w:t>
      </w:r>
      <w:r w:rsidR="001D2684">
        <w:t>in response to a net force can be written as Newton’s 2</w:t>
      </w:r>
      <w:r w:rsidR="001D2684" w:rsidRPr="001D2684">
        <w:rPr>
          <w:vertAlign w:val="superscript"/>
        </w:rPr>
        <w:t>nd</w:t>
      </w:r>
      <w:r w:rsidR="001D2684">
        <w:t xml:space="preserve"> law for systems with constant mass.</w:t>
      </w:r>
    </w:p>
    <w:p w14:paraId="1EDEEF04" w14:textId="6BA248DD" w:rsidR="001D2684" w:rsidRDefault="00BC0DF7" w:rsidP="0010604B">
      <w:pPr>
        <w:pStyle w:val="ListBullet"/>
      </w:pPr>
      <w:r>
        <w:t xml:space="preserve">Third </w:t>
      </w:r>
      <w:r w:rsidR="001D2684">
        <w:t>law: As the momentum of an i</w:t>
      </w:r>
      <w:r w:rsidR="00C573B1">
        <w:t xml:space="preserve">solated system remains constant, forces </w:t>
      </w:r>
      <w:r w:rsidR="00C573B1">
        <w:rPr>
          <w:i/>
          <w:iCs/>
        </w:rPr>
        <w:t>between</w:t>
      </w:r>
      <w:r w:rsidR="00C573B1">
        <w:t xml:space="preserve"> particles in an isolated system must be equal and opposite (otherwise the momentum of the system of both particles would change).</w:t>
      </w:r>
    </w:p>
    <w:p w14:paraId="2D0A4003" w14:textId="54CCC450" w:rsidR="005652F9" w:rsidRDefault="006A7E01" w:rsidP="0010604B">
      <w:pPr>
        <w:pStyle w:val="FeatureBox2"/>
      </w:pPr>
      <w:r>
        <w:t xml:space="preserve">The value </w:t>
      </w:r>
      <w:r w:rsidR="009230B5">
        <w:t xml:space="preserve">of </w:t>
      </w:r>
      <w:r>
        <w:t xml:space="preserve">Newton’s laws </w:t>
      </w:r>
      <w:r w:rsidR="00EE518D">
        <w:t>in mechanics</w:t>
      </w:r>
      <w:r w:rsidR="005652F9">
        <w:t>, even though they are</w:t>
      </w:r>
      <w:r w:rsidR="0077468A">
        <w:t xml:space="preserve"> equivalent to </w:t>
      </w:r>
      <w:r w:rsidR="009230B5">
        <w:t xml:space="preserve">the law of </w:t>
      </w:r>
      <w:r w:rsidR="0077468A">
        <w:t xml:space="preserve">conservation of momentum, </w:t>
      </w:r>
      <w:r w:rsidR="00EE518D">
        <w:t xml:space="preserve">is that </w:t>
      </w:r>
      <w:r w:rsidR="009230B5">
        <w:t xml:space="preserve">they </w:t>
      </w:r>
      <w:r w:rsidR="00EE518D">
        <w:t xml:space="preserve">allow us to clarify what momentum </w:t>
      </w:r>
      <w:r w:rsidR="0077468A" w:rsidRPr="000A56B5">
        <w:rPr>
          <w:i/>
          <w:iCs/>
        </w:rPr>
        <w:t>means</w:t>
      </w:r>
      <w:r w:rsidR="00EE518D">
        <w:t xml:space="preserve"> in the context of macroscopic interactions</w:t>
      </w:r>
      <w:r w:rsidR="009230B5">
        <w:t xml:space="preserve">, </w:t>
      </w:r>
      <w:r w:rsidR="00C563B2">
        <w:t>relating momentum to</w:t>
      </w:r>
      <w:r w:rsidR="00CE44CE">
        <w:t xml:space="preserve"> mass and</w:t>
      </w:r>
      <w:r w:rsidR="005C7CF8">
        <w:t xml:space="preserve"> directly </w:t>
      </w:r>
      <w:r w:rsidR="00CE44CE">
        <w:t>measurable kinematic quantities such as velocity and acceleration.</w:t>
      </w:r>
    </w:p>
    <w:p w14:paraId="4E2BE023" w14:textId="5C07863F" w:rsidR="0032600F" w:rsidRDefault="001F0862" w:rsidP="0010604B">
      <w:pPr>
        <w:pStyle w:val="ListBullet"/>
        <w:numPr>
          <w:ilvl w:val="0"/>
          <w:numId w:val="0"/>
        </w:numPr>
      </w:pPr>
      <w:r>
        <w:t>Conservation</w:t>
      </w:r>
      <w:r w:rsidR="00BD25E6">
        <w:t xml:space="preserve"> of momentum </w:t>
      </w:r>
      <w:r w:rsidR="00904753">
        <w:t xml:space="preserve">governs all interactions between particles in physics. </w:t>
      </w:r>
      <w:r w:rsidR="003467CC">
        <w:t>However</w:t>
      </w:r>
      <w:r w:rsidR="0070679B">
        <w:t>,</w:t>
      </w:r>
      <w:r w:rsidR="003467CC">
        <w:t xml:space="preserve"> Newton’s laws only </w:t>
      </w:r>
      <w:r w:rsidR="002B03DC">
        <w:t>accurately</w:t>
      </w:r>
      <w:r w:rsidR="00691F16">
        <w:t xml:space="preserve"> express conservation of momentum for</w:t>
      </w:r>
      <w:r w:rsidR="00AA5B31">
        <w:t xml:space="preserve"> interactions between macroscopic objects movi</w:t>
      </w:r>
      <w:r w:rsidR="002B03DC">
        <w:t xml:space="preserve">ng at </w:t>
      </w:r>
      <w:r w:rsidR="00925360">
        <w:t>non-</w:t>
      </w:r>
      <w:r w:rsidR="002B03DC">
        <w:t>relativistic speeds. For</w:t>
      </w:r>
      <w:r w:rsidR="00DB5C59">
        <w:t xml:space="preserve"> </w:t>
      </w:r>
      <w:r w:rsidR="00021FBB">
        <w:t>interactions between particles on an atomic scale where the uncertainty principle becomes important, or for interactions between particles moving near the speed of light</w:t>
      </w:r>
      <w:r w:rsidR="009230B5">
        <w:t>,</w:t>
      </w:r>
      <w:r w:rsidR="00E712F4">
        <w:t xml:space="preserve"> </w:t>
      </w:r>
      <w:r w:rsidR="00CB6F9A">
        <w:t>the relationship between</w:t>
      </w:r>
      <w:r w:rsidR="00577C3E">
        <w:t xml:space="preserve"> </w:t>
      </w:r>
      <w:r w:rsidR="00E712F4">
        <w:t xml:space="preserve">momentum </w:t>
      </w:r>
      <w:r w:rsidR="001A3B3E">
        <w:t xml:space="preserve">and observable quantities </w:t>
      </w:r>
      <w:r w:rsidR="001166F5">
        <w:t>is more complex.</w:t>
      </w:r>
    </w:p>
    <w:p w14:paraId="20FD0B62" w14:textId="77777777" w:rsidR="007D273C" w:rsidRDefault="0032600F" w:rsidP="0010604B">
      <w:pPr>
        <w:pStyle w:val="ListBullet"/>
        <w:numPr>
          <w:ilvl w:val="0"/>
          <w:numId w:val="0"/>
        </w:numPr>
      </w:pPr>
      <w:r>
        <w:t>In</w:t>
      </w:r>
      <w:r w:rsidR="00E712F4">
        <w:t xml:space="preserve"> </w:t>
      </w:r>
      <w:r w:rsidR="007646D1">
        <w:t>M</w:t>
      </w:r>
      <w:r w:rsidR="00E712F4">
        <w:t>odule 7</w:t>
      </w:r>
      <w:r w:rsidR="009230B5">
        <w:t>,</w:t>
      </w:r>
      <w:r w:rsidR="00E712F4">
        <w:t xml:space="preserve"> students will </w:t>
      </w:r>
      <w:r w:rsidR="00AA5FA6">
        <w:t>explore the relativistic expression for momentum</w:t>
      </w:r>
    </w:p>
    <w:p w14:paraId="748AFC33" w14:textId="26AA8200" w:rsidR="00F7023A" w:rsidRDefault="00000000" w:rsidP="0010604B">
      <w:pPr>
        <w:pStyle w:val="ListBullet"/>
        <w:numPr>
          <w:ilvl w:val="0"/>
          <w:numId w:val="0"/>
        </w:numPr>
      </w:pPr>
      <m:oMathPara>
        <m:oMath>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v</m:t>
              </m:r>
              <m:ctrlPr>
                <w:rPr>
                  <w:rFonts w:ascii="Cambria Math" w:hAnsi="Cambria Math"/>
                  <w:i/>
                </w:rPr>
              </m:ctrlPr>
            </m:num>
            <m:den>
              <m:rad>
                <m:radPr>
                  <m:degHide m:val="1"/>
                  <m:ctrlPr>
                    <w:rPr>
                      <w:rFonts w:ascii="Cambria Math" w:hAnsi="Cambria Math"/>
                    </w:rPr>
                  </m:ctrlPr>
                </m:radPr>
                <m:deg>
                  <m:ctrlPr>
                    <w:rPr>
                      <w:rFonts w:ascii="Cambria Math" w:hAnsi="Cambria Math"/>
                      <w:i/>
                    </w:rPr>
                  </m:ctrlPr>
                </m:deg>
                <m:e>
                  <m:d>
                    <m:dPr>
                      <m:ctrlPr>
                        <w:rPr>
                          <w:rFonts w:ascii="Cambria Math" w:hAnsi="Cambria Math"/>
                          <w:i/>
                        </w:rPr>
                      </m:ctrlPr>
                    </m:dPr>
                    <m:e>
                      <m:r>
                        <w:rPr>
                          <w:rFonts w:ascii="Cambria Math" w:hAnsi="Cambria Math"/>
                        </w:rPr>
                        <m:t>1-</m:t>
                      </m:r>
                      <m:f>
                        <m:fPr>
                          <m:ctrlPr>
                            <w:rPr>
                              <w:rFonts w:ascii="Cambria Math" w:hAnsi="Cambria Math"/>
                            </w:rPr>
                          </m:ctrlPr>
                        </m:fPr>
                        <m:num>
                          <m:sSup>
                            <m:sSupPr>
                              <m:ctrlPr>
                                <w:rPr>
                                  <w:rFonts w:ascii="Cambria Math" w:hAnsi="Cambria Math"/>
                                  <w:i/>
                                </w:rPr>
                              </m:ctrlPr>
                            </m:sSupPr>
                            <m:e>
                              <m:r>
                                <w:rPr>
                                  <w:rFonts w:ascii="Cambria Math" w:hAnsi="Cambria Math"/>
                                </w:rPr>
                                <m:t>v</m:t>
                              </m:r>
                            </m:e>
                            <m:sup>
                              <m:r>
                                <w:rPr>
                                  <w:rFonts w:ascii="Cambria Math" w:hAnsi="Cambria Math"/>
                                </w:rPr>
                                <m:t>2</m:t>
                              </m:r>
                            </m:sup>
                          </m:sSup>
                          <m:ctrlPr>
                            <w:rPr>
                              <w:rFonts w:ascii="Cambria Math" w:hAnsi="Cambria Math"/>
                              <w:i/>
                            </w:rPr>
                          </m:ctrlPr>
                        </m:num>
                        <m:den>
                          <m:sSup>
                            <m:sSupPr>
                              <m:ctrlPr>
                                <w:rPr>
                                  <w:rFonts w:ascii="Cambria Math" w:hAnsi="Cambria Math"/>
                                  <w:i/>
                                </w:rPr>
                              </m:ctrlPr>
                            </m:sSupPr>
                            <m:e>
                              <m:r>
                                <w:rPr>
                                  <w:rFonts w:ascii="Cambria Math" w:hAnsi="Cambria Math"/>
                                </w:rPr>
                                <m:t>c</m:t>
                              </m:r>
                            </m:e>
                            <m:sup>
                              <m:r>
                                <w:rPr>
                                  <w:rFonts w:ascii="Cambria Math" w:hAnsi="Cambria Math"/>
                                </w:rPr>
                                <m:t>2</m:t>
                              </m:r>
                            </m:sup>
                          </m:sSup>
                          <m:ctrlPr>
                            <w:rPr>
                              <w:rFonts w:ascii="Cambria Math" w:hAnsi="Cambria Math"/>
                              <w:i/>
                            </w:rPr>
                          </m:ctrlPr>
                        </m:den>
                      </m:f>
                    </m:e>
                  </m:d>
                </m:e>
              </m:rad>
              <m:ctrlPr>
                <w:rPr>
                  <w:rFonts w:ascii="Cambria Math" w:hAnsi="Cambria Math"/>
                  <w:i/>
                </w:rPr>
              </m:ctrlPr>
            </m:den>
          </m:f>
          <m:r>
            <m:rPr>
              <m:sty m:val="p"/>
            </m:rPr>
            <w:rPr>
              <w:rFonts w:ascii="Cambria Math" w:hAnsi="Cambria Math"/>
            </w:rPr>
            <w:br/>
          </m:r>
        </m:oMath>
      </m:oMathPara>
      <w:r w:rsidR="0032600F">
        <w:t xml:space="preserve">as a </w:t>
      </w:r>
      <w:r w:rsidR="001C6676">
        <w:t>more general expression than</w:t>
      </w:r>
      <w:r w:rsidR="00AA5FA6">
        <w:t xml:space="preserve"> the relationship</w:t>
      </w:r>
      <w:r w:rsidR="009230B5">
        <w:t>,</w:t>
      </w:r>
      <w:r w:rsidR="00AA5FA6">
        <w:t xml:space="preserve"> </w:t>
      </w:r>
      <m:oMath>
        <m:r>
          <w:rPr>
            <w:rFonts w:ascii="Cambria Math" w:hAnsi="Cambria Math"/>
          </w:rPr>
          <m:t>p = mv</m:t>
        </m:r>
      </m:oMath>
      <w:r w:rsidR="00E20470">
        <w:t xml:space="preserve"> </w:t>
      </w:r>
      <w:r w:rsidR="001C6676">
        <w:t>used to</w:t>
      </w:r>
      <w:r w:rsidR="00546325">
        <w:t xml:space="preserve"> relate momentum to mass and velocity </w:t>
      </w:r>
      <w:r w:rsidR="00E20470">
        <w:t xml:space="preserve">used in </w:t>
      </w:r>
      <w:r w:rsidR="007646D1">
        <w:t>M</w:t>
      </w:r>
      <w:r w:rsidR="00E20470">
        <w:t>odule 2</w:t>
      </w:r>
      <w:r w:rsidR="0008523B">
        <w:t>.</w:t>
      </w:r>
    </w:p>
    <w:p w14:paraId="676BA383" w14:textId="6CC1F4B0" w:rsidR="00DE57BB" w:rsidRPr="00F45F1A" w:rsidRDefault="007F4377" w:rsidP="0010604B">
      <w:pPr>
        <w:pStyle w:val="Heading3"/>
      </w:pPr>
      <w:bookmarkStart w:id="66" w:name="_Toc195624685"/>
      <w:r>
        <w:t>Conservation of energy</w:t>
      </w:r>
      <w:bookmarkEnd w:id="66"/>
    </w:p>
    <w:p w14:paraId="245BE85F" w14:textId="5BE99A33" w:rsidR="000B7088" w:rsidRDefault="00EC1472" w:rsidP="0010604B">
      <w:pPr>
        <w:pStyle w:val="FeatureBox"/>
      </w:pPr>
      <w:r>
        <w:t>If</w:t>
      </w:r>
      <w:r w:rsidR="00E050FF">
        <w:t xml:space="preserve"> there is no </w:t>
      </w:r>
      <w:r w:rsidR="00DA2651">
        <w:t>energy transfer</w:t>
      </w:r>
      <w:r w:rsidR="00E050FF">
        <w:t xml:space="preserve"> across a system boundary</w:t>
      </w:r>
      <w:r w:rsidR="00834675">
        <w:t xml:space="preserve"> (the system is </w:t>
      </w:r>
      <w:r w:rsidR="00834675">
        <w:rPr>
          <w:i/>
          <w:iCs/>
        </w:rPr>
        <w:t>closed</w:t>
      </w:r>
      <w:r w:rsidR="00834675">
        <w:t>)</w:t>
      </w:r>
      <w:r w:rsidR="009230B5">
        <w:t>,</w:t>
      </w:r>
      <w:r w:rsidR="00C72BFC">
        <w:t xml:space="preserve"> then the </w:t>
      </w:r>
      <w:r w:rsidR="009230B5">
        <w:t>system's total energy</w:t>
      </w:r>
      <w:r w:rsidR="00C72BFC">
        <w:t xml:space="preserve"> remains constant.</w:t>
      </w:r>
    </w:p>
    <w:p w14:paraId="7876C2AB" w14:textId="7AC305C3" w:rsidR="00D10A89" w:rsidRDefault="005135D6" w:rsidP="0010604B">
      <w:pPr>
        <w:pStyle w:val="Heading4"/>
      </w:pPr>
      <w:r w:rsidRPr="001A0A56">
        <w:lastRenderedPageBreak/>
        <w:t>Mechanisms</w:t>
      </w:r>
      <w:r>
        <w:t xml:space="preserve"> for e</w:t>
      </w:r>
      <w:r w:rsidR="00D10A89">
        <w:t>nergy transfer</w:t>
      </w:r>
    </w:p>
    <w:p w14:paraId="13BF750A" w14:textId="7649F3D7" w:rsidR="00C72BFC" w:rsidRDefault="00C72BFC" w:rsidP="0010604B">
      <w:pPr>
        <w:rPr>
          <w:lang w:eastAsia="zh-CN"/>
        </w:rPr>
      </w:pPr>
      <w:r>
        <w:rPr>
          <w:lang w:eastAsia="zh-CN"/>
        </w:rPr>
        <w:t xml:space="preserve">Energy transfer </w:t>
      </w:r>
      <w:r w:rsidR="000975C2">
        <w:rPr>
          <w:lang w:eastAsia="zh-CN"/>
        </w:rPr>
        <w:t>into a system of particles occur</w:t>
      </w:r>
      <w:r w:rsidR="00437630">
        <w:rPr>
          <w:lang w:eastAsia="zh-CN"/>
        </w:rPr>
        <w:t>s when</w:t>
      </w:r>
      <w:r w:rsidR="0038430C">
        <w:rPr>
          <w:lang w:eastAsia="zh-CN"/>
        </w:rPr>
        <w:t>:</w:t>
      </w:r>
    </w:p>
    <w:p w14:paraId="24A8BEC7" w14:textId="1559DC32" w:rsidR="00C72BFC" w:rsidRDefault="00E050FF" w:rsidP="0010604B">
      <w:pPr>
        <w:pStyle w:val="ListBullet"/>
      </w:pPr>
      <w:r>
        <w:t>work done by a fo</w:t>
      </w:r>
      <w:r w:rsidR="000A40EA">
        <w:t xml:space="preserve">rce </w:t>
      </w:r>
      <w:r w:rsidR="009230B5">
        <w:t xml:space="preserve">that </w:t>
      </w:r>
      <w:r w:rsidR="000A40EA">
        <w:t>causes a displacement at the point of application of the force</w:t>
      </w:r>
      <w:r w:rsidR="00CE1D37">
        <w:t xml:space="preserve"> upon the system</w:t>
      </w:r>
      <w:r w:rsidR="0026663D">
        <w:t xml:space="preserve"> (or by the system on the environment)</w:t>
      </w:r>
    </w:p>
    <w:p w14:paraId="12434428" w14:textId="26849C53" w:rsidR="00CE1D37" w:rsidRDefault="00C72BFC" w:rsidP="0010604B">
      <w:pPr>
        <w:pStyle w:val="ListBullet"/>
      </w:pPr>
      <w:r>
        <w:t>heat</w:t>
      </w:r>
      <w:r w:rsidR="00437630">
        <w:t xml:space="preserve"> flows</w:t>
      </w:r>
      <w:r w:rsidR="00DF32DB">
        <w:t xml:space="preserve"> between the environment and the system or vice-versa</w:t>
      </w:r>
      <w:r w:rsidR="007E00BA">
        <w:t xml:space="preserve"> (due to a temperature difference</w:t>
      </w:r>
      <w:r w:rsidR="0026663D">
        <w:t xml:space="preserve"> between the system and environment</w:t>
      </w:r>
      <w:r w:rsidR="007E00BA">
        <w:t>)</w:t>
      </w:r>
    </w:p>
    <w:p w14:paraId="53DF6295" w14:textId="448B82B3" w:rsidR="00402D1B" w:rsidRDefault="00142B7A" w:rsidP="0010604B">
      <w:pPr>
        <w:pStyle w:val="ListBullet"/>
      </w:pPr>
      <w:r>
        <w:t xml:space="preserve">energy is transferred as </w:t>
      </w:r>
      <w:r w:rsidR="0040393F">
        <w:t xml:space="preserve">waves or </w:t>
      </w:r>
      <w:r w:rsidR="000A40EA">
        <w:t>particle</w:t>
      </w:r>
      <w:r w:rsidR="00DF32DB">
        <w:t xml:space="preserve">s </w:t>
      </w:r>
      <w:r w:rsidR="006E328A">
        <w:t xml:space="preserve">to </w:t>
      </w:r>
      <w:r>
        <w:t>move</w:t>
      </w:r>
      <w:r w:rsidR="00063B70">
        <w:t xml:space="preserve"> into or out of the system</w:t>
      </w:r>
      <w:r w:rsidR="00676890">
        <w:t xml:space="preserve"> (including particles like light)</w:t>
      </w:r>
    </w:p>
    <w:p w14:paraId="1C6AAA51" w14:textId="403DE979" w:rsidR="00EC1472" w:rsidRDefault="003030D5" w:rsidP="0010604B">
      <w:pPr>
        <w:pStyle w:val="Heading4"/>
      </w:pPr>
      <w:r>
        <w:t xml:space="preserve">Energy </w:t>
      </w:r>
      <w:r w:rsidR="00C148C5" w:rsidRPr="001A0A56">
        <w:t>can</w:t>
      </w:r>
      <w:r w:rsidR="00C148C5">
        <w:t xml:space="preserve"> </w:t>
      </w:r>
      <w:r w:rsidR="00C04470">
        <w:t xml:space="preserve">be stored </w:t>
      </w:r>
      <w:r w:rsidR="00566AD5">
        <w:t>in</w:t>
      </w:r>
      <w:r w:rsidR="00C148C5">
        <w:t xml:space="preserve"> different forms</w:t>
      </w:r>
      <w:r w:rsidR="00DD1FC1">
        <w:t xml:space="preserve"> </w:t>
      </w:r>
    </w:p>
    <w:p w14:paraId="7C3612BA" w14:textId="7A6AC883" w:rsidR="00776398" w:rsidRDefault="00776398" w:rsidP="0010604B">
      <w:pPr>
        <w:rPr>
          <w:lang w:eastAsia="zh-CN"/>
        </w:rPr>
      </w:pPr>
      <w:r>
        <w:rPr>
          <w:lang w:eastAsia="zh-CN"/>
        </w:rPr>
        <w:t xml:space="preserve">A single particle can possess mechanical energy </w:t>
      </w:r>
      <w:r w:rsidR="00DA2651">
        <w:rPr>
          <w:lang w:eastAsia="zh-CN"/>
        </w:rPr>
        <w:t xml:space="preserve">as </w:t>
      </w:r>
      <w:r>
        <w:rPr>
          <w:lang w:eastAsia="zh-CN"/>
        </w:rPr>
        <w:t>kinetic energy (</w:t>
      </w:r>
      <w:r w:rsidR="00B63424">
        <w:rPr>
          <w:lang w:eastAsia="zh-CN"/>
        </w:rPr>
        <w:t>m</w:t>
      </w:r>
      <w:r>
        <w:rPr>
          <w:lang w:eastAsia="zh-CN"/>
        </w:rPr>
        <w:t>otion energy) a</w:t>
      </w:r>
      <w:r w:rsidR="009230B5">
        <w:rPr>
          <w:lang w:eastAsia="zh-CN"/>
        </w:rPr>
        <w:t>nd</w:t>
      </w:r>
      <w:r>
        <w:rPr>
          <w:lang w:eastAsia="zh-CN"/>
        </w:rPr>
        <w:t xml:space="preserve"> mass energy.</w:t>
      </w:r>
    </w:p>
    <w:p w14:paraId="3B27AD74" w14:textId="40915BC2" w:rsidR="00776398" w:rsidRPr="00776398" w:rsidRDefault="00776398" w:rsidP="0010604B">
      <w:pPr>
        <w:rPr>
          <w:lang w:eastAsia="zh-CN"/>
        </w:rPr>
      </w:pPr>
      <w:r>
        <w:rPr>
          <w:lang w:eastAsia="zh-CN"/>
        </w:rPr>
        <w:t xml:space="preserve">In a </w:t>
      </w:r>
      <w:r>
        <w:rPr>
          <w:i/>
          <w:iCs/>
          <w:lang w:eastAsia="zh-CN"/>
        </w:rPr>
        <w:t>system</w:t>
      </w:r>
      <w:r>
        <w:rPr>
          <w:lang w:eastAsia="zh-CN"/>
        </w:rPr>
        <w:t xml:space="preserve"> of particles, there are </w:t>
      </w:r>
      <w:r w:rsidR="00ED20FA">
        <w:rPr>
          <w:lang w:eastAsia="zh-CN"/>
        </w:rPr>
        <w:t>several</w:t>
      </w:r>
      <w:r w:rsidR="00A207AF">
        <w:rPr>
          <w:lang w:eastAsia="zh-CN"/>
        </w:rPr>
        <w:t xml:space="preserve"> </w:t>
      </w:r>
      <w:r>
        <w:rPr>
          <w:lang w:eastAsia="zh-CN"/>
        </w:rPr>
        <w:t>ways that energy can be stored.</w:t>
      </w:r>
    </w:p>
    <w:p w14:paraId="626C33EE" w14:textId="642F7B89" w:rsidR="007C14AD" w:rsidRPr="0011310B" w:rsidRDefault="007C14AD" w:rsidP="0010604B">
      <w:pPr>
        <w:rPr>
          <w:rStyle w:val="Strong"/>
        </w:rPr>
      </w:pPr>
      <w:r w:rsidRPr="0011310B">
        <w:rPr>
          <w:rStyle w:val="Strong"/>
        </w:rPr>
        <w:t>Motion energy</w:t>
      </w:r>
    </w:p>
    <w:p w14:paraId="4D7CF817" w14:textId="111F99F7" w:rsidR="007C14AD" w:rsidRDefault="007C14AD" w:rsidP="0010604B">
      <w:pPr>
        <w:pStyle w:val="ListBullet"/>
      </w:pPr>
      <w:r w:rsidRPr="77762BF3">
        <w:rPr>
          <w:rStyle w:val="Strong"/>
        </w:rPr>
        <w:t>Kinetic energy –</w:t>
      </w:r>
      <w:r>
        <w:t xml:space="preserve"> energy associated with </w:t>
      </w:r>
      <w:r w:rsidR="009230B5">
        <w:t xml:space="preserve">the </w:t>
      </w:r>
      <w:r>
        <w:t>motion of the</w:t>
      </w:r>
      <w:r w:rsidR="00AE4029">
        <w:t xml:space="preserve"> </w:t>
      </w:r>
      <w:r>
        <w:t>particles</w:t>
      </w:r>
      <w:r w:rsidR="00AE4029">
        <w:t xml:space="preserve"> (or objects)</w:t>
      </w:r>
      <w:r>
        <w:t xml:space="preserve"> within the system.</w:t>
      </w:r>
    </w:p>
    <w:p w14:paraId="216CF359" w14:textId="1259099A" w:rsidR="003030D5" w:rsidRDefault="007C14AD" w:rsidP="0010604B">
      <w:pPr>
        <w:pStyle w:val="ListBullet"/>
      </w:pPr>
      <w:r w:rsidRPr="77762BF3">
        <w:rPr>
          <w:rStyle w:val="Strong"/>
        </w:rPr>
        <w:t>Heat energy (thermal energy) –</w:t>
      </w:r>
      <w:r>
        <w:t xml:space="preserve"> used to describe the random motion of particles within systems consisting of large numbers of particles.</w:t>
      </w:r>
    </w:p>
    <w:p w14:paraId="71C94F0C" w14:textId="0617930A" w:rsidR="002956ED" w:rsidRPr="0011310B" w:rsidRDefault="009C5A20" w:rsidP="0010604B">
      <w:pPr>
        <w:rPr>
          <w:rStyle w:val="Strong"/>
        </w:rPr>
      </w:pPr>
      <w:r w:rsidRPr="0011310B">
        <w:rPr>
          <w:rStyle w:val="Strong"/>
        </w:rPr>
        <w:t>Interaction</w:t>
      </w:r>
      <w:r w:rsidR="00A23424" w:rsidRPr="0011310B">
        <w:rPr>
          <w:rStyle w:val="Strong"/>
        </w:rPr>
        <w:t xml:space="preserve"> (potential) energy</w:t>
      </w:r>
    </w:p>
    <w:p w14:paraId="07CC778A" w14:textId="6E6D6E10" w:rsidR="00FC0231" w:rsidRDefault="0054281F" w:rsidP="0010604B">
      <w:pPr>
        <w:pStyle w:val="ListBullet"/>
      </w:pPr>
      <w:r>
        <w:t>Interaction (p</w:t>
      </w:r>
      <w:r w:rsidR="00FC0231">
        <w:t>otential</w:t>
      </w:r>
      <w:r>
        <w:t>)</w:t>
      </w:r>
      <w:r w:rsidR="00FC0231">
        <w:t xml:space="preserve"> energy is </w:t>
      </w:r>
      <w:r w:rsidR="00CE3B59">
        <w:t>energy stored in the configuration of particles within a system</w:t>
      </w:r>
      <w:r w:rsidR="00B7427A">
        <w:t xml:space="preserve"> </w:t>
      </w:r>
      <w:r w:rsidR="00184714">
        <w:t xml:space="preserve">due to </w:t>
      </w:r>
      <w:r w:rsidR="00B7427A">
        <w:t xml:space="preserve">internal forces </w:t>
      </w:r>
      <w:r w:rsidR="00396B1E">
        <w:t xml:space="preserve">that act </w:t>
      </w:r>
      <w:r w:rsidR="00B7427A">
        <w:t xml:space="preserve">between </w:t>
      </w:r>
      <w:r w:rsidR="00B22133">
        <w:t>them</w:t>
      </w:r>
      <w:r w:rsidR="00022DA1">
        <w:t>. It include</w:t>
      </w:r>
      <w:r w:rsidR="00184714">
        <w:t>s</w:t>
      </w:r>
      <w:r w:rsidR="00E111CB">
        <w:t>, but is not limited to,</w:t>
      </w:r>
      <w:r w:rsidR="00022DA1">
        <w:t xml:space="preserve"> </w:t>
      </w:r>
      <w:r w:rsidR="00184714">
        <w:t xml:space="preserve">potential energy due </w:t>
      </w:r>
      <w:r w:rsidR="00AD2CF8">
        <w:t xml:space="preserve">to </w:t>
      </w:r>
      <w:r w:rsidR="00E111CB">
        <w:t xml:space="preserve">a </w:t>
      </w:r>
      <w:r w:rsidR="00935566">
        <w:t>compressed</w:t>
      </w:r>
      <w:r w:rsidR="00184714">
        <w:t xml:space="preserve"> spring, </w:t>
      </w:r>
      <w:r w:rsidR="00022DA1">
        <w:t xml:space="preserve">gravitational potential energy, </w:t>
      </w:r>
      <w:r w:rsidR="00ED20FA">
        <w:t xml:space="preserve">electrical potential energy </w:t>
      </w:r>
      <w:r w:rsidR="00E2460A">
        <w:t>and</w:t>
      </w:r>
      <w:r w:rsidR="00022DA1">
        <w:t xml:space="preserve"> chemical energy</w:t>
      </w:r>
      <w:r w:rsidR="00184714">
        <w:t>.</w:t>
      </w:r>
    </w:p>
    <w:p w14:paraId="22621B72" w14:textId="0183C8B8" w:rsidR="00222AE4" w:rsidRPr="0011310B" w:rsidRDefault="00366F73" w:rsidP="0010604B">
      <w:pPr>
        <w:rPr>
          <w:rStyle w:val="Strong"/>
        </w:rPr>
      </w:pPr>
      <w:r w:rsidRPr="0011310B">
        <w:rPr>
          <w:rStyle w:val="Strong"/>
        </w:rPr>
        <w:t>Mass</w:t>
      </w:r>
      <w:r w:rsidR="00222AE4" w:rsidRPr="0011310B">
        <w:rPr>
          <w:rStyle w:val="Strong"/>
        </w:rPr>
        <w:t>-energy</w:t>
      </w:r>
    </w:p>
    <w:p w14:paraId="33FA60AB" w14:textId="41FD3A9A" w:rsidR="00757AC7" w:rsidRPr="00DB35C5" w:rsidRDefault="00222AE4" w:rsidP="0010604B">
      <w:pPr>
        <w:pStyle w:val="ListBullet"/>
      </w:pPr>
      <w:r>
        <w:t xml:space="preserve">Energy stored in the </w:t>
      </w:r>
      <w:r w:rsidR="00BC53EA">
        <w:t xml:space="preserve">rest </w:t>
      </w:r>
      <w:r>
        <w:t>mass of particles in the system</w:t>
      </w:r>
      <w:r w:rsidR="00BC53EA">
        <w:t xml:space="preserve"> (</w:t>
      </w:r>
      <m:oMath>
        <m:r>
          <w:rPr>
            <w:rFonts w:ascii="Cambria Math" w:hAnsi="Cambria Math"/>
          </w:rPr>
          <m:t>E=</m:t>
        </m:r>
        <m:sSub>
          <m:sSubPr>
            <m:ctrlPr>
              <w:rPr>
                <w:rFonts w:ascii="Cambria Math" w:hAnsi="Cambria Math"/>
                <w:i/>
              </w:rPr>
            </m:ctrlPr>
          </m:sSubPr>
          <m:e>
            <m:r>
              <w:rPr>
                <w:rFonts w:ascii="Cambria Math" w:hAnsi="Cambria Math"/>
              </w:rPr>
              <m:t>m</m:t>
            </m:r>
          </m:e>
          <m:sub>
            <m:r>
              <w:rPr>
                <w:rFonts w:ascii="Cambria Math" w:hAnsi="Cambria Math"/>
              </w:rPr>
              <m:t>0</m:t>
            </m:r>
          </m:sub>
        </m:sSub>
        <m:sSup>
          <m:sSupPr>
            <m:ctrlPr>
              <w:rPr>
                <w:rFonts w:ascii="Cambria Math" w:hAnsi="Cambria Math"/>
                <w:i/>
              </w:rPr>
            </m:ctrlPr>
          </m:sSupPr>
          <m:e>
            <m:r>
              <w:rPr>
                <w:rFonts w:ascii="Cambria Math" w:hAnsi="Cambria Math"/>
              </w:rPr>
              <m:t>c</m:t>
            </m:r>
          </m:e>
          <m:sup>
            <m:r>
              <w:rPr>
                <w:rFonts w:ascii="Cambria Math" w:hAnsi="Cambria Math"/>
              </w:rPr>
              <m:t>2</m:t>
            </m:r>
          </m:sup>
        </m:sSup>
      </m:oMath>
      <w:r w:rsidR="00BC53EA">
        <w:rPr>
          <w:rFonts w:eastAsiaTheme="minorEastAsia"/>
        </w:rPr>
        <w:t>).</w:t>
      </w:r>
    </w:p>
    <w:p w14:paraId="6735366F" w14:textId="750486EE" w:rsidR="00DB35C5" w:rsidRPr="00DB35C5" w:rsidRDefault="009B2073" w:rsidP="0010604B">
      <w:pPr>
        <w:pStyle w:val="Heading4"/>
      </w:pPr>
      <w:r>
        <w:lastRenderedPageBreak/>
        <w:t xml:space="preserve">System </w:t>
      </w:r>
      <w:r w:rsidRPr="001A0A56">
        <w:t>choice</w:t>
      </w:r>
      <w:r>
        <w:t xml:space="preserve"> in energy transfers and transformations</w:t>
      </w:r>
    </w:p>
    <w:p w14:paraId="286BD5F6" w14:textId="38FD05F9" w:rsidR="00757AC7" w:rsidRDefault="00FD25E2" w:rsidP="0010604B">
      <w:pPr>
        <w:pStyle w:val="FeatureBox2"/>
      </w:pPr>
      <w:r>
        <w:t>Our</w:t>
      </w:r>
      <w:r w:rsidR="00A9100C">
        <w:t xml:space="preserve"> choice</w:t>
      </w:r>
      <w:r>
        <w:t xml:space="preserve"> of </w:t>
      </w:r>
      <w:r w:rsidR="009230B5">
        <w:t xml:space="preserve">a </w:t>
      </w:r>
      <w:r>
        <w:t xml:space="preserve">system </w:t>
      </w:r>
      <w:r w:rsidR="009B2073">
        <w:t>determines</w:t>
      </w:r>
      <w:r>
        <w:t xml:space="preserve"> how we describe</w:t>
      </w:r>
      <w:r w:rsidR="00D057DB">
        <w:t xml:space="preserve"> energy transfers and transformations</w:t>
      </w:r>
      <w:r w:rsidR="009C5829">
        <w:t>.</w:t>
      </w:r>
    </w:p>
    <w:p w14:paraId="5979500B" w14:textId="57CBECC3" w:rsidR="0025724B" w:rsidRDefault="00A579D3" w:rsidP="0010604B">
      <w:pPr>
        <w:rPr>
          <w:lang w:eastAsia="zh-CN"/>
        </w:rPr>
      </w:pPr>
      <w:r>
        <w:rPr>
          <w:lang w:eastAsia="zh-CN"/>
        </w:rPr>
        <w:t xml:space="preserve">Energy flow diagrams </w:t>
      </w:r>
      <w:r w:rsidR="007149A5">
        <w:rPr>
          <w:lang w:eastAsia="zh-CN"/>
        </w:rPr>
        <w:t xml:space="preserve">(EFDs) </w:t>
      </w:r>
      <w:r>
        <w:rPr>
          <w:lang w:eastAsia="zh-CN"/>
        </w:rPr>
        <w:t xml:space="preserve">and </w:t>
      </w:r>
      <w:r w:rsidR="003672AB">
        <w:rPr>
          <w:lang w:eastAsia="zh-CN"/>
        </w:rPr>
        <w:t>work-</w:t>
      </w:r>
      <w:r>
        <w:rPr>
          <w:lang w:eastAsia="zh-CN"/>
        </w:rPr>
        <w:t xml:space="preserve">energy bar charts </w:t>
      </w:r>
      <w:r w:rsidR="007149A5">
        <w:rPr>
          <w:lang w:eastAsia="zh-CN"/>
        </w:rPr>
        <w:t xml:space="preserve">(WEBCs) </w:t>
      </w:r>
      <w:r>
        <w:rPr>
          <w:lang w:eastAsia="zh-CN"/>
        </w:rPr>
        <w:t>were introduced in</w:t>
      </w:r>
      <w:r w:rsidR="009E58A7">
        <w:rPr>
          <w:lang w:eastAsia="zh-CN"/>
        </w:rPr>
        <w:t xml:space="preserve"> </w:t>
      </w:r>
      <w:r w:rsidR="00AD2CF8">
        <w:rPr>
          <w:lang w:eastAsia="zh-CN"/>
        </w:rPr>
        <w:t xml:space="preserve">the </w:t>
      </w:r>
      <w:r w:rsidR="009E58A7">
        <w:rPr>
          <w:lang w:eastAsia="zh-CN"/>
        </w:rPr>
        <w:t>earlier</w:t>
      </w:r>
      <w:r w:rsidR="00DB6626">
        <w:rPr>
          <w:lang w:eastAsia="zh-CN"/>
        </w:rPr>
        <w:t xml:space="preserve"> section o</w:t>
      </w:r>
      <w:r w:rsidR="009E58A7">
        <w:rPr>
          <w:lang w:eastAsia="zh-CN"/>
        </w:rPr>
        <w:t>n</w:t>
      </w:r>
      <w:r w:rsidR="00DB6626">
        <w:rPr>
          <w:lang w:eastAsia="zh-CN"/>
        </w:rPr>
        <w:t xml:space="preserve"> </w:t>
      </w:r>
      <w:r>
        <w:rPr>
          <w:lang w:eastAsia="zh-CN"/>
        </w:rPr>
        <w:t xml:space="preserve">the use of </w:t>
      </w:r>
      <w:r w:rsidR="00DB6626">
        <w:rPr>
          <w:lang w:eastAsia="zh-CN"/>
        </w:rPr>
        <w:t>representations</w:t>
      </w:r>
      <w:r w:rsidR="007768C5">
        <w:rPr>
          <w:lang w:eastAsia="zh-CN"/>
        </w:rPr>
        <w:t xml:space="preserve"> (page</w:t>
      </w:r>
      <w:r w:rsidR="009E58A7">
        <w:rPr>
          <w:lang w:eastAsia="zh-CN"/>
        </w:rPr>
        <w:t xml:space="preserve"> </w:t>
      </w:r>
      <w:r w:rsidR="007768C5">
        <w:rPr>
          <w:lang w:eastAsia="zh-CN"/>
        </w:rPr>
        <w:fldChar w:fldCharType="begin"/>
      </w:r>
      <w:r w:rsidR="007768C5">
        <w:rPr>
          <w:lang w:eastAsia="zh-CN"/>
        </w:rPr>
        <w:instrText xml:space="preserve"> PAGEREF _Ref80188664 \h </w:instrText>
      </w:r>
      <w:r w:rsidR="007768C5">
        <w:rPr>
          <w:lang w:eastAsia="zh-CN"/>
        </w:rPr>
      </w:r>
      <w:r w:rsidR="007768C5">
        <w:rPr>
          <w:lang w:eastAsia="zh-CN"/>
        </w:rPr>
        <w:fldChar w:fldCharType="separate"/>
      </w:r>
      <w:r w:rsidR="00CA00DB">
        <w:rPr>
          <w:noProof/>
          <w:lang w:eastAsia="zh-CN"/>
        </w:rPr>
        <w:t>11</w:t>
      </w:r>
      <w:r w:rsidR="007768C5">
        <w:rPr>
          <w:lang w:eastAsia="zh-CN"/>
        </w:rPr>
        <w:fldChar w:fldCharType="end"/>
      </w:r>
      <w:r w:rsidR="007768C5">
        <w:rPr>
          <w:lang w:eastAsia="zh-CN"/>
        </w:rPr>
        <w:t>)</w:t>
      </w:r>
      <w:r>
        <w:rPr>
          <w:lang w:eastAsia="zh-CN"/>
        </w:rPr>
        <w:t>.</w:t>
      </w:r>
      <w:r w:rsidR="007768C5">
        <w:rPr>
          <w:lang w:eastAsia="zh-CN"/>
        </w:rPr>
        <w:t xml:space="preserve"> </w:t>
      </w:r>
      <w:r>
        <w:rPr>
          <w:lang w:eastAsia="zh-CN"/>
        </w:rPr>
        <w:t>Th</w:t>
      </w:r>
      <w:r w:rsidR="001620DB">
        <w:rPr>
          <w:lang w:eastAsia="zh-CN"/>
        </w:rPr>
        <w:t>is section u</w:t>
      </w:r>
      <w:r w:rsidR="009C5829">
        <w:rPr>
          <w:lang w:eastAsia="zh-CN"/>
        </w:rPr>
        <w:t>tilised</w:t>
      </w:r>
      <w:r w:rsidR="001620DB">
        <w:rPr>
          <w:lang w:eastAsia="zh-CN"/>
        </w:rPr>
        <w:t xml:space="preserve"> a falling ball as an example </w:t>
      </w:r>
      <w:r w:rsidR="00DA2651">
        <w:rPr>
          <w:lang w:eastAsia="zh-CN"/>
        </w:rPr>
        <w:t>of</w:t>
      </w:r>
      <w:r w:rsidR="009230B5">
        <w:rPr>
          <w:lang w:eastAsia="zh-CN"/>
        </w:rPr>
        <w:t xml:space="preserve"> an energy transformation between gravitational potential energy and kinetic energy if the system</w:t>
      </w:r>
      <w:r w:rsidR="001620DB">
        <w:rPr>
          <w:lang w:eastAsia="zh-CN"/>
        </w:rPr>
        <w:t xml:space="preserve"> chosen for analysis is the </w:t>
      </w:r>
      <w:r w:rsidR="00E45A2C">
        <w:rPr>
          <w:lang w:eastAsia="zh-CN"/>
        </w:rPr>
        <w:t>E</w:t>
      </w:r>
      <w:r w:rsidR="001620DB">
        <w:rPr>
          <w:lang w:eastAsia="zh-CN"/>
        </w:rPr>
        <w:t xml:space="preserve">arth </w:t>
      </w:r>
      <w:r w:rsidR="001620DB">
        <w:rPr>
          <w:i/>
          <w:iCs/>
          <w:lang w:eastAsia="zh-CN"/>
        </w:rPr>
        <w:t>and</w:t>
      </w:r>
      <w:r w:rsidR="001620DB">
        <w:rPr>
          <w:lang w:eastAsia="zh-CN"/>
        </w:rPr>
        <w:t xml:space="preserve"> the ball</w:t>
      </w:r>
      <w:r w:rsidR="00D50425">
        <w:rPr>
          <w:lang w:eastAsia="zh-CN"/>
        </w:rPr>
        <w:t>.</w:t>
      </w:r>
    </w:p>
    <w:p w14:paraId="2203D911" w14:textId="2DB44154" w:rsidR="00F7023A" w:rsidRPr="003B458D" w:rsidRDefault="005C76DB" w:rsidP="0010604B">
      <w:r w:rsidRPr="003B458D">
        <w:t xml:space="preserve">If the system is </w:t>
      </w:r>
      <w:r w:rsidR="009230B5">
        <w:t xml:space="preserve">chosen to be </w:t>
      </w:r>
      <w:r w:rsidR="007675F0">
        <w:t xml:space="preserve">only </w:t>
      </w:r>
      <w:r w:rsidR="009230B5">
        <w:t>the ball instead</w:t>
      </w:r>
      <w:r w:rsidRPr="003B458D">
        <w:t xml:space="preserve">, the weight force is </w:t>
      </w:r>
      <w:r w:rsidR="00DA2651">
        <w:t>external rather than internal</w:t>
      </w:r>
      <w:r w:rsidRPr="003B458D">
        <w:t xml:space="preserve">. </w:t>
      </w:r>
      <w:r w:rsidR="001D640A" w:rsidRPr="003B458D">
        <w:t>An</w:t>
      </w:r>
      <w:r w:rsidR="00F75E63" w:rsidRPr="003B458D">
        <w:t xml:space="preserve"> energy transfer</w:t>
      </w:r>
      <w:r w:rsidR="001D640A" w:rsidRPr="003B458D">
        <w:t xml:space="preserve"> occurs</w:t>
      </w:r>
      <w:r w:rsidR="00F75E63" w:rsidRPr="003B458D">
        <w:t xml:space="preserve"> as </w:t>
      </w:r>
      <w:r w:rsidR="0025724B" w:rsidRPr="003B458D">
        <w:t xml:space="preserve">positive </w:t>
      </w:r>
      <w:r w:rsidR="004661D4" w:rsidRPr="003B458D">
        <w:t xml:space="preserve">work </w:t>
      </w:r>
      <w:r w:rsidR="0025724B" w:rsidRPr="003B458D">
        <w:t xml:space="preserve">is done on the ball </w:t>
      </w:r>
      <w:r w:rsidR="004661D4" w:rsidRPr="003B458D">
        <w:t xml:space="preserve">by </w:t>
      </w:r>
      <w:r w:rsidR="001D640A" w:rsidRPr="003B458D">
        <w:t>the</w:t>
      </w:r>
      <w:r w:rsidR="004661D4" w:rsidRPr="003B458D">
        <w:t xml:space="preserve"> external force </w:t>
      </w:r>
      <w:r w:rsidR="001D640A" w:rsidRPr="003B458D">
        <w:t>of gravit</w:t>
      </w:r>
      <w:r w:rsidR="0025724B" w:rsidRPr="003B458D">
        <w:t xml:space="preserve">y, producing an </w:t>
      </w:r>
      <w:r w:rsidR="004661D4" w:rsidRPr="003B458D">
        <w:t>in</w:t>
      </w:r>
      <w:r w:rsidR="0025724B" w:rsidRPr="003B458D">
        <w:t>crease in</w:t>
      </w:r>
      <w:r w:rsidR="004661D4" w:rsidRPr="003B458D">
        <w:t xml:space="preserve"> kinetic energy</w:t>
      </w:r>
      <w:r w:rsidR="007D273C">
        <w:t>.</w:t>
      </w:r>
    </w:p>
    <w:p w14:paraId="7B6841A3" w14:textId="14A069D4" w:rsidR="00EF6A47" w:rsidRDefault="005B2416" w:rsidP="0010604B">
      <w:pPr>
        <w:pStyle w:val="Heading3"/>
      </w:pPr>
      <w:bookmarkStart w:id="67" w:name="_Toc195624686"/>
      <w:r w:rsidRPr="001A0A56">
        <w:t>Conservation</w:t>
      </w:r>
      <w:r>
        <w:t xml:space="preserve"> of momentum and energy applied to </w:t>
      </w:r>
      <w:r w:rsidR="00B033C6">
        <w:t>collisions</w:t>
      </w:r>
      <w:bookmarkEnd w:id="67"/>
    </w:p>
    <w:p w14:paraId="54CCF0DF" w14:textId="5FC092DF" w:rsidR="005B2CFA" w:rsidRDefault="005B2CFA" w:rsidP="0010604B">
      <w:pPr>
        <w:rPr>
          <w:lang w:eastAsia="zh-CN"/>
        </w:rPr>
      </w:pPr>
      <w:r>
        <w:rPr>
          <w:lang w:eastAsia="zh-CN"/>
        </w:rPr>
        <w:t xml:space="preserve">In the last inquiry question of </w:t>
      </w:r>
      <w:r w:rsidR="00FE1E21">
        <w:rPr>
          <w:lang w:eastAsia="zh-CN"/>
        </w:rPr>
        <w:t>M</w:t>
      </w:r>
      <w:r w:rsidR="0031790C">
        <w:rPr>
          <w:lang w:eastAsia="zh-CN"/>
        </w:rPr>
        <w:t xml:space="preserve">odule 2, students examine how conservation </w:t>
      </w:r>
      <w:r w:rsidR="009F17C1">
        <w:rPr>
          <w:lang w:eastAsia="zh-CN"/>
        </w:rPr>
        <w:t xml:space="preserve">laws </w:t>
      </w:r>
      <w:r w:rsidR="00494262">
        <w:rPr>
          <w:lang w:eastAsia="zh-CN"/>
        </w:rPr>
        <w:t>appl</w:t>
      </w:r>
      <w:r w:rsidR="009F17C1">
        <w:rPr>
          <w:lang w:eastAsia="zh-CN"/>
        </w:rPr>
        <w:t>y</w:t>
      </w:r>
      <w:r w:rsidR="00494262">
        <w:rPr>
          <w:lang w:eastAsia="zh-CN"/>
        </w:rPr>
        <w:t xml:space="preserve"> in collisions</w:t>
      </w:r>
      <w:r w:rsidR="009417D8">
        <w:rPr>
          <w:lang w:eastAsia="zh-CN"/>
        </w:rPr>
        <w:t xml:space="preserve">. </w:t>
      </w:r>
      <w:r w:rsidR="00032215">
        <w:rPr>
          <w:lang w:eastAsia="zh-CN"/>
        </w:rPr>
        <w:t>In these s</w:t>
      </w:r>
      <w:r w:rsidR="009417D8">
        <w:rPr>
          <w:lang w:eastAsia="zh-CN"/>
        </w:rPr>
        <w:t>ituations</w:t>
      </w:r>
      <w:r w:rsidR="00FE1E21">
        <w:rPr>
          <w:lang w:eastAsia="zh-CN"/>
        </w:rPr>
        <w:t>,</w:t>
      </w:r>
      <w:r w:rsidR="009F17C1">
        <w:rPr>
          <w:lang w:eastAsia="zh-CN"/>
        </w:rPr>
        <w:t xml:space="preserve"> the forces between objects involved in the collis</w:t>
      </w:r>
      <w:r w:rsidR="003B3F9A">
        <w:rPr>
          <w:lang w:eastAsia="zh-CN"/>
        </w:rPr>
        <w:t xml:space="preserve">ion are sufficiently large that </w:t>
      </w:r>
      <w:r w:rsidR="00032215">
        <w:rPr>
          <w:lang w:eastAsia="zh-CN"/>
        </w:rPr>
        <w:t xml:space="preserve">any </w:t>
      </w:r>
      <w:r w:rsidR="003B3F9A">
        <w:rPr>
          <w:lang w:eastAsia="zh-CN"/>
        </w:rPr>
        <w:t>external forces can be neglected for the duration of the collision</w:t>
      </w:r>
      <w:r w:rsidR="009230B5">
        <w:rPr>
          <w:lang w:eastAsia="zh-CN"/>
        </w:rPr>
        <w:t>. As a result, t</w:t>
      </w:r>
      <w:r w:rsidR="003B3F9A">
        <w:rPr>
          <w:lang w:eastAsia="zh-CN"/>
        </w:rPr>
        <w:t>h</w:t>
      </w:r>
      <w:r w:rsidR="009230B5">
        <w:rPr>
          <w:lang w:eastAsia="zh-CN"/>
        </w:rPr>
        <w:t>at</w:t>
      </w:r>
      <w:r w:rsidR="003B3F9A">
        <w:rPr>
          <w:lang w:eastAsia="zh-CN"/>
        </w:rPr>
        <w:t xml:space="preserve"> system </w:t>
      </w:r>
      <w:r w:rsidR="002A2534">
        <w:rPr>
          <w:lang w:eastAsia="zh-CN"/>
        </w:rPr>
        <w:t xml:space="preserve">may be </w:t>
      </w:r>
      <w:r w:rsidR="003B3F9A">
        <w:rPr>
          <w:lang w:eastAsia="zh-CN"/>
        </w:rPr>
        <w:t>considered</w:t>
      </w:r>
      <w:r w:rsidR="002A2534">
        <w:rPr>
          <w:lang w:eastAsia="zh-CN"/>
        </w:rPr>
        <w:t xml:space="preserve"> </w:t>
      </w:r>
      <w:r w:rsidR="003B3F9A">
        <w:rPr>
          <w:lang w:eastAsia="zh-CN"/>
        </w:rPr>
        <w:t>isolated.</w:t>
      </w:r>
      <w:r w:rsidR="00BB3CB7">
        <w:rPr>
          <w:lang w:eastAsia="zh-CN"/>
        </w:rPr>
        <w:t xml:space="preserve"> In this case</w:t>
      </w:r>
      <w:r w:rsidR="00AD2CF8">
        <w:rPr>
          <w:lang w:eastAsia="zh-CN"/>
        </w:rPr>
        <w:t>,</w:t>
      </w:r>
      <w:r w:rsidR="00BB3CB7">
        <w:rPr>
          <w:lang w:eastAsia="zh-CN"/>
        </w:rPr>
        <w:t xml:space="preserve"> the </w:t>
      </w:r>
      <w:r w:rsidR="009230B5">
        <w:rPr>
          <w:lang w:eastAsia="zh-CN"/>
        </w:rPr>
        <w:t>system's total momentu</w:t>
      </w:r>
      <w:r w:rsidR="00BB3CB7">
        <w:rPr>
          <w:lang w:eastAsia="zh-CN"/>
        </w:rPr>
        <w:t xml:space="preserve">m before the collision </w:t>
      </w:r>
      <w:r w:rsidR="0042282A">
        <w:rPr>
          <w:lang w:eastAsia="zh-CN"/>
        </w:rPr>
        <w:t>is equal to that after the collision.</w:t>
      </w:r>
    </w:p>
    <w:p w14:paraId="50E8A80D" w14:textId="37A62890" w:rsidR="0042282A" w:rsidRPr="005B2CFA" w:rsidRDefault="0042282A" w:rsidP="0010604B">
      <w:pPr>
        <w:rPr>
          <w:lang w:eastAsia="zh-CN"/>
        </w:rPr>
      </w:pPr>
      <w:r>
        <w:rPr>
          <w:lang w:eastAsia="zh-CN"/>
        </w:rPr>
        <w:t xml:space="preserve">Collisions between particles in an isolated system may be </w:t>
      </w:r>
      <w:r>
        <w:rPr>
          <w:i/>
          <w:iCs/>
          <w:lang w:eastAsia="zh-CN"/>
        </w:rPr>
        <w:t>elastic</w:t>
      </w:r>
      <w:r w:rsidR="007F5022">
        <w:rPr>
          <w:lang w:eastAsia="zh-CN"/>
        </w:rPr>
        <w:t>,</w:t>
      </w:r>
      <w:r>
        <w:rPr>
          <w:lang w:eastAsia="zh-CN"/>
        </w:rPr>
        <w:t xml:space="preserve"> where </w:t>
      </w:r>
      <w:r w:rsidR="00AD2CF8">
        <w:rPr>
          <w:lang w:eastAsia="zh-CN"/>
        </w:rPr>
        <w:t xml:space="preserve">the </w:t>
      </w:r>
      <w:r w:rsidR="009230B5">
        <w:rPr>
          <w:lang w:eastAsia="zh-CN"/>
        </w:rPr>
        <w:t>system's kinetic energy</w:t>
      </w:r>
      <w:r w:rsidR="008875D0">
        <w:rPr>
          <w:lang w:eastAsia="zh-CN"/>
        </w:rPr>
        <w:t xml:space="preserve"> </w:t>
      </w:r>
      <w:r w:rsidR="009230B5">
        <w:rPr>
          <w:lang w:eastAsia="zh-CN"/>
        </w:rPr>
        <w:t xml:space="preserve">and momentum remain constant, or </w:t>
      </w:r>
      <w:r w:rsidR="009230B5" w:rsidRPr="007F5022">
        <w:rPr>
          <w:i/>
          <w:lang w:eastAsia="zh-CN"/>
        </w:rPr>
        <w:t>inelastic</w:t>
      </w:r>
      <w:r w:rsidR="007F5022">
        <w:rPr>
          <w:lang w:eastAsia="zh-CN"/>
        </w:rPr>
        <w:t>,</w:t>
      </w:r>
      <w:r w:rsidR="009230B5">
        <w:rPr>
          <w:lang w:eastAsia="zh-CN"/>
        </w:rPr>
        <w:t xml:space="preserve"> in which kinetic energy transforms</w:t>
      </w:r>
      <w:r>
        <w:rPr>
          <w:lang w:eastAsia="zh-CN"/>
        </w:rPr>
        <w:t xml:space="preserve"> into other forms of energy in the system</w:t>
      </w:r>
      <w:r w:rsidR="00F252B6">
        <w:rPr>
          <w:lang w:eastAsia="zh-CN"/>
        </w:rPr>
        <w:t xml:space="preserve"> while momentum is conserved.</w:t>
      </w:r>
    </w:p>
    <w:p w14:paraId="2A6D2C8C" w14:textId="5ED00299" w:rsidR="00906B86" w:rsidRDefault="00906B86" w:rsidP="0010604B">
      <w:pPr>
        <w:pStyle w:val="Heading4"/>
      </w:pPr>
      <w:r w:rsidRPr="001A0A56">
        <w:t>Inelastic</w:t>
      </w:r>
      <w:r>
        <w:t xml:space="preserve"> collisions in isolated </w:t>
      </w:r>
      <w:r w:rsidR="003410B1">
        <w:t xml:space="preserve">(closed) </w:t>
      </w:r>
      <w:r>
        <w:t>systems</w:t>
      </w:r>
    </w:p>
    <w:p w14:paraId="230C35CE" w14:textId="76B739F5" w:rsidR="00906B86" w:rsidRDefault="00F252B6" w:rsidP="0010604B">
      <w:pPr>
        <w:rPr>
          <w:lang w:eastAsia="zh-CN"/>
        </w:rPr>
      </w:pPr>
      <w:r>
        <w:rPr>
          <w:lang w:eastAsia="zh-CN"/>
        </w:rPr>
        <w:t xml:space="preserve">In </w:t>
      </w:r>
      <w:r w:rsidR="005D1F73">
        <w:rPr>
          <w:lang w:eastAsia="zh-CN"/>
        </w:rPr>
        <w:t>M</w:t>
      </w:r>
      <w:r>
        <w:rPr>
          <w:lang w:eastAsia="zh-CN"/>
        </w:rPr>
        <w:t>odule 2</w:t>
      </w:r>
      <w:r w:rsidR="009230B5">
        <w:rPr>
          <w:lang w:eastAsia="zh-CN"/>
        </w:rPr>
        <w:t>,</w:t>
      </w:r>
      <w:r>
        <w:rPr>
          <w:lang w:eastAsia="zh-CN"/>
        </w:rPr>
        <w:t xml:space="preserve"> students only consider collisions involving two objects. </w:t>
      </w:r>
      <w:r w:rsidR="00E229ED">
        <w:rPr>
          <w:lang w:eastAsia="zh-CN"/>
        </w:rPr>
        <w:t>If there is no net external force acting on the system of two particles (so that the system is isolated)</w:t>
      </w:r>
      <w:r w:rsidR="009230B5">
        <w:rPr>
          <w:lang w:eastAsia="zh-CN"/>
        </w:rPr>
        <w:t>,</w:t>
      </w:r>
      <w:r w:rsidR="00E229ED">
        <w:rPr>
          <w:lang w:eastAsia="zh-CN"/>
        </w:rPr>
        <w:t xml:space="preserve"> then conservation of momentum</w:t>
      </w:r>
      <w:r w:rsidR="00491C13">
        <w:rPr>
          <w:lang w:eastAsia="zh-CN"/>
        </w:rPr>
        <w:t xml:space="preserve"> specifies that</w:t>
      </w:r>
    </w:p>
    <w:p w14:paraId="7C94911B" w14:textId="132F5AFA" w:rsidR="00491C13" w:rsidRPr="000F03F1" w:rsidRDefault="00000000" w:rsidP="0010604B">
      <w:pPr>
        <w:rPr>
          <w:rFonts w:eastAsiaTheme="minorEastAsia"/>
          <w:lang w:eastAsia="zh-CN"/>
        </w:rPr>
      </w:pPr>
      <m:oMathPara>
        <m:oMath>
          <m:nary>
            <m:naryPr>
              <m:chr m:val="∑"/>
              <m:limLoc m:val="undOvr"/>
              <m:subHide m:val="1"/>
              <m:supHide m:val="1"/>
              <m:ctrlPr>
                <w:rPr>
                  <w:rFonts w:ascii="Cambria Math" w:hAnsi="Cambria Math"/>
                  <w:i/>
                  <w:lang w:eastAsia="zh-CN"/>
                </w:rPr>
              </m:ctrlPr>
            </m:naryPr>
            <m:sub/>
            <m:sup/>
            <m:e>
              <m:r>
                <w:rPr>
                  <w:rFonts w:ascii="Cambria Math" w:hAnsi="Cambria Math"/>
                  <w:lang w:eastAsia="zh-CN"/>
                </w:rPr>
                <m:t>m</m:t>
              </m:r>
              <m:sSub>
                <m:sSubPr>
                  <m:ctrlPr>
                    <w:rPr>
                      <w:rFonts w:ascii="Cambria Math" w:hAnsi="Cambria Math"/>
                      <w:i/>
                      <w:lang w:eastAsia="zh-CN"/>
                    </w:rPr>
                  </m:ctrlPr>
                </m:sSubPr>
                <m:e>
                  <m:acc>
                    <m:accPr>
                      <m:chr m:val="⃗"/>
                      <m:ctrlPr>
                        <w:rPr>
                          <w:rFonts w:ascii="Cambria Math" w:hAnsi="Cambria Math"/>
                          <w:lang w:eastAsia="zh-CN"/>
                        </w:rPr>
                      </m:ctrlPr>
                    </m:accPr>
                    <m:e>
                      <m:r>
                        <w:rPr>
                          <w:rFonts w:ascii="Cambria Math" w:hAnsi="Cambria Math"/>
                          <w:lang w:eastAsia="zh-CN"/>
                        </w:rPr>
                        <m:t>v</m:t>
                      </m:r>
                    </m:e>
                  </m:acc>
                </m:e>
                <m:sub>
                  <m:r>
                    <w:rPr>
                      <w:rFonts w:ascii="Cambria Math" w:hAnsi="Cambria Math"/>
                      <w:lang w:eastAsia="zh-CN"/>
                    </w:rPr>
                    <m:t>before</m:t>
                  </m:r>
                </m:sub>
              </m:sSub>
            </m:e>
          </m:nary>
          <m:r>
            <w:rPr>
              <w:rFonts w:ascii="Cambria Math" w:hAnsi="Cambria Math"/>
              <w:lang w:eastAsia="zh-CN"/>
            </w:rPr>
            <m:t>=</m:t>
          </m:r>
          <m:nary>
            <m:naryPr>
              <m:chr m:val="∑"/>
              <m:limLoc m:val="undOvr"/>
              <m:subHide m:val="1"/>
              <m:supHide m:val="1"/>
              <m:ctrlPr>
                <w:rPr>
                  <w:rFonts w:ascii="Cambria Math" w:hAnsi="Cambria Math"/>
                  <w:i/>
                  <w:lang w:eastAsia="zh-CN"/>
                </w:rPr>
              </m:ctrlPr>
            </m:naryPr>
            <m:sub/>
            <m:sup/>
            <m:e>
              <m:r>
                <w:rPr>
                  <w:rFonts w:ascii="Cambria Math" w:hAnsi="Cambria Math"/>
                  <w:lang w:eastAsia="zh-CN"/>
                </w:rPr>
                <m:t>m</m:t>
              </m:r>
              <m:sSub>
                <m:sSubPr>
                  <m:ctrlPr>
                    <w:rPr>
                      <w:rFonts w:ascii="Cambria Math" w:hAnsi="Cambria Math"/>
                      <w:i/>
                      <w:lang w:eastAsia="zh-CN"/>
                    </w:rPr>
                  </m:ctrlPr>
                </m:sSubPr>
                <m:e>
                  <m:acc>
                    <m:accPr>
                      <m:chr m:val="⃗"/>
                      <m:ctrlPr>
                        <w:rPr>
                          <w:rFonts w:ascii="Cambria Math" w:hAnsi="Cambria Math"/>
                          <w:lang w:eastAsia="zh-CN"/>
                        </w:rPr>
                      </m:ctrlPr>
                    </m:accPr>
                    <m:e>
                      <m:r>
                        <w:rPr>
                          <w:rFonts w:ascii="Cambria Math" w:hAnsi="Cambria Math"/>
                          <w:lang w:eastAsia="zh-CN"/>
                        </w:rPr>
                        <m:t>v</m:t>
                      </m:r>
                    </m:e>
                  </m:acc>
                </m:e>
                <m:sub>
                  <m:r>
                    <w:rPr>
                      <w:rFonts w:ascii="Cambria Math" w:hAnsi="Cambria Math"/>
                      <w:lang w:eastAsia="zh-CN"/>
                    </w:rPr>
                    <m:t>after</m:t>
                  </m:r>
                </m:sub>
              </m:sSub>
            </m:e>
          </m:nary>
        </m:oMath>
      </m:oMathPara>
    </w:p>
    <w:p w14:paraId="4114CB46" w14:textId="79FCA397" w:rsidR="000F03F1" w:rsidRDefault="00B17797" w:rsidP="0010604B">
      <w:pPr>
        <w:rPr>
          <w:rFonts w:eastAsiaTheme="minorEastAsia"/>
          <w:lang w:eastAsia="zh-CN"/>
        </w:rPr>
      </w:pPr>
      <w:r>
        <w:rPr>
          <w:rFonts w:eastAsiaTheme="minorEastAsia"/>
          <w:lang w:eastAsia="zh-CN"/>
        </w:rPr>
        <w:t>For</w:t>
      </w:r>
      <w:r w:rsidR="000205B1">
        <w:rPr>
          <w:rFonts w:eastAsiaTheme="minorEastAsia"/>
          <w:lang w:eastAsia="zh-CN"/>
        </w:rPr>
        <w:t xml:space="preserve"> two</w:t>
      </w:r>
      <w:r>
        <w:rPr>
          <w:rFonts w:eastAsiaTheme="minorEastAsia"/>
          <w:lang w:eastAsia="zh-CN"/>
        </w:rPr>
        <w:t xml:space="preserve"> interacting</w:t>
      </w:r>
      <w:r w:rsidR="000205B1">
        <w:rPr>
          <w:rFonts w:eastAsiaTheme="minorEastAsia"/>
          <w:lang w:eastAsia="zh-CN"/>
        </w:rPr>
        <w:t xml:space="preserve"> objects, A and B, this can be expressed as</w:t>
      </w:r>
    </w:p>
    <w:p w14:paraId="4983E591" w14:textId="44A993D4" w:rsidR="000F03F1" w:rsidRPr="00B5002C" w:rsidRDefault="00000000" w:rsidP="0010604B">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A</m:t>
              </m:r>
            </m:sub>
          </m:sSub>
          <m:sSub>
            <m:sSubPr>
              <m:ctrlPr>
                <w:rPr>
                  <w:rFonts w:ascii="Cambria Math" w:hAnsi="Cambria Math"/>
                  <w:i/>
                  <w:lang w:eastAsia="zh-CN"/>
                </w:rPr>
              </m:ctrlPr>
            </m:sSubPr>
            <m:e>
              <m:acc>
                <m:accPr>
                  <m:chr m:val="⃗"/>
                  <m:ctrlPr>
                    <w:rPr>
                      <w:rFonts w:ascii="Cambria Math" w:hAnsi="Cambria Math"/>
                      <w:lang w:eastAsia="zh-CN"/>
                    </w:rPr>
                  </m:ctrlPr>
                </m:accPr>
                <m:e>
                  <m:r>
                    <w:rPr>
                      <w:rFonts w:ascii="Cambria Math" w:hAnsi="Cambria Math"/>
                      <w:lang w:eastAsia="zh-CN"/>
                    </w:rPr>
                    <m:t>u</m:t>
                  </m:r>
                </m:e>
              </m:acc>
            </m:e>
            <m:sub>
              <m:r>
                <w:rPr>
                  <w:rFonts w:ascii="Cambria Math" w:hAnsi="Cambria Math"/>
                  <w:lang w:eastAsia="zh-CN"/>
                </w:rPr>
                <m:t>A</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B</m:t>
              </m:r>
            </m:sub>
          </m:sSub>
          <m:sSub>
            <m:sSubPr>
              <m:ctrlPr>
                <w:rPr>
                  <w:rFonts w:ascii="Cambria Math" w:hAnsi="Cambria Math"/>
                  <w:i/>
                  <w:lang w:eastAsia="zh-CN"/>
                </w:rPr>
              </m:ctrlPr>
            </m:sSubPr>
            <m:e>
              <m:acc>
                <m:accPr>
                  <m:chr m:val="⃗"/>
                  <m:ctrlPr>
                    <w:rPr>
                      <w:rFonts w:ascii="Cambria Math" w:hAnsi="Cambria Math"/>
                      <w:lang w:eastAsia="zh-CN"/>
                    </w:rPr>
                  </m:ctrlPr>
                </m:accPr>
                <m:e>
                  <m:r>
                    <w:rPr>
                      <w:rFonts w:ascii="Cambria Math" w:hAnsi="Cambria Math"/>
                      <w:lang w:eastAsia="zh-CN"/>
                    </w:rPr>
                    <m:t>u</m:t>
                  </m:r>
                </m:e>
              </m:acc>
            </m:e>
            <m:sub>
              <m:r>
                <w:rPr>
                  <w:rFonts w:ascii="Cambria Math" w:hAnsi="Cambria Math"/>
                  <w:lang w:eastAsia="zh-CN"/>
                </w:rPr>
                <m:t>B</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A</m:t>
              </m:r>
            </m:sub>
          </m:sSub>
          <m:sSub>
            <m:sSubPr>
              <m:ctrlPr>
                <w:rPr>
                  <w:rFonts w:ascii="Cambria Math" w:hAnsi="Cambria Math"/>
                  <w:i/>
                  <w:lang w:eastAsia="zh-CN"/>
                </w:rPr>
              </m:ctrlPr>
            </m:sSubPr>
            <m:e>
              <m:acc>
                <m:accPr>
                  <m:chr m:val="⃗"/>
                  <m:ctrlPr>
                    <w:rPr>
                      <w:rFonts w:ascii="Cambria Math" w:hAnsi="Cambria Math"/>
                      <w:lang w:eastAsia="zh-CN"/>
                    </w:rPr>
                  </m:ctrlPr>
                </m:accPr>
                <m:e>
                  <m:r>
                    <w:rPr>
                      <w:rFonts w:ascii="Cambria Math" w:hAnsi="Cambria Math"/>
                      <w:lang w:eastAsia="zh-CN"/>
                    </w:rPr>
                    <m:t>v</m:t>
                  </m:r>
                </m:e>
              </m:acc>
            </m:e>
            <m:sub>
              <m:r>
                <w:rPr>
                  <w:rFonts w:ascii="Cambria Math" w:hAnsi="Cambria Math"/>
                  <w:lang w:eastAsia="zh-CN"/>
                </w:rPr>
                <m:t>A</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B</m:t>
              </m:r>
            </m:sub>
          </m:sSub>
          <m:sSub>
            <m:sSubPr>
              <m:ctrlPr>
                <w:rPr>
                  <w:rFonts w:ascii="Cambria Math" w:hAnsi="Cambria Math"/>
                  <w:i/>
                  <w:lang w:eastAsia="zh-CN"/>
                </w:rPr>
              </m:ctrlPr>
            </m:sSubPr>
            <m:e>
              <m:acc>
                <m:accPr>
                  <m:chr m:val="⃗"/>
                  <m:ctrlPr>
                    <w:rPr>
                      <w:rFonts w:ascii="Cambria Math" w:hAnsi="Cambria Math"/>
                      <w:lang w:eastAsia="zh-CN"/>
                    </w:rPr>
                  </m:ctrlPr>
                </m:accPr>
                <m:e>
                  <m:r>
                    <w:rPr>
                      <w:rFonts w:ascii="Cambria Math" w:hAnsi="Cambria Math"/>
                      <w:lang w:eastAsia="zh-CN"/>
                    </w:rPr>
                    <m:t>v</m:t>
                  </m:r>
                </m:e>
              </m:acc>
            </m:e>
            <m:sub>
              <m:r>
                <w:rPr>
                  <w:rFonts w:ascii="Cambria Math" w:hAnsi="Cambria Math"/>
                  <w:lang w:eastAsia="zh-CN"/>
                </w:rPr>
                <m:t>B</m:t>
              </m:r>
            </m:sub>
          </m:sSub>
        </m:oMath>
      </m:oMathPara>
    </w:p>
    <w:p w14:paraId="38990CE6" w14:textId="12D8EBB1" w:rsidR="00B5002C" w:rsidRDefault="00B5002C" w:rsidP="0010604B">
      <w:pPr>
        <w:rPr>
          <w:rFonts w:eastAsiaTheme="minorEastAsia"/>
          <w:lang w:eastAsia="zh-CN"/>
        </w:rPr>
      </w:pPr>
      <w:r w:rsidRPr="507FE885">
        <w:rPr>
          <w:rFonts w:eastAsiaTheme="minorEastAsia"/>
          <w:lang w:eastAsia="zh-CN"/>
        </w:rPr>
        <w:t xml:space="preserve">Where </w:t>
      </w:r>
      <m:oMath>
        <m:sSub>
          <m:sSubPr>
            <m:ctrlPr>
              <w:rPr>
                <w:rFonts w:ascii="Cambria Math" w:eastAsiaTheme="minorEastAsia" w:hAnsi="Cambria Math"/>
                <w:i/>
                <w:lang w:eastAsia="zh-CN"/>
              </w:rPr>
            </m:ctrlPr>
          </m:sSubPr>
          <m:e>
            <m:acc>
              <m:accPr>
                <m:chr m:val="⃗"/>
                <m:ctrlPr>
                  <w:rPr>
                    <w:rFonts w:ascii="Cambria Math" w:eastAsiaTheme="minorEastAsia" w:hAnsi="Cambria Math"/>
                    <w:lang w:eastAsia="zh-CN"/>
                  </w:rPr>
                </m:ctrlPr>
              </m:accPr>
              <m:e>
                <m:r>
                  <w:rPr>
                    <w:rFonts w:ascii="Cambria Math" w:eastAsiaTheme="minorEastAsia" w:hAnsi="Cambria Math"/>
                    <w:lang w:eastAsia="zh-CN"/>
                  </w:rPr>
                  <m:t>u</m:t>
                </m:r>
              </m:e>
            </m:acc>
          </m:e>
          <m:sub>
            <m:r>
              <w:rPr>
                <w:rFonts w:ascii="Cambria Math" w:eastAsiaTheme="minorEastAsia" w:hAnsi="Cambria Math"/>
                <w:lang w:eastAsia="zh-CN"/>
              </w:rPr>
              <m:t>A</m:t>
            </m:r>
          </m:sub>
        </m:sSub>
      </m:oMath>
      <w:r w:rsidRPr="507FE885">
        <w:rPr>
          <w:rFonts w:eastAsiaTheme="minorEastAsia"/>
          <w:lang w:eastAsia="zh-CN"/>
        </w:rPr>
        <w:t xml:space="preserve"> is the initial velocity of object A, </w:t>
      </w:r>
      <m:oMath>
        <m:sSub>
          <m:sSubPr>
            <m:ctrlPr>
              <w:rPr>
                <w:rFonts w:ascii="Cambria Math" w:eastAsiaTheme="minorEastAsia" w:hAnsi="Cambria Math"/>
                <w:i/>
                <w:lang w:eastAsia="zh-CN"/>
              </w:rPr>
            </m:ctrlPr>
          </m:sSubPr>
          <m:e>
            <m:acc>
              <m:accPr>
                <m:chr m:val="⃗"/>
                <m:ctrlPr>
                  <w:rPr>
                    <w:rFonts w:ascii="Cambria Math" w:eastAsiaTheme="minorEastAsia" w:hAnsi="Cambria Math"/>
                    <w:lang w:eastAsia="zh-CN"/>
                  </w:rPr>
                </m:ctrlPr>
              </m:accPr>
              <m:e>
                <m:r>
                  <w:rPr>
                    <w:rFonts w:ascii="Cambria Math" w:eastAsiaTheme="minorEastAsia" w:hAnsi="Cambria Math"/>
                    <w:lang w:eastAsia="zh-CN"/>
                  </w:rPr>
                  <m:t>u</m:t>
                </m:r>
              </m:e>
            </m:acc>
          </m:e>
          <m:sub>
            <m:r>
              <w:rPr>
                <w:rFonts w:ascii="Cambria Math" w:eastAsiaTheme="minorEastAsia" w:hAnsi="Cambria Math"/>
                <w:lang w:eastAsia="zh-CN"/>
              </w:rPr>
              <m:t>B</m:t>
            </m:r>
          </m:sub>
        </m:sSub>
      </m:oMath>
      <w:r w:rsidRPr="507FE885">
        <w:rPr>
          <w:rFonts w:eastAsiaTheme="minorEastAsia"/>
          <w:lang w:eastAsia="zh-CN"/>
        </w:rPr>
        <w:t xml:space="preserve"> is the initial velocity of object B, </w:t>
      </w:r>
      <m:oMath>
        <m:sSub>
          <m:sSubPr>
            <m:ctrlPr>
              <w:rPr>
                <w:rFonts w:ascii="Cambria Math" w:eastAsiaTheme="minorEastAsia" w:hAnsi="Cambria Math"/>
                <w:i/>
                <w:lang w:eastAsia="zh-CN"/>
              </w:rPr>
            </m:ctrlPr>
          </m:sSubPr>
          <m:e>
            <m:acc>
              <m:accPr>
                <m:chr m:val="⃗"/>
                <m:ctrlPr>
                  <w:rPr>
                    <w:rFonts w:ascii="Cambria Math" w:eastAsiaTheme="minorEastAsia" w:hAnsi="Cambria Math"/>
                    <w:lang w:eastAsia="zh-CN"/>
                  </w:rPr>
                </m:ctrlPr>
              </m:accPr>
              <m:e>
                <m:r>
                  <w:rPr>
                    <w:rFonts w:ascii="Cambria Math" w:eastAsiaTheme="minorEastAsia" w:hAnsi="Cambria Math"/>
                    <w:lang w:eastAsia="zh-CN"/>
                  </w:rPr>
                  <m:t>v</m:t>
                </m:r>
              </m:e>
            </m:acc>
          </m:e>
          <m:sub>
            <m:r>
              <w:rPr>
                <w:rFonts w:ascii="Cambria Math" w:eastAsiaTheme="minorEastAsia" w:hAnsi="Cambria Math"/>
                <w:lang w:eastAsia="zh-CN"/>
              </w:rPr>
              <m:t>A</m:t>
            </m:r>
          </m:sub>
        </m:sSub>
      </m:oMath>
      <w:r w:rsidRPr="507FE885">
        <w:rPr>
          <w:rFonts w:eastAsiaTheme="minorEastAsia"/>
          <w:lang w:eastAsia="zh-CN"/>
        </w:rPr>
        <w:t xml:space="preserve"> is the final velocity of object A and </w:t>
      </w:r>
      <m:oMath>
        <m:sSub>
          <m:sSubPr>
            <m:ctrlPr>
              <w:rPr>
                <w:rFonts w:ascii="Cambria Math" w:eastAsiaTheme="minorEastAsia" w:hAnsi="Cambria Math"/>
                <w:i/>
                <w:lang w:eastAsia="zh-CN"/>
              </w:rPr>
            </m:ctrlPr>
          </m:sSubPr>
          <m:e>
            <m:acc>
              <m:accPr>
                <m:chr m:val="⃗"/>
                <m:ctrlPr>
                  <w:rPr>
                    <w:rFonts w:ascii="Cambria Math" w:eastAsiaTheme="minorEastAsia" w:hAnsi="Cambria Math"/>
                    <w:lang w:eastAsia="zh-CN"/>
                  </w:rPr>
                </m:ctrlPr>
              </m:accPr>
              <m:e>
                <m:r>
                  <w:rPr>
                    <w:rFonts w:ascii="Cambria Math" w:eastAsiaTheme="minorEastAsia" w:hAnsi="Cambria Math"/>
                    <w:lang w:eastAsia="zh-CN"/>
                  </w:rPr>
                  <m:t>v</m:t>
                </m:r>
              </m:e>
            </m:acc>
          </m:e>
          <m:sub>
            <m:r>
              <w:rPr>
                <w:rFonts w:ascii="Cambria Math" w:eastAsiaTheme="minorEastAsia" w:hAnsi="Cambria Math"/>
                <w:lang w:eastAsia="zh-CN"/>
              </w:rPr>
              <m:t>B</m:t>
            </m:r>
          </m:sub>
        </m:sSub>
      </m:oMath>
      <w:r w:rsidRPr="507FE885">
        <w:rPr>
          <w:rFonts w:eastAsiaTheme="minorEastAsia"/>
          <w:lang w:eastAsia="zh-CN"/>
        </w:rPr>
        <w:t xml:space="preserve"> is the final velocity of object B.</w:t>
      </w:r>
    </w:p>
    <w:p w14:paraId="26D698EE" w14:textId="10CB3153" w:rsidR="00F43714" w:rsidRPr="00906B86" w:rsidRDefault="00F43714" w:rsidP="0010604B">
      <w:pPr>
        <w:pStyle w:val="FeatureBox"/>
      </w:pPr>
      <w:r w:rsidRPr="00713550">
        <w:rPr>
          <w:rStyle w:val="Strong"/>
        </w:rPr>
        <w:lastRenderedPageBreak/>
        <w:t xml:space="preserve">Note: </w:t>
      </w:r>
      <m:oMath>
        <m:acc>
          <m:accPr>
            <m:chr m:val="⃗"/>
            <m:ctrlPr>
              <w:rPr>
                <w:rFonts w:ascii="Cambria Math" w:hAnsi="Cambria Math"/>
              </w:rPr>
            </m:ctrlPr>
          </m:accPr>
          <m:e>
            <m:r>
              <w:rPr>
                <w:rFonts w:ascii="Cambria Math" w:hAnsi="Cambria Math"/>
              </w:rPr>
              <m:t>u</m:t>
            </m:r>
          </m:e>
        </m:acc>
      </m:oMath>
      <w:r w:rsidR="003F198C">
        <w:t xml:space="preserve"> </w:t>
      </w:r>
      <w:r w:rsidR="00737F57">
        <w:t xml:space="preserve">is commonly used to represent </w:t>
      </w:r>
      <w:r w:rsidR="00F5726E">
        <w:t xml:space="preserve">initial velocity instead of </w:t>
      </w:r>
      <m:oMath>
        <m:sSub>
          <m:sSubPr>
            <m:ctrlPr>
              <w:rPr>
                <w:rFonts w:ascii="Cambria Math" w:hAnsi="Cambria Math"/>
                <w:i/>
              </w:rPr>
            </m:ctrlPr>
          </m:sSubPr>
          <m:e>
            <m:acc>
              <m:accPr>
                <m:chr m:val="⃗"/>
                <m:ctrlPr>
                  <w:rPr>
                    <w:rFonts w:ascii="Cambria Math" w:hAnsi="Cambria Math"/>
                  </w:rPr>
                </m:ctrlPr>
              </m:accPr>
              <m:e>
                <m:r>
                  <w:rPr>
                    <w:rFonts w:ascii="Cambria Math" w:hAnsi="Cambria Math"/>
                  </w:rPr>
                  <m:t>v</m:t>
                </m:r>
              </m:e>
            </m:acc>
          </m:e>
          <m:sub>
            <m:r>
              <w:rPr>
                <w:rFonts w:ascii="Cambria Math" w:hAnsi="Cambria Math"/>
              </w:rPr>
              <m:t>before</m:t>
            </m:r>
          </m:sub>
        </m:sSub>
      </m:oMath>
      <w:r w:rsidR="001D1128">
        <w:rPr>
          <w:rFonts w:eastAsiaTheme="minorEastAsia"/>
        </w:rPr>
        <w:t>. This allows</w:t>
      </w:r>
      <w:r w:rsidR="00936E71">
        <w:t xml:space="preserve"> the sub</w:t>
      </w:r>
      <w:r w:rsidR="001D3026">
        <w:t xml:space="preserve">script </w:t>
      </w:r>
      <w:r w:rsidR="001D1128">
        <w:t xml:space="preserve">to </w:t>
      </w:r>
      <w:r w:rsidR="001D3026">
        <w:t xml:space="preserve">be used to identify the object and/or </w:t>
      </w:r>
      <w:r w:rsidR="00713550">
        <w:t xml:space="preserve">a </w:t>
      </w:r>
      <w:r w:rsidR="001D3026">
        <w:t>component</w:t>
      </w:r>
      <w:r w:rsidR="006533D0">
        <w:t>.</w:t>
      </w:r>
      <w:r w:rsidR="001D1128">
        <w:t xml:space="preserve"> For example,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u</m:t>
                </m:r>
              </m:e>
            </m:acc>
          </m:e>
          <m:sub>
            <m:r>
              <w:rPr>
                <w:rFonts w:ascii="Cambria Math" w:eastAsiaTheme="minorEastAsia" w:hAnsi="Cambria Math"/>
              </w:rPr>
              <m:t>A</m:t>
            </m:r>
          </m:sub>
        </m:sSub>
      </m:oMath>
      <w:r w:rsidR="004D12D9">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Ax</m:t>
            </m:r>
          </m:sub>
        </m:sSub>
      </m:oMath>
      <w:r w:rsidR="00713550">
        <w:rPr>
          <w:rFonts w:eastAsiaTheme="minorEastAsia"/>
        </w:rPr>
        <w:t>.</w:t>
      </w:r>
    </w:p>
    <w:p w14:paraId="35DF5C0D" w14:textId="36DE1424" w:rsidR="00906B86" w:rsidRDefault="00906B86" w:rsidP="0010604B">
      <w:pPr>
        <w:pStyle w:val="Heading4"/>
      </w:pPr>
      <w:r>
        <w:t xml:space="preserve">Elastic </w:t>
      </w:r>
      <w:r w:rsidRPr="001A0A56">
        <w:t>collisions</w:t>
      </w:r>
      <w:r w:rsidR="003410B1">
        <w:t xml:space="preserve"> in isolated (closed) systems</w:t>
      </w:r>
    </w:p>
    <w:p w14:paraId="09403CD6" w14:textId="7DCE119C" w:rsidR="00906B86" w:rsidRDefault="00364A73" w:rsidP="0010604B">
      <w:pPr>
        <w:rPr>
          <w:lang w:eastAsia="zh-CN"/>
        </w:rPr>
      </w:pPr>
      <w:r>
        <w:rPr>
          <w:lang w:eastAsia="zh-CN"/>
        </w:rPr>
        <w:t>If the collision conserves kinetic energy in addition to momentum, then</w:t>
      </w:r>
    </w:p>
    <w:p w14:paraId="57FB5C3A" w14:textId="5B52C9A8" w:rsidR="00C460E4" w:rsidRPr="003410B1" w:rsidRDefault="00000000" w:rsidP="0010604B">
      <w:pPr>
        <w:rPr>
          <w:rFonts w:eastAsiaTheme="minorEastAsia"/>
          <w:lang w:eastAsia="zh-CN"/>
        </w:rPr>
      </w:pPr>
      <m:oMathPara>
        <m:oMath>
          <m:nary>
            <m:naryPr>
              <m:chr m:val="∑"/>
              <m:limLoc m:val="undOvr"/>
              <m:subHide m:val="1"/>
              <m:supHide m:val="1"/>
              <m:ctrlPr>
                <w:rPr>
                  <w:rFonts w:ascii="Cambria Math" w:hAnsi="Cambria Math"/>
                  <w:lang w:eastAsia="zh-CN"/>
                </w:rPr>
              </m:ctrlPr>
            </m:naryPr>
            <m:sub/>
            <m:sup/>
            <m:e>
              <m:f>
                <m:fPr>
                  <m:ctrlPr>
                    <w:rPr>
                      <w:rFonts w:ascii="Cambria Math" w:hAnsi="Cambria Math"/>
                      <w:lang w:eastAsia="zh-CN"/>
                    </w:rPr>
                  </m:ctrlPr>
                </m:fPr>
                <m:num>
                  <m:r>
                    <m:rPr>
                      <m:sty m:val="p"/>
                    </m:rPr>
                    <w:rPr>
                      <w:rFonts w:ascii="Cambria Math" w:hAnsi="Cambria Math"/>
                      <w:lang w:eastAsia="zh-CN"/>
                    </w:rPr>
                    <m:t>1</m:t>
                  </m:r>
                </m:num>
                <m:den>
                  <m:r>
                    <m:rPr>
                      <m:sty m:val="p"/>
                    </m:rPr>
                    <w:rPr>
                      <w:rFonts w:ascii="Cambria Math" w:hAnsi="Cambria Math"/>
                      <w:lang w:eastAsia="zh-CN"/>
                    </w:rPr>
                    <m:t>2</m:t>
                  </m:r>
                </m:den>
              </m:f>
              <m:r>
                <w:rPr>
                  <w:rFonts w:ascii="Cambria Math" w:hAnsi="Cambria Math"/>
                  <w:lang w:eastAsia="zh-CN"/>
                </w:rPr>
                <m:t>m</m:t>
              </m:r>
              <m:sSubSup>
                <m:sSubSupPr>
                  <m:ctrlPr>
                    <w:rPr>
                      <w:rFonts w:ascii="Cambria Math" w:hAnsi="Cambria Math"/>
                      <w:i/>
                      <w:lang w:eastAsia="zh-CN"/>
                    </w:rPr>
                  </m:ctrlPr>
                </m:sSubSupPr>
                <m:e>
                  <m:r>
                    <m:rPr>
                      <m:sty m:val="p"/>
                    </m:rPr>
                    <w:rPr>
                      <w:rFonts w:ascii="Cambria Math" w:hAnsi="Cambria Math"/>
                      <w:lang w:eastAsia="zh-CN"/>
                    </w:rPr>
                    <m:t>v</m:t>
                  </m:r>
                </m:e>
                <m:sub>
                  <m:r>
                    <w:rPr>
                      <w:rFonts w:ascii="Cambria Math" w:hAnsi="Cambria Math"/>
                      <w:lang w:eastAsia="zh-CN"/>
                    </w:rPr>
                    <m:t>before</m:t>
                  </m:r>
                </m:sub>
                <m:sup>
                  <m:r>
                    <w:rPr>
                      <w:rFonts w:ascii="Cambria Math" w:hAnsi="Cambria Math"/>
                      <w:lang w:eastAsia="zh-CN"/>
                    </w:rPr>
                    <m:t>2</m:t>
                  </m:r>
                </m:sup>
              </m:sSubSup>
            </m:e>
          </m:nary>
          <m:r>
            <w:rPr>
              <w:rFonts w:ascii="Cambria Math" w:hAnsi="Cambria Math"/>
              <w:lang w:eastAsia="zh-CN"/>
            </w:rPr>
            <m:t>=</m:t>
          </m:r>
          <m:nary>
            <m:naryPr>
              <m:chr m:val="∑"/>
              <m:limLoc m:val="undOvr"/>
              <m:subHide m:val="1"/>
              <m:supHide m:val="1"/>
              <m:ctrlPr>
                <w:rPr>
                  <w:rFonts w:ascii="Cambria Math" w:hAnsi="Cambria Math"/>
                  <w:lang w:eastAsia="zh-CN"/>
                </w:rPr>
              </m:ctrlPr>
            </m:naryPr>
            <m:sub/>
            <m:sup/>
            <m:e>
              <m:f>
                <m:fPr>
                  <m:ctrlPr>
                    <w:rPr>
                      <w:rFonts w:ascii="Cambria Math" w:hAnsi="Cambria Math"/>
                      <w:lang w:eastAsia="zh-CN"/>
                    </w:rPr>
                  </m:ctrlPr>
                </m:fPr>
                <m:num>
                  <m:r>
                    <m:rPr>
                      <m:sty m:val="p"/>
                    </m:rPr>
                    <w:rPr>
                      <w:rFonts w:ascii="Cambria Math" w:hAnsi="Cambria Math"/>
                      <w:lang w:eastAsia="zh-CN"/>
                    </w:rPr>
                    <m:t>1</m:t>
                  </m:r>
                </m:num>
                <m:den>
                  <m:r>
                    <m:rPr>
                      <m:sty m:val="p"/>
                    </m:rPr>
                    <w:rPr>
                      <w:rFonts w:ascii="Cambria Math" w:hAnsi="Cambria Math"/>
                      <w:lang w:eastAsia="zh-CN"/>
                    </w:rPr>
                    <m:t>2</m:t>
                  </m:r>
                </m:den>
              </m:f>
              <m:r>
                <w:rPr>
                  <w:rFonts w:ascii="Cambria Math" w:hAnsi="Cambria Math"/>
                  <w:lang w:eastAsia="zh-CN"/>
                </w:rPr>
                <m:t>m</m:t>
              </m:r>
              <m:sSubSup>
                <m:sSubSupPr>
                  <m:ctrlPr>
                    <w:rPr>
                      <w:rFonts w:ascii="Cambria Math" w:hAnsi="Cambria Math"/>
                      <w:i/>
                      <w:lang w:eastAsia="zh-CN"/>
                    </w:rPr>
                  </m:ctrlPr>
                </m:sSubSupPr>
                <m:e>
                  <m:r>
                    <m:rPr>
                      <m:sty m:val="p"/>
                    </m:rPr>
                    <w:rPr>
                      <w:rFonts w:ascii="Cambria Math" w:hAnsi="Cambria Math"/>
                      <w:lang w:eastAsia="zh-CN"/>
                    </w:rPr>
                    <m:t>v</m:t>
                  </m:r>
                </m:e>
                <m:sub>
                  <m:r>
                    <w:rPr>
                      <w:rFonts w:ascii="Cambria Math" w:hAnsi="Cambria Math"/>
                      <w:lang w:eastAsia="zh-CN"/>
                    </w:rPr>
                    <m:t>after</m:t>
                  </m:r>
                </m:sub>
                <m:sup>
                  <m:r>
                    <w:rPr>
                      <w:rFonts w:ascii="Cambria Math" w:hAnsi="Cambria Math"/>
                      <w:lang w:eastAsia="zh-CN"/>
                    </w:rPr>
                    <m:t>2</m:t>
                  </m:r>
                </m:sup>
              </m:sSubSup>
            </m:e>
          </m:nary>
        </m:oMath>
      </m:oMathPara>
    </w:p>
    <w:p w14:paraId="181E25F7" w14:textId="380EF2D6" w:rsidR="003410B1" w:rsidRDefault="003410B1" w:rsidP="0010604B">
      <w:pPr>
        <w:rPr>
          <w:rFonts w:eastAsiaTheme="minorEastAsia"/>
          <w:lang w:eastAsia="zh-CN"/>
        </w:rPr>
      </w:pPr>
      <w:r>
        <w:rPr>
          <w:rFonts w:eastAsiaTheme="minorEastAsia"/>
          <w:lang w:eastAsia="zh-CN"/>
        </w:rPr>
        <w:t xml:space="preserve">For two objects interacting elastically, this can be expressed as </w:t>
      </w:r>
    </w:p>
    <w:p w14:paraId="65867CA4" w14:textId="61B8F836" w:rsidR="00C460E4" w:rsidRPr="00906B86" w:rsidRDefault="00000000" w:rsidP="0010604B">
      <w:pPr>
        <w:rPr>
          <w:lang w:eastAsia="zh-CN"/>
        </w:rPr>
      </w:pPr>
      <m:oMathPara>
        <m:oMath>
          <m:sSub>
            <m:sSubPr>
              <m:ctrlPr>
                <w:rPr>
                  <w:rFonts w:ascii="Cambria Math" w:hAnsi="Cambria Math"/>
                  <w:i/>
                  <w:lang w:eastAsia="zh-CN"/>
                </w:rPr>
              </m:ctrlPr>
            </m:sSubPr>
            <m:e>
              <m:f>
                <m:fPr>
                  <m:ctrlPr>
                    <w:rPr>
                      <w:rFonts w:ascii="Cambria Math" w:hAnsi="Cambria Math"/>
                      <w:lang w:eastAsia="zh-CN"/>
                    </w:rPr>
                  </m:ctrlPr>
                </m:fPr>
                <m:num>
                  <m:r>
                    <m:rPr>
                      <m:sty m:val="p"/>
                    </m:rPr>
                    <w:rPr>
                      <w:rFonts w:ascii="Cambria Math" w:hAnsi="Cambria Math"/>
                      <w:lang w:eastAsia="zh-CN"/>
                    </w:rPr>
                    <m:t>1</m:t>
                  </m:r>
                </m:num>
                <m:den>
                  <m:r>
                    <m:rPr>
                      <m:sty m:val="p"/>
                    </m:rPr>
                    <w:rPr>
                      <w:rFonts w:ascii="Cambria Math" w:hAnsi="Cambria Math"/>
                      <w:lang w:eastAsia="zh-CN"/>
                    </w:rPr>
                    <m:t>2</m:t>
                  </m:r>
                </m:den>
              </m:f>
              <m:r>
                <w:rPr>
                  <w:rFonts w:ascii="Cambria Math" w:hAnsi="Cambria Math"/>
                  <w:lang w:eastAsia="zh-CN"/>
                </w:rPr>
                <m:t>m</m:t>
              </m:r>
            </m:e>
            <m:sub>
              <m:r>
                <w:rPr>
                  <w:rFonts w:ascii="Cambria Math" w:hAnsi="Cambria Math"/>
                  <w:lang w:eastAsia="zh-CN"/>
                </w:rPr>
                <m:t>A</m:t>
              </m:r>
            </m:sub>
          </m:sSub>
          <m:sSubSup>
            <m:sSubSupPr>
              <m:ctrlPr>
                <w:rPr>
                  <w:rFonts w:ascii="Cambria Math" w:hAnsi="Cambria Math"/>
                  <w:i/>
                  <w:lang w:eastAsia="zh-CN"/>
                </w:rPr>
              </m:ctrlPr>
            </m:sSubSupPr>
            <m:e>
              <m:r>
                <m:rPr>
                  <m:sty m:val="p"/>
                </m:rPr>
                <w:rPr>
                  <w:rFonts w:ascii="Cambria Math" w:hAnsi="Cambria Math"/>
                  <w:lang w:eastAsia="zh-CN"/>
                </w:rPr>
                <m:t>u</m:t>
              </m:r>
            </m:e>
            <m:sub>
              <m:r>
                <w:rPr>
                  <w:rFonts w:ascii="Cambria Math" w:hAnsi="Cambria Math"/>
                  <w:lang w:eastAsia="zh-CN"/>
                </w:rPr>
                <m:t>A</m:t>
              </m:r>
            </m:sub>
            <m:sup>
              <m:r>
                <w:rPr>
                  <w:rFonts w:ascii="Cambria Math" w:hAnsi="Cambria Math"/>
                  <w:lang w:eastAsia="zh-CN"/>
                </w:rPr>
                <m:t>2</m:t>
              </m:r>
            </m:sup>
          </m:sSubSup>
          <m:r>
            <w:rPr>
              <w:rFonts w:ascii="Cambria Math" w:hAnsi="Cambria Math"/>
              <w:lang w:eastAsia="zh-CN"/>
            </w:rPr>
            <m:t>+</m:t>
          </m:r>
          <m:f>
            <m:fPr>
              <m:ctrlPr>
                <w:rPr>
                  <w:rFonts w:ascii="Cambria Math" w:hAnsi="Cambria Math"/>
                  <w:lang w:eastAsia="zh-CN"/>
                </w:rPr>
              </m:ctrlPr>
            </m:fPr>
            <m:num>
              <m:r>
                <m:rPr>
                  <m:sty m:val="p"/>
                </m:rPr>
                <w:rPr>
                  <w:rFonts w:ascii="Cambria Math" w:hAnsi="Cambria Math"/>
                  <w:lang w:eastAsia="zh-CN"/>
                </w:rPr>
                <m:t>1</m:t>
              </m:r>
            </m:num>
            <m:den>
              <m:r>
                <m:rPr>
                  <m:sty m:val="p"/>
                </m:rPr>
                <w:rPr>
                  <w:rFonts w:ascii="Cambria Math" w:hAnsi="Cambria Math"/>
                  <w:lang w:eastAsia="zh-CN"/>
                </w:rPr>
                <m:t>2</m:t>
              </m:r>
            </m:den>
          </m:f>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B</m:t>
              </m:r>
            </m:sub>
          </m:sSub>
          <m:sSubSup>
            <m:sSubSupPr>
              <m:ctrlPr>
                <w:rPr>
                  <w:rFonts w:ascii="Cambria Math" w:hAnsi="Cambria Math"/>
                  <w:i/>
                  <w:lang w:eastAsia="zh-CN"/>
                </w:rPr>
              </m:ctrlPr>
            </m:sSubSupPr>
            <m:e>
              <m:r>
                <w:rPr>
                  <w:rFonts w:ascii="Cambria Math" w:hAnsi="Cambria Math"/>
                  <w:lang w:eastAsia="zh-CN"/>
                </w:rPr>
                <m:t>u</m:t>
              </m:r>
            </m:e>
            <m:sub>
              <m:r>
                <w:rPr>
                  <w:rFonts w:ascii="Cambria Math" w:hAnsi="Cambria Math"/>
                  <w:lang w:eastAsia="zh-CN"/>
                </w:rPr>
                <m:t>B</m:t>
              </m:r>
            </m:sub>
            <m:sup>
              <m:r>
                <w:rPr>
                  <w:rFonts w:ascii="Cambria Math" w:hAnsi="Cambria Math"/>
                  <w:lang w:eastAsia="zh-CN"/>
                </w:rPr>
                <m:t>2</m:t>
              </m:r>
            </m:sup>
          </m:sSubSup>
          <m:r>
            <w:rPr>
              <w:rFonts w:ascii="Cambria Math" w:hAnsi="Cambria Math"/>
              <w:lang w:eastAsia="zh-CN"/>
            </w:rPr>
            <m:t>=</m:t>
          </m:r>
          <m:f>
            <m:fPr>
              <m:ctrlPr>
                <w:rPr>
                  <w:rFonts w:ascii="Cambria Math" w:hAnsi="Cambria Math"/>
                  <w:lang w:eastAsia="zh-CN"/>
                </w:rPr>
              </m:ctrlPr>
            </m:fPr>
            <m:num>
              <m:r>
                <m:rPr>
                  <m:sty m:val="p"/>
                </m:rPr>
                <w:rPr>
                  <w:rFonts w:ascii="Cambria Math" w:hAnsi="Cambria Math"/>
                  <w:lang w:eastAsia="zh-CN"/>
                </w:rPr>
                <m:t>1</m:t>
              </m:r>
            </m:num>
            <m:den>
              <m:r>
                <m:rPr>
                  <m:sty m:val="p"/>
                </m:rPr>
                <w:rPr>
                  <w:rFonts w:ascii="Cambria Math" w:hAnsi="Cambria Math"/>
                  <w:lang w:eastAsia="zh-CN"/>
                </w:rPr>
                <m:t>2</m:t>
              </m:r>
            </m:den>
          </m:f>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A</m:t>
              </m:r>
            </m:sub>
          </m:sSub>
          <m:sSubSup>
            <m:sSubSupPr>
              <m:ctrlPr>
                <w:rPr>
                  <w:rFonts w:ascii="Cambria Math" w:hAnsi="Cambria Math"/>
                  <w:i/>
                  <w:lang w:eastAsia="zh-CN"/>
                </w:rPr>
              </m:ctrlPr>
            </m:sSubSupPr>
            <m:e>
              <m:r>
                <m:rPr>
                  <m:sty m:val="p"/>
                </m:rPr>
                <w:rPr>
                  <w:rFonts w:ascii="Cambria Math" w:hAnsi="Cambria Math"/>
                  <w:lang w:eastAsia="zh-CN"/>
                </w:rPr>
                <m:t>v</m:t>
              </m:r>
            </m:e>
            <m:sub>
              <m:r>
                <w:rPr>
                  <w:rFonts w:ascii="Cambria Math" w:hAnsi="Cambria Math"/>
                  <w:lang w:eastAsia="zh-CN"/>
                </w:rPr>
                <m:t>A</m:t>
              </m:r>
            </m:sub>
            <m:sup>
              <m:r>
                <w:rPr>
                  <w:rFonts w:ascii="Cambria Math" w:hAnsi="Cambria Math"/>
                  <w:lang w:eastAsia="zh-CN"/>
                </w:rPr>
                <m:t>2</m:t>
              </m:r>
            </m:sup>
          </m:sSubSup>
          <m:r>
            <w:rPr>
              <w:rFonts w:ascii="Cambria Math" w:hAnsi="Cambria Math"/>
              <w:lang w:eastAsia="zh-CN"/>
            </w:rPr>
            <m:t>+</m:t>
          </m:r>
          <m:f>
            <m:fPr>
              <m:ctrlPr>
                <w:rPr>
                  <w:rFonts w:ascii="Cambria Math" w:hAnsi="Cambria Math"/>
                  <w:lang w:eastAsia="zh-CN"/>
                </w:rPr>
              </m:ctrlPr>
            </m:fPr>
            <m:num>
              <m:r>
                <m:rPr>
                  <m:sty m:val="p"/>
                </m:rPr>
                <w:rPr>
                  <w:rFonts w:ascii="Cambria Math" w:hAnsi="Cambria Math"/>
                  <w:lang w:eastAsia="zh-CN"/>
                </w:rPr>
                <m:t>1</m:t>
              </m:r>
            </m:num>
            <m:den>
              <m:r>
                <m:rPr>
                  <m:sty m:val="p"/>
                </m:rPr>
                <w:rPr>
                  <w:rFonts w:ascii="Cambria Math" w:hAnsi="Cambria Math"/>
                  <w:lang w:eastAsia="zh-CN"/>
                </w:rPr>
                <m:t>2</m:t>
              </m:r>
            </m:den>
          </m:f>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B</m:t>
              </m:r>
            </m:sub>
          </m:sSub>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B</m:t>
              </m:r>
            </m:sub>
            <m:sup>
              <m:r>
                <w:rPr>
                  <w:rFonts w:ascii="Cambria Math" w:hAnsi="Cambria Math"/>
                  <w:lang w:eastAsia="zh-CN"/>
                </w:rPr>
                <m:t>2</m:t>
              </m:r>
            </m:sup>
          </m:sSubSup>
        </m:oMath>
      </m:oMathPara>
    </w:p>
    <w:p w14:paraId="07766198" w14:textId="21F79CEF" w:rsidR="00A34ABF" w:rsidRDefault="00A34ABF" w:rsidP="0010604B">
      <w:pPr>
        <w:pStyle w:val="Heading4"/>
      </w:pPr>
      <w:r>
        <w:t xml:space="preserve">Collisions in </w:t>
      </w:r>
      <w:r w:rsidRPr="001A0A56">
        <w:t>two</w:t>
      </w:r>
      <w:r>
        <w:t>-dimensions</w:t>
      </w:r>
    </w:p>
    <w:p w14:paraId="62A055DA" w14:textId="6F2931B4" w:rsidR="00201FDE" w:rsidRPr="00C1028F" w:rsidRDefault="00231F78" w:rsidP="00C1028F">
      <w:pPr>
        <w:rPr>
          <w:lang w:eastAsia="zh-CN"/>
        </w:rPr>
      </w:pPr>
      <w:r>
        <w:rPr>
          <w:lang w:eastAsia="zh-CN"/>
        </w:rPr>
        <w:t>The collisions in two</w:t>
      </w:r>
      <w:r w:rsidR="009230B5">
        <w:rPr>
          <w:lang w:eastAsia="zh-CN"/>
        </w:rPr>
        <w:t xml:space="preserve"> </w:t>
      </w:r>
      <w:r>
        <w:rPr>
          <w:lang w:eastAsia="zh-CN"/>
        </w:rPr>
        <w:t xml:space="preserve">dimensions analysed in </w:t>
      </w:r>
      <w:r w:rsidR="00FE1E21">
        <w:rPr>
          <w:lang w:eastAsia="zh-CN"/>
        </w:rPr>
        <w:t>M</w:t>
      </w:r>
      <w:r>
        <w:rPr>
          <w:lang w:eastAsia="zh-CN"/>
        </w:rPr>
        <w:t xml:space="preserve">odule 2 are usually limited to those in which one </w:t>
      </w:r>
      <w:r w:rsidR="00405A28">
        <w:rPr>
          <w:lang w:eastAsia="zh-CN"/>
        </w:rPr>
        <w:t xml:space="preserve">of the interacting objects is initially at rest to ensure that </w:t>
      </w:r>
      <w:r w:rsidR="00AF15AD">
        <w:rPr>
          <w:lang w:eastAsia="zh-CN"/>
        </w:rPr>
        <w:t>problems</w:t>
      </w:r>
      <w:r w:rsidR="00C323E8">
        <w:rPr>
          <w:lang w:eastAsia="zh-CN"/>
        </w:rPr>
        <w:t xml:space="preserve"> are a suitable level of difficulty</w:t>
      </w:r>
      <w:r w:rsidR="00AF15AD">
        <w:rPr>
          <w:lang w:eastAsia="zh-CN"/>
        </w:rPr>
        <w:t xml:space="preserve"> for a </w:t>
      </w:r>
      <w:r w:rsidR="003273EF">
        <w:rPr>
          <w:lang w:eastAsia="zh-CN"/>
        </w:rPr>
        <w:t>Y</w:t>
      </w:r>
      <w:r w:rsidR="00AF15AD">
        <w:rPr>
          <w:lang w:eastAsia="zh-CN"/>
        </w:rPr>
        <w:t>ear 11 course.</w:t>
      </w:r>
    </w:p>
    <w:p w14:paraId="3DF83A3B" w14:textId="6130B0CA" w:rsidR="00591A33" w:rsidRDefault="00591A33" w:rsidP="00591A33">
      <w:pPr>
        <w:pStyle w:val="Caption"/>
      </w:pPr>
      <w:bookmarkStart w:id="68" w:name="_Ref99475461"/>
      <w:r>
        <w:lastRenderedPageBreak/>
        <w:t xml:space="preserve">Figure </w:t>
      </w:r>
      <w:r w:rsidR="00CE12C6">
        <w:fldChar w:fldCharType="begin"/>
      </w:r>
      <w:r w:rsidR="00CE12C6">
        <w:instrText xml:space="preserve"> SEQ Figure \* ARABIC </w:instrText>
      </w:r>
      <w:r w:rsidR="00CE12C6">
        <w:fldChar w:fldCharType="separate"/>
      </w:r>
      <w:r w:rsidR="000D17E5">
        <w:rPr>
          <w:noProof/>
        </w:rPr>
        <w:t>19</w:t>
      </w:r>
      <w:r w:rsidR="00CE12C6">
        <w:fldChar w:fldCharType="end"/>
      </w:r>
      <w:bookmarkEnd w:id="68"/>
      <w:r>
        <w:t xml:space="preserve"> – </w:t>
      </w:r>
      <w:r w:rsidRPr="00366E49">
        <w:t xml:space="preserve">(a) </w:t>
      </w:r>
      <w:r w:rsidR="007F5644">
        <w:t>b</w:t>
      </w:r>
      <w:r w:rsidRPr="00366E49">
        <w:t>all A is initially moving with a momentum</w:t>
      </w:r>
      <w:r>
        <w:t xml:space="preserve">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m:t>
            </m:r>
          </m:sub>
        </m:sSub>
        <m:sSub>
          <m:sSubPr>
            <m:ctrlPr>
              <w:rPr>
                <w:rFonts w:ascii="Cambria Math" w:hAnsi="Cambria Math"/>
                <w:i/>
              </w:rPr>
            </m:ctrlPr>
          </m:sSubPr>
          <m:e>
            <m:acc>
              <m:accPr>
                <m:chr m:val="⃗"/>
                <m:ctrlPr>
                  <w:rPr>
                    <w:rFonts w:ascii="Cambria Math" w:hAnsi="Cambria Math"/>
                  </w:rPr>
                </m:ctrlPr>
              </m:accPr>
              <m:e>
                <m:r>
                  <m:rPr>
                    <m:sty m:val="bi"/>
                  </m:rPr>
                  <w:rPr>
                    <w:rFonts w:ascii="Cambria Math" w:hAnsi="Cambria Math"/>
                  </w:rPr>
                  <m:t>u</m:t>
                </m:r>
              </m:e>
            </m:acc>
          </m:e>
          <m:sub>
            <m:r>
              <m:rPr>
                <m:sty m:val="bi"/>
              </m:rPr>
              <w:rPr>
                <w:rFonts w:ascii="Cambria Math" w:hAnsi="Cambria Math"/>
              </w:rPr>
              <m:t>A</m:t>
            </m:r>
          </m:sub>
        </m:sSub>
      </m:oMath>
      <w:r w:rsidRPr="00366E49">
        <w:t xml:space="preserve"> directed up the page (dashed circle). It then impacts ball B (solid red circle)</w:t>
      </w:r>
      <w:r>
        <w:t>,</w:t>
      </w:r>
      <w:r w:rsidRPr="00366E49">
        <w:t xml:space="preserve"> which is initially at rest. The balls move off with an angle </w:t>
      </w:r>
      <m:oMath>
        <m:r>
          <m:rPr>
            <m:sty m:val="b"/>
          </m:rPr>
          <w:rPr>
            <w:rFonts w:ascii="Cambria Math" w:hAnsi="Cambria Math"/>
          </w:rPr>
          <m:t>θ</m:t>
        </m:r>
      </m:oMath>
      <w:r>
        <w:t xml:space="preserve"> </w:t>
      </w:r>
      <w:r w:rsidRPr="00366E49">
        <w:t>between the directions of their final velo</w:t>
      </w:r>
      <w:r>
        <w:t xml:space="preserve">city. </w:t>
      </w:r>
    </w:p>
    <w:p w14:paraId="18C641F6" w14:textId="5D6AA656" w:rsidR="00827B26" w:rsidRDefault="002029CC" w:rsidP="00827B26">
      <w:pPr>
        <w:keepNext/>
      </w:pPr>
      <w:r>
        <w:rPr>
          <w:noProof/>
        </w:rPr>
        <w:drawing>
          <wp:inline distT="0" distB="0" distL="0" distR="0" wp14:anchorId="33A2B4EC" wp14:editId="5F7C1891">
            <wp:extent cx="4049486" cy="3700118"/>
            <wp:effectExtent l="0" t="0" r="8255" b="0"/>
            <wp:docPr id="128" name="Picture 128" descr="Pictorial representation of collision of two balls , a and B, with labels for initial and final momenta and a vector diagram showing the sum of final momenta equal the initial momentum of ball 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463" descr="Pictorial representation of collision of two balls , a and B, with labels for initial and final momenta and a vector diagram showing the sum of final momenta equal the initial momentum of ball A. "/>
                    <pic:cNvPicPr/>
                  </pic:nvPicPr>
                  <pic:blipFill>
                    <a:blip r:embed="rId50">
                      <a:extLst>
                        <a:ext uri="{28A0092B-C50C-407E-A947-70E740481C1C}">
                          <a14:useLocalDpi xmlns:a14="http://schemas.microsoft.com/office/drawing/2010/main" val="0"/>
                        </a:ext>
                      </a:extLst>
                    </a:blip>
                    <a:stretch>
                      <a:fillRect/>
                    </a:stretch>
                  </pic:blipFill>
                  <pic:spPr>
                    <a:xfrm>
                      <a:off x="0" y="0"/>
                      <a:ext cx="4062330" cy="3711854"/>
                    </a:xfrm>
                    <a:prstGeom prst="rect">
                      <a:avLst/>
                    </a:prstGeom>
                  </pic:spPr>
                </pic:pic>
              </a:graphicData>
            </a:graphic>
          </wp:inline>
        </w:drawing>
      </w:r>
    </w:p>
    <w:p w14:paraId="328C9B50" w14:textId="58EC6905" w:rsidR="00D7433C" w:rsidRDefault="00D7433C" w:rsidP="00D7433C">
      <w:r w:rsidRPr="00D7433C">
        <w:t>In the most general case, when the collision is between objects of different masses, it is usually</w:t>
      </w:r>
      <w:r w:rsidR="005A021E">
        <w:t xml:space="preserve"> </w:t>
      </w:r>
      <w:r w:rsidRPr="00D7433C">
        <w:t xml:space="preserve">convenient to resolve the initial and final momentum vectors into </w:t>
      </w:r>
      <w:r w:rsidR="009230B5">
        <w:t xml:space="preserve">their </w:t>
      </w:r>
      <w:r w:rsidRPr="00D7433C">
        <w:t>components</w:t>
      </w:r>
      <w:r w:rsidR="000C4F2A">
        <w:t>. C</w:t>
      </w:r>
      <w:r w:rsidRPr="00D7433C">
        <w:t>onvenient perpendicular directions</w:t>
      </w:r>
      <w:r w:rsidR="000C4F2A">
        <w:t xml:space="preserve"> are chosen</w:t>
      </w:r>
      <w:r w:rsidRPr="00D7433C">
        <w:t xml:space="preserve"> and then </w:t>
      </w:r>
      <w:r>
        <w:t xml:space="preserve">conservation of momentum </w:t>
      </w:r>
      <w:r w:rsidR="000C4F2A">
        <w:t xml:space="preserve">is applied </w:t>
      </w:r>
      <w:r w:rsidRPr="00D7433C">
        <w:t xml:space="preserve">in each direction </w:t>
      </w:r>
      <w:r w:rsidR="00E50449" w:rsidRPr="00D7433C">
        <w:t>to</w:t>
      </w:r>
      <w:r w:rsidRPr="00D7433C">
        <w:t xml:space="preserve"> analyse the problem algebraically.</w:t>
      </w:r>
    </w:p>
    <w:p w14:paraId="657EE69F" w14:textId="03C9E3D1" w:rsidR="00D7433C" w:rsidRDefault="009230B5" w:rsidP="00D7433C">
      <w:r>
        <w:t>However, a special case occurs when the objects colliding have the same mass, and in this case,</w:t>
      </w:r>
      <w:r w:rsidR="00CB3809">
        <w:t xml:space="preserve"> a</w:t>
      </w:r>
      <w:r w:rsidR="00D7433C" w:rsidRPr="00D7433C">
        <w:t xml:space="preserve"> geometric approach is most instructive and intuitive.</w:t>
      </w:r>
    </w:p>
    <w:p w14:paraId="2E42C0F5" w14:textId="658E4BC2" w:rsidR="00471F03" w:rsidRDefault="00471F03" w:rsidP="00D7433C">
      <w:r w:rsidRPr="00471F03">
        <w:t xml:space="preserve">Consider the situation shown in </w:t>
      </w:r>
      <w:r w:rsidR="00221830">
        <w:fldChar w:fldCharType="begin"/>
      </w:r>
      <w:r w:rsidR="00221830">
        <w:instrText xml:space="preserve"> REF _Ref99475461 \h </w:instrText>
      </w:r>
      <w:r w:rsidR="00221830">
        <w:fldChar w:fldCharType="separate"/>
      </w:r>
      <w:r w:rsidR="00221830">
        <w:t xml:space="preserve">Figure </w:t>
      </w:r>
      <w:r w:rsidR="00221830">
        <w:rPr>
          <w:noProof/>
        </w:rPr>
        <w:t>19</w:t>
      </w:r>
      <w:r w:rsidR="00221830">
        <w:fldChar w:fldCharType="end"/>
      </w:r>
      <w:r w:rsidR="00E50449">
        <w:t>(a)</w:t>
      </w:r>
      <w:r>
        <w:t>.</w:t>
      </w:r>
      <w:r w:rsidRPr="00471F03">
        <w:t xml:space="preserve"> Ball A is initially moving towards ball B, which is initially stationary. A glancing collision occurs, and ball B moves off along a line perpendicular to the tangent at the point of contact. Ball A moves off with a final</w:t>
      </w:r>
      <w:r>
        <w:t xml:space="preserve"> </w:t>
      </w:r>
      <w:r w:rsidRPr="00471F03">
        <w:t xml:space="preserve">momentum </w:t>
      </w:r>
      <m:oMath>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A</m:t>
            </m:r>
          </m:sub>
        </m:sSub>
        <m:sSub>
          <m:sSubPr>
            <m:ctrlPr>
              <w:rPr>
                <w:rFonts w:ascii="Cambria Math" w:hAnsi="Cambria Math"/>
                <w:i/>
                <w:lang w:eastAsia="zh-CN"/>
              </w:rPr>
            </m:ctrlPr>
          </m:sSubPr>
          <m:e>
            <m:acc>
              <m:accPr>
                <m:chr m:val="⃗"/>
                <m:ctrlPr>
                  <w:rPr>
                    <w:rFonts w:ascii="Cambria Math" w:hAnsi="Cambria Math"/>
                    <w:lang w:eastAsia="zh-CN"/>
                  </w:rPr>
                </m:ctrlPr>
              </m:accPr>
              <m:e>
                <m:r>
                  <w:rPr>
                    <w:rFonts w:ascii="Cambria Math" w:hAnsi="Cambria Math"/>
                    <w:lang w:eastAsia="zh-CN"/>
                  </w:rPr>
                  <m:t>v</m:t>
                </m:r>
              </m:e>
            </m:acc>
          </m:e>
          <m:sub>
            <m:r>
              <w:rPr>
                <w:rFonts w:ascii="Cambria Math" w:hAnsi="Cambria Math"/>
                <w:lang w:eastAsia="zh-CN"/>
              </w:rPr>
              <m:t>A</m:t>
            </m:r>
          </m:sub>
        </m:sSub>
      </m:oMath>
      <w:r w:rsidR="00E50449">
        <w:rPr>
          <w:rFonts w:eastAsiaTheme="minorEastAsia"/>
          <w:lang w:eastAsia="zh-CN"/>
        </w:rPr>
        <w:t xml:space="preserve"> </w:t>
      </w:r>
      <w:r w:rsidRPr="00471F03">
        <w:t>that has a magnitude and direction such that momentum is conserved in the collision</w:t>
      </w:r>
      <w:r w:rsidR="00E50449">
        <w:t>,</w:t>
      </w:r>
      <w:r w:rsidRPr="00471F03">
        <w:t xml:space="preserve"> as shown in </w:t>
      </w:r>
      <w:r w:rsidR="00E50449">
        <w:fldChar w:fldCharType="begin"/>
      </w:r>
      <w:r w:rsidR="00E50449">
        <w:instrText xml:space="preserve"> REF _Ref65960978 \h </w:instrText>
      </w:r>
      <w:r w:rsidR="00E50449">
        <w:fldChar w:fldCharType="separate"/>
      </w:r>
      <w:r w:rsidR="003669E3">
        <w:t xml:space="preserve">Figure </w:t>
      </w:r>
      <w:r w:rsidR="003669E3">
        <w:rPr>
          <w:noProof/>
        </w:rPr>
        <w:t>19</w:t>
      </w:r>
      <w:r w:rsidR="00E50449">
        <w:fldChar w:fldCharType="end"/>
      </w:r>
      <w:r w:rsidR="00E50449">
        <w:t>(b).</w:t>
      </w:r>
    </w:p>
    <w:p w14:paraId="65757BB3" w14:textId="72B1A1CC" w:rsidR="00591A33" w:rsidRDefault="00591A33" w:rsidP="00591A33">
      <w:pPr>
        <w:pStyle w:val="Caption"/>
      </w:pPr>
      <w:bookmarkStart w:id="69" w:name="_Ref99475482"/>
      <w:r>
        <w:lastRenderedPageBreak/>
        <w:t xml:space="preserve">Figure </w:t>
      </w:r>
      <w:r w:rsidR="00CE12C6">
        <w:fldChar w:fldCharType="begin"/>
      </w:r>
      <w:r w:rsidR="00CE12C6">
        <w:instrText xml:space="preserve"> SEQ Figure \* ARABIC </w:instrText>
      </w:r>
      <w:r w:rsidR="00CE12C6">
        <w:fldChar w:fldCharType="separate"/>
      </w:r>
      <w:r w:rsidR="000D17E5">
        <w:rPr>
          <w:noProof/>
        </w:rPr>
        <w:t>20</w:t>
      </w:r>
      <w:r w:rsidR="00CE12C6">
        <w:fldChar w:fldCharType="end"/>
      </w:r>
      <w:bookmarkEnd w:id="69"/>
      <w:r>
        <w:t xml:space="preserve"> – </w:t>
      </w:r>
      <w:r w:rsidR="007F5644">
        <w:t>i</w:t>
      </w:r>
      <w:r>
        <w:t xml:space="preserve">f the two objects have the same mass, then the vector relationship between the momenta before and after the collision is similar (in the geometric sense) to the vector relationship between the initial and final velocities. </w:t>
      </w:r>
    </w:p>
    <w:p w14:paraId="77186245" w14:textId="1AA10DC2" w:rsidR="008B13EF" w:rsidRDefault="000D679B" w:rsidP="008B13EF">
      <w:pPr>
        <w:jc w:val="center"/>
      </w:pPr>
      <w:r>
        <w:rPr>
          <w:noProof/>
        </w:rPr>
        <w:drawing>
          <wp:inline distT="0" distB="0" distL="0" distR="0" wp14:anchorId="556BABE0" wp14:editId="1033DE65">
            <wp:extent cx="1835501" cy="2197925"/>
            <wp:effectExtent l="0" t="0" r="0" b="0"/>
            <wp:docPr id="136" name="Picture 136" descr="vector diagram showing that the final velocity vectors placed 'tip-to-tail' and a resultant vector equal to the initial velo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464" descr="vector diagram showing that the final velocity vectors placed 'tip-to-tail' and a resultant vector equal to the initial velocity."/>
                    <pic:cNvPicPr/>
                  </pic:nvPicPr>
                  <pic:blipFill>
                    <a:blip r:embed="rId51" cstate="screen">
                      <a:extLst>
                        <a:ext uri="{28A0092B-C50C-407E-A947-70E740481C1C}">
                          <a14:useLocalDpi xmlns:a14="http://schemas.microsoft.com/office/drawing/2010/main"/>
                        </a:ext>
                      </a:extLst>
                    </a:blip>
                    <a:stretch>
                      <a:fillRect/>
                    </a:stretch>
                  </pic:blipFill>
                  <pic:spPr>
                    <a:xfrm>
                      <a:off x="0" y="0"/>
                      <a:ext cx="1855053" cy="2221337"/>
                    </a:xfrm>
                    <a:prstGeom prst="rect">
                      <a:avLst/>
                    </a:prstGeom>
                  </pic:spPr>
                </pic:pic>
              </a:graphicData>
            </a:graphic>
          </wp:inline>
        </w:drawing>
      </w:r>
      <w:r w:rsidR="00F30BB5">
        <w:t xml:space="preserve"> </w:t>
      </w:r>
    </w:p>
    <w:p w14:paraId="1499AF51" w14:textId="14551CC8" w:rsidR="001B02BE" w:rsidRDefault="00BD5287" w:rsidP="001B02BE">
      <w:r>
        <w:t xml:space="preserve">When the </w:t>
      </w:r>
      <w:r w:rsidR="001B02BE">
        <w:t>masses are the same,</w:t>
      </w:r>
      <w:r w:rsidR="00272581">
        <w:t xml:space="preserve"> that is, when</w:t>
      </w:r>
      <w:r w:rsidR="001B02BE">
        <w:t xml:space="preserve"> </w:t>
      </w:r>
      <m:oMath>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oMath>
      <w:r w:rsidR="00272581" w:rsidRPr="77762BF3">
        <w:rPr>
          <w:rFonts w:eastAsiaTheme="minorEastAsia"/>
        </w:rPr>
        <w:t xml:space="preserve"> t</w:t>
      </w:r>
      <w:r w:rsidR="001B02BE">
        <w:t>he vector diagram shown in</w:t>
      </w:r>
      <w:r w:rsidR="005B1FA8">
        <w:t xml:space="preserve"> </w:t>
      </w:r>
      <w:r w:rsidR="005B1FA8">
        <w:fldChar w:fldCharType="begin"/>
      </w:r>
      <w:r w:rsidR="005B1FA8">
        <w:instrText xml:space="preserve"> REF _Ref65960978 \h </w:instrText>
      </w:r>
      <w:r w:rsidR="005B1FA8">
        <w:fldChar w:fldCharType="separate"/>
      </w:r>
      <w:r w:rsidR="003669E3">
        <w:t xml:space="preserve">Figure </w:t>
      </w:r>
      <w:r w:rsidR="003669E3">
        <w:rPr>
          <w:noProof/>
        </w:rPr>
        <w:t>19</w:t>
      </w:r>
      <w:r w:rsidR="005B1FA8">
        <w:fldChar w:fldCharType="end"/>
      </w:r>
      <w:r w:rsidR="005B1FA8">
        <w:t xml:space="preserve">(b) </w:t>
      </w:r>
      <w:r w:rsidR="001B02BE">
        <w:t>can instead be drawn in terms of the initial velocity of ball A and the final velocities of balls A and B</w:t>
      </w:r>
      <w:r w:rsidR="00C95530">
        <w:t xml:space="preserve">. </w:t>
      </w:r>
      <w:r w:rsidR="000760A5">
        <w:t>Because</w:t>
      </w:r>
      <w:r w:rsidR="001B02BE">
        <w:t xml:space="preserve"> the mass is simply a scaling factor, the triangle representing the vector sum of the velocities will be</w:t>
      </w:r>
      <w:r w:rsidR="001B02BE" w:rsidRPr="00320011">
        <w:rPr>
          <w:rStyle w:val="Strong"/>
        </w:rPr>
        <w:t xml:space="preserve"> </w:t>
      </w:r>
      <w:proofErr w:type="gramStart"/>
      <w:r w:rsidR="005B1FA8" w:rsidRPr="00320011">
        <w:rPr>
          <w:rStyle w:val="Strong"/>
        </w:rPr>
        <w:t>similar</w:t>
      </w:r>
      <w:r w:rsidR="005B1FA8" w:rsidRPr="77762BF3">
        <w:rPr>
          <w:i/>
          <w:iCs/>
        </w:rPr>
        <w:t xml:space="preserve"> </w:t>
      </w:r>
      <w:r w:rsidR="001B02BE">
        <w:t>to</w:t>
      </w:r>
      <w:proofErr w:type="gramEnd"/>
      <w:r w:rsidR="001B02BE">
        <w:t xml:space="preserve"> the triangle representing the vector sum of the momenta</w:t>
      </w:r>
      <w:r w:rsidR="005B1FA8">
        <w:t>.</w:t>
      </w:r>
    </w:p>
    <w:p w14:paraId="2374B163" w14:textId="77777777" w:rsidR="007D273C" w:rsidRDefault="001B02BE" w:rsidP="001B02BE">
      <w:r>
        <w:t xml:space="preserve">The angle </w:t>
      </w:r>
      <m:oMath>
        <m:r>
          <m:rPr>
            <m:sty m:val="p"/>
          </m:rPr>
          <w:rPr>
            <w:rFonts w:ascii="Cambria Math" w:hAnsi="Cambria Math"/>
          </w:rPr>
          <m:t xml:space="preserve">θ </m:t>
        </m:r>
      </m:oMath>
      <w:r>
        <w:t>is related to the values of the velocity by the cosine rule:</w:t>
      </w:r>
    </w:p>
    <w:p w14:paraId="00EC3E83" w14:textId="4EC5E5F3" w:rsidR="001B7569" w:rsidRDefault="00000000" w:rsidP="001B02BE">
      <m:oMathPara>
        <m:oMath>
          <m:sSubSup>
            <m:sSubSupPr>
              <m:ctrlPr>
                <w:rPr>
                  <w:rFonts w:ascii="Cambria Math" w:hAnsi="Cambria Math"/>
                  <w:i/>
                </w:rPr>
              </m:ctrlPr>
            </m:sSubSupPr>
            <m:e>
              <m:acc>
                <m:accPr>
                  <m:chr m:val="⃗"/>
                  <m:ctrlPr>
                    <w:rPr>
                      <w:rFonts w:ascii="Cambria Math" w:hAnsi="Cambria Math"/>
                    </w:rPr>
                  </m:ctrlPr>
                </m:accPr>
                <m:e>
                  <m:r>
                    <w:rPr>
                      <w:rFonts w:ascii="Cambria Math" w:hAnsi="Cambria Math"/>
                    </w:rPr>
                    <m:t>u</m:t>
                  </m:r>
                </m:e>
              </m:acc>
            </m:e>
            <m:sub>
              <m:r>
                <w:rPr>
                  <w:rFonts w:ascii="Cambria Math" w:hAnsi="Cambria Math"/>
                </w:rPr>
                <m:t>A</m:t>
              </m:r>
            </m:sub>
            <m:sup>
              <m:r>
                <w:rPr>
                  <w:rFonts w:ascii="Cambria Math" w:hAnsi="Cambria Math"/>
                </w:rPr>
                <m:t>2</m:t>
              </m:r>
            </m:sup>
          </m:sSubSup>
          <m:r>
            <w:rPr>
              <w:rFonts w:ascii="Cambria Math" w:hAnsi="Cambria Math"/>
            </w:rPr>
            <m:t>=</m:t>
          </m:r>
          <m:sSubSup>
            <m:sSubSupPr>
              <m:ctrlPr>
                <w:rPr>
                  <w:rFonts w:ascii="Cambria Math" w:hAnsi="Cambria Math"/>
                  <w:i/>
                </w:rPr>
              </m:ctrlPr>
            </m:sSubSupPr>
            <m:e>
              <m:acc>
                <m:accPr>
                  <m:chr m:val="⃗"/>
                  <m:ctrlPr>
                    <w:rPr>
                      <w:rFonts w:ascii="Cambria Math" w:hAnsi="Cambria Math"/>
                    </w:rPr>
                  </m:ctrlPr>
                </m:accPr>
                <m:e>
                  <m:r>
                    <w:rPr>
                      <w:rFonts w:ascii="Cambria Math" w:hAnsi="Cambria Math"/>
                    </w:rPr>
                    <m:t>v</m:t>
                  </m:r>
                </m:e>
              </m:acc>
            </m:e>
            <m:sub>
              <m:r>
                <w:rPr>
                  <w:rFonts w:ascii="Cambria Math" w:hAnsi="Cambria Math"/>
                </w:rPr>
                <m:t>A</m:t>
              </m:r>
            </m:sub>
            <m:sup>
              <m:r>
                <w:rPr>
                  <w:rFonts w:ascii="Cambria Math" w:hAnsi="Cambria Math"/>
                </w:rPr>
                <m:t>2</m:t>
              </m:r>
            </m:sup>
          </m:sSubSup>
          <m:r>
            <w:rPr>
              <w:rFonts w:ascii="Cambria Math" w:hAnsi="Cambria Math"/>
            </w:rPr>
            <m:t>+</m:t>
          </m:r>
          <m:sSubSup>
            <m:sSubSupPr>
              <m:ctrlPr>
                <w:rPr>
                  <w:rFonts w:ascii="Cambria Math" w:hAnsi="Cambria Math"/>
                  <w:i/>
                </w:rPr>
              </m:ctrlPr>
            </m:sSubSupPr>
            <m:e>
              <m:acc>
                <m:accPr>
                  <m:chr m:val="⃗"/>
                  <m:ctrlPr>
                    <w:rPr>
                      <w:rFonts w:ascii="Cambria Math" w:hAnsi="Cambria Math"/>
                    </w:rPr>
                  </m:ctrlPr>
                </m:accPr>
                <m:e>
                  <m:r>
                    <w:rPr>
                      <w:rFonts w:ascii="Cambria Math" w:hAnsi="Cambria Math"/>
                    </w:rPr>
                    <m:t>v</m:t>
                  </m:r>
                </m:e>
              </m:acc>
            </m:e>
            <m:sub>
              <m:r>
                <w:rPr>
                  <w:rFonts w:ascii="Cambria Math" w:hAnsi="Cambria Math"/>
                </w:rPr>
                <m:t>B</m:t>
              </m:r>
            </m:sub>
            <m:sup>
              <m:r>
                <w:rPr>
                  <w:rFonts w:ascii="Cambria Math" w:hAnsi="Cambria Math"/>
                </w:rPr>
                <m:t>2</m:t>
              </m:r>
            </m:sup>
          </m:sSubSup>
          <m:r>
            <w:rPr>
              <w:rFonts w:ascii="Cambria Math" w:eastAsiaTheme="minorEastAsia" w:hAnsi="Cambria Math"/>
            </w:rPr>
            <m:t>-2</m:t>
          </m:r>
          <m:sSub>
            <m:sSubPr>
              <m:ctrlPr>
                <w:rPr>
                  <w:rFonts w:ascii="Cambria Math" w:hAnsi="Cambria Math"/>
                  <w:i/>
                </w:rPr>
              </m:ctrlPr>
            </m:sSubPr>
            <m:e>
              <m:acc>
                <m:accPr>
                  <m:chr m:val="⃗"/>
                  <m:ctrlPr>
                    <w:rPr>
                      <w:rFonts w:ascii="Cambria Math" w:hAnsi="Cambria Math"/>
                    </w:rPr>
                  </m:ctrlPr>
                </m:accPr>
                <m:e>
                  <m:r>
                    <w:rPr>
                      <w:rFonts w:ascii="Cambria Math" w:hAnsi="Cambria Math"/>
                    </w:rPr>
                    <m:t>v</m:t>
                  </m:r>
                </m:e>
              </m:acc>
            </m:e>
            <m:sub>
              <m:r>
                <w:rPr>
                  <w:rFonts w:ascii="Cambria Math" w:hAnsi="Cambria Math"/>
                </w:rPr>
                <m:t>A</m:t>
              </m:r>
            </m:sub>
          </m:sSub>
          <m:sSub>
            <m:sSubPr>
              <m:ctrlPr>
                <w:rPr>
                  <w:rFonts w:ascii="Cambria Math" w:hAnsi="Cambria Math"/>
                  <w:i/>
                </w:rPr>
              </m:ctrlPr>
            </m:sSubPr>
            <m:e>
              <m:acc>
                <m:accPr>
                  <m:chr m:val="⃗"/>
                  <m:ctrlPr>
                    <w:rPr>
                      <w:rFonts w:ascii="Cambria Math" w:hAnsi="Cambria Math"/>
                    </w:rPr>
                  </m:ctrlPr>
                </m:accPr>
                <m:e>
                  <m:r>
                    <w:rPr>
                      <w:rFonts w:ascii="Cambria Math" w:hAnsi="Cambria Math"/>
                    </w:rPr>
                    <m:t>v</m:t>
                  </m:r>
                </m:e>
              </m:acc>
            </m:e>
            <m:sub>
              <m:r>
                <w:rPr>
                  <w:rFonts w:ascii="Cambria Math" w:hAnsi="Cambria Math"/>
                </w:rPr>
                <m:t>B</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r>
                    <w:rPr>
                      <w:rFonts w:ascii="Cambria Math" w:hAnsi="Cambria Math"/>
                    </w:rPr>
                    <m:t>180</m:t>
                  </m:r>
                  <m:r>
                    <m:rPr>
                      <m:sty m:val="p"/>
                    </m:rPr>
                    <w:rPr>
                      <w:rFonts w:ascii="Cambria Math" w:hAnsi="Cambria Math"/>
                    </w:rPr>
                    <m:t>°</m:t>
                  </m:r>
                  <m:r>
                    <w:rPr>
                      <w:rFonts w:ascii="Cambria Math" w:hAnsi="Cambria Math"/>
                    </w:rPr>
                    <m:t>-</m:t>
                  </m:r>
                  <m:r>
                    <m:rPr>
                      <m:sty m:val="p"/>
                    </m:rPr>
                    <w:rPr>
                      <w:rFonts w:ascii="Cambria Math" w:hAnsi="Cambria Math"/>
                    </w:rPr>
                    <m:t>θ</m:t>
                  </m:r>
                </m:e>
              </m:d>
            </m:e>
          </m:func>
        </m:oMath>
      </m:oMathPara>
    </w:p>
    <w:p w14:paraId="13EFB5B2" w14:textId="322107BE" w:rsidR="00CF6549" w:rsidRDefault="001B02BE" w:rsidP="001B02BE">
      <w:r>
        <w:t>If the collision is inelastic, then the angle</w:t>
      </w:r>
      <w:r w:rsidR="003F0DE8">
        <w:t xml:space="preserve"> </w:t>
      </w:r>
      <m:oMath>
        <m:r>
          <w:rPr>
            <w:rFonts w:ascii="Cambria Math" w:hAnsi="Cambria Math"/>
          </w:rPr>
          <m:t>θ</m:t>
        </m:r>
      </m:oMath>
      <w:r>
        <w:t xml:space="preserve"> can vary from any value between </w:t>
      </w:r>
      <m:oMath>
        <m:r>
          <w:rPr>
            <w:rFonts w:ascii="Cambria Math" w:hAnsi="Cambria Math"/>
          </w:rPr>
          <m:t>0&lt;θ&lt;90</m:t>
        </m:r>
        <m:r>
          <m:rPr>
            <m:sty m:val="p"/>
          </m:rPr>
          <w:rPr>
            <w:rFonts w:ascii="Cambria Math" w:hAnsi="Cambria Math"/>
          </w:rPr>
          <m:t>°</m:t>
        </m:r>
      </m:oMath>
      <w:r w:rsidR="003F0DE8">
        <w:t xml:space="preserve"> </w:t>
      </w:r>
      <w:r>
        <w:t>where</w:t>
      </w:r>
      <w:r w:rsidR="009C10FC">
        <w:t xml:space="preserve"> </w:t>
      </w:r>
      <m:oMath>
        <m:r>
          <w:rPr>
            <w:rFonts w:ascii="Cambria Math" w:hAnsi="Cambria Math"/>
          </w:rPr>
          <m:t>θ=0</m:t>
        </m:r>
        <m:r>
          <m:rPr>
            <m:sty m:val="p"/>
          </m:rPr>
          <w:rPr>
            <w:rFonts w:ascii="Cambria Math" w:hAnsi="Cambria Math"/>
          </w:rPr>
          <m:t>°</m:t>
        </m:r>
      </m:oMath>
      <w:r w:rsidR="009C10FC">
        <w:t xml:space="preserve"> </w:t>
      </w:r>
      <w:r>
        <w:t>for a completely inelastic collision, where the balls stick together. If the collision is perfectly elastic, then</w:t>
      </w:r>
      <w:r w:rsidR="009C10FC">
        <w:t xml:space="preserve"> </w:t>
      </w:r>
      <m:oMath>
        <m:r>
          <w:rPr>
            <w:rFonts w:ascii="Cambria Math" w:hAnsi="Cambria Math"/>
          </w:rPr>
          <m:t>θ=90</m:t>
        </m:r>
        <m:r>
          <m:rPr>
            <m:sty m:val="p"/>
          </m:rPr>
          <w:rPr>
            <w:rFonts w:ascii="Cambria Math" w:hAnsi="Cambria Math"/>
          </w:rPr>
          <m:t>°</m:t>
        </m:r>
      </m:oMath>
      <w:r>
        <w:t xml:space="preserve">. In this case, the sides of the triangle in </w:t>
      </w:r>
      <w:r w:rsidR="00221830">
        <w:fldChar w:fldCharType="begin"/>
      </w:r>
      <w:r w:rsidR="00221830">
        <w:instrText xml:space="preserve"> REF _Ref99475482 \h </w:instrText>
      </w:r>
      <w:r w:rsidR="00221830">
        <w:fldChar w:fldCharType="separate"/>
      </w:r>
      <w:r w:rsidR="00221830">
        <w:t xml:space="preserve">Figure </w:t>
      </w:r>
      <w:r w:rsidR="00221830">
        <w:rPr>
          <w:noProof/>
        </w:rPr>
        <w:t>20</w:t>
      </w:r>
      <w:r w:rsidR="00221830">
        <w:fldChar w:fldCharType="end"/>
      </w:r>
      <w:r w:rsidR="009C10FC">
        <w:t xml:space="preserve"> </w:t>
      </w:r>
      <w:r>
        <w:t>are related as</w:t>
      </w:r>
    </w:p>
    <w:p w14:paraId="43AB5A21" w14:textId="7F3088CF" w:rsidR="001B02BE" w:rsidRDefault="00000000" w:rsidP="001B02BE">
      <m:oMathPara>
        <m:oMath>
          <m:sSubSup>
            <m:sSubSupPr>
              <m:ctrlPr>
                <w:rPr>
                  <w:rFonts w:ascii="Cambria Math" w:hAnsi="Cambria Math"/>
                  <w:i/>
                </w:rPr>
              </m:ctrlPr>
            </m:sSubSupPr>
            <m:e>
              <m:acc>
                <m:accPr>
                  <m:chr m:val="⃗"/>
                  <m:ctrlPr>
                    <w:rPr>
                      <w:rFonts w:ascii="Cambria Math" w:hAnsi="Cambria Math"/>
                    </w:rPr>
                  </m:ctrlPr>
                </m:accPr>
                <m:e>
                  <m:r>
                    <w:rPr>
                      <w:rFonts w:ascii="Cambria Math" w:hAnsi="Cambria Math"/>
                    </w:rPr>
                    <m:t>u</m:t>
                  </m:r>
                </m:e>
              </m:acc>
            </m:e>
            <m:sub>
              <m:r>
                <w:rPr>
                  <w:rFonts w:ascii="Cambria Math" w:hAnsi="Cambria Math"/>
                </w:rPr>
                <m:t>A</m:t>
              </m:r>
            </m:sub>
            <m:sup>
              <m:r>
                <w:rPr>
                  <w:rFonts w:ascii="Cambria Math" w:hAnsi="Cambria Math"/>
                </w:rPr>
                <m:t>2</m:t>
              </m:r>
            </m:sup>
          </m:sSubSup>
          <m:r>
            <w:rPr>
              <w:rFonts w:ascii="Cambria Math" w:hAnsi="Cambria Math"/>
            </w:rPr>
            <m:t>=</m:t>
          </m:r>
          <m:sSubSup>
            <m:sSubSupPr>
              <m:ctrlPr>
                <w:rPr>
                  <w:rFonts w:ascii="Cambria Math" w:hAnsi="Cambria Math"/>
                  <w:i/>
                </w:rPr>
              </m:ctrlPr>
            </m:sSubSupPr>
            <m:e>
              <m:acc>
                <m:accPr>
                  <m:chr m:val="⃗"/>
                  <m:ctrlPr>
                    <w:rPr>
                      <w:rFonts w:ascii="Cambria Math" w:hAnsi="Cambria Math"/>
                    </w:rPr>
                  </m:ctrlPr>
                </m:accPr>
                <m:e>
                  <m:r>
                    <w:rPr>
                      <w:rFonts w:ascii="Cambria Math" w:hAnsi="Cambria Math"/>
                    </w:rPr>
                    <m:t>v</m:t>
                  </m:r>
                </m:e>
              </m:acc>
            </m:e>
            <m:sub>
              <m:r>
                <w:rPr>
                  <w:rFonts w:ascii="Cambria Math" w:hAnsi="Cambria Math"/>
                </w:rPr>
                <m:t>A</m:t>
              </m:r>
            </m:sub>
            <m:sup>
              <m:r>
                <w:rPr>
                  <w:rFonts w:ascii="Cambria Math" w:hAnsi="Cambria Math"/>
                </w:rPr>
                <m:t>2</m:t>
              </m:r>
            </m:sup>
          </m:sSubSup>
          <m:r>
            <w:rPr>
              <w:rFonts w:ascii="Cambria Math" w:hAnsi="Cambria Math"/>
            </w:rPr>
            <m:t>+</m:t>
          </m:r>
          <m:sSubSup>
            <m:sSubSupPr>
              <m:ctrlPr>
                <w:rPr>
                  <w:rFonts w:ascii="Cambria Math" w:hAnsi="Cambria Math"/>
                  <w:i/>
                </w:rPr>
              </m:ctrlPr>
            </m:sSubSupPr>
            <m:e>
              <m:acc>
                <m:accPr>
                  <m:chr m:val="⃗"/>
                  <m:ctrlPr>
                    <w:rPr>
                      <w:rFonts w:ascii="Cambria Math" w:hAnsi="Cambria Math"/>
                    </w:rPr>
                  </m:ctrlPr>
                </m:accPr>
                <m:e>
                  <m:r>
                    <w:rPr>
                      <w:rFonts w:ascii="Cambria Math" w:hAnsi="Cambria Math"/>
                    </w:rPr>
                    <m:t>v</m:t>
                  </m:r>
                </m:e>
              </m:acc>
            </m:e>
            <m:sub>
              <m:r>
                <w:rPr>
                  <w:rFonts w:ascii="Cambria Math" w:hAnsi="Cambria Math"/>
                </w:rPr>
                <m:t>B</m:t>
              </m:r>
            </m:sub>
            <m:sup>
              <m:r>
                <w:rPr>
                  <w:rFonts w:ascii="Cambria Math" w:hAnsi="Cambria Math"/>
                </w:rPr>
                <m:t>2</m:t>
              </m:r>
            </m:sup>
          </m:sSubSup>
        </m:oMath>
      </m:oMathPara>
    </w:p>
    <w:p w14:paraId="4E854AAA" w14:textId="37D921AE" w:rsidR="0052358A" w:rsidRDefault="001B02BE" w:rsidP="00CF6549">
      <w:r>
        <w:t>which is the condition for conservation of kinetic energy</w:t>
      </w:r>
      <w:r w:rsidR="009C10FC">
        <w:t xml:space="preserve"> </w:t>
      </w:r>
      <w:r>
        <w:t>in the special case that the masses of the two objects are the same.</w:t>
      </w:r>
    </w:p>
    <w:p w14:paraId="1EE3D170" w14:textId="77777777" w:rsidR="0096268B" w:rsidRDefault="0096268B">
      <w:pPr>
        <w:suppressAutoHyphens w:val="0"/>
        <w:spacing w:after="0" w:line="276" w:lineRule="auto"/>
        <w:rPr>
          <w:rFonts w:eastAsiaTheme="majorEastAsia"/>
          <w:bCs/>
          <w:color w:val="002664"/>
          <w:sz w:val="40"/>
          <w:szCs w:val="52"/>
        </w:rPr>
      </w:pPr>
      <w:r>
        <w:br w:type="page"/>
      </w:r>
    </w:p>
    <w:p w14:paraId="61F7DEFF" w14:textId="6AF04715" w:rsidR="00B40118" w:rsidRDefault="00B40118" w:rsidP="0010604B">
      <w:pPr>
        <w:pStyle w:val="Heading1"/>
      </w:pPr>
      <w:bookmarkStart w:id="70" w:name="_Toc195624687"/>
      <w:r w:rsidRPr="00B40118">
        <w:lastRenderedPageBreak/>
        <w:t>Opportunities for extending concepts</w:t>
      </w:r>
      <w:bookmarkEnd w:id="70"/>
    </w:p>
    <w:p w14:paraId="78CB50FE" w14:textId="32E452FE" w:rsidR="00027CC6" w:rsidRPr="00027CC6" w:rsidRDefault="00027CC6" w:rsidP="0010604B">
      <w:pPr>
        <w:pStyle w:val="Heading2"/>
      </w:pPr>
      <w:bookmarkStart w:id="71" w:name="_Toc195624688"/>
      <w:r w:rsidRPr="001A0A56">
        <w:t>Hooke’s</w:t>
      </w:r>
      <w:r>
        <w:t xml:space="preserve"> law (the spring force)</w:t>
      </w:r>
      <w:bookmarkEnd w:id="71"/>
    </w:p>
    <w:p w14:paraId="3D3D13C3" w14:textId="5395E9CF" w:rsidR="00EB006F" w:rsidRDefault="008E18C9" w:rsidP="0010604B">
      <w:pPr>
        <w:rPr>
          <w:lang w:eastAsia="zh-CN"/>
        </w:rPr>
      </w:pPr>
      <w:r>
        <w:rPr>
          <w:lang w:eastAsia="zh-CN"/>
        </w:rPr>
        <w:t>Taking some time to explore</w:t>
      </w:r>
      <w:r w:rsidR="001A76D7">
        <w:rPr>
          <w:lang w:eastAsia="zh-CN"/>
        </w:rPr>
        <w:t xml:space="preserve"> s</w:t>
      </w:r>
      <w:r w:rsidR="00DC4CA7">
        <w:rPr>
          <w:lang w:eastAsia="zh-CN"/>
        </w:rPr>
        <w:t xml:space="preserve">pring forces </w:t>
      </w:r>
      <w:r>
        <w:rPr>
          <w:lang w:eastAsia="zh-CN"/>
        </w:rPr>
        <w:t xml:space="preserve">with students </w:t>
      </w:r>
      <w:r w:rsidR="00DC4CA7">
        <w:rPr>
          <w:lang w:eastAsia="zh-CN"/>
        </w:rPr>
        <w:t>is a useful investment</w:t>
      </w:r>
      <w:r w:rsidR="00EB006F">
        <w:rPr>
          <w:lang w:eastAsia="zh-CN"/>
        </w:rPr>
        <w:t xml:space="preserve">. </w:t>
      </w:r>
      <w:r w:rsidR="002E5248">
        <w:rPr>
          <w:lang w:eastAsia="zh-CN"/>
        </w:rPr>
        <w:t>For example:</w:t>
      </w:r>
    </w:p>
    <w:p w14:paraId="7574D1DC" w14:textId="335BB90E" w:rsidR="39F2FFC1" w:rsidRDefault="002E5248" w:rsidP="0010604B">
      <w:pPr>
        <w:pStyle w:val="ListBullet"/>
      </w:pPr>
      <w:r>
        <w:t>It helps</w:t>
      </w:r>
      <w:r w:rsidR="004A2DB9">
        <w:t xml:space="preserve"> students understand</w:t>
      </w:r>
      <w:r w:rsidR="00D36977">
        <w:t xml:space="preserve"> how</w:t>
      </w:r>
      <w:r w:rsidR="004A2DB9">
        <w:t xml:space="preserve"> mechanical waves</w:t>
      </w:r>
      <w:r w:rsidR="00D36977">
        <w:t xml:space="preserve"> are produced and propagate in </w:t>
      </w:r>
      <w:r w:rsidR="00FE1E21">
        <w:t>Module</w:t>
      </w:r>
      <w:r w:rsidR="00D36977">
        <w:t xml:space="preserve"> 3</w:t>
      </w:r>
      <w:r>
        <w:t>.</w:t>
      </w:r>
    </w:p>
    <w:p w14:paraId="351742C1" w14:textId="0D9B0207" w:rsidR="00D36977" w:rsidRDefault="00CC3BA2" w:rsidP="0010604B">
      <w:pPr>
        <w:pStyle w:val="ListBullet"/>
      </w:pPr>
      <w:r>
        <w:t>It provides</w:t>
      </w:r>
      <w:r w:rsidR="00D36977">
        <w:t xml:space="preserve"> some background understanding </w:t>
      </w:r>
      <w:r w:rsidR="00937A1A">
        <w:t>of the mechanism underlying the normal and tension forces</w:t>
      </w:r>
      <w:r>
        <w:t>.</w:t>
      </w:r>
    </w:p>
    <w:p w14:paraId="0E4A9BEA" w14:textId="3E7CF7A4" w:rsidR="00937A1A" w:rsidRDefault="00A44CE5" w:rsidP="0010604B">
      <w:pPr>
        <w:pStyle w:val="ListBullet"/>
      </w:pPr>
      <w:r>
        <w:t>A</w:t>
      </w:r>
      <w:r w:rsidR="008E18C9">
        <w:t>nalys</w:t>
      </w:r>
      <w:r>
        <w:t>ing</w:t>
      </w:r>
      <w:r w:rsidR="008E18C9">
        <w:t xml:space="preserve"> the motion of a mass on a spring</w:t>
      </w:r>
      <w:r w:rsidR="00AC3EDE">
        <w:t xml:space="preserve"> using a stopwatch, </w:t>
      </w:r>
      <w:r w:rsidR="008F4B1A">
        <w:t>light gate</w:t>
      </w:r>
      <w:r w:rsidR="009230B5">
        <w:t>,</w:t>
      </w:r>
      <w:r w:rsidR="00AC3EDE">
        <w:t xml:space="preserve"> or motion sensor</w:t>
      </w:r>
      <w:r>
        <w:t xml:space="preserve"> is </w:t>
      </w:r>
      <w:r w:rsidR="009230B5">
        <w:t xml:space="preserve">a </w:t>
      </w:r>
      <w:r>
        <w:t>simple and accessible practical investigation</w:t>
      </w:r>
      <w:r w:rsidR="008E18C9">
        <w:t xml:space="preserve">. Students can qualitatively examine </w:t>
      </w:r>
      <w:r w:rsidR="0069633D">
        <w:t>the relationship between the position-time, velocity-time and acceleration-time graphs</w:t>
      </w:r>
      <w:r w:rsidR="00715299">
        <w:t>,</w:t>
      </w:r>
      <w:r w:rsidR="0069633D">
        <w:t xml:space="preserve"> and make sense of </w:t>
      </w:r>
      <w:r w:rsidR="009230B5">
        <w:t>when the spring will exert</w:t>
      </w:r>
      <w:r w:rsidR="0069633D">
        <w:t xml:space="preserve"> a large force on the mass (when </w:t>
      </w:r>
      <w:r w:rsidR="009230B5">
        <w:t xml:space="preserve">the </w:t>
      </w:r>
      <w:r w:rsidR="0069633D">
        <w:t xml:space="preserve">position </w:t>
      </w:r>
      <w:r w:rsidR="00334E75">
        <w:t>has</w:t>
      </w:r>
      <w:r w:rsidR="0069633D">
        <w:t xml:space="preserve"> maximum </w:t>
      </w:r>
      <w:r w:rsidR="00334E75">
        <w:t>amplitude</w:t>
      </w:r>
      <w:r w:rsidR="009230B5">
        <w:t>,</w:t>
      </w:r>
      <w:r w:rsidR="00334E75">
        <w:t xml:space="preserve"> </w:t>
      </w:r>
      <w:r w:rsidR="0069633D">
        <w:t xml:space="preserve">acceleration </w:t>
      </w:r>
      <w:r w:rsidR="00334E75">
        <w:t xml:space="preserve">also takes its maximum value). </w:t>
      </w:r>
      <w:r w:rsidR="00CC7890">
        <w:t xml:space="preserve">Students can be extended further (to the level of the </w:t>
      </w:r>
      <w:r w:rsidR="00F93561">
        <w:t>Mathematics Extension 1</w:t>
      </w:r>
      <w:r w:rsidR="00CC7890">
        <w:t xml:space="preserve"> course) by analysing the motion quantitatively.</w:t>
      </w:r>
    </w:p>
    <w:p w14:paraId="02792E03" w14:textId="506BE11D" w:rsidR="009D31E5" w:rsidRDefault="000C5DF0" w:rsidP="0010604B">
      <w:pPr>
        <w:pStyle w:val="ListBullet"/>
      </w:pPr>
      <w:r>
        <w:t>It is relatively straightforward to examine the work done by a spring as the area under a force-displacement graph (as force increases linearly with displacement, students only need to find the area of a triangle</w:t>
      </w:r>
      <w:r w:rsidR="008E15E2">
        <w:t>)</w:t>
      </w:r>
      <w:r>
        <w:t xml:space="preserve">. </w:t>
      </w:r>
      <w:r w:rsidR="0064455A">
        <w:t xml:space="preserve">A practical where a motion cart rolls down an incline to collide with a (soft) spring was </w:t>
      </w:r>
      <w:r w:rsidR="00D0267F">
        <w:t xml:space="preserve">outlined in </w:t>
      </w:r>
      <w:r w:rsidR="00D25DF8">
        <w:t>the M</w:t>
      </w:r>
      <w:r w:rsidR="00D0267F">
        <w:t>odule 1</w:t>
      </w:r>
      <w:r w:rsidR="00D25DF8">
        <w:t xml:space="preserve"> guide</w:t>
      </w:r>
      <w:r w:rsidR="00D0267F">
        <w:t xml:space="preserve">. The motion can be analysed by video or with a </w:t>
      </w:r>
      <w:r w:rsidR="00DF4C45">
        <w:t>motion sensor in terms of energy transfers and transformations, as well as forces and motion variables</w:t>
      </w:r>
      <w:r w:rsidR="00027CC6">
        <w:t>, allowing strong links to be made through the content of both modules.</w:t>
      </w:r>
    </w:p>
    <w:p w14:paraId="6E80D954" w14:textId="4F5391F1" w:rsidR="008260AF" w:rsidRDefault="00431A41" w:rsidP="0010604B">
      <w:pPr>
        <w:pStyle w:val="Heading2"/>
      </w:pPr>
      <w:bookmarkStart w:id="72" w:name="_Toc195624689"/>
      <w:r>
        <w:t xml:space="preserve">Deriving </w:t>
      </w:r>
      <w:r w:rsidR="00996069">
        <w:t xml:space="preserve">more complex </w:t>
      </w:r>
      <w:r>
        <w:t>relationships</w:t>
      </w:r>
      <w:bookmarkEnd w:id="72"/>
    </w:p>
    <w:p w14:paraId="625DBC84" w14:textId="1BA7CBD4" w:rsidR="00997DB6" w:rsidRPr="00FD00E7" w:rsidRDefault="00D766E9" w:rsidP="00FD00E7">
      <w:pPr>
        <w:rPr>
          <w:lang w:eastAsia="zh-CN"/>
        </w:rPr>
      </w:pPr>
      <w:r>
        <w:rPr>
          <w:lang w:eastAsia="zh-CN"/>
        </w:rPr>
        <w:t xml:space="preserve">Real-world scenarios </w:t>
      </w:r>
      <w:r w:rsidR="004E0B05">
        <w:rPr>
          <w:lang w:eastAsia="zh-CN"/>
        </w:rPr>
        <w:t xml:space="preserve">can provide a context for exploring more complex relationships between variables. </w:t>
      </w:r>
      <w:r w:rsidR="007650A3">
        <w:rPr>
          <w:lang w:eastAsia="zh-CN"/>
        </w:rPr>
        <w:t xml:space="preserve">For example, </w:t>
      </w:r>
      <w:r w:rsidR="00412747">
        <w:rPr>
          <w:lang w:eastAsia="zh-CN"/>
        </w:rPr>
        <w:t xml:space="preserve">students </w:t>
      </w:r>
      <w:r w:rsidR="007650A3">
        <w:rPr>
          <w:lang w:eastAsia="zh-CN"/>
        </w:rPr>
        <w:t xml:space="preserve">could be challenged </w:t>
      </w:r>
      <w:r w:rsidR="00412747">
        <w:rPr>
          <w:lang w:eastAsia="zh-CN"/>
        </w:rPr>
        <w:t>to f</w:t>
      </w:r>
      <w:r w:rsidR="00AE0B64">
        <w:rPr>
          <w:lang w:eastAsia="zh-CN"/>
        </w:rPr>
        <w:t>ind the optimal angle to apply a force</w:t>
      </w:r>
      <w:r w:rsidR="00412747">
        <w:rPr>
          <w:lang w:eastAsia="zh-CN"/>
        </w:rPr>
        <w:t xml:space="preserve"> (the angle resulting in maximum acceleration</w:t>
      </w:r>
      <w:r w:rsidR="00235D5B">
        <w:rPr>
          <w:lang w:eastAsia="zh-CN"/>
        </w:rPr>
        <w:t>)</w:t>
      </w:r>
      <w:r w:rsidR="00AE0B64">
        <w:rPr>
          <w:lang w:eastAsia="zh-CN"/>
        </w:rPr>
        <w:t xml:space="preserve"> in the scenario </w:t>
      </w:r>
      <w:r w:rsidR="00C0636C">
        <w:rPr>
          <w:lang w:eastAsia="zh-CN"/>
        </w:rPr>
        <w:t xml:space="preserve">shown in </w:t>
      </w:r>
      <w:r w:rsidR="00221830">
        <w:rPr>
          <w:lang w:eastAsia="zh-CN"/>
        </w:rPr>
        <w:fldChar w:fldCharType="begin"/>
      </w:r>
      <w:r w:rsidR="00221830">
        <w:rPr>
          <w:lang w:eastAsia="zh-CN"/>
        </w:rPr>
        <w:instrText xml:space="preserve"> REF _Ref99475489 \h </w:instrText>
      </w:r>
      <w:r w:rsidR="00221830">
        <w:rPr>
          <w:lang w:eastAsia="zh-CN"/>
        </w:rPr>
      </w:r>
      <w:r w:rsidR="00221830">
        <w:rPr>
          <w:lang w:eastAsia="zh-CN"/>
        </w:rPr>
        <w:fldChar w:fldCharType="separate"/>
      </w:r>
      <w:r w:rsidR="00221830">
        <w:t xml:space="preserve">Figure </w:t>
      </w:r>
      <w:r w:rsidR="00221830">
        <w:rPr>
          <w:noProof/>
        </w:rPr>
        <w:t>21</w:t>
      </w:r>
      <w:r w:rsidR="00221830">
        <w:rPr>
          <w:lang w:eastAsia="zh-CN"/>
        </w:rPr>
        <w:fldChar w:fldCharType="end"/>
      </w:r>
      <w:r w:rsidR="004E0DB9">
        <w:rPr>
          <w:lang w:eastAsia="zh-CN"/>
        </w:rPr>
        <w:t xml:space="preserve"> (given a </w:t>
      </w:r>
      <w:r w:rsidR="00AC731C">
        <w:rPr>
          <w:lang w:eastAsia="zh-CN"/>
        </w:rPr>
        <w:t>value for</w:t>
      </w:r>
      <w:r w:rsidR="001327F6">
        <w:rPr>
          <w:lang w:eastAsia="zh-CN"/>
        </w:rPr>
        <w:t xml:space="preserve"> the coefficient of f</w:t>
      </w:r>
      <w:r w:rsidR="00AC731C">
        <w:rPr>
          <w:lang w:eastAsia="zh-CN"/>
        </w:rPr>
        <w:t>riction</w:t>
      </w:r>
      <w:r w:rsidR="001327F6">
        <w:rPr>
          <w:lang w:eastAsia="zh-CN"/>
        </w:rPr>
        <w:t>)</w:t>
      </w:r>
      <w:r w:rsidR="007650A3">
        <w:rPr>
          <w:lang w:eastAsia="zh-CN"/>
        </w:rPr>
        <w:t xml:space="preserve">. </w:t>
      </w:r>
      <w:r w:rsidR="00FE56CF">
        <w:rPr>
          <w:lang w:eastAsia="zh-CN"/>
        </w:rPr>
        <w:t xml:space="preserve">Solving </w:t>
      </w:r>
      <w:r w:rsidR="00164CC0">
        <w:rPr>
          <w:lang w:eastAsia="zh-CN"/>
        </w:rPr>
        <w:t xml:space="preserve">this </w:t>
      </w:r>
      <w:r w:rsidR="00FE56CF">
        <w:rPr>
          <w:lang w:eastAsia="zh-CN"/>
        </w:rPr>
        <w:t xml:space="preserve">problem </w:t>
      </w:r>
      <w:r w:rsidR="00EB04DD">
        <w:rPr>
          <w:lang w:eastAsia="zh-CN"/>
        </w:rPr>
        <w:t xml:space="preserve">generally </w:t>
      </w:r>
      <w:r w:rsidR="000E2326">
        <w:rPr>
          <w:lang w:eastAsia="zh-CN"/>
        </w:rPr>
        <w:t>requires</w:t>
      </w:r>
      <w:r w:rsidR="00086733">
        <w:rPr>
          <w:lang w:eastAsia="zh-CN"/>
        </w:rPr>
        <w:t xml:space="preserve"> </w:t>
      </w:r>
      <w:r w:rsidR="008A684D">
        <w:rPr>
          <w:lang w:eastAsia="zh-CN"/>
        </w:rPr>
        <w:t>students</w:t>
      </w:r>
      <w:r w:rsidR="00AB0E6C">
        <w:rPr>
          <w:lang w:eastAsia="zh-CN"/>
        </w:rPr>
        <w:t xml:space="preserve"> </w:t>
      </w:r>
      <w:r w:rsidR="000E2326">
        <w:rPr>
          <w:lang w:eastAsia="zh-CN"/>
        </w:rPr>
        <w:t xml:space="preserve">to </w:t>
      </w:r>
      <w:r w:rsidR="00C767AC">
        <w:rPr>
          <w:lang w:eastAsia="zh-CN"/>
        </w:rPr>
        <w:t xml:space="preserve">represent the problem using appropriate diagrams, </w:t>
      </w:r>
      <w:r w:rsidR="000E2326">
        <w:rPr>
          <w:lang w:eastAsia="zh-CN"/>
        </w:rPr>
        <w:t>apply the</w:t>
      </w:r>
      <w:r w:rsidR="00AB0E6C">
        <w:rPr>
          <w:lang w:eastAsia="zh-CN"/>
        </w:rPr>
        <w:t xml:space="preserve"> component method </w:t>
      </w:r>
      <w:r w:rsidR="00C767AC">
        <w:rPr>
          <w:lang w:eastAsia="zh-CN"/>
        </w:rPr>
        <w:t xml:space="preserve">to resolve forces into their components </w:t>
      </w:r>
      <w:r w:rsidR="0026023E">
        <w:rPr>
          <w:lang w:eastAsia="zh-CN"/>
        </w:rPr>
        <w:t>and</w:t>
      </w:r>
      <w:r w:rsidR="004E0DB9">
        <w:rPr>
          <w:lang w:eastAsia="zh-CN"/>
        </w:rPr>
        <w:t xml:space="preserve"> apply the </w:t>
      </w:r>
      <w:r w:rsidR="00933A55">
        <w:rPr>
          <w:lang w:eastAsia="zh-CN"/>
        </w:rPr>
        <w:t>model of friction introduced in this module.</w:t>
      </w:r>
    </w:p>
    <w:p w14:paraId="01FA402E" w14:textId="6C332DBB" w:rsidR="00591A33" w:rsidRDefault="00591A33" w:rsidP="00591A33">
      <w:pPr>
        <w:pStyle w:val="Caption"/>
      </w:pPr>
      <w:bookmarkStart w:id="73" w:name="_Ref99475489"/>
      <w:r>
        <w:lastRenderedPageBreak/>
        <w:t xml:space="preserve">Figure </w:t>
      </w:r>
      <w:r w:rsidR="00CE12C6">
        <w:fldChar w:fldCharType="begin"/>
      </w:r>
      <w:r w:rsidR="00CE12C6">
        <w:instrText xml:space="preserve"> SEQ Figure \* ARABIC </w:instrText>
      </w:r>
      <w:r w:rsidR="00CE12C6">
        <w:fldChar w:fldCharType="separate"/>
      </w:r>
      <w:r w:rsidR="000D17E5">
        <w:rPr>
          <w:noProof/>
        </w:rPr>
        <w:t>21</w:t>
      </w:r>
      <w:r w:rsidR="00CE12C6">
        <w:fldChar w:fldCharType="end"/>
      </w:r>
      <w:bookmarkEnd w:id="73"/>
      <w:r>
        <w:t xml:space="preserve"> – (a) </w:t>
      </w:r>
      <w:r w:rsidR="007F5644">
        <w:t>a</w:t>
      </w:r>
      <w:r>
        <w:t xml:space="preserve"> stimulus image to introduce the ‘sled pull’ scenario. (b) </w:t>
      </w:r>
      <w:r w:rsidR="007F5644">
        <w:t>a</w:t>
      </w:r>
      <w:r>
        <w:t xml:space="preserve"> free-body diagram showing the forces acting on the sled. </w:t>
      </w:r>
      <w:hyperlink r:id="rId52">
        <w:r w:rsidRPr="002E3D68">
          <w:rPr>
            <w:rStyle w:val="Hyperlink"/>
          </w:rPr>
          <w:t>Interact with this graph on Desmos.com</w:t>
        </w:r>
      </w:hyperlink>
      <w:r w:rsidRPr="002E3D68">
        <w:t>. Figure 21b.</w:t>
      </w:r>
    </w:p>
    <w:p w14:paraId="541B3206" w14:textId="6F27B247" w:rsidR="0012038C" w:rsidRPr="0012038C" w:rsidRDefault="0012038C" w:rsidP="0012038C">
      <w:r w:rsidRPr="0012038C">
        <w:rPr>
          <w:noProof/>
        </w:rPr>
        <w:drawing>
          <wp:inline distT="0" distB="0" distL="0" distR="0" wp14:anchorId="60EF4048" wp14:editId="6B9B480A">
            <wp:extent cx="6120765" cy="2628900"/>
            <wp:effectExtent l="0" t="0" r="0" b="0"/>
            <wp:docPr id="1418197384" name="Picture 1" descr="A woman pulling a sled carrying a child using a rope. Next to this is a diagram showing the directions and magnitudes of the applied, normal, friction and weight forces acting on the s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197384" name="Picture 1" descr="A woman pulling a sled carrying a child using a rope. Next to this is a diagram showing the directions and magnitudes of the applied, normal, friction and weight forces acting on the sled."/>
                    <pic:cNvPicPr/>
                  </pic:nvPicPr>
                  <pic:blipFill>
                    <a:blip r:embed="rId53"/>
                    <a:stretch>
                      <a:fillRect/>
                    </a:stretch>
                  </pic:blipFill>
                  <pic:spPr>
                    <a:xfrm>
                      <a:off x="0" y="0"/>
                      <a:ext cx="6120765" cy="2628900"/>
                    </a:xfrm>
                    <a:prstGeom prst="rect">
                      <a:avLst/>
                    </a:prstGeom>
                  </pic:spPr>
                </pic:pic>
              </a:graphicData>
            </a:graphic>
          </wp:inline>
        </w:drawing>
      </w:r>
    </w:p>
    <w:p w14:paraId="53E0F8D4" w14:textId="575CAA97" w:rsidR="00FF5F80" w:rsidRPr="00152229" w:rsidRDefault="77762BF3" w:rsidP="00F657F1">
      <w:pPr>
        <w:pStyle w:val="Imageattributioncaption"/>
      </w:pPr>
      <w:r w:rsidRPr="00152229">
        <w:t xml:space="preserve">Figure 21(a) </w:t>
      </w:r>
      <w:hyperlink r:id="rId54">
        <w:r w:rsidR="0012038C">
          <w:rPr>
            <w:rStyle w:val="Hyperlink"/>
          </w:rPr>
          <w:t>"Woman Pulling Snow Sled With Baby"</w:t>
        </w:r>
      </w:hyperlink>
      <w:r w:rsidRPr="00152229">
        <w:t xml:space="preserve"> by </w:t>
      </w:r>
      <w:hyperlink r:id="rId55">
        <w:r w:rsidR="0012038C">
          <w:rPr>
            <w:rStyle w:val="Hyperlink"/>
          </w:rPr>
          <w:t>Alexander Dummer</w:t>
        </w:r>
      </w:hyperlink>
      <w:r w:rsidRPr="00152229">
        <w:t xml:space="preserve"> is licensed under </w:t>
      </w:r>
      <w:hyperlink r:id="rId56">
        <w:r w:rsidR="002708E8">
          <w:rPr>
            <w:rStyle w:val="Hyperlink"/>
          </w:rPr>
          <w:t>CC0 1.0 Public Domain</w:t>
        </w:r>
      </w:hyperlink>
      <w:r w:rsidR="006C7024">
        <w:t>.</w:t>
      </w:r>
    </w:p>
    <w:p w14:paraId="031F68CC" w14:textId="0936D8C9" w:rsidR="00AA6E21" w:rsidRPr="00AA6E21" w:rsidRDefault="004D1400" w:rsidP="00FD00E7">
      <w:r>
        <w:t xml:space="preserve">This example can be further extended </w:t>
      </w:r>
      <w:r w:rsidR="00E2706B">
        <w:t xml:space="preserve">by asking students to </w:t>
      </w:r>
      <w:r w:rsidR="00370E5B">
        <w:t xml:space="preserve">derive an expression relating the optimal angle to the coefficient of friction. That is, to describe mathematically how the </w:t>
      </w:r>
      <w:r w:rsidR="00377756">
        <w:t xml:space="preserve">optimal angle changes </w:t>
      </w:r>
      <w:r w:rsidR="00377D87">
        <w:t xml:space="preserve">as the coefficient of friction </w:t>
      </w:r>
      <w:proofErr w:type="gramStart"/>
      <w:r w:rsidR="00377D87">
        <w:t>is</w:t>
      </w:r>
      <w:proofErr w:type="gramEnd"/>
      <w:r w:rsidR="00377D87">
        <w:t xml:space="preserve"> increased or decreased.</w:t>
      </w:r>
      <w:r w:rsidR="003265E7" w:rsidRPr="003265E7">
        <w:rPr>
          <w:noProof/>
        </w:rPr>
        <w:t xml:space="preserve"> </w:t>
      </w:r>
    </w:p>
    <w:p w14:paraId="7DE6EAE0" w14:textId="5761D58E" w:rsidR="009D31E5" w:rsidRPr="00677F44" w:rsidRDefault="006B3D05" w:rsidP="0010604B">
      <w:pPr>
        <w:pStyle w:val="Heading1"/>
      </w:pPr>
      <w:bookmarkStart w:id="74" w:name="_Toc195624690"/>
      <w:r w:rsidRPr="00677F44">
        <w:t>M</w:t>
      </w:r>
      <w:r w:rsidR="00B40118" w:rsidRPr="00677F44">
        <w:t>isconceptions</w:t>
      </w:r>
      <w:bookmarkEnd w:id="74"/>
    </w:p>
    <w:p w14:paraId="5F4A8A84" w14:textId="4911CDEC" w:rsidR="00D36EF1" w:rsidRDefault="009230B5" w:rsidP="0010604B">
      <w:pPr>
        <w:rPr>
          <w:lang w:eastAsia="zh-CN"/>
        </w:rPr>
      </w:pPr>
      <w:r>
        <w:rPr>
          <w:lang w:eastAsia="zh-CN"/>
        </w:rPr>
        <w:t>Much</w:t>
      </w:r>
      <w:r w:rsidR="00642013">
        <w:rPr>
          <w:lang w:eastAsia="zh-CN"/>
        </w:rPr>
        <w:t xml:space="preserve"> work has been done in physics education research to understand student misconceptions in mechanics</w:t>
      </w:r>
      <w:r w:rsidR="00941445">
        <w:rPr>
          <w:lang w:eastAsia="zh-CN"/>
        </w:rPr>
        <w:t xml:space="preserve">. </w:t>
      </w:r>
      <w:r>
        <w:rPr>
          <w:lang w:eastAsia="zh-CN"/>
        </w:rPr>
        <w:t>T</w:t>
      </w:r>
      <w:r w:rsidR="00AB5B97">
        <w:rPr>
          <w:lang w:eastAsia="zh-CN"/>
        </w:rPr>
        <w:t>his work is</w:t>
      </w:r>
      <w:r w:rsidR="002B3129">
        <w:rPr>
          <w:lang w:eastAsia="zh-CN"/>
        </w:rPr>
        <w:t xml:space="preserve"> summarised</w:t>
      </w:r>
      <w:r w:rsidR="00A3472F">
        <w:rPr>
          <w:lang w:eastAsia="zh-CN"/>
        </w:rPr>
        <w:t xml:space="preserve"> </w:t>
      </w:r>
      <w:r w:rsidR="00A23253">
        <w:rPr>
          <w:lang w:eastAsia="zh-CN"/>
        </w:rPr>
        <w:t xml:space="preserve">in a </w:t>
      </w:r>
      <w:r w:rsidR="00D27AF0">
        <w:rPr>
          <w:lang w:eastAsia="zh-CN"/>
        </w:rPr>
        <w:t xml:space="preserve">comprehensive </w:t>
      </w:r>
      <w:hyperlink r:id="rId57" w:history="1">
        <w:r w:rsidR="005C3858" w:rsidRPr="008A29FB">
          <w:rPr>
            <w:rStyle w:val="Hyperlink"/>
            <w:lang w:eastAsia="zh-CN"/>
          </w:rPr>
          <w:t>‘</w:t>
        </w:r>
        <w:r w:rsidR="00A23253" w:rsidRPr="008A29FB">
          <w:rPr>
            <w:rStyle w:val="Hyperlink"/>
            <w:lang w:eastAsia="zh-CN"/>
          </w:rPr>
          <w:t>Resource letter</w:t>
        </w:r>
        <w:r w:rsidR="005C3858" w:rsidRPr="008A29FB">
          <w:rPr>
            <w:rStyle w:val="Hyperlink"/>
            <w:lang w:eastAsia="zh-CN"/>
          </w:rPr>
          <w:t>’</w:t>
        </w:r>
      </w:hyperlink>
      <w:r w:rsidR="00A23253">
        <w:rPr>
          <w:lang w:eastAsia="zh-CN"/>
        </w:rPr>
        <w:t xml:space="preserve"> by McDermott and Redish</w:t>
      </w:r>
      <w:r w:rsidR="00AD544E">
        <w:rPr>
          <w:lang w:eastAsia="zh-CN"/>
        </w:rPr>
        <w:t xml:space="preserve"> (</w:t>
      </w:r>
      <w:r w:rsidR="006F089A">
        <w:rPr>
          <w:lang w:eastAsia="zh-CN"/>
        </w:rPr>
        <w:t>1999).</w:t>
      </w:r>
    </w:p>
    <w:p w14:paraId="5FB37738" w14:textId="1954D263" w:rsidR="00B97A05" w:rsidRPr="00B97A05" w:rsidRDefault="007A1194" w:rsidP="0010604B">
      <w:pPr>
        <w:rPr>
          <w:lang w:eastAsia="zh-CN"/>
        </w:rPr>
      </w:pPr>
      <w:r>
        <w:rPr>
          <w:lang w:eastAsia="zh-CN"/>
        </w:rPr>
        <w:t xml:space="preserve">We will focus here on </w:t>
      </w:r>
      <w:r w:rsidR="00D92713">
        <w:rPr>
          <w:lang w:eastAsia="zh-CN"/>
        </w:rPr>
        <w:t>just a few</w:t>
      </w:r>
      <w:r w:rsidR="00E270ED">
        <w:rPr>
          <w:lang w:eastAsia="zh-CN"/>
        </w:rPr>
        <w:t xml:space="preserve"> </w:t>
      </w:r>
      <w:proofErr w:type="gramStart"/>
      <w:r w:rsidR="00E270ED">
        <w:rPr>
          <w:lang w:eastAsia="zh-CN"/>
        </w:rPr>
        <w:t>w</w:t>
      </w:r>
      <w:r w:rsidR="00DA0442">
        <w:rPr>
          <w:lang w:eastAsia="zh-CN"/>
        </w:rPr>
        <w:t>idely</w:t>
      </w:r>
      <w:r w:rsidR="008A29FB">
        <w:rPr>
          <w:lang w:eastAsia="zh-CN"/>
        </w:rPr>
        <w:t>-</w:t>
      </w:r>
      <w:r w:rsidR="00DA0442">
        <w:rPr>
          <w:lang w:eastAsia="zh-CN"/>
        </w:rPr>
        <w:t>held</w:t>
      </w:r>
      <w:proofErr w:type="gramEnd"/>
      <w:r w:rsidR="00DA0442">
        <w:rPr>
          <w:lang w:eastAsia="zh-CN"/>
        </w:rPr>
        <w:t xml:space="preserve"> misconceptions/preconceptions </w:t>
      </w:r>
      <w:r w:rsidR="00E270ED">
        <w:rPr>
          <w:lang w:eastAsia="zh-CN"/>
        </w:rPr>
        <w:t>relating to Newton’s laws:</w:t>
      </w:r>
    </w:p>
    <w:p w14:paraId="1A86C8D4" w14:textId="3399099D" w:rsidR="00A5171C" w:rsidRDefault="00BD3ABF" w:rsidP="0010604B">
      <w:pPr>
        <w:pStyle w:val="ListBullet"/>
      </w:pPr>
      <w:r>
        <w:t>o</w:t>
      </w:r>
      <w:r w:rsidR="00A5171C">
        <w:t xml:space="preserve">bjects not subject to a force will </w:t>
      </w:r>
      <w:r w:rsidR="00851C21">
        <w:t>be at</w:t>
      </w:r>
      <w:r w:rsidR="00A5171C">
        <w:t xml:space="preserve"> rest or come to rest</w:t>
      </w:r>
    </w:p>
    <w:p w14:paraId="57A15D4C" w14:textId="0F1FA5D7" w:rsidR="00A5171C" w:rsidRDefault="00BD3ABF" w:rsidP="0010604B">
      <w:pPr>
        <w:pStyle w:val="ListBullet"/>
      </w:pPr>
      <w:r>
        <w:t>c</w:t>
      </w:r>
      <w:r w:rsidR="006271A0">
        <w:t>onstant forces produce constant velocity</w:t>
      </w:r>
      <w:r w:rsidR="00A67424">
        <w:t xml:space="preserve"> (</w:t>
      </w:r>
      <w:r w:rsidR="005B113D">
        <w:t xml:space="preserve">that is, </w:t>
      </w:r>
      <m:oMath>
        <m:r>
          <m:rPr>
            <m:sty m:val="p"/>
          </m:rPr>
          <w:rPr>
            <w:rFonts w:ascii="Cambria Math" w:hAnsi="Cambria Math"/>
          </w:rPr>
          <m:t>Σ</m:t>
        </m:r>
        <m:r>
          <w:rPr>
            <w:rFonts w:ascii="Cambria Math" w:hAnsi="Cambria Math"/>
          </w:rPr>
          <m:t>F = m</m:t>
        </m:r>
        <m:r>
          <w:rPr>
            <w:rFonts w:ascii="Cambria Math" w:eastAsiaTheme="minorEastAsia" w:hAnsi="Cambria Math"/>
          </w:rPr>
          <m:t>v</m:t>
        </m:r>
      </m:oMath>
      <w:r w:rsidR="00A67424">
        <w:t>)</w:t>
      </w:r>
    </w:p>
    <w:p w14:paraId="1BD2DB18" w14:textId="7EFCDAE8" w:rsidR="006271A0" w:rsidRDefault="00BD3ABF" w:rsidP="0010604B">
      <w:pPr>
        <w:pStyle w:val="ListBullet"/>
      </w:pPr>
      <w:r>
        <w:t>l</w:t>
      </w:r>
      <w:r w:rsidR="006271A0">
        <w:t>arger or faster moving objects exert larger forces on smaller objects</w:t>
      </w:r>
      <w:r w:rsidR="00E40050">
        <w:t xml:space="preserve"> than the smaller object exerts back on</w:t>
      </w:r>
      <w:r w:rsidR="009230B5">
        <w:t>,</w:t>
      </w:r>
      <w:r w:rsidR="00E40050">
        <w:t xml:space="preserve"> the larger object.</w:t>
      </w:r>
    </w:p>
    <w:p w14:paraId="2953DD40" w14:textId="13F0F996" w:rsidR="00912A4C" w:rsidRDefault="00830BE7" w:rsidP="0010604B">
      <w:r>
        <w:t xml:space="preserve">Derek Muller from the YouTube channel </w:t>
      </w:r>
      <w:r w:rsidR="00C93E45">
        <w:t>Veritasium</w:t>
      </w:r>
      <w:r>
        <w:t xml:space="preserve"> has produced a video highlighting the reasonableness of these ideas </w:t>
      </w:r>
      <w:r w:rsidR="009A3EA4">
        <w:t>considering</w:t>
      </w:r>
      <w:r w:rsidR="00291CCF">
        <w:t xml:space="preserve"> our </w:t>
      </w:r>
      <w:r w:rsidR="00972DD3">
        <w:t xml:space="preserve">students’ </w:t>
      </w:r>
      <w:r w:rsidR="00291CCF">
        <w:t>everyday experiences</w:t>
      </w:r>
      <w:r w:rsidR="000A6DA3">
        <w:t xml:space="preserve">, </w:t>
      </w:r>
      <w:hyperlink r:id="rId58">
        <w:r w:rsidR="000A6DA3" w:rsidRPr="77762BF3">
          <w:rPr>
            <w:rStyle w:val="Hyperlink"/>
          </w:rPr>
          <w:t>Three Incorrect Laws of Motion</w:t>
        </w:r>
      </w:hyperlink>
      <w:r w:rsidR="009E3444" w:rsidRPr="77762BF3">
        <w:rPr>
          <w:rStyle w:val="Hyperlink"/>
        </w:rPr>
        <w:t xml:space="preserve"> (2:28)</w:t>
      </w:r>
      <w:r w:rsidR="008A6D8D">
        <w:t xml:space="preserve"> (Muller 201</w:t>
      </w:r>
      <w:r w:rsidR="00CF2C86">
        <w:t>1</w:t>
      </w:r>
      <w:r w:rsidR="008A6D8D">
        <w:t>)</w:t>
      </w:r>
      <w:r w:rsidR="000A6DA3">
        <w:t>.</w:t>
      </w:r>
    </w:p>
    <w:p w14:paraId="47C3840F" w14:textId="64F8B8BF" w:rsidR="007A1194" w:rsidRPr="00DB4E72" w:rsidRDefault="007A1194" w:rsidP="0010604B">
      <w:pPr>
        <w:pStyle w:val="Heading2"/>
      </w:pPr>
      <w:bookmarkStart w:id="75" w:name="_Toc195624691"/>
      <w:r w:rsidRPr="00DB4E72">
        <w:lastRenderedPageBreak/>
        <w:t>Pedagogical strategies</w:t>
      </w:r>
      <w:r w:rsidR="00C50E50" w:rsidRPr="00DB4E72">
        <w:t xml:space="preserve"> to address misconceptions</w:t>
      </w:r>
      <w:bookmarkEnd w:id="75"/>
    </w:p>
    <w:p w14:paraId="4AD3EED4" w14:textId="348E974E" w:rsidR="008B5738" w:rsidRPr="00F85801" w:rsidRDefault="00BE52BC" w:rsidP="0010604B">
      <w:r w:rsidRPr="00A63427">
        <w:t xml:space="preserve">Research </w:t>
      </w:r>
      <w:r w:rsidR="008D4E9D">
        <w:t>has shown</w:t>
      </w:r>
      <w:r w:rsidRPr="00A63427">
        <w:t xml:space="preserve"> that s</w:t>
      </w:r>
      <w:r w:rsidR="008B5738" w:rsidRPr="00A63427">
        <w:t>tudents resist</w:t>
      </w:r>
      <w:r w:rsidR="005E7E38">
        <w:t>ed</w:t>
      </w:r>
      <w:r w:rsidR="008B5738" w:rsidRPr="00A63427">
        <w:t xml:space="preserve"> changing incorrect beliefs even in the face of demonstrations </w:t>
      </w:r>
      <w:r w:rsidR="009230B5">
        <w:t>that</w:t>
      </w:r>
      <w:r w:rsidR="009230B5" w:rsidRPr="00A63427">
        <w:t xml:space="preserve"> </w:t>
      </w:r>
      <w:r w:rsidR="008B5738" w:rsidRPr="00A63427">
        <w:t xml:space="preserve">contradict these. </w:t>
      </w:r>
      <w:r w:rsidR="009230B5">
        <w:t>However, t</w:t>
      </w:r>
      <w:r w:rsidR="009230B5" w:rsidRPr="00A63427">
        <w:t xml:space="preserve">hey </w:t>
      </w:r>
      <w:r w:rsidR="008B5738" w:rsidRPr="00A63427">
        <w:t>were most likely to change their belief</w:t>
      </w:r>
      <w:r w:rsidR="00DA2651">
        <w:t>s when they realised that they</w:t>
      </w:r>
      <w:r w:rsidR="008B5738" w:rsidRPr="00A63427">
        <w:t xml:space="preserve"> were internally inconsistent</w:t>
      </w:r>
      <w:r w:rsidR="0048662B">
        <w:t xml:space="preserve"> (Halloun and Hestenes 1985)</w:t>
      </w:r>
      <w:r w:rsidR="008B5738" w:rsidRPr="00A63427">
        <w:t>.</w:t>
      </w:r>
    </w:p>
    <w:p w14:paraId="23ABAFD6" w14:textId="20D9FC2C" w:rsidR="009969FE" w:rsidRDefault="00735B99" w:rsidP="0010604B">
      <w:r>
        <w:t xml:space="preserve">Effective learning activities </w:t>
      </w:r>
      <w:r w:rsidR="002514F4">
        <w:t>to address pervasive student misconceptions in</w:t>
      </w:r>
      <w:r>
        <w:t xml:space="preserve"> </w:t>
      </w:r>
      <w:r w:rsidR="00FE1E21">
        <w:t>Module</w:t>
      </w:r>
      <w:r>
        <w:t xml:space="preserve"> 2 will provide students</w:t>
      </w:r>
      <w:r w:rsidR="00C114D3">
        <w:t xml:space="preserve"> with opportunities to </w:t>
      </w:r>
      <w:r w:rsidR="002514F4">
        <w:t xml:space="preserve">reflect on </w:t>
      </w:r>
      <w:r w:rsidR="00B14435">
        <w:t xml:space="preserve">and articulate </w:t>
      </w:r>
      <w:r w:rsidR="003D6B19">
        <w:t xml:space="preserve">their own beliefs about </w:t>
      </w:r>
      <w:r w:rsidR="006152D6">
        <w:t>Newton’s laws</w:t>
      </w:r>
      <w:r w:rsidR="00A43252">
        <w:t>, discuss these with their peers</w:t>
      </w:r>
      <w:r w:rsidR="00B14435">
        <w:t xml:space="preserve"> </w:t>
      </w:r>
      <w:r w:rsidR="003D6B19">
        <w:t>and</w:t>
      </w:r>
      <w:r w:rsidR="00151DE7">
        <w:t xml:space="preserve"> expl</w:t>
      </w:r>
      <w:r w:rsidR="006152D6">
        <w:t>icitly</w:t>
      </w:r>
      <w:r w:rsidR="003D6B19">
        <w:t xml:space="preserve"> compare predictions</w:t>
      </w:r>
      <w:r w:rsidR="00B14435">
        <w:t xml:space="preserve"> </w:t>
      </w:r>
      <w:r w:rsidR="00FE209A">
        <w:t>based on the</w:t>
      </w:r>
      <w:r w:rsidR="002A12E6">
        <w:t xml:space="preserve">ir </w:t>
      </w:r>
      <w:r w:rsidR="00FE209A">
        <w:t xml:space="preserve">ideas </w:t>
      </w:r>
      <w:r w:rsidR="003D6B19">
        <w:t xml:space="preserve">to </w:t>
      </w:r>
      <w:r w:rsidR="00612F76">
        <w:t>observations and measurements</w:t>
      </w:r>
      <w:r w:rsidR="00B14435">
        <w:t xml:space="preserve"> of real physical phenomena</w:t>
      </w:r>
      <w:r w:rsidR="00BC6CCB">
        <w:t>.</w:t>
      </w:r>
    </w:p>
    <w:p w14:paraId="4CA6DFD7" w14:textId="2607DC7D" w:rsidR="00B40118" w:rsidRDefault="00DA7348" w:rsidP="0010604B">
      <w:pPr>
        <w:rPr>
          <w:lang w:eastAsia="zh-CN"/>
        </w:rPr>
      </w:pPr>
      <w:r>
        <w:t>More in-depth s</w:t>
      </w:r>
      <w:r w:rsidR="00F35F86">
        <w:t xml:space="preserve">uggestions for </w:t>
      </w:r>
      <w:r w:rsidR="00A2420A">
        <w:t xml:space="preserve">learning </w:t>
      </w:r>
      <w:r w:rsidR="00F35F86">
        <w:t xml:space="preserve">activities </w:t>
      </w:r>
      <w:r w:rsidR="00A2420A">
        <w:t>designed to</w:t>
      </w:r>
      <w:r w:rsidR="00F35F86">
        <w:t xml:space="preserve"> address</w:t>
      </w:r>
      <w:r w:rsidR="00A2420A">
        <w:t xml:space="preserve"> </w:t>
      </w:r>
      <w:r w:rsidR="00957175">
        <w:t>some</w:t>
      </w:r>
      <w:r w:rsidR="00F35F86">
        <w:t xml:space="preserve"> common student misconceptions are provided in the Appendix.</w:t>
      </w:r>
    </w:p>
    <w:p w14:paraId="177ED7CF" w14:textId="77777777" w:rsidR="0096268B" w:rsidRDefault="0096268B">
      <w:pPr>
        <w:suppressAutoHyphens w:val="0"/>
        <w:spacing w:after="0" w:line="276" w:lineRule="auto"/>
        <w:rPr>
          <w:rFonts w:eastAsiaTheme="majorEastAsia"/>
          <w:bCs/>
          <w:color w:val="002664"/>
          <w:sz w:val="40"/>
          <w:szCs w:val="52"/>
        </w:rPr>
      </w:pPr>
      <w:r>
        <w:br w:type="page"/>
      </w:r>
    </w:p>
    <w:p w14:paraId="38E62175" w14:textId="3872644E" w:rsidR="00B40118" w:rsidRPr="0096268B" w:rsidRDefault="00B40118" w:rsidP="0096268B">
      <w:pPr>
        <w:pStyle w:val="Heading1"/>
      </w:pPr>
      <w:bookmarkStart w:id="76" w:name="_Toc195624692"/>
      <w:r w:rsidRPr="0096268B">
        <w:lastRenderedPageBreak/>
        <w:t>Conceptual difficulties</w:t>
      </w:r>
      <w:bookmarkEnd w:id="76"/>
    </w:p>
    <w:p w14:paraId="4130E1DB" w14:textId="09B2FBAF" w:rsidR="00957175" w:rsidRDefault="00C76B59" w:rsidP="0010604B">
      <w:pPr>
        <w:pStyle w:val="Heading2"/>
      </w:pPr>
      <w:bookmarkStart w:id="77" w:name="_Newton’s_3rd_law"/>
      <w:bookmarkStart w:id="78" w:name="_Toc195624693"/>
      <w:bookmarkEnd w:id="77"/>
      <w:r>
        <w:t xml:space="preserve">Newton’s </w:t>
      </w:r>
      <w:r w:rsidR="00BC0DF7">
        <w:t>third</w:t>
      </w:r>
      <w:r>
        <w:t xml:space="preserve"> law</w:t>
      </w:r>
      <w:bookmarkEnd w:id="78"/>
    </w:p>
    <w:p w14:paraId="62EA5131" w14:textId="65ABEA57" w:rsidR="007A02E3" w:rsidRDefault="007A02E3" w:rsidP="0010604B">
      <w:pPr>
        <w:pStyle w:val="ListBullet"/>
      </w:pPr>
      <w:r>
        <w:t xml:space="preserve">While students can </w:t>
      </w:r>
      <w:r w:rsidR="0041412D">
        <w:t xml:space="preserve">readily </w:t>
      </w:r>
      <w:r>
        <w:t>state the</w:t>
      </w:r>
      <w:r w:rsidR="0041412D">
        <w:t xml:space="preserve"> </w:t>
      </w:r>
      <w:r w:rsidR="00BC0DF7">
        <w:t>third</w:t>
      </w:r>
      <w:r>
        <w:t xml:space="preserve"> law, they may not believe it applies in situations in which one object is much more massive than the other (such as a truck and a small car) or in which one object </w:t>
      </w:r>
      <w:r w:rsidR="009230B5">
        <w:t>travels</w:t>
      </w:r>
      <w:r>
        <w:t xml:space="preserve"> much faster than the other</w:t>
      </w:r>
      <w:r w:rsidR="00261DAD">
        <w:t>.</w:t>
      </w:r>
    </w:p>
    <w:p w14:paraId="1FD84043" w14:textId="5F40EB4D" w:rsidR="00D16F0F" w:rsidRDefault="00D16F0F" w:rsidP="0010604B">
      <w:pPr>
        <w:pStyle w:val="ListBullet"/>
      </w:pPr>
      <w:r>
        <w:t>It is challenging for students to see clearly that the</w:t>
      </w:r>
      <w:r w:rsidR="00B415BC">
        <w:t xml:space="preserve"> effects of the</w:t>
      </w:r>
      <w:r>
        <w:t xml:space="preserve"> two forces in Newton’s </w:t>
      </w:r>
      <w:r w:rsidR="00BC0DF7">
        <w:t>third</w:t>
      </w:r>
      <w:r>
        <w:t xml:space="preserve"> law do not cancel out (as they act on different objects).</w:t>
      </w:r>
    </w:p>
    <w:p w14:paraId="74A98D14" w14:textId="1F9BA6F1" w:rsidR="009A4978" w:rsidRDefault="003C30BE" w:rsidP="0010604B">
      <w:pPr>
        <w:pStyle w:val="ListBullet"/>
      </w:pPr>
      <w:r>
        <w:t xml:space="preserve">Students will often believe that </w:t>
      </w:r>
      <w:r w:rsidR="009F6B5E">
        <w:t xml:space="preserve">the normal force and the weight force acting on an object resting on a surface are equal and opposite due to Newton’s </w:t>
      </w:r>
      <w:r w:rsidR="00BC0DF7">
        <w:t>third</w:t>
      </w:r>
      <w:r w:rsidR="00F801EC">
        <w:t xml:space="preserve"> law</w:t>
      </w:r>
      <w:r w:rsidR="00D16F0F">
        <w:t>.</w:t>
      </w:r>
    </w:p>
    <w:p w14:paraId="43CA1B2E" w14:textId="242D12F9" w:rsidR="00E41F36" w:rsidRDefault="0066012D" w:rsidP="0010604B">
      <w:pPr>
        <w:pStyle w:val="FeatureBox2"/>
      </w:pPr>
      <w:r>
        <w:t>The challenge faced by teachers</w:t>
      </w:r>
      <w:r w:rsidR="008A6995">
        <w:t xml:space="preserve"> in producing </w:t>
      </w:r>
      <w:r w:rsidR="009230B5">
        <w:t xml:space="preserve">a </w:t>
      </w:r>
      <w:r w:rsidR="008A6995">
        <w:t>conceptual change</w:t>
      </w:r>
      <w:r>
        <w:t xml:space="preserve"> </w:t>
      </w:r>
      <w:r w:rsidR="009A5C22">
        <w:t xml:space="preserve">is </w:t>
      </w:r>
      <w:r w:rsidR="009571D5">
        <w:t>demonstrat</w:t>
      </w:r>
      <w:r w:rsidR="009A5C22">
        <w:t>ed by the fact that s</w:t>
      </w:r>
      <w:r w:rsidR="00433F5F">
        <w:t xml:space="preserve">tudent difficulties with Newton’s </w:t>
      </w:r>
      <w:r w:rsidR="00BC0DF7">
        <w:t>third</w:t>
      </w:r>
      <w:r w:rsidR="00433F5F">
        <w:t xml:space="preserve"> law</w:t>
      </w:r>
      <w:r w:rsidR="002D7692">
        <w:t xml:space="preserve"> persist into </w:t>
      </w:r>
      <w:r w:rsidR="00342BD8">
        <w:t>Y</w:t>
      </w:r>
      <w:r w:rsidR="002D7692">
        <w:t>ear 12.</w:t>
      </w:r>
    </w:p>
    <w:p w14:paraId="1C045F6E" w14:textId="2068FA96" w:rsidR="00433F5F" w:rsidRDefault="009A5C22" w:rsidP="0010604B">
      <w:pPr>
        <w:rPr>
          <w:lang w:eastAsia="zh-CN"/>
        </w:rPr>
      </w:pPr>
      <w:r>
        <w:rPr>
          <w:lang w:eastAsia="zh-CN"/>
        </w:rPr>
        <w:t>Q</w:t>
      </w:r>
      <w:r w:rsidR="00433F5F">
        <w:rPr>
          <w:lang w:eastAsia="zh-CN"/>
        </w:rPr>
        <w:t>uestion 21(a) of th</w:t>
      </w:r>
      <w:r w:rsidR="00433F5F" w:rsidRPr="00FD1545">
        <w:t xml:space="preserve">e </w:t>
      </w:r>
      <w:r w:rsidR="0067562E" w:rsidRPr="00FD1545">
        <w:t xml:space="preserve">2018 HSC </w:t>
      </w:r>
      <w:r w:rsidR="005C7FBB">
        <w:t xml:space="preserve">Physics </w:t>
      </w:r>
      <w:r w:rsidR="0067562E" w:rsidRPr="00FD1545">
        <w:t>exam paper</w:t>
      </w:r>
      <w:r w:rsidR="0006437C" w:rsidRPr="00FD1545">
        <w:t xml:space="preserve"> </w:t>
      </w:r>
      <w:r w:rsidR="00433F5F" w:rsidRPr="00FD1545">
        <w:t>asked</w:t>
      </w:r>
      <w:r w:rsidR="00433F5F">
        <w:rPr>
          <w:lang w:eastAsia="zh-CN"/>
        </w:rPr>
        <w:t xml:space="preserve"> students to compare the force of gravity exerted on the moon by Earth with the force of gravity exerted on Earth by the moon, for which </w:t>
      </w:r>
      <w:r w:rsidR="004D1F90">
        <w:rPr>
          <w:lang w:eastAsia="zh-CN"/>
        </w:rPr>
        <w:t>4</w:t>
      </w:r>
      <w:r w:rsidR="00433F5F">
        <w:rPr>
          <w:lang w:eastAsia="zh-CN"/>
        </w:rPr>
        <w:t>0% of students were not able to correctly identify the forces as equal and opposite</w:t>
      </w:r>
      <w:r w:rsidR="004D1F90">
        <w:rPr>
          <w:lang w:eastAsia="zh-CN"/>
        </w:rPr>
        <w:t xml:space="preserve"> (Source: </w:t>
      </w:r>
      <w:r w:rsidR="00EC1750">
        <w:rPr>
          <w:lang w:eastAsia="zh-CN"/>
        </w:rPr>
        <w:t>RAP item analysis)</w:t>
      </w:r>
      <w:r w:rsidR="00433F5F">
        <w:rPr>
          <w:lang w:eastAsia="zh-CN"/>
        </w:rPr>
        <w:t>.</w:t>
      </w:r>
    </w:p>
    <w:p w14:paraId="7088158C" w14:textId="7B2CE868" w:rsidR="00F87909" w:rsidRPr="009A4978" w:rsidRDefault="007A02E3" w:rsidP="0010604B">
      <w:pPr>
        <w:rPr>
          <w:lang w:eastAsia="zh-CN"/>
        </w:rPr>
      </w:pPr>
      <w:r>
        <w:rPr>
          <w:lang w:eastAsia="zh-CN"/>
        </w:rPr>
        <w:t>Examples of learning activities</w:t>
      </w:r>
      <w:r w:rsidR="00F87909">
        <w:rPr>
          <w:lang w:eastAsia="zh-CN"/>
        </w:rPr>
        <w:t xml:space="preserve"> that can </w:t>
      </w:r>
      <w:r>
        <w:rPr>
          <w:lang w:eastAsia="zh-CN"/>
        </w:rPr>
        <w:t>address</w:t>
      </w:r>
      <w:r w:rsidR="00505174">
        <w:rPr>
          <w:lang w:eastAsia="zh-CN"/>
        </w:rPr>
        <w:t xml:space="preserve"> these difficulties are provided in the </w:t>
      </w:r>
      <w:r w:rsidR="00CF678E">
        <w:rPr>
          <w:lang w:eastAsia="zh-CN"/>
        </w:rPr>
        <w:t>A</w:t>
      </w:r>
      <w:r w:rsidR="00505174">
        <w:rPr>
          <w:lang w:eastAsia="zh-CN"/>
        </w:rPr>
        <w:t>ppendix.</w:t>
      </w:r>
    </w:p>
    <w:p w14:paraId="70EDF93E" w14:textId="6E49D14F" w:rsidR="00D836CC" w:rsidRDefault="000969B8" w:rsidP="0010604B">
      <w:pPr>
        <w:pStyle w:val="Heading2"/>
      </w:pPr>
      <w:bookmarkStart w:id="79" w:name="_Toc195624694"/>
      <w:r>
        <w:t>F</w:t>
      </w:r>
      <w:r w:rsidR="00974B86">
        <w:t>riction</w:t>
      </w:r>
      <w:r w:rsidR="00547816">
        <w:t>,</w:t>
      </w:r>
      <w:r>
        <w:t xml:space="preserve"> rolling </w:t>
      </w:r>
      <w:r w:rsidR="00685421">
        <w:t>resistance</w:t>
      </w:r>
      <w:r w:rsidR="00547816">
        <w:t xml:space="preserve"> and drag</w:t>
      </w:r>
      <w:bookmarkEnd w:id="79"/>
    </w:p>
    <w:p w14:paraId="6B4E1283" w14:textId="3700B211" w:rsidR="00036C8D" w:rsidRPr="00DB4E72" w:rsidRDefault="00637542" w:rsidP="0010604B">
      <w:pPr>
        <w:pStyle w:val="Heading3"/>
      </w:pPr>
      <w:bookmarkStart w:id="80" w:name="_Toc195624695"/>
      <w:r w:rsidRPr="00DB4E72">
        <w:t>Static f</w:t>
      </w:r>
      <w:r w:rsidR="00036C8D" w:rsidRPr="00DB4E72">
        <w:t xml:space="preserve">riction </w:t>
      </w:r>
      <w:r w:rsidRPr="00DB4E72">
        <w:t>provides the force that allows us to speed up</w:t>
      </w:r>
      <w:r w:rsidR="00036C8D" w:rsidRPr="00DB4E72">
        <w:t xml:space="preserve"> (and to stop)</w:t>
      </w:r>
      <w:bookmarkEnd w:id="80"/>
    </w:p>
    <w:p w14:paraId="297140E7" w14:textId="20861E79" w:rsidR="00053B24" w:rsidRDefault="00B415BC" w:rsidP="0010604B">
      <w:pPr>
        <w:rPr>
          <w:lang w:eastAsia="zh-CN"/>
        </w:rPr>
      </w:pPr>
      <w:r>
        <w:rPr>
          <w:lang w:eastAsia="zh-CN"/>
        </w:rPr>
        <w:t>It can be non-intuitive for students to view friction as the external force that propels a car</w:t>
      </w:r>
      <w:r w:rsidR="00360E78">
        <w:rPr>
          <w:lang w:eastAsia="zh-CN"/>
        </w:rPr>
        <w:t>,</w:t>
      </w:r>
      <w:r>
        <w:rPr>
          <w:lang w:eastAsia="zh-CN"/>
        </w:rPr>
        <w:t xml:space="preserve"> a person</w:t>
      </w:r>
      <w:r w:rsidR="00360E78">
        <w:rPr>
          <w:lang w:eastAsia="zh-CN"/>
        </w:rPr>
        <w:t>,</w:t>
      </w:r>
      <w:r>
        <w:rPr>
          <w:lang w:eastAsia="zh-CN"/>
        </w:rPr>
        <w:t xml:space="preserve"> or a </w:t>
      </w:r>
      <w:proofErr w:type="gramStart"/>
      <w:r>
        <w:rPr>
          <w:lang w:eastAsia="zh-CN"/>
        </w:rPr>
        <w:t>bicy</w:t>
      </w:r>
      <w:r w:rsidR="00303F37">
        <w:rPr>
          <w:lang w:eastAsia="zh-CN"/>
        </w:rPr>
        <w:t>c</w:t>
      </w:r>
      <w:r>
        <w:rPr>
          <w:lang w:eastAsia="zh-CN"/>
        </w:rPr>
        <w:t>le forwards</w:t>
      </w:r>
      <w:proofErr w:type="gramEnd"/>
      <w:r w:rsidR="009230B5">
        <w:rPr>
          <w:lang w:eastAsia="zh-CN"/>
        </w:rPr>
        <w:t xml:space="preserve"> and provides</w:t>
      </w:r>
      <w:r w:rsidR="00710C2D">
        <w:rPr>
          <w:lang w:eastAsia="zh-CN"/>
        </w:rPr>
        <w:t xml:space="preserve"> the external force </w:t>
      </w:r>
      <w:r w:rsidR="00DA2651">
        <w:rPr>
          <w:lang w:eastAsia="zh-CN"/>
        </w:rPr>
        <w:t>required</w:t>
      </w:r>
      <w:r w:rsidR="00710C2D">
        <w:rPr>
          <w:lang w:eastAsia="zh-CN"/>
        </w:rPr>
        <w:t xml:space="preserve"> to stop.</w:t>
      </w:r>
    </w:p>
    <w:p w14:paraId="014E36AA" w14:textId="0563B106" w:rsidR="00053B24" w:rsidRDefault="008B6100" w:rsidP="0010604B">
      <w:pPr>
        <w:rPr>
          <w:lang w:eastAsia="zh-CN"/>
        </w:rPr>
      </w:pPr>
      <w:r>
        <w:rPr>
          <w:lang w:eastAsia="zh-CN"/>
        </w:rPr>
        <w:t xml:space="preserve">A discussion of how students themselves walk, combined with a </w:t>
      </w:r>
      <w:r w:rsidR="00DE352F">
        <w:rPr>
          <w:lang w:eastAsia="zh-CN"/>
        </w:rPr>
        <w:t>YouTube</w:t>
      </w:r>
      <w:r>
        <w:rPr>
          <w:lang w:eastAsia="zh-CN"/>
        </w:rPr>
        <w:t xml:space="preserve"> video showing </w:t>
      </w:r>
      <w:r w:rsidR="00053B24">
        <w:rPr>
          <w:lang w:eastAsia="zh-CN"/>
        </w:rPr>
        <w:t xml:space="preserve">cars trying to </w:t>
      </w:r>
      <w:r w:rsidR="00C41163">
        <w:rPr>
          <w:lang w:eastAsia="zh-CN"/>
        </w:rPr>
        <w:t>brake</w:t>
      </w:r>
      <w:r w:rsidR="00053B24">
        <w:rPr>
          <w:lang w:eastAsia="zh-CN"/>
        </w:rPr>
        <w:t xml:space="preserve"> on ice, or people trying to walk on ice (or an appeal to their own experience if they have tried to walk on </w:t>
      </w:r>
      <w:r w:rsidR="009230B5">
        <w:rPr>
          <w:lang w:eastAsia="zh-CN"/>
        </w:rPr>
        <w:t xml:space="preserve">the </w:t>
      </w:r>
      <w:r w:rsidR="00053B24">
        <w:rPr>
          <w:lang w:eastAsia="zh-CN"/>
        </w:rPr>
        <w:t xml:space="preserve">ice at an ice-skating rink) can assist </w:t>
      </w:r>
      <w:r w:rsidR="00EC50F1">
        <w:rPr>
          <w:lang w:eastAsia="zh-CN"/>
        </w:rPr>
        <w:t xml:space="preserve">in </w:t>
      </w:r>
      <w:r w:rsidR="00053B24">
        <w:rPr>
          <w:lang w:eastAsia="zh-CN"/>
        </w:rPr>
        <w:t>mak</w:t>
      </w:r>
      <w:r w:rsidR="00EC50F1">
        <w:rPr>
          <w:lang w:eastAsia="zh-CN"/>
        </w:rPr>
        <w:t>ing</w:t>
      </w:r>
      <w:r w:rsidR="00053B24">
        <w:rPr>
          <w:lang w:eastAsia="zh-CN"/>
        </w:rPr>
        <w:t xml:space="preserve"> this point.</w:t>
      </w:r>
    </w:p>
    <w:p w14:paraId="56BD0F56" w14:textId="58F337E7" w:rsidR="00637542" w:rsidRDefault="00637542" w:rsidP="0010604B">
      <w:pPr>
        <w:pStyle w:val="Heading3"/>
      </w:pPr>
      <w:bookmarkStart w:id="81" w:name="_Toc195624696"/>
      <w:r>
        <w:lastRenderedPageBreak/>
        <w:t>Rolling resistance</w:t>
      </w:r>
      <w:r w:rsidR="00547816">
        <w:t xml:space="preserve"> and drag</w:t>
      </w:r>
      <w:bookmarkEnd w:id="81"/>
    </w:p>
    <w:p w14:paraId="0F1F9B7D" w14:textId="60E8CE0E" w:rsidR="00547816" w:rsidRDefault="00053B24" w:rsidP="00547816">
      <w:pPr>
        <w:rPr>
          <w:lang w:eastAsia="zh-CN"/>
        </w:rPr>
      </w:pPr>
      <w:r>
        <w:rPr>
          <w:lang w:eastAsia="zh-CN"/>
        </w:rPr>
        <w:t>Students know that cars slow down if the drive</w:t>
      </w:r>
      <w:r w:rsidR="008704FC">
        <w:rPr>
          <w:lang w:eastAsia="zh-CN"/>
        </w:rPr>
        <w:t>r</w:t>
      </w:r>
      <w:r>
        <w:rPr>
          <w:lang w:eastAsia="zh-CN"/>
        </w:rPr>
        <w:t xml:space="preserve"> takes their foot off the accelerator</w:t>
      </w:r>
      <w:r w:rsidR="009B248F">
        <w:rPr>
          <w:lang w:eastAsia="zh-CN"/>
        </w:rPr>
        <w:t xml:space="preserve"> or bikes slow down if they stop pedalling, so it is important to address rolling resistance at the same time</w:t>
      </w:r>
      <w:r w:rsidR="003A2E25">
        <w:rPr>
          <w:lang w:eastAsia="zh-CN"/>
        </w:rPr>
        <w:t xml:space="preserve"> to provide students with a </w:t>
      </w:r>
      <w:r w:rsidR="008704FC">
        <w:rPr>
          <w:lang w:eastAsia="zh-CN"/>
        </w:rPr>
        <w:t xml:space="preserve">convincing </w:t>
      </w:r>
      <w:r w:rsidR="003A2E25">
        <w:rPr>
          <w:lang w:eastAsia="zh-CN"/>
        </w:rPr>
        <w:t xml:space="preserve">explanation for </w:t>
      </w:r>
      <w:r w:rsidR="00820D10">
        <w:rPr>
          <w:lang w:eastAsia="zh-CN"/>
        </w:rPr>
        <w:t>this.</w:t>
      </w:r>
    </w:p>
    <w:p w14:paraId="6DAE05A9" w14:textId="703D9400" w:rsidR="00DA0A7D" w:rsidRDefault="00B51487">
      <w:pPr>
        <w:rPr>
          <w:lang w:eastAsia="zh-CN"/>
        </w:rPr>
      </w:pPr>
      <w:r>
        <w:rPr>
          <w:lang w:eastAsia="zh-CN"/>
        </w:rPr>
        <w:t>Drag also acts on vehicles to slow them down</w:t>
      </w:r>
      <w:r w:rsidR="004F515E">
        <w:rPr>
          <w:lang w:eastAsia="zh-CN"/>
        </w:rPr>
        <w:t xml:space="preserve"> due to collisions with the air molecules in the atmosphere</w:t>
      </w:r>
      <w:r>
        <w:rPr>
          <w:lang w:eastAsia="zh-CN"/>
        </w:rPr>
        <w:t xml:space="preserve">. </w:t>
      </w:r>
      <w:r w:rsidR="004F515E">
        <w:rPr>
          <w:lang w:eastAsia="zh-CN"/>
        </w:rPr>
        <w:t>The drag force increases with increasing speed</w:t>
      </w:r>
      <w:r w:rsidR="00855736">
        <w:rPr>
          <w:lang w:eastAsia="zh-CN"/>
        </w:rPr>
        <w:t xml:space="preserve"> a</w:t>
      </w:r>
      <w:r w:rsidR="009230B5">
        <w:rPr>
          <w:lang w:eastAsia="zh-CN"/>
        </w:rPr>
        <w:t>nd</w:t>
      </w:r>
      <w:r w:rsidR="00855736">
        <w:rPr>
          <w:lang w:eastAsia="zh-CN"/>
        </w:rPr>
        <w:t xml:space="preserve"> cross-sectional area.</w:t>
      </w:r>
    </w:p>
    <w:p w14:paraId="407F2D18" w14:textId="65DFEEAD" w:rsidR="00A90D0C" w:rsidRDefault="00DA0A7D" w:rsidP="00C41163">
      <w:pPr>
        <w:rPr>
          <w:lang w:eastAsia="zh-CN"/>
        </w:rPr>
      </w:pPr>
      <w:r w:rsidRPr="77762BF3">
        <w:rPr>
          <w:lang w:eastAsia="zh-CN"/>
        </w:rPr>
        <w:t>A practical to measure rolling resistance for a toy</w:t>
      </w:r>
      <w:r w:rsidR="005C3858" w:rsidRPr="77762BF3">
        <w:rPr>
          <w:lang w:eastAsia="zh-CN"/>
        </w:rPr>
        <w:t xml:space="preserve"> </w:t>
      </w:r>
      <w:r w:rsidRPr="77762BF3">
        <w:rPr>
          <w:lang w:eastAsia="zh-CN"/>
        </w:rPr>
        <w:t xml:space="preserve">car is provided in the </w:t>
      </w:r>
      <w:r w:rsidR="009B7207">
        <w:rPr>
          <w:lang w:eastAsia="zh-CN"/>
        </w:rPr>
        <w:t>A</w:t>
      </w:r>
      <w:r w:rsidRPr="77762BF3">
        <w:rPr>
          <w:lang w:eastAsia="zh-CN"/>
        </w:rPr>
        <w:t>ppendix.</w:t>
      </w:r>
    </w:p>
    <w:p w14:paraId="79AA0E7F" w14:textId="77777777" w:rsidR="0096268B" w:rsidRDefault="0096268B">
      <w:pPr>
        <w:suppressAutoHyphens w:val="0"/>
        <w:spacing w:after="0" w:line="276" w:lineRule="auto"/>
        <w:rPr>
          <w:rFonts w:eastAsiaTheme="majorEastAsia"/>
          <w:bCs/>
          <w:color w:val="002664"/>
          <w:sz w:val="40"/>
          <w:szCs w:val="52"/>
        </w:rPr>
      </w:pPr>
      <w:r>
        <w:br w:type="page"/>
      </w:r>
    </w:p>
    <w:p w14:paraId="074F123A" w14:textId="7829E102" w:rsidR="00B924C3" w:rsidRPr="00BB3691" w:rsidRDefault="009D31E5" w:rsidP="0010604B">
      <w:pPr>
        <w:pStyle w:val="Heading1"/>
      </w:pPr>
      <w:bookmarkStart w:id="82" w:name="_Toc195624697"/>
      <w:r w:rsidRPr="009D31E5">
        <w:lastRenderedPageBreak/>
        <w:t>Suggested teaching strategies</w:t>
      </w:r>
      <w:bookmarkEnd w:id="82"/>
    </w:p>
    <w:p w14:paraId="7F7AEA46" w14:textId="133FFFB5" w:rsidR="00B924C3" w:rsidRDefault="00557113" w:rsidP="0010604B">
      <w:pPr>
        <w:pStyle w:val="Heading2"/>
      </w:pPr>
      <w:bookmarkStart w:id="83" w:name="_Toc195624698"/>
      <w:r>
        <w:t>IQ1</w:t>
      </w:r>
      <w:r w:rsidR="002C71DE">
        <w:t xml:space="preserve"> –</w:t>
      </w:r>
      <w:r>
        <w:t xml:space="preserve"> </w:t>
      </w:r>
      <w:r w:rsidR="002C71DE">
        <w:t>f</w:t>
      </w:r>
      <w:r w:rsidR="00B924C3">
        <w:t>orces</w:t>
      </w:r>
      <w:bookmarkEnd w:id="83"/>
    </w:p>
    <w:p w14:paraId="297A69E8" w14:textId="4E477564" w:rsidR="00B924C3" w:rsidRDefault="00190328" w:rsidP="0010604B">
      <w:pPr>
        <w:pStyle w:val="Heading3"/>
      </w:pPr>
      <w:bookmarkStart w:id="84" w:name="_Toc195624699"/>
      <w:r>
        <w:t xml:space="preserve">Introducing </w:t>
      </w:r>
      <w:r w:rsidR="00764E6F">
        <w:t>Newton’s laws</w:t>
      </w:r>
      <w:bookmarkEnd w:id="84"/>
    </w:p>
    <w:p w14:paraId="266F6914" w14:textId="249074C8" w:rsidR="00495A4F" w:rsidRDefault="005F17EF" w:rsidP="0010604B">
      <w:pPr>
        <w:pStyle w:val="Heading4"/>
      </w:pPr>
      <w:r>
        <w:t xml:space="preserve">Newton’s </w:t>
      </w:r>
      <w:r w:rsidR="00583024">
        <w:t xml:space="preserve">first </w:t>
      </w:r>
      <w:r>
        <w:t>law</w:t>
      </w:r>
    </w:p>
    <w:p w14:paraId="7C18531D" w14:textId="0DE336FC" w:rsidR="00BA737B" w:rsidRDefault="00BA737B" w:rsidP="0010604B">
      <w:pPr>
        <w:rPr>
          <w:lang w:eastAsia="zh-CN"/>
        </w:rPr>
      </w:pPr>
      <w:r>
        <w:rPr>
          <w:lang w:eastAsia="zh-CN"/>
        </w:rPr>
        <w:t>Students can</w:t>
      </w:r>
      <w:r w:rsidR="000750CE">
        <w:rPr>
          <w:lang w:eastAsia="zh-CN"/>
        </w:rPr>
        <w:t xml:space="preserve"> brainstorm situations </w:t>
      </w:r>
      <w:r w:rsidR="009230B5">
        <w:rPr>
          <w:lang w:eastAsia="zh-CN"/>
        </w:rPr>
        <w:t>where</w:t>
      </w:r>
      <w:r w:rsidR="000750CE">
        <w:rPr>
          <w:lang w:eastAsia="zh-CN"/>
        </w:rPr>
        <w:t xml:space="preserve"> they see an object continue moving</w:t>
      </w:r>
      <w:r w:rsidR="00134A92">
        <w:rPr>
          <w:lang w:eastAsia="zh-CN"/>
        </w:rPr>
        <w:t xml:space="preserve"> if no force acts</w:t>
      </w:r>
      <w:r>
        <w:rPr>
          <w:lang w:eastAsia="zh-CN"/>
        </w:rPr>
        <w:t xml:space="preserve"> (such as a loose item in a car braking).</w:t>
      </w:r>
      <w:r w:rsidR="00134A92">
        <w:rPr>
          <w:lang w:eastAsia="zh-CN"/>
        </w:rPr>
        <w:t xml:space="preserve"> </w:t>
      </w:r>
      <w:r w:rsidR="009230B5">
        <w:rPr>
          <w:lang w:eastAsia="zh-CN"/>
        </w:rPr>
        <w:t xml:space="preserve">Then, address </w:t>
      </w:r>
      <w:r w:rsidR="00674A91">
        <w:rPr>
          <w:lang w:eastAsia="zh-CN"/>
        </w:rPr>
        <w:t>student misconceptions directly</w:t>
      </w:r>
      <w:r w:rsidR="003D77EA">
        <w:rPr>
          <w:lang w:eastAsia="zh-CN"/>
        </w:rPr>
        <w:t xml:space="preserve"> – if Newton’s first law is correct, why do objects slow down?</w:t>
      </w:r>
    </w:p>
    <w:p w14:paraId="35747F20" w14:textId="4C4B70EC" w:rsidR="000750CE" w:rsidRPr="000750CE" w:rsidRDefault="00BA737B" w:rsidP="0010604B">
      <w:pPr>
        <w:rPr>
          <w:lang w:eastAsia="zh-CN"/>
        </w:rPr>
      </w:pPr>
      <w:r>
        <w:rPr>
          <w:lang w:eastAsia="zh-CN"/>
        </w:rPr>
        <w:t xml:space="preserve">It is also possible to </w:t>
      </w:r>
      <w:r w:rsidR="00134A92">
        <w:rPr>
          <w:lang w:eastAsia="zh-CN"/>
        </w:rPr>
        <w:t xml:space="preserve">discuss the idea that the first law allows us to </w:t>
      </w:r>
      <w:r w:rsidR="001A772C">
        <w:rPr>
          <w:lang w:eastAsia="zh-CN"/>
        </w:rPr>
        <w:t xml:space="preserve">identify inertial </w:t>
      </w:r>
      <w:r w:rsidR="00411985">
        <w:rPr>
          <w:lang w:eastAsia="zh-CN"/>
        </w:rPr>
        <w:t>observers</w:t>
      </w:r>
      <w:r w:rsidR="00655830">
        <w:rPr>
          <w:lang w:eastAsia="zh-CN"/>
        </w:rPr>
        <w:t xml:space="preserve">. Observers in </w:t>
      </w:r>
      <w:r w:rsidR="001A772C">
        <w:rPr>
          <w:lang w:eastAsia="zh-CN"/>
        </w:rPr>
        <w:t>non-inertial reference frames</w:t>
      </w:r>
      <w:r w:rsidR="004D0C6F">
        <w:rPr>
          <w:lang w:eastAsia="zh-CN"/>
        </w:rPr>
        <w:t>,</w:t>
      </w:r>
      <w:r w:rsidR="00655830">
        <w:rPr>
          <w:lang w:eastAsia="zh-CN"/>
        </w:rPr>
        <w:t xml:space="preserve"> such as accelerating cars</w:t>
      </w:r>
      <w:r w:rsidR="004D0C6F">
        <w:rPr>
          <w:lang w:eastAsia="zh-CN"/>
        </w:rPr>
        <w:t>,</w:t>
      </w:r>
      <w:r w:rsidR="00655830">
        <w:rPr>
          <w:lang w:eastAsia="zh-CN"/>
        </w:rPr>
        <w:t xml:space="preserve"> see</w:t>
      </w:r>
      <w:r w:rsidR="004D0C6F">
        <w:rPr>
          <w:lang w:eastAsia="zh-CN"/>
        </w:rPr>
        <w:t xml:space="preserve"> loose objects </w:t>
      </w:r>
      <w:r w:rsidR="00881013">
        <w:rPr>
          <w:lang w:eastAsia="zh-CN"/>
        </w:rPr>
        <w:t xml:space="preserve">apparently </w:t>
      </w:r>
      <w:r w:rsidR="004D0C6F">
        <w:rPr>
          <w:lang w:eastAsia="zh-CN"/>
        </w:rPr>
        <w:t>accelerate in the absence of forces</w:t>
      </w:r>
      <w:r w:rsidR="009230B5">
        <w:rPr>
          <w:lang w:eastAsia="zh-CN"/>
        </w:rPr>
        <w:t>. In contrast,</w:t>
      </w:r>
      <w:r w:rsidR="004D0C6F">
        <w:rPr>
          <w:lang w:eastAsia="zh-CN"/>
        </w:rPr>
        <w:t xml:space="preserve"> an external inertial observer would identify that it was the car rather than the loose object that accelerated, </w:t>
      </w:r>
      <w:r w:rsidR="009230B5">
        <w:rPr>
          <w:lang w:eastAsia="zh-CN"/>
        </w:rPr>
        <w:t>according to</w:t>
      </w:r>
      <w:r w:rsidR="004D0C6F">
        <w:rPr>
          <w:lang w:eastAsia="zh-CN"/>
        </w:rPr>
        <w:t xml:space="preserve"> Newton’s </w:t>
      </w:r>
      <w:r w:rsidR="00ED1967">
        <w:rPr>
          <w:lang w:eastAsia="zh-CN"/>
        </w:rPr>
        <w:t xml:space="preserve">first </w:t>
      </w:r>
      <w:r w:rsidR="004D0C6F">
        <w:rPr>
          <w:lang w:eastAsia="zh-CN"/>
        </w:rPr>
        <w:t>law.</w:t>
      </w:r>
    </w:p>
    <w:p w14:paraId="3DF4C9F4" w14:textId="486615F8" w:rsidR="005F17EF" w:rsidRDefault="007E35EC" w:rsidP="0010604B">
      <w:pPr>
        <w:pStyle w:val="Heading4"/>
      </w:pPr>
      <w:r>
        <w:t xml:space="preserve">Newton’s </w:t>
      </w:r>
      <w:r w:rsidR="00583024">
        <w:t xml:space="preserve">second </w:t>
      </w:r>
      <w:r w:rsidRPr="00DB4E72">
        <w:t>law</w:t>
      </w:r>
    </w:p>
    <w:p w14:paraId="01B3E266" w14:textId="23D7D868" w:rsidR="002F2B47" w:rsidRDefault="007E35EC" w:rsidP="0010604B">
      <w:pPr>
        <w:rPr>
          <w:lang w:eastAsia="zh-CN"/>
        </w:rPr>
      </w:pPr>
      <w:r>
        <w:rPr>
          <w:lang w:eastAsia="zh-CN"/>
        </w:rPr>
        <w:t xml:space="preserve">A common approach to introducing Newton’s </w:t>
      </w:r>
      <w:r w:rsidR="00583024">
        <w:rPr>
          <w:lang w:eastAsia="zh-CN"/>
        </w:rPr>
        <w:t xml:space="preserve">second </w:t>
      </w:r>
      <w:r>
        <w:rPr>
          <w:lang w:eastAsia="zh-CN"/>
        </w:rPr>
        <w:t>law is to use a half-Atwoods machine</w:t>
      </w:r>
      <w:r w:rsidR="00332532">
        <w:rPr>
          <w:lang w:eastAsia="zh-CN"/>
        </w:rPr>
        <w:t xml:space="preserve"> to accelerate a dynamics cart across a table. By transferring mass from the hanging mass carrier to the dy</w:t>
      </w:r>
      <w:r w:rsidR="00716605">
        <w:rPr>
          <w:lang w:eastAsia="zh-CN"/>
        </w:rPr>
        <w:t>n</w:t>
      </w:r>
      <w:r w:rsidR="00332532">
        <w:rPr>
          <w:lang w:eastAsia="zh-CN"/>
        </w:rPr>
        <w:t>amics cart</w:t>
      </w:r>
      <w:r w:rsidR="009230B5">
        <w:rPr>
          <w:lang w:eastAsia="zh-CN"/>
        </w:rPr>
        <w:t>, the net force and acceleration can be varied while keeping the system's total mass</w:t>
      </w:r>
      <w:r w:rsidR="00332532">
        <w:rPr>
          <w:lang w:eastAsia="zh-CN"/>
        </w:rPr>
        <w:t xml:space="preserve"> constant.</w:t>
      </w:r>
    </w:p>
    <w:p w14:paraId="728E7EDD" w14:textId="283C0764" w:rsidR="007E35EC" w:rsidRDefault="002F2B47" w:rsidP="0010604B">
      <w:pPr>
        <w:rPr>
          <w:lang w:eastAsia="zh-CN"/>
        </w:rPr>
      </w:pPr>
      <w:r>
        <w:rPr>
          <w:lang w:eastAsia="zh-CN"/>
        </w:rPr>
        <w:t>Th</w:t>
      </w:r>
      <w:r w:rsidR="00320A7A">
        <w:rPr>
          <w:lang w:eastAsia="zh-CN"/>
        </w:rPr>
        <w:t>e</w:t>
      </w:r>
      <w:r>
        <w:rPr>
          <w:lang w:eastAsia="zh-CN"/>
        </w:rPr>
        <w:t xml:space="preserve"> advantage of this approach is that it utilises </w:t>
      </w:r>
      <w:r w:rsidR="009230B5">
        <w:rPr>
          <w:lang w:eastAsia="zh-CN"/>
        </w:rPr>
        <w:t>readily available equipment</w:t>
      </w:r>
      <w:r>
        <w:rPr>
          <w:lang w:eastAsia="zh-CN"/>
        </w:rPr>
        <w:t xml:space="preserve"> at schools</w:t>
      </w:r>
      <w:r w:rsidR="00557792">
        <w:rPr>
          <w:lang w:eastAsia="zh-CN"/>
        </w:rPr>
        <w:t xml:space="preserve">. </w:t>
      </w:r>
      <w:r w:rsidR="00320A7A">
        <w:rPr>
          <w:lang w:eastAsia="zh-CN"/>
        </w:rPr>
        <w:t>A</w:t>
      </w:r>
      <w:r w:rsidR="00557792">
        <w:rPr>
          <w:lang w:eastAsia="zh-CN"/>
        </w:rPr>
        <w:t xml:space="preserve"> disadvantage is that</w:t>
      </w:r>
      <w:r w:rsidR="00601CFB">
        <w:rPr>
          <w:lang w:eastAsia="zh-CN"/>
        </w:rPr>
        <w:t xml:space="preserve"> </w:t>
      </w:r>
      <w:r w:rsidR="00881013">
        <w:rPr>
          <w:lang w:eastAsia="zh-CN"/>
        </w:rPr>
        <w:t>to</w:t>
      </w:r>
      <w:r w:rsidR="00557792">
        <w:rPr>
          <w:lang w:eastAsia="zh-CN"/>
        </w:rPr>
        <w:t xml:space="preserve"> make sense of </w:t>
      </w:r>
      <w:r w:rsidR="00187DA7">
        <w:rPr>
          <w:lang w:eastAsia="zh-CN"/>
        </w:rPr>
        <w:t>the practical</w:t>
      </w:r>
      <w:r w:rsidR="00601CFB">
        <w:rPr>
          <w:lang w:eastAsia="zh-CN"/>
        </w:rPr>
        <w:t xml:space="preserve"> activity</w:t>
      </w:r>
      <w:r w:rsidR="00187DA7">
        <w:rPr>
          <w:lang w:eastAsia="zh-CN"/>
        </w:rPr>
        <w:t xml:space="preserve">, students must have a working understanding of how Newton’s </w:t>
      </w:r>
      <w:r w:rsidR="00583024">
        <w:rPr>
          <w:lang w:eastAsia="zh-CN"/>
        </w:rPr>
        <w:t xml:space="preserve">second </w:t>
      </w:r>
      <w:r w:rsidR="00187DA7">
        <w:rPr>
          <w:lang w:eastAsia="zh-CN"/>
        </w:rPr>
        <w:t>law applies to a half-Atwoods machine</w:t>
      </w:r>
      <w:r w:rsidR="00624B30">
        <w:rPr>
          <w:lang w:eastAsia="zh-CN"/>
        </w:rPr>
        <w:t>. T</w:t>
      </w:r>
      <w:r w:rsidR="004F33B4">
        <w:rPr>
          <w:lang w:eastAsia="zh-CN"/>
        </w:rPr>
        <w:t>hey are unlikely to have</w:t>
      </w:r>
      <w:r w:rsidR="005647E2">
        <w:rPr>
          <w:lang w:eastAsia="zh-CN"/>
        </w:rPr>
        <w:t xml:space="preserve"> developed </w:t>
      </w:r>
      <w:r w:rsidR="00412A39">
        <w:rPr>
          <w:lang w:eastAsia="zh-CN"/>
        </w:rPr>
        <w:t xml:space="preserve">such understanding </w:t>
      </w:r>
      <w:r w:rsidR="004F33B4">
        <w:rPr>
          <w:lang w:eastAsia="zh-CN"/>
        </w:rPr>
        <w:t>at th</w:t>
      </w:r>
      <w:r w:rsidR="005647E2">
        <w:rPr>
          <w:lang w:eastAsia="zh-CN"/>
        </w:rPr>
        <w:t>is</w:t>
      </w:r>
      <w:r w:rsidR="00BE477F">
        <w:rPr>
          <w:lang w:eastAsia="zh-CN"/>
        </w:rPr>
        <w:t xml:space="preserve"> </w:t>
      </w:r>
      <w:r w:rsidR="005647E2">
        <w:rPr>
          <w:lang w:eastAsia="zh-CN"/>
        </w:rPr>
        <w:t>early stage</w:t>
      </w:r>
      <w:r w:rsidR="004F33B4">
        <w:rPr>
          <w:lang w:eastAsia="zh-CN"/>
        </w:rPr>
        <w:t xml:space="preserve"> of the module.</w:t>
      </w:r>
    </w:p>
    <w:p w14:paraId="6085C6D3" w14:textId="47494824" w:rsidR="001F324F" w:rsidRDefault="002B1883" w:rsidP="0010604B">
      <w:pPr>
        <w:rPr>
          <w:lang w:eastAsia="zh-CN"/>
        </w:rPr>
      </w:pPr>
      <w:r>
        <w:rPr>
          <w:lang w:eastAsia="zh-CN"/>
        </w:rPr>
        <w:t xml:space="preserve">If </w:t>
      </w:r>
      <w:r w:rsidR="00881013">
        <w:rPr>
          <w:lang w:eastAsia="zh-CN"/>
        </w:rPr>
        <w:t>a sensor cart is available,</w:t>
      </w:r>
      <w:r>
        <w:rPr>
          <w:lang w:eastAsia="zh-CN"/>
        </w:rPr>
        <w:t xml:space="preserve"> an alternate approach</w:t>
      </w:r>
      <w:r w:rsidR="00881013">
        <w:rPr>
          <w:lang w:eastAsia="zh-CN"/>
        </w:rPr>
        <w:t xml:space="preserve"> is to </w:t>
      </w:r>
      <w:r w:rsidR="00531405">
        <w:rPr>
          <w:lang w:eastAsia="zh-CN"/>
        </w:rPr>
        <w:t>display a force vs acceleration graph for students on a projector as the cart is moved smoothly but rapidly back and forth</w:t>
      </w:r>
      <w:r w:rsidR="009230B5">
        <w:rPr>
          <w:lang w:eastAsia="zh-CN"/>
        </w:rPr>
        <w:t>. E</w:t>
      </w:r>
      <w:r w:rsidR="00C15DF2">
        <w:rPr>
          <w:lang w:eastAsia="zh-CN"/>
        </w:rPr>
        <w:t xml:space="preserve">ach data point </w:t>
      </w:r>
      <w:r w:rsidR="000A757D">
        <w:rPr>
          <w:lang w:eastAsia="zh-CN"/>
        </w:rPr>
        <w:t xml:space="preserve">then </w:t>
      </w:r>
      <w:r w:rsidR="00C15DF2">
        <w:rPr>
          <w:lang w:eastAsia="zh-CN"/>
        </w:rPr>
        <w:t>represents the force and acceleration at a particular moment in time. This can be repeated for a range of cart masses to allow students to check the gra</w:t>
      </w:r>
      <w:r w:rsidR="009230B5">
        <w:rPr>
          <w:lang w:eastAsia="zh-CN"/>
        </w:rPr>
        <w:t>ph's gradient against the cart's mass</w:t>
      </w:r>
      <w:r w:rsidR="00C15DF2">
        <w:rPr>
          <w:lang w:eastAsia="zh-CN"/>
        </w:rPr>
        <w:t>. While the data is noisy, it can be obtained very rapidly</w:t>
      </w:r>
      <w:r w:rsidR="009230B5">
        <w:rPr>
          <w:lang w:eastAsia="zh-CN"/>
        </w:rPr>
        <w:t>,</w:t>
      </w:r>
      <w:r w:rsidR="00C15DF2">
        <w:rPr>
          <w:lang w:eastAsia="zh-CN"/>
        </w:rPr>
        <w:t xml:space="preserve"> and the process by which the data is generated is transparent to students.</w:t>
      </w:r>
    </w:p>
    <w:p w14:paraId="0BEF26D4" w14:textId="61869703" w:rsidR="009A75F1" w:rsidRDefault="000840B1" w:rsidP="0010604B">
      <w:pPr>
        <w:rPr>
          <w:lang w:eastAsia="zh-CN"/>
        </w:rPr>
      </w:pPr>
      <w:r>
        <w:rPr>
          <w:lang w:eastAsia="zh-CN"/>
        </w:rPr>
        <w:t>The validity of the experiment should be discussed</w:t>
      </w:r>
      <w:r w:rsidR="009A6776">
        <w:rPr>
          <w:lang w:eastAsia="zh-CN"/>
        </w:rPr>
        <w:t xml:space="preserve"> </w:t>
      </w:r>
      <w:r w:rsidR="007158BD">
        <w:rPr>
          <w:lang w:eastAsia="zh-CN"/>
        </w:rPr>
        <w:t>–</w:t>
      </w:r>
      <w:r w:rsidR="009A6776">
        <w:rPr>
          <w:lang w:eastAsia="zh-CN"/>
        </w:rPr>
        <w:t xml:space="preserve"> </w:t>
      </w:r>
      <w:r w:rsidR="007158BD">
        <w:rPr>
          <w:lang w:eastAsia="zh-CN"/>
        </w:rPr>
        <w:t xml:space="preserve">the force that the hand applies to the force probe is only the net force if </w:t>
      </w:r>
      <w:r w:rsidR="009230B5">
        <w:rPr>
          <w:lang w:eastAsia="zh-CN"/>
        </w:rPr>
        <w:t>no other forces are</w:t>
      </w:r>
      <w:r w:rsidR="007158BD">
        <w:rPr>
          <w:lang w:eastAsia="zh-CN"/>
        </w:rPr>
        <w:t xml:space="preserve"> acting on the cart</w:t>
      </w:r>
      <w:r w:rsidR="009230B5">
        <w:rPr>
          <w:lang w:eastAsia="zh-CN"/>
        </w:rPr>
        <w:t>. I</w:t>
      </w:r>
      <w:r w:rsidR="00D92E02">
        <w:rPr>
          <w:lang w:eastAsia="zh-CN"/>
        </w:rPr>
        <w:t xml:space="preserve">f the cart </w:t>
      </w:r>
      <w:r w:rsidR="005C3858">
        <w:rPr>
          <w:lang w:eastAsia="zh-CN"/>
        </w:rPr>
        <w:t>‘</w:t>
      </w:r>
      <w:r w:rsidR="00D92E02">
        <w:rPr>
          <w:lang w:eastAsia="zh-CN"/>
        </w:rPr>
        <w:t>bumps</w:t>
      </w:r>
      <w:r w:rsidR="005C3858">
        <w:rPr>
          <w:lang w:eastAsia="zh-CN"/>
        </w:rPr>
        <w:t>’</w:t>
      </w:r>
      <w:r w:rsidR="00D92E02">
        <w:rPr>
          <w:lang w:eastAsia="zh-CN"/>
        </w:rPr>
        <w:t xml:space="preserve"> against the </w:t>
      </w:r>
      <w:r w:rsidR="00D92E02">
        <w:rPr>
          <w:lang w:eastAsia="zh-CN"/>
        </w:rPr>
        <w:lastRenderedPageBreak/>
        <w:t>side of the track as it is pulled up and down</w:t>
      </w:r>
      <w:r w:rsidR="009230B5">
        <w:rPr>
          <w:lang w:eastAsia="zh-CN"/>
        </w:rPr>
        <w:t>,</w:t>
      </w:r>
      <w:r w:rsidR="00D92E02">
        <w:rPr>
          <w:lang w:eastAsia="zh-CN"/>
        </w:rPr>
        <w:t xml:space="preserve"> </w:t>
      </w:r>
      <w:r w:rsidR="009230B5">
        <w:rPr>
          <w:lang w:eastAsia="zh-CN"/>
        </w:rPr>
        <w:t>it</w:t>
      </w:r>
      <w:r w:rsidR="00D92E02">
        <w:rPr>
          <w:lang w:eastAsia="zh-CN"/>
        </w:rPr>
        <w:t xml:space="preserve"> will </w:t>
      </w:r>
      <w:r w:rsidR="00832643">
        <w:rPr>
          <w:lang w:eastAsia="zh-CN"/>
        </w:rPr>
        <w:t>result in the net force acting on the cart being different to the force recorded by the force sensor</w:t>
      </w:r>
      <w:r w:rsidR="0078474D">
        <w:rPr>
          <w:lang w:eastAsia="zh-CN"/>
        </w:rPr>
        <w:t xml:space="preserve"> (and is the</w:t>
      </w:r>
      <w:r w:rsidR="00F938D2">
        <w:rPr>
          <w:lang w:eastAsia="zh-CN"/>
        </w:rPr>
        <w:t xml:space="preserve"> primary</w:t>
      </w:r>
      <w:r w:rsidR="0078474D">
        <w:rPr>
          <w:lang w:eastAsia="zh-CN"/>
        </w:rPr>
        <w:t xml:space="preserve"> </w:t>
      </w:r>
      <w:r w:rsidR="00F938D2">
        <w:rPr>
          <w:lang w:eastAsia="zh-CN"/>
        </w:rPr>
        <w:t>cause</w:t>
      </w:r>
      <w:r w:rsidR="0078474D">
        <w:rPr>
          <w:lang w:eastAsia="zh-CN"/>
        </w:rPr>
        <w:t xml:space="preserve"> of the </w:t>
      </w:r>
      <w:r w:rsidR="005C3858">
        <w:rPr>
          <w:lang w:eastAsia="zh-CN"/>
        </w:rPr>
        <w:t>‘</w:t>
      </w:r>
      <w:r w:rsidR="0078474D">
        <w:rPr>
          <w:lang w:eastAsia="zh-CN"/>
        </w:rPr>
        <w:t>noise</w:t>
      </w:r>
      <w:r w:rsidR="005C3858">
        <w:rPr>
          <w:lang w:eastAsia="zh-CN"/>
        </w:rPr>
        <w:t>’</w:t>
      </w:r>
      <w:r w:rsidR="0078474D">
        <w:rPr>
          <w:lang w:eastAsia="zh-CN"/>
        </w:rPr>
        <w:t xml:space="preserve"> in the data).</w:t>
      </w:r>
    </w:p>
    <w:p w14:paraId="6E19FD43" w14:textId="5B6A9FBE" w:rsidR="00591A33" w:rsidRPr="007F5644" w:rsidRDefault="00591A33" w:rsidP="0010604B">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22</w:t>
      </w:r>
      <w:r w:rsidR="00CE12C6">
        <w:fldChar w:fldCharType="end"/>
      </w:r>
      <w:r>
        <w:t xml:space="preserve"> – </w:t>
      </w:r>
      <w:r w:rsidR="007F5644">
        <w:t>f</w:t>
      </w:r>
      <w:r>
        <w:t>orce and acceleration data for a sensor cart pulled up and down a track. The gradient of the linear fit is within ~5</w:t>
      </w:r>
      <w:r w:rsidRPr="007F5644">
        <w:t>% of the cart's mass. Video demonstration</w:t>
      </w:r>
      <w:r w:rsidR="009E3444" w:rsidRPr="007F5644">
        <w:t xml:space="preserve"> </w:t>
      </w:r>
      <w:r w:rsidR="00CC588E" w:rsidRPr="007F5644">
        <w:t xml:space="preserve">in </w:t>
      </w:r>
      <w:hyperlink r:id="rId59" w:history="1">
        <w:r w:rsidR="00CC588E" w:rsidRPr="007F5644">
          <w:rPr>
            <w:rStyle w:val="Hyperlink"/>
          </w:rPr>
          <w:t xml:space="preserve">Newton’s 2nd law using a sensor cart </w:t>
        </w:r>
        <w:r w:rsidR="009E3444" w:rsidRPr="007F5644">
          <w:rPr>
            <w:rStyle w:val="Hyperlink"/>
          </w:rPr>
          <w:t>(1:47)</w:t>
        </w:r>
      </w:hyperlink>
      <w:r w:rsidRPr="007F5644">
        <w:t xml:space="preserve"> (Humphrey 2021b). </w:t>
      </w:r>
    </w:p>
    <w:p w14:paraId="4DC6EFA0" w14:textId="4F0CDBE0" w:rsidR="005722EE" w:rsidRDefault="00320411" w:rsidP="0010604B">
      <w:pPr>
        <w:rPr>
          <w:lang w:eastAsia="zh-CN"/>
        </w:rPr>
      </w:pPr>
      <w:r>
        <w:rPr>
          <w:noProof/>
          <w:lang w:eastAsia="zh-CN"/>
        </w:rPr>
        <w:drawing>
          <wp:inline distT="0" distB="0" distL="0" distR="0" wp14:anchorId="2D0C2D0F" wp14:editId="3B5BFF29">
            <wp:extent cx="6116320" cy="4135120"/>
            <wp:effectExtent l="0" t="0" r="0" b="0"/>
            <wp:docPr id="140" name="Picture 140" descr="scatter plot of force and acceleration. Inset image of cart with masses being pulled on a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Picture 467" descr="scatter plot of force and acceleration. Inset image of cart with masses being pulled on a track."/>
                    <pic:cNvPicPr/>
                  </pic:nvPicPr>
                  <pic:blipFill>
                    <a:blip r:embed="rId60">
                      <a:extLst>
                        <a:ext uri="{28A0092B-C50C-407E-A947-70E740481C1C}">
                          <a14:useLocalDpi xmlns:a14="http://schemas.microsoft.com/office/drawing/2010/main" val="0"/>
                        </a:ext>
                      </a:extLst>
                    </a:blip>
                    <a:stretch>
                      <a:fillRect/>
                    </a:stretch>
                  </pic:blipFill>
                  <pic:spPr>
                    <a:xfrm>
                      <a:off x="0" y="0"/>
                      <a:ext cx="6116320" cy="4135120"/>
                    </a:xfrm>
                    <a:prstGeom prst="rect">
                      <a:avLst/>
                    </a:prstGeom>
                  </pic:spPr>
                </pic:pic>
              </a:graphicData>
            </a:graphic>
          </wp:inline>
        </w:drawing>
      </w:r>
    </w:p>
    <w:p w14:paraId="3C052918" w14:textId="1EDB44DA" w:rsidR="00B9592E" w:rsidRDefault="00B9592E" w:rsidP="0010604B">
      <w:pPr>
        <w:pStyle w:val="Heading4"/>
      </w:pPr>
      <w:r>
        <w:t xml:space="preserve">Newton’s </w:t>
      </w:r>
      <w:r w:rsidR="00655385" w:rsidRPr="0000461B">
        <w:t>third</w:t>
      </w:r>
      <w:r w:rsidR="00655385">
        <w:t xml:space="preserve"> </w:t>
      </w:r>
      <w:r>
        <w:t>law</w:t>
      </w:r>
    </w:p>
    <w:p w14:paraId="40A8D2D7" w14:textId="0DAD5AE5" w:rsidR="00B9592E" w:rsidRDefault="005A47AC" w:rsidP="0010604B">
      <w:pPr>
        <w:rPr>
          <w:lang w:eastAsia="zh-CN"/>
        </w:rPr>
      </w:pPr>
      <w:r>
        <w:rPr>
          <w:lang w:eastAsia="zh-CN"/>
        </w:rPr>
        <w:t xml:space="preserve">Newton’s </w:t>
      </w:r>
      <w:r w:rsidR="00655385">
        <w:rPr>
          <w:lang w:eastAsia="zh-CN"/>
        </w:rPr>
        <w:t xml:space="preserve">third </w:t>
      </w:r>
      <w:r>
        <w:rPr>
          <w:lang w:eastAsia="zh-CN"/>
        </w:rPr>
        <w:t xml:space="preserve">law </w:t>
      </w:r>
      <w:r w:rsidR="00657B85">
        <w:rPr>
          <w:lang w:eastAsia="zh-CN"/>
        </w:rPr>
        <w:t>can be problematic for</w:t>
      </w:r>
      <w:r>
        <w:rPr>
          <w:lang w:eastAsia="zh-CN"/>
        </w:rPr>
        <w:t xml:space="preserve"> students</w:t>
      </w:r>
      <w:r w:rsidR="00EC1750">
        <w:rPr>
          <w:lang w:eastAsia="zh-CN"/>
        </w:rPr>
        <w:t xml:space="preserve"> for </w:t>
      </w:r>
      <w:r w:rsidR="00EB0FC4">
        <w:rPr>
          <w:lang w:eastAsia="zh-CN"/>
        </w:rPr>
        <w:t>many</w:t>
      </w:r>
      <w:r w:rsidR="00EC1750">
        <w:rPr>
          <w:lang w:eastAsia="zh-CN"/>
        </w:rPr>
        <w:t xml:space="preserve"> reasons</w:t>
      </w:r>
      <w:r>
        <w:rPr>
          <w:lang w:eastAsia="zh-CN"/>
        </w:rPr>
        <w:t xml:space="preserve">, as outlined in the </w:t>
      </w:r>
      <w:r w:rsidR="005C3858">
        <w:rPr>
          <w:lang w:eastAsia="zh-CN"/>
        </w:rPr>
        <w:t>‘</w:t>
      </w:r>
      <w:r w:rsidR="00657B85">
        <w:rPr>
          <w:lang w:eastAsia="zh-CN"/>
        </w:rPr>
        <w:t>conceptual difficulties</w:t>
      </w:r>
      <w:r w:rsidR="005C3858">
        <w:rPr>
          <w:lang w:eastAsia="zh-CN"/>
        </w:rPr>
        <w:t>’</w:t>
      </w:r>
      <w:r w:rsidR="00657B85">
        <w:rPr>
          <w:lang w:eastAsia="zh-CN"/>
        </w:rPr>
        <w:t xml:space="preserve"> section.</w:t>
      </w:r>
    </w:p>
    <w:p w14:paraId="09E78230" w14:textId="0FC6051D" w:rsidR="00EC1750" w:rsidRPr="0023718E" w:rsidRDefault="00EC1750" w:rsidP="0010604B">
      <w:pPr>
        <w:keepNext/>
        <w:rPr>
          <w:rStyle w:val="Strong"/>
        </w:rPr>
      </w:pPr>
      <w:r w:rsidRPr="0023718E">
        <w:rPr>
          <w:rStyle w:val="Strong"/>
        </w:rPr>
        <w:t xml:space="preserve">Addressing </w:t>
      </w:r>
      <w:r w:rsidR="0023718E" w:rsidRPr="0023718E">
        <w:rPr>
          <w:rStyle w:val="Strong"/>
        </w:rPr>
        <w:t>student disbelief</w:t>
      </w:r>
      <w:r w:rsidR="004164A8">
        <w:rPr>
          <w:rStyle w:val="Strong"/>
        </w:rPr>
        <w:t xml:space="preserve"> in Newton’s </w:t>
      </w:r>
      <w:r w:rsidR="00655385">
        <w:rPr>
          <w:rStyle w:val="Strong"/>
        </w:rPr>
        <w:t xml:space="preserve">third </w:t>
      </w:r>
      <w:r w:rsidR="004164A8">
        <w:rPr>
          <w:rStyle w:val="Strong"/>
        </w:rPr>
        <w:t>law</w:t>
      </w:r>
    </w:p>
    <w:p w14:paraId="25FB6D69" w14:textId="7939AB45" w:rsidR="007A56B3" w:rsidRDefault="00BE39F3" w:rsidP="0010604B">
      <w:pPr>
        <w:keepNext/>
        <w:rPr>
          <w:lang w:eastAsia="zh-CN"/>
        </w:rPr>
      </w:pPr>
      <w:r>
        <w:rPr>
          <w:lang w:eastAsia="zh-CN"/>
        </w:rPr>
        <w:t>If two force probes are available (or two sensor carts)</w:t>
      </w:r>
      <w:r w:rsidR="00C24792">
        <w:rPr>
          <w:lang w:eastAsia="zh-CN"/>
        </w:rPr>
        <w:t>,</w:t>
      </w:r>
      <w:r>
        <w:rPr>
          <w:lang w:eastAsia="zh-CN"/>
        </w:rPr>
        <w:t xml:space="preserve"> then it can be quite effective </w:t>
      </w:r>
      <w:r w:rsidR="000876B3">
        <w:rPr>
          <w:lang w:eastAsia="zh-CN"/>
        </w:rPr>
        <w:t xml:space="preserve">to </w:t>
      </w:r>
      <w:r w:rsidR="00A31953">
        <w:rPr>
          <w:lang w:eastAsia="zh-CN"/>
        </w:rPr>
        <w:t>measure the forces between a more massive/faster/harder object and a lighter/slower/softer object in front of students by</w:t>
      </w:r>
      <w:r w:rsidR="00203EC3">
        <w:rPr>
          <w:lang w:eastAsia="zh-CN"/>
        </w:rPr>
        <w:t>:</w:t>
      </w:r>
    </w:p>
    <w:p w14:paraId="5B9E3DAD" w14:textId="2FE927B6" w:rsidR="007A56B3" w:rsidRDefault="0000461B" w:rsidP="0010604B">
      <w:pPr>
        <w:pStyle w:val="ListBullet"/>
      </w:pPr>
      <w:r>
        <w:t>d</w:t>
      </w:r>
      <w:r w:rsidR="007A56B3">
        <w:t xml:space="preserve">emonstrating the collision to students without taking </w:t>
      </w:r>
      <w:r w:rsidR="007D0B1F">
        <w:t xml:space="preserve">any </w:t>
      </w:r>
      <w:r w:rsidR="007A56B3">
        <w:t>data</w:t>
      </w:r>
    </w:p>
    <w:p w14:paraId="445A66B6" w14:textId="37A82708" w:rsidR="007A56B3" w:rsidRDefault="0000461B" w:rsidP="0010604B">
      <w:pPr>
        <w:pStyle w:val="ListBullet"/>
      </w:pPr>
      <w:r>
        <w:t>a</w:t>
      </w:r>
      <w:r w:rsidR="007A56B3">
        <w:t xml:space="preserve">sking students to predict </w:t>
      </w:r>
      <w:r w:rsidR="007D0B1F">
        <w:t>which object will experience a greater force on its force probe due to the other object</w:t>
      </w:r>
      <w:r w:rsidR="0065027E">
        <w:t xml:space="preserve"> and explaining why they think this</w:t>
      </w:r>
      <w:r w:rsidR="007D1E8B">
        <w:t xml:space="preserve">. Student whiteboards can be used, or </w:t>
      </w:r>
      <w:r w:rsidR="00FB56FF">
        <w:t xml:space="preserve">free </w:t>
      </w:r>
      <w:r w:rsidR="007D1E8B">
        <w:t xml:space="preserve">online </w:t>
      </w:r>
      <w:r w:rsidR="002A2764">
        <w:t xml:space="preserve">student whiteboards such as </w:t>
      </w:r>
      <w:hyperlink r:id="rId61" w:history="1">
        <w:r w:rsidR="002A2764" w:rsidRPr="002A2764">
          <w:rPr>
            <w:rStyle w:val="Hyperlink"/>
          </w:rPr>
          <w:t>whiteboard.fi</w:t>
        </w:r>
      </w:hyperlink>
      <w:r w:rsidR="006F5865">
        <w:t xml:space="preserve">. This permits students to feel safe </w:t>
      </w:r>
      <w:r w:rsidR="00C24792">
        <w:lastRenderedPageBreak/>
        <w:t>when expressing their opinions as their peers do not see their vote</w:t>
      </w:r>
      <w:r w:rsidR="00AB0C41">
        <w:t>,</w:t>
      </w:r>
      <w:r w:rsidR="00C24792">
        <w:t xml:space="preserve"> while allowing the teacher to conduct a</w:t>
      </w:r>
      <w:r w:rsidR="00BE339C">
        <w:t xml:space="preserve"> rapid formative assessment of their students’ understanding</w:t>
      </w:r>
    </w:p>
    <w:p w14:paraId="7EBC2EEB" w14:textId="68F8CF8B" w:rsidR="00211223" w:rsidRDefault="0000461B" w:rsidP="0010604B">
      <w:pPr>
        <w:pStyle w:val="ListBullet"/>
      </w:pPr>
      <w:r>
        <w:t>t</w:t>
      </w:r>
      <w:r w:rsidR="00211223">
        <w:t xml:space="preserve">aking data as the collision occurs and </w:t>
      </w:r>
      <w:r w:rsidR="00A31953">
        <w:t>projecting th</w:t>
      </w:r>
      <w:r w:rsidR="00211223">
        <w:t>is</w:t>
      </w:r>
      <w:r w:rsidR="00A31953">
        <w:t xml:space="preserve"> in </w:t>
      </w:r>
      <w:r w:rsidR="00C24792">
        <w:t>real-</w:t>
      </w:r>
      <w:r w:rsidR="00A31953">
        <w:t>time</w:t>
      </w:r>
      <w:r w:rsidR="009C3470">
        <w:t xml:space="preserve"> (sample data is illustrated in </w:t>
      </w:r>
      <w:r w:rsidR="00221830">
        <w:fldChar w:fldCharType="begin"/>
      </w:r>
      <w:r w:rsidR="00221830">
        <w:instrText xml:space="preserve"> REF _Ref99475502 \h </w:instrText>
      </w:r>
      <w:r w:rsidR="00221830">
        <w:fldChar w:fldCharType="separate"/>
      </w:r>
      <w:r w:rsidR="00221830">
        <w:t xml:space="preserve">Figure </w:t>
      </w:r>
      <w:r w:rsidR="00221830">
        <w:rPr>
          <w:noProof/>
        </w:rPr>
        <w:t>23</w:t>
      </w:r>
      <w:r w:rsidR="00221830">
        <w:fldChar w:fldCharType="end"/>
      </w:r>
      <w:r w:rsidR="009C3470">
        <w:t>)</w:t>
      </w:r>
    </w:p>
    <w:p w14:paraId="3213EB47" w14:textId="793FB0F4" w:rsidR="00211223" w:rsidRDefault="0000461B" w:rsidP="0010604B">
      <w:pPr>
        <w:pStyle w:val="ListBullet"/>
      </w:pPr>
      <w:r>
        <w:t>a</w:t>
      </w:r>
      <w:r w:rsidR="00211223">
        <w:t>sking the students to describe what they saw and explain this.</w:t>
      </w:r>
    </w:p>
    <w:p w14:paraId="611F466B" w14:textId="1CE8CBBC" w:rsidR="00203EC3" w:rsidRPr="0060285A" w:rsidRDefault="00690936" w:rsidP="0010604B">
      <w:pPr>
        <w:pStyle w:val="FeatureBox2"/>
      </w:pPr>
      <w:hyperlink r:id="rId62">
        <w:r w:rsidRPr="313949A4">
          <w:rPr>
            <w:rStyle w:val="Hyperlink"/>
          </w:rPr>
          <w:t xml:space="preserve">Predict, Explain, Observe, </w:t>
        </w:r>
        <w:proofErr w:type="gramStart"/>
        <w:r w:rsidRPr="313949A4">
          <w:rPr>
            <w:rStyle w:val="Hyperlink"/>
          </w:rPr>
          <w:t>Explain</w:t>
        </w:r>
        <w:proofErr w:type="gramEnd"/>
        <w:r w:rsidRPr="313949A4">
          <w:rPr>
            <w:rStyle w:val="Hyperlink"/>
          </w:rPr>
          <w:t xml:space="preserve"> (1:45) </w:t>
        </w:r>
      </w:hyperlink>
      <w:r w:rsidR="0060285A">
        <w:t xml:space="preserve">(PI 2020) </w:t>
      </w:r>
      <w:r>
        <w:t>is a vers</w:t>
      </w:r>
      <w:r w:rsidR="00B5066D">
        <w:t>atile teaching tool designed to get students to challenge their prior knowledge.</w:t>
      </w:r>
    </w:p>
    <w:p w14:paraId="632BD086" w14:textId="177C2E12" w:rsidR="00307068" w:rsidRDefault="00C24792" w:rsidP="0010604B">
      <w:pPr>
        <w:rPr>
          <w:lang w:eastAsia="zh-CN"/>
        </w:rPr>
      </w:pPr>
      <w:r>
        <w:rPr>
          <w:lang w:eastAsia="zh-CN"/>
        </w:rPr>
        <w:t>Often,</w:t>
      </w:r>
      <w:r w:rsidR="00EB376E">
        <w:rPr>
          <w:lang w:eastAsia="zh-CN"/>
        </w:rPr>
        <w:t xml:space="preserve"> some students in the class will be very surprised at the </w:t>
      </w:r>
      <w:r>
        <w:rPr>
          <w:lang w:eastAsia="zh-CN"/>
        </w:rPr>
        <w:t>experiment's outcome</w:t>
      </w:r>
      <w:r w:rsidR="00EB376E">
        <w:rPr>
          <w:lang w:eastAsia="zh-CN"/>
        </w:rPr>
        <w:t>.</w:t>
      </w:r>
      <w:r w:rsidR="00D075B2">
        <w:rPr>
          <w:lang w:eastAsia="zh-CN"/>
        </w:rPr>
        <w:t xml:space="preserve"> The</w:t>
      </w:r>
      <w:r w:rsidR="00EB376E">
        <w:rPr>
          <w:lang w:eastAsia="zh-CN"/>
        </w:rPr>
        <w:t xml:space="preserve"> aim is not </w:t>
      </w:r>
      <w:r w:rsidR="00D25D16">
        <w:rPr>
          <w:lang w:eastAsia="zh-CN"/>
        </w:rPr>
        <w:t>to</w:t>
      </w:r>
      <w:r w:rsidR="00EB376E">
        <w:rPr>
          <w:lang w:eastAsia="zh-CN"/>
        </w:rPr>
        <w:t xml:space="preserve"> baffle students but provide them with </w:t>
      </w:r>
      <w:r w:rsidR="004D1F90">
        <w:rPr>
          <w:lang w:eastAsia="zh-CN"/>
        </w:rPr>
        <w:t>a</w:t>
      </w:r>
      <w:r w:rsidR="004E558E">
        <w:rPr>
          <w:lang w:eastAsia="zh-CN"/>
        </w:rPr>
        <w:t>n</w:t>
      </w:r>
      <w:r w:rsidR="0023718E">
        <w:rPr>
          <w:lang w:eastAsia="zh-CN"/>
        </w:rPr>
        <w:t xml:space="preserve"> understanding</w:t>
      </w:r>
      <w:r w:rsidR="004E558E">
        <w:rPr>
          <w:lang w:eastAsia="zh-CN"/>
        </w:rPr>
        <w:t xml:space="preserve"> that more satisfactory explains </w:t>
      </w:r>
      <w:r w:rsidR="00632BB4">
        <w:rPr>
          <w:lang w:eastAsia="zh-CN"/>
        </w:rPr>
        <w:t>their observations</w:t>
      </w:r>
      <w:r w:rsidR="00E00343">
        <w:rPr>
          <w:lang w:eastAsia="zh-CN"/>
        </w:rPr>
        <w:t xml:space="preserve"> than their existing beliefs</w:t>
      </w:r>
      <w:r w:rsidR="0059409A">
        <w:rPr>
          <w:lang w:eastAsia="zh-CN"/>
        </w:rPr>
        <w:t xml:space="preserve">. </w:t>
      </w:r>
      <w:r w:rsidR="00D075B2">
        <w:rPr>
          <w:lang w:eastAsia="zh-CN"/>
        </w:rPr>
        <w:t>Therefore, it</w:t>
      </w:r>
      <w:r w:rsidR="00C21B12">
        <w:rPr>
          <w:lang w:eastAsia="zh-CN"/>
        </w:rPr>
        <w:t xml:space="preserve"> is important to immediately follow up with an analysis of the situation using Newton’s </w:t>
      </w:r>
      <w:r w:rsidR="00086C41">
        <w:rPr>
          <w:lang w:eastAsia="zh-CN"/>
        </w:rPr>
        <w:t xml:space="preserve">second </w:t>
      </w:r>
      <w:r w:rsidR="00C21B12">
        <w:rPr>
          <w:lang w:eastAsia="zh-CN"/>
        </w:rPr>
        <w:t>law</w:t>
      </w:r>
      <w:r w:rsidR="005F17C7">
        <w:rPr>
          <w:lang w:eastAsia="zh-CN"/>
        </w:rPr>
        <w:t>. The easiest situation</w:t>
      </w:r>
      <w:r w:rsidR="00294B4D">
        <w:rPr>
          <w:lang w:eastAsia="zh-CN"/>
        </w:rPr>
        <w:t xml:space="preserve"> to discuss</w:t>
      </w:r>
      <w:r w:rsidR="005F17C7">
        <w:rPr>
          <w:lang w:eastAsia="zh-CN"/>
        </w:rPr>
        <w:t xml:space="preserve"> is </w:t>
      </w:r>
      <w:r>
        <w:rPr>
          <w:lang w:eastAsia="zh-CN"/>
        </w:rPr>
        <w:t>when</w:t>
      </w:r>
      <w:r w:rsidR="005F17C7">
        <w:rPr>
          <w:lang w:eastAsia="zh-CN"/>
        </w:rPr>
        <w:t xml:space="preserve"> one object is more massive</w:t>
      </w:r>
      <w:r w:rsidR="00C21B12">
        <w:rPr>
          <w:lang w:eastAsia="zh-CN"/>
        </w:rPr>
        <w:t xml:space="preserve">. </w:t>
      </w:r>
      <w:r w:rsidR="005F17C7">
        <w:rPr>
          <w:lang w:eastAsia="zh-CN"/>
        </w:rPr>
        <w:t xml:space="preserve">In this situation, even though the forces on the objects are equal and opposite, the massive object </w:t>
      </w:r>
      <w:r w:rsidR="00C21B12">
        <w:rPr>
          <w:lang w:eastAsia="zh-CN"/>
        </w:rPr>
        <w:t xml:space="preserve">will experience a </w:t>
      </w:r>
      <w:r w:rsidR="005F17C7">
        <w:rPr>
          <w:lang w:eastAsia="zh-CN"/>
        </w:rPr>
        <w:t>much smaller</w:t>
      </w:r>
      <w:r w:rsidR="00C21B12">
        <w:rPr>
          <w:lang w:eastAsia="zh-CN"/>
        </w:rPr>
        <w:t xml:space="preserve"> acceleration</w:t>
      </w:r>
      <w:r w:rsidR="005F17C7">
        <w:rPr>
          <w:lang w:eastAsia="zh-CN"/>
        </w:rPr>
        <w:t xml:space="preserve"> than the light object</w:t>
      </w:r>
      <w:r>
        <w:rPr>
          <w:lang w:eastAsia="zh-CN"/>
        </w:rPr>
        <w:t>. T</w:t>
      </w:r>
      <w:r w:rsidR="005F17C7">
        <w:rPr>
          <w:lang w:eastAsia="zh-CN"/>
        </w:rPr>
        <w:t>h</w:t>
      </w:r>
      <w:r>
        <w:rPr>
          <w:lang w:eastAsia="zh-CN"/>
        </w:rPr>
        <w:t>at</w:t>
      </w:r>
      <w:r w:rsidR="005F17C7">
        <w:rPr>
          <w:lang w:eastAsia="zh-CN"/>
        </w:rPr>
        <w:t xml:space="preserve"> accounts for the </w:t>
      </w:r>
      <w:r w:rsidR="006966D9">
        <w:rPr>
          <w:lang w:eastAsia="zh-CN"/>
        </w:rPr>
        <w:t xml:space="preserve">observed differences in the </w:t>
      </w:r>
      <w:r w:rsidR="00935CA7">
        <w:rPr>
          <w:lang w:eastAsia="zh-CN"/>
        </w:rPr>
        <w:t>effect of the collision on the objects.</w:t>
      </w:r>
      <w:r w:rsidR="003B22F7">
        <w:rPr>
          <w:lang w:eastAsia="zh-CN"/>
        </w:rPr>
        <w:t xml:space="preserve"> </w:t>
      </w:r>
      <w:r w:rsidR="00935CA7">
        <w:rPr>
          <w:lang w:eastAsia="zh-CN"/>
        </w:rPr>
        <w:t>In many cases</w:t>
      </w:r>
      <w:r>
        <w:rPr>
          <w:lang w:eastAsia="zh-CN"/>
        </w:rPr>
        <w:t>,</w:t>
      </w:r>
      <w:r w:rsidR="00935CA7">
        <w:rPr>
          <w:lang w:eastAsia="zh-CN"/>
        </w:rPr>
        <w:t xml:space="preserve"> </w:t>
      </w:r>
      <w:r w:rsidR="003B22F7">
        <w:rPr>
          <w:lang w:eastAsia="zh-CN"/>
        </w:rPr>
        <w:t xml:space="preserve">other </w:t>
      </w:r>
      <w:r w:rsidR="00935CA7">
        <w:rPr>
          <w:lang w:eastAsia="zh-CN"/>
        </w:rPr>
        <w:t xml:space="preserve">students in the class </w:t>
      </w:r>
      <w:r w:rsidR="005B4C9A">
        <w:rPr>
          <w:lang w:eastAsia="zh-CN"/>
        </w:rPr>
        <w:t xml:space="preserve">will volunteer this explanation so the discussion can be </w:t>
      </w:r>
      <w:r>
        <w:rPr>
          <w:lang w:eastAsia="zh-CN"/>
        </w:rPr>
        <w:t>student-</w:t>
      </w:r>
      <w:r w:rsidR="005B4C9A">
        <w:rPr>
          <w:lang w:eastAsia="zh-CN"/>
        </w:rPr>
        <w:t>led.</w:t>
      </w:r>
    </w:p>
    <w:p w14:paraId="4CB87794" w14:textId="77777777" w:rsidR="00CF553F" w:rsidRDefault="00CF553F" w:rsidP="0010604B">
      <w:pPr>
        <w:pStyle w:val="Caption"/>
      </w:pPr>
      <w:r>
        <w:br w:type="page"/>
      </w:r>
    </w:p>
    <w:p w14:paraId="4BED8BDE" w14:textId="3F4210BD" w:rsidR="00CF553F" w:rsidRDefault="00CF553F" w:rsidP="0010604B">
      <w:pPr>
        <w:pStyle w:val="Caption"/>
      </w:pPr>
      <w:bookmarkStart w:id="85" w:name="_Ref99475502"/>
      <w:r>
        <w:lastRenderedPageBreak/>
        <w:t xml:space="preserve">Figure </w:t>
      </w:r>
      <w:r w:rsidR="00CE12C6">
        <w:fldChar w:fldCharType="begin"/>
      </w:r>
      <w:r w:rsidR="00CE12C6">
        <w:instrText xml:space="preserve"> SEQ Figure \* ARABIC </w:instrText>
      </w:r>
      <w:r w:rsidR="00CE12C6">
        <w:fldChar w:fldCharType="separate"/>
      </w:r>
      <w:r w:rsidR="000D17E5">
        <w:rPr>
          <w:noProof/>
        </w:rPr>
        <w:t>23</w:t>
      </w:r>
      <w:r w:rsidR="00CE12C6">
        <w:fldChar w:fldCharType="end"/>
      </w:r>
      <w:bookmarkEnd w:id="85"/>
      <w:r>
        <w:t xml:space="preserve"> – </w:t>
      </w:r>
      <w:r w:rsidR="007F5644">
        <w:t>f</w:t>
      </w:r>
      <w:r>
        <w:t xml:space="preserve">orce versus time and acceleration versus time data for a heavy (0.777kg) cart with a hard rubber bumper hitting a light (0.284kg) cart with a ‘soft/springy’ bumper. </w:t>
      </w:r>
      <w:r w:rsidRPr="00980EA7">
        <w:rPr>
          <w:szCs w:val="22"/>
        </w:rPr>
        <w:t>Video of the collision synced to the data</w:t>
      </w:r>
      <w:r w:rsidR="00980EA7" w:rsidRPr="00980EA7">
        <w:rPr>
          <w:rStyle w:val="Hyperlink"/>
          <w:bCs/>
          <w:sz w:val="22"/>
          <w:szCs w:val="22"/>
          <w:u w:val="none"/>
        </w:rPr>
        <w:t xml:space="preserve"> </w:t>
      </w:r>
      <w:r w:rsidR="00980EA7" w:rsidRPr="00980EA7">
        <w:t xml:space="preserve">can be seen in </w:t>
      </w:r>
      <w:hyperlink r:id="rId63" w:history="1">
        <w:r w:rsidR="00980EA7" w:rsidRPr="007F5644">
          <w:rPr>
            <w:rStyle w:val="Hyperlink"/>
          </w:rPr>
          <w:t>Newton's 3rd law: Heavy cart hits light cart</w:t>
        </w:r>
        <w:r w:rsidR="009E3444" w:rsidRPr="007F5644">
          <w:rPr>
            <w:rStyle w:val="Hyperlink"/>
          </w:rPr>
          <w:t xml:space="preserve"> (0:39)</w:t>
        </w:r>
      </w:hyperlink>
      <w:r w:rsidRPr="007F5644">
        <w:t xml:space="preserve"> (Humphrey 2021c</w:t>
      </w:r>
      <w:r>
        <w:t xml:space="preserve">). </w:t>
      </w:r>
      <w:r w:rsidRPr="77762BF3">
        <w:rPr>
          <w:i/>
        </w:rPr>
        <w:t>Note that the acceleration of the yellow cart should be positive (as data is collected, the positive direction is specified manually).</w:t>
      </w:r>
    </w:p>
    <w:p w14:paraId="34997173" w14:textId="1FEE1F75" w:rsidR="00791744" w:rsidRDefault="00142112" w:rsidP="0010604B">
      <w:pPr>
        <w:rPr>
          <w:lang w:eastAsia="zh-CN"/>
        </w:rPr>
      </w:pPr>
      <w:r>
        <w:rPr>
          <w:noProof/>
          <w:lang w:eastAsia="zh-CN"/>
        </w:rPr>
        <w:drawing>
          <wp:inline distT="0" distB="0" distL="0" distR="0" wp14:anchorId="564F234D" wp14:editId="0D397E02">
            <wp:extent cx="6116320" cy="4092575"/>
            <wp:effectExtent l="0" t="0" r="0" b="3175"/>
            <wp:docPr id="143" name="Picture 143" descr="Two time series graphs. (above) Force versus time for each cart. The forces on each cart are equal but opposite. (below) Acceleration versus time for each cart with the lighter cart recording significantly greater acceleration than the heavy c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descr="Two time series graphs. (above) Force versus time for each cart. The forces on each cart are equal but opposite. (below) Acceleration versus time for each cart with the lighter cart recording significantly greater acceleration than the heavy cart."/>
                    <pic:cNvPicPr/>
                  </pic:nvPicPr>
                  <pic:blipFill>
                    <a:blip r:embed="rId64">
                      <a:extLst>
                        <a:ext uri="{28A0092B-C50C-407E-A947-70E740481C1C}">
                          <a14:useLocalDpi xmlns:a14="http://schemas.microsoft.com/office/drawing/2010/main" val="0"/>
                        </a:ext>
                      </a:extLst>
                    </a:blip>
                    <a:stretch>
                      <a:fillRect/>
                    </a:stretch>
                  </pic:blipFill>
                  <pic:spPr>
                    <a:xfrm>
                      <a:off x="0" y="0"/>
                      <a:ext cx="6116320" cy="4092575"/>
                    </a:xfrm>
                    <a:prstGeom prst="rect">
                      <a:avLst/>
                    </a:prstGeom>
                  </pic:spPr>
                </pic:pic>
              </a:graphicData>
            </a:graphic>
          </wp:inline>
        </w:drawing>
      </w:r>
    </w:p>
    <w:p w14:paraId="4C591D9D" w14:textId="652A7E69" w:rsidR="00605D84" w:rsidRDefault="00605D84" w:rsidP="0010604B">
      <w:pPr>
        <w:rPr>
          <w:rStyle w:val="Strong"/>
        </w:rPr>
      </w:pPr>
      <w:r>
        <w:rPr>
          <w:rStyle w:val="Strong"/>
        </w:rPr>
        <w:t>Explaining why forces don’t cancel out if they are equal and opposite</w:t>
      </w:r>
      <w:r w:rsidR="00C55F0F">
        <w:rPr>
          <w:rStyle w:val="Strong"/>
        </w:rPr>
        <w:t xml:space="preserve"> by Newton’s </w:t>
      </w:r>
      <w:r w:rsidR="00655385">
        <w:rPr>
          <w:rStyle w:val="Strong"/>
        </w:rPr>
        <w:t xml:space="preserve">third </w:t>
      </w:r>
      <w:r w:rsidR="00C55F0F">
        <w:rPr>
          <w:rStyle w:val="Strong"/>
        </w:rPr>
        <w:t>law</w:t>
      </w:r>
    </w:p>
    <w:p w14:paraId="3126008F" w14:textId="03CDFD56" w:rsidR="00B046AF" w:rsidRDefault="00605D84" w:rsidP="0010604B">
      <w:pPr>
        <w:pStyle w:val="FeatureBox2"/>
      </w:pPr>
      <w:r w:rsidRPr="00605D84">
        <w:t>It is</w:t>
      </w:r>
      <w:r>
        <w:t xml:space="preserve"> time well spent in class to examine </w:t>
      </w:r>
      <w:r w:rsidR="0084160D">
        <w:t>wh</w:t>
      </w:r>
      <w:r w:rsidR="002648ED">
        <w:t xml:space="preserve">y, if the forces </w:t>
      </w:r>
      <w:r w:rsidR="00BD59BE">
        <w:t>object</w:t>
      </w:r>
      <w:r w:rsidR="00C11D3F">
        <w:t>s</w:t>
      </w:r>
      <w:r w:rsidR="00BD59BE">
        <w:t xml:space="preserve"> exert on each other</w:t>
      </w:r>
      <w:r w:rsidR="002D418F">
        <w:t xml:space="preserve"> </w:t>
      </w:r>
      <w:r w:rsidR="00BD59BE">
        <w:t>are equal and opposite, they do not cancel out.</w:t>
      </w:r>
    </w:p>
    <w:p w14:paraId="2ABEF42A" w14:textId="2668B0DF" w:rsidR="00EE1745" w:rsidRDefault="00A6348C" w:rsidP="0010604B">
      <w:r>
        <w:t>Model</w:t>
      </w:r>
      <w:r w:rsidR="001B2ED1">
        <w:t xml:space="preserve"> a scenario to students</w:t>
      </w:r>
      <w:r w:rsidR="00963A82">
        <w:t>,</w:t>
      </w:r>
      <w:r w:rsidR="001B2ED1">
        <w:t xml:space="preserve"> such as p</w:t>
      </w:r>
      <w:r w:rsidR="00B046AF">
        <w:t>ushing a box or other convenient object in the classroom</w:t>
      </w:r>
      <w:r w:rsidR="00C24792">
        <w:t>. N</w:t>
      </w:r>
      <w:r w:rsidR="00B046AF">
        <w:t xml:space="preserve">ote that Newton’s </w:t>
      </w:r>
      <w:r w:rsidR="00655385">
        <w:t xml:space="preserve">third </w:t>
      </w:r>
      <w:r w:rsidR="00B046AF">
        <w:t>law states that the force exert</w:t>
      </w:r>
      <w:r w:rsidR="00C24792">
        <w:t>ed</w:t>
      </w:r>
      <w:r w:rsidR="00B046AF">
        <w:t xml:space="preserve"> on the box will be equal and opposite to the force it exerts on yo</w:t>
      </w:r>
      <w:r w:rsidR="0089519F">
        <w:t>u – how is it that you can succeed in accelerating the box?</w:t>
      </w:r>
    </w:p>
    <w:p w14:paraId="730C12C2" w14:textId="4E4E11CD" w:rsidR="00961A9F" w:rsidRDefault="00EB6E55" w:rsidP="0010604B">
      <w:r>
        <w:t xml:space="preserve">Students know that they can push </w:t>
      </w:r>
      <w:r w:rsidR="00A6348C">
        <w:t>and</w:t>
      </w:r>
      <w:r>
        <w:t xml:space="preserve"> pull objects, so t</w:t>
      </w:r>
      <w:r w:rsidR="00C24792">
        <w:t>hey tend to be quite engaged by the problem the first time it is proposed</w:t>
      </w:r>
      <w:r>
        <w:t>.</w:t>
      </w:r>
      <w:r w:rsidRPr="0089519F">
        <w:t xml:space="preserve"> </w:t>
      </w:r>
      <w:r w:rsidR="00C245DB">
        <w:t>A</w:t>
      </w:r>
      <w:r w:rsidR="009D339F">
        <w:t xml:space="preserve"> few minutes </w:t>
      </w:r>
      <w:r w:rsidR="00C245DB">
        <w:t xml:space="preserve">can be spent in a </w:t>
      </w:r>
      <w:r w:rsidR="005C3858">
        <w:t>‘</w:t>
      </w:r>
      <w:r w:rsidR="00A63DC9">
        <w:t>think, pair, share</w:t>
      </w:r>
      <w:r w:rsidR="005C3858">
        <w:t>’</w:t>
      </w:r>
      <w:r w:rsidR="00A63DC9">
        <w:t xml:space="preserve"> activity where you</w:t>
      </w:r>
      <w:r w:rsidR="00EE1745">
        <w:t xml:space="preserve"> ask them to focus</w:t>
      </w:r>
      <w:r w:rsidR="00560907">
        <w:t xml:space="preserve"> </w:t>
      </w:r>
      <w:r w:rsidR="00AD2CF8">
        <w:t xml:space="preserve">on </w:t>
      </w:r>
      <w:r w:rsidR="00560907">
        <w:t>a tug-of-war situation where</w:t>
      </w:r>
      <w:r w:rsidR="00881104">
        <w:t xml:space="preserve"> </w:t>
      </w:r>
      <w:r w:rsidR="005012BE">
        <w:t>a group of</w:t>
      </w:r>
      <w:r w:rsidR="00EE1745">
        <w:t xml:space="preserve"> </w:t>
      </w:r>
      <w:r w:rsidR="00EB6823">
        <w:t>Y</w:t>
      </w:r>
      <w:r w:rsidR="00EE1745">
        <w:t>ear 7 students pull again</w:t>
      </w:r>
      <w:r>
        <w:t xml:space="preserve">st the same number of </w:t>
      </w:r>
      <w:r w:rsidR="00EB6823">
        <w:t>Y</w:t>
      </w:r>
      <w:r>
        <w:t>ear 12 students</w:t>
      </w:r>
      <w:r w:rsidR="003178F1">
        <w:t>.</w:t>
      </w:r>
      <w:r w:rsidR="00F503E7">
        <w:t xml:space="preserve"> </w:t>
      </w:r>
      <w:r w:rsidR="003178F1">
        <w:t xml:space="preserve">Ask students to consider </w:t>
      </w:r>
      <w:r w:rsidR="00F503E7">
        <w:t xml:space="preserve">the question of how </w:t>
      </w:r>
      <w:r w:rsidR="0089519F">
        <w:t xml:space="preserve">it is possible to reconcile Newton’s </w:t>
      </w:r>
      <w:r w:rsidR="00655385">
        <w:t xml:space="preserve">third </w:t>
      </w:r>
      <w:r w:rsidR="0089519F">
        <w:t>law with</w:t>
      </w:r>
      <w:r w:rsidR="007463DE">
        <w:t xml:space="preserve"> the outcome of the tug of war</w:t>
      </w:r>
      <w:r w:rsidR="00B066A6">
        <w:t xml:space="preserve"> and share</w:t>
      </w:r>
      <w:r w:rsidR="00013C73">
        <w:t xml:space="preserve"> their ideas.</w:t>
      </w:r>
    </w:p>
    <w:p w14:paraId="42F55591" w14:textId="122FD385" w:rsidR="00CF553F" w:rsidRDefault="00CF553F" w:rsidP="0010604B">
      <w:pPr>
        <w:pStyle w:val="Caption"/>
      </w:pPr>
      <w:r>
        <w:lastRenderedPageBreak/>
        <w:t xml:space="preserve">Figure </w:t>
      </w:r>
      <w:r w:rsidR="00CE12C6">
        <w:fldChar w:fldCharType="begin"/>
      </w:r>
      <w:r w:rsidR="00CE12C6">
        <w:instrText xml:space="preserve"> SEQ Figure \* ARABIC </w:instrText>
      </w:r>
      <w:r w:rsidR="00CE12C6">
        <w:fldChar w:fldCharType="separate"/>
      </w:r>
      <w:r w:rsidR="000D17E5">
        <w:rPr>
          <w:noProof/>
        </w:rPr>
        <w:t>24</w:t>
      </w:r>
      <w:r w:rsidR="00CE12C6">
        <w:fldChar w:fldCharType="end"/>
      </w:r>
      <w:r>
        <w:t xml:space="preserve"> – ‘Tug of war’ illustrates Newton's third law.</w:t>
      </w:r>
    </w:p>
    <w:p w14:paraId="6877F02A" w14:textId="4E715A5B" w:rsidR="003063C4" w:rsidRDefault="0016437F" w:rsidP="0010604B">
      <w:pPr>
        <w:keepNext/>
      </w:pPr>
      <w:r>
        <w:rPr>
          <w:noProof/>
        </w:rPr>
        <w:drawing>
          <wp:inline distT="0" distB="0" distL="0" distR="0" wp14:anchorId="28BA0F12" wp14:editId="668F7D69">
            <wp:extent cx="5411337" cy="3693328"/>
            <wp:effectExtent l="0" t="0" r="0" b="2540"/>
            <wp:docPr id="148" name="Picture 148" descr="image of people playing tug of war with a vector diagrams overlayed to show the forces acting on each group of play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pic:nvPicPr>
                  <pic:blipFill>
                    <a:blip r:embed="rId65">
                      <a:extLst>
                        <a:ext uri="{28A0092B-C50C-407E-A947-70E740481C1C}">
                          <a14:useLocalDpi xmlns:a14="http://schemas.microsoft.com/office/drawing/2010/main" val="0"/>
                        </a:ext>
                      </a:extLst>
                    </a:blip>
                    <a:stretch>
                      <a:fillRect/>
                    </a:stretch>
                  </pic:blipFill>
                  <pic:spPr>
                    <a:xfrm>
                      <a:off x="0" y="0"/>
                      <a:ext cx="5411337" cy="3693328"/>
                    </a:xfrm>
                    <a:prstGeom prst="rect">
                      <a:avLst/>
                    </a:prstGeom>
                  </pic:spPr>
                </pic:pic>
              </a:graphicData>
            </a:graphic>
          </wp:inline>
        </w:drawing>
      </w:r>
    </w:p>
    <w:p w14:paraId="75AC3837" w14:textId="5AFA098A" w:rsidR="77762BF3" w:rsidRDefault="77762BF3" w:rsidP="0010604B">
      <w:pPr>
        <w:keepNext/>
        <w:spacing w:before="0"/>
        <w:rPr>
          <w:rFonts w:eastAsia="Calibri"/>
          <w:szCs w:val="22"/>
        </w:rPr>
      </w:pPr>
      <w:r w:rsidRPr="77762BF3">
        <w:rPr>
          <w:rFonts w:eastAsia="Calibri"/>
          <w:szCs w:val="22"/>
        </w:rPr>
        <w:t xml:space="preserve">Image: </w:t>
      </w:r>
      <w:hyperlink r:id="rId66">
        <w:r w:rsidRPr="77762BF3">
          <w:rPr>
            <w:rStyle w:val="Hyperlink"/>
            <w:szCs w:val="22"/>
          </w:rPr>
          <w:t>Beach tug of war at Southport, 1917</w:t>
        </w:r>
      </w:hyperlink>
      <w:r w:rsidRPr="77762BF3">
        <w:rPr>
          <w:rFonts w:eastAsia="Calibri"/>
          <w:szCs w:val="22"/>
        </w:rPr>
        <w:t xml:space="preserve"> by State Library of Queensland </w:t>
      </w:r>
      <w:r w:rsidR="001F55D0">
        <w:rPr>
          <w:rFonts w:eastAsia="Calibri"/>
          <w:szCs w:val="22"/>
        </w:rPr>
        <w:t xml:space="preserve">is in the </w:t>
      </w:r>
      <w:hyperlink r:id="rId67" w:history="1">
        <w:r w:rsidR="001F55D0" w:rsidRPr="001F55D0">
          <w:rPr>
            <w:rStyle w:val="Hyperlink"/>
            <w:rFonts w:eastAsia="Calibri"/>
            <w:szCs w:val="22"/>
          </w:rPr>
          <w:t>Public Domain CC0</w:t>
        </w:r>
      </w:hyperlink>
      <w:r w:rsidR="001F55D0">
        <w:rPr>
          <w:rFonts w:eastAsia="Calibri"/>
          <w:szCs w:val="22"/>
        </w:rPr>
        <w:t xml:space="preserve"> and </w:t>
      </w:r>
      <w:r w:rsidRPr="77762BF3">
        <w:rPr>
          <w:rFonts w:eastAsia="Calibri"/>
          <w:szCs w:val="22"/>
        </w:rPr>
        <w:t>has been adapted by the author.</w:t>
      </w:r>
    </w:p>
    <w:p w14:paraId="1D6E41C3" w14:textId="06D5C718" w:rsidR="00323BF9" w:rsidRDefault="002A37DE" w:rsidP="0010604B">
      <w:r>
        <w:t xml:space="preserve">A resolution can be obtained by </w:t>
      </w:r>
      <w:r w:rsidR="0025733B">
        <w:t xml:space="preserve">analysing the forces on </w:t>
      </w:r>
      <w:r w:rsidR="0017690E">
        <w:t>each team individually. The force exert</w:t>
      </w:r>
      <w:r w:rsidR="002011D0">
        <w:t>ed</w:t>
      </w:r>
      <w:r w:rsidR="0017690E">
        <w:t xml:space="preserve"> on the right team</w:t>
      </w:r>
      <w:r w:rsidR="002011D0">
        <w:t xml:space="preserve"> by the team on the left</w:t>
      </w:r>
      <w:r w:rsidR="00F04FC9">
        <w:t xml:space="preserve">, </w:t>
      </w:r>
      <m:oMath>
        <m:sSub>
          <m:sSubPr>
            <m:ctrlPr>
              <w:rPr>
                <w:rFonts w:ascii="Cambria Math" w:hAnsi="Cambria Math"/>
                <w:i/>
              </w:rPr>
            </m:ctrlPr>
          </m:sSubPr>
          <m:e>
            <m:r>
              <w:rPr>
                <w:rFonts w:ascii="Cambria Math" w:hAnsi="Cambria Math"/>
              </w:rPr>
              <m:t>F</m:t>
            </m:r>
          </m:e>
          <m:sub>
            <m:r>
              <w:rPr>
                <w:rFonts w:ascii="Cambria Math" w:hAnsi="Cambria Math"/>
              </w:rPr>
              <m:t>RL</m:t>
            </m:r>
          </m:sub>
        </m:sSub>
      </m:oMath>
      <w:r w:rsidR="00F04FC9">
        <w:rPr>
          <w:rFonts w:eastAsiaTheme="minorEastAsia"/>
        </w:rPr>
        <w:t>,</w:t>
      </w:r>
      <w:r w:rsidR="0017690E">
        <w:t xml:space="preserve"> is equal and opposite to the force the exert</w:t>
      </w:r>
      <w:r w:rsidR="006D061C">
        <w:t>ed</w:t>
      </w:r>
      <w:r w:rsidR="0017690E">
        <w:t xml:space="preserve"> on the left team</w:t>
      </w:r>
      <w:r w:rsidR="00901CAD">
        <w:t xml:space="preserve"> by the team on the right</w:t>
      </w:r>
      <w:r w:rsidR="00F04FC9">
        <w:t xml:space="preserve">, </w:t>
      </w:r>
      <m:oMath>
        <m:sSub>
          <m:sSubPr>
            <m:ctrlPr>
              <w:rPr>
                <w:rFonts w:ascii="Cambria Math" w:hAnsi="Cambria Math"/>
                <w:i/>
              </w:rPr>
            </m:ctrlPr>
          </m:sSubPr>
          <m:e>
            <m:r>
              <w:rPr>
                <w:rFonts w:ascii="Cambria Math" w:hAnsi="Cambria Math"/>
              </w:rPr>
              <m:t>F</m:t>
            </m:r>
          </m:e>
          <m:sub>
            <m:r>
              <w:rPr>
                <w:rFonts w:ascii="Cambria Math" w:hAnsi="Cambria Math"/>
              </w:rPr>
              <m:t>LR</m:t>
            </m:r>
          </m:sub>
        </m:sSub>
      </m:oMath>
      <w:r w:rsidR="0017690E">
        <w:t xml:space="preserve"> (by Newton’s </w:t>
      </w:r>
      <w:r w:rsidR="004A29AE">
        <w:t xml:space="preserve">third </w:t>
      </w:r>
      <w:r w:rsidR="0017690E">
        <w:t xml:space="preserve">law). </w:t>
      </w:r>
      <w:r w:rsidR="00285122">
        <w:t>However</w:t>
      </w:r>
      <w:r w:rsidR="00C24792">
        <w:t>, t</w:t>
      </w:r>
      <w:r w:rsidR="00323BF9">
        <w:t>hey do not cancel out as they act o</w:t>
      </w:r>
      <w:r w:rsidR="00323BF9" w:rsidRPr="004A29AE">
        <w:t xml:space="preserve">n </w:t>
      </w:r>
      <w:r w:rsidR="00323BF9" w:rsidRPr="00FD1545">
        <w:rPr>
          <w:rStyle w:val="Strong"/>
        </w:rPr>
        <w:t>different</w:t>
      </w:r>
      <w:r w:rsidR="00323BF9" w:rsidRPr="004A29AE">
        <w:t xml:space="preserve"> o</w:t>
      </w:r>
      <w:r w:rsidR="00323BF9">
        <w:t>bjects.</w:t>
      </w:r>
    </w:p>
    <w:p w14:paraId="11A929AE" w14:textId="5CA8820E" w:rsidR="00323BF9" w:rsidRDefault="0071750F" w:rsidP="0010604B">
      <w:r>
        <w:t>Which team wins the tug of war is determined by which team can push on the ground harder</w:t>
      </w:r>
      <w:r w:rsidR="004A65BA">
        <w:t>.</w:t>
      </w:r>
      <w:r w:rsidR="005E7139">
        <w:t xml:space="preserve"> </w:t>
      </w:r>
      <w:r w:rsidR="00E31162">
        <w:t>The ground exerts an equal and opposite force back</w:t>
      </w:r>
      <w:r w:rsidR="007A6613">
        <w:t>wards</w:t>
      </w:r>
      <w:r w:rsidR="00E31162">
        <w:t xml:space="preserve"> on the </w:t>
      </w:r>
      <w:r w:rsidR="00E342C0">
        <w:t>team’s feet</w:t>
      </w:r>
      <w:r w:rsidR="00455053">
        <w:t>, and this force from the ground can be larger</w:t>
      </w:r>
      <w:r w:rsidR="00FD5500">
        <w:t xml:space="preserve"> (or smaller)</w:t>
      </w:r>
      <w:r w:rsidR="00455053">
        <w:t xml:space="preserve"> than the force </w:t>
      </w:r>
      <w:r w:rsidR="00FD5500">
        <w:t>from the</w:t>
      </w:r>
      <w:r w:rsidR="00455053">
        <w:t xml:space="preserve"> other team</w:t>
      </w:r>
      <w:r w:rsidR="006702CA">
        <w:t>, resulting in an acceleration</w:t>
      </w:r>
      <w:r w:rsidR="0068513F">
        <w:t xml:space="preserve"> according to Newton’s </w:t>
      </w:r>
      <w:r w:rsidR="004A29AE">
        <w:t xml:space="preserve">second </w:t>
      </w:r>
      <w:r w:rsidR="0068513F">
        <w:t>law</w:t>
      </w:r>
      <w:r w:rsidR="006702CA">
        <w:t>.</w:t>
      </w:r>
    </w:p>
    <w:p w14:paraId="601A273F" w14:textId="1AA6E8FD" w:rsidR="00C323E4" w:rsidRPr="00CA7C86" w:rsidRDefault="005E7139" w:rsidP="0010604B">
      <w:r>
        <w:t>Students can relate this to their own experiences by imagining pulling a heavy object</w:t>
      </w:r>
      <w:r w:rsidR="00144042">
        <w:t>.</w:t>
      </w:r>
      <w:r>
        <w:t xml:space="preserve"> </w:t>
      </w:r>
      <w:r w:rsidR="00144042">
        <w:t>T</w:t>
      </w:r>
      <w:r>
        <w:t>hey need to push hard on the ground with their feet</w:t>
      </w:r>
      <w:r w:rsidR="00144042">
        <w:t>, and</w:t>
      </w:r>
      <w:r>
        <w:t xml:space="preserve"> as they push the ground backwards</w:t>
      </w:r>
      <w:r w:rsidR="00C24792">
        <w:t>,</w:t>
      </w:r>
      <w:r>
        <w:t xml:space="preserve"> it pushes them forwards.</w:t>
      </w:r>
    </w:p>
    <w:p w14:paraId="4E377D09" w14:textId="71DDABF1" w:rsidR="00190328" w:rsidRDefault="00A256FD" w:rsidP="0010604B">
      <w:pPr>
        <w:pStyle w:val="Heading3"/>
      </w:pPr>
      <w:bookmarkStart w:id="86" w:name="_Introducing_contact_and"/>
      <w:bookmarkStart w:id="87" w:name="_Toc195624700"/>
      <w:bookmarkEnd w:id="86"/>
      <w:r>
        <w:lastRenderedPageBreak/>
        <w:t>Introducing c</w:t>
      </w:r>
      <w:r w:rsidR="009D1357">
        <w:t>ontact and non-contact forces</w:t>
      </w:r>
      <w:r w:rsidR="003305CE">
        <w:t xml:space="preserve"> – addressing misconceptions</w:t>
      </w:r>
      <w:bookmarkEnd w:id="87"/>
    </w:p>
    <w:p w14:paraId="175FA40F" w14:textId="50BDB025" w:rsidR="0010268A" w:rsidRDefault="004442C6" w:rsidP="0010604B">
      <w:pPr>
        <w:pStyle w:val="FeatureBox2"/>
      </w:pPr>
      <w:r>
        <w:t xml:space="preserve">Students commonly </w:t>
      </w:r>
      <w:r w:rsidR="00620967">
        <w:t>mis</w:t>
      </w:r>
      <w:r>
        <w:t xml:space="preserve">identify the normal force </w:t>
      </w:r>
      <w:r w:rsidR="00855352">
        <w:t>acting on an object</w:t>
      </w:r>
      <w:r w:rsidR="0070767B">
        <w:t xml:space="preserve"> as the </w:t>
      </w:r>
      <w:r w:rsidR="005C672D">
        <w:t>reaction force</w:t>
      </w:r>
      <w:r w:rsidR="00EC42EB">
        <w:t xml:space="preserve"> (due to Newton’s </w:t>
      </w:r>
      <w:r w:rsidR="00285122">
        <w:t>third</w:t>
      </w:r>
      <w:r w:rsidR="00EC42EB">
        <w:t xml:space="preserve"> law)</w:t>
      </w:r>
      <w:r w:rsidR="009062DF">
        <w:t xml:space="preserve"> to the weight force</w:t>
      </w:r>
      <w:r w:rsidR="00DA14F7">
        <w:t>.</w:t>
      </w:r>
    </w:p>
    <w:p w14:paraId="6E442D0F" w14:textId="181B5788" w:rsidR="00DD333F" w:rsidRDefault="00DD333F" w:rsidP="0010604B">
      <w:pPr>
        <w:pStyle w:val="Heading4"/>
      </w:pPr>
      <w:r>
        <w:t xml:space="preserve">Ball </w:t>
      </w:r>
      <w:r w:rsidR="003305CE">
        <w:t xml:space="preserve">resting </w:t>
      </w:r>
      <w:r>
        <w:t xml:space="preserve">on the </w:t>
      </w:r>
      <w:r w:rsidR="00285122">
        <w:t>Earth</w:t>
      </w:r>
    </w:p>
    <w:p w14:paraId="27411005" w14:textId="3E47E861" w:rsidR="00CE7ABB" w:rsidRDefault="001D5629" w:rsidP="0010604B">
      <w:pPr>
        <w:rPr>
          <w:lang w:eastAsia="zh-CN"/>
        </w:rPr>
      </w:pPr>
      <w:r>
        <w:rPr>
          <w:lang w:eastAsia="zh-CN"/>
        </w:rPr>
        <w:t>One a</w:t>
      </w:r>
      <w:r w:rsidR="008A1537">
        <w:rPr>
          <w:lang w:eastAsia="zh-CN"/>
        </w:rPr>
        <w:t>pproach to addressing this misconception is to consider two scenarios</w:t>
      </w:r>
      <w:r w:rsidR="003305CE">
        <w:rPr>
          <w:lang w:eastAsia="zh-CN"/>
        </w:rPr>
        <w:t xml:space="preserve"> separately</w:t>
      </w:r>
      <w:r w:rsidR="008A1537">
        <w:rPr>
          <w:lang w:eastAsia="zh-CN"/>
        </w:rPr>
        <w:t>:</w:t>
      </w:r>
    </w:p>
    <w:p w14:paraId="32D79E3D" w14:textId="6632A6EE" w:rsidR="004442C6" w:rsidRDefault="008A1537" w:rsidP="0010604B">
      <w:pPr>
        <w:pStyle w:val="ListBullet"/>
      </w:pPr>
      <w:r>
        <w:t>Firstly, an</w:t>
      </w:r>
      <w:r w:rsidR="00CE7ABB">
        <w:t xml:space="preserve"> object (such as a ball) in freefall towards the </w:t>
      </w:r>
      <w:r w:rsidR="00285122">
        <w:t>Earth</w:t>
      </w:r>
      <w:r>
        <w:t>. A</w:t>
      </w:r>
      <w:r w:rsidR="00CE7ABB">
        <w:t xml:space="preserve">sk students to identify the </w:t>
      </w:r>
      <w:r w:rsidR="005C3858">
        <w:t>‘</w:t>
      </w:r>
      <w:r w:rsidR="006E5C5C">
        <w:t>Newton’s</w:t>
      </w:r>
      <w:r w:rsidR="00285122">
        <w:t xml:space="preserve"> third</w:t>
      </w:r>
      <w:r w:rsidR="006E5C5C">
        <w:t xml:space="preserve"> law pair</w:t>
      </w:r>
      <w:r w:rsidR="005C3858">
        <w:t>’</w:t>
      </w:r>
      <w:r w:rsidR="006E5C5C">
        <w:t xml:space="preserve"> of forces </w:t>
      </w:r>
      <w:r w:rsidR="00812E57">
        <w:t>involved (</w:t>
      </w:r>
      <w:r w:rsidR="00522C35">
        <w:t xml:space="preserve">the </w:t>
      </w:r>
      <w:r w:rsidR="00812E57">
        <w:t xml:space="preserve">force on </w:t>
      </w:r>
      <w:r w:rsidR="00285122">
        <w:t xml:space="preserve">Earth </w:t>
      </w:r>
      <w:r w:rsidR="00812E57">
        <w:t xml:space="preserve">due to the </w:t>
      </w:r>
      <w:r w:rsidR="00522C35">
        <w:t xml:space="preserve">ball and the force on the ball due to </w:t>
      </w:r>
      <w:r w:rsidR="00C24792">
        <w:t>the Earth</w:t>
      </w:r>
      <w:r w:rsidR="00522C35">
        <w:t>)</w:t>
      </w:r>
      <w:r w:rsidR="00754416">
        <w:t>.</w:t>
      </w:r>
    </w:p>
    <w:p w14:paraId="54B52C2F" w14:textId="50DB36BB" w:rsidR="001E06C6" w:rsidRDefault="008A1537" w:rsidP="0010604B">
      <w:pPr>
        <w:pStyle w:val="ListBullet"/>
      </w:pPr>
      <w:r>
        <w:t>Secondly, c</w:t>
      </w:r>
      <w:r w:rsidR="00522C35">
        <w:t xml:space="preserve">onsider the ball at rest on the </w:t>
      </w:r>
      <w:r w:rsidR="00DC0218">
        <w:t>E</w:t>
      </w:r>
      <w:r w:rsidR="00C24792">
        <w:t>arth's surface</w:t>
      </w:r>
      <w:r w:rsidR="00522C35">
        <w:t xml:space="preserve"> – the </w:t>
      </w:r>
      <w:r w:rsidR="0078466E">
        <w:t xml:space="preserve">gravitational force on the </w:t>
      </w:r>
      <w:r w:rsidR="00D56909">
        <w:t xml:space="preserve">Earth </w:t>
      </w:r>
      <w:r w:rsidR="0078466E">
        <w:t xml:space="preserve">due to the ball and the force on the ball </w:t>
      </w:r>
      <w:r w:rsidR="000A509B">
        <w:t xml:space="preserve">due to the </w:t>
      </w:r>
      <w:r w:rsidR="00DC0218">
        <w:t>Earth</w:t>
      </w:r>
      <w:r w:rsidR="000A509B">
        <w:t xml:space="preserve"> are unchanged</w:t>
      </w:r>
      <w:r w:rsidR="00E85707">
        <w:t xml:space="preserve"> (</w:t>
      </w:r>
      <w:r w:rsidR="00AA7803">
        <w:t xml:space="preserve">and constitute the </w:t>
      </w:r>
      <w:r w:rsidR="005C3858">
        <w:t>‘</w:t>
      </w:r>
      <w:r w:rsidR="00AA7803">
        <w:t>non-contact</w:t>
      </w:r>
      <w:r w:rsidR="005C3858">
        <w:t>’</w:t>
      </w:r>
      <w:r w:rsidR="00AA7803">
        <w:t xml:space="preserve"> pair of force</w:t>
      </w:r>
      <w:r w:rsidR="00C24792">
        <w:t>s</w:t>
      </w:r>
      <w:r w:rsidR="00AA7803">
        <w:t xml:space="preserve"> in the situation)</w:t>
      </w:r>
      <w:r w:rsidR="000A509B">
        <w:t xml:space="preserve">. </w:t>
      </w:r>
      <w:r w:rsidR="00C24792">
        <w:t xml:space="preserve">However, </w:t>
      </w:r>
      <w:r w:rsidR="00DA2651">
        <w:t>there is now an additional force in this second situation</w:t>
      </w:r>
      <w:r w:rsidR="000A509B">
        <w:t xml:space="preserve"> </w:t>
      </w:r>
      <w:r w:rsidR="00C24792">
        <w:t xml:space="preserve">due to the electrostatic repulsion between the atoms in the ball and the atoms on the </w:t>
      </w:r>
      <w:r w:rsidR="00D56909">
        <w:t xml:space="preserve">Earth's </w:t>
      </w:r>
      <w:r w:rsidR="00C24792">
        <w:t>surface</w:t>
      </w:r>
      <w:r w:rsidR="00E85707">
        <w:t xml:space="preserve">. </w:t>
      </w:r>
      <w:r w:rsidR="00C24792">
        <w:t xml:space="preserve">Therefore, students </w:t>
      </w:r>
      <w:r w:rsidR="00300974">
        <w:t xml:space="preserve">are encouraged to </w:t>
      </w:r>
      <w:r w:rsidR="0081429F">
        <w:t>consider the</w:t>
      </w:r>
      <w:r w:rsidR="00E85707">
        <w:t xml:space="preserve"> upwards </w:t>
      </w:r>
      <w:r w:rsidR="00AA7803">
        <w:t xml:space="preserve">(normal) force </w:t>
      </w:r>
      <w:r w:rsidR="0081429F">
        <w:t>exerted by</w:t>
      </w:r>
      <w:r w:rsidR="007052C4">
        <w:t xml:space="preserve"> </w:t>
      </w:r>
      <w:r w:rsidR="00787B5E">
        <w:t xml:space="preserve">the atoms in the </w:t>
      </w:r>
      <w:r w:rsidR="00D54D3D">
        <w:t>E</w:t>
      </w:r>
      <w:r w:rsidR="00787B5E">
        <w:t>arth</w:t>
      </w:r>
      <w:r w:rsidR="007052C4">
        <w:t xml:space="preserve"> and identify the reaction force as a force downwards on the atoms in the surface due to repulsion</w:t>
      </w:r>
      <w:r w:rsidR="00F01CCA">
        <w:t xml:space="preserve"> from the atoms in the ball.</w:t>
      </w:r>
    </w:p>
    <w:p w14:paraId="7464338A" w14:textId="759F13EE" w:rsidR="00CF553F" w:rsidRDefault="00CF553F" w:rsidP="0010604B">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25</w:t>
      </w:r>
      <w:r w:rsidR="00CE12C6">
        <w:fldChar w:fldCharType="end"/>
      </w:r>
      <w:r>
        <w:t xml:space="preserve"> – </w:t>
      </w:r>
      <w:r w:rsidR="007F5644">
        <w:t>i</w:t>
      </w:r>
      <w:r>
        <w:t xml:space="preserve">llustration intended to emphasise the electrostatic origin of the normal force between a ball and the </w:t>
      </w:r>
      <w:r w:rsidR="00D6323E">
        <w:t>E</w:t>
      </w:r>
      <w:r>
        <w:t xml:space="preserve">arth. Spring-like atomic bonds resist compression so that the ball exerts a downwards force on atoms in the </w:t>
      </w:r>
      <w:r w:rsidR="00D6323E">
        <w:t>E</w:t>
      </w:r>
      <w:r>
        <w:t xml:space="preserve">arth and the </w:t>
      </w:r>
      <w:r w:rsidR="00D6323E">
        <w:t>E</w:t>
      </w:r>
      <w:r>
        <w:t>arth exerts an upwards force on atoms in the ball.</w:t>
      </w:r>
    </w:p>
    <w:p w14:paraId="1ED09A2E" w14:textId="5C6B950E" w:rsidR="001E06C6" w:rsidRDefault="00DB2E44" w:rsidP="0010604B">
      <w:pPr>
        <w:jc w:val="center"/>
      </w:pPr>
      <w:r>
        <w:rPr>
          <w:noProof/>
        </w:rPr>
        <w:drawing>
          <wp:inline distT="0" distB="0" distL="0" distR="0" wp14:anchorId="3EB6FA7B" wp14:editId="3759B075">
            <wp:extent cx="1514902" cy="1963190"/>
            <wp:effectExtent l="0" t="0" r="9525" b="0"/>
            <wp:docPr id="149" name="Picture 149" descr="An array of red balls connected by springs with a large yellow ball resting on top. Underneath the ball the springs are compress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Picture 471" descr="An array of red balls connected by springs with a large yellow ball resting on top. Underneath the ball the springs are compressed. "/>
                    <pic:cNvPicPr/>
                  </pic:nvPicPr>
                  <pic:blipFill>
                    <a:blip r:embed="rId68">
                      <a:extLst>
                        <a:ext uri="{28A0092B-C50C-407E-A947-70E740481C1C}">
                          <a14:useLocalDpi xmlns:a14="http://schemas.microsoft.com/office/drawing/2010/main" val="0"/>
                        </a:ext>
                      </a:extLst>
                    </a:blip>
                    <a:stretch>
                      <a:fillRect/>
                    </a:stretch>
                  </pic:blipFill>
                  <pic:spPr>
                    <a:xfrm>
                      <a:off x="0" y="0"/>
                      <a:ext cx="1526434" cy="1978135"/>
                    </a:xfrm>
                    <a:prstGeom prst="rect">
                      <a:avLst/>
                    </a:prstGeom>
                  </pic:spPr>
                </pic:pic>
              </a:graphicData>
            </a:graphic>
          </wp:inline>
        </w:drawing>
      </w:r>
    </w:p>
    <w:p w14:paraId="2E7EF5E9" w14:textId="6BCBA23B" w:rsidR="004442C6" w:rsidRDefault="001D5629" w:rsidP="0010604B">
      <w:pPr>
        <w:rPr>
          <w:lang w:eastAsia="zh-CN"/>
        </w:rPr>
      </w:pPr>
      <w:r>
        <w:rPr>
          <w:lang w:eastAsia="zh-CN"/>
        </w:rPr>
        <w:t xml:space="preserve">Identification of the correct Newton’s </w:t>
      </w:r>
      <w:r w:rsidR="00117D23">
        <w:rPr>
          <w:lang w:eastAsia="zh-CN"/>
        </w:rPr>
        <w:t xml:space="preserve">third </w:t>
      </w:r>
      <w:r>
        <w:rPr>
          <w:lang w:eastAsia="zh-CN"/>
        </w:rPr>
        <w:t xml:space="preserve">law pairs of forces for the above situation can be followed by </w:t>
      </w:r>
      <w:r w:rsidR="00C24792">
        <w:rPr>
          <w:lang w:eastAsia="zh-CN"/>
        </w:rPr>
        <w:t xml:space="preserve">an </w:t>
      </w:r>
      <w:r w:rsidR="00891AF0">
        <w:rPr>
          <w:lang w:eastAsia="zh-CN"/>
        </w:rPr>
        <w:t>analysis of scenarios in which there is vertical acceleration so that the normal force and the weight force</w:t>
      </w:r>
      <w:r w:rsidR="00C24792">
        <w:rPr>
          <w:lang w:eastAsia="zh-CN"/>
        </w:rPr>
        <w:t>s</w:t>
      </w:r>
      <w:r w:rsidR="00891AF0">
        <w:rPr>
          <w:lang w:eastAsia="zh-CN"/>
        </w:rPr>
        <w:t xml:space="preserve"> are not equal in magnitude</w:t>
      </w:r>
      <w:r w:rsidR="00492192">
        <w:rPr>
          <w:lang w:eastAsia="zh-CN"/>
        </w:rPr>
        <w:t xml:space="preserve">, such as jumping on a force plate or the </w:t>
      </w:r>
      <w:r w:rsidR="005C3858">
        <w:rPr>
          <w:lang w:eastAsia="zh-CN"/>
        </w:rPr>
        <w:t>‘</w:t>
      </w:r>
      <w:r w:rsidR="00492192">
        <w:rPr>
          <w:lang w:eastAsia="zh-CN"/>
        </w:rPr>
        <w:t>elevator problem</w:t>
      </w:r>
      <w:r w:rsidR="005C3858">
        <w:rPr>
          <w:lang w:eastAsia="zh-CN"/>
        </w:rPr>
        <w:t>’</w:t>
      </w:r>
      <w:r w:rsidR="009125A8">
        <w:rPr>
          <w:lang w:eastAsia="zh-CN"/>
        </w:rPr>
        <w:t>.</w:t>
      </w:r>
    </w:p>
    <w:p w14:paraId="505AFB0E" w14:textId="7E9ECD22" w:rsidR="00360EE4" w:rsidRDefault="00346B4F" w:rsidP="0010604B">
      <w:pPr>
        <w:pStyle w:val="Caption"/>
        <w:rPr>
          <w:lang w:eastAsia="zh-CN"/>
        </w:rPr>
      </w:pPr>
      <w:r>
        <w:lastRenderedPageBreak/>
        <w:t xml:space="preserve">Table </w:t>
      </w:r>
      <w:r>
        <w:fldChar w:fldCharType="begin"/>
      </w:r>
      <w:r>
        <w:instrText xml:space="preserve"> SEQ Table \* ARABIC </w:instrText>
      </w:r>
      <w:r>
        <w:fldChar w:fldCharType="separate"/>
      </w:r>
      <w:r w:rsidR="00B200BA">
        <w:rPr>
          <w:noProof/>
        </w:rPr>
        <w:t>1</w:t>
      </w:r>
      <w:r>
        <w:fldChar w:fldCharType="end"/>
      </w:r>
      <w:r w:rsidR="00193DC4">
        <w:t xml:space="preserve"> </w:t>
      </w:r>
      <w:r w:rsidR="00CF553F">
        <w:t xml:space="preserve">– </w:t>
      </w:r>
      <w:r w:rsidR="007F5644">
        <w:t>s</w:t>
      </w:r>
      <w:r w:rsidR="00193DC4">
        <w:t xml:space="preserve">ample problems used to investigate </w:t>
      </w:r>
      <w:r w:rsidR="004A5D58">
        <w:t>forces.</w:t>
      </w:r>
    </w:p>
    <w:tbl>
      <w:tblPr>
        <w:tblStyle w:val="Tableheader"/>
        <w:tblW w:w="9621" w:type="dxa"/>
        <w:tblInd w:w="-30" w:type="dxa"/>
        <w:tblLook w:val="04A0" w:firstRow="1" w:lastRow="0" w:firstColumn="1" w:lastColumn="0" w:noHBand="0" w:noVBand="1"/>
        <w:tblCaption w:val="Examples of Newton's third law"/>
        <w:tblDescription w:val="Two examples with diagrams that can be used to explore Newton's third law."/>
      </w:tblPr>
      <w:tblGrid>
        <w:gridCol w:w="1701"/>
        <w:gridCol w:w="5387"/>
        <w:gridCol w:w="2533"/>
      </w:tblGrid>
      <w:tr w:rsidR="00360EE4" w14:paraId="0A215256" w14:textId="77777777" w:rsidTr="00441B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FF5069C" w14:textId="564EA7DE" w:rsidR="00360EE4" w:rsidRDefault="00360EE4" w:rsidP="0010604B">
            <w:pPr>
              <w:spacing w:before="192" w:after="192"/>
              <w:rPr>
                <w:lang w:eastAsia="zh-CN"/>
              </w:rPr>
            </w:pPr>
            <w:r>
              <w:rPr>
                <w:lang w:eastAsia="zh-CN"/>
              </w:rPr>
              <w:t>Example</w:t>
            </w:r>
          </w:p>
        </w:tc>
        <w:tc>
          <w:tcPr>
            <w:tcW w:w="5387" w:type="dxa"/>
          </w:tcPr>
          <w:p w14:paraId="6D61F8E4" w14:textId="06677C72" w:rsidR="00360EE4" w:rsidRDefault="00360EE4" w:rsidP="0010604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escription</w:t>
            </w:r>
          </w:p>
        </w:tc>
        <w:tc>
          <w:tcPr>
            <w:tcW w:w="2533" w:type="dxa"/>
          </w:tcPr>
          <w:p w14:paraId="2BC312DB" w14:textId="725F4388" w:rsidR="00360EE4" w:rsidRDefault="00360EE4" w:rsidP="0010604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iagram</w:t>
            </w:r>
          </w:p>
        </w:tc>
      </w:tr>
      <w:tr w:rsidR="00360EE4" w14:paraId="78323D33" w14:textId="77777777" w:rsidTr="006152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6366906D" w14:textId="228AE12B" w:rsidR="00360EE4" w:rsidRDefault="00360EE4" w:rsidP="0010604B">
            <w:pPr>
              <w:rPr>
                <w:lang w:eastAsia="zh-CN"/>
              </w:rPr>
            </w:pPr>
            <w:r w:rsidRPr="00DF667E">
              <w:rPr>
                <w:lang w:eastAsia="zh-CN"/>
              </w:rPr>
              <w:t xml:space="preserve">Spring scales with mass (the </w:t>
            </w:r>
            <w:r>
              <w:rPr>
                <w:lang w:eastAsia="zh-CN"/>
              </w:rPr>
              <w:t>‘</w:t>
            </w:r>
            <w:r w:rsidRPr="00DF667E">
              <w:rPr>
                <w:lang w:eastAsia="zh-CN"/>
              </w:rPr>
              <w:t>elevator</w:t>
            </w:r>
            <w:r>
              <w:rPr>
                <w:lang w:eastAsia="zh-CN"/>
              </w:rPr>
              <w:t>’</w:t>
            </w:r>
            <w:r w:rsidRPr="00DF667E">
              <w:rPr>
                <w:lang w:eastAsia="zh-CN"/>
              </w:rPr>
              <w:t xml:space="preserve"> problem)</w:t>
            </w:r>
          </w:p>
        </w:tc>
        <w:tc>
          <w:tcPr>
            <w:tcW w:w="5387" w:type="dxa"/>
          </w:tcPr>
          <w:p w14:paraId="7B927223" w14:textId="5E17AAF7" w:rsidR="00360EE4" w:rsidRDefault="00360EE4" w:rsidP="0010604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Students can use spring scales with mass carriers attached to explore how the reading on the spring scale changes or remains constant as they move the scale up and down at constant speed, compared to when they accelerate it upwards or downwards. Students need to be careful </w:t>
            </w:r>
            <w:r w:rsidR="00C24792">
              <w:rPr>
                <w:lang w:eastAsia="zh-CN"/>
              </w:rPr>
              <w:t>not to</w:t>
            </w:r>
            <w:r>
              <w:rPr>
                <w:lang w:eastAsia="zh-CN"/>
              </w:rPr>
              <w:t xml:space="preserve"> accelerate it so rapidly </w:t>
            </w:r>
            <w:r w:rsidR="00876B8B">
              <w:rPr>
                <w:lang w:eastAsia="zh-CN"/>
              </w:rPr>
              <w:t xml:space="preserve">that </w:t>
            </w:r>
            <w:r>
              <w:rPr>
                <w:lang w:eastAsia="zh-CN"/>
              </w:rPr>
              <w:t>the mass falls off the scale.</w:t>
            </w:r>
          </w:p>
        </w:tc>
        <w:tc>
          <w:tcPr>
            <w:tcW w:w="2533" w:type="dxa"/>
          </w:tcPr>
          <w:p w14:paraId="68226CD2" w14:textId="74BEA1A1" w:rsidR="00360EE4" w:rsidRDefault="00761B7F" w:rsidP="0010604B">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zh-CN"/>
              </w:rPr>
              <w:drawing>
                <wp:inline distT="0" distB="0" distL="0" distR="0" wp14:anchorId="5C9D433A" wp14:editId="504B9BD1">
                  <wp:extent cx="249493" cy="1822686"/>
                  <wp:effectExtent l="0" t="0" r="0" b="0"/>
                  <wp:docPr id="150" name="Picture 150" descr="Spring balance with a mass carrier suspended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descr="Spring balance with a mass carrier suspended underneath it."/>
                          <pic:cNvPicPr/>
                        </pic:nvPicPr>
                        <pic:blipFill>
                          <a:blip r:embed="rId69" cstate="email">
                            <a:extLst>
                              <a:ext uri="{28A0092B-C50C-407E-A947-70E740481C1C}">
                                <a14:useLocalDpi xmlns:a14="http://schemas.microsoft.com/office/drawing/2010/main"/>
                              </a:ext>
                            </a:extLst>
                          </a:blip>
                          <a:stretch>
                            <a:fillRect/>
                          </a:stretch>
                        </pic:blipFill>
                        <pic:spPr>
                          <a:xfrm>
                            <a:off x="0" y="0"/>
                            <a:ext cx="256388" cy="1873057"/>
                          </a:xfrm>
                          <a:prstGeom prst="rect">
                            <a:avLst/>
                          </a:prstGeom>
                        </pic:spPr>
                      </pic:pic>
                    </a:graphicData>
                  </a:graphic>
                </wp:inline>
              </w:drawing>
            </w:r>
          </w:p>
        </w:tc>
      </w:tr>
      <w:tr w:rsidR="00360EE4" w14:paraId="009AFAE3" w14:textId="77777777" w:rsidTr="006152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37FC351A" w14:textId="44ECE937" w:rsidR="00360EE4" w:rsidRPr="00615281" w:rsidRDefault="00360EE4" w:rsidP="0010604B">
            <w:pPr>
              <w:rPr>
                <w:sz w:val="24"/>
                <w:lang w:eastAsia="zh-CN"/>
              </w:rPr>
            </w:pPr>
            <w:r w:rsidRPr="0018663A">
              <w:rPr>
                <w:lang w:eastAsia="zh-CN"/>
              </w:rPr>
              <w:t>Jumping on a force plate</w:t>
            </w:r>
          </w:p>
        </w:tc>
        <w:tc>
          <w:tcPr>
            <w:tcW w:w="5387" w:type="dxa"/>
          </w:tcPr>
          <w:p w14:paraId="69F25670" w14:textId="0B81C70E" w:rsidR="00360EE4" w:rsidRPr="0018663A" w:rsidRDefault="00360EE4" w:rsidP="0010604B">
            <w:pPr>
              <w:cnfStyle w:val="000000010000" w:firstRow="0" w:lastRow="0" w:firstColumn="0" w:lastColumn="0" w:oddVBand="0" w:evenVBand="0" w:oddHBand="0" w:evenHBand="1" w:firstRowFirstColumn="0" w:firstRowLastColumn="0" w:lastRowFirstColumn="0" w:lastRowLastColumn="0"/>
              <w:rPr>
                <w:lang w:eastAsia="zh-CN"/>
              </w:rPr>
            </w:pPr>
            <w:r w:rsidRPr="0018663A">
              <w:rPr>
                <w:lang w:eastAsia="zh-CN"/>
              </w:rPr>
              <w:t>Considering the forces acting when jumping is an excellent learning activity, as it builds directly on students’ own experience.</w:t>
            </w:r>
          </w:p>
        </w:tc>
        <w:tc>
          <w:tcPr>
            <w:tcW w:w="2533" w:type="dxa"/>
          </w:tcPr>
          <w:p w14:paraId="2DD4E29D" w14:textId="13C6F375" w:rsidR="00360EE4" w:rsidRDefault="00134EA6" w:rsidP="0010604B">
            <w:pPr>
              <w:cnfStyle w:val="000000010000" w:firstRow="0" w:lastRow="0" w:firstColumn="0" w:lastColumn="0" w:oddVBand="0" w:evenVBand="0" w:oddHBand="0" w:evenHBand="1" w:firstRowFirstColumn="0" w:firstRowLastColumn="0" w:lastRowFirstColumn="0" w:lastRowLastColumn="0"/>
              <w:rPr>
                <w:lang w:eastAsia="zh-CN"/>
              </w:rPr>
            </w:pPr>
            <w:r>
              <w:rPr>
                <w:noProof/>
                <w:lang w:eastAsia="zh-CN"/>
              </w:rPr>
              <w:drawing>
                <wp:inline distT="0" distB="0" distL="0" distR="0" wp14:anchorId="432C592D" wp14:editId="527694E3">
                  <wp:extent cx="1371600" cy="1976512"/>
                  <wp:effectExtent l="0" t="0" r="0" b="5080"/>
                  <wp:docPr id="153" name="Picture 153" descr="Pictorial representation of person jumping by pushing off the ground along with a vector diagram showing the upwards normal force is greater than the downwards weight for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icture 474" descr="Pictorial representation of person jumping by pushing off the ground along with a vector diagram showing the upwards normal force is greater than the downwards weight force. "/>
                          <pic:cNvPicPr/>
                        </pic:nvPicPr>
                        <pic:blipFill>
                          <a:blip r:embed="rId70">
                            <a:extLst>
                              <a:ext uri="{28A0092B-C50C-407E-A947-70E740481C1C}">
                                <a14:useLocalDpi xmlns:a14="http://schemas.microsoft.com/office/drawing/2010/main" val="0"/>
                              </a:ext>
                            </a:extLst>
                          </a:blip>
                          <a:stretch>
                            <a:fillRect/>
                          </a:stretch>
                        </pic:blipFill>
                        <pic:spPr>
                          <a:xfrm>
                            <a:off x="0" y="0"/>
                            <a:ext cx="1375515" cy="1982153"/>
                          </a:xfrm>
                          <a:prstGeom prst="rect">
                            <a:avLst/>
                          </a:prstGeom>
                        </pic:spPr>
                      </pic:pic>
                    </a:graphicData>
                  </a:graphic>
                </wp:inline>
              </w:drawing>
            </w:r>
          </w:p>
        </w:tc>
      </w:tr>
    </w:tbl>
    <w:p w14:paraId="08B56E5C" w14:textId="1820254E" w:rsidR="00505373" w:rsidRDefault="00505373" w:rsidP="0010604B">
      <w:pPr>
        <w:rPr>
          <w:lang w:eastAsia="zh-CN"/>
        </w:rPr>
      </w:pPr>
      <w:r>
        <w:rPr>
          <w:lang w:eastAsia="zh-CN"/>
        </w:rPr>
        <w:t>A suitable sequence of activities</w:t>
      </w:r>
      <w:r w:rsidR="00E16279">
        <w:rPr>
          <w:lang w:eastAsia="zh-CN"/>
        </w:rPr>
        <w:t xml:space="preserve"> to analyse </w:t>
      </w:r>
      <w:r w:rsidR="00CE34F4">
        <w:rPr>
          <w:lang w:eastAsia="zh-CN"/>
        </w:rPr>
        <w:t>jumping on a force plate</w:t>
      </w:r>
      <w:r w:rsidR="006407FB">
        <w:rPr>
          <w:lang w:eastAsia="zh-CN"/>
        </w:rPr>
        <w:t>:</w:t>
      </w:r>
    </w:p>
    <w:p w14:paraId="335761AA" w14:textId="2443E107" w:rsidR="00505373" w:rsidRDefault="00505373" w:rsidP="0010604B">
      <w:pPr>
        <w:pStyle w:val="ListBullet"/>
      </w:pPr>
      <w:r>
        <w:t>Carefully observe someone jumping (themselves or another student) and divide the sequence into meaningful time intervals</w:t>
      </w:r>
      <w:r w:rsidR="00DA2651">
        <w:t>. F</w:t>
      </w:r>
      <w:r>
        <w:t xml:space="preserve">or example, </w:t>
      </w:r>
      <w:r w:rsidR="00C24792">
        <w:t>when</w:t>
      </w:r>
      <w:r>
        <w:t xml:space="preserve"> you bend your knees </w:t>
      </w:r>
      <w:r w:rsidR="00C24792">
        <w:t>before</w:t>
      </w:r>
      <w:r>
        <w:t xml:space="preserve"> the jump, the </w:t>
      </w:r>
      <w:r w:rsidR="00C24792">
        <w:t>push-</w:t>
      </w:r>
      <w:r>
        <w:t>off, the time in the air</w:t>
      </w:r>
      <w:r w:rsidR="006407FB">
        <w:t>,</w:t>
      </w:r>
      <w:r>
        <w:t xml:space="preserve"> and the landing.</w:t>
      </w:r>
    </w:p>
    <w:p w14:paraId="3A4A90F9" w14:textId="3832C403" w:rsidR="00505373" w:rsidRDefault="00505373" w:rsidP="0010604B">
      <w:pPr>
        <w:pStyle w:val="ListBullet"/>
      </w:pPr>
      <w:r>
        <w:t>Draw a motion diagram (se</w:t>
      </w:r>
      <w:r w:rsidRPr="00FD1545">
        <w:t xml:space="preserve">e </w:t>
      </w:r>
      <w:hyperlink r:id="rId71" w:history="1">
        <w:r w:rsidR="0006640E" w:rsidRPr="0006640E">
          <w:rPr>
            <w:color w:val="2F5496" w:themeColor="accent1" w:themeShade="BF"/>
            <w:u w:val="single"/>
          </w:rPr>
          <w:t>Module 1 guide</w:t>
        </w:r>
        <w:r w:rsidR="0006640E" w:rsidRPr="0006640E">
          <w:rPr>
            <w:color w:val="0000FF"/>
          </w:rPr>
          <w:t xml:space="preserve"> </w:t>
        </w:r>
      </w:hyperlink>
      <w:r w:rsidR="00365FB1" w:rsidRPr="00FD1545">
        <w:t>(DoE 2021)</w:t>
      </w:r>
      <w:r w:rsidRPr="00FD1545">
        <w:t xml:space="preserve">) </w:t>
      </w:r>
      <w:r>
        <w:t>for each time interval and use these to reason about the accelerations which occur during each interval.</w:t>
      </w:r>
    </w:p>
    <w:p w14:paraId="59A86E9B" w14:textId="494F053B" w:rsidR="00505373" w:rsidRDefault="00505373" w:rsidP="0010604B">
      <w:pPr>
        <w:pStyle w:val="ListBullet"/>
      </w:pPr>
      <w:r>
        <w:t xml:space="preserve">Use their understanding of the accelerations to draw </w:t>
      </w:r>
      <w:r w:rsidR="00C24792">
        <w:t>free-</w:t>
      </w:r>
      <w:r>
        <w:t>body diagrams showing the forces and (qualitatively) their relative sizes during each interval (students should be reminded that their weight does not vary during the jump!)</w:t>
      </w:r>
    </w:p>
    <w:p w14:paraId="2DA81B75" w14:textId="77777777" w:rsidR="00505373" w:rsidRDefault="00505373" w:rsidP="0010604B">
      <w:pPr>
        <w:pStyle w:val="ListBullet"/>
      </w:pPr>
      <w:r>
        <w:t>Finally, students can use their free-body diagrams to draw a prediction for the normal force that would be read on a force plate as a function of time during the jump.</w:t>
      </w:r>
    </w:p>
    <w:p w14:paraId="22535E50" w14:textId="5E89CF4D" w:rsidR="00944E5A" w:rsidRDefault="00502AE0" w:rsidP="0010604B">
      <w:pPr>
        <w:rPr>
          <w:lang w:eastAsia="zh-CN"/>
        </w:rPr>
      </w:pPr>
      <w:r>
        <w:rPr>
          <w:lang w:eastAsia="zh-CN"/>
        </w:rPr>
        <w:t xml:space="preserve">It is helpful if there is an actual measurement </w:t>
      </w:r>
      <w:r w:rsidR="00C24792">
        <w:rPr>
          <w:lang w:eastAsia="zh-CN"/>
        </w:rPr>
        <w:t xml:space="preserve">to </w:t>
      </w:r>
      <w:r>
        <w:rPr>
          <w:lang w:eastAsia="zh-CN"/>
        </w:rPr>
        <w:t xml:space="preserve">compare their </w:t>
      </w:r>
      <w:r w:rsidR="00473A8E">
        <w:rPr>
          <w:lang w:eastAsia="zh-CN"/>
        </w:rPr>
        <w:t>prediction</w:t>
      </w:r>
      <w:r w:rsidR="00C24792">
        <w:rPr>
          <w:lang w:eastAsia="zh-CN"/>
        </w:rPr>
        <w:t>s</w:t>
      </w:r>
      <w:r w:rsidR="00473A8E">
        <w:rPr>
          <w:lang w:eastAsia="zh-CN"/>
        </w:rPr>
        <w:t>.</w:t>
      </w:r>
    </w:p>
    <w:p w14:paraId="560AFA6C" w14:textId="29BB5E03" w:rsidR="00CF553F" w:rsidRDefault="00CF553F" w:rsidP="0010604B">
      <w:pPr>
        <w:pStyle w:val="Caption"/>
      </w:pPr>
      <w:r>
        <w:lastRenderedPageBreak/>
        <w:t xml:space="preserve">Figure </w:t>
      </w:r>
      <w:r w:rsidR="00CE12C6">
        <w:fldChar w:fldCharType="begin"/>
      </w:r>
      <w:r w:rsidR="00CE12C6">
        <w:instrText xml:space="preserve"> SEQ Figure \* ARABIC </w:instrText>
      </w:r>
      <w:r w:rsidR="00CE12C6">
        <w:fldChar w:fldCharType="separate"/>
      </w:r>
      <w:r w:rsidR="000D17E5">
        <w:rPr>
          <w:noProof/>
        </w:rPr>
        <w:t>26</w:t>
      </w:r>
      <w:r w:rsidR="00CE12C6">
        <w:fldChar w:fldCharType="end"/>
      </w:r>
      <w:r>
        <w:t xml:space="preserve"> – </w:t>
      </w:r>
      <w:r w:rsidR="007F5644">
        <w:t>v</w:t>
      </w:r>
      <w:r>
        <w:t xml:space="preserve">ideo of a </w:t>
      </w:r>
      <w:r w:rsidRPr="007F5644">
        <w:t>person jumping on a force plate synced to data collection. Video example</w:t>
      </w:r>
      <w:r w:rsidR="00AA0C57" w:rsidRPr="007F5644">
        <w:t xml:space="preserve"> </w:t>
      </w:r>
      <w:hyperlink r:id="rId72" w:history="1">
        <w:r w:rsidR="00AA0C57" w:rsidRPr="007F5644">
          <w:rPr>
            <w:rStyle w:val="Hyperlink"/>
          </w:rPr>
          <w:t>Jumping on a force plate</w:t>
        </w:r>
        <w:r w:rsidR="008A76BE" w:rsidRPr="007F5644">
          <w:rPr>
            <w:rStyle w:val="Hyperlink"/>
          </w:rPr>
          <w:t xml:space="preserve"> (1:49)</w:t>
        </w:r>
      </w:hyperlink>
      <w:r w:rsidRPr="007F5644">
        <w:t xml:space="preserve"> (Humphrey 2021d).</w:t>
      </w:r>
    </w:p>
    <w:p w14:paraId="55BA9C96" w14:textId="2F0752A0" w:rsidR="00E2541E" w:rsidRDefault="00D05261" w:rsidP="0010604B">
      <w:pPr>
        <w:keepNext/>
      </w:pPr>
      <w:r>
        <w:rPr>
          <w:noProof/>
        </w:rPr>
        <w:drawing>
          <wp:inline distT="0" distB="0" distL="0" distR="0" wp14:anchorId="1637D3E9" wp14:editId="379EC4D3">
            <wp:extent cx="5819775" cy="2534067"/>
            <wp:effectExtent l="0" t="0" r="0" b="0"/>
            <wp:docPr id="154" name="Picture 154" descr="image showing graph of normal force versus time and still image from a video of a person jumping on a force pla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descr="image showing graph of normal force versus time and still image from a video of a person jumping on a force plate. "/>
                    <pic:cNvPicPr/>
                  </pic:nvPicPr>
                  <pic:blipFill>
                    <a:blip r:embed="rId73">
                      <a:extLst>
                        <a:ext uri="{28A0092B-C50C-407E-A947-70E740481C1C}">
                          <a14:useLocalDpi xmlns:a14="http://schemas.microsoft.com/office/drawing/2010/main" val="0"/>
                        </a:ext>
                      </a:extLst>
                    </a:blip>
                    <a:stretch>
                      <a:fillRect/>
                    </a:stretch>
                  </pic:blipFill>
                  <pic:spPr>
                    <a:xfrm>
                      <a:off x="0" y="0"/>
                      <a:ext cx="5869638" cy="2555779"/>
                    </a:xfrm>
                    <a:prstGeom prst="rect">
                      <a:avLst/>
                    </a:prstGeom>
                  </pic:spPr>
                </pic:pic>
              </a:graphicData>
            </a:graphic>
          </wp:inline>
        </w:drawing>
      </w:r>
    </w:p>
    <w:p w14:paraId="5913225F" w14:textId="4E77A8FA" w:rsidR="00944E5A" w:rsidRDefault="00944E5A" w:rsidP="0010604B">
      <w:pPr>
        <w:pStyle w:val="Heading4"/>
      </w:pPr>
      <w:r>
        <w:t>Tension in</w:t>
      </w:r>
      <w:r w:rsidR="000B10A6">
        <w:t xml:space="preserve"> </w:t>
      </w:r>
      <w:r>
        <w:t>string</w:t>
      </w:r>
      <w:r w:rsidR="000B10A6">
        <w:t>s</w:t>
      </w:r>
    </w:p>
    <w:p w14:paraId="6D965797" w14:textId="5F9A5656" w:rsidR="00251C66" w:rsidRDefault="00944E5A" w:rsidP="0010604B">
      <w:r>
        <w:t xml:space="preserve">Students often have substantial difficulty in reasoning about tension in strings. </w:t>
      </w:r>
      <w:r w:rsidR="000B10A6">
        <w:t>An effective</w:t>
      </w:r>
      <w:r>
        <w:t xml:space="preserve"> place </w:t>
      </w:r>
      <w:r w:rsidR="00251C66">
        <w:t xml:space="preserve">to begin can be </w:t>
      </w:r>
      <w:r w:rsidR="000B10A6">
        <w:t xml:space="preserve">to </w:t>
      </w:r>
      <w:r>
        <w:t>observ</w:t>
      </w:r>
      <w:r w:rsidR="000B10A6">
        <w:t>e</w:t>
      </w:r>
      <w:r>
        <w:t xml:space="preserve"> a spring scale supporting some mass</w:t>
      </w:r>
      <w:r w:rsidR="00EC58FD">
        <w:t xml:space="preserve">. </w:t>
      </w:r>
      <w:r w:rsidR="00251C66">
        <w:t>Students are encouraged to n</w:t>
      </w:r>
      <w:r w:rsidR="00EC58FD">
        <w:t>otice</w:t>
      </w:r>
      <w:r w:rsidR="00251C66">
        <w:t>:</w:t>
      </w:r>
    </w:p>
    <w:p w14:paraId="1DBAF479" w14:textId="44A0FD09" w:rsidR="00251C66" w:rsidRDefault="000E0C53" w:rsidP="0010604B">
      <w:pPr>
        <w:pStyle w:val="ListBullet"/>
      </w:pPr>
      <w:r>
        <w:t>t</w:t>
      </w:r>
      <w:r w:rsidR="000E3C60">
        <w:t>he spring scale is not accelerating</w:t>
      </w:r>
      <w:r w:rsidR="00CC6239">
        <w:t>.</w:t>
      </w:r>
      <w:r w:rsidR="000E3C60">
        <w:t xml:space="preserve"> </w:t>
      </w:r>
      <w:r w:rsidR="005C6F93">
        <w:t>therefore</w:t>
      </w:r>
      <w:r w:rsidR="00C24792">
        <w:t>,</w:t>
      </w:r>
      <w:r w:rsidR="00B570E4">
        <w:t xml:space="preserve"> the</w:t>
      </w:r>
      <w:r w:rsidR="00251C66">
        <w:t xml:space="preserve"> upward </w:t>
      </w:r>
      <w:r w:rsidR="00B570E4">
        <w:t xml:space="preserve">force </w:t>
      </w:r>
      <w:r w:rsidR="00251C66">
        <w:t xml:space="preserve">due to the hand </w:t>
      </w:r>
      <w:r w:rsidR="00F71D02">
        <w:t xml:space="preserve">on the spring </w:t>
      </w:r>
      <w:r w:rsidR="00F71D02">
        <w:rPr>
          <w:i/>
          <w:iCs/>
        </w:rPr>
        <w:t xml:space="preserve">must </w:t>
      </w:r>
      <w:r w:rsidR="00F71D02">
        <w:t>be</w:t>
      </w:r>
      <w:r w:rsidR="00B570E4">
        <w:t xml:space="preserve"> equal to the </w:t>
      </w:r>
      <w:r w:rsidR="00251C66">
        <w:t>downwards</w:t>
      </w:r>
      <w:r w:rsidR="00B570E4">
        <w:t xml:space="preserve"> force</w:t>
      </w:r>
      <w:r w:rsidR="00251C66">
        <w:t xml:space="preserve"> due to the mass (ignoring the weight of the spring scale)</w:t>
      </w:r>
      <w:r w:rsidR="00754416">
        <w:t>.</w:t>
      </w:r>
    </w:p>
    <w:p w14:paraId="02F5F291" w14:textId="6AD39D7C" w:rsidR="002A5F14" w:rsidRDefault="00FE3489" w:rsidP="0010604B">
      <w:pPr>
        <w:pStyle w:val="ListBullet"/>
      </w:pPr>
      <w:r>
        <w:t>t</w:t>
      </w:r>
      <w:r w:rsidR="002A5F14">
        <w:t xml:space="preserve">he reading on the spring scale is </w:t>
      </w:r>
      <w:r w:rsidR="002E16A9">
        <w:t>equal to t</w:t>
      </w:r>
      <w:r w:rsidR="007A6C97">
        <w:t xml:space="preserve">he </w:t>
      </w:r>
      <w:r w:rsidR="0017274E">
        <w:t>weight force of the mass</w:t>
      </w:r>
      <w:r w:rsidR="00707539">
        <w:t>, and this is happening</w:t>
      </w:r>
      <w:r w:rsidR="00EC2749">
        <w:t xml:space="preserve"> when the </w:t>
      </w:r>
      <w:r w:rsidR="007A6C97">
        <w:t xml:space="preserve">force exerted on each end </w:t>
      </w:r>
      <w:r w:rsidR="00EC2749">
        <w:t>is equal</w:t>
      </w:r>
      <w:r w:rsidR="00AA0C57">
        <w:t>.</w:t>
      </w:r>
      <w:r w:rsidR="007A6C97">
        <w:t xml:space="preserve"> </w:t>
      </w:r>
      <w:r w:rsidR="00AA0C57">
        <w:t>I</w:t>
      </w:r>
      <w:r w:rsidR="007A6C97">
        <w:t xml:space="preserve">f the person </w:t>
      </w:r>
      <w:r w:rsidR="00C24792">
        <w:t xml:space="preserve">were not </w:t>
      </w:r>
      <w:r w:rsidR="0017274E">
        <w:t>exerting this force upwards, the scale would fall, and the reading would not be equal to the weight of the mass</w:t>
      </w:r>
      <w:r w:rsidR="00EC2749">
        <w:t>!</w:t>
      </w:r>
    </w:p>
    <w:p w14:paraId="7E3A5346" w14:textId="7C9AD1F5" w:rsidR="00B570E4" w:rsidRDefault="00FE3489" w:rsidP="0010604B">
      <w:pPr>
        <w:pStyle w:val="ListBullet"/>
      </w:pPr>
      <w:r>
        <w:t>e</w:t>
      </w:r>
      <w:r w:rsidR="00B570E4">
        <w:t xml:space="preserve">ven if </w:t>
      </w:r>
      <w:r w:rsidR="0086408E">
        <w:t>a</w:t>
      </w:r>
      <w:r w:rsidR="00B570E4">
        <w:t xml:space="preserve"> string is added between the hand and the spring scale, and between the spring scale and the mass, the spring scale continues to read the weight of the mass.</w:t>
      </w:r>
    </w:p>
    <w:p w14:paraId="25FAA25C" w14:textId="534D81B3" w:rsidR="00EC2749" w:rsidRDefault="00EC2749" w:rsidP="0010604B">
      <w:r>
        <w:t xml:space="preserve">Students </w:t>
      </w:r>
      <w:r w:rsidR="005E251A">
        <w:t>can</w:t>
      </w:r>
      <w:r>
        <w:t xml:space="preserve"> then be encouraged to </w:t>
      </w:r>
      <w:r w:rsidR="00FD6574">
        <w:t>visualise</w:t>
      </w:r>
      <w:r>
        <w:t xml:space="preserve"> each </w:t>
      </w:r>
      <w:r w:rsidR="00126E01">
        <w:t>molecule</w:t>
      </w:r>
      <w:r>
        <w:t xml:space="preserve"> in a string as a miniature spring scale – the tension </w:t>
      </w:r>
      <w:r w:rsidR="008A0F82">
        <w:t xml:space="preserve">in the string </w:t>
      </w:r>
      <w:r>
        <w:t>is</w:t>
      </w:r>
      <w:r w:rsidR="00B56ACD">
        <w:t xml:space="preserve"> </w:t>
      </w:r>
      <w:r>
        <w:t xml:space="preserve">the force </w:t>
      </w:r>
      <w:r w:rsidR="002374D2">
        <w:t>pulling</w:t>
      </w:r>
      <w:r>
        <w:t xml:space="preserve"> on either side of </w:t>
      </w:r>
      <w:r w:rsidR="00126E01">
        <w:t>each</w:t>
      </w:r>
      <w:r>
        <w:t xml:space="preserve"> </w:t>
      </w:r>
      <w:r w:rsidR="002374D2">
        <w:t>molecule in the string</w:t>
      </w:r>
      <w:r w:rsidR="008A0F82">
        <w:t xml:space="preserve"> due to the spring-like nature of intermolecular bonds</w:t>
      </w:r>
      <w:r w:rsidR="00126E01">
        <w:t>.</w:t>
      </w:r>
    </w:p>
    <w:p w14:paraId="3EF0A2CE" w14:textId="1EED52E2" w:rsidR="00CF553F" w:rsidRDefault="00CF553F" w:rsidP="0010604B">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27</w:t>
      </w:r>
      <w:r w:rsidR="00CE12C6">
        <w:fldChar w:fldCharType="end"/>
      </w:r>
      <w:r>
        <w:t xml:space="preserve"> – </w:t>
      </w:r>
      <w:r w:rsidR="007F5644">
        <w:t>a</w:t>
      </w:r>
      <w:r>
        <w:t xml:space="preserve"> string modelled as a chain of molecules connected by ‘spring-like’ molecular bonds. </w:t>
      </w:r>
      <w:r w:rsidR="00221830">
        <w:t>=</w:t>
      </w:r>
    </w:p>
    <w:p w14:paraId="1CCDE3F0" w14:textId="55A0E135" w:rsidR="002F0E93" w:rsidRDefault="003D28E4" w:rsidP="0010604B">
      <w:pPr>
        <w:pStyle w:val="ListBullet"/>
        <w:numPr>
          <w:ilvl w:val="0"/>
          <w:numId w:val="0"/>
        </w:numPr>
        <w:ind w:left="284"/>
      </w:pPr>
      <w:r>
        <w:rPr>
          <w:noProof/>
        </w:rPr>
        <w:drawing>
          <wp:inline distT="0" distB="0" distL="0" distR="0" wp14:anchorId="1CD445F9" wp14:editId="670A08B0">
            <wp:extent cx="4305300" cy="475138"/>
            <wp:effectExtent l="0" t="0" r="0" b="1270"/>
            <wp:docPr id="158" name="Picture 158" descr="A string of red balls connected by spr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476" descr="A string of red balls connected by springs."/>
                    <pic:cNvPicPr/>
                  </pic:nvPicPr>
                  <pic:blipFill>
                    <a:blip r:embed="rId74" cstate="screen">
                      <a:extLst>
                        <a:ext uri="{28A0092B-C50C-407E-A947-70E740481C1C}">
                          <a14:useLocalDpi xmlns:a14="http://schemas.microsoft.com/office/drawing/2010/main"/>
                        </a:ext>
                      </a:extLst>
                    </a:blip>
                    <a:stretch>
                      <a:fillRect/>
                    </a:stretch>
                  </pic:blipFill>
                  <pic:spPr>
                    <a:xfrm>
                      <a:off x="0" y="0"/>
                      <a:ext cx="4444399" cy="490489"/>
                    </a:xfrm>
                    <a:prstGeom prst="rect">
                      <a:avLst/>
                    </a:prstGeom>
                  </pic:spPr>
                </pic:pic>
              </a:graphicData>
            </a:graphic>
          </wp:inline>
        </w:drawing>
      </w:r>
    </w:p>
    <w:p w14:paraId="0C261B7F" w14:textId="71D34399" w:rsidR="004B753C" w:rsidRDefault="00281E24" w:rsidP="0010604B">
      <w:r>
        <w:lastRenderedPageBreak/>
        <w:t>T</w:t>
      </w:r>
      <w:r w:rsidR="00065413">
        <w:t xml:space="preserve">he fact that the tension force </w:t>
      </w:r>
      <w:r>
        <w:t>pulls at both ends of the string is often a source of confusion for students.</w:t>
      </w:r>
      <w:r w:rsidR="00801297">
        <w:t xml:space="preserve"> </w:t>
      </w:r>
      <w:r w:rsidR="00823CBB">
        <w:t>Visualising forces in the string this way allows students to</w:t>
      </w:r>
      <w:r w:rsidR="00801297">
        <w:t xml:space="preserve"> see that the tension force doesn’t </w:t>
      </w:r>
      <w:r w:rsidR="00B56ACD">
        <w:t>reverse</w:t>
      </w:r>
      <w:r w:rsidR="005C4336">
        <w:t xml:space="preserve"> direction or </w:t>
      </w:r>
      <w:r w:rsidR="005C3858">
        <w:t>‘</w:t>
      </w:r>
      <w:r w:rsidR="005C4336">
        <w:t>turn around</w:t>
      </w:r>
      <w:r w:rsidR="005C3858">
        <w:t>’</w:t>
      </w:r>
      <w:r w:rsidR="00B56ACD">
        <w:t xml:space="preserve"> </w:t>
      </w:r>
      <w:r w:rsidR="00801297">
        <w:t>somewhere in the string</w:t>
      </w:r>
      <w:r w:rsidR="003C30CE">
        <w:t>.</w:t>
      </w:r>
      <w:r w:rsidR="00801297">
        <w:t xml:space="preserve"> </w:t>
      </w:r>
      <w:r w:rsidR="003C30CE">
        <w:t>E</w:t>
      </w:r>
      <w:r w:rsidR="00801297">
        <w:t xml:space="preserve">ach molecule has </w:t>
      </w:r>
      <w:r w:rsidR="005C4336">
        <w:t>both a</w:t>
      </w:r>
      <w:r w:rsidR="00801297">
        <w:t xml:space="preserve"> leftward and rightward force acting on i</w:t>
      </w:r>
      <w:r w:rsidR="003C30CE">
        <w:t>t throughout the length of the string.</w:t>
      </w:r>
      <w:r w:rsidR="005C4336">
        <w:t xml:space="preserve"> </w:t>
      </w:r>
      <w:r w:rsidR="004B753C">
        <w:t>If the string is light, these forces will be</w:t>
      </w:r>
      <w:r w:rsidR="005C4336">
        <w:t xml:space="preserve"> (very close to)</w:t>
      </w:r>
      <w:r w:rsidR="004B753C">
        <w:t xml:space="preserve"> equal even if </w:t>
      </w:r>
      <w:r w:rsidR="005C4336">
        <w:t>the string is</w:t>
      </w:r>
      <w:r w:rsidR="004B753C">
        <w:t xml:space="preserve"> accelerating</w:t>
      </w:r>
      <w:r w:rsidR="005C4336">
        <w:t>.</w:t>
      </w:r>
    </w:p>
    <w:p w14:paraId="75059B76" w14:textId="3064B5B7" w:rsidR="00C86690" w:rsidRDefault="00CF553F" w:rsidP="0010604B">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28</w:t>
      </w:r>
      <w:r w:rsidR="00CE12C6">
        <w:fldChar w:fldCharType="end"/>
      </w:r>
      <w:r>
        <w:t xml:space="preserve"> – </w:t>
      </w:r>
      <w:r w:rsidRPr="0016794E">
        <w:t xml:space="preserve">(Left) </w:t>
      </w:r>
      <w:r w:rsidR="007F5644">
        <w:t>f</w:t>
      </w:r>
      <w:r w:rsidRPr="0016794E">
        <w:t xml:space="preserve">ree body diagram for a small </w:t>
      </w:r>
      <w:r>
        <w:t>‘</w:t>
      </w:r>
      <w:r w:rsidRPr="0016794E">
        <w:t>piece</w:t>
      </w:r>
      <w:r>
        <w:t>’</w:t>
      </w:r>
      <w:r w:rsidRPr="0016794E">
        <w:t xml:space="preserve"> of string of mass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s</m:t>
            </m:r>
          </m:sub>
        </m:sSub>
      </m:oMath>
      <w:r w:rsidRPr="0016794E">
        <w:t xml:space="preserve">, showing the leftward and rightward forces acting on it (and the equal and opposite forces on the hand and nail due to Newton's </w:t>
      </w:r>
      <w:r>
        <w:t>third</w:t>
      </w:r>
      <w:r w:rsidRPr="0016794E">
        <w:t xml:space="preserve"> law).</w:t>
      </w:r>
      <w:r>
        <w:t xml:space="preserve"> (</w:t>
      </w:r>
      <w:r w:rsidRPr="002D42B7">
        <w:t xml:space="preserve">Right) </w:t>
      </w:r>
      <w:r w:rsidR="007F5644">
        <w:t>t</w:t>
      </w:r>
      <w:r w:rsidRPr="002D42B7">
        <w:t>he free</w:t>
      </w:r>
      <w:r>
        <w:t>-</w:t>
      </w:r>
      <w:r w:rsidRPr="002D42B7">
        <w:t>body diagram for a light (massless) piece of string</w:t>
      </w:r>
      <w:r>
        <w:t xml:space="preserve"> shows equal leftward and rightward forces</w:t>
      </w:r>
      <w:r w:rsidRPr="002D42B7">
        <w:t>.</w:t>
      </w:r>
    </w:p>
    <w:p w14:paraId="2545B26C" w14:textId="587AAB2C" w:rsidR="00CF553F" w:rsidRDefault="00C86690" w:rsidP="0010604B">
      <w:pPr>
        <w:pStyle w:val="Caption"/>
      </w:pPr>
      <w:r w:rsidRPr="001660F1">
        <w:t>These ideas can be consolidated for students by setting up some tension problems shown below. Students predict the reading on the spring scale and can then check this experimentally (you may need to account for the mass of the scale!).</w:t>
      </w:r>
    </w:p>
    <w:p w14:paraId="74EB8828" w14:textId="59EA8E1D" w:rsidR="00F64AB9" w:rsidRDefault="00997AB5" w:rsidP="0010604B">
      <w:pPr>
        <w:pStyle w:val="ListBullet"/>
        <w:numPr>
          <w:ilvl w:val="0"/>
          <w:numId w:val="0"/>
        </w:numPr>
        <w:ind w:left="284"/>
      </w:pPr>
      <w:r>
        <w:rPr>
          <w:noProof/>
        </w:rPr>
        <w:drawing>
          <wp:inline distT="0" distB="0" distL="0" distR="0" wp14:anchorId="565FB006" wp14:editId="007DF230">
            <wp:extent cx="5248275" cy="1124629"/>
            <wp:effectExtent l="0" t="0" r="0" b="0"/>
            <wp:docPr id="159" name="Picture 159" descr="images of a hand pulling a brick resting on a block of wood. Vectors are labelled showing the reaction pairs of for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477" descr="images of a hand pulling a brick resting on a block of wood. Vectors are labelled showing the reaction pairs of forces. "/>
                    <pic:cNvPicPr/>
                  </pic:nvPicPr>
                  <pic:blipFill>
                    <a:blip r:embed="rId75">
                      <a:extLst>
                        <a:ext uri="{28A0092B-C50C-407E-A947-70E740481C1C}">
                          <a14:useLocalDpi xmlns:a14="http://schemas.microsoft.com/office/drawing/2010/main" val="0"/>
                        </a:ext>
                      </a:extLst>
                    </a:blip>
                    <a:stretch>
                      <a:fillRect/>
                    </a:stretch>
                  </pic:blipFill>
                  <pic:spPr>
                    <a:xfrm>
                      <a:off x="0" y="0"/>
                      <a:ext cx="5359360" cy="1148433"/>
                    </a:xfrm>
                    <a:prstGeom prst="rect">
                      <a:avLst/>
                    </a:prstGeom>
                  </pic:spPr>
                </pic:pic>
              </a:graphicData>
            </a:graphic>
          </wp:inline>
        </w:drawing>
      </w:r>
    </w:p>
    <w:p w14:paraId="0EAB6498" w14:textId="52BB5589" w:rsidR="00C86690" w:rsidRDefault="00C86690" w:rsidP="0010604B">
      <w:pPr>
        <w:pStyle w:val="Caption"/>
      </w:pPr>
      <w:r>
        <w:lastRenderedPageBreak/>
        <w:t xml:space="preserve">Figure </w:t>
      </w:r>
      <w:r w:rsidR="00CE12C6">
        <w:fldChar w:fldCharType="begin"/>
      </w:r>
      <w:r w:rsidR="00CE12C6">
        <w:instrText xml:space="preserve"> SEQ Figure \* ARABIC </w:instrText>
      </w:r>
      <w:r w:rsidR="00CE12C6">
        <w:fldChar w:fldCharType="separate"/>
      </w:r>
      <w:r w:rsidR="000D17E5">
        <w:rPr>
          <w:noProof/>
        </w:rPr>
        <w:t>29</w:t>
      </w:r>
      <w:r w:rsidR="00CE12C6">
        <w:fldChar w:fldCharType="end"/>
      </w:r>
      <w:r>
        <w:t xml:space="preserve"> – </w:t>
      </w:r>
      <w:r w:rsidR="007F5644">
        <w:t>s</w:t>
      </w:r>
      <w:r>
        <w:t xml:space="preserve">ample ‘tension’ problems that students can </w:t>
      </w:r>
      <w:proofErr w:type="gramStart"/>
      <w:r>
        <w:t>pose</w:t>
      </w:r>
      <w:proofErr w:type="gramEnd"/>
      <w:r>
        <w:t xml:space="preserve"> and the result checked experimentally.</w:t>
      </w:r>
    </w:p>
    <w:p w14:paraId="38EAC04D" w14:textId="3C2AE7F6" w:rsidR="001660F1" w:rsidRDefault="00E017D5" w:rsidP="0010604B">
      <w:pPr>
        <w:pStyle w:val="Caption"/>
      </w:pPr>
      <w:r>
        <w:rPr>
          <w:noProof/>
        </w:rPr>
        <w:drawing>
          <wp:inline distT="0" distB="0" distL="0" distR="0" wp14:anchorId="59D8A13E" wp14:editId="74CD12A6">
            <wp:extent cx="6046668" cy="3785445"/>
            <wp:effectExtent l="0" t="0" r="0" b="5715"/>
            <wp:docPr id="174" name="Picture 174" descr="different configurations of spring balances, masses and pulleys including suggested labels and masses that could be tes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fferent configurations of spring balances, masses and pulleys including suggested labels and masses that could be tested. "/>
                    <pic:cNvPicPr/>
                  </pic:nvPicPr>
                  <pic:blipFill>
                    <a:blip r:embed="rId76">
                      <a:extLst>
                        <a:ext uri="{28A0092B-C50C-407E-A947-70E740481C1C}">
                          <a14:useLocalDpi xmlns:a14="http://schemas.microsoft.com/office/drawing/2010/main" val="0"/>
                        </a:ext>
                      </a:extLst>
                    </a:blip>
                    <a:stretch>
                      <a:fillRect/>
                    </a:stretch>
                  </pic:blipFill>
                  <pic:spPr>
                    <a:xfrm>
                      <a:off x="0" y="0"/>
                      <a:ext cx="6051872" cy="3788703"/>
                    </a:xfrm>
                    <a:prstGeom prst="rect">
                      <a:avLst/>
                    </a:prstGeom>
                  </pic:spPr>
                </pic:pic>
              </a:graphicData>
            </a:graphic>
          </wp:inline>
        </w:drawing>
      </w:r>
    </w:p>
    <w:p w14:paraId="70E0792D" w14:textId="19056666" w:rsidR="00C86690" w:rsidRDefault="00C86690" w:rsidP="0010604B">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30</w:t>
      </w:r>
      <w:r w:rsidR="00CE12C6">
        <w:fldChar w:fldCharType="end"/>
      </w:r>
      <w:r>
        <w:t xml:space="preserve"> – </w:t>
      </w:r>
      <w:r w:rsidR="007F5644">
        <w:t>o</w:t>
      </w:r>
      <w:r>
        <w:t>ne of Pau</w:t>
      </w:r>
      <w:r w:rsidRPr="007F5644">
        <w:t xml:space="preserve">l Hewitt's ‘next-time’ questions. Many similar conceptual-based questions are available for free at </w:t>
      </w:r>
      <w:hyperlink r:id="rId77">
        <w:r w:rsidRPr="007F5644">
          <w:rPr>
            <w:rStyle w:val="Hyperlink"/>
          </w:rPr>
          <w:t>Next-Time Questions</w:t>
        </w:r>
      </w:hyperlink>
      <w:r w:rsidRPr="77762BF3">
        <w:rPr>
          <w:rStyle w:val="Hyperlink"/>
          <w:sz w:val="22"/>
          <w:szCs w:val="22"/>
        </w:rPr>
        <w:t xml:space="preserve"> </w:t>
      </w:r>
      <w:r>
        <w:t>(Hewitt 2022).</w:t>
      </w:r>
    </w:p>
    <w:p w14:paraId="37149B3F" w14:textId="4D2AABDD" w:rsidR="00C474C6" w:rsidRDefault="0069652F" w:rsidP="0010604B">
      <w:pPr>
        <w:jc w:val="center"/>
      </w:pPr>
      <w:r>
        <w:rPr>
          <w:noProof/>
        </w:rPr>
        <w:drawing>
          <wp:inline distT="0" distB="0" distL="0" distR="0" wp14:anchorId="1D1AC820" wp14:editId="1FDEBAA2">
            <wp:extent cx="3578317" cy="2735005"/>
            <wp:effectExtent l="0" t="0" r="3175" b="8255"/>
            <wp:docPr id="5" name="Picture 5" descr="Next time question with spring balance connected to two 100 N eights via pulleys. The question reads 'Does the scale read 100 N, 200 N, or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ext time question with spring balance connected to two 100 N eights via pulleys. The question reads 'Does the scale read 100 N, 200 N, or zero?'."/>
                    <pic:cNvPicPr/>
                  </pic:nvPicPr>
                  <pic:blipFill>
                    <a:blip r:embed="rId78">
                      <a:extLst>
                        <a:ext uri="{28A0092B-C50C-407E-A947-70E740481C1C}">
                          <a14:useLocalDpi xmlns:a14="http://schemas.microsoft.com/office/drawing/2010/main" val="0"/>
                        </a:ext>
                      </a:extLst>
                    </a:blip>
                    <a:stretch>
                      <a:fillRect/>
                    </a:stretch>
                  </pic:blipFill>
                  <pic:spPr>
                    <a:xfrm>
                      <a:off x="0" y="0"/>
                      <a:ext cx="3585496" cy="2740492"/>
                    </a:xfrm>
                    <a:prstGeom prst="rect">
                      <a:avLst/>
                    </a:prstGeom>
                  </pic:spPr>
                </pic:pic>
              </a:graphicData>
            </a:graphic>
          </wp:inline>
        </w:drawing>
      </w:r>
    </w:p>
    <w:p w14:paraId="79101852" w14:textId="10D81AD0" w:rsidR="00373F86" w:rsidRPr="00373F86" w:rsidRDefault="00832ABC" w:rsidP="0010604B">
      <w:pPr>
        <w:spacing w:before="0"/>
        <w:jc w:val="center"/>
        <w:rPr>
          <w:rStyle w:val="SubtleReference"/>
        </w:rPr>
      </w:pPr>
      <w:r w:rsidRPr="77762BF3">
        <w:rPr>
          <w:rStyle w:val="SubtleReference"/>
        </w:rPr>
        <w:t xml:space="preserve">Image </w:t>
      </w:r>
      <w:r w:rsidR="00373F86" w:rsidRPr="77762BF3">
        <w:rPr>
          <w:rStyle w:val="SubtleReference"/>
        </w:rPr>
        <w:t>© 2022 Arbor Scientific</w:t>
      </w:r>
    </w:p>
    <w:p w14:paraId="57793036" w14:textId="2D57B142" w:rsidR="00523B30" w:rsidRDefault="00523B30" w:rsidP="0010604B">
      <w:pPr>
        <w:pStyle w:val="Heading3"/>
      </w:pPr>
      <w:bookmarkStart w:id="88" w:name="_Forces_in_two"/>
      <w:bookmarkStart w:id="89" w:name="_Toc195624701"/>
      <w:bookmarkEnd w:id="88"/>
      <w:r>
        <w:t>Forces in two</w:t>
      </w:r>
      <w:r w:rsidR="00A0451D">
        <w:t xml:space="preserve"> </w:t>
      </w:r>
      <w:r>
        <w:t>dimensions</w:t>
      </w:r>
      <w:r w:rsidR="006677B4">
        <w:t>:</w:t>
      </w:r>
      <w:r w:rsidR="001060BD">
        <w:t xml:space="preserve"> systematic problem solvin</w:t>
      </w:r>
      <w:r w:rsidR="006677B4">
        <w:t>g</w:t>
      </w:r>
      <w:bookmarkEnd w:id="89"/>
    </w:p>
    <w:p w14:paraId="4E11F62E" w14:textId="658B5E80" w:rsidR="003F1DA2" w:rsidRDefault="004D76CF" w:rsidP="0010604B">
      <w:r>
        <w:t xml:space="preserve">Students can be encouraged to </w:t>
      </w:r>
      <w:r w:rsidR="0047509E">
        <w:t>follow</w:t>
      </w:r>
      <w:r>
        <w:t xml:space="preserve"> a systematic approach </w:t>
      </w:r>
      <w:r w:rsidR="0047509E">
        <w:t xml:space="preserve">for </w:t>
      </w:r>
      <w:r>
        <w:t xml:space="preserve">solving </w:t>
      </w:r>
      <w:r w:rsidR="00E77111">
        <w:t xml:space="preserve">two-dimensional </w:t>
      </w:r>
      <w:r w:rsidR="006E4930">
        <w:t xml:space="preserve">problems that </w:t>
      </w:r>
      <w:r w:rsidR="00A0451D">
        <w:t xml:space="preserve">are </w:t>
      </w:r>
      <w:r w:rsidR="000A11A8">
        <w:t>like</w:t>
      </w:r>
      <w:r w:rsidR="006E4930">
        <w:t xml:space="preserve"> </w:t>
      </w:r>
      <w:r w:rsidR="002409AD">
        <w:t xml:space="preserve">the one they </w:t>
      </w:r>
      <w:r w:rsidR="006E4930">
        <w:t xml:space="preserve">used for </w:t>
      </w:r>
      <w:r w:rsidR="00E77111">
        <w:t>on</w:t>
      </w:r>
      <w:r w:rsidR="00374609">
        <w:t>e-</w:t>
      </w:r>
      <w:r w:rsidR="00E77111">
        <w:t xml:space="preserve">dimensional </w:t>
      </w:r>
      <w:r w:rsidR="006E4930">
        <w:t>problems</w:t>
      </w:r>
      <w:r w:rsidR="00182EE4">
        <w:t>.</w:t>
      </w:r>
    </w:p>
    <w:p w14:paraId="4324ADA4" w14:textId="136F6683" w:rsidR="00182EE4" w:rsidRDefault="00182EE4" w:rsidP="0010604B">
      <w:pPr>
        <w:pStyle w:val="Caption"/>
      </w:pPr>
      <w:r>
        <w:lastRenderedPageBreak/>
        <w:t xml:space="preserve">Table </w:t>
      </w:r>
      <w:r>
        <w:fldChar w:fldCharType="begin"/>
      </w:r>
      <w:r>
        <w:instrText xml:space="preserve"> SEQ Table \* ARABIC </w:instrText>
      </w:r>
      <w:r>
        <w:fldChar w:fldCharType="separate"/>
      </w:r>
      <w:r w:rsidR="00B200BA">
        <w:rPr>
          <w:noProof/>
        </w:rPr>
        <w:t>2</w:t>
      </w:r>
      <w:r>
        <w:fldChar w:fldCharType="end"/>
      </w:r>
      <w:r>
        <w:t xml:space="preserve"> </w:t>
      </w:r>
      <w:r w:rsidR="00C86690">
        <w:t xml:space="preserve">– </w:t>
      </w:r>
      <w:r w:rsidR="007F5644">
        <w:t>p</w:t>
      </w:r>
      <w:r w:rsidRPr="00182EE4">
        <w:t>roblem solving steps for forces in two dimensions</w:t>
      </w:r>
    </w:p>
    <w:tbl>
      <w:tblPr>
        <w:tblStyle w:val="Tableheader"/>
        <w:tblW w:w="9622" w:type="dxa"/>
        <w:tblInd w:w="-30" w:type="dxa"/>
        <w:tblLook w:val="04A0" w:firstRow="1" w:lastRow="0" w:firstColumn="1" w:lastColumn="0" w:noHBand="0" w:noVBand="1"/>
        <w:tblCaption w:val="Problem solving steps for forces in two dimensions"/>
        <w:tblDescription w:val="Steps outlining how to solve force problems."/>
      </w:tblPr>
      <w:tblGrid>
        <w:gridCol w:w="1418"/>
        <w:gridCol w:w="8204"/>
      </w:tblGrid>
      <w:tr w:rsidR="00360EE4" w14:paraId="58F6C459" w14:textId="77777777" w:rsidTr="77762B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29744A76" w14:textId="37A334A2" w:rsidR="00360EE4" w:rsidRDefault="00360EE4" w:rsidP="0010604B">
            <w:pPr>
              <w:spacing w:before="192" w:after="192"/>
            </w:pPr>
            <w:r>
              <w:t>Step</w:t>
            </w:r>
          </w:p>
        </w:tc>
        <w:tc>
          <w:tcPr>
            <w:tcW w:w="8204" w:type="dxa"/>
          </w:tcPr>
          <w:p w14:paraId="610B5D88" w14:textId="33D8D82B" w:rsidR="00360EE4" w:rsidRDefault="00360EE4" w:rsidP="0010604B">
            <w:pPr>
              <w:cnfStyle w:val="100000000000" w:firstRow="1" w:lastRow="0" w:firstColumn="0" w:lastColumn="0" w:oddVBand="0" w:evenVBand="0" w:oddHBand="0" w:evenHBand="0" w:firstRowFirstColumn="0" w:firstRowLastColumn="0" w:lastRowFirstColumn="0" w:lastRowLastColumn="0"/>
            </w:pPr>
            <w:r>
              <w:t>Description</w:t>
            </w:r>
          </w:p>
        </w:tc>
      </w:tr>
      <w:tr w:rsidR="00360EE4" w14:paraId="4F5756EE" w14:textId="77777777" w:rsidTr="77762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F2CCE1C" w14:textId="0B26FA81" w:rsidR="00360EE4" w:rsidRDefault="00360EE4" w:rsidP="0010604B">
            <w:r w:rsidRPr="007368B9">
              <w:t>Step 1: Choose the system and the axes</w:t>
            </w:r>
          </w:p>
        </w:tc>
        <w:tc>
          <w:tcPr>
            <w:tcW w:w="8204" w:type="dxa"/>
          </w:tcPr>
          <w:p w14:paraId="20E9BA19" w14:textId="77777777" w:rsidR="00360EE4" w:rsidRPr="00D42D90" w:rsidRDefault="00360EE4" w:rsidP="0010604B">
            <w:pPr>
              <w:cnfStyle w:val="000000100000" w:firstRow="0" w:lastRow="0" w:firstColumn="0" w:lastColumn="0" w:oddVBand="0" w:evenVBand="0" w:oddHBand="1" w:evenHBand="0" w:firstRowFirstColumn="0" w:firstRowLastColumn="0" w:lastRowFirstColumn="0" w:lastRowLastColumn="0"/>
            </w:pPr>
            <w:r w:rsidRPr="00D42D90">
              <w:t>In a ‘pictorial’ representation of the scenario, students explicitly choose:</w:t>
            </w:r>
          </w:p>
          <w:p w14:paraId="419507B4" w14:textId="2EB53229" w:rsidR="00360EE4" w:rsidRPr="00D42D90" w:rsidRDefault="668AC342" w:rsidP="0010604B">
            <w:pPr>
              <w:pStyle w:val="ListBullet"/>
              <w:cnfStyle w:val="000000100000" w:firstRow="0" w:lastRow="0" w:firstColumn="0" w:lastColumn="0" w:oddVBand="0" w:evenVBand="0" w:oddHBand="1" w:evenHBand="0" w:firstRowFirstColumn="0" w:firstRowLastColumn="0" w:lastRowFirstColumn="0" w:lastRowLastColumn="0"/>
            </w:pPr>
            <w:r>
              <w:t>a system to analyse. This can be indicated with a dotted line</w:t>
            </w:r>
            <w:r w:rsidR="00374609">
              <w:t>.</w:t>
            </w:r>
          </w:p>
          <w:p w14:paraId="09651782" w14:textId="7AB2EF3E" w:rsidR="00360EE4" w:rsidRDefault="668AC342" w:rsidP="0010604B">
            <w:pPr>
              <w:pStyle w:val="ListBullet"/>
              <w:cnfStyle w:val="000000100000" w:firstRow="0" w:lastRow="0" w:firstColumn="0" w:lastColumn="0" w:oddVBand="0" w:evenVBand="0" w:oddHBand="1" w:evenHBand="0" w:firstRowFirstColumn="0" w:firstRowLastColumn="0" w:lastRowFirstColumn="0" w:lastRowLastColumn="0"/>
            </w:pPr>
            <w:r>
              <w:t>axes/coordinate system. If the system is accelerating</w:t>
            </w:r>
            <w:r w:rsidR="00A0451D">
              <w:t>,</w:t>
            </w:r>
            <w:r>
              <w:t xml:space="preserve"> the </w:t>
            </w:r>
            <w:r w:rsidR="4FD3DFF4">
              <w:t xml:space="preserve">most efficient </w:t>
            </w:r>
            <w:r>
              <w:t>choice is to align one of the axes with the direction of acceleration. If the system is in equilibrium, the direction of the axes can be chosen to maximise the number of forces aligned with one of the axes.</w:t>
            </w:r>
          </w:p>
        </w:tc>
      </w:tr>
      <w:tr w:rsidR="00360EE4" w:rsidRPr="00D76929" w14:paraId="76B68CC7" w14:textId="77777777" w:rsidTr="77762B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9EDC5DF" w14:textId="7164DD8F" w:rsidR="00360EE4" w:rsidRPr="00D76929" w:rsidRDefault="00360EE4" w:rsidP="0018663A">
            <w:r w:rsidRPr="00D76929">
              <w:t>Step 2: Draw the free-body diagram</w:t>
            </w:r>
          </w:p>
        </w:tc>
        <w:tc>
          <w:tcPr>
            <w:tcW w:w="8204" w:type="dxa"/>
          </w:tcPr>
          <w:p w14:paraId="21711390" w14:textId="72484881" w:rsidR="00360EE4" w:rsidRPr="00D76929" w:rsidRDefault="00360EE4" w:rsidP="0018663A">
            <w:pPr>
              <w:cnfStyle w:val="000000010000" w:firstRow="0" w:lastRow="0" w:firstColumn="0" w:lastColumn="0" w:oddVBand="0" w:evenVBand="0" w:oddHBand="0" w:evenHBand="1" w:firstRowFirstColumn="0" w:firstRowLastColumn="0" w:lastRowFirstColumn="0" w:lastRowLastColumn="0"/>
            </w:pPr>
            <w:r w:rsidRPr="00D76929">
              <w:t>In a ‘</w:t>
            </w:r>
            <w:proofErr w:type="gramStart"/>
            <w:r w:rsidRPr="00D76929">
              <w:t>free-body</w:t>
            </w:r>
            <w:proofErr w:type="gramEnd"/>
            <w:r w:rsidRPr="00D76929">
              <w:t>’ diagram, students:</w:t>
            </w:r>
          </w:p>
          <w:p w14:paraId="0A0832EA" w14:textId="4BDE6945" w:rsidR="00360EE4" w:rsidRPr="0018663A" w:rsidRDefault="668AC342" w:rsidP="0018663A">
            <w:pPr>
              <w:pStyle w:val="ListBullet"/>
              <w:cnfStyle w:val="000000010000" w:firstRow="0" w:lastRow="0" w:firstColumn="0" w:lastColumn="0" w:oddVBand="0" w:evenVBand="0" w:oddHBand="0" w:evenHBand="1" w:firstRowFirstColumn="0" w:firstRowLastColumn="0" w:lastRowFirstColumn="0" w:lastRowLastColumn="0"/>
            </w:pPr>
            <w:r w:rsidRPr="0018663A">
              <w:t>identify all the contact forces acting on the object by noting where the environment touches the system. There must be at least one force acting at each point of contact (there may be two if there is both a normal and friction force between the system and a surface)</w:t>
            </w:r>
            <w:r w:rsidR="004241A6" w:rsidRPr="0018663A">
              <w:t>.</w:t>
            </w:r>
          </w:p>
          <w:p w14:paraId="7795E5F0" w14:textId="77777777" w:rsidR="00360EE4" w:rsidRPr="0018663A" w:rsidRDefault="668AC342" w:rsidP="0018663A">
            <w:pPr>
              <w:pStyle w:val="ListBullet"/>
              <w:cnfStyle w:val="000000010000" w:firstRow="0" w:lastRow="0" w:firstColumn="0" w:lastColumn="0" w:oddVBand="0" w:evenVBand="0" w:oddHBand="0" w:evenHBand="1" w:firstRowFirstColumn="0" w:firstRowLastColumn="0" w:lastRowFirstColumn="0" w:lastRowLastColumn="0"/>
            </w:pPr>
            <w:r w:rsidRPr="0018663A">
              <w:t>add the weight force (and any other non-contact forces present)</w:t>
            </w:r>
          </w:p>
          <w:p w14:paraId="42D20DBD" w14:textId="5892FB32" w:rsidR="00360EE4" w:rsidRPr="00D76929" w:rsidRDefault="668AC342" w:rsidP="0018663A">
            <w:pPr>
              <w:pStyle w:val="ListBullet"/>
              <w:cnfStyle w:val="000000010000" w:firstRow="0" w:lastRow="0" w:firstColumn="0" w:lastColumn="0" w:oddVBand="0" w:evenVBand="0" w:oddHBand="0" w:evenHBand="1" w:firstRowFirstColumn="0" w:firstRowLastColumn="0" w:lastRowFirstColumn="0" w:lastRowLastColumn="0"/>
              <w:rPr>
                <w:sz w:val="28"/>
                <w:szCs w:val="28"/>
              </w:rPr>
            </w:pPr>
            <w:r w:rsidRPr="0018663A">
              <w:t xml:space="preserve">resolve any forces not aligned </w:t>
            </w:r>
            <w:r w:rsidR="00A0451D" w:rsidRPr="0018663A">
              <w:t>with</w:t>
            </w:r>
            <w:r w:rsidRPr="0018663A">
              <w:t xml:space="preserve"> one of the axes into components along the axes.</w:t>
            </w:r>
          </w:p>
        </w:tc>
      </w:tr>
      <w:tr w:rsidR="00360EE4" w14:paraId="579DD6AE" w14:textId="77777777" w:rsidTr="77762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ADFB407" w14:textId="6A296315" w:rsidR="00360EE4" w:rsidRDefault="00360EE4" w:rsidP="0010604B">
            <w:r w:rsidRPr="007368B9">
              <w:t xml:space="preserve">Step 3. Apply Newton’s </w:t>
            </w:r>
            <w:r w:rsidR="00E77111">
              <w:t xml:space="preserve">second </w:t>
            </w:r>
            <w:r w:rsidRPr="007368B9">
              <w:t>law</w:t>
            </w:r>
          </w:p>
        </w:tc>
        <w:tc>
          <w:tcPr>
            <w:tcW w:w="8204" w:type="dxa"/>
          </w:tcPr>
          <w:p w14:paraId="2AC730B3" w14:textId="50CAFA70" w:rsidR="00360EE4" w:rsidRPr="00D42D90" w:rsidRDefault="00360EE4" w:rsidP="0010604B">
            <w:pPr>
              <w:cnfStyle w:val="000000100000" w:firstRow="0" w:lastRow="0" w:firstColumn="0" w:lastColumn="0" w:oddVBand="0" w:evenVBand="0" w:oddHBand="1" w:evenHBand="0" w:firstRowFirstColumn="0" w:firstRowLastColumn="0" w:lastRowFirstColumn="0" w:lastRowLastColumn="0"/>
            </w:pPr>
            <w:r w:rsidRPr="00D42D90">
              <w:t xml:space="preserve">Apply Newton’s </w:t>
            </w:r>
            <w:r w:rsidR="00E77111">
              <w:t>second</w:t>
            </w:r>
            <w:r w:rsidR="00E77111" w:rsidRPr="00D42D90">
              <w:t xml:space="preserve"> </w:t>
            </w:r>
            <w:r w:rsidRPr="00D42D90">
              <w:t>law. Students:</w:t>
            </w:r>
          </w:p>
          <w:p w14:paraId="36A40CE8" w14:textId="15F6846A" w:rsidR="00360EE4" w:rsidRPr="00D42D90" w:rsidRDefault="00360EE4" w:rsidP="0010604B">
            <w:pPr>
              <w:pStyle w:val="ListBullet"/>
              <w:cnfStyle w:val="000000100000" w:firstRow="0" w:lastRow="0" w:firstColumn="0" w:lastColumn="0" w:oddVBand="0" w:evenVBand="0" w:oddHBand="1" w:evenHBand="0" w:firstRowFirstColumn="0" w:firstRowLastColumn="0" w:lastRowFirstColumn="0" w:lastRowLastColumn="0"/>
            </w:pPr>
            <w:r w:rsidRPr="00D42D90">
              <w:t xml:space="preserve">substitute the forces in their free body diagram into the </w:t>
            </w:r>
            <w:r w:rsidR="00A0451D" w:rsidRPr="00D42D90">
              <w:t>left</w:t>
            </w:r>
            <w:r w:rsidR="00A0451D">
              <w:t>-</w:t>
            </w:r>
            <w:r w:rsidRPr="00D42D90">
              <w:t xml:space="preserve">hand side of Newton’s </w:t>
            </w:r>
            <w:r w:rsidR="00E77111">
              <w:t>second</w:t>
            </w:r>
            <w:r w:rsidR="00E77111" w:rsidRPr="00D42D90">
              <w:t xml:space="preserve"> </w:t>
            </w:r>
            <w:r w:rsidRPr="00D42D90">
              <w:t>law in each direction</w:t>
            </w:r>
          </w:p>
          <w:p w14:paraId="3B766C8F" w14:textId="474F30E7" w:rsidR="00360EE4" w:rsidRDefault="00360EE4" w:rsidP="0010604B">
            <w:pPr>
              <w:pStyle w:val="ListBullet"/>
              <w:cnfStyle w:val="000000100000" w:firstRow="0" w:lastRow="0" w:firstColumn="0" w:lastColumn="0" w:oddVBand="0" w:evenVBand="0" w:oddHBand="1" w:evenHBand="0" w:firstRowFirstColumn="0" w:firstRowLastColumn="0" w:lastRowFirstColumn="0" w:lastRowLastColumn="0"/>
            </w:pPr>
            <w:r w:rsidRPr="00D42D90">
              <w:t xml:space="preserve">use any explicit or implicit information provided in the question about the </w:t>
            </w:r>
            <w:r w:rsidR="00A0451D">
              <w:t>system's acceleration</w:t>
            </w:r>
            <w:r w:rsidRPr="00D42D90">
              <w:t xml:space="preserve"> in each direction. For example, it may be clear from the question that the acceleration in one direction is zero, or (later in module 5), it may be clear that the object is undergoing uniform circular motion, so </w:t>
            </w:r>
            <m:oMath>
              <m:sSup>
                <m:sSupPr>
                  <m:ctrlPr>
                    <w:rPr>
                      <w:rFonts w:ascii="Cambria Math" w:hAnsi="Cambria Math"/>
                      <w:i/>
                    </w:rPr>
                  </m:ctrlPr>
                </m:sSupPr>
                <m:e>
                  <m:r>
                    <w:rPr>
                      <w:rFonts w:ascii="Cambria Math" w:hAnsi="Cambria Math"/>
                    </w:rPr>
                    <m:t>a=v</m:t>
                  </m:r>
                </m:e>
                <m:sup>
                  <m:r>
                    <w:rPr>
                      <w:rFonts w:ascii="Cambria Math" w:hAnsi="Cambria Math"/>
                    </w:rPr>
                    <m:t>2</m:t>
                  </m:r>
                </m:sup>
              </m:sSup>
              <m:r>
                <m:rPr>
                  <m:lit/>
                </m:rPr>
                <w:rPr>
                  <w:rFonts w:ascii="Cambria Math" w:hAnsi="Cambria Math"/>
                </w:rPr>
                <m:t>/</m:t>
              </m:r>
              <m:r>
                <w:rPr>
                  <w:rFonts w:ascii="Cambria Math" w:hAnsi="Cambria Math"/>
                </w:rPr>
                <m:t>r</m:t>
              </m:r>
            </m:oMath>
            <w:r w:rsidRPr="00D42D90">
              <w:t>.</w:t>
            </w:r>
          </w:p>
        </w:tc>
      </w:tr>
    </w:tbl>
    <w:p w14:paraId="73AAA0FC" w14:textId="59F4E30D" w:rsidR="00483504" w:rsidRDefault="00483504" w:rsidP="0010604B">
      <w:pPr>
        <w:keepNext/>
        <w:rPr>
          <w:rStyle w:val="Strong"/>
        </w:rPr>
      </w:pPr>
      <w:r>
        <w:rPr>
          <w:rStyle w:val="Strong"/>
        </w:rPr>
        <w:lastRenderedPageBreak/>
        <w:t>Inclined plane</w:t>
      </w:r>
    </w:p>
    <w:p w14:paraId="4F90F824" w14:textId="61C33227" w:rsidR="00102911" w:rsidRDefault="00102911" w:rsidP="0010604B">
      <w:pPr>
        <w:keepNext/>
        <w:rPr>
          <w:rStyle w:val="Strong"/>
          <w:b w:val="0"/>
          <w:bCs w:val="0"/>
        </w:rPr>
      </w:pPr>
      <w:r>
        <w:rPr>
          <w:rStyle w:val="Strong"/>
          <w:b w:val="0"/>
          <w:bCs w:val="0"/>
        </w:rPr>
        <w:t xml:space="preserve">The derivation for the acceleration of an object sliding down an inclined plane was provided in </w:t>
      </w:r>
      <w:r w:rsidR="00B13726">
        <w:rPr>
          <w:rStyle w:val="Strong"/>
          <w:b w:val="0"/>
          <w:bCs w:val="0"/>
        </w:rPr>
        <w:t>‘</w:t>
      </w:r>
      <w:hyperlink w:anchor="_The_inclined_plane">
        <w:r w:rsidR="779C5D47" w:rsidRPr="1599731D">
          <w:rPr>
            <w:rStyle w:val="Hyperlink"/>
          </w:rPr>
          <w:t>Core concepts</w:t>
        </w:r>
        <w:r w:rsidR="00B13726">
          <w:rPr>
            <w:rStyle w:val="Hyperlink"/>
          </w:rPr>
          <w:t xml:space="preserve"> – The inclined plane</w:t>
        </w:r>
      </w:hyperlink>
      <w:r w:rsidR="00B13726">
        <w:rPr>
          <w:rStyle w:val="Hyperlink"/>
        </w:rPr>
        <w:t>’</w:t>
      </w:r>
      <w:r w:rsidR="005B2C89">
        <w:rPr>
          <w:rStyle w:val="Strong"/>
          <w:b w:val="0"/>
          <w:bCs w:val="0"/>
        </w:rPr>
        <w:t xml:space="preserve">. </w:t>
      </w:r>
      <w:r w:rsidR="00735D8E">
        <w:rPr>
          <w:rStyle w:val="Strong"/>
          <w:b w:val="0"/>
          <w:bCs w:val="0"/>
        </w:rPr>
        <w:t>Students should apply the above systematic approach as they complete the derivation themselves.</w:t>
      </w:r>
    </w:p>
    <w:p w14:paraId="55E2C3C0" w14:textId="78407860" w:rsidR="00640174" w:rsidRDefault="00C31E57" w:rsidP="0010604B">
      <w:pPr>
        <w:rPr>
          <w:rStyle w:val="Strong"/>
          <w:b w:val="0"/>
          <w:bCs w:val="0"/>
        </w:rPr>
      </w:pPr>
      <w:r>
        <w:rPr>
          <w:rStyle w:val="Strong"/>
          <w:b w:val="0"/>
          <w:bCs w:val="0"/>
        </w:rPr>
        <w:t xml:space="preserve">Many </w:t>
      </w:r>
      <w:r w:rsidR="00B31021">
        <w:rPr>
          <w:rStyle w:val="Strong"/>
          <w:b w:val="0"/>
          <w:bCs w:val="0"/>
        </w:rPr>
        <w:t>students</w:t>
      </w:r>
      <w:r>
        <w:rPr>
          <w:rStyle w:val="Strong"/>
          <w:b w:val="0"/>
          <w:bCs w:val="0"/>
        </w:rPr>
        <w:t xml:space="preserve"> take some time</w:t>
      </w:r>
      <w:r w:rsidR="00B31021">
        <w:rPr>
          <w:rStyle w:val="Strong"/>
          <w:b w:val="0"/>
          <w:bCs w:val="0"/>
        </w:rPr>
        <w:t xml:space="preserve"> to develop competency in s</w:t>
      </w:r>
      <w:r w:rsidR="00A0451D">
        <w:rPr>
          <w:rStyle w:val="Strong"/>
          <w:b w:val="0"/>
          <w:bCs w:val="0"/>
        </w:rPr>
        <w:t>olving two</w:t>
      </w:r>
      <w:r w:rsidR="0B808D7E" w:rsidRPr="1599731D">
        <w:rPr>
          <w:rStyle w:val="Strong"/>
          <w:b w:val="0"/>
          <w:bCs w:val="0"/>
        </w:rPr>
        <w:t>-dimensional</w:t>
      </w:r>
      <w:r w:rsidR="00A0451D">
        <w:rPr>
          <w:rStyle w:val="Strong"/>
          <w:b w:val="0"/>
          <w:bCs w:val="0"/>
        </w:rPr>
        <w:t xml:space="preserve"> problems using Newton’s </w:t>
      </w:r>
      <w:r w:rsidR="00E77111">
        <w:rPr>
          <w:rStyle w:val="Strong"/>
          <w:b w:val="0"/>
          <w:bCs w:val="0"/>
        </w:rPr>
        <w:t xml:space="preserve">second </w:t>
      </w:r>
      <w:r w:rsidR="00A0451D">
        <w:rPr>
          <w:rStyle w:val="Strong"/>
          <w:b w:val="0"/>
          <w:bCs w:val="0"/>
        </w:rPr>
        <w:t xml:space="preserve">law. </w:t>
      </w:r>
      <w:r w:rsidR="00BB1A71">
        <w:rPr>
          <w:rStyle w:val="Strong"/>
          <w:b w:val="0"/>
          <w:bCs w:val="0"/>
        </w:rPr>
        <w:t xml:space="preserve">It </w:t>
      </w:r>
      <w:r w:rsidR="00E56F02">
        <w:rPr>
          <w:rStyle w:val="Strong"/>
          <w:b w:val="0"/>
          <w:bCs w:val="0"/>
        </w:rPr>
        <w:t xml:space="preserve">is helpful to follow up </w:t>
      </w:r>
      <w:r w:rsidR="0058049B">
        <w:rPr>
          <w:rStyle w:val="Strong"/>
          <w:b w:val="0"/>
          <w:bCs w:val="0"/>
        </w:rPr>
        <w:t xml:space="preserve">material on the second law with other examples that students can work through to consolidate a </w:t>
      </w:r>
      <w:r w:rsidR="005C3858">
        <w:rPr>
          <w:rStyle w:val="Strong"/>
          <w:b w:val="0"/>
          <w:bCs w:val="0"/>
        </w:rPr>
        <w:t>‘</w:t>
      </w:r>
      <w:r w:rsidR="0058049B">
        <w:rPr>
          <w:rStyle w:val="Strong"/>
          <w:b w:val="0"/>
          <w:bCs w:val="0"/>
        </w:rPr>
        <w:t>systematic</w:t>
      </w:r>
      <w:r w:rsidR="005C3858">
        <w:rPr>
          <w:rStyle w:val="Strong"/>
          <w:b w:val="0"/>
          <w:bCs w:val="0"/>
        </w:rPr>
        <w:t>’</w:t>
      </w:r>
      <w:r w:rsidR="0058049B">
        <w:rPr>
          <w:rStyle w:val="Strong"/>
          <w:b w:val="0"/>
          <w:bCs w:val="0"/>
        </w:rPr>
        <w:t xml:space="preserve"> approach.</w:t>
      </w:r>
    </w:p>
    <w:p w14:paraId="242854CC" w14:textId="0EAF37B6" w:rsidR="00D840D6" w:rsidRDefault="0058049B" w:rsidP="0010604B">
      <w:pPr>
        <w:rPr>
          <w:lang w:eastAsia="zh-CN"/>
        </w:rPr>
      </w:pPr>
      <w:r>
        <w:rPr>
          <w:lang w:eastAsia="zh-CN"/>
        </w:rPr>
        <w:t xml:space="preserve">Laying the foundations of good problem-solving techniques in this module is invaluable for </w:t>
      </w:r>
      <w:r w:rsidR="005C3858">
        <w:rPr>
          <w:lang w:eastAsia="zh-CN"/>
        </w:rPr>
        <w:t>students’</w:t>
      </w:r>
      <w:r>
        <w:rPr>
          <w:lang w:eastAsia="zh-CN"/>
        </w:rPr>
        <w:t xml:space="preserve"> success in applying these ideas in unfamiliar contexts in their HSC.</w:t>
      </w:r>
    </w:p>
    <w:p w14:paraId="0FE133CA" w14:textId="036711F3" w:rsidR="00D840D6" w:rsidRDefault="00D840D6" w:rsidP="0010604B">
      <w:r>
        <w:t>Below are two problems to explore with students after teaching the inclined plane.</w:t>
      </w:r>
    </w:p>
    <w:p w14:paraId="3FC897FA" w14:textId="31379878" w:rsidR="0019361F" w:rsidRPr="000F0EDA" w:rsidRDefault="0019361F" w:rsidP="0010604B">
      <w:pPr>
        <w:rPr>
          <w:rStyle w:val="Strong"/>
        </w:rPr>
      </w:pPr>
      <w:r w:rsidRPr="000F0EDA">
        <w:rPr>
          <w:rStyle w:val="Strong"/>
        </w:rPr>
        <w:t xml:space="preserve">The </w:t>
      </w:r>
      <w:r w:rsidR="005C3858">
        <w:rPr>
          <w:rStyle w:val="Strong"/>
        </w:rPr>
        <w:t>‘</w:t>
      </w:r>
      <w:r w:rsidRPr="000F0EDA">
        <w:rPr>
          <w:rStyle w:val="Strong"/>
        </w:rPr>
        <w:t>fluffy dice</w:t>
      </w:r>
      <w:r w:rsidR="005C3858">
        <w:rPr>
          <w:rStyle w:val="Strong"/>
        </w:rPr>
        <w:t>’</w:t>
      </w:r>
      <w:r w:rsidRPr="000F0EDA">
        <w:rPr>
          <w:rStyle w:val="Strong"/>
        </w:rPr>
        <w:t xml:space="preserve"> problem</w:t>
      </w:r>
    </w:p>
    <w:p w14:paraId="358F87B5" w14:textId="07E901BF" w:rsidR="00A83F97" w:rsidRDefault="0019361F" w:rsidP="0010604B">
      <w:pPr>
        <w:rPr>
          <w:lang w:eastAsia="zh-CN"/>
        </w:rPr>
      </w:pPr>
      <w:r w:rsidRPr="77762BF3">
        <w:rPr>
          <w:lang w:eastAsia="zh-CN"/>
        </w:rPr>
        <w:t xml:space="preserve">This problem appears in </w:t>
      </w:r>
      <w:r w:rsidR="00A0451D" w:rsidRPr="77762BF3">
        <w:rPr>
          <w:lang w:eastAsia="zh-CN"/>
        </w:rPr>
        <w:t>various</w:t>
      </w:r>
      <w:r w:rsidRPr="77762BF3">
        <w:rPr>
          <w:lang w:eastAsia="zh-CN"/>
        </w:rPr>
        <w:t xml:space="preserve"> contexts</w:t>
      </w:r>
      <w:r w:rsidR="312325A4" w:rsidRPr="1599731D">
        <w:rPr>
          <w:lang w:eastAsia="zh-CN"/>
        </w:rPr>
        <w:t>. Here</w:t>
      </w:r>
      <w:r w:rsidR="0B808D7E" w:rsidRPr="1599731D">
        <w:rPr>
          <w:lang w:eastAsia="zh-CN"/>
        </w:rPr>
        <w:t>,</w:t>
      </w:r>
      <w:r w:rsidRPr="77762BF3">
        <w:rPr>
          <w:lang w:eastAsia="zh-CN"/>
        </w:rPr>
        <w:t xml:space="preserve"> we use fluffy dice hanging from the </w:t>
      </w:r>
      <w:r w:rsidR="00220F82" w:rsidRPr="77762BF3">
        <w:rPr>
          <w:lang w:eastAsia="zh-CN"/>
        </w:rPr>
        <w:t>rear</w:t>
      </w:r>
      <w:r w:rsidR="005F42F1" w:rsidRPr="77762BF3">
        <w:rPr>
          <w:lang w:eastAsia="zh-CN"/>
        </w:rPr>
        <w:t>-</w:t>
      </w:r>
      <w:r w:rsidR="00220F82" w:rsidRPr="77762BF3">
        <w:rPr>
          <w:lang w:eastAsia="zh-CN"/>
        </w:rPr>
        <w:t>view</w:t>
      </w:r>
      <w:r w:rsidRPr="77762BF3">
        <w:rPr>
          <w:lang w:eastAsia="zh-CN"/>
        </w:rPr>
        <w:t xml:space="preserve"> mirror of an accelerating car, but it could be an accelerating skater dangling a yo-yo on a string or other similar scenarios.</w:t>
      </w:r>
    </w:p>
    <w:p w14:paraId="6D0635CB" w14:textId="5783D1F9" w:rsidR="00B12D0C" w:rsidRDefault="00B12D0C" w:rsidP="0010604B">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31</w:t>
      </w:r>
      <w:r w:rsidR="00CE12C6">
        <w:fldChar w:fldCharType="end"/>
      </w:r>
      <w:r>
        <w:t xml:space="preserve"> – </w:t>
      </w:r>
      <w:r w:rsidR="007F5644">
        <w:t>t</w:t>
      </w:r>
      <w:r>
        <w:t>he ‘fluffy dice’ problem. (a) A written description (b) A pictorial representation, with axes. (c) A free-body diagram.</w:t>
      </w:r>
    </w:p>
    <w:p w14:paraId="2A2316C8" w14:textId="19E45458" w:rsidR="00705715" w:rsidRDefault="00D13F6A" w:rsidP="0010604B">
      <w:r>
        <w:rPr>
          <w:noProof/>
        </w:rPr>
        <w:drawing>
          <wp:inline distT="0" distB="0" distL="0" distR="0" wp14:anchorId="4E9F25D4" wp14:editId="34350EEF">
            <wp:extent cx="6120765" cy="2365375"/>
            <wp:effectExtent l="0" t="0" r="0" b="0"/>
            <wp:docPr id="27" name="Picture 27" descr="Text box stating 'A fluffy dice on a string hangs at an angle \theta to the vertical from the rear-view mirror of a car moving with a constant acceleration along a straight, level road. Determine the magnitude of the acceleration of the car.' and diagrams representing the same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 box stating 'A fluffy dice on a string hangs at an angle \theta to the vertical from the rear-view mirror of a car moving with a constant acceleration along a straight, level road. Determine the magnitude of the acceleration of the car.' and diagrams representing the same problem."/>
                    <pic:cNvPicPr/>
                  </pic:nvPicPr>
                  <pic:blipFill>
                    <a:blip r:embed="rId79"/>
                    <a:stretch>
                      <a:fillRect/>
                    </a:stretch>
                  </pic:blipFill>
                  <pic:spPr>
                    <a:xfrm>
                      <a:off x="0" y="0"/>
                      <a:ext cx="6120765" cy="2365375"/>
                    </a:xfrm>
                    <a:prstGeom prst="rect">
                      <a:avLst/>
                    </a:prstGeom>
                  </pic:spPr>
                </pic:pic>
              </a:graphicData>
            </a:graphic>
          </wp:inline>
        </w:drawing>
      </w:r>
    </w:p>
    <w:p w14:paraId="7C7B38BC" w14:textId="77777777" w:rsidR="005C78C7" w:rsidRDefault="005C78C7" w:rsidP="0010604B">
      <w:pPr>
        <w:pStyle w:val="Caption"/>
        <w:keepNext w:val="0"/>
      </w:pPr>
      <w:r>
        <w:br w:type="page"/>
      </w:r>
    </w:p>
    <w:p w14:paraId="141C143B" w14:textId="5224AFBE" w:rsidR="00DF5563" w:rsidRDefault="00235C39" w:rsidP="0010604B">
      <w:pPr>
        <w:pStyle w:val="Caption"/>
        <w:keepNext w:val="0"/>
      </w:pPr>
      <w:r>
        <w:lastRenderedPageBreak/>
        <w:t xml:space="preserve">Table </w:t>
      </w:r>
      <w:r>
        <w:fldChar w:fldCharType="begin"/>
      </w:r>
      <w:r>
        <w:instrText xml:space="preserve"> SEQ Table \* ARABIC </w:instrText>
      </w:r>
      <w:r>
        <w:fldChar w:fldCharType="separate"/>
      </w:r>
      <w:r w:rsidR="00B200BA">
        <w:rPr>
          <w:noProof/>
        </w:rPr>
        <w:t>3</w:t>
      </w:r>
      <w:r>
        <w:fldChar w:fldCharType="end"/>
      </w:r>
      <w:r>
        <w:t xml:space="preserve"> </w:t>
      </w:r>
      <w:r w:rsidR="00B12D0C">
        <w:t xml:space="preserve">– </w:t>
      </w:r>
      <w:r w:rsidR="007F5644">
        <w:t>p</w:t>
      </w:r>
      <w:r w:rsidR="00675B6E" w:rsidRPr="00675B6E">
        <w:t>roblem solving steps for the fluffy dice problem</w:t>
      </w:r>
    </w:p>
    <w:tbl>
      <w:tblPr>
        <w:tblStyle w:val="Tableheader"/>
        <w:tblW w:w="9622" w:type="dxa"/>
        <w:tblInd w:w="-30" w:type="dxa"/>
        <w:tblLook w:val="04A0" w:firstRow="1" w:lastRow="0" w:firstColumn="1" w:lastColumn="0" w:noHBand="0" w:noVBand="1"/>
        <w:tblCaption w:val="Problem solving steps for the fluffy dice problem"/>
        <w:tblDescription w:val="Detailed steps for solving the fluffy dice problem."/>
      </w:tblPr>
      <w:tblGrid>
        <w:gridCol w:w="4227"/>
        <w:gridCol w:w="5395"/>
      </w:tblGrid>
      <w:tr w:rsidR="00360EE4" w14:paraId="62C35319" w14:textId="77777777" w:rsidTr="00FD15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EFD2292" w14:textId="13A30DDF" w:rsidR="00360EE4" w:rsidRDefault="00360EE4" w:rsidP="0010604B">
            <w:pPr>
              <w:spacing w:before="192" w:after="192"/>
            </w:pPr>
            <w:r>
              <w:t>Step</w:t>
            </w:r>
          </w:p>
        </w:tc>
        <w:tc>
          <w:tcPr>
            <w:tcW w:w="0" w:type="dxa"/>
          </w:tcPr>
          <w:p w14:paraId="60241194" w14:textId="7157D3BD" w:rsidR="00360EE4" w:rsidRDefault="00360EE4" w:rsidP="0010604B">
            <w:pPr>
              <w:cnfStyle w:val="100000000000" w:firstRow="1" w:lastRow="0" w:firstColumn="0" w:lastColumn="0" w:oddVBand="0" w:evenVBand="0" w:oddHBand="0" w:evenHBand="0" w:firstRowFirstColumn="0" w:firstRowLastColumn="0" w:lastRowFirstColumn="0" w:lastRowLastColumn="0"/>
            </w:pPr>
            <w:r>
              <w:t>Description</w:t>
            </w:r>
          </w:p>
        </w:tc>
      </w:tr>
      <w:tr w:rsidR="00360EE4" w:rsidRPr="00754416" w14:paraId="232ADD28" w14:textId="77777777" w:rsidTr="006152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A57DB57" w14:textId="5162EE8C" w:rsidR="00360EE4" w:rsidRPr="00754416" w:rsidRDefault="00360EE4" w:rsidP="0018663A">
            <w:r w:rsidRPr="00754416">
              <w:t>Step 1: Choose the system and the axes</w:t>
            </w:r>
          </w:p>
        </w:tc>
        <w:tc>
          <w:tcPr>
            <w:tcW w:w="0" w:type="dxa"/>
          </w:tcPr>
          <w:p w14:paraId="1786A313" w14:textId="2CCCAD31" w:rsidR="00360EE4" w:rsidRPr="00754416" w:rsidRDefault="00360EE4" w:rsidP="0010604B">
            <w:pPr>
              <w:cnfStyle w:val="000000100000" w:firstRow="0" w:lastRow="0" w:firstColumn="0" w:lastColumn="0" w:oddVBand="0" w:evenVBand="0" w:oddHBand="1" w:evenHBand="0" w:firstRowFirstColumn="0" w:firstRowLastColumn="0" w:lastRowFirstColumn="0" w:lastRowLastColumn="0"/>
            </w:pPr>
            <w:r w:rsidRPr="00754416">
              <w:t xml:space="preserve">Here we choose the ball as our system and align our axes with the vertical and horizontal, as the acceleration is </w:t>
            </w:r>
            <w:r w:rsidR="00A0451D" w:rsidRPr="00754416">
              <w:t>horizontal</w:t>
            </w:r>
            <w:r w:rsidRPr="00754416">
              <w:t>.</w:t>
            </w:r>
          </w:p>
        </w:tc>
      </w:tr>
      <w:tr w:rsidR="00360EE4" w:rsidRPr="003D0574" w14:paraId="72259A3E" w14:textId="77777777" w:rsidTr="006152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3E73056C" w14:textId="005D6EE8" w:rsidR="00360EE4" w:rsidRPr="003D0574" w:rsidRDefault="00360EE4" w:rsidP="0018663A">
            <w:r w:rsidRPr="003D0574">
              <w:t>Step 2: Draw the free-body diagram</w:t>
            </w:r>
          </w:p>
        </w:tc>
        <w:tc>
          <w:tcPr>
            <w:tcW w:w="0" w:type="dxa"/>
          </w:tcPr>
          <w:p w14:paraId="5DA3DB6C" w14:textId="6B50A55B" w:rsidR="00360EE4" w:rsidRPr="003D0574" w:rsidRDefault="00360EE4" w:rsidP="0010604B">
            <w:pPr>
              <w:cnfStyle w:val="000000010000" w:firstRow="0" w:lastRow="0" w:firstColumn="0" w:lastColumn="0" w:oddVBand="0" w:evenVBand="0" w:oddHBand="0" w:evenHBand="1" w:firstRowFirstColumn="0" w:firstRowLastColumn="0" w:lastRowFirstColumn="0" w:lastRowLastColumn="0"/>
              <w:rPr>
                <w:sz w:val="24"/>
              </w:rPr>
            </w:pPr>
            <w:r w:rsidRPr="003D0574">
              <w:rPr>
                <w:sz w:val="24"/>
              </w:rPr>
              <w:t>Here the only object in contact with the ball is the string, which applies a tension force. As the tension is not aligned along one of the axes, it is resolved into components (indicated with dotted arrows)</w:t>
            </w:r>
            <w:r w:rsidR="005F42F1">
              <w:rPr>
                <w:sz w:val="24"/>
              </w:rPr>
              <w:t>.</w:t>
            </w:r>
          </w:p>
        </w:tc>
      </w:tr>
      <w:tr w:rsidR="00360EE4" w14:paraId="0B0901BA" w14:textId="77777777" w:rsidTr="006152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79B3ED3" w14:textId="30FE1C24" w:rsidR="00360EE4" w:rsidRDefault="00360EE4" w:rsidP="0010604B">
            <w:r w:rsidRPr="007368B9">
              <w:t xml:space="preserve">Step 3. Apply Newton’s </w:t>
            </w:r>
            <w:r w:rsidR="00E77111">
              <w:t>second</w:t>
            </w:r>
            <w:r w:rsidR="00E77111" w:rsidRPr="007368B9">
              <w:t xml:space="preserve"> </w:t>
            </w:r>
            <w:r w:rsidRPr="007368B9">
              <w:t>law</w:t>
            </w:r>
          </w:p>
        </w:tc>
        <w:tc>
          <w:tcPr>
            <w:tcW w:w="0" w:type="dxa"/>
          </w:tcPr>
          <w:p w14:paraId="22602A1E" w14:textId="7B1553DB" w:rsidR="00360EE4" w:rsidRPr="007368B9" w:rsidRDefault="00360EE4" w:rsidP="0010604B">
            <w:pPr>
              <w:cnfStyle w:val="000000100000" w:firstRow="0" w:lastRow="0" w:firstColumn="0" w:lastColumn="0" w:oddVBand="0" w:evenVBand="0" w:oddHBand="1" w:evenHBand="0" w:firstRowFirstColumn="0" w:firstRowLastColumn="0" w:lastRowFirstColumn="0" w:lastRowLastColumn="0"/>
            </w:pPr>
            <w:r w:rsidRPr="007368B9">
              <w:t xml:space="preserve">Here we will apply it in both the horizontal and vertical directions. The information provided implicitly in the question is that the vertical acceleration is zero. We substitute the </w:t>
            </w:r>
            <w:r w:rsidR="00A0451D">
              <w:t>free</w:t>
            </w:r>
            <w:r w:rsidR="00717817">
              <w:t>-</w:t>
            </w:r>
            <w:r w:rsidR="00A0451D">
              <w:t>body diagram information</w:t>
            </w:r>
            <w:r w:rsidRPr="007368B9">
              <w:t xml:space="preserve"> into Newton’s </w:t>
            </w:r>
            <w:r w:rsidR="00E77111">
              <w:t>second</w:t>
            </w:r>
            <w:r w:rsidR="00E77111" w:rsidRPr="007368B9">
              <w:t xml:space="preserve"> </w:t>
            </w:r>
            <w:r w:rsidRPr="007368B9">
              <w:t>law in each direction.</w:t>
            </w:r>
          </w:p>
          <w:p w14:paraId="5E3C8EAC" w14:textId="6356C7D5" w:rsidR="00360EE4" w:rsidRPr="007368B9" w:rsidRDefault="00360EE4" w:rsidP="0010604B">
            <w:pPr>
              <w:cnfStyle w:val="000000100000" w:firstRow="0" w:lastRow="0" w:firstColumn="0" w:lastColumn="0" w:oddVBand="0" w:evenVBand="0" w:oddHBand="1" w:evenHBand="0" w:firstRowFirstColumn="0" w:firstRowLastColumn="0" w:lastRowFirstColumn="0" w:lastRowLastColumn="0"/>
            </w:pPr>
            <w:r w:rsidRPr="007368B9">
              <w:t>Vertical direction</w:t>
            </w:r>
            <w:r>
              <w:t>:</w:t>
            </w:r>
          </w:p>
          <w:p w14:paraId="543A4B27" w14:textId="77777777" w:rsidR="00360EE4" w:rsidRPr="005E77DB" w:rsidRDefault="00360EE4" w:rsidP="0010604B">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m:rPr>
                    <m:sty m:val="p"/>
                  </m:rPr>
                  <w:rPr>
                    <w:rFonts w:ascii="Cambria Math" w:hAnsi="Cambria Math"/>
                    <w:lang w:eastAsia="zh-CN"/>
                  </w:rPr>
                  <m:t>Σ</m:t>
                </m:r>
                <m:sSub>
                  <m:sSubPr>
                    <m:ctrlPr>
                      <w:rPr>
                        <w:rFonts w:ascii="Cambria Math" w:hAnsi="Cambria Math"/>
                        <w:i/>
                        <w:lang w:eastAsia="zh-CN"/>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m</m:t>
                </m:r>
                <m:sSub>
                  <m:sSubPr>
                    <m:ctrlPr>
                      <w:rPr>
                        <w:rFonts w:ascii="Cambria Math" w:hAnsi="Cambria Math"/>
                        <w:i/>
                        <w:lang w:eastAsia="zh-CN"/>
                      </w:rPr>
                    </m:ctrlPr>
                  </m:sSubPr>
                  <m:e>
                    <m:r>
                      <w:rPr>
                        <w:rFonts w:ascii="Cambria Math" w:hAnsi="Cambria Math"/>
                        <w:lang w:eastAsia="zh-CN"/>
                      </w:rPr>
                      <m:t>a</m:t>
                    </m:r>
                  </m:e>
                  <m:sub>
                    <m:r>
                      <w:rPr>
                        <w:rFonts w:ascii="Cambria Math" w:hAnsi="Cambria Math"/>
                        <w:lang w:eastAsia="zh-CN"/>
                      </w:rPr>
                      <m:t>y</m:t>
                    </m:r>
                  </m:sub>
                </m:sSub>
              </m:oMath>
            </m:oMathPara>
          </w:p>
          <w:p w14:paraId="5B61FBDF" w14:textId="77777777" w:rsidR="00360EE4" w:rsidRDefault="00360EE4" w:rsidP="0010604B">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hAnsi="Cambria Math"/>
                    <w:lang w:eastAsia="zh-CN"/>
                  </w:rPr>
                  <m:t>T</m:t>
                </m:r>
                <m:func>
                  <m:funcPr>
                    <m:ctrlPr>
                      <w:rPr>
                        <w:rFonts w:ascii="Cambria Math" w:hAnsi="Cambria Math"/>
                        <w:i/>
                        <w:lang w:eastAsia="zh-CN"/>
                      </w:rPr>
                    </m:ctrlPr>
                  </m:funcPr>
                  <m:fName>
                    <m:r>
                      <w:rPr>
                        <w:rFonts w:ascii="Cambria Math" w:hAnsi="Cambria Math"/>
                        <w:lang w:eastAsia="zh-CN"/>
                      </w:rPr>
                      <m:t>cos</m:t>
                    </m:r>
                  </m:fName>
                  <m:e>
                    <m:r>
                      <m:rPr>
                        <m:sty m:val="p"/>
                      </m:rPr>
                      <w:rPr>
                        <w:rFonts w:ascii="Cambria Math" w:hAnsi="Cambria Math"/>
                        <w:lang w:eastAsia="zh-CN"/>
                      </w:rPr>
                      <m:t>θ</m:t>
                    </m:r>
                  </m:e>
                </m:func>
                <m:r>
                  <w:rPr>
                    <w:rFonts w:ascii="Cambria Math" w:hAnsi="Cambria Math"/>
                    <w:lang w:eastAsia="zh-CN"/>
                  </w:rPr>
                  <m:t>-mg=0</m:t>
                </m:r>
              </m:oMath>
            </m:oMathPara>
          </w:p>
          <w:p w14:paraId="590878A5" w14:textId="77777777" w:rsidR="00360EE4" w:rsidRPr="007368B9" w:rsidRDefault="00360EE4" w:rsidP="0010604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mg</m:t>
                    </m:r>
                  </m:num>
                  <m:den>
                    <m:func>
                      <m:funcPr>
                        <m:ctrlPr>
                          <w:rPr>
                            <w:rFonts w:ascii="Cambria Math" w:hAnsi="Cambria Math"/>
                          </w:rPr>
                        </m:ctrlPr>
                      </m:funcPr>
                      <m:fName>
                        <m:r>
                          <w:rPr>
                            <w:rFonts w:ascii="Cambria Math" w:hAnsi="Cambria Math"/>
                          </w:rPr>
                          <m:t>cos</m:t>
                        </m:r>
                      </m:fName>
                      <m:e>
                        <m:r>
                          <m:rPr>
                            <m:sty m:val="p"/>
                          </m:rPr>
                          <w:rPr>
                            <w:rFonts w:ascii="Cambria Math" w:hAnsi="Cambria Math"/>
                          </w:rPr>
                          <m:t>θ</m:t>
                        </m:r>
                      </m:e>
                    </m:func>
                  </m:den>
                </m:f>
              </m:oMath>
            </m:oMathPara>
          </w:p>
          <w:p w14:paraId="35093B97" w14:textId="2814E9DA" w:rsidR="00360EE4" w:rsidRPr="007368B9" w:rsidRDefault="00360EE4" w:rsidP="0010604B">
            <w:pPr>
              <w:cnfStyle w:val="000000100000" w:firstRow="0" w:lastRow="0" w:firstColumn="0" w:lastColumn="0" w:oddVBand="0" w:evenVBand="0" w:oddHBand="1" w:evenHBand="0" w:firstRowFirstColumn="0" w:firstRowLastColumn="0" w:lastRowFirstColumn="0" w:lastRowLastColumn="0"/>
            </w:pPr>
            <w:r w:rsidRPr="007368B9">
              <w:t>Horizontal direction</w:t>
            </w:r>
            <w:r>
              <w:t>:</w:t>
            </w:r>
          </w:p>
          <w:p w14:paraId="3E3FEE0A" w14:textId="77777777" w:rsidR="00360EE4" w:rsidRPr="007368B9" w:rsidRDefault="00360EE4" w:rsidP="0010604B">
            <w:pPr>
              <w:cnfStyle w:val="000000100000" w:firstRow="0" w:lastRow="0" w:firstColumn="0" w:lastColumn="0" w:oddVBand="0" w:evenVBand="0" w:oddHBand="1" w:evenHBand="0" w:firstRowFirstColumn="0" w:firstRowLastColumn="0" w:lastRowFirstColumn="0" w:lastRowLastColumn="0"/>
            </w:pPr>
            <m:oMathPara>
              <m:oMath>
                <m:r>
                  <m:rPr>
                    <m:sty m:val="p"/>
                  </m:rPr>
                  <w:rPr>
                    <w:rFonts w:ascii="Cambria Math" w:hAnsi="Cambria Math"/>
                  </w:rPr>
                  <m:t>Σ</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a</m:t>
                    </m:r>
                  </m:e>
                  <m:sub>
                    <m:r>
                      <w:rPr>
                        <w:rFonts w:ascii="Cambria Math" w:hAnsi="Cambria Math"/>
                      </w:rPr>
                      <m:t>x</m:t>
                    </m:r>
                  </m:sub>
                </m:sSub>
              </m:oMath>
            </m:oMathPara>
          </w:p>
          <w:p w14:paraId="359BDBD6" w14:textId="77777777" w:rsidR="00360EE4" w:rsidRPr="007368B9" w:rsidRDefault="00360EE4" w:rsidP="0010604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T</m:t>
                </m:r>
                <m:func>
                  <m:funcPr>
                    <m:ctrlPr>
                      <w:rPr>
                        <w:rFonts w:ascii="Cambria Math" w:hAnsi="Cambria Math"/>
                      </w:rPr>
                    </m:ctrlPr>
                  </m:funcPr>
                  <m:fName>
                    <m:r>
                      <w:rPr>
                        <w:rFonts w:ascii="Cambria Math" w:hAnsi="Cambria Math"/>
                      </w:rPr>
                      <m:t>sin</m:t>
                    </m:r>
                  </m:fName>
                  <m:e>
                    <m:r>
                      <m:rPr>
                        <m:sty m:val="p"/>
                      </m:rPr>
                      <w:rPr>
                        <w:rFonts w:ascii="Cambria Math" w:hAnsi="Cambria Math"/>
                      </w:rPr>
                      <m:t>θ</m:t>
                    </m:r>
                  </m:e>
                </m:func>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a</m:t>
                    </m:r>
                  </m:e>
                  <m:sub>
                    <m:r>
                      <w:rPr>
                        <w:rFonts w:ascii="Cambria Math" w:hAnsi="Cambria Math"/>
                      </w:rPr>
                      <m:t>x</m:t>
                    </m:r>
                  </m:sub>
                </m:sSub>
              </m:oMath>
            </m:oMathPara>
          </w:p>
          <w:p w14:paraId="374D714A" w14:textId="77777777" w:rsidR="00360EE4" w:rsidRPr="007368B9" w:rsidRDefault="00000000" w:rsidP="0010604B">
            <w:pPr>
              <w:cnfStyle w:val="000000100000" w:firstRow="0" w:lastRow="0" w:firstColumn="0" w:lastColumn="0" w:oddVBand="0" w:evenVBand="0" w:oddHBand="1" w:evenHBand="0" w:firstRowFirstColumn="0" w:firstRowLastColumn="0" w:lastRowFirstColumn="0" w:lastRowLastColumn="0"/>
            </w:pPr>
            <m:oMathPara>
              <m:oMath>
                <m:f>
                  <m:fPr>
                    <m:ctrlPr>
                      <w:rPr>
                        <w:rFonts w:ascii="Cambria Math" w:hAnsi="Cambria Math"/>
                      </w:rPr>
                    </m:ctrlPr>
                  </m:fPr>
                  <m:num>
                    <m:r>
                      <w:rPr>
                        <w:rFonts w:ascii="Cambria Math" w:hAnsi="Cambria Math"/>
                      </w:rPr>
                      <m:t>mg</m:t>
                    </m:r>
                  </m:num>
                  <m:den>
                    <m:func>
                      <m:funcPr>
                        <m:ctrlPr>
                          <w:rPr>
                            <w:rFonts w:ascii="Cambria Math" w:hAnsi="Cambria Math"/>
                          </w:rPr>
                        </m:ctrlPr>
                      </m:funcPr>
                      <m:fName>
                        <m:r>
                          <w:rPr>
                            <w:rFonts w:ascii="Cambria Math" w:hAnsi="Cambria Math"/>
                          </w:rPr>
                          <m:t>cos</m:t>
                        </m:r>
                      </m:fName>
                      <m:e>
                        <m:r>
                          <m:rPr>
                            <m:sty m:val="p"/>
                          </m:rPr>
                          <w:rPr>
                            <w:rFonts w:ascii="Cambria Math" w:hAnsi="Cambria Math"/>
                          </w:rPr>
                          <m:t>θ</m:t>
                        </m:r>
                      </m:e>
                    </m:func>
                  </m:den>
                </m:f>
                <m:func>
                  <m:funcPr>
                    <m:ctrlPr>
                      <w:rPr>
                        <w:rFonts w:ascii="Cambria Math" w:hAnsi="Cambria Math"/>
                      </w:rPr>
                    </m:ctrlPr>
                  </m:funcPr>
                  <m:fName>
                    <m:r>
                      <w:rPr>
                        <w:rFonts w:ascii="Cambria Math" w:hAnsi="Cambria Math"/>
                      </w:rPr>
                      <m:t>sin</m:t>
                    </m:r>
                  </m:fName>
                  <m:e>
                    <m:r>
                      <m:rPr>
                        <m:sty m:val="p"/>
                      </m:rPr>
                      <w:rPr>
                        <w:rFonts w:ascii="Cambria Math" w:hAnsi="Cambria Math"/>
                      </w:rPr>
                      <m:t>θ</m:t>
                    </m:r>
                  </m:e>
                </m:func>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a</m:t>
                    </m:r>
                  </m:e>
                  <m:sub>
                    <m:r>
                      <w:rPr>
                        <w:rFonts w:ascii="Cambria Math" w:hAnsi="Cambria Math"/>
                      </w:rPr>
                      <m:t>x</m:t>
                    </m:r>
                  </m:sub>
                </m:sSub>
              </m:oMath>
            </m:oMathPara>
          </w:p>
          <w:p w14:paraId="09C5F9B3" w14:textId="310007D7" w:rsidR="00360EE4" w:rsidRDefault="00000000" w:rsidP="0010604B">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rPr>
                    </m:ctrlPr>
                  </m:sSubPr>
                  <m:e>
                    <m:r>
                      <w:rPr>
                        <w:rFonts w:ascii="Cambria Math" w:hAnsi="Cambria Math"/>
                      </w:rPr>
                      <m:t>a</m:t>
                    </m:r>
                  </m:e>
                  <m:sub>
                    <m:r>
                      <w:rPr>
                        <w:rFonts w:ascii="Cambria Math" w:hAnsi="Cambria Math"/>
                      </w:rPr>
                      <m:t>x</m:t>
                    </m:r>
                  </m:sub>
                </m:sSub>
                <m:r>
                  <m:rPr>
                    <m:sty m:val="p"/>
                  </m:rPr>
                  <w:rPr>
                    <w:rFonts w:ascii="Cambria Math" w:hAnsi="Cambria Math"/>
                  </w:rPr>
                  <m:t>=</m:t>
                </m:r>
                <m:r>
                  <w:rPr>
                    <w:rFonts w:ascii="Cambria Math" w:hAnsi="Cambria Math"/>
                  </w:rPr>
                  <m:t>g</m:t>
                </m:r>
                <m:func>
                  <m:funcPr>
                    <m:ctrlPr>
                      <w:rPr>
                        <w:rFonts w:ascii="Cambria Math" w:hAnsi="Cambria Math"/>
                      </w:rPr>
                    </m:ctrlPr>
                  </m:funcPr>
                  <m:fName>
                    <m:r>
                      <w:rPr>
                        <w:rFonts w:ascii="Cambria Math" w:hAnsi="Cambria Math"/>
                      </w:rPr>
                      <m:t>tan</m:t>
                    </m:r>
                  </m:fName>
                  <m:e>
                    <m:r>
                      <w:rPr>
                        <w:rFonts w:ascii="Cambria Math" w:hAnsi="Cambria Math"/>
                      </w:rPr>
                      <m:t>θ</m:t>
                    </m:r>
                  </m:e>
                </m:func>
              </m:oMath>
            </m:oMathPara>
          </w:p>
        </w:tc>
      </w:tr>
    </w:tbl>
    <w:p w14:paraId="442D23CE" w14:textId="77777777" w:rsidR="005C78C7" w:rsidRDefault="005C78C7" w:rsidP="0010604B">
      <w:pPr>
        <w:rPr>
          <w:rStyle w:val="Strong"/>
        </w:rPr>
      </w:pPr>
      <w:r>
        <w:rPr>
          <w:rStyle w:val="Strong"/>
        </w:rPr>
        <w:br w:type="page"/>
      </w:r>
    </w:p>
    <w:p w14:paraId="5ADF54FA" w14:textId="12077C02" w:rsidR="0019361F" w:rsidRDefault="0019361F" w:rsidP="0010604B">
      <w:pPr>
        <w:rPr>
          <w:rStyle w:val="Strong"/>
        </w:rPr>
      </w:pPr>
      <w:r w:rsidRPr="000F0EDA">
        <w:rPr>
          <w:rStyle w:val="Strong"/>
        </w:rPr>
        <w:lastRenderedPageBreak/>
        <w:t>Tightrope walker</w:t>
      </w:r>
    </w:p>
    <w:p w14:paraId="4A21A6CD" w14:textId="5C8A613C" w:rsidR="00217306" w:rsidRDefault="00217306" w:rsidP="0010604B">
      <w:pPr>
        <w:rPr>
          <w:rStyle w:val="Strong"/>
          <w:b w:val="0"/>
          <w:bCs w:val="0"/>
        </w:rPr>
      </w:pPr>
      <w:r>
        <w:rPr>
          <w:rStyle w:val="Strong"/>
          <w:b w:val="0"/>
          <w:bCs w:val="0"/>
        </w:rPr>
        <w:t xml:space="preserve">Another </w:t>
      </w:r>
      <w:r w:rsidR="00A0451D">
        <w:rPr>
          <w:rStyle w:val="Strong"/>
          <w:b w:val="0"/>
          <w:bCs w:val="0"/>
        </w:rPr>
        <w:t>question that requires students to a</w:t>
      </w:r>
      <w:r>
        <w:rPr>
          <w:rStyle w:val="Strong"/>
          <w:b w:val="0"/>
          <w:bCs w:val="0"/>
        </w:rPr>
        <w:t xml:space="preserve">pply </w:t>
      </w:r>
      <w:r w:rsidR="00F03E71">
        <w:rPr>
          <w:rStyle w:val="Strong"/>
          <w:b w:val="0"/>
          <w:bCs w:val="0"/>
        </w:rPr>
        <w:t xml:space="preserve">a systematic </w:t>
      </w:r>
      <w:r w:rsidR="00EA1107">
        <w:rPr>
          <w:rStyle w:val="Strong"/>
          <w:b w:val="0"/>
          <w:bCs w:val="0"/>
        </w:rPr>
        <w:t>problem-solving</w:t>
      </w:r>
      <w:r w:rsidR="00F03E71">
        <w:rPr>
          <w:rStyle w:val="Strong"/>
          <w:b w:val="0"/>
          <w:bCs w:val="0"/>
        </w:rPr>
        <w:t xml:space="preserve"> approach</w:t>
      </w:r>
      <w:r w:rsidR="00A0451D">
        <w:rPr>
          <w:rStyle w:val="Strong"/>
          <w:b w:val="0"/>
          <w:bCs w:val="0"/>
        </w:rPr>
        <w:t>:</w:t>
      </w:r>
    </w:p>
    <w:p w14:paraId="48ECBF75" w14:textId="237C5EF0" w:rsidR="009244DE" w:rsidRDefault="009244DE" w:rsidP="0010604B">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32</w:t>
      </w:r>
      <w:r w:rsidR="00CE12C6">
        <w:fldChar w:fldCharType="end"/>
      </w:r>
      <w:r>
        <w:t xml:space="preserve"> – (a) </w:t>
      </w:r>
      <w:r w:rsidR="007F5644">
        <w:t>a</w:t>
      </w:r>
      <w:r>
        <w:t xml:space="preserve"> written description of the ‘tightrope problem’. (b) </w:t>
      </w:r>
      <w:r w:rsidR="007F5644">
        <w:t>a</w:t>
      </w:r>
      <w:r>
        <w:t xml:space="preserve"> pictorial representation, showing the coordinate system. (c) </w:t>
      </w:r>
      <w:r w:rsidR="007F5644">
        <w:t>a</w:t>
      </w:r>
      <w:r>
        <w:t xml:space="preserve"> free-body diagram.</w:t>
      </w:r>
    </w:p>
    <w:p w14:paraId="48E1B49E" w14:textId="0A1418EE" w:rsidR="009244DE" w:rsidRDefault="009244DE" w:rsidP="0010604B">
      <w:pPr>
        <w:rPr>
          <w:rStyle w:val="Strong"/>
          <w:b w:val="0"/>
          <w:bCs w:val="0"/>
        </w:rPr>
      </w:pPr>
      <w:r>
        <w:rPr>
          <w:noProof/>
        </w:rPr>
        <w:drawing>
          <wp:inline distT="0" distB="0" distL="0" distR="0" wp14:anchorId="400D1291" wp14:editId="3D8A1C52">
            <wp:extent cx="6120765" cy="2313940"/>
            <wp:effectExtent l="0" t="0" r="0" b="0"/>
            <wp:docPr id="26" name="Picture 26" descr="Text box stating 'Determine the tension in a tightrope due to a person standing on the rope, which makes an angle \theta to the vertical.' and diagrams representing the same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 box stating 'Determine the tension in a tightrope due to a person standing on the rope, which makes an angle \theta to the vertical.' and diagrams representing the same problem."/>
                    <pic:cNvPicPr/>
                  </pic:nvPicPr>
                  <pic:blipFill>
                    <a:blip r:embed="rId80"/>
                    <a:stretch>
                      <a:fillRect/>
                    </a:stretch>
                  </pic:blipFill>
                  <pic:spPr>
                    <a:xfrm>
                      <a:off x="0" y="0"/>
                      <a:ext cx="6120765" cy="2313940"/>
                    </a:xfrm>
                    <a:prstGeom prst="rect">
                      <a:avLst/>
                    </a:prstGeom>
                  </pic:spPr>
                </pic:pic>
              </a:graphicData>
            </a:graphic>
          </wp:inline>
        </w:drawing>
      </w:r>
    </w:p>
    <w:p w14:paraId="6C845B45" w14:textId="77777777" w:rsidR="00D13F6A" w:rsidRDefault="00D13F6A" w:rsidP="0010604B">
      <w:pPr>
        <w:pStyle w:val="Caption"/>
      </w:pPr>
      <w:r>
        <w:br w:type="page"/>
      </w:r>
    </w:p>
    <w:p w14:paraId="4AC2802E" w14:textId="4C4B2502" w:rsidR="00235C39" w:rsidRDefault="00235C39" w:rsidP="0010604B">
      <w:pPr>
        <w:pStyle w:val="Caption"/>
      </w:pPr>
      <w:r>
        <w:lastRenderedPageBreak/>
        <w:t xml:space="preserve">Table </w:t>
      </w:r>
      <w:r>
        <w:fldChar w:fldCharType="begin"/>
      </w:r>
      <w:r>
        <w:instrText xml:space="preserve"> SEQ Table \* ARABIC </w:instrText>
      </w:r>
      <w:r>
        <w:fldChar w:fldCharType="separate"/>
      </w:r>
      <w:r w:rsidR="00B200BA">
        <w:rPr>
          <w:noProof/>
        </w:rPr>
        <w:t>4</w:t>
      </w:r>
      <w:r>
        <w:fldChar w:fldCharType="end"/>
      </w:r>
      <w:r w:rsidR="00D13F6A">
        <w:t xml:space="preserve"> –</w:t>
      </w:r>
      <w:r>
        <w:t xml:space="preserve"> </w:t>
      </w:r>
      <w:r w:rsidR="007F5644">
        <w:t>p</w:t>
      </w:r>
      <w:r w:rsidR="00675B6E" w:rsidRPr="00675B6E">
        <w:t>roblem solving steps for the tightrope walker problem</w:t>
      </w:r>
    </w:p>
    <w:tbl>
      <w:tblPr>
        <w:tblStyle w:val="Tableheader"/>
        <w:tblW w:w="9622" w:type="dxa"/>
        <w:tblInd w:w="-30" w:type="dxa"/>
        <w:tblLook w:val="04A0" w:firstRow="1" w:lastRow="0" w:firstColumn="1" w:lastColumn="0" w:noHBand="0" w:noVBand="1"/>
        <w:tblCaption w:val="Problem solving steps for the tightrope walker problem. "/>
        <w:tblDescription w:val="Detailed working out for solving the tightrope walker problem."/>
      </w:tblPr>
      <w:tblGrid>
        <w:gridCol w:w="2410"/>
        <w:gridCol w:w="7212"/>
      </w:tblGrid>
      <w:tr w:rsidR="00360EE4" w14:paraId="43CD9340" w14:textId="77777777" w:rsidTr="00441B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3CEFD67F" w14:textId="55658814" w:rsidR="00360EE4" w:rsidRDefault="00360EE4" w:rsidP="0010604B">
            <w:pPr>
              <w:spacing w:before="192" w:after="192"/>
            </w:pPr>
            <w:r>
              <w:t>Step</w:t>
            </w:r>
          </w:p>
        </w:tc>
        <w:tc>
          <w:tcPr>
            <w:tcW w:w="7212" w:type="dxa"/>
          </w:tcPr>
          <w:p w14:paraId="58049B7B" w14:textId="332245E7" w:rsidR="00360EE4" w:rsidRDefault="00360EE4" w:rsidP="0010604B">
            <w:pPr>
              <w:cnfStyle w:val="100000000000" w:firstRow="1" w:lastRow="0" w:firstColumn="0" w:lastColumn="0" w:oddVBand="0" w:evenVBand="0" w:oddHBand="0" w:evenHBand="0" w:firstRowFirstColumn="0" w:firstRowLastColumn="0" w:lastRowFirstColumn="0" w:lastRowLastColumn="0"/>
            </w:pPr>
            <w:r>
              <w:t>Description</w:t>
            </w:r>
          </w:p>
        </w:tc>
      </w:tr>
      <w:tr w:rsidR="00360EE4" w14:paraId="370605A9" w14:textId="77777777" w:rsidTr="007544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4096E8B9" w14:textId="44E07234" w:rsidR="00360EE4" w:rsidRDefault="00360EE4" w:rsidP="0010604B">
            <w:r w:rsidRPr="007368B9">
              <w:t>Step 1: Choose the system and the axes</w:t>
            </w:r>
          </w:p>
        </w:tc>
        <w:tc>
          <w:tcPr>
            <w:tcW w:w="7212" w:type="dxa"/>
          </w:tcPr>
          <w:p w14:paraId="786ADF50" w14:textId="718A1313" w:rsidR="00360EE4" w:rsidRDefault="00360EE4" w:rsidP="0010604B">
            <w:pPr>
              <w:cnfStyle w:val="000000100000" w:firstRow="0" w:lastRow="0" w:firstColumn="0" w:lastColumn="0" w:oddVBand="0" w:evenVBand="0" w:oddHBand="1" w:evenHBand="0" w:firstRowFirstColumn="0" w:firstRowLastColumn="0" w:lastRowFirstColumn="0" w:lastRowLastColumn="0"/>
            </w:pPr>
            <w:r w:rsidRPr="0049341E">
              <w:rPr>
                <w:rFonts w:eastAsiaTheme="minorEastAsia"/>
                <w:lang w:eastAsia="zh-CN"/>
              </w:rPr>
              <w:t>A diagram is drawn (a), the system is chosen to be the person, the coordinate system is chosen to be vertical and horizontal</w:t>
            </w:r>
            <w:r w:rsidRPr="007368B9">
              <w:t>.</w:t>
            </w:r>
          </w:p>
        </w:tc>
      </w:tr>
      <w:tr w:rsidR="00360EE4" w:rsidRPr="003D0574" w14:paraId="5D495591" w14:textId="77777777" w:rsidTr="0075441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7D13F923" w14:textId="590AA61A" w:rsidR="00360EE4" w:rsidRPr="003D0574" w:rsidRDefault="00360EE4" w:rsidP="0018663A">
            <w:r w:rsidRPr="003D0574">
              <w:t>Step 2: Draw the free-body diagram</w:t>
            </w:r>
          </w:p>
        </w:tc>
        <w:tc>
          <w:tcPr>
            <w:tcW w:w="7212" w:type="dxa"/>
          </w:tcPr>
          <w:p w14:paraId="02499E44" w14:textId="03B828B3" w:rsidR="00360EE4" w:rsidRPr="003D0574" w:rsidRDefault="00360EE4" w:rsidP="0018663A">
            <w:pPr>
              <w:cnfStyle w:val="000000010000" w:firstRow="0" w:lastRow="0" w:firstColumn="0" w:lastColumn="0" w:oddVBand="0" w:evenVBand="0" w:oddHBand="0" w:evenHBand="1" w:firstRowFirstColumn="0" w:firstRowLastColumn="0" w:lastRowFirstColumn="0" w:lastRowLastColumn="0"/>
            </w:pPr>
            <w:r w:rsidRPr="003D0574">
              <w:rPr>
                <w:lang w:eastAsia="zh-CN"/>
              </w:rPr>
              <w:t xml:space="preserve">This is shown in </w:t>
            </w:r>
            <w:r w:rsidRPr="003D0574">
              <w:rPr>
                <w:rFonts w:eastAsiaTheme="minorEastAsia"/>
                <w:lang w:eastAsia="zh-CN"/>
              </w:rPr>
              <w:t>(b), and the forces that are not aligned along one of the axes (here</w:t>
            </w:r>
            <w:r w:rsidR="00A0451D" w:rsidRPr="003D0574">
              <w:rPr>
                <w:rFonts w:eastAsiaTheme="minorEastAsia"/>
                <w:lang w:eastAsia="zh-CN"/>
              </w:rPr>
              <w:t>,</w:t>
            </w:r>
            <w:r w:rsidRPr="003D0574">
              <w:rPr>
                <w:rFonts w:eastAsiaTheme="minorEastAsia"/>
                <w:lang w:eastAsia="zh-CN"/>
              </w:rPr>
              <w:t xml:space="preserve"> the two tension forces) are resolved into components</w:t>
            </w:r>
            <w:r w:rsidR="00615281">
              <w:rPr>
                <w:rFonts w:eastAsiaTheme="minorEastAsia"/>
                <w:lang w:eastAsia="zh-CN"/>
              </w:rPr>
              <w:t>.</w:t>
            </w:r>
          </w:p>
        </w:tc>
      </w:tr>
      <w:tr w:rsidR="00360EE4" w14:paraId="2F3BB59E" w14:textId="77777777" w:rsidTr="006152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16484BA" w14:textId="1B35A3AF" w:rsidR="00360EE4" w:rsidRDefault="00360EE4" w:rsidP="0010604B">
            <w:r w:rsidRPr="007368B9">
              <w:t xml:space="preserve">Step 3. Apply Newton’s </w:t>
            </w:r>
            <w:r w:rsidR="00E77111">
              <w:t>second</w:t>
            </w:r>
            <w:r w:rsidR="00E77111" w:rsidRPr="007368B9">
              <w:t xml:space="preserve"> </w:t>
            </w:r>
            <w:r w:rsidRPr="007368B9">
              <w:t>law</w:t>
            </w:r>
          </w:p>
        </w:tc>
        <w:tc>
          <w:tcPr>
            <w:tcW w:w="7212" w:type="dxa"/>
          </w:tcPr>
          <w:p w14:paraId="1B485DC5" w14:textId="08EF7098" w:rsidR="00360EE4" w:rsidRPr="007368B9" w:rsidRDefault="00360EE4" w:rsidP="0010604B">
            <w:pPr>
              <w:cnfStyle w:val="000000100000" w:firstRow="0" w:lastRow="0" w:firstColumn="0" w:lastColumn="0" w:oddVBand="0" w:evenVBand="0" w:oddHBand="1" w:evenHBand="0" w:firstRowFirstColumn="0" w:firstRowLastColumn="0" w:lastRowFirstColumn="0" w:lastRowLastColumn="0"/>
            </w:pPr>
            <w:r>
              <w:rPr>
                <w:rFonts w:eastAsiaTheme="minorEastAsia"/>
                <w:lang w:eastAsia="zh-CN"/>
              </w:rPr>
              <w:t xml:space="preserve">Newton’s </w:t>
            </w:r>
            <w:r w:rsidR="00E77111">
              <w:rPr>
                <w:rFonts w:eastAsiaTheme="minorEastAsia"/>
                <w:lang w:eastAsia="zh-CN"/>
              </w:rPr>
              <w:t xml:space="preserve">second </w:t>
            </w:r>
            <w:r>
              <w:rPr>
                <w:rFonts w:eastAsiaTheme="minorEastAsia"/>
                <w:lang w:eastAsia="zh-CN"/>
              </w:rPr>
              <w:t>law is applied in both directions, utilising any information provided (explicitly or implicitly) in the problem. In this case</w:t>
            </w:r>
            <w:r w:rsidR="00A0451D">
              <w:rPr>
                <w:rFonts w:eastAsiaTheme="minorEastAsia"/>
                <w:lang w:eastAsia="zh-CN"/>
              </w:rPr>
              <w:t>,</w:t>
            </w:r>
            <w:r>
              <w:rPr>
                <w:rFonts w:eastAsiaTheme="minorEastAsia"/>
                <w:lang w:eastAsia="zh-CN"/>
              </w:rPr>
              <w:t xml:space="preserve"> we can assume that the person is not accelerating in the horizontal or vertical directions</w:t>
            </w:r>
            <w:r w:rsidRPr="007368B9">
              <w:t>.</w:t>
            </w:r>
          </w:p>
          <w:p w14:paraId="424214B3" w14:textId="752A2067" w:rsidR="00360EE4" w:rsidRPr="003854BD" w:rsidRDefault="00360EE4" w:rsidP="0010604B">
            <w:pPr>
              <w:cnfStyle w:val="000000100000" w:firstRow="0" w:lastRow="0" w:firstColumn="0" w:lastColumn="0" w:oddVBand="0" w:evenVBand="0" w:oddHBand="1" w:evenHBand="0" w:firstRowFirstColumn="0" w:firstRowLastColumn="0" w:lastRowFirstColumn="0" w:lastRowLastColumn="0"/>
            </w:pPr>
            <w:r>
              <w:t>T</w:t>
            </w:r>
            <w:r w:rsidRPr="003854BD">
              <w:t xml:space="preserve">he forces in the horizontal direction cancel out, so applying Newton’s law in the horizontal direction </w:t>
            </w:r>
            <w:r w:rsidR="00A0451D" w:rsidRPr="003854BD">
              <w:t>does</w:t>
            </w:r>
            <w:r w:rsidR="00A0451D">
              <w:t xml:space="preserve"> not</w:t>
            </w:r>
            <w:r w:rsidR="00A0451D" w:rsidRPr="003854BD">
              <w:t xml:space="preserve"> </w:t>
            </w:r>
            <w:r w:rsidRPr="003854BD">
              <w:t xml:space="preserve">assist us </w:t>
            </w:r>
            <w:r w:rsidR="00A0451D">
              <w:t>in finding</w:t>
            </w:r>
            <w:r w:rsidRPr="003854BD">
              <w:t xml:space="preserve"> the tension. It is </w:t>
            </w:r>
            <w:r w:rsidR="00A0451D">
              <w:t>acceptabl</w:t>
            </w:r>
            <w:r w:rsidR="00A0451D" w:rsidRPr="003854BD">
              <w:t xml:space="preserve">e </w:t>
            </w:r>
            <w:r w:rsidRPr="003854BD">
              <w:t>for students to discover this themselves.</w:t>
            </w:r>
          </w:p>
          <w:p w14:paraId="7C20F176" w14:textId="77777777" w:rsidR="00360EE4" w:rsidRPr="003854BD" w:rsidRDefault="00360EE4" w:rsidP="0010604B">
            <w:pPr>
              <w:cnfStyle w:val="000000100000" w:firstRow="0" w:lastRow="0" w:firstColumn="0" w:lastColumn="0" w:oddVBand="0" w:evenVBand="0" w:oddHBand="1" w:evenHBand="0" w:firstRowFirstColumn="0" w:firstRowLastColumn="0" w:lastRowFirstColumn="0" w:lastRowLastColumn="0"/>
            </w:pPr>
            <w:r w:rsidRPr="003854BD">
              <w:t>Horizontal direction:</w:t>
            </w:r>
          </w:p>
          <w:p w14:paraId="16DC454A" w14:textId="77777777" w:rsidR="00360EE4" w:rsidRPr="003854BD" w:rsidRDefault="00360EE4" w:rsidP="0010604B">
            <w:pPr>
              <w:cnfStyle w:val="000000100000" w:firstRow="0" w:lastRow="0" w:firstColumn="0" w:lastColumn="0" w:oddVBand="0" w:evenVBand="0" w:oddHBand="1" w:evenHBand="0" w:firstRowFirstColumn="0" w:firstRowLastColumn="0" w:lastRowFirstColumn="0" w:lastRowLastColumn="0"/>
            </w:pPr>
            <m:oMathPara>
              <m:oMath>
                <m:r>
                  <m:rPr>
                    <m:sty m:val="p"/>
                  </m:rPr>
                  <w:rPr>
                    <w:rFonts w:ascii="Cambria Math" w:hAnsi="Cambria Math"/>
                  </w:rPr>
                  <m:t>Σ</m:t>
                </m:r>
                <m:sSub>
                  <m:sSubPr>
                    <m:ctrlPr>
                      <w:rPr>
                        <w:rFonts w:ascii="Cambria Math" w:hAnsi="Cambria Math"/>
                        <w:i/>
                      </w:rPr>
                    </m:ctrlPr>
                  </m:sSubPr>
                  <m:e>
                    <m:r>
                      <w:rPr>
                        <w:rFonts w:ascii="Cambria Math" w:hAnsi="Cambria Math"/>
                      </w:rPr>
                      <m:t>F</m:t>
                    </m:r>
                  </m:e>
                  <m:sub>
                    <m:r>
                      <w:rPr>
                        <w:rFonts w:ascii="Cambria Math" w:hAnsi="Cambria Math"/>
                      </w:rPr>
                      <m:t>x</m:t>
                    </m:r>
                  </m:sub>
                </m:sSub>
                <m:r>
                  <w:rPr>
                    <w:rFonts w:ascii="Cambria Math" w:hAnsi="Cambria Math"/>
                  </w:rPr>
                  <m:t>=m</m:t>
                </m:r>
                <m:sSub>
                  <m:sSubPr>
                    <m:ctrlPr>
                      <w:rPr>
                        <w:rFonts w:ascii="Cambria Math" w:hAnsi="Cambria Math"/>
                        <w:i/>
                      </w:rPr>
                    </m:ctrlPr>
                  </m:sSubPr>
                  <m:e>
                    <m:r>
                      <w:rPr>
                        <w:rFonts w:ascii="Cambria Math" w:hAnsi="Cambria Math"/>
                      </w:rPr>
                      <m:t>a</m:t>
                    </m:r>
                  </m:e>
                  <m:sub>
                    <m:r>
                      <w:rPr>
                        <w:rFonts w:ascii="Cambria Math" w:hAnsi="Cambria Math"/>
                      </w:rPr>
                      <m:t>x</m:t>
                    </m:r>
                  </m:sub>
                </m:sSub>
              </m:oMath>
            </m:oMathPara>
          </w:p>
          <w:p w14:paraId="1B5AE075" w14:textId="77777777" w:rsidR="00360EE4" w:rsidRPr="003854BD" w:rsidRDefault="00360EE4" w:rsidP="0010604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T</m:t>
                </m:r>
                <m:func>
                  <m:funcPr>
                    <m:ctrlPr>
                      <w:rPr>
                        <w:rFonts w:ascii="Cambria Math" w:hAnsi="Cambria Math"/>
                        <w:i/>
                      </w:rPr>
                    </m:ctrlPr>
                  </m:funcPr>
                  <m:fName>
                    <m:r>
                      <w:rPr>
                        <w:rFonts w:ascii="Cambria Math" w:hAnsi="Cambria Math"/>
                      </w:rPr>
                      <m:t>sin</m:t>
                    </m:r>
                  </m:fName>
                  <m:e>
                    <m:r>
                      <m:rPr>
                        <m:sty m:val="p"/>
                      </m:rPr>
                      <w:rPr>
                        <w:rFonts w:ascii="Cambria Math" w:hAnsi="Cambria Math"/>
                      </w:rPr>
                      <m:t>θ</m:t>
                    </m:r>
                  </m:e>
                </m:func>
                <m:r>
                  <w:rPr>
                    <w:rFonts w:ascii="Cambria Math" w:hAnsi="Cambria Math"/>
                  </w:rPr>
                  <m:t>-T</m:t>
                </m:r>
                <m:func>
                  <m:funcPr>
                    <m:ctrlPr>
                      <w:rPr>
                        <w:rFonts w:ascii="Cambria Math" w:hAnsi="Cambria Math"/>
                        <w:i/>
                      </w:rPr>
                    </m:ctrlPr>
                  </m:funcPr>
                  <m:fName>
                    <m:r>
                      <w:rPr>
                        <w:rFonts w:ascii="Cambria Math" w:hAnsi="Cambria Math"/>
                      </w:rPr>
                      <m:t>sin</m:t>
                    </m:r>
                  </m:fName>
                  <m:e>
                    <m:r>
                      <m:rPr>
                        <m:sty m:val="p"/>
                      </m:rPr>
                      <w:rPr>
                        <w:rFonts w:ascii="Cambria Math" w:hAnsi="Cambria Math"/>
                      </w:rPr>
                      <m:t>θ</m:t>
                    </m:r>
                  </m:e>
                </m:func>
                <m:r>
                  <w:rPr>
                    <w:rFonts w:ascii="Cambria Math" w:hAnsi="Cambria Math"/>
                  </w:rPr>
                  <m:t>=0</m:t>
                </m:r>
              </m:oMath>
            </m:oMathPara>
          </w:p>
          <w:p w14:paraId="0861A14E" w14:textId="77777777" w:rsidR="00360EE4" w:rsidRPr="003854BD" w:rsidRDefault="00360EE4" w:rsidP="0010604B">
            <w:pPr>
              <w:cnfStyle w:val="000000100000" w:firstRow="0" w:lastRow="0" w:firstColumn="0" w:lastColumn="0" w:oddVBand="0" w:evenVBand="0" w:oddHBand="1" w:evenHBand="0" w:firstRowFirstColumn="0" w:firstRowLastColumn="0" w:lastRowFirstColumn="0" w:lastRowLastColumn="0"/>
            </w:pPr>
            <w:r w:rsidRPr="003854BD">
              <w:t>Vertical direction:</w:t>
            </w:r>
          </w:p>
          <w:p w14:paraId="2475D4AD" w14:textId="77777777" w:rsidR="00360EE4" w:rsidRPr="003854BD" w:rsidRDefault="00360EE4" w:rsidP="0010604B">
            <w:pPr>
              <w:cnfStyle w:val="000000100000" w:firstRow="0" w:lastRow="0" w:firstColumn="0" w:lastColumn="0" w:oddVBand="0" w:evenVBand="0" w:oddHBand="1" w:evenHBand="0" w:firstRowFirstColumn="0" w:firstRowLastColumn="0" w:lastRowFirstColumn="0" w:lastRowLastColumn="0"/>
            </w:pPr>
            <m:oMathPara>
              <m:oMath>
                <m:r>
                  <m:rPr>
                    <m:sty m:val="p"/>
                  </m:rPr>
                  <w:rPr>
                    <w:rFonts w:ascii="Cambria Math" w:hAnsi="Cambria Math"/>
                  </w:rPr>
                  <m:t>Σ</m:t>
                </m:r>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m</m:t>
                </m:r>
                <m:sSub>
                  <m:sSubPr>
                    <m:ctrlPr>
                      <w:rPr>
                        <w:rFonts w:ascii="Cambria Math" w:hAnsi="Cambria Math"/>
                        <w:i/>
                      </w:rPr>
                    </m:ctrlPr>
                  </m:sSubPr>
                  <m:e>
                    <m:r>
                      <w:rPr>
                        <w:rFonts w:ascii="Cambria Math" w:hAnsi="Cambria Math"/>
                      </w:rPr>
                      <m:t>a</m:t>
                    </m:r>
                  </m:e>
                  <m:sub>
                    <m:r>
                      <w:rPr>
                        <w:rFonts w:ascii="Cambria Math" w:hAnsi="Cambria Math"/>
                      </w:rPr>
                      <m:t>y</m:t>
                    </m:r>
                  </m:sub>
                </m:sSub>
              </m:oMath>
            </m:oMathPara>
          </w:p>
          <w:p w14:paraId="576CB22F" w14:textId="77777777" w:rsidR="00360EE4" w:rsidRPr="003854BD" w:rsidRDefault="00360EE4" w:rsidP="0010604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T</m:t>
                </m:r>
                <m:func>
                  <m:funcPr>
                    <m:ctrlPr>
                      <w:rPr>
                        <w:rFonts w:ascii="Cambria Math" w:hAnsi="Cambria Math"/>
                        <w:i/>
                      </w:rPr>
                    </m:ctrlPr>
                  </m:funcPr>
                  <m:fName>
                    <m:r>
                      <w:rPr>
                        <w:rFonts w:ascii="Cambria Math" w:hAnsi="Cambria Math"/>
                      </w:rPr>
                      <m:t>cos</m:t>
                    </m:r>
                  </m:fName>
                  <m:e>
                    <m:r>
                      <m:rPr>
                        <m:sty m:val="p"/>
                      </m:rPr>
                      <w:rPr>
                        <w:rFonts w:ascii="Cambria Math" w:hAnsi="Cambria Math"/>
                      </w:rPr>
                      <m:t>θ</m:t>
                    </m:r>
                  </m:e>
                </m:func>
                <m:r>
                  <w:rPr>
                    <w:rFonts w:ascii="Cambria Math" w:hAnsi="Cambria Math"/>
                  </w:rPr>
                  <m:t>-mg=0</m:t>
                </m:r>
              </m:oMath>
            </m:oMathPara>
          </w:p>
          <w:p w14:paraId="7FFC9DE5" w14:textId="77777777" w:rsidR="00360EE4" w:rsidRPr="003854BD" w:rsidRDefault="00360EE4" w:rsidP="0010604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T=</m:t>
                </m:r>
                <m:f>
                  <m:fPr>
                    <m:ctrlPr>
                      <w:rPr>
                        <w:rFonts w:ascii="Cambria Math" w:hAnsi="Cambria Math"/>
                      </w:rPr>
                    </m:ctrlPr>
                  </m:fPr>
                  <m:num>
                    <m:r>
                      <w:rPr>
                        <w:rFonts w:ascii="Cambria Math" w:hAnsi="Cambria Math"/>
                      </w:rPr>
                      <m:t>mg</m:t>
                    </m:r>
                    <m:ctrlPr>
                      <w:rPr>
                        <w:rFonts w:ascii="Cambria Math" w:hAnsi="Cambria Math"/>
                        <w:i/>
                      </w:rPr>
                    </m:ctrlPr>
                  </m:num>
                  <m:den>
                    <m:r>
                      <w:rPr>
                        <w:rFonts w:ascii="Cambria Math" w:hAnsi="Cambria Math"/>
                      </w:rPr>
                      <m:t>2</m:t>
                    </m:r>
                    <m:func>
                      <m:funcPr>
                        <m:ctrlPr>
                          <w:rPr>
                            <w:rFonts w:ascii="Cambria Math" w:hAnsi="Cambria Math"/>
                            <w:i/>
                          </w:rPr>
                        </m:ctrlPr>
                      </m:funcPr>
                      <m:fName>
                        <m:r>
                          <w:rPr>
                            <w:rFonts w:ascii="Cambria Math" w:hAnsi="Cambria Math"/>
                          </w:rPr>
                          <m:t>cos</m:t>
                        </m:r>
                      </m:fName>
                      <m:e>
                        <m:r>
                          <m:rPr>
                            <m:sty m:val="p"/>
                          </m:rPr>
                          <w:rPr>
                            <w:rFonts w:ascii="Cambria Math" w:hAnsi="Cambria Math"/>
                          </w:rPr>
                          <m:t>θ</m:t>
                        </m:r>
                      </m:e>
                    </m:func>
                    <m:ctrlPr>
                      <w:rPr>
                        <w:rFonts w:ascii="Cambria Math" w:hAnsi="Cambria Math"/>
                        <w:i/>
                      </w:rPr>
                    </m:ctrlPr>
                  </m:den>
                </m:f>
              </m:oMath>
            </m:oMathPara>
          </w:p>
          <w:p w14:paraId="6844B75F" w14:textId="19425ED1" w:rsidR="00360EE4" w:rsidRDefault="00360EE4" w:rsidP="0010604B">
            <w:pPr>
              <w:cnfStyle w:val="000000100000" w:firstRow="0" w:lastRow="0" w:firstColumn="0" w:lastColumn="0" w:oddVBand="0" w:evenVBand="0" w:oddHBand="1" w:evenHBand="0" w:firstRowFirstColumn="0" w:firstRowLastColumn="0" w:lastRowFirstColumn="0" w:lastRowLastColumn="0"/>
            </w:pPr>
            <w:r w:rsidRPr="003854BD">
              <w:t xml:space="preserve">Notice that the tension becomes very large </w:t>
            </w:r>
            <w:r>
              <w:t xml:space="preserve">as </w:t>
            </w:r>
            <m:oMath>
              <m:r>
                <w:rPr>
                  <w:rFonts w:ascii="Cambria Math" w:hAnsi="Cambria Math"/>
                </w:rPr>
                <m:t>θ⟶90</m:t>
              </m:r>
              <m:r>
                <m:rPr>
                  <m:sty m:val="p"/>
                </m:rPr>
                <w:rPr>
                  <w:rFonts w:ascii="Cambria Math" w:hAnsi="Cambria Math"/>
                </w:rPr>
                <m:t>°</m:t>
              </m:r>
            </m:oMath>
            <w:r>
              <w:t>.</w:t>
            </w:r>
          </w:p>
        </w:tc>
      </w:tr>
    </w:tbl>
    <w:p w14:paraId="4678360A" w14:textId="77777777" w:rsidR="00E24943" w:rsidRDefault="00E24943" w:rsidP="0010604B">
      <w:pPr>
        <w:pStyle w:val="Heading3"/>
      </w:pPr>
      <w:r>
        <w:br w:type="page"/>
      </w:r>
    </w:p>
    <w:p w14:paraId="685A71F9" w14:textId="2C949882" w:rsidR="00B20B94" w:rsidRDefault="00B20B94" w:rsidP="0010604B">
      <w:pPr>
        <w:pStyle w:val="Heading3"/>
      </w:pPr>
      <w:bookmarkStart w:id="90" w:name="_Toc195624702"/>
      <w:r>
        <w:lastRenderedPageBreak/>
        <w:t>Coupled systems</w:t>
      </w:r>
      <w:bookmarkEnd w:id="90"/>
    </w:p>
    <w:p w14:paraId="741BE4B3" w14:textId="70C1A3EC" w:rsidR="00F03E71" w:rsidRDefault="00B716DE" w:rsidP="0010604B">
      <w:pPr>
        <w:rPr>
          <w:lang w:eastAsia="zh-CN"/>
        </w:rPr>
      </w:pPr>
      <w:r>
        <w:rPr>
          <w:lang w:eastAsia="zh-CN"/>
        </w:rPr>
        <w:t>In</w:t>
      </w:r>
      <w:r w:rsidRPr="00705715">
        <w:t xml:space="preserve"> coupled systems</w:t>
      </w:r>
      <w:r w:rsidR="004D55AE">
        <w:rPr>
          <w:lang w:eastAsia="zh-CN"/>
        </w:rPr>
        <w:t>,</w:t>
      </w:r>
      <w:r>
        <w:rPr>
          <w:lang w:eastAsia="zh-CN"/>
        </w:rPr>
        <w:t xml:space="preserve"> two objects share a common acceleration magnitude, </w:t>
      </w:r>
      <w:r w:rsidR="002E062C">
        <w:rPr>
          <w:lang w:eastAsia="zh-CN"/>
        </w:rPr>
        <w:t xml:space="preserve">often </w:t>
      </w:r>
      <w:r w:rsidR="00A0451D">
        <w:rPr>
          <w:lang w:eastAsia="zh-CN"/>
        </w:rPr>
        <w:t>resulting from</w:t>
      </w:r>
      <w:r>
        <w:rPr>
          <w:lang w:eastAsia="zh-CN"/>
        </w:rPr>
        <w:t xml:space="preserve"> </w:t>
      </w:r>
      <w:r w:rsidR="002E062C">
        <w:rPr>
          <w:lang w:eastAsia="zh-CN"/>
        </w:rPr>
        <w:t>being attached together via a string</w:t>
      </w:r>
      <w:r>
        <w:rPr>
          <w:lang w:eastAsia="zh-CN"/>
        </w:rPr>
        <w:t xml:space="preserve">. The most common examples are the </w:t>
      </w:r>
      <w:r w:rsidR="004D55AE">
        <w:rPr>
          <w:lang w:eastAsia="zh-CN"/>
        </w:rPr>
        <w:t>Atwood’s</w:t>
      </w:r>
      <w:r>
        <w:rPr>
          <w:lang w:eastAsia="zh-CN"/>
        </w:rPr>
        <w:t xml:space="preserve"> machine and Half</w:t>
      </w:r>
      <w:r w:rsidR="005418AA">
        <w:rPr>
          <w:lang w:eastAsia="zh-CN"/>
        </w:rPr>
        <w:t>-</w:t>
      </w:r>
      <w:r w:rsidR="004D55AE">
        <w:rPr>
          <w:lang w:eastAsia="zh-CN"/>
        </w:rPr>
        <w:t>Atwood’s</w:t>
      </w:r>
      <w:r w:rsidR="005418AA">
        <w:rPr>
          <w:lang w:eastAsia="zh-CN"/>
        </w:rPr>
        <w:t xml:space="preserve"> machine</w:t>
      </w:r>
      <w:r w:rsidR="000D54FD">
        <w:rPr>
          <w:lang w:eastAsia="zh-CN"/>
        </w:rPr>
        <w:t>. Students can use these to experimentally determine the acceleration due to gravity by timing how long it takes a mass to fall a set distance. The analysis of these</w:t>
      </w:r>
      <w:r w:rsidR="002E338D">
        <w:rPr>
          <w:lang w:eastAsia="zh-CN"/>
        </w:rPr>
        <w:t xml:space="preserve"> types of problems can be included to extend capable students.</w:t>
      </w:r>
    </w:p>
    <w:p w14:paraId="4542F8F3" w14:textId="11012A9F" w:rsidR="00DD5706" w:rsidRDefault="00B034B6" w:rsidP="0010604B">
      <w:pPr>
        <w:rPr>
          <w:lang w:eastAsia="zh-CN"/>
        </w:rPr>
      </w:pPr>
      <w:r>
        <w:rPr>
          <w:lang w:eastAsia="zh-CN"/>
        </w:rPr>
        <w:t xml:space="preserve">The usual approach is to </w:t>
      </w:r>
      <w:r w:rsidR="00A65A87">
        <w:rPr>
          <w:lang w:eastAsia="zh-CN"/>
        </w:rPr>
        <w:t xml:space="preserve">apply Newton’s </w:t>
      </w:r>
      <w:r w:rsidR="00D436CA">
        <w:rPr>
          <w:lang w:eastAsia="zh-CN"/>
        </w:rPr>
        <w:t xml:space="preserve">second </w:t>
      </w:r>
      <w:r w:rsidR="00A65A87">
        <w:rPr>
          <w:lang w:eastAsia="zh-CN"/>
        </w:rPr>
        <w:t xml:space="preserve">law to each object in the system, and then to </w:t>
      </w:r>
      <w:r w:rsidR="003F1625">
        <w:rPr>
          <w:lang w:eastAsia="zh-CN"/>
        </w:rPr>
        <w:t>identify how the accelerations of each object are related to each other</w:t>
      </w:r>
      <w:r w:rsidR="00BC3233">
        <w:rPr>
          <w:lang w:eastAsia="zh-CN"/>
        </w:rPr>
        <w:t>.</w:t>
      </w:r>
      <w:r w:rsidR="003F1625">
        <w:rPr>
          <w:lang w:eastAsia="zh-CN"/>
        </w:rPr>
        <w:t xml:space="preserve"> </w:t>
      </w:r>
      <w:r w:rsidR="00BC3233">
        <w:rPr>
          <w:lang w:eastAsia="zh-CN"/>
        </w:rPr>
        <w:t>T</w:t>
      </w:r>
      <w:r w:rsidR="003F1625">
        <w:rPr>
          <w:lang w:eastAsia="zh-CN"/>
        </w:rPr>
        <w:t xml:space="preserve">hese may be equal, or one may be the negative of the other, depending </w:t>
      </w:r>
      <w:r w:rsidR="00A0451D">
        <w:rPr>
          <w:lang w:eastAsia="zh-CN"/>
        </w:rPr>
        <w:t>on</w:t>
      </w:r>
      <w:r w:rsidR="003F1625">
        <w:rPr>
          <w:lang w:eastAsia="zh-CN"/>
        </w:rPr>
        <w:t xml:space="preserve"> how axes have been chosen</w:t>
      </w:r>
      <w:r w:rsidR="00BC3233">
        <w:rPr>
          <w:lang w:eastAsia="zh-CN"/>
        </w:rPr>
        <w:t>.</w:t>
      </w:r>
      <w:r w:rsidR="002E48B3">
        <w:rPr>
          <w:lang w:eastAsia="zh-CN"/>
        </w:rPr>
        <w:t xml:space="preserve"> This reduces the number of independent unknowns in the problem.</w:t>
      </w:r>
    </w:p>
    <w:p w14:paraId="2A125421" w14:textId="77777777" w:rsidR="00A72D6D" w:rsidRDefault="00A03F0D" w:rsidP="0010604B">
      <w:pPr>
        <w:pStyle w:val="Heading4"/>
        <w:rPr>
          <w:rStyle w:val="Strong"/>
          <w:b w:val="0"/>
          <w:bCs w:val="0"/>
          <w:sz w:val="32"/>
        </w:rPr>
      </w:pPr>
      <w:r w:rsidRPr="00966966">
        <w:rPr>
          <w:rStyle w:val="Strong"/>
          <w:bCs w:val="0"/>
          <w:sz w:val="32"/>
        </w:rPr>
        <w:t>Atwood’s</w:t>
      </w:r>
      <w:r w:rsidR="0019361F" w:rsidRPr="00966966">
        <w:rPr>
          <w:rStyle w:val="Strong"/>
          <w:bCs w:val="0"/>
          <w:sz w:val="32"/>
        </w:rPr>
        <w:t xml:space="preserve"> machine</w:t>
      </w:r>
    </w:p>
    <w:p w14:paraId="3D92C013" w14:textId="07214428" w:rsidR="00D13F6A" w:rsidRDefault="00D13F6A" w:rsidP="0010604B">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33</w:t>
      </w:r>
      <w:r w:rsidR="00CE12C6">
        <w:fldChar w:fldCharType="end"/>
      </w:r>
      <w:r>
        <w:t xml:space="preserve"> – </w:t>
      </w:r>
      <w:r w:rsidR="007F5644">
        <w:t>a</w:t>
      </w:r>
      <w:r>
        <w:t>n Atwood's machine consists of two masses attached by a light string over a (frictionless and massless) pulley.</w:t>
      </w:r>
    </w:p>
    <w:p w14:paraId="0A8E68F3" w14:textId="11159869" w:rsidR="00A03F0D" w:rsidRDefault="006C771A" w:rsidP="0010604B">
      <w:pPr>
        <w:keepNext/>
      </w:pPr>
      <w:r>
        <w:rPr>
          <w:noProof/>
        </w:rPr>
        <w:drawing>
          <wp:inline distT="0" distB="0" distL="0" distR="0" wp14:anchorId="790DB1CB" wp14:editId="53F592A6">
            <wp:extent cx="2143807" cy="2203658"/>
            <wp:effectExtent l="0" t="0" r="8890" b="6350"/>
            <wp:docPr id="6" name="Picture 6" descr="Pictorial and vector diagram representations for Atwood's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ictorial and vector diagram representations for Atwood's machine."/>
                    <pic:cNvPicPr/>
                  </pic:nvPicPr>
                  <pic:blipFill>
                    <a:blip r:embed="rId81">
                      <a:extLst>
                        <a:ext uri="{28A0092B-C50C-407E-A947-70E740481C1C}">
                          <a14:useLocalDpi xmlns:a14="http://schemas.microsoft.com/office/drawing/2010/main" val="0"/>
                        </a:ext>
                      </a:extLst>
                    </a:blip>
                    <a:stretch>
                      <a:fillRect/>
                    </a:stretch>
                  </pic:blipFill>
                  <pic:spPr>
                    <a:xfrm>
                      <a:off x="0" y="0"/>
                      <a:ext cx="2211676" cy="2273422"/>
                    </a:xfrm>
                    <a:prstGeom prst="rect">
                      <a:avLst/>
                    </a:prstGeom>
                  </pic:spPr>
                </pic:pic>
              </a:graphicData>
            </a:graphic>
          </wp:inline>
        </w:drawing>
      </w:r>
      <w:r w:rsidR="00B427A9">
        <w:t xml:space="preserve"> </w:t>
      </w:r>
    </w:p>
    <w:p w14:paraId="161F4D60" w14:textId="53A4D7FE" w:rsidR="00055C2F" w:rsidRDefault="00235C39" w:rsidP="0010604B">
      <w:pPr>
        <w:pStyle w:val="Caption"/>
        <w:pageBreakBefore/>
      </w:pPr>
      <w:r>
        <w:lastRenderedPageBreak/>
        <w:t xml:space="preserve">Table </w:t>
      </w:r>
      <w:r>
        <w:fldChar w:fldCharType="begin"/>
      </w:r>
      <w:r>
        <w:instrText xml:space="preserve"> SEQ Table \* ARABIC </w:instrText>
      </w:r>
      <w:r>
        <w:fldChar w:fldCharType="separate"/>
      </w:r>
      <w:r w:rsidR="00B200BA">
        <w:rPr>
          <w:noProof/>
        </w:rPr>
        <w:t>5</w:t>
      </w:r>
      <w:r>
        <w:fldChar w:fldCharType="end"/>
      </w:r>
      <w:r>
        <w:t xml:space="preserve"> </w:t>
      </w:r>
      <w:r w:rsidR="00D13F6A">
        <w:t xml:space="preserve">– </w:t>
      </w:r>
      <w:r w:rsidR="007F5644">
        <w:t>p</w:t>
      </w:r>
      <w:r w:rsidR="00675B6E" w:rsidRPr="00675B6E">
        <w:t>roblem solving steps for the Atwood's machine</w:t>
      </w:r>
    </w:p>
    <w:tbl>
      <w:tblPr>
        <w:tblStyle w:val="Tableheader"/>
        <w:tblW w:w="9622" w:type="dxa"/>
        <w:tblInd w:w="-30" w:type="dxa"/>
        <w:tblLook w:val="04A0" w:firstRow="1" w:lastRow="0" w:firstColumn="1" w:lastColumn="0" w:noHBand="0" w:noVBand="1"/>
        <w:tblCaption w:val="Problem solving steps for the Atwood's machine"/>
        <w:tblDescription w:val="Detailed working out for the Atwood's machine problem. "/>
      </w:tblPr>
      <w:tblGrid>
        <w:gridCol w:w="2410"/>
        <w:gridCol w:w="7212"/>
      </w:tblGrid>
      <w:tr w:rsidR="00360EE4" w14:paraId="249F3045" w14:textId="77777777" w:rsidTr="00441B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70D63F70" w14:textId="22142093" w:rsidR="00360EE4" w:rsidRDefault="00360EE4" w:rsidP="0010604B">
            <w:pPr>
              <w:spacing w:before="192" w:after="192"/>
            </w:pPr>
            <w:r>
              <w:t>Step</w:t>
            </w:r>
          </w:p>
        </w:tc>
        <w:tc>
          <w:tcPr>
            <w:tcW w:w="7212" w:type="dxa"/>
          </w:tcPr>
          <w:p w14:paraId="664C9FE6" w14:textId="79327912" w:rsidR="00360EE4" w:rsidRDefault="00360EE4" w:rsidP="0010604B">
            <w:pPr>
              <w:cnfStyle w:val="100000000000" w:firstRow="1" w:lastRow="0" w:firstColumn="0" w:lastColumn="0" w:oddVBand="0" w:evenVBand="0" w:oddHBand="0" w:evenHBand="0" w:firstRowFirstColumn="0" w:firstRowLastColumn="0" w:lastRowFirstColumn="0" w:lastRowLastColumn="0"/>
            </w:pPr>
            <w:r>
              <w:t>Description</w:t>
            </w:r>
          </w:p>
        </w:tc>
      </w:tr>
      <w:tr w:rsidR="00360EE4" w14:paraId="2B5B1501" w14:textId="77777777" w:rsidTr="007544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0A0B8842" w14:textId="205BA74B" w:rsidR="00360EE4" w:rsidRDefault="00360EE4" w:rsidP="0010604B">
            <w:r w:rsidRPr="007368B9">
              <w:t>Step 1: Choose the system and the axes</w:t>
            </w:r>
          </w:p>
        </w:tc>
        <w:tc>
          <w:tcPr>
            <w:tcW w:w="7212" w:type="dxa"/>
          </w:tcPr>
          <w:p w14:paraId="77770080" w14:textId="1DD64302" w:rsidR="00360EE4" w:rsidRDefault="00360EE4" w:rsidP="0010604B">
            <w:pPr>
              <w:cnfStyle w:val="000000100000" w:firstRow="0" w:lastRow="0" w:firstColumn="0" w:lastColumn="0" w:oddVBand="0" w:evenVBand="0" w:oddHBand="1" w:evenHBand="0" w:firstRowFirstColumn="0" w:firstRowLastColumn="0" w:lastRowFirstColumn="0" w:lastRowLastColumn="0"/>
            </w:pPr>
            <w:r w:rsidRPr="0049341E">
              <w:rPr>
                <w:rFonts w:eastAsiaTheme="minorEastAsia"/>
                <w:lang w:eastAsia="zh-CN"/>
              </w:rPr>
              <w:t>A diagram is drawn (a). Two separate systems (mass A and mass B) are chosen</w:t>
            </w:r>
            <w:r w:rsidR="00A0451D">
              <w:rPr>
                <w:rFonts w:eastAsiaTheme="minorEastAsia"/>
                <w:lang w:eastAsia="zh-CN"/>
              </w:rPr>
              <w:t>. T</w:t>
            </w:r>
            <w:r w:rsidRPr="0049341E">
              <w:rPr>
                <w:rFonts w:eastAsiaTheme="minorEastAsia"/>
                <w:lang w:eastAsia="zh-CN"/>
              </w:rPr>
              <w:t>he coordinate system is chosen to be vertical and horizontal, as shown in (a)</w:t>
            </w:r>
            <w:r>
              <w:rPr>
                <w:rFonts w:eastAsiaTheme="minorEastAsia"/>
                <w:lang w:eastAsia="zh-CN"/>
              </w:rPr>
              <w:t>, as the acceleration is in the vertical direction.</w:t>
            </w:r>
          </w:p>
        </w:tc>
      </w:tr>
      <w:tr w:rsidR="00360EE4" w:rsidRPr="00615281" w14:paraId="6E8E4F90" w14:textId="77777777" w:rsidTr="0075441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0418D6B" w14:textId="2FC0EB95" w:rsidR="00360EE4" w:rsidRPr="00615281" w:rsidRDefault="00360EE4" w:rsidP="0018663A">
            <w:r w:rsidRPr="00615281">
              <w:t>Step 2: Draw the free-body diagram</w:t>
            </w:r>
          </w:p>
        </w:tc>
        <w:tc>
          <w:tcPr>
            <w:tcW w:w="7212" w:type="dxa"/>
          </w:tcPr>
          <w:p w14:paraId="4DDB3BB4" w14:textId="66BD2D4F" w:rsidR="00360EE4" w:rsidRPr="00615281" w:rsidRDefault="00360EE4" w:rsidP="0018663A">
            <w:pPr>
              <w:cnfStyle w:val="000000010000" w:firstRow="0" w:lastRow="0" w:firstColumn="0" w:lastColumn="0" w:oddVBand="0" w:evenVBand="0" w:oddHBand="0" w:evenHBand="1" w:firstRowFirstColumn="0" w:firstRowLastColumn="0" w:lastRowFirstColumn="0" w:lastRowLastColumn="0"/>
            </w:pPr>
            <w:r w:rsidRPr="00615281">
              <w:rPr>
                <w:lang w:eastAsia="zh-CN"/>
              </w:rPr>
              <w:t xml:space="preserve">The </w:t>
            </w:r>
            <w:r w:rsidR="00A0451D" w:rsidRPr="00615281">
              <w:rPr>
                <w:lang w:eastAsia="zh-CN"/>
              </w:rPr>
              <w:t>free-</w:t>
            </w:r>
            <w:r w:rsidRPr="00615281">
              <w:rPr>
                <w:lang w:eastAsia="zh-CN"/>
              </w:rPr>
              <w:t>body diagrams for masses A and B are shown in (b). The tension force in the two strings is the same as the pulley is taken to be massless and frictionless</w:t>
            </w:r>
            <w:r w:rsidR="00410A12">
              <w:rPr>
                <w:lang w:eastAsia="zh-CN"/>
              </w:rPr>
              <w:t>.</w:t>
            </w:r>
            <w:r w:rsidRPr="00615281">
              <w:rPr>
                <w:lang w:eastAsia="zh-CN"/>
              </w:rPr>
              <w:t xml:space="preserve"> </w:t>
            </w:r>
            <w:r w:rsidR="00410A12">
              <w:rPr>
                <w:lang w:eastAsia="zh-CN"/>
              </w:rPr>
              <w:t>I</w:t>
            </w:r>
            <w:r w:rsidRPr="00615281">
              <w:rPr>
                <w:lang w:eastAsia="zh-CN"/>
              </w:rPr>
              <w:t>f this is not at least approximately the case, the tensions will not be equal</w:t>
            </w:r>
            <w:r w:rsidR="00A0451D" w:rsidRPr="00615281">
              <w:rPr>
                <w:lang w:eastAsia="zh-CN"/>
              </w:rPr>
              <w:t>,</w:t>
            </w:r>
            <w:r w:rsidRPr="00615281">
              <w:rPr>
                <w:lang w:eastAsia="zh-CN"/>
              </w:rPr>
              <w:t xml:space="preserve"> and the problem is outside the scope of the </w:t>
            </w:r>
            <w:hyperlink r:id="rId82" w:history="1">
              <w:r w:rsidRPr="007408E1">
                <w:rPr>
                  <w:rStyle w:val="Hyperlink"/>
                  <w:lang w:eastAsia="zh-CN"/>
                </w:rPr>
                <w:t>HSC physics syllabus</w:t>
              </w:r>
            </w:hyperlink>
            <w:r w:rsidR="0073B494" w:rsidRPr="75B8542D">
              <w:rPr>
                <w:lang w:eastAsia="zh-CN"/>
              </w:rPr>
              <w:t>.</w:t>
            </w:r>
          </w:p>
        </w:tc>
      </w:tr>
      <w:tr w:rsidR="00360EE4" w14:paraId="486362D8" w14:textId="77777777" w:rsidTr="006152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48F4C15" w14:textId="6032644D" w:rsidR="00360EE4" w:rsidRDefault="00360EE4" w:rsidP="0010604B">
            <w:r w:rsidRPr="007368B9">
              <w:t xml:space="preserve">Step 3. Apply Newton’s </w:t>
            </w:r>
            <w:r w:rsidR="00D436CA">
              <w:t xml:space="preserve">second </w:t>
            </w:r>
            <w:r w:rsidRPr="007368B9">
              <w:t>law</w:t>
            </w:r>
          </w:p>
        </w:tc>
        <w:tc>
          <w:tcPr>
            <w:tcW w:w="7212" w:type="dxa"/>
          </w:tcPr>
          <w:p w14:paraId="36C50DD6" w14:textId="4FBA9190" w:rsidR="00360EE4" w:rsidRDefault="00360EE4" w:rsidP="0010604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In this case</w:t>
            </w:r>
            <w:r w:rsidR="00A0451D">
              <w:rPr>
                <w:lang w:eastAsia="zh-CN"/>
              </w:rPr>
              <w:t>,</w:t>
            </w:r>
            <w:r>
              <w:rPr>
                <w:lang w:eastAsia="zh-CN"/>
              </w:rPr>
              <w:t xml:space="preserve"> we apply it to both masses individually, and it is sufficient to apply it in the vertical direction only for both.</w:t>
            </w:r>
          </w:p>
          <w:p w14:paraId="40B08BDB" w14:textId="77777777" w:rsidR="00360EE4" w:rsidRPr="00A44349" w:rsidRDefault="00360EE4" w:rsidP="0010604B">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m:rPr>
                    <m:sty m:val="p"/>
                  </m:rPr>
                  <w:rPr>
                    <w:rFonts w:ascii="Cambria Math" w:hAnsi="Cambria Math"/>
                    <w:lang w:eastAsia="zh-CN"/>
                  </w:rPr>
                  <m:t>Σ</m:t>
                </m:r>
                <m:sSub>
                  <m:sSubPr>
                    <m:ctrlPr>
                      <w:rPr>
                        <w:rFonts w:ascii="Cambria Math" w:hAnsi="Cambria Math"/>
                        <w:i/>
                        <w:lang w:eastAsia="zh-CN"/>
                      </w:rPr>
                    </m:ctrlPr>
                  </m:sSubPr>
                  <m:e>
                    <m:r>
                      <w:rPr>
                        <w:rFonts w:ascii="Cambria Math" w:hAnsi="Cambria Math"/>
                        <w:lang w:eastAsia="zh-CN"/>
                      </w:rPr>
                      <m:t>F</m:t>
                    </m:r>
                  </m:e>
                  <m:sub>
                    <m:r>
                      <w:rPr>
                        <w:rFonts w:ascii="Cambria Math" w:hAnsi="Cambria Math"/>
                        <w:lang w:eastAsia="zh-CN"/>
                      </w:rPr>
                      <m:t>A</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A</m:t>
                    </m:r>
                  </m:sub>
                </m:sSub>
                <m:sSub>
                  <m:sSubPr>
                    <m:ctrlPr>
                      <w:rPr>
                        <w:rFonts w:ascii="Cambria Math" w:hAnsi="Cambria Math"/>
                        <w:i/>
                        <w:lang w:eastAsia="zh-CN"/>
                      </w:rPr>
                    </m:ctrlPr>
                  </m:sSubPr>
                  <m:e>
                    <m:r>
                      <w:rPr>
                        <w:rFonts w:ascii="Cambria Math" w:hAnsi="Cambria Math"/>
                        <w:lang w:eastAsia="zh-CN"/>
                      </w:rPr>
                      <m:t>a</m:t>
                    </m:r>
                  </m:e>
                  <m:sub>
                    <m:r>
                      <w:rPr>
                        <w:rFonts w:ascii="Cambria Math" w:hAnsi="Cambria Math"/>
                        <w:lang w:eastAsia="zh-CN"/>
                      </w:rPr>
                      <m:t>A</m:t>
                    </m:r>
                  </m:sub>
                </m:sSub>
              </m:oMath>
            </m:oMathPara>
          </w:p>
          <w:p w14:paraId="4FF2247A" w14:textId="77777777" w:rsidR="00360EE4" w:rsidRDefault="00360EE4" w:rsidP="0010604B">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and</w:t>
            </w:r>
            <w:r>
              <w:rPr>
                <w:rFonts w:eastAsiaTheme="minorEastAsia"/>
                <w:lang w:eastAsia="zh-CN"/>
              </w:rPr>
              <w:br/>
            </w:r>
            <m:oMathPara>
              <m:oMath>
                <m:r>
                  <m:rPr>
                    <m:sty m:val="p"/>
                  </m:rPr>
                  <w:rPr>
                    <w:rFonts w:ascii="Cambria Math" w:eastAsiaTheme="minorEastAsia" w:hAnsi="Cambria Math"/>
                    <w:lang w:eastAsia="zh-CN"/>
                  </w:rPr>
                  <m:t>Σ</m:t>
                </m:r>
                <m:sSub>
                  <m:sSubPr>
                    <m:ctrlPr>
                      <w:rPr>
                        <w:rFonts w:ascii="Cambria Math" w:eastAsiaTheme="minorEastAsia" w:hAnsi="Cambria Math"/>
                        <w:i/>
                        <w:lang w:eastAsia="zh-CN"/>
                      </w:rPr>
                    </m:ctrlPr>
                  </m:sSubPr>
                  <m:e>
                    <m:r>
                      <w:rPr>
                        <w:rFonts w:ascii="Cambria Math" w:eastAsiaTheme="minorEastAsia" w:hAnsi="Cambria Math"/>
                        <w:lang w:eastAsia="zh-CN"/>
                      </w:rPr>
                      <m:t>F</m:t>
                    </m:r>
                  </m:e>
                  <m:sub>
                    <m:r>
                      <w:rPr>
                        <w:rFonts w:ascii="Cambria Math" w:eastAsiaTheme="minorEastAsia" w:hAnsi="Cambria Math"/>
                        <w:lang w:eastAsia="zh-CN"/>
                      </w:rPr>
                      <m:t>B</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B</m:t>
                    </m:r>
                  </m:sub>
                </m:sSub>
                <m:sSub>
                  <m:sSubPr>
                    <m:ctrlPr>
                      <w:rPr>
                        <w:rFonts w:ascii="Cambria Math" w:eastAsiaTheme="minorEastAsia" w:hAnsi="Cambria Math"/>
                        <w:i/>
                        <w:lang w:eastAsia="zh-CN"/>
                      </w:rPr>
                    </m:ctrlPr>
                  </m:sSubPr>
                  <m:e>
                    <m:r>
                      <w:rPr>
                        <w:rFonts w:ascii="Cambria Math" w:eastAsiaTheme="minorEastAsia" w:hAnsi="Cambria Math"/>
                        <w:lang w:eastAsia="zh-CN"/>
                      </w:rPr>
                      <m:t>a</m:t>
                    </m:r>
                  </m:e>
                  <m:sub>
                    <m:r>
                      <w:rPr>
                        <w:rFonts w:ascii="Cambria Math" w:eastAsiaTheme="minorEastAsia" w:hAnsi="Cambria Math"/>
                        <w:lang w:eastAsia="zh-CN"/>
                      </w:rPr>
                      <m:t>B</m:t>
                    </m:r>
                  </m:sub>
                </m:sSub>
              </m:oMath>
            </m:oMathPara>
          </w:p>
          <w:p w14:paraId="176E46F2" w14:textId="7F59791D" w:rsidR="00360EE4" w:rsidRDefault="00360EE4" w:rsidP="0010604B">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Using the information in the problem</w:t>
            </w:r>
            <w:r w:rsidR="00A0451D">
              <w:rPr>
                <w:rFonts w:eastAsiaTheme="minorEastAsia"/>
                <w:lang w:eastAsia="zh-CN"/>
              </w:rPr>
              <w:t>,</w:t>
            </w:r>
            <w:r>
              <w:rPr>
                <w:rFonts w:eastAsiaTheme="minorEastAsia"/>
                <w:lang w:eastAsia="zh-CN"/>
              </w:rPr>
              <w:t xml:space="preserve"> we can set </w:t>
            </w:r>
            <m:oMath>
              <m:r>
                <w:rPr>
                  <w:rFonts w:ascii="Cambria Math" w:eastAsiaTheme="minorEastAsia" w:hAnsi="Cambria Math"/>
                  <w:lang w:eastAsia="zh-CN"/>
                </w:rPr>
                <m:t>a=</m:t>
              </m:r>
              <m:sSub>
                <m:sSubPr>
                  <m:ctrlPr>
                    <w:rPr>
                      <w:rFonts w:ascii="Cambria Math" w:eastAsiaTheme="minorEastAsia" w:hAnsi="Cambria Math"/>
                      <w:i/>
                      <w:lang w:eastAsia="zh-CN"/>
                    </w:rPr>
                  </m:ctrlPr>
                </m:sSubPr>
                <m:e>
                  <m:r>
                    <w:rPr>
                      <w:rFonts w:ascii="Cambria Math" w:eastAsiaTheme="minorEastAsia" w:hAnsi="Cambria Math"/>
                      <w:lang w:eastAsia="zh-CN"/>
                    </w:rPr>
                    <m:t>a</m:t>
                  </m:r>
                </m:e>
                <m:sub>
                  <m:r>
                    <w:rPr>
                      <w:rFonts w:ascii="Cambria Math" w:eastAsiaTheme="minorEastAsia" w:hAnsi="Cambria Math"/>
                      <w:lang w:eastAsia="zh-CN"/>
                    </w:rPr>
                    <m:t>A</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a</m:t>
                  </m:r>
                </m:e>
                <m:sub>
                  <m:r>
                    <w:rPr>
                      <w:rFonts w:ascii="Cambria Math" w:eastAsiaTheme="minorEastAsia" w:hAnsi="Cambria Math"/>
                      <w:lang w:eastAsia="zh-CN"/>
                    </w:rPr>
                    <m:t>B</m:t>
                  </m:r>
                </m:sub>
              </m:sSub>
            </m:oMath>
          </w:p>
          <w:p w14:paraId="7CA47798" w14:textId="3F9B1C9F" w:rsidR="00360EE4" w:rsidRDefault="00360EE4" w:rsidP="0010604B">
            <w:pPr>
              <w:cnfStyle w:val="000000100000" w:firstRow="0" w:lastRow="0" w:firstColumn="0" w:lastColumn="0" w:oddVBand="0" w:evenVBand="0" w:oddHBand="1" w:evenHBand="0" w:firstRowFirstColumn="0" w:firstRowLastColumn="0" w:lastRowFirstColumn="0" w:lastRowLastColumn="0"/>
              <w:rPr>
                <w:lang w:eastAsia="zh-CN"/>
              </w:rPr>
            </w:pPr>
            <w:r>
              <w:rPr>
                <w:rFonts w:eastAsiaTheme="minorEastAsia"/>
                <w:lang w:eastAsia="zh-CN"/>
              </w:rPr>
              <w:t xml:space="preserve">Using this and the information on the </w:t>
            </w:r>
            <w:r w:rsidR="00A0451D">
              <w:rPr>
                <w:rFonts w:eastAsiaTheme="minorEastAsia"/>
                <w:lang w:eastAsia="zh-CN"/>
              </w:rPr>
              <w:t>free-</w:t>
            </w:r>
            <w:r>
              <w:rPr>
                <w:rFonts w:eastAsiaTheme="minorEastAsia"/>
                <w:lang w:eastAsia="zh-CN"/>
              </w:rPr>
              <w:t>body diagrams, our equations become</w:t>
            </w:r>
            <w:r w:rsidR="0073B494" w:rsidRPr="75B8542D">
              <w:rPr>
                <w:rFonts w:eastAsiaTheme="minorEastAsia"/>
                <w:lang w:eastAsia="zh-CN"/>
              </w:rPr>
              <w:t>:</w:t>
            </w:r>
          </w:p>
          <w:p w14:paraId="4C8CFF93" w14:textId="77777777" w:rsidR="00360EE4" w:rsidRDefault="00360EE4" w:rsidP="0010604B">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T-</m:t>
                </m:r>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A</m:t>
                    </m:r>
                  </m:sub>
                </m:sSub>
                <m:r>
                  <w:rPr>
                    <w:rFonts w:ascii="Cambria Math" w:eastAsiaTheme="minorEastAsia" w:hAnsi="Cambria Math"/>
                    <w:lang w:eastAsia="zh-CN"/>
                  </w:rPr>
                  <m:t>g=</m:t>
                </m:r>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A</m:t>
                    </m:r>
                  </m:sub>
                </m:sSub>
                <m:r>
                  <w:rPr>
                    <w:rFonts w:ascii="Cambria Math" w:eastAsiaTheme="minorEastAsia" w:hAnsi="Cambria Math"/>
                    <w:lang w:eastAsia="zh-CN"/>
                  </w:rPr>
                  <m:t>a</m:t>
                </m:r>
                <m:r>
                  <m:rPr>
                    <m:sty m:val="p"/>
                  </m:rPr>
                  <w:rPr>
                    <w:rFonts w:eastAsiaTheme="minorEastAsia"/>
                    <w:lang w:eastAsia="zh-CN"/>
                  </w:rPr>
                  <w:br/>
                </m:r>
              </m:oMath>
            </m:oMathPara>
            <w:r>
              <w:rPr>
                <w:rFonts w:eastAsiaTheme="minorEastAsia"/>
                <w:lang w:eastAsia="zh-CN"/>
              </w:rPr>
              <w:t>and</w:t>
            </w:r>
          </w:p>
          <w:p w14:paraId="58357FE5" w14:textId="77777777" w:rsidR="00360EE4" w:rsidRPr="0060652F" w:rsidRDefault="00360EE4" w:rsidP="0010604B">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T-</m:t>
                </m:r>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B</m:t>
                    </m:r>
                  </m:sub>
                </m:sSub>
                <m:r>
                  <w:rPr>
                    <w:rFonts w:ascii="Cambria Math" w:eastAsiaTheme="minorEastAsia" w:hAnsi="Cambria Math"/>
                    <w:lang w:eastAsia="zh-CN"/>
                  </w:rPr>
                  <m:t>g=</m:t>
                </m:r>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B</m:t>
                    </m:r>
                  </m:sub>
                </m:sSub>
                <m:r>
                  <w:rPr>
                    <w:rFonts w:ascii="Cambria Math" w:eastAsiaTheme="minorEastAsia" w:hAnsi="Cambria Math"/>
                    <w:lang w:eastAsia="zh-CN"/>
                  </w:rPr>
                  <m:t>a</m:t>
                </m:r>
              </m:oMath>
            </m:oMathPara>
          </w:p>
          <w:p w14:paraId="177857B3" w14:textId="4E8E5631" w:rsidR="00360EE4" w:rsidRDefault="00360EE4" w:rsidP="0010604B">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Solving simultaneously, we have</w:t>
            </w:r>
            <w:r w:rsidR="0073B494" w:rsidRPr="75B8542D">
              <w:rPr>
                <w:rFonts w:eastAsiaTheme="minorEastAsia"/>
                <w:lang w:eastAsia="zh-CN"/>
              </w:rPr>
              <w:t>:</w:t>
            </w:r>
          </w:p>
          <w:p w14:paraId="7EC929E4" w14:textId="77777777" w:rsidR="00360EE4" w:rsidRPr="00E26EB4" w:rsidRDefault="00360EE4" w:rsidP="0010604B">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a=g</m:t>
                </m:r>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B</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A</m:t>
                        </m:r>
                      </m:sub>
                    </m:sSub>
                    <m:ctrlPr>
                      <w:rPr>
                        <w:rFonts w:ascii="Cambria Math" w:eastAsiaTheme="minorEastAsia" w:hAnsi="Cambria Math"/>
                        <w:i/>
                        <w:lang w:eastAsia="zh-CN"/>
                      </w:rPr>
                    </m:ctrlPr>
                  </m:num>
                  <m:den>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B</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A</m:t>
                        </m:r>
                      </m:sub>
                    </m:sSub>
                    <m:ctrlPr>
                      <w:rPr>
                        <w:rFonts w:ascii="Cambria Math" w:eastAsiaTheme="minorEastAsia" w:hAnsi="Cambria Math"/>
                        <w:i/>
                        <w:lang w:eastAsia="zh-CN"/>
                      </w:rPr>
                    </m:ctrlPr>
                  </m:den>
                </m:f>
              </m:oMath>
            </m:oMathPara>
          </w:p>
          <w:p w14:paraId="6866BCBC" w14:textId="2CD9EAC8" w:rsidR="00360EE4" w:rsidRDefault="00360EE4" w:rsidP="0010604B">
            <w:pPr>
              <w:cnfStyle w:val="000000100000" w:firstRow="0" w:lastRow="0" w:firstColumn="0" w:lastColumn="0" w:oddVBand="0" w:evenVBand="0" w:oddHBand="1" w:evenHBand="0" w:firstRowFirstColumn="0" w:firstRowLastColumn="0" w:lastRowFirstColumn="0" w:lastRowLastColumn="0"/>
            </w:pPr>
            <w:r>
              <w:rPr>
                <w:rFonts w:eastAsiaTheme="minorEastAsia"/>
                <w:lang w:eastAsia="zh-CN"/>
              </w:rPr>
              <w:t xml:space="preserve">We can check that this makes sense by examining the limit that </w:t>
            </w:r>
            <w:r w:rsidR="005C476C">
              <w:rPr>
                <w:rFonts w:eastAsiaTheme="minorEastAsia"/>
                <w:lang w:eastAsia="zh-CN"/>
              </w:rPr>
              <w:t xml:space="preserve">if </w:t>
            </w:r>
            <m:oMath>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A</m:t>
                  </m:r>
                </m:sub>
              </m:sSub>
            </m:oMath>
            <w:r>
              <w:rPr>
                <w:rFonts w:eastAsiaTheme="minorEastAsia"/>
                <w:lang w:eastAsia="zh-CN"/>
              </w:rPr>
              <w:t xml:space="preserve"> becomes very small, then the acceleration of mass B approaches </w:t>
            </w:r>
            <m:oMath>
              <m:r>
                <w:rPr>
                  <w:rFonts w:ascii="Cambria Math" w:eastAsiaTheme="minorEastAsia" w:hAnsi="Cambria Math"/>
                  <w:lang w:eastAsia="zh-CN"/>
                </w:rPr>
                <m:t>g</m:t>
              </m:r>
            </m:oMath>
            <w:r>
              <w:rPr>
                <w:rFonts w:eastAsiaTheme="minorEastAsia"/>
                <w:lang w:eastAsia="zh-CN"/>
              </w:rPr>
              <w:t>. If the masses are equal, then the acceleration becomes zero.</w:t>
            </w:r>
          </w:p>
        </w:tc>
      </w:tr>
    </w:tbl>
    <w:p w14:paraId="54BA314E" w14:textId="4121A646" w:rsidR="00664F1D" w:rsidRDefault="002F7998" w:rsidP="0010604B">
      <w:pPr>
        <w:pageBreakBefore/>
      </w:pPr>
      <w:r>
        <w:rPr>
          <w:rStyle w:val="Strong"/>
        </w:rPr>
        <w:lastRenderedPageBreak/>
        <w:t>Half-</w:t>
      </w:r>
      <w:r w:rsidRPr="00B874BE">
        <w:rPr>
          <w:rStyle w:val="Strong"/>
        </w:rPr>
        <w:t>Atwood</w:t>
      </w:r>
      <w:r w:rsidR="003E32F5">
        <w:rPr>
          <w:rStyle w:val="Strong"/>
        </w:rPr>
        <w:t>’</w:t>
      </w:r>
      <w:r w:rsidRPr="00B874BE">
        <w:rPr>
          <w:rStyle w:val="Strong"/>
        </w:rPr>
        <w:t>s machine</w:t>
      </w:r>
      <w:r>
        <w:rPr>
          <w:rStyle w:val="Strong"/>
        </w:rPr>
        <w:tab/>
      </w:r>
    </w:p>
    <w:p w14:paraId="615835F6" w14:textId="199C432A" w:rsidR="00D13F6A" w:rsidRDefault="00D13F6A" w:rsidP="0010604B">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34</w:t>
      </w:r>
      <w:r w:rsidR="00CE12C6">
        <w:fldChar w:fldCharType="end"/>
      </w:r>
      <w:r>
        <w:t xml:space="preserve"> – </w:t>
      </w:r>
      <w:r w:rsidR="007F5644">
        <w:t>a</w:t>
      </w:r>
      <w:r>
        <w:t xml:space="preserve"> ‘Half Atwood’s machine’.</w:t>
      </w:r>
    </w:p>
    <w:p w14:paraId="1C9A56D5" w14:textId="629D0899" w:rsidR="00C62BF2" w:rsidRDefault="737162E0" w:rsidP="0010604B">
      <w:pPr>
        <w:keepNext/>
        <w:jc w:val="center"/>
      </w:pPr>
      <w:r>
        <w:rPr>
          <w:noProof/>
        </w:rPr>
        <w:drawing>
          <wp:inline distT="0" distB="0" distL="0" distR="0" wp14:anchorId="4196D293" wp14:editId="37217CC4">
            <wp:extent cx="2087792" cy="2412211"/>
            <wp:effectExtent l="0" t="0" r="8255" b="7620"/>
            <wp:docPr id="9" name="Picture 9" descr="Pictorial and vector diagram representations for half-Atwood's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83">
                      <a:extLst>
                        <a:ext uri="{28A0092B-C50C-407E-A947-70E740481C1C}">
                          <a14:useLocalDpi xmlns:a14="http://schemas.microsoft.com/office/drawing/2010/main" val="0"/>
                        </a:ext>
                      </a:extLst>
                    </a:blip>
                    <a:stretch>
                      <a:fillRect/>
                    </a:stretch>
                  </pic:blipFill>
                  <pic:spPr>
                    <a:xfrm>
                      <a:off x="0" y="0"/>
                      <a:ext cx="2087792" cy="2412211"/>
                    </a:xfrm>
                    <a:prstGeom prst="rect">
                      <a:avLst/>
                    </a:prstGeom>
                  </pic:spPr>
                </pic:pic>
              </a:graphicData>
            </a:graphic>
          </wp:inline>
        </w:drawing>
      </w:r>
    </w:p>
    <w:p w14:paraId="25213813" w14:textId="77777777" w:rsidR="00E24943" w:rsidRDefault="00E24943" w:rsidP="0010604B">
      <w:pPr>
        <w:pStyle w:val="Caption"/>
      </w:pPr>
      <w:r>
        <w:br w:type="page"/>
      </w:r>
    </w:p>
    <w:p w14:paraId="65658F97" w14:textId="04008D6E" w:rsidR="00055C2F" w:rsidRDefault="00A1185D" w:rsidP="0010604B">
      <w:pPr>
        <w:pStyle w:val="Caption"/>
      </w:pPr>
      <w:r>
        <w:lastRenderedPageBreak/>
        <w:t xml:space="preserve">Table </w:t>
      </w:r>
      <w:r>
        <w:fldChar w:fldCharType="begin"/>
      </w:r>
      <w:r>
        <w:instrText xml:space="preserve"> SEQ Table \* ARABIC </w:instrText>
      </w:r>
      <w:r>
        <w:fldChar w:fldCharType="separate"/>
      </w:r>
      <w:r w:rsidR="00B200BA">
        <w:rPr>
          <w:noProof/>
        </w:rPr>
        <w:t>6</w:t>
      </w:r>
      <w:r>
        <w:fldChar w:fldCharType="end"/>
      </w:r>
      <w:r>
        <w:t xml:space="preserve"> </w:t>
      </w:r>
      <w:r w:rsidR="00D13F6A">
        <w:t xml:space="preserve">– </w:t>
      </w:r>
      <w:r w:rsidR="007F5644">
        <w:t>p</w:t>
      </w:r>
      <w:r w:rsidR="00675B6E" w:rsidRPr="00675B6E">
        <w:t xml:space="preserve">roblem solving steps for the </w:t>
      </w:r>
      <w:r w:rsidR="00675B6E">
        <w:t>half-</w:t>
      </w:r>
      <w:r w:rsidR="00675B6E" w:rsidRPr="00675B6E">
        <w:t>Atwood's machine</w:t>
      </w:r>
    </w:p>
    <w:tbl>
      <w:tblPr>
        <w:tblStyle w:val="Tableheader"/>
        <w:tblW w:w="9622" w:type="dxa"/>
        <w:tblInd w:w="-30" w:type="dxa"/>
        <w:tblLook w:val="04A0" w:firstRow="1" w:lastRow="0" w:firstColumn="1" w:lastColumn="0" w:noHBand="0" w:noVBand="1"/>
        <w:tblCaption w:val="Problem solving steps for the half-Atwood's machine"/>
        <w:tblDescription w:val="Detailed working out for the half-Atwood's machine problem. "/>
      </w:tblPr>
      <w:tblGrid>
        <w:gridCol w:w="2410"/>
        <w:gridCol w:w="7212"/>
      </w:tblGrid>
      <w:tr w:rsidR="00360EE4" w14:paraId="2E9990DD" w14:textId="77777777" w:rsidTr="00360E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C0CEAFB" w14:textId="14D459C3" w:rsidR="00360EE4" w:rsidRDefault="00360EE4" w:rsidP="0010604B">
            <w:pPr>
              <w:spacing w:before="192" w:after="192"/>
            </w:pPr>
            <w:r>
              <w:t>Step</w:t>
            </w:r>
          </w:p>
        </w:tc>
        <w:tc>
          <w:tcPr>
            <w:tcW w:w="7212" w:type="dxa"/>
          </w:tcPr>
          <w:p w14:paraId="069F76B4" w14:textId="31843D0C" w:rsidR="00360EE4" w:rsidRDefault="00360EE4" w:rsidP="0010604B">
            <w:pPr>
              <w:cnfStyle w:val="100000000000" w:firstRow="1" w:lastRow="0" w:firstColumn="0" w:lastColumn="0" w:oddVBand="0" w:evenVBand="0" w:oddHBand="0" w:evenHBand="0" w:firstRowFirstColumn="0" w:firstRowLastColumn="0" w:lastRowFirstColumn="0" w:lastRowLastColumn="0"/>
            </w:pPr>
            <w:r>
              <w:t>Description</w:t>
            </w:r>
          </w:p>
        </w:tc>
      </w:tr>
      <w:tr w:rsidR="00360EE4" w:rsidRPr="00754416" w14:paraId="187D7229" w14:textId="77777777" w:rsidTr="006152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54572DF9" w14:textId="3926B978" w:rsidR="00360EE4" w:rsidRPr="00754416" w:rsidRDefault="00360EE4" w:rsidP="0018663A">
            <w:r w:rsidRPr="00754416">
              <w:t>Step 1: Choose the system and the axes</w:t>
            </w:r>
          </w:p>
        </w:tc>
        <w:tc>
          <w:tcPr>
            <w:tcW w:w="7212" w:type="dxa"/>
          </w:tcPr>
          <w:p w14:paraId="2F8B926F" w14:textId="6B614E63" w:rsidR="00360EE4" w:rsidRPr="00754416" w:rsidRDefault="00360EE4" w:rsidP="0018663A">
            <w:pPr>
              <w:cnfStyle w:val="000000100000" w:firstRow="0" w:lastRow="0" w:firstColumn="0" w:lastColumn="0" w:oddVBand="0" w:evenVBand="0" w:oddHBand="1" w:evenHBand="0" w:firstRowFirstColumn="0" w:firstRowLastColumn="0" w:lastRowFirstColumn="0" w:lastRowLastColumn="0"/>
            </w:pPr>
            <w:r w:rsidRPr="00754416">
              <w:rPr>
                <w:rFonts w:eastAsiaTheme="minorEastAsia"/>
                <w:lang w:eastAsia="zh-CN"/>
              </w:rPr>
              <w:t>A diagram is drawn (a). Two separate systems (mass A and mass B) are chosen</w:t>
            </w:r>
            <w:r w:rsidR="00A0451D" w:rsidRPr="00754416">
              <w:rPr>
                <w:rFonts w:eastAsiaTheme="minorEastAsia"/>
                <w:lang w:eastAsia="zh-CN"/>
              </w:rPr>
              <w:t xml:space="preserve">. As shown in (a), </w:t>
            </w:r>
            <w:r w:rsidRPr="00754416">
              <w:rPr>
                <w:rFonts w:eastAsiaTheme="minorEastAsia"/>
                <w:lang w:eastAsia="zh-CN"/>
              </w:rPr>
              <w:t xml:space="preserve">the coordinate system is chosen to be vertical and horizontal, as shown in (a), as </w:t>
            </w:r>
            <w:r w:rsidR="00A0451D" w:rsidRPr="00754416">
              <w:rPr>
                <w:rFonts w:eastAsiaTheme="minorEastAsia"/>
                <w:lang w:eastAsia="zh-CN"/>
              </w:rPr>
              <w:t>A's acceleration</w:t>
            </w:r>
            <w:r w:rsidRPr="00754416">
              <w:rPr>
                <w:rFonts w:eastAsiaTheme="minorEastAsia"/>
                <w:lang w:eastAsia="zh-CN"/>
              </w:rPr>
              <w:t xml:space="preserve"> is vertical, while B accelerates horizontally.</w:t>
            </w:r>
            <w:r w:rsidR="00EA41AF" w:rsidRPr="00754416">
              <w:rPr>
                <w:rFonts w:eastAsiaTheme="minorEastAsia"/>
                <w:lang w:eastAsia="zh-CN"/>
              </w:rPr>
              <w:t xml:space="preserve"> U</w:t>
            </w:r>
            <w:r w:rsidR="00CC5468" w:rsidRPr="00754416">
              <w:rPr>
                <w:rFonts w:eastAsiaTheme="minorEastAsia"/>
                <w:lang w:eastAsia="zh-CN"/>
              </w:rPr>
              <w:t>p and left are defined as positive.</w:t>
            </w:r>
          </w:p>
        </w:tc>
      </w:tr>
      <w:tr w:rsidR="00360EE4" w:rsidRPr="003D0574" w14:paraId="7D780447" w14:textId="77777777" w:rsidTr="006152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1F914D76" w14:textId="068EEEA1" w:rsidR="00360EE4" w:rsidRPr="003D0574" w:rsidRDefault="00360EE4" w:rsidP="0018663A">
            <w:r w:rsidRPr="003D0574">
              <w:t>Step 2: Draw the free-body diagram</w:t>
            </w:r>
          </w:p>
        </w:tc>
        <w:tc>
          <w:tcPr>
            <w:tcW w:w="7212" w:type="dxa"/>
          </w:tcPr>
          <w:p w14:paraId="2455750C" w14:textId="4D61F070" w:rsidR="00360EE4" w:rsidRPr="003D0574" w:rsidRDefault="00360EE4" w:rsidP="0018663A">
            <w:pPr>
              <w:cnfStyle w:val="000000010000" w:firstRow="0" w:lastRow="0" w:firstColumn="0" w:lastColumn="0" w:oddVBand="0" w:evenVBand="0" w:oddHBand="0" w:evenHBand="1" w:firstRowFirstColumn="0" w:firstRowLastColumn="0" w:lastRowFirstColumn="0" w:lastRowLastColumn="0"/>
            </w:pPr>
            <w:r w:rsidRPr="003D0574">
              <w:rPr>
                <w:lang w:eastAsia="zh-CN"/>
              </w:rPr>
              <w:t xml:space="preserve">The </w:t>
            </w:r>
            <w:r w:rsidR="00A0451D" w:rsidRPr="003D0574">
              <w:rPr>
                <w:lang w:eastAsia="zh-CN"/>
              </w:rPr>
              <w:t>free-</w:t>
            </w:r>
            <w:r w:rsidRPr="003D0574">
              <w:rPr>
                <w:lang w:eastAsia="zh-CN"/>
              </w:rPr>
              <w:t>body diagrams for masses A and B are shown in (b). The tension force in the two strings is the same as the pulley is again taken to be massless and frictionless.</w:t>
            </w:r>
          </w:p>
        </w:tc>
      </w:tr>
      <w:tr w:rsidR="00360EE4" w14:paraId="5A44D91B" w14:textId="77777777" w:rsidTr="006152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00491D78" w14:textId="083EC7C6" w:rsidR="00360EE4" w:rsidRDefault="00360EE4" w:rsidP="0018663A">
            <w:r w:rsidRPr="00615281">
              <w:t xml:space="preserve">Step 3. Apply Newton’s </w:t>
            </w:r>
            <w:r w:rsidR="00D436CA" w:rsidRPr="00615281">
              <w:t xml:space="preserve">second </w:t>
            </w:r>
            <w:r w:rsidRPr="00615281">
              <w:t>law</w:t>
            </w:r>
          </w:p>
        </w:tc>
        <w:tc>
          <w:tcPr>
            <w:tcW w:w="7212" w:type="dxa"/>
          </w:tcPr>
          <w:p w14:paraId="0A45705B" w14:textId="436F32D4" w:rsidR="00360EE4" w:rsidRDefault="00360EE4" w:rsidP="0010604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In this case</w:t>
            </w:r>
            <w:r w:rsidR="00A0451D">
              <w:rPr>
                <w:lang w:eastAsia="zh-CN"/>
              </w:rPr>
              <w:t>,</w:t>
            </w:r>
            <w:r>
              <w:rPr>
                <w:lang w:eastAsia="zh-CN"/>
              </w:rPr>
              <w:t xml:space="preserve"> we apply it to both masses individually, and it is sufficient to apply it in the vertical direction only for both.</w:t>
            </w:r>
          </w:p>
          <w:p w14:paraId="24F4076F" w14:textId="77777777" w:rsidR="00360EE4" w:rsidRPr="00A44349" w:rsidRDefault="00360EE4" w:rsidP="0010604B">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m:rPr>
                    <m:sty m:val="p"/>
                  </m:rPr>
                  <w:rPr>
                    <w:rFonts w:ascii="Cambria Math" w:hAnsi="Cambria Math"/>
                    <w:lang w:eastAsia="zh-CN"/>
                  </w:rPr>
                  <m:t>Σ</m:t>
                </m:r>
                <m:sSub>
                  <m:sSubPr>
                    <m:ctrlPr>
                      <w:rPr>
                        <w:rFonts w:ascii="Cambria Math" w:hAnsi="Cambria Math"/>
                        <w:i/>
                        <w:lang w:eastAsia="zh-CN"/>
                      </w:rPr>
                    </m:ctrlPr>
                  </m:sSubPr>
                  <m:e>
                    <m:r>
                      <w:rPr>
                        <w:rFonts w:ascii="Cambria Math" w:hAnsi="Cambria Math"/>
                        <w:lang w:eastAsia="zh-CN"/>
                      </w:rPr>
                      <m:t>F</m:t>
                    </m:r>
                  </m:e>
                  <m:sub>
                    <m:r>
                      <w:rPr>
                        <w:rFonts w:ascii="Cambria Math" w:hAnsi="Cambria Math"/>
                        <w:lang w:eastAsia="zh-CN"/>
                      </w:rPr>
                      <m:t>Ay</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A</m:t>
                    </m:r>
                  </m:sub>
                </m:sSub>
                <m:sSub>
                  <m:sSubPr>
                    <m:ctrlPr>
                      <w:rPr>
                        <w:rFonts w:ascii="Cambria Math" w:hAnsi="Cambria Math"/>
                        <w:i/>
                        <w:lang w:eastAsia="zh-CN"/>
                      </w:rPr>
                    </m:ctrlPr>
                  </m:sSubPr>
                  <m:e>
                    <m:r>
                      <w:rPr>
                        <w:rFonts w:ascii="Cambria Math" w:hAnsi="Cambria Math"/>
                        <w:lang w:eastAsia="zh-CN"/>
                      </w:rPr>
                      <m:t>a</m:t>
                    </m:r>
                  </m:e>
                  <m:sub>
                    <m:r>
                      <w:rPr>
                        <w:rFonts w:ascii="Cambria Math" w:hAnsi="Cambria Math"/>
                        <w:lang w:eastAsia="zh-CN"/>
                      </w:rPr>
                      <m:t>Ay</m:t>
                    </m:r>
                  </m:sub>
                </m:sSub>
              </m:oMath>
            </m:oMathPara>
          </w:p>
          <w:p w14:paraId="6C3D280C" w14:textId="77777777" w:rsidR="00754416" w:rsidRDefault="00360EE4" w:rsidP="0010604B">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and</w:t>
            </w:r>
          </w:p>
          <w:p w14:paraId="40CE05E4" w14:textId="47D5B2E7" w:rsidR="00360EE4" w:rsidRDefault="00360EE4" w:rsidP="0010604B">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m:rPr>
                    <m:sty m:val="p"/>
                  </m:rPr>
                  <w:rPr>
                    <w:rFonts w:ascii="Cambria Math" w:eastAsiaTheme="minorEastAsia" w:hAnsi="Cambria Math"/>
                    <w:lang w:eastAsia="zh-CN"/>
                  </w:rPr>
                  <m:t>Σ</m:t>
                </m:r>
                <m:sSub>
                  <m:sSubPr>
                    <m:ctrlPr>
                      <w:rPr>
                        <w:rFonts w:ascii="Cambria Math" w:eastAsiaTheme="minorEastAsia" w:hAnsi="Cambria Math"/>
                        <w:i/>
                        <w:lang w:eastAsia="zh-CN"/>
                      </w:rPr>
                    </m:ctrlPr>
                  </m:sSubPr>
                  <m:e>
                    <m:r>
                      <w:rPr>
                        <w:rFonts w:ascii="Cambria Math" w:eastAsiaTheme="minorEastAsia" w:hAnsi="Cambria Math"/>
                        <w:lang w:eastAsia="zh-CN"/>
                      </w:rPr>
                      <m:t>F</m:t>
                    </m:r>
                  </m:e>
                  <m:sub>
                    <m:r>
                      <w:rPr>
                        <w:rFonts w:ascii="Cambria Math" w:eastAsiaTheme="minorEastAsia" w:hAnsi="Cambria Math"/>
                        <w:lang w:eastAsia="zh-CN"/>
                      </w:rPr>
                      <m:t>Bx</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B</m:t>
                    </m:r>
                  </m:sub>
                </m:sSub>
                <m:sSub>
                  <m:sSubPr>
                    <m:ctrlPr>
                      <w:rPr>
                        <w:rFonts w:ascii="Cambria Math" w:eastAsiaTheme="minorEastAsia" w:hAnsi="Cambria Math"/>
                        <w:i/>
                        <w:lang w:eastAsia="zh-CN"/>
                      </w:rPr>
                    </m:ctrlPr>
                  </m:sSubPr>
                  <m:e>
                    <m:r>
                      <w:rPr>
                        <w:rFonts w:ascii="Cambria Math" w:eastAsiaTheme="minorEastAsia" w:hAnsi="Cambria Math"/>
                        <w:lang w:eastAsia="zh-CN"/>
                      </w:rPr>
                      <m:t>a</m:t>
                    </m:r>
                  </m:e>
                  <m:sub>
                    <m:r>
                      <w:rPr>
                        <w:rFonts w:ascii="Cambria Math" w:eastAsiaTheme="minorEastAsia" w:hAnsi="Cambria Math"/>
                        <w:lang w:eastAsia="zh-CN"/>
                      </w:rPr>
                      <m:t>Bx</m:t>
                    </m:r>
                  </m:sub>
                </m:sSub>
              </m:oMath>
            </m:oMathPara>
          </w:p>
          <w:p w14:paraId="3AC4CA21" w14:textId="17E87D37" w:rsidR="00360EE4" w:rsidRDefault="00360EE4" w:rsidP="0010604B">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 xml:space="preserve">Using the information in the problem (if A accelerates in the negative </w:t>
            </w:r>
            <w:r w:rsidR="00A0451D">
              <w:rPr>
                <w:rFonts w:eastAsiaTheme="minorEastAsia"/>
                <w:lang w:eastAsia="zh-CN"/>
              </w:rPr>
              <w:t>y-</w:t>
            </w:r>
            <w:r>
              <w:rPr>
                <w:rFonts w:eastAsiaTheme="minorEastAsia"/>
                <w:lang w:eastAsia="zh-CN"/>
              </w:rPr>
              <w:t>direction</w:t>
            </w:r>
            <w:r w:rsidR="00A0451D">
              <w:rPr>
                <w:rFonts w:eastAsiaTheme="minorEastAsia"/>
                <w:lang w:eastAsia="zh-CN"/>
              </w:rPr>
              <w:t>,</w:t>
            </w:r>
            <w:r>
              <w:rPr>
                <w:rFonts w:eastAsiaTheme="minorEastAsia"/>
                <w:lang w:eastAsia="zh-CN"/>
              </w:rPr>
              <w:t xml:space="preserve"> then B accelerates in the negative </w:t>
            </w:r>
            <w:r w:rsidR="00A0451D">
              <w:rPr>
                <w:rFonts w:eastAsiaTheme="minorEastAsia"/>
                <w:lang w:eastAsia="zh-CN"/>
              </w:rPr>
              <w:t>x-</w:t>
            </w:r>
            <w:r>
              <w:rPr>
                <w:rFonts w:eastAsiaTheme="minorEastAsia"/>
                <w:lang w:eastAsia="zh-CN"/>
              </w:rPr>
              <w:t>direction)</w:t>
            </w:r>
            <w:r w:rsidR="00A0451D">
              <w:rPr>
                <w:rFonts w:eastAsiaTheme="minorEastAsia"/>
                <w:lang w:eastAsia="zh-CN"/>
              </w:rPr>
              <w:t>,</w:t>
            </w:r>
            <w:r>
              <w:rPr>
                <w:rFonts w:eastAsiaTheme="minorEastAsia"/>
                <w:lang w:eastAsia="zh-CN"/>
              </w:rPr>
              <w:t xml:space="preserve"> we can set </w:t>
            </w:r>
            <m:oMath>
              <m:r>
                <w:rPr>
                  <w:rFonts w:ascii="Cambria Math" w:eastAsiaTheme="minorEastAsia" w:hAnsi="Cambria Math"/>
                  <w:lang w:eastAsia="zh-CN"/>
                </w:rPr>
                <m:t>a=</m:t>
              </m:r>
              <m:sSub>
                <m:sSubPr>
                  <m:ctrlPr>
                    <w:rPr>
                      <w:rFonts w:ascii="Cambria Math" w:eastAsiaTheme="minorEastAsia" w:hAnsi="Cambria Math"/>
                      <w:i/>
                      <w:lang w:eastAsia="zh-CN"/>
                    </w:rPr>
                  </m:ctrlPr>
                </m:sSubPr>
                <m:e>
                  <m:r>
                    <w:rPr>
                      <w:rFonts w:ascii="Cambria Math" w:eastAsiaTheme="minorEastAsia" w:hAnsi="Cambria Math"/>
                      <w:lang w:eastAsia="zh-CN"/>
                    </w:rPr>
                    <m:t>a</m:t>
                  </m:r>
                </m:e>
                <m:sub>
                  <m:r>
                    <w:rPr>
                      <w:rFonts w:ascii="Cambria Math" w:eastAsiaTheme="minorEastAsia" w:hAnsi="Cambria Math"/>
                      <w:lang w:eastAsia="zh-CN"/>
                    </w:rPr>
                    <m:t>Ay</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a</m:t>
                  </m:r>
                </m:e>
                <m:sub>
                  <m:r>
                    <w:rPr>
                      <w:rFonts w:ascii="Cambria Math" w:eastAsiaTheme="minorEastAsia" w:hAnsi="Cambria Math"/>
                      <w:lang w:eastAsia="zh-CN"/>
                    </w:rPr>
                    <m:t>Bx</m:t>
                  </m:r>
                </m:sub>
              </m:sSub>
            </m:oMath>
          </w:p>
          <w:p w14:paraId="2A8B26B6" w14:textId="1711A927" w:rsidR="00360EE4" w:rsidRDefault="00360EE4" w:rsidP="0010604B">
            <w:pPr>
              <w:cnfStyle w:val="000000100000" w:firstRow="0" w:lastRow="0" w:firstColumn="0" w:lastColumn="0" w:oddVBand="0" w:evenVBand="0" w:oddHBand="1" w:evenHBand="0" w:firstRowFirstColumn="0" w:firstRowLastColumn="0" w:lastRowFirstColumn="0" w:lastRowLastColumn="0"/>
              <w:rPr>
                <w:lang w:eastAsia="zh-CN"/>
              </w:rPr>
            </w:pPr>
            <w:r>
              <w:rPr>
                <w:rFonts w:eastAsiaTheme="minorEastAsia"/>
                <w:lang w:eastAsia="zh-CN"/>
              </w:rPr>
              <w:t xml:space="preserve">Using this and the information on the </w:t>
            </w:r>
            <w:r w:rsidR="00A0451D">
              <w:rPr>
                <w:rFonts w:eastAsiaTheme="minorEastAsia"/>
                <w:lang w:eastAsia="zh-CN"/>
              </w:rPr>
              <w:t>free-</w:t>
            </w:r>
            <w:r>
              <w:rPr>
                <w:rFonts w:eastAsiaTheme="minorEastAsia"/>
                <w:lang w:eastAsia="zh-CN"/>
              </w:rPr>
              <w:t>body diagrams, our equations become</w:t>
            </w:r>
            <w:r w:rsidR="0073B494" w:rsidRPr="75B8542D">
              <w:rPr>
                <w:rFonts w:eastAsiaTheme="minorEastAsia"/>
                <w:lang w:eastAsia="zh-CN"/>
              </w:rPr>
              <w:t>:</w:t>
            </w:r>
          </w:p>
          <w:p w14:paraId="4FF20FB1" w14:textId="77777777" w:rsidR="00754416" w:rsidRPr="00754416" w:rsidRDefault="00360EE4" w:rsidP="0010604B">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T-</m:t>
                </m:r>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A</m:t>
                    </m:r>
                  </m:sub>
                </m:sSub>
                <m:r>
                  <w:rPr>
                    <w:rFonts w:ascii="Cambria Math" w:eastAsiaTheme="minorEastAsia" w:hAnsi="Cambria Math"/>
                    <w:lang w:eastAsia="zh-CN"/>
                  </w:rPr>
                  <m:t>g=</m:t>
                </m:r>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A</m:t>
                    </m:r>
                  </m:sub>
                </m:sSub>
                <m:r>
                  <w:rPr>
                    <w:rFonts w:ascii="Cambria Math" w:eastAsiaTheme="minorEastAsia" w:hAnsi="Cambria Math"/>
                    <w:lang w:eastAsia="zh-CN"/>
                  </w:rPr>
                  <m:t>a</m:t>
                </m:r>
              </m:oMath>
            </m:oMathPara>
          </w:p>
          <w:p w14:paraId="3758DBF9" w14:textId="59ACA991" w:rsidR="00360EE4" w:rsidRPr="00754416" w:rsidRDefault="00360EE4" w:rsidP="0010604B">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and</w:t>
            </w:r>
          </w:p>
          <w:p w14:paraId="66FBC0B6" w14:textId="77777777" w:rsidR="00360EE4" w:rsidRPr="0060652F" w:rsidRDefault="00360EE4" w:rsidP="0010604B">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T=</m:t>
                </m:r>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B</m:t>
                    </m:r>
                  </m:sub>
                </m:sSub>
                <m:r>
                  <w:rPr>
                    <w:rFonts w:ascii="Cambria Math" w:eastAsiaTheme="minorEastAsia" w:hAnsi="Cambria Math"/>
                    <w:lang w:eastAsia="zh-CN"/>
                  </w:rPr>
                  <m:t>a</m:t>
                </m:r>
              </m:oMath>
            </m:oMathPara>
          </w:p>
          <w:p w14:paraId="631CFD7A" w14:textId="44C4CEE8" w:rsidR="00360EE4" w:rsidRDefault="00360EE4" w:rsidP="0010604B">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Solving simultaneously, we have</w:t>
            </w:r>
            <w:r w:rsidR="0073B494" w:rsidRPr="75B8542D">
              <w:rPr>
                <w:rFonts w:eastAsiaTheme="minorEastAsia"/>
                <w:lang w:eastAsia="zh-CN"/>
              </w:rPr>
              <w:t>:</w:t>
            </w:r>
          </w:p>
          <w:p w14:paraId="6A3518B8" w14:textId="77777777" w:rsidR="00360EE4" w:rsidRPr="00E26EB4" w:rsidRDefault="00360EE4" w:rsidP="0010604B">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a=-g</m:t>
                </m:r>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A</m:t>
                        </m:r>
                      </m:sub>
                    </m:sSub>
                    <m:ctrlPr>
                      <w:rPr>
                        <w:rFonts w:ascii="Cambria Math" w:eastAsiaTheme="minorEastAsia" w:hAnsi="Cambria Math"/>
                        <w:i/>
                        <w:lang w:eastAsia="zh-CN"/>
                      </w:rPr>
                    </m:ctrlPr>
                  </m:num>
                  <m:den>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B</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A</m:t>
                        </m:r>
                      </m:sub>
                    </m:sSub>
                    <m:ctrlPr>
                      <w:rPr>
                        <w:rFonts w:ascii="Cambria Math" w:eastAsiaTheme="minorEastAsia" w:hAnsi="Cambria Math"/>
                        <w:i/>
                        <w:lang w:eastAsia="zh-CN"/>
                      </w:rPr>
                    </m:ctrlPr>
                  </m:den>
                </m:f>
              </m:oMath>
            </m:oMathPara>
          </w:p>
          <w:p w14:paraId="0FFC39DF" w14:textId="40E777E3" w:rsidR="00360EE4" w:rsidRDefault="00360EE4" w:rsidP="0010604B">
            <w:pPr>
              <w:cnfStyle w:val="000000100000" w:firstRow="0" w:lastRow="0" w:firstColumn="0" w:lastColumn="0" w:oddVBand="0" w:evenVBand="0" w:oddHBand="1" w:evenHBand="0" w:firstRowFirstColumn="0" w:firstRowLastColumn="0" w:lastRowFirstColumn="0" w:lastRowLastColumn="0"/>
            </w:pPr>
            <w:r>
              <w:rPr>
                <w:rFonts w:eastAsiaTheme="minorEastAsia"/>
                <w:lang w:eastAsia="zh-CN"/>
              </w:rPr>
              <w:t xml:space="preserve">We can check that this makes sense by examining the limit that </w:t>
            </w:r>
            <w:r w:rsidR="005C476C">
              <w:rPr>
                <w:rFonts w:eastAsiaTheme="minorEastAsia"/>
                <w:lang w:eastAsia="zh-CN"/>
              </w:rPr>
              <w:t xml:space="preserve">if </w:t>
            </w:r>
            <m:oMath>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B</m:t>
                  </m:r>
                </m:sub>
              </m:sSub>
            </m:oMath>
            <w:r>
              <w:rPr>
                <w:rFonts w:eastAsiaTheme="minorEastAsia"/>
                <w:lang w:eastAsia="zh-CN"/>
              </w:rPr>
              <w:t xml:space="preserve"> becomes very small, then the acceleration of mass A approaches </w:t>
            </w:r>
            <m:oMath>
              <m:r>
                <w:rPr>
                  <w:rFonts w:ascii="Cambria Math" w:eastAsiaTheme="minorEastAsia" w:hAnsi="Cambria Math"/>
                  <w:lang w:eastAsia="zh-CN"/>
                </w:rPr>
                <m:t>g</m:t>
              </m:r>
            </m:oMath>
            <w:r>
              <w:rPr>
                <w:rFonts w:eastAsiaTheme="minorEastAsia"/>
                <w:lang w:eastAsia="zh-CN"/>
              </w:rPr>
              <w:t>. If mass B becomes very large, then the acceleration approaches zero.</w:t>
            </w:r>
          </w:p>
        </w:tc>
      </w:tr>
    </w:tbl>
    <w:p w14:paraId="4CB2DB9B" w14:textId="77777777" w:rsidR="00A57AD3" w:rsidRDefault="00A57AD3">
      <w:pPr>
        <w:suppressAutoHyphens w:val="0"/>
        <w:spacing w:after="0" w:line="276" w:lineRule="auto"/>
        <w:rPr>
          <w:rStyle w:val="Strong"/>
        </w:rPr>
      </w:pPr>
      <w:r>
        <w:rPr>
          <w:rStyle w:val="Strong"/>
        </w:rPr>
        <w:br w:type="page"/>
      </w:r>
    </w:p>
    <w:p w14:paraId="2FF9A57B" w14:textId="539A4523" w:rsidR="00F577CF" w:rsidRDefault="00F577CF" w:rsidP="0010604B">
      <w:pPr>
        <w:rPr>
          <w:rStyle w:val="Strong"/>
        </w:rPr>
      </w:pPr>
      <w:r>
        <w:rPr>
          <w:rStyle w:val="Strong"/>
        </w:rPr>
        <w:lastRenderedPageBreak/>
        <w:t>Measuring the acceleration of Atwood</w:t>
      </w:r>
      <w:r w:rsidR="00651C5C">
        <w:rPr>
          <w:rStyle w:val="Strong"/>
        </w:rPr>
        <w:t>’s and Half-Atwood’s</w:t>
      </w:r>
      <w:r>
        <w:rPr>
          <w:rStyle w:val="Strong"/>
        </w:rPr>
        <w:t xml:space="preserve"> machines</w:t>
      </w:r>
    </w:p>
    <w:p w14:paraId="6D89ACEA" w14:textId="16677784" w:rsidR="00313483" w:rsidRDefault="00313483" w:rsidP="0010604B">
      <w:pPr>
        <w:rPr>
          <w:rStyle w:val="Strong"/>
          <w:b w:val="0"/>
          <w:bCs w:val="0"/>
        </w:rPr>
      </w:pPr>
      <w:r w:rsidRPr="00313483">
        <w:rPr>
          <w:rStyle w:val="Strong"/>
          <w:b w:val="0"/>
          <w:bCs w:val="0"/>
        </w:rPr>
        <w:t>S</w:t>
      </w:r>
      <w:r>
        <w:rPr>
          <w:rStyle w:val="Strong"/>
          <w:b w:val="0"/>
          <w:bCs w:val="0"/>
        </w:rPr>
        <w:t>tudents can use a range of techniques to measure the acceleration of masses in Atwood’s or half-Atwoods machines</w:t>
      </w:r>
      <w:r w:rsidR="00651C5C">
        <w:rPr>
          <w:rStyle w:val="Strong"/>
          <w:b w:val="0"/>
          <w:bCs w:val="0"/>
        </w:rPr>
        <w:t xml:space="preserve"> to compare to the acceleration predicted by the mathematical model they have derived</w:t>
      </w:r>
      <w:r>
        <w:rPr>
          <w:rStyle w:val="Strong"/>
          <w:b w:val="0"/>
          <w:bCs w:val="0"/>
        </w:rPr>
        <w:t>. These include:</w:t>
      </w:r>
    </w:p>
    <w:p w14:paraId="4CCC1D88" w14:textId="20D7AB4C" w:rsidR="00190FD2" w:rsidRDefault="001A4C27" w:rsidP="0010604B">
      <w:pPr>
        <w:pStyle w:val="ListBullet"/>
        <w:rPr>
          <w:rStyle w:val="Strong"/>
          <w:b w:val="0"/>
          <w:bCs w:val="0"/>
        </w:rPr>
      </w:pPr>
      <w:r>
        <w:rPr>
          <w:rStyle w:val="Strong"/>
          <w:b w:val="0"/>
          <w:bCs w:val="0"/>
        </w:rPr>
        <w:t>m</w:t>
      </w:r>
      <w:r w:rsidR="00190FD2">
        <w:rPr>
          <w:rStyle w:val="Strong"/>
          <w:b w:val="0"/>
          <w:bCs w:val="0"/>
        </w:rPr>
        <w:t>otion sensors</w:t>
      </w:r>
    </w:p>
    <w:p w14:paraId="42155885" w14:textId="20557E91" w:rsidR="00190FD2" w:rsidRDefault="001A4C27" w:rsidP="0010604B">
      <w:pPr>
        <w:pStyle w:val="ListBullet"/>
        <w:rPr>
          <w:rStyle w:val="Strong"/>
          <w:b w:val="0"/>
          <w:bCs w:val="0"/>
        </w:rPr>
      </w:pPr>
      <w:r>
        <w:rPr>
          <w:rStyle w:val="Strong"/>
          <w:b w:val="0"/>
          <w:bCs w:val="0"/>
        </w:rPr>
        <w:t>s</w:t>
      </w:r>
      <w:r w:rsidR="00190FD2">
        <w:rPr>
          <w:rStyle w:val="Strong"/>
          <w:b w:val="0"/>
          <w:bCs w:val="0"/>
        </w:rPr>
        <w:t xml:space="preserve">ensor </w:t>
      </w:r>
      <w:r w:rsidR="005022A6">
        <w:rPr>
          <w:rStyle w:val="Strong"/>
          <w:b w:val="0"/>
          <w:bCs w:val="0"/>
        </w:rPr>
        <w:t>carts</w:t>
      </w:r>
    </w:p>
    <w:p w14:paraId="2DEE94EA" w14:textId="1AC2F7A8" w:rsidR="005022A6" w:rsidRDefault="001A4C27" w:rsidP="0010604B">
      <w:pPr>
        <w:pStyle w:val="ListBullet"/>
        <w:rPr>
          <w:rStyle w:val="Strong"/>
          <w:b w:val="0"/>
          <w:bCs w:val="0"/>
        </w:rPr>
      </w:pPr>
      <w:r>
        <w:rPr>
          <w:rStyle w:val="Strong"/>
          <w:b w:val="0"/>
          <w:bCs w:val="0"/>
        </w:rPr>
        <w:t>t</w:t>
      </w:r>
      <w:r w:rsidR="005022A6">
        <w:rPr>
          <w:rStyle w:val="Strong"/>
          <w:b w:val="0"/>
          <w:bCs w:val="0"/>
        </w:rPr>
        <w:t>iming a known distance over which the mass accelerates using a stopwatch</w:t>
      </w:r>
    </w:p>
    <w:p w14:paraId="37DA9996" w14:textId="3FC9DB11" w:rsidR="00080442" w:rsidRPr="000B4751" w:rsidRDefault="001A4C27" w:rsidP="0010604B">
      <w:pPr>
        <w:pStyle w:val="ListBullet"/>
        <w:rPr>
          <w:rStyle w:val="Strong"/>
          <w:b w:val="0"/>
          <w:bCs w:val="0"/>
        </w:rPr>
      </w:pPr>
      <w:r>
        <w:rPr>
          <w:rStyle w:val="Strong"/>
          <w:b w:val="0"/>
          <w:bCs w:val="0"/>
        </w:rPr>
        <w:t>u</w:t>
      </w:r>
      <w:r w:rsidR="00510BBD">
        <w:rPr>
          <w:rStyle w:val="Strong"/>
          <w:b w:val="0"/>
          <w:bCs w:val="0"/>
        </w:rPr>
        <w:t>sing</w:t>
      </w:r>
      <w:r w:rsidR="00080442" w:rsidRPr="000B4751">
        <w:rPr>
          <w:rStyle w:val="Strong"/>
          <w:b w:val="0"/>
          <w:bCs w:val="0"/>
        </w:rPr>
        <w:t xml:space="preserve"> a free app</w:t>
      </w:r>
      <w:r w:rsidR="000B4751" w:rsidRPr="000B4751">
        <w:rPr>
          <w:rStyle w:val="Strong"/>
          <w:b w:val="0"/>
          <w:bCs w:val="0"/>
        </w:rPr>
        <w:t xml:space="preserve"> such as </w:t>
      </w:r>
      <w:hyperlink r:id="rId84" w:history="1">
        <w:r w:rsidR="00247A80">
          <w:rPr>
            <w:rStyle w:val="Hyperlink"/>
          </w:rPr>
          <w:t>p</w:t>
        </w:r>
        <w:r w:rsidR="000B4751" w:rsidRPr="007F2869">
          <w:rPr>
            <w:rStyle w:val="Hyperlink"/>
          </w:rPr>
          <w:t>hyphox</w:t>
        </w:r>
        <w:r w:rsidR="00080442" w:rsidRPr="007F2869">
          <w:rPr>
            <w:rStyle w:val="Hyperlink"/>
          </w:rPr>
          <w:t xml:space="preserve"> </w:t>
        </w:r>
      </w:hyperlink>
      <w:r w:rsidR="00080442" w:rsidRPr="000B4751">
        <w:rPr>
          <w:rStyle w:val="Strong"/>
          <w:b w:val="0"/>
          <w:bCs w:val="0"/>
        </w:rPr>
        <w:t xml:space="preserve">to </w:t>
      </w:r>
      <w:r w:rsidR="000B4751" w:rsidRPr="000B4751">
        <w:rPr>
          <w:rStyle w:val="Strong"/>
          <w:b w:val="0"/>
          <w:bCs w:val="0"/>
        </w:rPr>
        <w:t>measure</w:t>
      </w:r>
      <w:r w:rsidR="00080442" w:rsidRPr="000B4751">
        <w:rPr>
          <w:rStyle w:val="Strong"/>
          <w:b w:val="0"/>
          <w:bCs w:val="0"/>
        </w:rPr>
        <w:t xml:space="preserve"> the accelerometer </w:t>
      </w:r>
      <w:r w:rsidR="000B4751" w:rsidRPr="000B4751">
        <w:rPr>
          <w:rStyle w:val="Strong"/>
          <w:b w:val="0"/>
          <w:bCs w:val="0"/>
        </w:rPr>
        <w:t>using</w:t>
      </w:r>
      <w:r w:rsidR="00080442" w:rsidRPr="000B4751">
        <w:rPr>
          <w:rStyle w:val="Strong"/>
          <w:b w:val="0"/>
          <w:bCs w:val="0"/>
        </w:rPr>
        <w:t xml:space="preserve"> a smartphone</w:t>
      </w:r>
      <w:r w:rsidR="00B260A0">
        <w:rPr>
          <w:rStyle w:val="Strong"/>
          <w:b w:val="0"/>
          <w:bCs w:val="0"/>
        </w:rPr>
        <w:t xml:space="preserve"> </w:t>
      </w:r>
      <w:r w:rsidR="00A0451D">
        <w:rPr>
          <w:rStyle w:val="Strong"/>
          <w:b w:val="0"/>
          <w:bCs w:val="0"/>
        </w:rPr>
        <w:t>(or a wireless accelerometer)</w:t>
      </w:r>
      <w:r w:rsidR="00510BBD">
        <w:rPr>
          <w:rStyle w:val="Strong"/>
          <w:b w:val="0"/>
          <w:bCs w:val="0"/>
        </w:rPr>
        <w:t xml:space="preserve"> attached to the cart</w:t>
      </w:r>
    </w:p>
    <w:p w14:paraId="5A653FD3" w14:textId="7F0FF19D" w:rsidR="00F577CF" w:rsidRPr="00313483" w:rsidRDefault="001A4C27" w:rsidP="0010604B">
      <w:pPr>
        <w:pStyle w:val="ListBullet"/>
      </w:pPr>
      <w:r>
        <w:rPr>
          <w:rStyle w:val="Strong"/>
          <w:b w:val="0"/>
          <w:bCs w:val="0"/>
        </w:rPr>
        <w:t>v</w:t>
      </w:r>
      <w:r w:rsidR="00190FD2">
        <w:rPr>
          <w:rStyle w:val="Strong"/>
          <w:b w:val="0"/>
          <w:bCs w:val="0"/>
        </w:rPr>
        <w:t xml:space="preserve">ideo analysis </w:t>
      </w:r>
      <w:r w:rsidR="000517C6">
        <w:rPr>
          <w:rStyle w:val="Strong"/>
          <w:b w:val="0"/>
          <w:bCs w:val="0"/>
        </w:rPr>
        <w:t>using</w:t>
      </w:r>
      <w:r w:rsidR="00190FD2">
        <w:rPr>
          <w:rStyle w:val="Strong"/>
          <w:b w:val="0"/>
          <w:bCs w:val="0"/>
        </w:rPr>
        <w:t xml:space="preserve"> </w:t>
      </w:r>
      <w:hyperlink r:id="rId85" w:history="1">
        <w:r w:rsidR="00190FD2" w:rsidRPr="007F2869">
          <w:rPr>
            <w:rStyle w:val="Hyperlink"/>
          </w:rPr>
          <w:t>Tracker</w:t>
        </w:r>
      </w:hyperlink>
      <w:r w:rsidR="009F7406">
        <w:rPr>
          <w:rStyle w:val="Strong"/>
          <w:b w:val="0"/>
          <w:bCs w:val="0"/>
        </w:rPr>
        <w:t>.</w:t>
      </w:r>
    </w:p>
    <w:p w14:paraId="40C908C3" w14:textId="37F4E888" w:rsidR="0073183B" w:rsidRDefault="00422990" w:rsidP="0010604B">
      <w:pPr>
        <w:rPr>
          <w:lang w:eastAsia="zh-CN"/>
        </w:rPr>
      </w:pPr>
      <w:r>
        <w:rPr>
          <w:lang w:eastAsia="zh-CN"/>
        </w:rPr>
        <w:t xml:space="preserve">Familiarising students with these measurement technologies </w:t>
      </w:r>
      <w:r w:rsidR="00B17407">
        <w:rPr>
          <w:lang w:eastAsia="zh-CN"/>
        </w:rPr>
        <w:t>during</w:t>
      </w:r>
      <w:r>
        <w:rPr>
          <w:lang w:eastAsia="zh-CN"/>
        </w:rPr>
        <w:t xml:space="preserve"> </w:t>
      </w:r>
      <w:r w:rsidR="007B47E1">
        <w:rPr>
          <w:lang w:eastAsia="zh-CN"/>
        </w:rPr>
        <w:t>M</w:t>
      </w:r>
      <w:r>
        <w:rPr>
          <w:lang w:eastAsia="zh-CN"/>
        </w:rPr>
        <w:t xml:space="preserve">odule 1 means that they will </w:t>
      </w:r>
      <w:r w:rsidR="00095A72">
        <w:rPr>
          <w:lang w:eastAsia="zh-CN"/>
        </w:rPr>
        <w:t xml:space="preserve">be prepared to </w:t>
      </w:r>
      <w:r w:rsidR="00510BBD">
        <w:rPr>
          <w:lang w:eastAsia="zh-CN"/>
        </w:rPr>
        <w:t xml:space="preserve">use these efficiently </w:t>
      </w:r>
      <w:r w:rsidR="00B17407">
        <w:rPr>
          <w:lang w:eastAsia="zh-CN"/>
        </w:rPr>
        <w:t xml:space="preserve">in </w:t>
      </w:r>
      <w:r w:rsidR="007F2869">
        <w:rPr>
          <w:lang w:eastAsia="zh-CN"/>
        </w:rPr>
        <w:t>M</w:t>
      </w:r>
      <w:r w:rsidR="00B17407">
        <w:rPr>
          <w:lang w:eastAsia="zh-CN"/>
        </w:rPr>
        <w:t>odule 2.</w:t>
      </w:r>
    </w:p>
    <w:p w14:paraId="583DA11A" w14:textId="1B526620" w:rsidR="00B924C3" w:rsidRDefault="00C167F5" w:rsidP="0010604B">
      <w:pPr>
        <w:pStyle w:val="Heading2"/>
      </w:pPr>
      <w:bookmarkStart w:id="91" w:name="_Toc195624703"/>
      <w:r>
        <w:t>IQ2</w:t>
      </w:r>
      <w:r w:rsidR="002C71DE">
        <w:t xml:space="preserve"> –</w:t>
      </w:r>
      <w:r>
        <w:t xml:space="preserve"> </w:t>
      </w:r>
      <w:r w:rsidR="002C71DE">
        <w:t>f</w:t>
      </w:r>
      <w:r w:rsidR="00B924C3">
        <w:t>orces, acceleration and energy</w:t>
      </w:r>
      <w:bookmarkEnd w:id="91"/>
    </w:p>
    <w:p w14:paraId="6CA9D528" w14:textId="3F1E32CF" w:rsidR="00B82703" w:rsidRPr="00B82703" w:rsidRDefault="009714AB" w:rsidP="0010604B">
      <w:pPr>
        <w:rPr>
          <w:lang w:eastAsia="zh-CN"/>
        </w:rPr>
      </w:pPr>
      <w:r>
        <w:rPr>
          <w:lang w:eastAsia="zh-CN"/>
        </w:rPr>
        <w:t>Learning activities for this inquiry question can be</w:t>
      </w:r>
      <w:r w:rsidR="001E2FA7">
        <w:rPr>
          <w:lang w:eastAsia="zh-CN"/>
        </w:rPr>
        <w:t xml:space="preserve"> </w:t>
      </w:r>
      <w:r w:rsidR="007328C5">
        <w:rPr>
          <w:lang w:eastAsia="zh-CN"/>
        </w:rPr>
        <w:t>organised</w:t>
      </w:r>
      <w:r w:rsidR="001E2FA7">
        <w:rPr>
          <w:lang w:eastAsia="zh-CN"/>
        </w:rPr>
        <w:t xml:space="preserve"> into those relating to </w:t>
      </w:r>
      <w:r w:rsidR="005F17E2">
        <w:rPr>
          <w:lang w:eastAsia="zh-CN"/>
        </w:rPr>
        <w:t>friction and rolling resistance</w:t>
      </w:r>
      <w:r w:rsidR="00860BF4">
        <w:rPr>
          <w:lang w:eastAsia="zh-CN"/>
        </w:rPr>
        <w:t xml:space="preserve"> </w:t>
      </w:r>
      <w:r w:rsidR="00A0451D">
        <w:rPr>
          <w:lang w:eastAsia="zh-CN"/>
        </w:rPr>
        <w:t>and</w:t>
      </w:r>
      <w:r w:rsidR="00860BF4">
        <w:rPr>
          <w:lang w:eastAsia="zh-CN"/>
        </w:rPr>
        <w:t xml:space="preserve"> </w:t>
      </w:r>
      <w:r w:rsidR="00CC1B70">
        <w:rPr>
          <w:lang w:eastAsia="zh-CN"/>
        </w:rPr>
        <w:t xml:space="preserve">those relating to </w:t>
      </w:r>
      <w:r w:rsidR="00117E56">
        <w:rPr>
          <w:lang w:eastAsia="zh-CN"/>
        </w:rPr>
        <w:t xml:space="preserve">energy transfers and transformations. It </w:t>
      </w:r>
      <w:r w:rsidR="007328C5">
        <w:rPr>
          <w:lang w:eastAsia="zh-CN"/>
        </w:rPr>
        <w:t xml:space="preserve">is also recommended to </w:t>
      </w:r>
      <w:r w:rsidR="00117E56">
        <w:rPr>
          <w:lang w:eastAsia="zh-CN"/>
        </w:rPr>
        <w:t>include an introductory lesson on momentum and impulse</w:t>
      </w:r>
      <w:r w:rsidR="00450A7C">
        <w:rPr>
          <w:lang w:eastAsia="zh-CN"/>
        </w:rPr>
        <w:t xml:space="preserve"> (from IQ</w:t>
      </w:r>
      <w:r w:rsidR="0095319F">
        <w:rPr>
          <w:lang w:eastAsia="zh-CN"/>
        </w:rPr>
        <w:t>3)</w:t>
      </w:r>
      <w:r w:rsidR="00117E56">
        <w:rPr>
          <w:lang w:eastAsia="zh-CN"/>
        </w:rPr>
        <w:t xml:space="preserve"> </w:t>
      </w:r>
      <w:r w:rsidR="00450A7C">
        <w:rPr>
          <w:lang w:eastAsia="zh-CN"/>
        </w:rPr>
        <w:t>after</w:t>
      </w:r>
      <w:r w:rsidR="00230F32">
        <w:rPr>
          <w:lang w:eastAsia="zh-CN"/>
        </w:rPr>
        <w:t xml:space="preserve"> </w:t>
      </w:r>
      <w:r w:rsidR="00191597">
        <w:rPr>
          <w:lang w:eastAsia="zh-CN"/>
        </w:rPr>
        <w:t xml:space="preserve">discussing </w:t>
      </w:r>
      <w:r w:rsidR="00230F32">
        <w:rPr>
          <w:lang w:eastAsia="zh-CN"/>
        </w:rPr>
        <w:t xml:space="preserve">friction and </w:t>
      </w:r>
      <w:r w:rsidR="00450A7C">
        <w:rPr>
          <w:lang w:eastAsia="zh-CN"/>
        </w:rPr>
        <w:t xml:space="preserve">before </w:t>
      </w:r>
      <w:r w:rsidR="00FE31ED">
        <w:rPr>
          <w:lang w:eastAsia="zh-CN"/>
        </w:rPr>
        <w:t xml:space="preserve">introducing energy. This </w:t>
      </w:r>
      <w:r w:rsidR="0095319F">
        <w:rPr>
          <w:lang w:eastAsia="zh-CN"/>
        </w:rPr>
        <w:t>allow</w:t>
      </w:r>
      <w:r w:rsidR="00A0451D">
        <w:rPr>
          <w:lang w:eastAsia="zh-CN"/>
        </w:rPr>
        <w:t>s</w:t>
      </w:r>
      <w:r w:rsidR="0095319F">
        <w:rPr>
          <w:lang w:eastAsia="zh-CN"/>
        </w:rPr>
        <w:t xml:space="preserve"> </w:t>
      </w:r>
      <w:r w:rsidR="00643C86">
        <w:rPr>
          <w:lang w:eastAsia="zh-CN"/>
        </w:rPr>
        <w:t xml:space="preserve">a clear link </w:t>
      </w:r>
      <w:r w:rsidR="0095319F">
        <w:rPr>
          <w:lang w:eastAsia="zh-CN"/>
        </w:rPr>
        <w:t xml:space="preserve">to be made </w:t>
      </w:r>
      <w:r w:rsidR="00643C86">
        <w:rPr>
          <w:lang w:eastAsia="zh-CN"/>
        </w:rPr>
        <w:t xml:space="preserve">between Newton’s laws </w:t>
      </w:r>
      <w:r w:rsidR="000761E6">
        <w:rPr>
          <w:lang w:eastAsia="zh-CN"/>
        </w:rPr>
        <w:t xml:space="preserve">and </w:t>
      </w:r>
      <w:r w:rsidR="00A0451D">
        <w:rPr>
          <w:lang w:eastAsia="zh-CN"/>
        </w:rPr>
        <w:t xml:space="preserve">the </w:t>
      </w:r>
      <w:r w:rsidR="00C23F8E">
        <w:rPr>
          <w:lang w:eastAsia="zh-CN"/>
        </w:rPr>
        <w:t>conservation of momentu</w:t>
      </w:r>
      <w:r w:rsidR="00180F87">
        <w:rPr>
          <w:lang w:eastAsia="zh-CN"/>
        </w:rPr>
        <w:t>m</w:t>
      </w:r>
      <w:r w:rsidR="0081380F">
        <w:rPr>
          <w:lang w:eastAsia="zh-CN"/>
        </w:rPr>
        <w:t>.</w:t>
      </w:r>
    </w:p>
    <w:p w14:paraId="7054C5FA" w14:textId="16D368FB" w:rsidR="0074341A" w:rsidRDefault="007247C6" w:rsidP="0010604B">
      <w:pPr>
        <w:pStyle w:val="Heading3"/>
      </w:pPr>
      <w:bookmarkStart w:id="92" w:name="_Toc195624704"/>
      <w:r>
        <w:t>Frictional forces</w:t>
      </w:r>
      <w:r w:rsidR="002060F3">
        <w:t xml:space="preserve"> and rolling resistance</w:t>
      </w:r>
      <w:bookmarkEnd w:id="92"/>
    </w:p>
    <w:p w14:paraId="6BC9D680" w14:textId="547D5902" w:rsidR="00FC63C6" w:rsidRPr="00FC63C6" w:rsidRDefault="00FC63C6" w:rsidP="0010604B">
      <w:pPr>
        <w:rPr>
          <w:lang w:eastAsia="zh-CN"/>
        </w:rPr>
      </w:pPr>
      <w:r>
        <w:rPr>
          <w:lang w:eastAsia="zh-CN"/>
        </w:rPr>
        <w:t>Two sample learning activities are provided</w:t>
      </w:r>
      <w:r w:rsidR="00A0451D">
        <w:rPr>
          <w:lang w:eastAsia="zh-CN"/>
        </w:rPr>
        <w:t>, focusing</w:t>
      </w:r>
      <w:r w:rsidR="00EA339C">
        <w:rPr>
          <w:lang w:eastAsia="zh-CN"/>
        </w:rPr>
        <w:t xml:space="preserve"> on developing students’ </w:t>
      </w:r>
      <w:r w:rsidR="003773F9">
        <w:rPr>
          <w:lang w:eastAsia="zh-CN"/>
        </w:rPr>
        <w:t>W</w:t>
      </w:r>
      <w:r w:rsidR="00EA339C">
        <w:rPr>
          <w:lang w:eastAsia="zh-CN"/>
        </w:rPr>
        <w:t xml:space="preserve">orking </w:t>
      </w:r>
      <w:r w:rsidR="003773F9">
        <w:rPr>
          <w:lang w:eastAsia="zh-CN"/>
        </w:rPr>
        <w:t>S</w:t>
      </w:r>
      <w:r w:rsidR="00DA2651">
        <w:rPr>
          <w:lang w:eastAsia="zh-CN"/>
        </w:rPr>
        <w:t>cientifically skills</w:t>
      </w:r>
      <w:r>
        <w:rPr>
          <w:lang w:eastAsia="zh-CN"/>
        </w:rPr>
        <w:t>. The first explore</w:t>
      </w:r>
      <w:r w:rsidR="006B1238">
        <w:rPr>
          <w:lang w:eastAsia="zh-CN"/>
        </w:rPr>
        <w:t xml:space="preserve">s </w:t>
      </w:r>
      <w:r w:rsidR="002C4A67">
        <w:rPr>
          <w:lang w:eastAsia="zh-CN"/>
        </w:rPr>
        <w:t>friction as an empirical model</w:t>
      </w:r>
      <w:r w:rsidR="00DA2651">
        <w:rPr>
          <w:lang w:eastAsia="zh-CN"/>
        </w:rPr>
        <w:t>. It</w:t>
      </w:r>
      <w:r w:rsidR="002C4A67">
        <w:rPr>
          <w:lang w:eastAsia="zh-CN"/>
        </w:rPr>
        <w:t xml:space="preserve"> allows students to </w:t>
      </w:r>
      <w:r w:rsidR="00BB29D9">
        <w:rPr>
          <w:lang w:eastAsia="zh-CN"/>
        </w:rPr>
        <w:t xml:space="preserve">assess whether this model </w:t>
      </w:r>
      <w:r w:rsidR="004D2FF7">
        <w:rPr>
          <w:lang w:eastAsia="zh-CN"/>
        </w:rPr>
        <w:t xml:space="preserve">fits data obtained from a first-hand investigation using </w:t>
      </w:r>
      <w:r w:rsidR="0084127E">
        <w:rPr>
          <w:lang w:eastAsia="zh-CN"/>
        </w:rPr>
        <w:t xml:space="preserve">spring scales, </w:t>
      </w:r>
      <w:r w:rsidR="00DA2651">
        <w:rPr>
          <w:lang w:eastAsia="zh-CN"/>
        </w:rPr>
        <w:t xml:space="preserve">three </w:t>
      </w:r>
      <w:r w:rsidR="0084127E">
        <w:rPr>
          <w:lang w:eastAsia="zh-CN"/>
        </w:rPr>
        <w:t>bricks and a retor</w:t>
      </w:r>
      <w:r w:rsidR="006D7513">
        <w:rPr>
          <w:lang w:eastAsia="zh-CN"/>
        </w:rPr>
        <w:t>t stand</w:t>
      </w:r>
      <w:r w:rsidR="00C5336A">
        <w:rPr>
          <w:lang w:eastAsia="zh-CN"/>
        </w:rPr>
        <w:t xml:space="preserve"> (or other </w:t>
      </w:r>
      <w:r w:rsidR="008354AF">
        <w:rPr>
          <w:lang w:eastAsia="zh-CN"/>
        </w:rPr>
        <w:t xml:space="preserve">similar equipment). The second investigation allows students to measure </w:t>
      </w:r>
      <w:r w:rsidR="00DA2651">
        <w:rPr>
          <w:lang w:eastAsia="zh-CN"/>
        </w:rPr>
        <w:t xml:space="preserve">the </w:t>
      </w:r>
      <w:r w:rsidR="008354AF">
        <w:rPr>
          <w:lang w:eastAsia="zh-CN"/>
        </w:rPr>
        <w:t xml:space="preserve">rolling resistance of a toy car using a light </w:t>
      </w:r>
      <w:r w:rsidR="002D3FB3">
        <w:rPr>
          <w:lang w:eastAsia="zh-CN"/>
        </w:rPr>
        <w:t>gate and</w:t>
      </w:r>
      <w:r w:rsidR="008354AF">
        <w:rPr>
          <w:lang w:eastAsia="zh-CN"/>
        </w:rPr>
        <w:t xml:space="preserve"> </w:t>
      </w:r>
      <w:r w:rsidR="00BA726A">
        <w:rPr>
          <w:lang w:eastAsia="zh-CN"/>
        </w:rPr>
        <w:t>consolidates earlier work using the equations of constant acceleration.</w:t>
      </w:r>
    </w:p>
    <w:p w14:paraId="0F64B6CA" w14:textId="3CB6B1C4" w:rsidR="006326B5" w:rsidRDefault="006326B5" w:rsidP="0010604B">
      <w:pPr>
        <w:pStyle w:val="Heading4"/>
      </w:pPr>
      <w:r>
        <w:lastRenderedPageBreak/>
        <w:t>Activity to measure the coefficient of friction between a laminate benchtop and a steel retort stand</w:t>
      </w:r>
    </w:p>
    <w:p w14:paraId="336E64C3" w14:textId="384FA5F4" w:rsidR="00D13F6A" w:rsidRDefault="00D13F6A" w:rsidP="0010604B">
      <w:pPr>
        <w:pStyle w:val="Caption"/>
        <w:rPr>
          <w:lang w:eastAsia="zh-CN"/>
        </w:rPr>
      </w:pPr>
      <w:r>
        <w:t xml:space="preserve">Figure </w:t>
      </w:r>
      <w:r w:rsidR="00CE12C6">
        <w:fldChar w:fldCharType="begin"/>
      </w:r>
      <w:r w:rsidR="00CE12C6">
        <w:instrText xml:space="preserve"> SEQ Figure \* ARABIC </w:instrText>
      </w:r>
      <w:r w:rsidR="00CE12C6">
        <w:fldChar w:fldCharType="separate"/>
      </w:r>
      <w:r w:rsidR="000D17E5">
        <w:rPr>
          <w:noProof/>
        </w:rPr>
        <w:t>35</w:t>
      </w:r>
      <w:r w:rsidR="00CE12C6">
        <w:fldChar w:fldCharType="end"/>
      </w:r>
      <w:r>
        <w:t xml:space="preserve"> – </w:t>
      </w:r>
      <w:r w:rsidR="007F5644">
        <w:t>a</w:t>
      </w:r>
      <w:r>
        <w:t>pparatus for investigating friction.</w:t>
      </w:r>
    </w:p>
    <w:p w14:paraId="25C51E34" w14:textId="331806B9" w:rsidR="006326B5" w:rsidRDefault="00192DE1" w:rsidP="0010604B">
      <w:pPr>
        <w:rPr>
          <w:lang w:eastAsia="zh-CN"/>
        </w:rPr>
      </w:pPr>
      <w:r>
        <w:rPr>
          <w:noProof/>
          <w:lang w:eastAsia="zh-CN"/>
        </w:rPr>
        <w:drawing>
          <wp:inline distT="0" distB="0" distL="0" distR="0" wp14:anchorId="48C779DD" wp14:editId="3BC6AEB0">
            <wp:extent cx="5907819" cy="1177883"/>
            <wp:effectExtent l="0" t="0" r="0" b="3810"/>
            <wp:docPr id="175" name="Picture 175" descr="Two images of a brick resting on a retort stand being pulled to the right with a string. One string is attached to a force probe and the other to a spring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descr="Two images of a brick resting on a retort stand being pulled to the right with a string. One string is attached to a force probe and the other to a spring balance."/>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17594" cy="1179832"/>
                    </a:xfrm>
                    <a:prstGeom prst="rect">
                      <a:avLst/>
                    </a:prstGeom>
                    <a:noFill/>
                    <a:ln>
                      <a:noFill/>
                    </a:ln>
                  </pic:spPr>
                </pic:pic>
              </a:graphicData>
            </a:graphic>
          </wp:inline>
        </w:drawing>
      </w:r>
    </w:p>
    <w:p w14:paraId="16247AEC" w14:textId="64568D9E" w:rsidR="006326B5" w:rsidRDefault="006326B5" w:rsidP="0010604B">
      <w:pPr>
        <w:rPr>
          <w:lang w:eastAsia="zh-CN"/>
        </w:rPr>
      </w:pPr>
      <w:r>
        <w:rPr>
          <w:lang w:eastAsia="zh-CN"/>
        </w:rPr>
        <w:t>This activity can utilise force probes (if available) or spring scales</w:t>
      </w:r>
      <w:r w:rsidR="007E4EF8">
        <w:rPr>
          <w:lang w:eastAsia="zh-CN"/>
        </w:rPr>
        <w:t>, which the results below demonstrate are equally effective</w:t>
      </w:r>
      <w:r>
        <w:rPr>
          <w:lang w:eastAsia="zh-CN"/>
        </w:rPr>
        <w:t>. A string is attached to a retort stand and the mass varied by adding 0,1,2 or 3 bricks.</w:t>
      </w:r>
      <w:r w:rsidR="007E4EF8">
        <w:rPr>
          <w:lang w:eastAsia="zh-CN"/>
        </w:rPr>
        <w:t xml:space="preserve"> Alternatively, students can choose surfaces to test, for example</w:t>
      </w:r>
      <w:r w:rsidR="00DA2651">
        <w:rPr>
          <w:lang w:eastAsia="zh-CN"/>
        </w:rPr>
        <w:t>,</w:t>
      </w:r>
      <w:r w:rsidR="007E4EF8">
        <w:rPr>
          <w:lang w:eastAsia="zh-CN"/>
        </w:rPr>
        <w:t xml:space="preserve"> the</w:t>
      </w:r>
      <w:r w:rsidR="0056064B">
        <w:rPr>
          <w:lang w:eastAsia="zh-CN"/>
        </w:rPr>
        <w:t xml:space="preserve"> sole of their</w:t>
      </w:r>
      <w:r w:rsidR="007E4EF8">
        <w:rPr>
          <w:lang w:eastAsia="zh-CN"/>
        </w:rPr>
        <w:t xml:space="preserve"> sports shoe and the floor (it has st</w:t>
      </w:r>
      <w:r w:rsidR="00CE3B33">
        <w:rPr>
          <w:lang w:eastAsia="zh-CN"/>
        </w:rPr>
        <w:t>rings and a space to put masses!)</w:t>
      </w:r>
    </w:p>
    <w:p w14:paraId="0BD47DB5" w14:textId="65AB0A55" w:rsidR="00806A90" w:rsidRDefault="00806A90" w:rsidP="0010604B">
      <w:pPr>
        <w:rPr>
          <w:lang w:eastAsia="zh-CN"/>
        </w:rPr>
      </w:pPr>
      <w:r>
        <w:rPr>
          <w:lang w:eastAsia="zh-CN"/>
        </w:rPr>
        <w:t xml:space="preserve">The </w:t>
      </w:r>
      <w:r w:rsidR="00DA2651">
        <w:rPr>
          <w:lang w:eastAsia="zh-CN"/>
        </w:rPr>
        <w:t>investigation aim</w:t>
      </w:r>
      <w:r>
        <w:rPr>
          <w:lang w:eastAsia="zh-CN"/>
        </w:rPr>
        <w:t xml:space="preserve">s to </w:t>
      </w:r>
      <w:r w:rsidR="00412F28">
        <w:rPr>
          <w:lang w:eastAsia="zh-CN"/>
        </w:rPr>
        <w:t>assess</w:t>
      </w:r>
      <w:r>
        <w:rPr>
          <w:lang w:eastAsia="zh-CN"/>
        </w:rPr>
        <w:t xml:space="preserve"> whether the </w:t>
      </w:r>
      <w:r w:rsidR="0056064B">
        <w:rPr>
          <w:lang w:eastAsia="zh-CN"/>
        </w:rPr>
        <w:t xml:space="preserve">empirical </w:t>
      </w:r>
      <w:r>
        <w:rPr>
          <w:lang w:eastAsia="zh-CN"/>
        </w:rPr>
        <w:t>model for kinetic friction</w:t>
      </w:r>
    </w:p>
    <w:p w14:paraId="5D8B4EB9" w14:textId="7EECDC7D" w:rsidR="00412F28" w:rsidRPr="00412F28" w:rsidRDefault="00000000" w:rsidP="0010604B">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k</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k</m:t>
              </m:r>
            </m:sub>
          </m:sSub>
          <m:r>
            <w:rPr>
              <w:rFonts w:ascii="Cambria Math" w:hAnsi="Cambria Math"/>
            </w:rPr>
            <m:t>N</m:t>
          </m:r>
        </m:oMath>
      </m:oMathPara>
    </w:p>
    <w:p w14:paraId="4B95F24F" w14:textId="3F66D6DE" w:rsidR="00084C4C" w:rsidRDefault="0056064B" w:rsidP="0010604B">
      <w:pPr>
        <w:rPr>
          <w:rFonts w:eastAsiaTheme="minorEastAsia"/>
        </w:rPr>
      </w:pPr>
      <w:r>
        <w:rPr>
          <w:rFonts w:eastAsiaTheme="minorEastAsia"/>
        </w:rPr>
        <w:t>a</w:t>
      </w:r>
      <w:r w:rsidR="00B62799">
        <w:rPr>
          <w:rFonts w:eastAsiaTheme="minorEastAsia"/>
        </w:rPr>
        <w:t>ccurately describes the dependence of the kinetic friction force as the normal force changes (due to the increased mass of the bricks)</w:t>
      </w:r>
      <w:r>
        <w:rPr>
          <w:rFonts w:eastAsiaTheme="minorEastAsia"/>
        </w:rPr>
        <w:t xml:space="preserve"> for the two surfaces chosen</w:t>
      </w:r>
      <w:r w:rsidR="00B62799">
        <w:rPr>
          <w:rFonts w:eastAsiaTheme="minorEastAsia"/>
        </w:rPr>
        <w:t>.</w:t>
      </w:r>
    </w:p>
    <w:p w14:paraId="749C9D84" w14:textId="29DE759F" w:rsidR="00365EA8" w:rsidRDefault="003866EE" w:rsidP="0010604B">
      <w:r>
        <w:t xml:space="preserve">Apply Newton’s second law </w:t>
      </w:r>
      <m:oMath>
        <m:r>
          <m:rPr>
            <m:sty m:val="p"/>
          </m:rPr>
          <w:rPr>
            <w:rFonts w:ascii="Cambria Math" w:hAnsi="Cambria Math"/>
          </w:rPr>
          <m:t>Σ</m:t>
        </m:r>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m</m:t>
        </m:r>
        <m:sSub>
          <m:sSubPr>
            <m:ctrlPr>
              <w:rPr>
                <w:rFonts w:ascii="Cambria Math" w:hAnsi="Cambria Math"/>
                <w:i/>
              </w:rPr>
            </m:ctrlPr>
          </m:sSubPr>
          <m:e>
            <m:r>
              <w:rPr>
                <w:rFonts w:ascii="Cambria Math" w:hAnsi="Cambria Math"/>
              </w:rPr>
              <m:t>a</m:t>
            </m:r>
          </m:e>
          <m:sub>
            <m:r>
              <w:rPr>
                <w:rFonts w:ascii="Cambria Math" w:hAnsi="Cambria Math"/>
              </w:rPr>
              <m:t>y</m:t>
            </m:r>
          </m:sub>
        </m:sSub>
      </m:oMath>
      <w:r w:rsidR="00084C4C">
        <w:t xml:space="preserve"> </w:t>
      </w:r>
      <w:r>
        <w:t xml:space="preserve">in </w:t>
      </w:r>
      <w:r w:rsidR="00084C4C">
        <w:t>the vertical direction</w:t>
      </w:r>
      <w:r w:rsidR="00392A18">
        <w:t>,</w:t>
      </w:r>
      <w:r>
        <w:t xml:space="preserve"> </w:t>
      </w:r>
      <m:oMath>
        <m:r>
          <w:rPr>
            <w:rFonts w:ascii="Cambria Math" w:hAnsi="Cambria Math"/>
          </w:rPr>
          <m:t>N-mg = 0</m:t>
        </m:r>
      </m:oMath>
      <w:r w:rsidR="00365EA8">
        <w:rPr>
          <w:rFonts w:eastAsiaTheme="minorEastAsia"/>
        </w:rPr>
        <w:t xml:space="preserve"> so we can obtain an expression for the kinetic friction force </w:t>
      </w:r>
      <w:r w:rsidR="00571E3C">
        <w:rPr>
          <w:rFonts w:eastAsiaTheme="minorEastAsia"/>
        </w:rPr>
        <w:t xml:space="preserve">in this situation </w:t>
      </w:r>
      <w:r w:rsidR="00365EA8">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k</m:t>
            </m:r>
          </m:sub>
        </m:sSub>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μ</m:t>
            </m:r>
          </m:e>
          <m:sub>
            <m:r>
              <w:rPr>
                <w:rFonts w:ascii="Cambria Math" w:eastAsiaTheme="minorEastAsia" w:hAnsi="Cambria Math"/>
              </w:rPr>
              <m:t>k</m:t>
            </m:r>
          </m:sub>
        </m:sSub>
        <m:r>
          <w:rPr>
            <w:rFonts w:ascii="Cambria Math" w:eastAsiaTheme="minorEastAsia" w:hAnsi="Cambria Math"/>
          </w:rPr>
          <m:t>mg</m:t>
        </m:r>
      </m:oMath>
      <w:r w:rsidR="00571E3C">
        <w:rPr>
          <w:rFonts w:eastAsiaTheme="minorEastAsia"/>
        </w:rPr>
        <w:t>.</w:t>
      </w:r>
    </w:p>
    <w:p w14:paraId="69289A99" w14:textId="6EF1DD52" w:rsidR="00D13F6A" w:rsidRDefault="00D13F6A" w:rsidP="0010604B">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36</w:t>
      </w:r>
      <w:r w:rsidR="00CE12C6">
        <w:fldChar w:fldCharType="end"/>
      </w:r>
      <w:r>
        <w:t xml:space="preserve"> – </w:t>
      </w:r>
      <w:r w:rsidR="007F5644">
        <w:t>s</w:t>
      </w:r>
      <w:r>
        <w:t>ample data</w:t>
      </w:r>
      <w:r w:rsidRPr="77762BF3">
        <w:rPr>
          <w:lang w:eastAsia="zh-CN"/>
        </w:rPr>
        <w:t xml:space="preserve"> measured with a force probe.</w:t>
      </w:r>
    </w:p>
    <w:p w14:paraId="776D41C4" w14:textId="75FEE2C2" w:rsidR="006326B5" w:rsidRDefault="00305D8B" w:rsidP="0010604B">
      <w:pPr>
        <w:rPr>
          <w:lang w:eastAsia="zh-CN"/>
        </w:rPr>
      </w:pPr>
      <w:r>
        <w:rPr>
          <w:noProof/>
        </w:rPr>
        <w:drawing>
          <wp:inline distT="0" distB="0" distL="0" distR="0" wp14:anchorId="5B780EC8" wp14:editId="6669B385">
            <wp:extent cx="5448300" cy="2633081"/>
            <wp:effectExtent l="0" t="0" r="0" b="0"/>
            <wp:docPr id="176" name="Picture 176" descr="Graph showing the force versus time for different experiment setups. Higher masses correspond with higher maximum fo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 showing the force versus time for different experiment setups. Higher masses correspond with higher maximum force."/>
                    <pic:cNvPicPr/>
                  </pic:nvPicPr>
                  <pic:blipFill>
                    <a:blip r:embed="rId87"/>
                    <a:stretch>
                      <a:fillRect/>
                    </a:stretch>
                  </pic:blipFill>
                  <pic:spPr>
                    <a:xfrm>
                      <a:off x="0" y="0"/>
                      <a:ext cx="5462730" cy="2640055"/>
                    </a:xfrm>
                    <a:prstGeom prst="rect">
                      <a:avLst/>
                    </a:prstGeom>
                  </pic:spPr>
                </pic:pic>
              </a:graphicData>
            </a:graphic>
          </wp:inline>
        </w:drawing>
      </w:r>
    </w:p>
    <w:p w14:paraId="3580EE78" w14:textId="77777777" w:rsidR="006326B5" w:rsidRDefault="006326B5" w:rsidP="0010604B">
      <w:pPr>
        <w:rPr>
          <w:lang w:eastAsia="zh-CN"/>
        </w:rPr>
      </w:pPr>
      <w:r>
        <w:rPr>
          <w:lang w:eastAsia="zh-CN"/>
        </w:rPr>
        <w:t>Data from the spring scale (taken by eye while pulling the retort stand with the scale):</w:t>
      </w:r>
    </w:p>
    <w:p w14:paraId="2E494B96" w14:textId="69C35550" w:rsidR="006326B5" w:rsidRDefault="006326B5" w:rsidP="0010604B">
      <w:pPr>
        <w:pStyle w:val="ListBullet"/>
        <w:rPr>
          <w:rFonts w:eastAsiaTheme="minorEastAsia"/>
        </w:rPr>
      </w:pPr>
      <w:r>
        <w:lastRenderedPageBreak/>
        <w:t xml:space="preserve">retort stand only (1.3kg): </w:t>
      </w:r>
      <m:oMath>
        <m:r>
          <w:rPr>
            <w:rFonts w:ascii="Cambria Math" w:hAnsi="Cambria Math"/>
          </w:rPr>
          <m:t>f=</m:t>
        </m:r>
        <m:d>
          <m:dPr>
            <m:ctrlPr>
              <w:rPr>
                <w:rFonts w:ascii="Cambria Math" w:hAnsi="Cambria Math"/>
                <w:i/>
              </w:rPr>
            </m:ctrlPr>
          </m:dPr>
          <m:e>
            <m:r>
              <w:rPr>
                <w:rFonts w:ascii="Cambria Math" w:hAnsi="Cambria Math"/>
              </w:rPr>
              <m:t>3</m:t>
            </m:r>
            <m:r>
              <m:rPr>
                <m:sty m:val="p"/>
              </m:rPr>
              <w:rPr>
                <w:rFonts w:ascii="Cambria Math" w:hAnsi="Cambria Math"/>
              </w:rPr>
              <m:t>±</m:t>
            </m:r>
            <m:r>
              <w:rPr>
                <w:rFonts w:ascii="Cambria Math" w:hAnsi="Cambria Math"/>
              </w:rPr>
              <m:t>1</m:t>
            </m:r>
          </m:e>
        </m:d>
        <m:r>
          <w:rPr>
            <w:rFonts w:ascii="Cambria Math" w:hAnsi="Cambria Math"/>
          </w:rPr>
          <m:t>N</m:t>
        </m:r>
      </m:oMath>
    </w:p>
    <w:p w14:paraId="4CE572BD" w14:textId="77777777" w:rsidR="006326B5" w:rsidRDefault="006326B5" w:rsidP="0010604B">
      <w:pPr>
        <w:pStyle w:val="ListBullet"/>
      </w:pPr>
      <w:r>
        <w:t xml:space="preserve">retort + 1 brick (4.2kg): </w:t>
      </w:r>
      <m:oMath>
        <m:r>
          <w:rPr>
            <w:rFonts w:ascii="Cambria Math" w:hAnsi="Cambria Math"/>
          </w:rPr>
          <m:t>f=</m:t>
        </m:r>
        <m:d>
          <m:dPr>
            <m:ctrlPr>
              <w:rPr>
                <w:rFonts w:ascii="Cambria Math" w:hAnsi="Cambria Math"/>
                <w:i/>
              </w:rPr>
            </m:ctrlPr>
          </m:dPr>
          <m:e>
            <m:r>
              <w:rPr>
                <w:rFonts w:ascii="Cambria Math" w:hAnsi="Cambria Math"/>
              </w:rPr>
              <m:t>10</m:t>
            </m:r>
            <m:r>
              <m:rPr>
                <m:sty m:val="p"/>
              </m:rPr>
              <w:rPr>
                <w:rFonts w:ascii="Cambria Math" w:hAnsi="Cambria Math"/>
              </w:rPr>
              <m:t>±</m:t>
            </m:r>
            <m:r>
              <w:rPr>
                <w:rFonts w:ascii="Cambria Math" w:hAnsi="Cambria Math"/>
              </w:rPr>
              <m:t>1</m:t>
            </m:r>
          </m:e>
        </m:d>
        <m:r>
          <w:rPr>
            <w:rFonts w:ascii="Cambria Math" w:hAnsi="Cambria Math"/>
          </w:rPr>
          <m:t>N</m:t>
        </m:r>
      </m:oMath>
    </w:p>
    <w:p w14:paraId="196F8DCF" w14:textId="77777777" w:rsidR="006326B5" w:rsidRDefault="006326B5" w:rsidP="0010604B">
      <w:pPr>
        <w:pStyle w:val="ListBullet"/>
      </w:pPr>
      <w:r>
        <w:t xml:space="preserve">retort + 2 bricks (7.0kg): </w:t>
      </w:r>
      <m:oMath>
        <m:r>
          <w:rPr>
            <w:rFonts w:ascii="Cambria Math" w:hAnsi="Cambria Math"/>
          </w:rPr>
          <m:t>f=</m:t>
        </m:r>
        <m:d>
          <m:dPr>
            <m:ctrlPr>
              <w:rPr>
                <w:rFonts w:ascii="Cambria Math" w:hAnsi="Cambria Math"/>
                <w:i/>
              </w:rPr>
            </m:ctrlPr>
          </m:dPr>
          <m:e>
            <m:r>
              <w:rPr>
                <w:rFonts w:ascii="Cambria Math" w:hAnsi="Cambria Math"/>
              </w:rPr>
              <m:t>14</m:t>
            </m:r>
            <m:r>
              <m:rPr>
                <m:sty m:val="p"/>
              </m:rPr>
              <w:rPr>
                <w:rFonts w:ascii="Cambria Math" w:hAnsi="Cambria Math"/>
              </w:rPr>
              <m:t>±</m:t>
            </m:r>
            <m:r>
              <w:rPr>
                <w:rFonts w:ascii="Cambria Math" w:hAnsi="Cambria Math"/>
              </w:rPr>
              <m:t>1</m:t>
            </m:r>
          </m:e>
        </m:d>
        <m:r>
          <w:rPr>
            <w:rFonts w:ascii="Cambria Math" w:hAnsi="Cambria Math"/>
          </w:rPr>
          <m:t>N</m:t>
        </m:r>
      </m:oMath>
    </w:p>
    <w:p w14:paraId="67A00D2C" w14:textId="56531712" w:rsidR="006326B5" w:rsidRPr="009A01D4" w:rsidRDefault="006326B5" w:rsidP="0010604B">
      <w:pPr>
        <w:pStyle w:val="ListBullet"/>
      </w:pPr>
      <w:r>
        <w:t xml:space="preserve">retort + 3 bricks (9.8kg): </w:t>
      </w:r>
      <m:oMath>
        <m:r>
          <w:rPr>
            <w:rFonts w:ascii="Cambria Math" w:hAnsi="Cambria Math"/>
          </w:rPr>
          <m:t>f=</m:t>
        </m:r>
        <m:d>
          <m:dPr>
            <m:ctrlPr>
              <w:rPr>
                <w:rFonts w:ascii="Cambria Math" w:hAnsi="Cambria Math"/>
                <w:i/>
              </w:rPr>
            </m:ctrlPr>
          </m:dPr>
          <m:e>
            <m:r>
              <w:rPr>
                <w:rFonts w:ascii="Cambria Math" w:hAnsi="Cambria Math"/>
              </w:rPr>
              <m:t>21</m:t>
            </m:r>
            <m:r>
              <m:rPr>
                <m:sty m:val="p"/>
              </m:rPr>
              <w:rPr>
                <w:rFonts w:ascii="Cambria Math" w:hAnsi="Cambria Math"/>
              </w:rPr>
              <m:t>±</m:t>
            </m:r>
            <m:r>
              <w:rPr>
                <w:rFonts w:ascii="Cambria Math" w:hAnsi="Cambria Math"/>
              </w:rPr>
              <m:t>2</m:t>
            </m:r>
          </m:e>
        </m:d>
        <m:r>
          <w:rPr>
            <w:rFonts w:ascii="Cambria Math" w:hAnsi="Cambria Math"/>
          </w:rPr>
          <m:t>N</m:t>
        </m:r>
      </m:oMath>
    </w:p>
    <w:p w14:paraId="02263C10" w14:textId="3D3F9590" w:rsidR="006326B5" w:rsidRDefault="006326B5" w:rsidP="0010604B">
      <w:pPr>
        <w:rPr>
          <w:lang w:eastAsia="zh-CN"/>
        </w:rPr>
      </w:pPr>
      <w:r>
        <w:rPr>
          <w:lang w:eastAsia="zh-CN"/>
        </w:rPr>
        <w:t xml:space="preserve">The data taken using the two technologies are quite comparable. </w:t>
      </w:r>
      <w:r w:rsidR="00123FC9">
        <w:rPr>
          <w:lang w:eastAsia="zh-CN"/>
        </w:rPr>
        <w:t>C</w:t>
      </w:r>
      <w:r>
        <w:rPr>
          <w:lang w:eastAsia="zh-CN"/>
        </w:rPr>
        <w:t xml:space="preserve">are </w:t>
      </w:r>
      <w:r w:rsidR="00123FC9">
        <w:rPr>
          <w:lang w:eastAsia="zh-CN"/>
        </w:rPr>
        <w:t xml:space="preserve">should be taken when </w:t>
      </w:r>
      <w:r>
        <w:rPr>
          <w:lang w:eastAsia="zh-CN"/>
        </w:rPr>
        <w:t>pull</w:t>
      </w:r>
      <w:r w:rsidR="00123FC9">
        <w:rPr>
          <w:lang w:eastAsia="zh-CN"/>
        </w:rPr>
        <w:t>ing</w:t>
      </w:r>
      <w:r>
        <w:rPr>
          <w:lang w:eastAsia="zh-CN"/>
        </w:rPr>
        <w:t xml:space="preserve"> the stand </w:t>
      </w:r>
      <w:r w:rsidR="00D71E4D">
        <w:rPr>
          <w:lang w:eastAsia="zh-CN"/>
        </w:rPr>
        <w:t>to keep</w:t>
      </w:r>
      <w:r>
        <w:rPr>
          <w:lang w:eastAsia="zh-CN"/>
        </w:rPr>
        <w:t xml:space="preserve"> the string horizontal</w:t>
      </w:r>
      <w:r w:rsidR="00E04B34">
        <w:rPr>
          <w:lang w:eastAsia="zh-CN"/>
        </w:rPr>
        <w:t xml:space="preserve">. This will ensure </w:t>
      </w:r>
      <w:r w:rsidR="00277037">
        <w:rPr>
          <w:lang w:eastAsia="zh-CN"/>
        </w:rPr>
        <w:t xml:space="preserve">that </w:t>
      </w:r>
      <w:r>
        <w:rPr>
          <w:lang w:eastAsia="zh-CN"/>
        </w:rPr>
        <w:t>the force reading on the probe</w:t>
      </w:r>
      <w:r w:rsidR="00277037">
        <w:rPr>
          <w:lang w:eastAsia="zh-CN"/>
        </w:rPr>
        <w:t>/</w:t>
      </w:r>
      <w:r>
        <w:rPr>
          <w:lang w:eastAsia="zh-CN"/>
        </w:rPr>
        <w:t>scale is</w:t>
      </w:r>
      <w:r w:rsidR="00FE3E56">
        <w:rPr>
          <w:lang w:eastAsia="zh-CN"/>
        </w:rPr>
        <w:t xml:space="preserve"> the</w:t>
      </w:r>
      <w:r>
        <w:rPr>
          <w:lang w:eastAsia="zh-CN"/>
        </w:rPr>
        <w:t xml:space="preserve"> </w:t>
      </w:r>
      <w:r w:rsidRPr="001C5FC7">
        <w:t>horizontal</w:t>
      </w:r>
      <w:r>
        <w:rPr>
          <w:lang w:eastAsia="zh-CN"/>
        </w:rPr>
        <w:t xml:space="preserve"> force (very important</w:t>
      </w:r>
      <w:r w:rsidR="00277037">
        <w:rPr>
          <w:lang w:eastAsia="zh-CN"/>
        </w:rPr>
        <w:t xml:space="preserve"> for reliable</w:t>
      </w:r>
      <w:r w:rsidR="00DA2651">
        <w:rPr>
          <w:lang w:eastAsia="zh-CN"/>
        </w:rPr>
        <w:t>,</w:t>
      </w:r>
      <w:r w:rsidR="00277037">
        <w:rPr>
          <w:lang w:eastAsia="zh-CN"/>
        </w:rPr>
        <w:t xml:space="preserve"> accurate data</w:t>
      </w:r>
      <w:r>
        <w:rPr>
          <w:lang w:eastAsia="zh-CN"/>
        </w:rPr>
        <w:t>)</w:t>
      </w:r>
      <w:r w:rsidR="00277037">
        <w:rPr>
          <w:lang w:eastAsia="zh-CN"/>
        </w:rPr>
        <w:t>.</w:t>
      </w:r>
    </w:p>
    <w:p w14:paraId="71CC8F21" w14:textId="40EC472E" w:rsidR="00D13F6A" w:rsidRDefault="00D13F6A" w:rsidP="0010604B">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37</w:t>
      </w:r>
      <w:r w:rsidR="00CE12C6">
        <w:fldChar w:fldCharType="end"/>
      </w:r>
      <w:r>
        <w:t xml:space="preserve"> – </w:t>
      </w:r>
      <w:r w:rsidR="007F5644">
        <w:t>s</w:t>
      </w:r>
      <w:r>
        <w:t xml:space="preserve">ample analysis of the friction force. </w:t>
      </w:r>
    </w:p>
    <w:p w14:paraId="0FDAD495" w14:textId="31A5AB20" w:rsidR="006326B5" w:rsidRDefault="00203E9B" w:rsidP="0010604B">
      <w:pPr>
        <w:pStyle w:val="Caption"/>
        <w:keepNext w:val="0"/>
      </w:pPr>
      <w:r>
        <w:rPr>
          <w:noProof/>
        </w:rPr>
        <w:drawing>
          <wp:inline distT="0" distB="0" distL="0" distR="0" wp14:anchorId="21E28B07" wp14:editId="23941648">
            <wp:extent cx="6116320" cy="2637155"/>
            <wp:effectExtent l="0" t="0" r="0" b="0"/>
            <wp:docPr id="177" name="Picture 177" descr="Scatter plot of force versus mass, including error bars, showing linear relationship. Two lines of best fit are added and labelled with slopes of 2.207 N/kg and 2.052 N/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atter plot of force versus mass, including error bars, showing linear relationship. Two lines of best fit are added and labelled with slopes of 2.207 N/kg and 2.052 N/kg."/>
                    <pic:cNvPicPr/>
                  </pic:nvPicPr>
                  <pic:blipFill>
                    <a:blip r:embed="rId88"/>
                    <a:stretch>
                      <a:fillRect/>
                    </a:stretch>
                  </pic:blipFill>
                  <pic:spPr>
                    <a:xfrm>
                      <a:off x="0" y="0"/>
                      <a:ext cx="6116320" cy="2637155"/>
                    </a:xfrm>
                    <a:prstGeom prst="rect">
                      <a:avLst/>
                    </a:prstGeom>
                  </pic:spPr>
                </pic:pic>
              </a:graphicData>
            </a:graphic>
          </wp:inline>
        </w:drawing>
      </w:r>
    </w:p>
    <w:p w14:paraId="0C43209B" w14:textId="672376A0" w:rsidR="00571E3C" w:rsidRDefault="00571E3C" w:rsidP="0010604B">
      <w:pPr>
        <w:rPr>
          <w:lang w:eastAsia="zh-CN"/>
        </w:rPr>
      </w:pPr>
      <w:r>
        <w:rPr>
          <w:lang w:eastAsia="zh-CN"/>
        </w:rPr>
        <w:t xml:space="preserve">We can interpret the gradient of the graph as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k</m:t>
            </m:r>
          </m:sub>
        </m:sSub>
        <m:r>
          <w:rPr>
            <w:rFonts w:ascii="Cambria Math" w:hAnsi="Cambria Math"/>
            <w:lang w:eastAsia="zh-CN"/>
          </w:rPr>
          <m:t>g</m:t>
        </m:r>
      </m:oMath>
      <w:r w:rsidR="0032446D">
        <w:rPr>
          <w:rFonts w:eastAsiaTheme="minorEastAsia"/>
          <w:lang w:eastAsia="zh-CN"/>
        </w:rPr>
        <w:t xml:space="preserve">, so that the coefficient of kinetic friction for </w:t>
      </w:r>
      <w:r w:rsidR="00747E74">
        <w:rPr>
          <w:rFonts w:eastAsiaTheme="minorEastAsia"/>
          <w:lang w:eastAsia="zh-CN"/>
        </w:rPr>
        <w:t xml:space="preserve">retort stand sliding on the bench is </w:t>
      </w:r>
      <m:oMath>
        <m:sSub>
          <m:sSubPr>
            <m:ctrlPr>
              <w:rPr>
                <w:rFonts w:ascii="Cambria Math" w:eastAsiaTheme="minorEastAsia" w:hAnsi="Cambria Math"/>
                <w:i/>
                <w:lang w:eastAsia="zh-CN"/>
              </w:rPr>
            </m:ctrlPr>
          </m:sSubPr>
          <m:e>
            <m:r>
              <m:rPr>
                <m:sty m:val="p"/>
              </m:rPr>
              <w:rPr>
                <w:rFonts w:ascii="Cambria Math" w:eastAsiaTheme="minorEastAsia" w:hAnsi="Cambria Math"/>
                <w:lang w:eastAsia="zh-CN"/>
              </w:rPr>
              <m:t>μ</m:t>
            </m:r>
            <m:ctrlPr>
              <w:rPr>
                <w:rFonts w:ascii="Cambria Math" w:eastAsiaTheme="minorEastAsia" w:hAnsi="Cambria Math"/>
                <w:lang w:eastAsia="zh-CN"/>
              </w:rPr>
            </m:ctrlPr>
          </m:e>
          <m:sub>
            <m:r>
              <w:rPr>
                <w:rFonts w:ascii="Cambria Math" w:eastAsiaTheme="minorEastAsia" w:hAnsi="Cambria Math"/>
                <w:lang w:eastAsia="zh-CN"/>
              </w:rPr>
              <m:t>k</m:t>
            </m:r>
          </m:sub>
        </m:sSub>
        <m:r>
          <w:rPr>
            <w:rFonts w:ascii="Cambria Math" w:eastAsiaTheme="minorEastAsia" w:hAnsi="Cambria Math"/>
            <w:lang w:eastAsia="zh-CN"/>
          </w:rPr>
          <m:t>=2.207</m:t>
        </m:r>
        <m:r>
          <m:rPr>
            <m:lit/>
          </m:rPr>
          <w:rPr>
            <w:rFonts w:ascii="Cambria Math" w:eastAsiaTheme="minorEastAsia" w:hAnsi="Cambria Math"/>
            <w:lang w:eastAsia="zh-CN"/>
          </w:rPr>
          <m:t>/</m:t>
        </m:r>
        <m:r>
          <w:rPr>
            <w:rFonts w:ascii="Cambria Math" w:eastAsiaTheme="minorEastAsia" w:hAnsi="Cambria Math"/>
            <w:lang w:eastAsia="zh-CN"/>
          </w:rPr>
          <m:t>9.8=0.23</m:t>
        </m:r>
      </m:oMath>
      <w:r w:rsidR="00877CED">
        <w:rPr>
          <w:rFonts w:eastAsiaTheme="minorEastAsia"/>
          <w:lang w:eastAsia="zh-CN"/>
        </w:rPr>
        <w:t>.</w:t>
      </w:r>
      <w:r w:rsidR="00392A18">
        <w:rPr>
          <w:rFonts w:eastAsiaTheme="minorEastAsia"/>
          <w:lang w:eastAsia="zh-CN"/>
        </w:rPr>
        <w:t xml:space="preserve"> Earlier in this module guide</w:t>
      </w:r>
      <w:r w:rsidR="00392A18">
        <w:rPr>
          <w:rFonts w:eastAsiaTheme="minorEastAsia"/>
          <w:lang w:eastAsia="zh-CN"/>
        </w:rPr>
        <w:fldChar w:fldCharType="begin"/>
      </w:r>
      <w:r w:rsidR="00392A18">
        <w:rPr>
          <w:rFonts w:eastAsiaTheme="minorEastAsia"/>
          <w:lang w:eastAsia="zh-CN"/>
        </w:rPr>
        <w:instrText xml:space="preserve"> PAGEREF _Ref80306600 \h </w:instrText>
      </w:r>
      <w:r w:rsidR="00392A18">
        <w:rPr>
          <w:rFonts w:eastAsiaTheme="minorEastAsia"/>
          <w:lang w:eastAsia="zh-CN"/>
        </w:rPr>
      </w:r>
      <w:r w:rsidR="00392A18">
        <w:rPr>
          <w:rFonts w:eastAsiaTheme="minorEastAsia"/>
          <w:lang w:eastAsia="zh-CN"/>
        </w:rPr>
        <w:fldChar w:fldCharType="separate"/>
      </w:r>
      <w:r w:rsidR="00392A18">
        <w:rPr>
          <w:rFonts w:eastAsiaTheme="minorEastAsia"/>
          <w:lang w:eastAsia="zh-CN"/>
        </w:rPr>
        <w:fldChar w:fldCharType="end"/>
      </w:r>
      <w:r w:rsidR="00DA2651">
        <w:rPr>
          <w:rFonts w:eastAsiaTheme="minorEastAsia"/>
          <w:lang w:eastAsia="zh-CN"/>
        </w:rPr>
        <w:t>,</w:t>
      </w:r>
      <w:r w:rsidR="0057589B">
        <w:rPr>
          <w:rFonts w:eastAsiaTheme="minorEastAsia"/>
          <w:lang w:eastAsia="zh-CN"/>
        </w:rPr>
        <w:t xml:space="preserve"> data for two surfaces </w:t>
      </w:r>
      <w:r w:rsidR="00DA2651">
        <w:rPr>
          <w:rFonts w:eastAsiaTheme="minorEastAsia"/>
          <w:lang w:eastAsia="zh-CN"/>
        </w:rPr>
        <w:t>that are not well-described by this empirical model was presented, so students should be encouraged to examine their data critically</w:t>
      </w:r>
      <w:r w:rsidR="0057589B">
        <w:rPr>
          <w:rFonts w:eastAsiaTheme="minorEastAsia"/>
          <w:lang w:eastAsia="zh-CN"/>
        </w:rPr>
        <w:t>.</w:t>
      </w:r>
    </w:p>
    <w:p w14:paraId="45C16F98" w14:textId="6A8EC95B" w:rsidR="00D525A3" w:rsidRPr="00864666" w:rsidRDefault="00D525A3" w:rsidP="0010604B">
      <w:pPr>
        <w:pStyle w:val="Heading3"/>
        <w:rPr>
          <w:b/>
          <w:bCs/>
        </w:rPr>
      </w:pPr>
      <w:bookmarkStart w:id="93" w:name="_Toc195624705"/>
      <w:r>
        <w:t xml:space="preserve">Activity to measure the coefficient of rolling resistance for a </w:t>
      </w:r>
      <w:r w:rsidR="00923492">
        <w:t>toy</w:t>
      </w:r>
      <w:r>
        <w:t xml:space="preserve"> car on a </w:t>
      </w:r>
      <w:r w:rsidR="00923492">
        <w:t>toy car</w:t>
      </w:r>
      <w:r>
        <w:t xml:space="preserve"> track</w:t>
      </w:r>
      <w:bookmarkEnd w:id="93"/>
    </w:p>
    <w:p w14:paraId="4DFDDBF7" w14:textId="57389502" w:rsidR="0012450B" w:rsidRDefault="0037539E" w:rsidP="0010604B">
      <w:pPr>
        <w:rPr>
          <w:lang w:eastAsia="zh-CN"/>
        </w:rPr>
      </w:pPr>
      <w:r w:rsidRPr="0037539E">
        <w:rPr>
          <w:lang w:eastAsia="zh-CN"/>
        </w:rPr>
        <w:t>Rolling resistance can be measured using a light gate, a track and a toy car and measuring just the initial speed of the car and the distance it rolls before stopping</w:t>
      </w:r>
      <w:r w:rsidR="00A800E1">
        <w:rPr>
          <w:lang w:eastAsia="zh-CN"/>
        </w:rPr>
        <w:t>. Long tracks</w:t>
      </w:r>
      <w:r w:rsidR="003913AF">
        <w:rPr>
          <w:lang w:eastAsia="zh-CN"/>
        </w:rPr>
        <w:t xml:space="preserve">, </w:t>
      </w:r>
      <w:r w:rsidR="00A800E1">
        <w:rPr>
          <w:lang w:eastAsia="zh-CN"/>
        </w:rPr>
        <w:t>up to 5m long</w:t>
      </w:r>
      <w:r w:rsidR="003913AF">
        <w:rPr>
          <w:lang w:eastAsia="zh-CN"/>
        </w:rPr>
        <w:t>,</w:t>
      </w:r>
      <w:r w:rsidR="00A800E1">
        <w:rPr>
          <w:lang w:eastAsia="zh-CN"/>
        </w:rPr>
        <w:t xml:space="preserve"> produce </w:t>
      </w:r>
      <w:r w:rsidR="0091610C">
        <w:rPr>
          <w:lang w:eastAsia="zh-CN"/>
        </w:rPr>
        <w:t xml:space="preserve">good data and the activity can be done in larger groups </w:t>
      </w:r>
      <w:r w:rsidR="00DA2651">
        <w:rPr>
          <w:lang w:eastAsia="zh-CN"/>
        </w:rPr>
        <w:t xml:space="preserve">of </w:t>
      </w:r>
      <w:r w:rsidR="0091610C">
        <w:rPr>
          <w:lang w:eastAsia="zh-CN"/>
        </w:rPr>
        <w:t xml:space="preserve">students </w:t>
      </w:r>
      <w:r w:rsidR="00DA2651">
        <w:rPr>
          <w:lang w:eastAsia="zh-CN"/>
        </w:rPr>
        <w:t xml:space="preserve">taking </w:t>
      </w:r>
      <w:r w:rsidR="0091610C">
        <w:rPr>
          <w:lang w:eastAsia="zh-CN"/>
        </w:rPr>
        <w:t>turns to push the car and measure the distance travelled.</w:t>
      </w:r>
    </w:p>
    <w:p w14:paraId="21FC2552" w14:textId="11933E04" w:rsidR="00E1259A" w:rsidRPr="00E1259A" w:rsidRDefault="0012450B" w:rsidP="0010604B">
      <w:pPr>
        <w:rPr>
          <w:lang w:eastAsia="zh-CN"/>
        </w:rPr>
      </w:pPr>
      <w:r>
        <w:rPr>
          <w:lang w:eastAsia="zh-CN"/>
        </w:rPr>
        <w:lastRenderedPageBreak/>
        <w:t xml:space="preserve">Sample data obtained for a </w:t>
      </w:r>
      <w:r w:rsidR="00923492">
        <w:rPr>
          <w:lang w:eastAsia="zh-CN"/>
        </w:rPr>
        <w:t>toy</w:t>
      </w:r>
      <w:r>
        <w:rPr>
          <w:lang w:eastAsia="zh-CN"/>
        </w:rPr>
        <w:t xml:space="preserve"> car, including a calculation of the coefficient of rolling resistance </w:t>
      </w:r>
      <w:r w:rsidR="00B874BE">
        <w:rPr>
          <w:lang w:eastAsia="zh-CN"/>
        </w:rPr>
        <w:t>are given below.</w:t>
      </w:r>
    </w:p>
    <w:p w14:paraId="51D6D34B" w14:textId="40E129DF" w:rsidR="00D13F6A" w:rsidRDefault="00D13F6A" w:rsidP="0010604B">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38</w:t>
      </w:r>
      <w:r w:rsidR="00CE12C6">
        <w:fldChar w:fldCharType="end"/>
      </w:r>
      <w:r>
        <w:t xml:space="preserve"> – </w:t>
      </w:r>
      <w:r w:rsidR="007F5644">
        <w:t>a</w:t>
      </w:r>
      <w:r>
        <w:t xml:space="preserve"> </w:t>
      </w:r>
      <w:r w:rsidR="00923492">
        <w:t>toy</w:t>
      </w:r>
      <w:r>
        <w:t xml:space="preserve"> car and track. A light gate is used to measure the car's initial speed, and a measuring tape can be used to measure the distance it travels before stopping.</w:t>
      </w:r>
    </w:p>
    <w:p w14:paraId="238A6A30" w14:textId="5F6BF7AE" w:rsidR="006710AA" w:rsidRPr="006710AA" w:rsidRDefault="00D21BF5" w:rsidP="00A57AD3">
      <w:pPr>
        <w:keepNext/>
        <w:jc w:val="center"/>
      </w:pPr>
      <w:r>
        <w:rPr>
          <w:noProof/>
        </w:rPr>
        <w:drawing>
          <wp:inline distT="0" distB="0" distL="0" distR="0" wp14:anchorId="217BAC34" wp14:editId="03B98471">
            <wp:extent cx="4852134" cy="982819"/>
            <wp:effectExtent l="0" t="0" r="5715" b="8255"/>
            <wp:docPr id="12" name="Picture 12" descr="Track with ruler, light gate and c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rack with ruler, light gate and car."/>
                    <pic:cNvPicPr/>
                  </pic:nvPicPr>
                  <pic:blipFill>
                    <a:blip r:embed="rId89" cstate="screen">
                      <a:extLst>
                        <a:ext uri="{28A0092B-C50C-407E-A947-70E740481C1C}">
                          <a14:useLocalDpi xmlns:a14="http://schemas.microsoft.com/office/drawing/2010/main"/>
                        </a:ext>
                      </a:extLst>
                    </a:blip>
                    <a:stretch>
                      <a:fillRect/>
                    </a:stretch>
                  </pic:blipFill>
                  <pic:spPr>
                    <a:xfrm>
                      <a:off x="0" y="0"/>
                      <a:ext cx="4909954" cy="994531"/>
                    </a:xfrm>
                    <a:prstGeom prst="rect">
                      <a:avLst/>
                    </a:prstGeom>
                  </pic:spPr>
                </pic:pic>
              </a:graphicData>
            </a:graphic>
          </wp:inline>
        </w:drawing>
      </w:r>
    </w:p>
    <w:p w14:paraId="7497246F" w14:textId="1BAC872C" w:rsidR="00D13F6A" w:rsidRDefault="00D13F6A" w:rsidP="0010604B">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39</w:t>
      </w:r>
      <w:r w:rsidR="00CE12C6">
        <w:fldChar w:fldCharType="end"/>
      </w:r>
      <w:r>
        <w:t xml:space="preserve"> – </w:t>
      </w:r>
      <w:r w:rsidR="007F5644">
        <w:t>s</w:t>
      </w:r>
      <w:r>
        <w:t xml:space="preserve">ample data and analysis for the rolling resistance of a </w:t>
      </w:r>
      <w:r w:rsidR="00923492">
        <w:t>toy</w:t>
      </w:r>
      <w:r>
        <w:t xml:space="preserve"> car.</w:t>
      </w:r>
    </w:p>
    <w:p w14:paraId="25CDD438" w14:textId="12F8BBB5" w:rsidR="00D525A3" w:rsidRDefault="00141D70" w:rsidP="0010604B">
      <w:pPr>
        <w:rPr>
          <w:lang w:eastAsia="zh-CN"/>
        </w:rPr>
      </w:pPr>
      <w:r>
        <w:rPr>
          <w:noProof/>
          <w:lang w:eastAsia="zh-CN"/>
        </w:rPr>
        <w:drawing>
          <wp:inline distT="0" distB="0" distL="0" distR="0" wp14:anchorId="0C891927" wp14:editId="39C8330C">
            <wp:extent cx="6116320" cy="3846195"/>
            <wp:effectExtent l="0" t="0" r="0" b="1905"/>
            <wp:docPr id="17" name="Picture 17" descr="Screenshot of Google spreadsheet. Example data and graph for velocity, stopping distance and velocity squar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Screenshot of Google spreadsheet. Data and graph for velocity, stopping distance and velocity squared. "/>
                    <pic:cNvPicPr/>
                  </pic:nvPicPr>
                  <pic:blipFill>
                    <a:blip r:embed="rId90">
                      <a:extLst>
                        <a:ext uri="{28A0092B-C50C-407E-A947-70E740481C1C}">
                          <a14:useLocalDpi xmlns:a14="http://schemas.microsoft.com/office/drawing/2010/main" val="0"/>
                        </a:ext>
                      </a:extLst>
                    </a:blip>
                    <a:stretch>
                      <a:fillRect/>
                    </a:stretch>
                  </pic:blipFill>
                  <pic:spPr>
                    <a:xfrm>
                      <a:off x="0" y="0"/>
                      <a:ext cx="6116320" cy="3846195"/>
                    </a:xfrm>
                    <a:prstGeom prst="rect">
                      <a:avLst/>
                    </a:prstGeom>
                  </pic:spPr>
                </pic:pic>
              </a:graphicData>
            </a:graphic>
          </wp:inline>
        </w:drawing>
      </w:r>
    </w:p>
    <w:p w14:paraId="645324E2" w14:textId="099A6671" w:rsidR="00D525A3" w:rsidRDefault="00D525A3" w:rsidP="0010604B">
      <w:pPr>
        <w:rPr>
          <w:lang w:eastAsia="zh-CN"/>
        </w:rPr>
      </w:pPr>
      <w:r>
        <w:rPr>
          <w:lang w:eastAsia="zh-CN"/>
        </w:rPr>
        <w:t>Mass of car: 26.6g</w:t>
      </w:r>
    </w:p>
    <w:p w14:paraId="64BAE950" w14:textId="77777777" w:rsidR="00D525A3" w:rsidRPr="00841E53" w:rsidRDefault="00000000" w:rsidP="0010604B">
      <w:pPr>
        <w:rPr>
          <w:rFonts w:eastAsiaTheme="minorEastAsia"/>
          <w:lang w:eastAsia="zh-CN"/>
        </w:rPr>
      </w:pPr>
      <m:oMathPara>
        <m:oMath>
          <m:d>
            <m:dPr>
              <m:begChr m:val="|"/>
              <m:endChr m:val="|"/>
              <m:ctrlPr>
                <w:rPr>
                  <w:rFonts w:ascii="Cambria Math" w:hAnsi="Cambria Math"/>
                  <w:i/>
                  <w:lang w:eastAsia="zh-CN"/>
                </w:rPr>
              </m:ctrlPr>
            </m:dPr>
            <m:e>
              <m:r>
                <w:rPr>
                  <w:rFonts w:ascii="Cambria Math" w:hAnsi="Cambria Math"/>
                  <w:lang w:eastAsia="zh-CN"/>
                </w:rPr>
                <m:t>a</m:t>
              </m:r>
            </m:e>
          </m:d>
          <m:r>
            <w:rPr>
              <w:rFonts w:ascii="Cambria Math" w:hAnsi="Cambria Math"/>
              <w:lang w:eastAsia="zh-CN"/>
            </w:rPr>
            <m:t>=</m:t>
          </m:r>
          <m:f>
            <m:fPr>
              <m:ctrlPr>
                <w:rPr>
                  <w:rFonts w:ascii="Cambria Math" w:hAnsi="Cambria Math"/>
                  <w:lang w:eastAsia="zh-CN"/>
                </w:rPr>
              </m:ctrlPr>
            </m:fPr>
            <m:num>
              <m:sSup>
                <m:sSupPr>
                  <m:ctrlPr>
                    <w:rPr>
                      <w:rFonts w:ascii="Cambria Math" w:hAnsi="Cambria Math"/>
                      <w:i/>
                      <w:lang w:eastAsia="zh-CN"/>
                    </w:rPr>
                  </m:ctrlPr>
                </m:sSupPr>
                <m:e>
                  <m:r>
                    <w:rPr>
                      <w:rFonts w:ascii="Cambria Math" w:hAnsi="Cambria Math"/>
                      <w:lang w:eastAsia="zh-CN"/>
                    </w:rPr>
                    <m:t>u</m:t>
                  </m:r>
                </m:e>
                <m:sup>
                  <m:r>
                    <w:rPr>
                      <w:rFonts w:ascii="Cambria Math" w:hAnsi="Cambria Math"/>
                      <w:lang w:eastAsia="zh-CN"/>
                    </w:rPr>
                    <m:t>2</m:t>
                  </m:r>
                </m:sup>
              </m:sSup>
              <m:ctrlPr>
                <w:rPr>
                  <w:rFonts w:ascii="Cambria Math" w:hAnsi="Cambria Math"/>
                  <w:i/>
                  <w:lang w:eastAsia="zh-CN"/>
                </w:rPr>
              </m:ctrlPr>
            </m:num>
            <m:den>
              <m:r>
                <w:rPr>
                  <w:rFonts w:ascii="Cambria Math" w:hAnsi="Cambria Math"/>
                  <w:lang w:eastAsia="zh-CN"/>
                </w:rPr>
                <m:t>2s</m:t>
              </m:r>
              <m:ctrlPr>
                <w:rPr>
                  <w:rFonts w:ascii="Cambria Math" w:hAnsi="Cambria Math"/>
                  <w:i/>
                  <w:lang w:eastAsia="zh-CN"/>
                </w:rPr>
              </m:ctrlPr>
            </m:den>
          </m:f>
          <m:r>
            <w:rPr>
              <w:rFonts w:ascii="Cambria Math" w:hAnsi="Cambria Math"/>
              <w:lang w:eastAsia="zh-CN"/>
            </w:rPr>
            <m:t>=</m:t>
          </m:r>
          <m:f>
            <m:fPr>
              <m:ctrlPr>
                <w:rPr>
                  <w:rFonts w:ascii="Cambria Math" w:hAnsi="Cambria Math"/>
                  <w:lang w:eastAsia="zh-CN"/>
                </w:rPr>
              </m:ctrlPr>
            </m:fPr>
            <m:num>
              <m:r>
                <w:rPr>
                  <w:rFonts w:ascii="Cambria Math" w:hAnsi="Cambria Math"/>
                  <w:lang w:eastAsia="zh-CN"/>
                </w:rPr>
                <m:t>0.8</m:t>
              </m:r>
              <m:ctrlPr>
                <w:rPr>
                  <w:rFonts w:ascii="Cambria Math" w:hAnsi="Cambria Math"/>
                  <w:i/>
                  <w:lang w:eastAsia="zh-CN"/>
                </w:rPr>
              </m:ctrlPr>
            </m:num>
            <m:den>
              <m:r>
                <w:rPr>
                  <w:rFonts w:ascii="Cambria Math" w:hAnsi="Cambria Math"/>
                  <w:lang w:eastAsia="zh-CN"/>
                </w:rPr>
                <m:t>2</m:t>
              </m:r>
              <m:ctrlPr>
                <w:rPr>
                  <w:rFonts w:ascii="Cambria Math" w:hAnsi="Cambria Math"/>
                  <w:i/>
                  <w:lang w:eastAsia="zh-CN"/>
                </w:rPr>
              </m:ctrlPr>
            </m:den>
          </m:f>
          <m:r>
            <w:rPr>
              <w:rFonts w:ascii="Cambria Math" w:hAnsi="Cambria Math"/>
              <w:lang w:eastAsia="zh-CN"/>
            </w:rPr>
            <m:t>=0.4m</m:t>
          </m:r>
          <m:sSup>
            <m:sSupPr>
              <m:ctrlPr>
                <w:rPr>
                  <w:rFonts w:ascii="Cambria Math" w:hAnsi="Cambria Math"/>
                  <w:i/>
                  <w:lang w:eastAsia="zh-CN"/>
                </w:rPr>
              </m:ctrlPr>
            </m:sSupPr>
            <m:e>
              <m:r>
                <w:rPr>
                  <w:rFonts w:ascii="Cambria Math" w:hAnsi="Cambria Math"/>
                  <w:lang w:eastAsia="zh-CN"/>
                </w:rPr>
                <m:t>s</m:t>
              </m:r>
            </m:e>
            <m:sup>
              <m:r>
                <w:rPr>
                  <w:rFonts w:ascii="Cambria Math" w:hAnsi="Cambria Math"/>
                  <w:lang w:eastAsia="zh-CN"/>
                </w:rPr>
                <m:t>-2</m:t>
              </m:r>
            </m:sup>
          </m:sSup>
        </m:oMath>
      </m:oMathPara>
    </w:p>
    <w:p w14:paraId="71957B86" w14:textId="4C7A77D3" w:rsidR="00D525A3" w:rsidRDefault="00D525A3" w:rsidP="0010604B">
      <w:pPr>
        <w:rPr>
          <w:rFonts w:eastAsiaTheme="minorEastAsia"/>
          <w:lang w:eastAsia="zh-CN"/>
        </w:rPr>
      </w:pPr>
      <w:r>
        <w:rPr>
          <w:rFonts w:eastAsiaTheme="minorEastAsia"/>
          <w:lang w:eastAsia="zh-CN"/>
        </w:rPr>
        <w:t xml:space="preserve">Model: </w:t>
      </w:r>
      <m:oMath>
        <m:sSub>
          <m:sSubPr>
            <m:ctrlPr>
              <w:rPr>
                <w:rFonts w:ascii="Cambria Math" w:eastAsiaTheme="minorEastAsia" w:hAnsi="Cambria Math"/>
                <w:i/>
                <w:lang w:eastAsia="zh-CN"/>
              </w:rPr>
            </m:ctrlPr>
          </m:sSubPr>
          <m:e>
            <m:r>
              <w:rPr>
                <w:rFonts w:ascii="Cambria Math" w:eastAsiaTheme="minorEastAsia" w:hAnsi="Cambria Math"/>
                <w:lang w:eastAsia="zh-CN"/>
              </w:rPr>
              <m:t>f</m:t>
            </m:r>
          </m:e>
          <m:sub>
            <m:r>
              <w:rPr>
                <w:rFonts w:ascii="Cambria Math" w:eastAsiaTheme="minorEastAsia" w:hAnsi="Cambria Math"/>
                <w:lang w:eastAsia="zh-CN"/>
              </w:rPr>
              <m:t>rr</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m:rPr>
                <m:sty m:val="p"/>
              </m:rPr>
              <w:rPr>
                <w:rFonts w:ascii="Cambria Math" w:eastAsiaTheme="minorEastAsia" w:hAnsi="Cambria Math"/>
                <w:lang w:eastAsia="zh-CN"/>
              </w:rPr>
              <m:t>μ</m:t>
            </m:r>
          </m:e>
          <m:sub>
            <m:r>
              <w:rPr>
                <w:rFonts w:ascii="Cambria Math" w:eastAsiaTheme="minorEastAsia" w:hAnsi="Cambria Math"/>
                <w:lang w:eastAsia="zh-CN"/>
              </w:rPr>
              <m:t>rr</m:t>
            </m:r>
          </m:sub>
        </m:sSub>
        <m:r>
          <w:rPr>
            <w:rFonts w:ascii="Cambria Math" w:eastAsiaTheme="minorEastAsia" w:hAnsi="Cambria Math"/>
            <w:lang w:eastAsia="zh-CN"/>
          </w:rPr>
          <m:t>N</m:t>
        </m:r>
      </m:oMath>
      <w:r w:rsidR="001F5F41">
        <w:rPr>
          <w:rFonts w:eastAsiaTheme="minorEastAsia"/>
          <w:lang w:eastAsia="zh-CN"/>
        </w:rPr>
        <w:t xml:space="preserve"> where </w:t>
      </w:r>
      <m:oMath>
        <m:sSub>
          <m:sSubPr>
            <m:ctrlPr>
              <w:rPr>
                <w:rFonts w:ascii="Cambria Math" w:eastAsiaTheme="minorEastAsia" w:hAnsi="Cambria Math"/>
                <w:i/>
                <w:lang w:eastAsia="zh-CN"/>
              </w:rPr>
            </m:ctrlPr>
          </m:sSubPr>
          <m:e>
            <m:r>
              <w:rPr>
                <w:rFonts w:ascii="Cambria Math" w:eastAsiaTheme="minorEastAsia" w:hAnsi="Cambria Math"/>
                <w:lang w:eastAsia="zh-CN"/>
              </w:rPr>
              <m:t>f</m:t>
            </m:r>
          </m:e>
          <m:sub>
            <m:r>
              <w:rPr>
                <w:rFonts w:ascii="Cambria Math" w:eastAsiaTheme="minorEastAsia" w:hAnsi="Cambria Math"/>
                <w:lang w:eastAsia="zh-CN"/>
              </w:rPr>
              <m:t>rr</m:t>
            </m:r>
          </m:sub>
        </m:sSub>
      </m:oMath>
      <w:r w:rsidR="00A84B60">
        <w:rPr>
          <w:rFonts w:eastAsiaTheme="minorEastAsia"/>
          <w:lang w:eastAsia="zh-CN"/>
        </w:rPr>
        <w:t xml:space="preserve"> is the force due </w:t>
      </w:r>
      <w:r w:rsidR="00DA2651">
        <w:rPr>
          <w:rFonts w:eastAsiaTheme="minorEastAsia"/>
          <w:lang w:eastAsia="zh-CN"/>
        </w:rPr>
        <w:t>to</w:t>
      </w:r>
      <w:r w:rsidR="00A84B60">
        <w:rPr>
          <w:rFonts w:eastAsiaTheme="minorEastAsia"/>
          <w:lang w:eastAsia="zh-CN"/>
        </w:rPr>
        <w:t xml:space="preserve"> the rolling resistance</w:t>
      </w:r>
      <w:r w:rsidR="001F5F41">
        <w:rPr>
          <w:rFonts w:eastAsiaTheme="minorEastAsia"/>
          <w:lang w:eastAsia="zh-CN"/>
        </w:rPr>
        <w:t xml:space="preserve"> and </w:t>
      </w:r>
      <m:oMath>
        <m:sSub>
          <m:sSubPr>
            <m:ctrlPr>
              <w:rPr>
                <w:rFonts w:ascii="Cambria Math" w:eastAsiaTheme="minorEastAsia" w:hAnsi="Cambria Math"/>
                <w:i/>
                <w:lang w:eastAsia="zh-CN"/>
              </w:rPr>
            </m:ctrlPr>
          </m:sSubPr>
          <m:e>
            <m:r>
              <m:rPr>
                <m:sty m:val="p"/>
              </m:rPr>
              <w:rPr>
                <w:rFonts w:ascii="Cambria Math" w:eastAsiaTheme="minorEastAsia" w:hAnsi="Cambria Math"/>
                <w:lang w:eastAsia="zh-CN"/>
              </w:rPr>
              <m:t>μ</m:t>
            </m:r>
          </m:e>
          <m:sub>
            <m:r>
              <w:rPr>
                <w:rFonts w:ascii="Cambria Math" w:eastAsiaTheme="minorEastAsia" w:hAnsi="Cambria Math"/>
                <w:lang w:eastAsia="zh-CN"/>
              </w:rPr>
              <m:t>rr</m:t>
            </m:r>
          </m:sub>
        </m:sSub>
      </m:oMath>
      <w:r w:rsidR="00226B48">
        <w:rPr>
          <w:rFonts w:eastAsiaTheme="minorEastAsia"/>
          <w:lang w:eastAsia="zh-CN"/>
        </w:rPr>
        <w:t xml:space="preserve"> is the coefficient of rolling resistance.</w:t>
      </w:r>
    </w:p>
    <w:p w14:paraId="0EB0BF3D" w14:textId="52D700FE" w:rsidR="00D525A3" w:rsidRDefault="0017609B" w:rsidP="0010604B">
      <w:pPr>
        <w:rPr>
          <w:rFonts w:eastAsiaTheme="minorEastAsia"/>
          <w:lang w:eastAsia="zh-CN"/>
        </w:rPr>
      </w:pPr>
      <w:r>
        <w:rPr>
          <w:rFonts w:eastAsiaTheme="minorEastAsia"/>
          <w:lang w:eastAsia="zh-CN"/>
        </w:rPr>
        <w:t>As the</w:t>
      </w:r>
      <w:r w:rsidR="00D525A3">
        <w:rPr>
          <w:rFonts w:eastAsiaTheme="minorEastAsia"/>
          <w:lang w:eastAsia="zh-CN"/>
        </w:rPr>
        <w:t xml:space="preserve"> track </w:t>
      </w:r>
      <w:r w:rsidR="00AC2761">
        <w:rPr>
          <w:rFonts w:eastAsiaTheme="minorEastAsia"/>
          <w:lang w:eastAsia="zh-CN"/>
        </w:rPr>
        <w:t xml:space="preserve">was </w:t>
      </w:r>
      <w:r w:rsidR="00D525A3">
        <w:rPr>
          <w:rFonts w:eastAsiaTheme="minorEastAsia"/>
          <w:lang w:eastAsia="zh-CN"/>
        </w:rPr>
        <w:t xml:space="preserve">horizontal, the normal force is equal to the weight: </w:t>
      </w:r>
      <m:oMath>
        <m:r>
          <w:rPr>
            <w:rFonts w:ascii="Cambria Math" w:eastAsiaTheme="minorEastAsia" w:hAnsi="Cambria Math"/>
            <w:lang w:eastAsia="zh-CN"/>
          </w:rPr>
          <m:t>N = mg</m:t>
        </m:r>
      </m:oMath>
    </w:p>
    <w:p w14:paraId="2DA54EDE" w14:textId="0D402787" w:rsidR="00D525A3" w:rsidRDefault="00D525A3" w:rsidP="0010604B">
      <w:pPr>
        <w:rPr>
          <w:rFonts w:eastAsiaTheme="minorEastAsia"/>
          <w:lang w:eastAsia="zh-CN"/>
        </w:rPr>
      </w:pPr>
      <w:r>
        <w:rPr>
          <w:rFonts w:eastAsiaTheme="minorEastAsia"/>
          <w:lang w:eastAsia="zh-CN"/>
        </w:rPr>
        <w:t>Coefficient of rolling resistance:</w:t>
      </w:r>
    </w:p>
    <w:p w14:paraId="39CF6DF8" w14:textId="77777777" w:rsidR="00D525A3" w:rsidRDefault="00000000" w:rsidP="0010604B">
      <w:pPr>
        <w:rPr>
          <w:lang w:eastAsia="zh-CN"/>
        </w:rPr>
      </w:pPr>
      <m:oMathPara>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rr</m:t>
              </m:r>
            </m:sub>
          </m:sSub>
          <m:r>
            <w:rPr>
              <w:rFonts w:ascii="Cambria Math" w:hAnsi="Cambria Math"/>
              <w:lang w:eastAsia="zh-CN"/>
            </w:rPr>
            <m:t>=</m:t>
          </m:r>
          <m:f>
            <m:fPr>
              <m:ctrlPr>
                <w:rPr>
                  <w:rFonts w:ascii="Cambria Math" w:hAnsi="Cambria Math"/>
                  <w:lang w:eastAsia="zh-CN"/>
                </w:rPr>
              </m:ctrlPr>
            </m:fPr>
            <m:num>
              <m:r>
                <w:rPr>
                  <w:rFonts w:ascii="Cambria Math" w:hAnsi="Cambria Math"/>
                  <w:lang w:eastAsia="zh-CN"/>
                </w:rPr>
                <m:t>ma</m:t>
              </m:r>
              <m:ctrlPr>
                <w:rPr>
                  <w:rFonts w:ascii="Cambria Math" w:hAnsi="Cambria Math"/>
                  <w:i/>
                  <w:lang w:eastAsia="zh-CN"/>
                </w:rPr>
              </m:ctrlPr>
            </m:num>
            <m:den>
              <m:r>
                <w:rPr>
                  <w:rFonts w:ascii="Cambria Math" w:hAnsi="Cambria Math"/>
                  <w:lang w:eastAsia="zh-CN"/>
                </w:rPr>
                <m:t>mg</m:t>
              </m:r>
              <m:ctrlPr>
                <w:rPr>
                  <w:rFonts w:ascii="Cambria Math" w:hAnsi="Cambria Math"/>
                  <w:i/>
                  <w:lang w:eastAsia="zh-CN"/>
                </w:rPr>
              </m:ctrlPr>
            </m:den>
          </m:f>
          <m:r>
            <w:rPr>
              <w:rFonts w:ascii="Cambria Math" w:hAnsi="Cambria Math"/>
              <w:lang w:eastAsia="zh-CN"/>
            </w:rPr>
            <m:t>=</m:t>
          </m:r>
          <m:f>
            <m:fPr>
              <m:ctrlPr>
                <w:rPr>
                  <w:rFonts w:ascii="Cambria Math" w:hAnsi="Cambria Math"/>
                  <w:lang w:eastAsia="zh-CN"/>
                </w:rPr>
              </m:ctrlPr>
            </m:fPr>
            <m:num>
              <m:r>
                <w:rPr>
                  <w:rFonts w:ascii="Cambria Math" w:hAnsi="Cambria Math"/>
                  <w:lang w:eastAsia="zh-CN"/>
                </w:rPr>
                <m:t>0.4</m:t>
              </m:r>
              <m:ctrlPr>
                <w:rPr>
                  <w:rFonts w:ascii="Cambria Math" w:hAnsi="Cambria Math"/>
                  <w:i/>
                  <w:lang w:eastAsia="zh-CN"/>
                </w:rPr>
              </m:ctrlPr>
            </m:num>
            <m:den>
              <m:r>
                <w:rPr>
                  <w:rFonts w:ascii="Cambria Math" w:hAnsi="Cambria Math"/>
                  <w:lang w:eastAsia="zh-CN"/>
                </w:rPr>
                <m:t>9.8</m:t>
              </m:r>
              <m:ctrlPr>
                <w:rPr>
                  <w:rFonts w:ascii="Cambria Math" w:hAnsi="Cambria Math"/>
                  <w:i/>
                  <w:lang w:eastAsia="zh-CN"/>
                </w:rPr>
              </m:ctrlPr>
            </m:den>
          </m:f>
          <m:r>
            <w:rPr>
              <w:rFonts w:ascii="Cambria Math" w:hAnsi="Cambria Math"/>
              <w:lang w:eastAsia="zh-CN"/>
            </w:rPr>
            <m:t>=0.04</m:t>
          </m:r>
        </m:oMath>
      </m:oMathPara>
    </w:p>
    <w:p w14:paraId="56CDD684" w14:textId="43FE6723" w:rsidR="00484BCE" w:rsidRPr="00AC1A70" w:rsidRDefault="009E5A99" w:rsidP="0010604B">
      <w:pPr>
        <w:rPr>
          <w:lang w:eastAsia="zh-CN"/>
        </w:rPr>
      </w:pPr>
      <w:r>
        <w:rPr>
          <w:lang w:eastAsia="zh-CN"/>
        </w:rPr>
        <w:t>w</w:t>
      </w:r>
      <w:r w:rsidR="00026AEF" w:rsidRPr="77762BF3">
        <w:rPr>
          <w:lang w:eastAsia="zh-CN"/>
        </w:rPr>
        <w:t xml:space="preserve">hich is an order of magnitude </w:t>
      </w:r>
      <w:r w:rsidR="00877CED" w:rsidRPr="77762BF3">
        <w:rPr>
          <w:lang w:eastAsia="zh-CN"/>
        </w:rPr>
        <w:t>smaller than the coefficient of kinetic friction we obtained for the retort stand sliding on the benchtop.</w:t>
      </w:r>
    </w:p>
    <w:p w14:paraId="38F92ECC" w14:textId="3BE73B70" w:rsidR="0074341A" w:rsidRDefault="00840CEC" w:rsidP="0010604B">
      <w:pPr>
        <w:pStyle w:val="Heading3"/>
      </w:pPr>
      <w:bookmarkStart w:id="94" w:name="_Toc195624706"/>
      <w:r>
        <w:t>Momentum conservation</w:t>
      </w:r>
      <w:r w:rsidR="001963C7">
        <w:t>: Impulse and momentum</w:t>
      </w:r>
      <w:bookmarkEnd w:id="94"/>
    </w:p>
    <w:p w14:paraId="2EAC0993" w14:textId="052D59EE" w:rsidR="00B874BE" w:rsidRDefault="006B1BE1" w:rsidP="0010604B">
      <w:r>
        <w:t xml:space="preserve">If </w:t>
      </w:r>
      <w:r w:rsidR="0097040B">
        <w:t>an introduction to impulse and momentum</w:t>
      </w:r>
      <w:r>
        <w:t xml:space="preserve"> is brought forwards from the third enquiry question</w:t>
      </w:r>
      <w:r w:rsidR="0097040B">
        <w:t xml:space="preserve"> to after Newton’s </w:t>
      </w:r>
      <w:r w:rsidR="00BC0DF7">
        <w:t>second</w:t>
      </w:r>
      <w:r w:rsidR="0097040B">
        <w:t xml:space="preserve"> law and before work and energy, </w:t>
      </w:r>
      <w:r>
        <w:t xml:space="preserve">learning activities can focus on the relationship between </w:t>
      </w:r>
      <w:r w:rsidR="00081D39">
        <w:t>i</w:t>
      </w:r>
      <w:r w:rsidR="00A7026B">
        <w:t xml:space="preserve">mpulse and change in momentum and Newton’s </w:t>
      </w:r>
      <w:r w:rsidR="00BC0DF7">
        <w:t>second</w:t>
      </w:r>
      <w:r w:rsidR="00A7026B">
        <w:t xml:space="preserve"> law</w:t>
      </w:r>
      <w:r w:rsidR="00D7708B">
        <w:t xml:space="preserve">, as well as </w:t>
      </w:r>
      <w:r w:rsidR="00081D39">
        <w:t>f</w:t>
      </w:r>
      <w:r w:rsidR="00C03166">
        <w:t>orce-time graphs.</w:t>
      </w:r>
      <w:r w:rsidR="00FC3899">
        <w:t xml:space="preserve"> </w:t>
      </w:r>
      <w:r w:rsidR="000E7D89">
        <w:t xml:space="preserve">Collisions </w:t>
      </w:r>
      <w:r w:rsidR="00D652BC">
        <w:t>in which external for</w:t>
      </w:r>
      <w:r w:rsidR="00125A52">
        <w:t xml:space="preserve">ces are negligible so </w:t>
      </w:r>
      <w:r w:rsidR="00BC28FD">
        <w:t xml:space="preserve">that </w:t>
      </w:r>
      <w:r w:rsidR="00125A52">
        <w:t>the momentum of the objects colliding is conserved</w:t>
      </w:r>
      <w:r w:rsidR="00186033">
        <w:t>,</w:t>
      </w:r>
      <w:r w:rsidR="00125A52">
        <w:t xml:space="preserve"> can then be analysed</w:t>
      </w:r>
      <w:r w:rsidR="00BC28FD">
        <w:t xml:space="preserve"> towards the end of the unit</w:t>
      </w:r>
      <w:r w:rsidR="00125A52">
        <w:t xml:space="preserve"> after </w:t>
      </w:r>
      <w:r w:rsidR="00BC28FD">
        <w:t xml:space="preserve">the concepts of </w:t>
      </w:r>
      <w:r w:rsidR="00125A52">
        <w:t>work and</w:t>
      </w:r>
      <w:r w:rsidR="00BC28FD">
        <w:t xml:space="preserve"> kinetic</w:t>
      </w:r>
      <w:r w:rsidR="00125A52">
        <w:t xml:space="preserve"> energy </w:t>
      </w:r>
      <w:r w:rsidR="00DA2651">
        <w:t xml:space="preserve">have </w:t>
      </w:r>
      <w:r w:rsidR="00125A52">
        <w:t>been introduced.</w:t>
      </w:r>
    </w:p>
    <w:p w14:paraId="2147EF2A" w14:textId="4B202C59" w:rsidR="00C03166" w:rsidRDefault="00C03166" w:rsidP="0010604B">
      <w:r>
        <w:t xml:space="preserve">An excellent introduction </w:t>
      </w:r>
      <w:r w:rsidR="00BC28FD">
        <w:t xml:space="preserve">to impulse and momentum </w:t>
      </w:r>
      <w:r>
        <w:t xml:space="preserve">is given in </w:t>
      </w:r>
      <w:r w:rsidR="00B36E83">
        <w:t xml:space="preserve">the </w:t>
      </w:r>
      <w:r w:rsidR="00AA796F">
        <w:t xml:space="preserve">video </w:t>
      </w:r>
      <w:hyperlink r:id="rId91">
        <w:r w:rsidR="00B36E83" w:rsidRPr="77762BF3">
          <w:rPr>
            <w:rStyle w:val="Hyperlink"/>
          </w:rPr>
          <w:t>Understanding Car Crashes: It's Basic Physics</w:t>
        </w:r>
      </w:hyperlink>
      <w:r w:rsidR="00247A80" w:rsidRPr="77762BF3">
        <w:rPr>
          <w:rStyle w:val="Hyperlink"/>
        </w:rPr>
        <w:t xml:space="preserve"> (25:25)</w:t>
      </w:r>
      <w:r w:rsidR="00AA796F">
        <w:t xml:space="preserve"> (Jones </w:t>
      </w:r>
      <w:r w:rsidR="00470D80">
        <w:t>2020)</w:t>
      </w:r>
      <w:r w:rsidR="005E190B">
        <w:t>.</w:t>
      </w:r>
    </w:p>
    <w:p w14:paraId="63319740" w14:textId="61265CA9" w:rsidR="00F23692" w:rsidRDefault="00694A8D" w:rsidP="0010604B">
      <w:pPr>
        <w:pStyle w:val="FeatureBox2"/>
      </w:pPr>
      <w:r>
        <w:t xml:space="preserve">It is important to </w:t>
      </w:r>
      <w:r w:rsidR="00D526B5">
        <w:t xml:space="preserve">draw </w:t>
      </w:r>
      <w:r>
        <w:t>out the equivalen</w:t>
      </w:r>
      <w:r w:rsidR="00A63944">
        <w:t xml:space="preserve">t effect of a force acting over a longer time (when studying impulse) and </w:t>
      </w:r>
      <w:r w:rsidR="00D526B5">
        <w:t>a force acting over a longer distance (when covering the work-energy theorem).</w:t>
      </w:r>
      <w:r w:rsidR="00FC3899">
        <w:t xml:space="preserve"> </w:t>
      </w:r>
      <w:r w:rsidR="00DA2651">
        <w:t>Then, students</w:t>
      </w:r>
      <w:r w:rsidR="007F2EF1">
        <w:t xml:space="preserve"> can consider how t</w:t>
      </w:r>
      <w:r w:rsidR="00DA2651">
        <w:t>o</w:t>
      </w:r>
      <w:r w:rsidR="007F2EF1">
        <w:t xml:space="preserve"> catch an egg thrown </w:t>
      </w:r>
      <w:r w:rsidR="00DA2651">
        <w:t xml:space="preserve">at </w:t>
      </w:r>
      <w:r w:rsidR="007F2EF1">
        <w:t xml:space="preserve">them to convince them that they already have substantial </w:t>
      </w:r>
      <w:r w:rsidR="00677DAB">
        <w:t>confidence in these concepts</w:t>
      </w:r>
      <w:r w:rsidR="003F7CDB">
        <w:t>.</w:t>
      </w:r>
    </w:p>
    <w:p w14:paraId="3724F153" w14:textId="1CE5528C" w:rsidR="00894550" w:rsidRDefault="002914C9" w:rsidP="0010604B">
      <w:pPr>
        <w:rPr>
          <w:noProof/>
        </w:rPr>
      </w:pPr>
      <w:r>
        <w:t xml:space="preserve">Another interesting context to study is the change in momentum of a hand when breaking a karate board </w:t>
      </w:r>
      <w:r w:rsidR="00104EF2">
        <w:t>–</w:t>
      </w:r>
      <w:r>
        <w:t xml:space="preserve"> </w:t>
      </w:r>
      <w:r w:rsidR="00104EF2">
        <w:t xml:space="preserve">failing to break the board </w:t>
      </w:r>
      <w:r w:rsidR="00F52856">
        <w:t>produces a much larger change in momentum (and so larger average force, as the hand stops) than successfully breaking a board</w:t>
      </w:r>
      <w:r>
        <w:t xml:space="preserve"> </w:t>
      </w:r>
      <w:r w:rsidR="00F52856">
        <w:t xml:space="preserve">(where </w:t>
      </w:r>
      <w:r w:rsidR="00F13700">
        <w:t>the hand continues moving downwards).</w:t>
      </w:r>
    </w:p>
    <w:p w14:paraId="5B80C9D1" w14:textId="23A5848C" w:rsidR="00D13F6A" w:rsidRDefault="00D13F6A" w:rsidP="0010604B">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40</w:t>
      </w:r>
      <w:r w:rsidR="00CE12C6">
        <w:fldChar w:fldCharType="end"/>
      </w:r>
      <w:r>
        <w:t xml:space="preserve"> – </w:t>
      </w:r>
      <w:r w:rsidR="007F5644">
        <w:t>e</w:t>
      </w:r>
      <w:r>
        <w:t>xample of an analysis completed using Tracker. The red markers indicate the location of the hand at each frame of the recording as it moves downwards.</w:t>
      </w:r>
    </w:p>
    <w:p w14:paraId="2B09973E" w14:textId="1088CD3E" w:rsidR="00F13700" w:rsidRDefault="0081188F" w:rsidP="0010604B">
      <w:pPr>
        <w:jc w:val="center"/>
      </w:pPr>
      <w:r>
        <w:rPr>
          <w:noProof/>
        </w:rPr>
        <w:drawing>
          <wp:inline distT="0" distB="0" distL="0" distR="0" wp14:anchorId="52288381" wp14:editId="0AD71B55">
            <wp:extent cx="2181707" cy="1733550"/>
            <wp:effectExtent l="0" t="0" r="9525" b="0"/>
            <wp:docPr id="583" name="Picture 583" descr="Image of hand breaking a wooden board with markers showing the changing position of the hand over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Picture 466" descr="Image of hand breaking a wooden board with markers showing the changing position of the hand over time."/>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182512" cy="1734190"/>
                    </a:xfrm>
                    <a:prstGeom prst="rect">
                      <a:avLst/>
                    </a:prstGeom>
                    <a:noFill/>
                    <a:ln>
                      <a:noFill/>
                    </a:ln>
                  </pic:spPr>
                </pic:pic>
              </a:graphicData>
            </a:graphic>
          </wp:inline>
        </w:drawing>
      </w:r>
    </w:p>
    <w:p w14:paraId="5760B9CE" w14:textId="4C520445" w:rsidR="002914C9" w:rsidRDefault="00F13700" w:rsidP="0010604B">
      <w:r>
        <w:lastRenderedPageBreak/>
        <w:t xml:space="preserve">Students can calculate the change in momentum </w:t>
      </w:r>
      <w:r w:rsidR="00980EA7">
        <w:t xml:space="preserve">– </w:t>
      </w:r>
      <w:r w:rsidR="005F77BA">
        <w:t>and so average force acting on</w:t>
      </w:r>
      <w:r w:rsidR="00980EA7">
        <w:t xml:space="preserve"> –</w:t>
      </w:r>
      <w:r>
        <w:t xml:space="preserve"> a hand </w:t>
      </w:r>
      <w:r w:rsidR="005F77BA">
        <w:t>breaking a karate board</w:t>
      </w:r>
      <w:r w:rsidR="006D1042">
        <w:t xml:space="preserve">. </w:t>
      </w:r>
      <w:r w:rsidR="00D4265D" w:rsidRPr="00D4265D">
        <w:t xml:space="preserve">Watch </w:t>
      </w:r>
      <w:r w:rsidR="00D4265D">
        <w:t xml:space="preserve">the video </w:t>
      </w:r>
      <w:hyperlink r:id="rId93" w:history="1">
        <w:r w:rsidR="00D4265D" w:rsidRPr="00D4265D">
          <w:rPr>
            <w:rStyle w:val="Hyperlink"/>
          </w:rPr>
          <w:t>Slow motion karate board break (1:13)</w:t>
        </w:r>
      </w:hyperlink>
      <w:r w:rsidR="00D4265D" w:rsidRPr="00D4265D">
        <w:t xml:space="preserve"> to view a sample analysis using Tracker </w:t>
      </w:r>
      <w:r w:rsidR="00A2210A">
        <w:t>(Humphrey</w:t>
      </w:r>
      <w:r w:rsidR="00FE6C45">
        <w:t xml:space="preserve"> 2021a).</w:t>
      </w:r>
    </w:p>
    <w:p w14:paraId="19AAD691" w14:textId="56D62A8E" w:rsidR="00602EE3" w:rsidRPr="00602EE3" w:rsidRDefault="00840CEC" w:rsidP="0010604B">
      <w:pPr>
        <w:pStyle w:val="Heading3"/>
      </w:pPr>
      <w:bookmarkStart w:id="95" w:name="_Toc195624707"/>
      <w:r>
        <w:t xml:space="preserve">Energy </w:t>
      </w:r>
      <w:r w:rsidR="001963C7">
        <w:t xml:space="preserve">conservation: </w:t>
      </w:r>
      <w:r w:rsidR="005D7B56">
        <w:t>Energy transfers and transformations</w:t>
      </w:r>
      <w:bookmarkEnd w:id="95"/>
    </w:p>
    <w:p w14:paraId="0D83CB02" w14:textId="3DF56247" w:rsidR="007B6A36" w:rsidRDefault="007B6A36" w:rsidP="0010604B">
      <w:pPr>
        <w:pStyle w:val="Heading4"/>
      </w:pPr>
      <w:r>
        <w:t xml:space="preserve">Applying the </w:t>
      </w:r>
      <w:r w:rsidR="00BA3F52">
        <w:t xml:space="preserve">work-energy </w:t>
      </w:r>
      <w:r>
        <w:t>theorem to a person jumping</w:t>
      </w:r>
    </w:p>
    <w:p w14:paraId="04F22A9C" w14:textId="3EDD2318" w:rsidR="0009408E" w:rsidRPr="0009408E" w:rsidRDefault="0009408E" w:rsidP="0010604B">
      <w:pPr>
        <w:rPr>
          <w:lang w:eastAsia="zh-CN"/>
        </w:rPr>
      </w:pPr>
      <w:r>
        <w:rPr>
          <w:lang w:eastAsia="zh-CN"/>
        </w:rPr>
        <w:t xml:space="preserve">If the </w:t>
      </w:r>
      <w:r w:rsidR="005C3858">
        <w:rPr>
          <w:lang w:eastAsia="zh-CN"/>
        </w:rPr>
        <w:t>‘</w:t>
      </w:r>
      <w:r>
        <w:rPr>
          <w:lang w:eastAsia="zh-CN"/>
        </w:rPr>
        <w:t>jumping on a force plate</w:t>
      </w:r>
      <w:r w:rsidR="005C3858">
        <w:rPr>
          <w:lang w:eastAsia="zh-CN"/>
        </w:rPr>
        <w:t>’</w:t>
      </w:r>
      <w:r>
        <w:rPr>
          <w:lang w:eastAsia="zh-CN"/>
        </w:rPr>
        <w:t xml:space="preserve"> activity </w:t>
      </w:r>
      <w:r w:rsidR="00880B32">
        <w:rPr>
          <w:lang w:eastAsia="zh-CN"/>
        </w:rPr>
        <w:t>(</w:t>
      </w:r>
      <w:hyperlink w:anchor="_Introducing_contact_and" w:history="1">
        <w:r w:rsidR="00880B32" w:rsidRPr="00634DCE">
          <w:rPr>
            <w:rStyle w:val="Hyperlink"/>
            <w:lang w:eastAsia="zh-CN"/>
          </w:rPr>
          <w:t>discussed earlier</w:t>
        </w:r>
      </w:hyperlink>
      <w:r w:rsidR="00880B32">
        <w:rPr>
          <w:lang w:eastAsia="zh-CN"/>
        </w:rPr>
        <w:t xml:space="preserve">) </w:t>
      </w:r>
      <w:r>
        <w:rPr>
          <w:lang w:eastAsia="zh-CN"/>
        </w:rPr>
        <w:t xml:space="preserve">was used when </w:t>
      </w:r>
      <w:r w:rsidR="00DA2651">
        <w:rPr>
          <w:lang w:eastAsia="zh-CN"/>
        </w:rPr>
        <w:t xml:space="preserve">talking about </w:t>
      </w:r>
      <w:r>
        <w:rPr>
          <w:lang w:eastAsia="zh-CN"/>
        </w:rPr>
        <w:t>the</w:t>
      </w:r>
      <w:r w:rsidR="004C7110">
        <w:rPr>
          <w:lang w:eastAsia="zh-CN"/>
        </w:rPr>
        <w:t xml:space="preserve"> relationship between the normal force and the weight forc</w:t>
      </w:r>
      <w:r w:rsidR="00880B32">
        <w:rPr>
          <w:lang w:eastAsia="zh-CN"/>
        </w:rPr>
        <w:t>e, then this example</w:t>
      </w:r>
      <w:r w:rsidR="0040481D">
        <w:rPr>
          <w:lang w:eastAsia="zh-CN"/>
        </w:rPr>
        <w:t xml:space="preserve"> can be reused to illustrate the concept of impulse (the area under the</w:t>
      </w:r>
      <w:r w:rsidR="00FE781E">
        <w:rPr>
          <w:lang w:eastAsia="zh-CN"/>
        </w:rPr>
        <w:t xml:space="preserve"> net force-time graph for the person jumping is their change in momentum) as well as </w:t>
      </w:r>
      <w:r w:rsidR="00512A58">
        <w:rPr>
          <w:lang w:eastAsia="zh-CN"/>
        </w:rPr>
        <w:t xml:space="preserve">the relationship between the work-energy theorem </w:t>
      </w:r>
      <w:r w:rsidR="00880B32">
        <w:rPr>
          <w:lang w:eastAsia="zh-CN"/>
        </w:rPr>
        <w:t>and energy transfers and transformations.</w:t>
      </w:r>
    </w:p>
    <w:p w14:paraId="518F02EA" w14:textId="23DA14AA" w:rsidR="00D13F6A" w:rsidRDefault="00D13F6A" w:rsidP="0010604B">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41</w:t>
      </w:r>
      <w:r w:rsidR="00CE12C6">
        <w:fldChar w:fldCharType="end"/>
      </w:r>
      <w:r>
        <w:t xml:space="preserve"> – </w:t>
      </w:r>
      <w:r w:rsidR="007F5644">
        <w:t>t</w:t>
      </w:r>
      <w:r>
        <w:t xml:space="preserve">hree representations of a person jumping. (left) An energy flow diagram showing the energy transfers and transformations. (centre) the </w:t>
      </w:r>
      <w:r w:rsidR="008B5167">
        <w:t>w</w:t>
      </w:r>
      <w:r>
        <w:t>ork-energy bar chart which qualitatively represents how energy is stored in the systems at each instant. (right) A pictorial representation including a vector diagram.</w:t>
      </w:r>
    </w:p>
    <w:p w14:paraId="56C3E46D" w14:textId="22B5C89C" w:rsidR="0059203F" w:rsidRDefault="00327D17" w:rsidP="0010604B">
      <w:r>
        <w:rPr>
          <w:noProof/>
          <w:lang w:eastAsia="zh-CN"/>
        </w:rPr>
        <w:drawing>
          <wp:inline distT="0" distB="0" distL="0" distR="0" wp14:anchorId="7DAB4A95" wp14:editId="647A621A">
            <wp:extent cx="3581400" cy="1941319"/>
            <wp:effectExtent l="0" t="0" r="0" b="1905"/>
            <wp:docPr id="584" name="Picture 584" descr="(left) circle with person written inside and Earth outside. Arrows showing internal energy transferred to kinetic energy and external work. (centre) work energy bar chart showing the same transfers of energy. (right) diagram of person jumping and vectors showing an upward normal force that is larger than the downward weight fo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left) circle with person written inside and Earth outside. Arrows showing internal energy transferred to kinetic energy and external work. (centre) work energy bar chart showing the same transfers of energy. (right) diagram of person jumping and vectors showing an upward normal force that is larger than the downward weight force."/>
                    <pic:cNvPicPr>
                      <a:picLocks noChangeAspect="1" noChangeArrowheads="1"/>
                    </pic:cNvPicPr>
                  </pic:nvPicPr>
                  <pic:blipFill>
                    <a:blip r:embed="rId94" cstate="screen">
                      <a:extLst>
                        <a:ext uri="{28A0092B-C50C-407E-A947-70E740481C1C}">
                          <a14:useLocalDpi xmlns:a14="http://schemas.microsoft.com/office/drawing/2010/main"/>
                        </a:ext>
                      </a:extLst>
                    </a:blip>
                    <a:srcRect/>
                    <a:stretch>
                      <a:fillRect/>
                    </a:stretch>
                  </pic:blipFill>
                  <pic:spPr bwMode="auto">
                    <a:xfrm>
                      <a:off x="0" y="0"/>
                      <a:ext cx="3604288" cy="1953726"/>
                    </a:xfrm>
                    <a:prstGeom prst="rect">
                      <a:avLst/>
                    </a:prstGeom>
                    <a:noFill/>
                    <a:ln>
                      <a:noFill/>
                    </a:ln>
                  </pic:spPr>
                </pic:pic>
              </a:graphicData>
            </a:graphic>
          </wp:inline>
        </w:drawing>
      </w:r>
    </w:p>
    <w:p w14:paraId="140FCEA4" w14:textId="7E630EB6" w:rsidR="007B6A36" w:rsidRDefault="007B6A36" w:rsidP="0010604B">
      <w:pPr>
        <w:rPr>
          <w:lang w:eastAsia="zh-CN"/>
        </w:rPr>
      </w:pPr>
      <w:r w:rsidRPr="001C794C">
        <w:rPr>
          <w:rStyle w:val="Strong"/>
        </w:rPr>
        <w:t>Forces:</w:t>
      </w:r>
      <w:r>
        <w:rPr>
          <w:lang w:eastAsia="zh-CN"/>
        </w:rPr>
        <w:t xml:space="preserve"> When a person jumps from a bent-knee position</w:t>
      </w:r>
      <w:r w:rsidR="00FC3775">
        <w:rPr>
          <w:lang w:eastAsia="zh-CN"/>
        </w:rPr>
        <w:t xml:space="preserve"> (at time </w:t>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1</m:t>
            </m:r>
          </m:sub>
        </m:sSub>
      </m:oMath>
      <w:r w:rsidR="00FC3775">
        <w:rPr>
          <w:rFonts w:eastAsiaTheme="minorEastAsia"/>
          <w:lang w:eastAsia="zh-CN"/>
        </w:rPr>
        <w:t xml:space="preserve">) to the point where they just lose contact with the ground </w:t>
      </w:r>
      <w:r w:rsidR="00FC3775">
        <w:rPr>
          <w:lang w:eastAsia="zh-CN"/>
        </w:rPr>
        <w:t xml:space="preserve">(at time </w:t>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2</m:t>
            </m:r>
          </m:sub>
        </m:sSub>
      </m:oMath>
      <w:r w:rsidR="00FC3775">
        <w:rPr>
          <w:rFonts w:eastAsiaTheme="minorEastAsia"/>
          <w:lang w:eastAsia="zh-CN"/>
        </w:rPr>
        <w:t>)</w:t>
      </w:r>
      <w:r>
        <w:rPr>
          <w:lang w:eastAsia="zh-CN"/>
        </w:rPr>
        <w:t>, they accelerate upwards due to a net force</w:t>
      </w:r>
      <w:r w:rsidR="0058282A">
        <w:rPr>
          <w:lang w:eastAsia="zh-CN"/>
        </w:rPr>
        <w:t xml:space="preserve"> resulting from </w:t>
      </w:r>
      <w:r>
        <w:rPr>
          <w:lang w:eastAsia="zh-CN"/>
        </w:rPr>
        <w:t>the difference between the normal force acting on their feet and their weight. The</w:t>
      </w:r>
      <w:r w:rsidR="00DA2651">
        <w:rPr>
          <w:lang w:eastAsia="zh-CN"/>
        </w:rPr>
        <w:t>ir centre of mass is displaced</w:t>
      </w:r>
      <w:r>
        <w:rPr>
          <w:lang w:eastAsia="zh-CN"/>
        </w:rPr>
        <w:t xml:space="preserve"> as the net force acts on their feet</w:t>
      </w:r>
      <w:r w:rsidR="00DA2651">
        <w:rPr>
          <w:lang w:eastAsia="zh-CN"/>
        </w:rPr>
        <w:t>,</w:t>
      </w:r>
      <w:r>
        <w:rPr>
          <w:lang w:eastAsia="zh-CN"/>
        </w:rPr>
        <w:t xml:space="preserve"> and their kinetic energy changes</w:t>
      </w:r>
      <w:r w:rsidR="0066757F">
        <w:rPr>
          <w:lang w:eastAsia="zh-CN"/>
        </w:rPr>
        <w:t xml:space="preserve"> according to the work-energy theorem (derived from Newton’s </w:t>
      </w:r>
      <w:r w:rsidR="00BC0DF7">
        <w:rPr>
          <w:lang w:eastAsia="zh-CN"/>
        </w:rPr>
        <w:t>second</w:t>
      </w:r>
      <w:r w:rsidR="0066757F">
        <w:rPr>
          <w:lang w:eastAsia="zh-CN"/>
        </w:rPr>
        <w:t xml:space="preserve"> law)</w:t>
      </w:r>
      <w:r>
        <w:rPr>
          <w:lang w:eastAsia="zh-CN"/>
        </w:rPr>
        <w:t>.</w:t>
      </w:r>
    </w:p>
    <w:p w14:paraId="1ED0462E" w14:textId="597AA9B4" w:rsidR="007B6A36" w:rsidRDefault="007B6A36" w:rsidP="0010604B">
      <w:pPr>
        <w:rPr>
          <w:lang w:eastAsia="zh-CN"/>
        </w:rPr>
      </w:pPr>
      <w:r w:rsidRPr="77762BF3">
        <w:rPr>
          <w:rStyle w:val="Strong"/>
        </w:rPr>
        <w:t>Work and energy transfers and transformations:</w:t>
      </w:r>
      <w:r w:rsidRPr="77762BF3">
        <w:rPr>
          <w:lang w:eastAsia="zh-CN"/>
        </w:rPr>
        <w:t xml:space="preserve"> </w:t>
      </w:r>
      <w:r w:rsidR="00FC3775" w:rsidRPr="77762BF3">
        <w:rPr>
          <w:lang w:eastAsia="zh-CN"/>
        </w:rPr>
        <w:t>It is important to note that</w:t>
      </w:r>
      <w:r w:rsidRPr="77762BF3">
        <w:rPr>
          <w:lang w:eastAsia="zh-CN"/>
        </w:rPr>
        <w:t xml:space="preserve"> the ground does not </w:t>
      </w:r>
      <w:r w:rsidR="00CA1DFC" w:rsidRPr="77762BF3">
        <w:rPr>
          <w:lang w:eastAsia="zh-CN"/>
        </w:rPr>
        <w:t xml:space="preserve">do </w:t>
      </w:r>
      <w:r w:rsidR="00E340DE" w:rsidRPr="77762BF3">
        <w:rPr>
          <w:lang w:eastAsia="zh-CN"/>
        </w:rPr>
        <w:t>external work</w:t>
      </w:r>
      <w:r w:rsidRPr="77762BF3">
        <w:rPr>
          <w:lang w:eastAsia="zh-CN"/>
        </w:rPr>
        <w:t xml:space="preserve"> </w:t>
      </w:r>
      <w:r w:rsidR="00E340DE" w:rsidRPr="77762BF3">
        <w:rPr>
          <w:lang w:eastAsia="zh-CN"/>
        </w:rPr>
        <w:t>to transfer energy to</w:t>
      </w:r>
      <w:r w:rsidRPr="77762BF3">
        <w:rPr>
          <w:lang w:eastAsia="zh-CN"/>
        </w:rPr>
        <w:t xml:space="preserve"> the person</w:t>
      </w:r>
      <w:r w:rsidRPr="77762BF3">
        <w:rPr>
          <w:i/>
          <w:iCs/>
          <w:lang w:eastAsia="zh-CN"/>
        </w:rPr>
        <w:t xml:space="preserve">, </w:t>
      </w:r>
      <w:r w:rsidRPr="0037539E">
        <w:rPr>
          <w:lang w:eastAsia="zh-CN"/>
        </w:rPr>
        <w:t xml:space="preserve">as </w:t>
      </w:r>
      <w:r w:rsidR="00DA2651" w:rsidRPr="0037539E">
        <w:rPr>
          <w:lang w:eastAsia="zh-CN"/>
        </w:rPr>
        <w:t xml:space="preserve">the </w:t>
      </w:r>
      <w:r w:rsidRPr="0037539E">
        <w:rPr>
          <w:lang w:eastAsia="zh-CN"/>
        </w:rPr>
        <w:t>point where the force is applied doesn’t move during the acceleration</w:t>
      </w:r>
      <w:r w:rsidRPr="77762BF3">
        <w:rPr>
          <w:lang w:eastAsia="zh-CN"/>
        </w:rPr>
        <w:t>. Instead, there is a transformation of chemical energy</w:t>
      </w:r>
      <w:r w:rsidR="00DB378E" w:rsidRPr="77762BF3">
        <w:rPr>
          <w:lang w:eastAsia="zh-CN"/>
        </w:rPr>
        <w:t xml:space="preserve"> (internal energy)</w:t>
      </w:r>
      <w:r w:rsidRPr="77762BF3">
        <w:rPr>
          <w:lang w:eastAsia="zh-CN"/>
        </w:rPr>
        <w:t xml:space="preserve"> stored in the person’s muscles to kinetic energy </w:t>
      </w:r>
      <w:r w:rsidR="00FC3775" w:rsidRPr="77762BF3">
        <w:rPr>
          <w:lang w:eastAsia="zh-CN"/>
        </w:rPr>
        <w:t xml:space="preserve">and a small </w:t>
      </w:r>
      <w:r w:rsidR="00DA2651" w:rsidRPr="77762BF3">
        <w:rPr>
          <w:lang w:eastAsia="zh-CN"/>
        </w:rPr>
        <w:t>energy transfer</w:t>
      </w:r>
      <w:r w:rsidR="00FC3775" w:rsidRPr="77762BF3">
        <w:rPr>
          <w:lang w:eastAsia="zh-CN"/>
        </w:rPr>
        <w:t xml:space="preserve"> </w:t>
      </w:r>
      <w:r w:rsidR="006B4337" w:rsidRPr="77762BF3">
        <w:rPr>
          <w:lang w:eastAsia="zh-CN"/>
        </w:rPr>
        <w:t>out of the system</w:t>
      </w:r>
      <w:r w:rsidR="00DA2651" w:rsidRPr="77762BF3">
        <w:rPr>
          <w:lang w:eastAsia="zh-CN"/>
        </w:rPr>
        <w:t>. W</w:t>
      </w:r>
      <w:r w:rsidR="00FC3775" w:rsidRPr="77762BF3">
        <w:rPr>
          <w:lang w:eastAsia="zh-CN"/>
        </w:rPr>
        <w:t xml:space="preserve">ork </w:t>
      </w:r>
      <w:r w:rsidR="006B4337" w:rsidRPr="77762BF3">
        <w:rPr>
          <w:lang w:eastAsia="zh-CN"/>
        </w:rPr>
        <w:t xml:space="preserve">is </w:t>
      </w:r>
      <w:r w:rsidR="00FC3775" w:rsidRPr="77762BF3">
        <w:rPr>
          <w:lang w:eastAsia="zh-CN"/>
        </w:rPr>
        <w:t xml:space="preserve">done against the </w:t>
      </w:r>
      <w:r w:rsidR="00EA29F0" w:rsidRPr="77762BF3">
        <w:rPr>
          <w:lang w:eastAsia="zh-CN"/>
        </w:rPr>
        <w:t xml:space="preserve">external </w:t>
      </w:r>
      <w:r w:rsidR="00FC3775" w:rsidRPr="77762BF3">
        <w:rPr>
          <w:lang w:eastAsia="zh-CN"/>
        </w:rPr>
        <w:t>force of gravity</w:t>
      </w:r>
      <w:r w:rsidR="006B4337" w:rsidRPr="77762BF3">
        <w:rPr>
          <w:lang w:eastAsia="zh-CN"/>
        </w:rPr>
        <w:t xml:space="preserve"> as the person’s </w:t>
      </w:r>
      <w:r w:rsidR="00723F10" w:rsidRPr="77762BF3">
        <w:rPr>
          <w:lang w:eastAsia="zh-CN"/>
        </w:rPr>
        <w:t>centre</w:t>
      </w:r>
      <w:r w:rsidR="006B4337" w:rsidRPr="77762BF3">
        <w:rPr>
          <w:lang w:eastAsia="zh-CN"/>
        </w:rPr>
        <w:t xml:space="preserve"> of mass rises</w:t>
      </w:r>
      <w:r w:rsidR="00FC3775" w:rsidRPr="77762BF3">
        <w:rPr>
          <w:lang w:eastAsia="zh-CN"/>
        </w:rPr>
        <w:t>.</w:t>
      </w:r>
    </w:p>
    <w:p w14:paraId="37212163" w14:textId="3566D7F5" w:rsidR="007B6A36" w:rsidRDefault="007B6A36" w:rsidP="0010604B">
      <w:pPr>
        <w:pStyle w:val="Heading4"/>
      </w:pPr>
      <w:r>
        <w:lastRenderedPageBreak/>
        <w:t xml:space="preserve">Applying the WE theorem to a person </w:t>
      </w:r>
      <w:r w:rsidR="0033684A">
        <w:t>accelerating on</w:t>
      </w:r>
      <w:r>
        <w:t xml:space="preserve"> a bicycle</w:t>
      </w:r>
    </w:p>
    <w:p w14:paraId="0D0AA22B" w14:textId="27C3007E" w:rsidR="007B6A36" w:rsidRDefault="007B6A36" w:rsidP="0010604B">
      <w:pPr>
        <w:spacing w:before="120"/>
        <w:rPr>
          <w:lang w:eastAsia="zh-CN"/>
        </w:rPr>
      </w:pPr>
      <w:r w:rsidRPr="001C794C">
        <w:rPr>
          <w:rStyle w:val="Strong"/>
        </w:rPr>
        <w:t>Forces:</w:t>
      </w:r>
      <w:r>
        <w:rPr>
          <w:lang w:eastAsia="zh-CN"/>
        </w:rPr>
        <w:t xml:space="preserve"> When a person </w:t>
      </w:r>
      <w:r w:rsidR="0033684A">
        <w:rPr>
          <w:lang w:eastAsia="zh-CN"/>
        </w:rPr>
        <w:t>rides</w:t>
      </w:r>
      <w:r>
        <w:rPr>
          <w:lang w:eastAsia="zh-CN"/>
        </w:rPr>
        <w:t xml:space="preserve"> a bicycle, they apply a force to the </w:t>
      </w:r>
      <w:r w:rsidR="00DA2651">
        <w:rPr>
          <w:lang w:eastAsia="zh-CN"/>
        </w:rPr>
        <w:t>bike's pedal,</w:t>
      </w:r>
      <w:r>
        <w:rPr>
          <w:lang w:eastAsia="zh-CN"/>
        </w:rPr>
        <w:t xml:space="preserve"> which is displaced as a result. The torque applied to the pedal is transferred to the wheel, which applies a force to the ground backwards. The ground applies an equal and opposite force forwards due to static friction between the t</w:t>
      </w:r>
      <w:r w:rsidR="00224B7E">
        <w:rPr>
          <w:lang w:eastAsia="zh-CN"/>
        </w:rPr>
        <w:t>y</w:t>
      </w:r>
      <w:r>
        <w:rPr>
          <w:lang w:eastAsia="zh-CN"/>
        </w:rPr>
        <w:t>re and the ground</w:t>
      </w:r>
      <w:r w:rsidR="00D213FA">
        <w:rPr>
          <w:lang w:eastAsia="zh-CN"/>
        </w:rPr>
        <w:t xml:space="preserve"> (</w:t>
      </w:r>
      <w:r w:rsidR="00BB74C5">
        <w:rPr>
          <w:lang w:eastAsia="zh-CN"/>
        </w:rPr>
        <w:t xml:space="preserve">see </w:t>
      </w:r>
      <w:r w:rsidR="00221830">
        <w:rPr>
          <w:lang w:eastAsia="zh-CN"/>
        </w:rPr>
        <w:fldChar w:fldCharType="begin"/>
      </w:r>
      <w:r w:rsidR="00221830">
        <w:rPr>
          <w:lang w:eastAsia="zh-CN"/>
        </w:rPr>
        <w:instrText xml:space="preserve"> REF _Ref99475540 \h </w:instrText>
      </w:r>
      <w:r w:rsidR="00221830">
        <w:rPr>
          <w:lang w:eastAsia="zh-CN"/>
        </w:rPr>
      </w:r>
      <w:r w:rsidR="00221830">
        <w:rPr>
          <w:lang w:eastAsia="zh-CN"/>
        </w:rPr>
        <w:fldChar w:fldCharType="separate"/>
      </w:r>
      <w:r w:rsidR="00221830">
        <w:t xml:space="preserve">Figure </w:t>
      </w:r>
      <w:r w:rsidR="00221830">
        <w:rPr>
          <w:noProof/>
        </w:rPr>
        <w:t>42</w:t>
      </w:r>
      <w:r w:rsidR="00221830">
        <w:rPr>
          <w:lang w:eastAsia="zh-CN"/>
        </w:rPr>
        <w:fldChar w:fldCharType="end"/>
      </w:r>
      <w:r w:rsidR="0033684A">
        <w:rPr>
          <w:lang w:eastAsia="zh-CN"/>
        </w:rPr>
        <w:t>c)</w:t>
      </w:r>
      <w:r>
        <w:rPr>
          <w:lang w:eastAsia="zh-CN"/>
        </w:rPr>
        <w:t xml:space="preserve">. As the force applied by the ground to the bike is an external net force, </w:t>
      </w:r>
      <w:r w:rsidR="0033684A">
        <w:rPr>
          <w:lang w:eastAsia="zh-CN"/>
        </w:rPr>
        <w:t>if this force is larger than the forces in the opposite direction (here rolling resistance and drag)</w:t>
      </w:r>
      <w:r w:rsidR="00DA2651">
        <w:rPr>
          <w:lang w:eastAsia="zh-CN"/>
        </w:rPr>
        <w:t>,</w:t>
      </w:r>
      <w:r w:rsidR="0033684A">
        <w:rPr>
          <w:lang w:eastAsia="zh-CN"/>
        </w:rPr>
        <w:t xml:space="preserve"> the </w:t>
      </w:r>
      <w:r>
        <w:rPr>
          <w:lang w:eastAsia="zh-CN"/>
        </w:rPr>
        <w:t>bike accelerates forwards</w:t>
      </w:r>
      <w:r w:rsidR="00350C9A">
        <w:rPr>
          <w:lang w:eastAsia="zh-CN"/>
        </w:rPr>
        <w:t>.</w:t>
      </w:r>
      <w:r>
        <w:rPr>
          <w:lang w:eastAsia="zh-CN"/>
        </w:rPr>
        <w:t xml:space="preserve"> </w:t>
      </w:r>
      <w:r w:rsidR="00350C9A">
        <w:rPr>
          <w:lang w:eastAsia="zh-CN"/>
        </w:rPr>
        <w:t>I</w:t>
      </w:r>
      <w:r>
        <w:rPr>
          <w:lang w:eastAsia="zh-CN"/>
        </w:rPr>
        <w:t xml:space="preserve">f the bike moves at </w:t>
      </w:r>
      <w:r w:rsidR="00AD2CF8">
        <w:rPr>
          <w:lang w:eastAsia="zh-CN"/>
        </w:rPr>
        <w:t xml:space="preserve">a </w:t>
      </w:r>
      <w:r>
        <w:rPr>
          <w:lang w:eastAsia="zh-CN"/>
        </w:rPr>
        <w:t>constant speed, the net force forwards from the ground due to static friction balances the forces backwards due to rolling resistance and drag.</w:t>
      </w:r>
    </w:p>
    <w:p w14:paraId="6BFBFEDF" w14:textId="7357E8B9" w:rsidR="007B6A36" w:rsidRDefault="007B6A36" w:rsidP="0010604B">
      <w:pPr>
        <w:rPr>
          <w:lang w:eastAsia="zh-CN"/>
        </w:rPr>
      </w:pPr>
      <w:r w:rsidRPr="001C794C">
        <w:rPr>
          <w:rStyle w:val="Strong"/>
        </w:rPr>
        <w:t>Work and energy transfers and transformations</w:t>
      </w:r>
      <w:r>
        <w:rPr>
          <w:lang w:eastAsia="zh-CN"/>
        </w:rPr>
        <w:t>: The net force due to static friction from the ground does</w:t>
      </w:r>
      <w:r w:rsidR="00DA36DC">
        <w:rPr>
          <w:lang w:eastAsia="zh-CN"/>
        </w:rPr>
        <w:t xml:space="preserve"> </w:t>
      </w:r>
      <w:r w:rsidR="005E446F">
        <w:rPr>
          <w:lang w:eastAsia="zh-CN"/>
        </w:rPr>
        <w:t xml:space="preserve">not </w:t>
      </w:r>
      <w:r w:rsidR="00DA36DC">
        <w:rPr>
          <w:lang w:eastAsia="zh-CN"/>
        </w:rPr>
        <w:t>transfer energy</w:t>
      </w:r>
      <w:r>
        <w:rPr>
          <w:lang w:eastAsia="zh-CN"/>
        </w:rPr>
        <w:t xml:space="preserve"> </w:t>
      </w:r>
      <w:r w:rsidR="00DA36DC">
        <w:rPr>
          <w:lang w:eastAsia="zh-CN"/>
        </w:rPr>
        <w:t>to</w:t>
      </w:r>
      <w:r>
        <w:rPr>
          <w:lang w:eastAsia="zh-CN"/>
        </w:rPr>
        <w:t xml:space="preserve"> the bicycle</w:t>
      </w:r>
      <w:r w:rsidR="00530253">
        <w:rPr>
          <w:lang w:eastAsia="zh-CN"/>
        </w:rPr>
        <w:t>.</w:t>
      </w:r>
      <w:r w:rsidR="001C4068">
        <w:rPr>
          <w:lang w:eastAsia="zh-CN"/>
        </w:rPr>
        <w:t xml:space="preserve"> The underlying reason is that</w:t>
      </w:r>
      <w:r w:rsidR="00DA36DC">
        <w:rPr>
          <w:lang w:eastAsia="zh-CN"/>
        </w:rPr>
        <w:t xml:space="preserve"> t</w:t>
      </w:r>
      <w:r>
        <w:rPr>
          <w:lang w:eastAsia="zh-CN"/>
        </w:rPr>
        <w:t>he point of application of the force (the point where the wheel is in contact with the ground) does not experience a displacement in the direction of the force. Instead, chemical energy stored in the muscles of the rider is transformed into kinetic energy</w:t>
      </w:r>
      <w:r w:rsidRPr="00146F3E">
        <w:rPr>
          <w:lang w:eastAsia="zh-CN"/>
        </w:rPr>
        <w:t xml:space="preserve"> </w:t>
      </w:r>
      <w:r>
        <w:rPr>
          <w:lang w:eastAsia="zh-CN"/>
        </w:rPr>
        <w:t>as they apply a force to the pedals of the bike (</w:t>
      </w:r>
      <w:r w:rsidR="00870B29">
        <w:rPr>
          <w:lang w:eastAsia="zh-CN"/>
        </w:rPr>
        <w:t>th</w:t>
      </w:r>
      <w:r w:rsidR="00181535">
        <w:rPr>
          <w:lang w:eastAsia="zh-CN"/>
        </w:rPr>
        <w:t>e pedals are</w:t>
      </w:r>
      <w:r w:rsidR="001C4068">
        <w:rPr>
          <w:lang w:eastAsia="zh-CN"/>
        </w:rPr>
        <w:t xml:space="preserve"> where</w:t>
      </w:r>
      <w:r>
        <w:rPr>
          <w:lang w:eastAsia="zh-CN"/>
        </w:rPr>
        <w:t xml:space="preserve"> there is displacement at the point of application of the force)</w:t>
      </w:r>
      <w:r w:rsidR="0033684A">
        <w:rPr>
          <w:lang w:eastAsia="zh-CN"/>
        </w:rPr>
        <w:t xml:space="preserve">, as well as into a small amount of thermal energy (as illustrated in </w:t>
      </w:r>
      <w:r w:rsidR="0033684A">
        <w:rPr>
          <w:lang w:eastAsia="zh-CN"/>
        </w:rPr>
        <w:fldChar w:fldCharType="begin"/>
      </w:r>
      <w:r w:rsidR="0033684A">
        <w:rPr>
          <w:lang w:eastAsia="zh-CN"/>
        </w:rPr>
        <w:instrText xml:space="preserve"> REF _Ref89261259 \h </w:instrText>
      </w:r>
      <w:r w:rsidR="0033684A">
        <w:rPr>
          <w:lang w:eastAsia="zh-CN"/>
        </w:rPr>
      </w:r>
      <w:r w:rsidR="0033684A">
        <w:rPr>
          <w:lang w:eastAsia="zh-CN"/>
        </w:rPr>
        <w:fldChar w:fldCharType="separate"/>
      </w:r>
      <w:r w:rsidR="003669E3" w:rsidRPr="0033684A">
        <w:t xml:space="preserve">Figure </w:t>
      </w:r>
      <w:r w:rsidR="003669E3">
        <w:rPr>
          <w:noProof/>
        </w:rPr>
        <w:t>42</w:t>
      </w:r>
      <w:r w:rsidR="0033684A">
        <w:rPr>
          <w:lang w:eastAsia="zh-CN"/>
        </w:rPr>
        <w:fldChar w:fldCharType="end"/>
      </w:r>
      <w:r w:rsidR="0033684A">
        <w:rPr>
          <w:lang w:eastAsia="zh-CN"/>
        </w:rPr>
        <w:t>(a) and (b)).</w:t>
      </w:r>
    </w:p>
    <w:p w14:paraId="2C9E37EB" w14:textId="2A05B741" w:rsidR="0068720C" w:rsidRDefault="0068720C" w:rsidP="0010604B">
      <w:pPr>
        <w:pStyle w:val="Caption"/>
        <w:keepNext w:val="0"/>
      </w:pPr>
      <w:bookmarkStart w:id="96" w:name="_Ref99475540"/>
      <w:r>
        <w:t xml:space="preserve">Figure </w:t>
      </w:r>
      <w:r w:rsidR="00CE12C6">
        <w:fldChar w:fldCharType="begin"/>
      </w:r>
      <w:r w:rsidR="00CE12C6">
        <w:instrText xml:space="preserve"> SEQ Figure \* ARABIC </w:instrText>
      </w:r>
      <w:r w:rsidR="00CE12C6">
        <w:fldChar w:fldCharType="separate"/>
      </w:r>
      <w:r w:rsidR="000D17E5">
        <w:rPr>
          <w:noProof/>
        </w:rPr>
        <w:t>42</w:t>
      </w:r>
      <w:r w:rsidR="00CE12C6">
        <w:fldChar w:fldCharType="end"/>
      </w:r>
      <w:bookmarkEnd w:id="96"/>
      <w:r>
        <w:t xml:space="preserve"> – (a) </w:t>
      </w:r>
      <w:r w:rsidR="007F5644">
        <w:t>an</w:t>
      </w:r>
      <w:r>
        <w:t xml:space="preserve"> energy flow diagram for a person accelerating on a bicycle. (</w:t>
      </w:r>
      <w:r w:rsidR="007F5644">
        <w:t>b</w:t>
      </w:r>
      <w:r>
        <w:t xml:space="preserve">) </w:t>
      </w:r>
      <w:r w:rsidR="007F5644">
        <w:t>a</w:t>
      </w:r>
      <w:r>
        <w:t xml:space="preserve"> work-energy bar chart. (c) </w:t>
      </w:r>
      <w:r w:rsidR="007F5644">
        <w:t>f</w:t>
      </w:r>
      <w:r>
        <w:t xml:space="preserve">orces shown acting at the point of contact. (d) </w:t>
      </w:r>
      <w:r w:rsidR="007F5644">
        <w:t>a</w:t>
      </w:r>
      <w:r>
        <w:t xml:space="preserve"> free-body diagram for an accelerating bike.</w:t>
      </w:r>
    </w:p>
    <w:p w14:paraId="7AD7B3A1" w14:textId="51483E1B" w:rsidR="00D213FA" w:rsidRPr="0033684A" w:rsidRDefault="00C26381" w:rsidP="0010604B">
      <w:pPr>
        <w:spacing w:before="120"/>
      </w:pPr>
      <w:r>
        <w:rPr>
          <w:noProof/>
        </w:rPr>
        <w:drawing>
          <wp:inline distT="0" distB="0" distL="0" distR="0" wp14:anchorId="3569EDE1" wp14:editId="32783B95">
            <wp:extent cx="6116321" cy="2484120"/>
            <wp:effectExtent l="0" t="0" r="0" b="0"/>
            <wp:docPr id="23" name="Picture 23" descr="(left) Circle with person + road/air written inside and arrows showing energy transfer from internal energy to thermal and kinetic energy. (centre) bar chart showing the same energy transfers. (right) vector diagrams showing large friction force from road to the left and small rolling resistance and drag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95">
                      <a:extLst>
                        <a:ext uri="{28A0092B-C50C-407E-A947-70E740481C1C}">
                          <a14:useLocalDpi xmlns:a14="http://schemas.microsoft.com/office/drawing/2010/main" val="0"/>
                        </a:ext>
                      </a:extLst>
                    </a:blip>
                    <a:stretch>
                      <a:fillRect/>
                    </a:stretch>
                  </pic:blipFill>
                  <pic:spPr>
                    <a:xfrm>
                      <a:off x="0" y="0"/>
                      <a:ext cx="6116321" cy="2484120"/>
                    </a:xfrm>
                    <a:prstGeom prst="rect">
                      <a:avLst/>
                    </a:prstGeom>
                  </pic:spPr>
                </pic:pic>
              </a:graphicData>
            </a:graphic>
          </wp:inline>
        </w:drawing>
      </w:r>
      <w:r w:rsidR="77762BF3" w:rsidRPr="77762BF3">
        <w:rPr>
          <w:rStyle w:val="SubtleReference"/>
          <w:szCs w:val="22"/>
        </w:rPr>
        <w:t xml:space="preserve">Figure 42(c) </w:t>
      </w:r>
      <w:hyperlink r:id="rId96">
        <w:r w:rsidR="77762BF3" w:rsidRPr="77762BF3">
          <w:rPr>
            <w:rStyle w:val="Hyperlink"/>
            <w:szCs w:val="22"/>
          </w:rPr>
          <w:t>"Cycling in Amsterdam”</w:t>
        </w:r>
      </w:hyperlink>
      <w:r w:rsidR="77762BF3" w:rsidRPr="77762BF3">
        <w:rPr>
          <w:rStyle w:val="SubtleReference"/>
          <w:szCs w:val="22"/>
        </w:rPr>
        <w:t xml:space="preserve"> by Alfredo Borba is licensed under </w:t>
      </w:r>
      <w:hyperlink r:id="rId97">
        <w:r w:rsidR="77762BF3" w:rsidRPr="77762BF3">
          <w:rPr>
            <w:rStyle w:val="Hyperlink"/>
            <w:szCs w:val="22"/>
          </w:rPr>
          <w:t>CC-SA-4.0</w:t>
        </w:r>
      </w:hyperlink>
      <w:r w:rsidR="77762BF3" w:rsidRPr="77762BF3">
        <w:rPr>
          <w:szCs w:val="22"/>
        </w:rPr>
        <w:t>.</w:t>
      </w:r>
    </w:p>
    <w:p w14:paraId="028BB52F" w14:textId="7F8D9ABA" w:rsidR="00B924C3" w:rsidRDefault="00AC771F" w:rsidP="0010604B">
      <w:pPr>
        <w:pStyle w:val="Heading2"/>
      </w:pPr>
      <w:bookmarkStart w:id="97" w:name="_Toc195624708"/>
      <w:r>
        <w:t>IQ</w:t>
      </w:r>
      <w:r w:rsidR="009F1E51">
        <w:t>3</w:t>
      </w:r>
      <w:r w:rsidR="002C71DE">
        <w:t xml:space="preserve"> –</w:t>
      </w:r>
      <w:r>
        <w:t xml:space="preserve"> </w:t>
      </w:r>
      <w:r w:rsidR="002C71DE">
        <w:t>m</w:t>
      </w:r>
      <w:r w:rsidR="00B924C3">
        <w:t>omentum, energy and simple systems</w:t>
      </w:r>
      <w:bookmarkEnd w:id="97"/>
    </w:p>
    <w:p w14:paraId="2653BBF4" w14:textId="79EAD54D" w:rsidR="00767D60" w:rsidRDefault="001075AE" w:rsidP="0010604B">
      <w:pPr>
        <w:spacing w:before="120"/>
      </w:pPr>
      <w:r>
        <w:t xml:space="preserve">Momentum and energy </w:t>
      </w:r>
      <w:r w:rsidR="00A97699">
        <w:t>require students to view forces and motion with new perspectives</w:t>
      </w:r>
      <w:r w:rsidR="002D200F">
        <w:t>. While this may</w:t>
      </w:r>
      <w:r w:rsidR="00AB52AB">
        <w:t xml:space="preserve"> initially</w:t>
      </w:r>
      <w:r w:rsidR="002D200F">
        <w:t xml:space="preserve"> be challenging for students,</w:t>
      </w:r>
      <w:r w:rsidR="0083331F">
        <w:t xml:space="preserve"> </w:t>
      </w:r>
      <w:r w:rsidR="00F30A2C">
        <w:t xml:space="preserve">analysing </w:t>
      </w:r>
      <w:r w:rsidR="00DA2651">
        <w:t>a system's momentum and/or energy</w:t>
      </w:r>
      <w:r w:rsidR="0033488D">
        <w:t xml:space="preserve"> is often a far more powerful and efficient </w:t>
      </w:r>
      <w:r w:rsidR="00B70906">
        <w:t xml:space="preserve">way of </w:t>
      </w:r>
      <w:r w:rsidR="00AF1E53">
        <w:t>solving dynamics problems</w:t>
      </w:r>
      <w:r w:rsidR="00767D60">
        <w:t xml:space="preserve"> than </w:t>
      </w:r>
      <w:r w:rsidR="007848B0">
        <w:t>applying Newton’s laws</w:t>
      </w:r>
      <w:r w:rsidR="00AF1E53">
        <w:t>.</w:t>
      </w:r>
    </w:p>
    <w:p w14:paraId="1012A54F" w14:textId="296AD6E9" w:rsidR="0033488D" w:rsidRDefault="007E7A71" w:rsidP="0010604B">
      <w:r>
        <w:lastRenderedPageBreak/>
        <w:t>F</w:t>
      </w:r>
      <w:r w:rsidR="00F06985">
        <w:t>amil</w:t>
      </w:r>
      <w:r w:rsidR="00BE49F0">
        <w:t xml:space="preserve">iar examples </w:t>
      </w:r>
      <w:r w:rsidR="00165102">
        <w:t xml:space="preserve">of motion </w:t>
      </w:r>
      <w:r w:rsidR="00BE49F0">
        <w:t xml:space="preserve">such as throwing a ball, </w:t>
      </w:r>
      <w:r w:rsidR="00CF37FE">
        <w:t xml:space="preserve">crashing </w:t>
      </w:r>
      <w:r w:rsidR="008F523A">
        <w:t>a cart into a barrier</w:t>
      </w:r>
      <w:r w:rsidR="00165102">
        <w:t xml:space="preserve"> and bouncing a ball off a wall </w:t>
      </w:r>
      <w:r w:rsidR="004B579D">
        <w:t>can be used</w:t>
      </w:r>
      <w:r>
        <w:t xml:space="preserve"> to demonstrate the</w:t>
      </w:r>
      <w:r w:rsidR="00716915">
        <w:t xml:space="preserve"> relationships between </w:t>
      </w:r>
      <w:r w:rsidR="00361E02">
        <w:t>momentum</w:t>
      </w:r>
      <w:r w:rsidR="006571A5">
        <w:t xml:space="preserve">, energy and </w:t>
      </w:r>
      <w:r w:rsidR="00B51BB3">
        <w:t>force</w:t>
      </w:r>
      <w:r w:rsidR="004B579D">
        <w:t>.</w:t>
      </w:r>
      <w:r w:rsidR="00C44B09">
        <w:t xml:space="preserve"> Asking students to explain </w:t>
      </w:r>
      <w:r w:rsidR="00F26D26">
        <w:t>these examples first in</w:t>
      </w:r>
      <w:r w:rsidR="00BE6374">
        <w:t xml:space="preserve"> terms of </w:t>
      </w:r>
      <w:r w:rsidR="00F26D26">
        <w:t>forces</w:t>
      </w:r>
      <w:r w:rsidR="004C6AD8">
        <w:t xml:space="preserve"> and Newton’s laws and then in terms of </w:t>
      </w:r>
      <w:r w:rsidR="00BE6374">
        <w:t xml:space="preserve">impulse and momentum </w:t>
      </w:r>
      <w:r w:rsidR="004C6AD8">
        <w:t>will</w:t>
      </w:r>
      <w:r w:rsidR="00421348">
        <w:t xml:space="preserve"> assist students in </w:t>
      </w:r>
      <w:r w:rsidR="000D4490">
        <w:t xml:space="preserve">connecting these </w:t>
      </w:r>
      <w:r w:rsidR="001E3BCC">
        <w:t xml:space="preserve">concepts to their </w:t>
      </w:r>
      <w:r w:rsidR="001D1706">
        <w:t>prior understanding.</w:t>
      </w:r>
    </w:p>
    <w:p w14:paraId="02C37F91" w14:textId="26E9DC4E" w:rsidR="002443B5" w:rsidRDefault="00DA2651" w:rsidP="0010604B">
      <w:r>
        <w:t>Various</w:t>
      </w:r>
      <w:r w:rsidR="00B06913">
        <w:t xml:space="preserve"> relevant and modern </w:t>
      </w:r>
      <w:r w:rsidR="00A162CA">
        <w:t xml:space="preserve">examples can be drawn on to support student engagement </w:t>
      </w:r>
      <w:r w:rsidR="008E6B0F">
        <w:t xml:space="preserve">and understanding of momentum and energy concepts. </w:t>
      </w:r>
      <w:r w:rsidR="00C95426">
        <w:t>C</w:t>
      </w:r>
      <w:r w:rsidR="000C0F59">
        <w:t xml:space="preserve">ar crashes, space launches, </w:t>
      </w:r>
      <w:r w:rsidR="00A5569C">
        <w:t>Olympic powerlifting</w:t>
      </w:r>
      <w:r w:rsidR="001C6168">
        <w:t>,</w:t>
      </w:r>
      <w:r w:rsidR="00A5569C">
        <w:t xml:space="preserve"> and contact sports</w:t>
      </w:r>
      <w:r w:rsidR="001C6168">
        <w:t>,</w:t>
      </w:r>
      <w:r w:rsidR="00A5569C">
        <w:t xml:space="preserve"> </w:t>
      </w:r>
      <w:r w:rsidR="00C95426">
        <w:t xml:space="preserve">are just some examples of the many </w:t>
      </w:r>
      <w:r w:rsidR="001154BC">
        <w:t>opportunities</w:t>
      </w:r>
      <w:r w:rsidR="00C95426">
        <w:t xml:space="preserve"> </w:t>
      </w:r>
      <w:r w:rsidR="000474DB">
        <w:t>for</w:t>
      </w:r>
      <w:r w:rsidR="006A46EE">
        <w:t xml:space="preserve"> students to apply physics to </w:t>
      </w:r>
      <w:r w:rsidR="00901F6B">
        <w:t>make sense of their world.</w:t>
      </w:r>
    </w:p>
    <w:p w14:paraId="5E1A546A" w14:textId="4666C0EB" w:rsidR="00CA0146" w:rsidRPr="00AF0FE9" w:rsidRDefault="007C1D64" w:rsidP="0010604B">
      <w:pPr>
        <w:pStyle w:val="Heading3"/>
      </w:pPr>
      <w:bookmarkStart w:id="98" w:name="_Toc195624709"/>
      <w:r w:rsidRPr="00AF0FE9">
        <w:t>Suggested investigations</w:t>
      </w:r>
      <w:bookmarkEnd w:id="98"/>
    </w:p>
    <w:p w14:paraId="2550C951" w14:textId="74D3281E" w:rsidR="00944E5A" w:rsidRPr="00B4166F" w:rsidRDefault="001C39FC" w:rsidP="0010604B">
      <w:pPr>
        <w:spacing w:before="120"/>
      </w:pPr>
      <w:r>
        <w:t>I</w:t>
      </w:r>
      <w:r w:rsidR="00944E5A">
        <w:t>nvestigation</w:t>
      </w:r>
      <w:r>
        <w:t>s</w:t>
      </w:r>
      <w:r w:rsidR="00944E5A">
        <w:t xml:space="preserve"> of collinear interactions </w:t>
      </w:r>
      <w:r>
        <w:t>can be as simple as</w:t>
      </w:r>
      <w:r w:rsidR="00944E5A">
        <w:t xml:space="preserve"> crashing a dynamics cart into a wall. </w:t>
      </w:r>
      <w:r w:rsidR="00DA2651">
        <w:t xml:space="preserve">However, colliding </w:t>
      </w:r>
      <w:r w:rsidR="00944E5A">
        <w:t>two dynamics carts allows for this concept to be extended</w:t>
      </w:r>
      <w:r w:rsidR="008131EE">
        <w:t xml:space="preserve"> to explore </w:t>
      </w:r>
      <w:r w:rsidR="00DA2651">
        <w:t xml:space="preserve">the </w:t>
      </w:r>
      <w:r w:rsidR="008131EE">
        <w:t xml:space="preserve">conservation of momentum </w:t>
      </w:r>
      <w:r w:rsidR="00F773DD">
        <w:t>along with elastic and inelastic collisions.</w:t>
      </w:r>
      <w:r w:rsidR="00944E5A">
        <w:t xml:space="preserve"> More accurate data on these interactions may be obtained using two gliders on a linear air track.</w:t>
      </w:r>
    </w:p>
    <w:p w14:paraId="0F246C8B" w14:textId="79847BA4" w:rsidR="00944E5A" w:rsidRDefault="00944E5A" w:rsidP="0010604B">
      <w:pPr>
        <w:rPr>
          <w:rFonts w:eastAsiaTheme="minorEastAsia"/>
        </w:rPr>
      </w:pPr>
      <w:r w:rsidRPr="00B4166F">
        <w:t>Impulse can be investigated using a linear air track</w:t>
      </w:r>
      <w:r w:rsidR="00DA2651">
        <w:t>,</w:t>
      </w:r>
      <w:r w:rsidRPr="00B4166F">
        <w:t xml:space="preserve"> a spring, or even a stretched rubber band. Inelastic collisions can be modelled by placing a loosely scrunched ball of paper between the objec</w:t>
      </w:r>
      <w:r w:rsidR="000B2485">
        <w:t>t</w:t>
      </w:r>
      <w:r w:rsidRPr="00B4166F">
        <w:t>s under investigation</w:t>
      </w:r>
      <w:r w:rsidR="00F82B6F">
        <w:t xml:space="preserve">. </w:t>
      </w:r>
      <w:r w:rsidR="00FE6727">
        <w:t xml:space="preserve">Dropping </w:t>
      </w:r>
      <w:r w:rsidRPr="00B4166F">
        <w:t>ping pong</w:t>
      </w:r>
      <w:r w:rsidR="00B50C09">
        <w:t xml:space="preserve"> (or other)</w:t>
      </w:r>
      <w:r w:rsidRPr="00B4166F">
        <w:t xml:space="preserve"> ball</w:t>
      </w:r>
      <w:r w:rsidR="00B50C09">
        <w:t>s</w:t>
      </w:r>
      <w:r w:rsidRPr="00B4166F">
        <w:t xml:space="preserve"> on </w:t>
      </w:r>
      <w:r w:rsidR="00B50C09">
        <w:t xml:space="preserve">different surfaces </w:t>
      </w:r>
      <w:r w:rsidR="009F766F">
        <w:t>is a simple way of investi</w:t>
      </w:r>
      <w:r w:rsidR="004119B4">
        <w:t xml:space="preserve">gating inelastic collisions as the </w:t>
      </w:r>
      <w:r w:rsidR="008C4786">
        <w:t xml:space="preserve">kinetic energy of the ball after each bounce is </w:t>
      </w:r>
      <w:r w:rsidR="00B820F2">
        <w:t>proportional to the height of each bounce</w:t>
      </w:r>
      <w:r w:rsidR="00F85775">
        <w:t xml:space="preserve"> (</w:t>
      </w:r>
      <m:oMath>
        <m:r>
          <w:rPr>
            <w:rFonts w:ascii="Cambria Math" w:hAnsi="Cambria Math"/>
          </w:rPr>
          <m:t>K=∆U=mg∆h</m:t>
        </m:r>
      </m:oMath>
      <w:r w:rsidR="004E322A">
        <w:rPr>
          <w:rFonts w:eastAsiaTheme="minorEastAsia"/>
        </w:rPr>
        <w:t>).</w:t>
      </w:r>
    </w:p>
    <w:p w14:paraId="3C9BA68B" w14:textId="1FFFAE90" w:rsidR="0018445B" w:rsidRPr="00B4166F" w:rsidRDefault="00DA2651" w:rsidP="0010604B">
      <w:r>
        <w:t xml:space="preserve">Consider a pool table or an air hockey table as possible </w:t>
      </w:r>
      <w:r w:rsidR="0018445B" w:rsidRPr="00B4166F">
        <w:t>contexts</w:t>
      </w:r>
      <w:r>
        <w:t xml:space="preserve"> for two-dimensional interaction</w:t>
      </w:r>
      <w:r w:rsidR="0018445B" w:rsidRPr="00B4166F">
        <w:t xml:space="preserve">s. </w:t>
      </w:r>
      <w:r w:rsidR="0018445B">
        <w:t>Other useful examples include firework explosions and particle collisions.</w:t>
      </w:r>
    </w:p>
    <w:p w14:paraId="4E233D95" w14:textId="5FB1BFAE" w:rsidR="00841BDC" w:rsidRDefault="002F79A9" w:rsidP="0010604B">
      <w:r>
        <w:t xml:space="preserve">An example sequence of </w:t>
      </w:r>
      <w:r w:rsidR="00F71676">
        <w:t xml:space="preserve">activities exploring momentum </w:t>
      </w:r>
      <w:r w:rsidR="000E6F05">
        <w:t xml:space="preserve">transfers in </w:t>
      </w:r>
      <w:r w:rsidR="000B10CD">
        <w:t xml:space="preserve">elastic and inelastic collisions is included below. </w:t>
      </w:r>
      <w:r w:rsidR="005677DC">
        <w:t xml:space="preserve">The activities can be completed </w:t>
      </w:r>
      <w:r w:rsidR="006121F9">
        <w:t xml:space="preserve">using the provided data or </w:t>
      </w:r>
      <w:r w:rsidR="00B943BE">
        <w:t xml:space="preserve">could be used as a guide </w:t>
      </w:r>
      <w:r w:rsidR="00DC3E6B">
        <w:t>when</w:t>
      </w:r>
      <w:r w:rsidR="00B943BE">
        <w:t xml:space="preserve"> planning a set of </w:t>
      </w:r>
      <w:r w:rsidR="00434FA4">
        <w:t xml:space="preserve">scenarios for which students could collect </w:t>
      </w:r>
      <w:r w:rsidR="00DC3E6B">
        <w:t xml:space="preserve">their </w:t>
      </w:r>
      <w:r w:rsidR="00434FA4">
        <w:t>data.</w:t>
      </w:r>
    </w:p>
    <w:p w14:paraId="74B74BE6" w14:textId="010F23F0" w:rsidR="0008660E" w:rsidRPr="00AF0FE9" w:rsidRDefault="0008660E" w:rsidP="0010604B">
      <w:pPr>
        <w:pStyle w:val="Heading3"/>
      </w:pPr>
      <w:bookmarkStart w:id="99" w:name="_Toc195624710"/>
      <w:r w:rsidRPr="00AF0FE9">
        <w:t>Simulations</w:t>
      </w:r>
      <w:bookmarkEnd w:id="99"/>
    </w:p>
    <w:p w14:paraId="25EF514D" w14:textId="2B520CA2" w:rsidR="000111E5" w:rsidRDefault="008577CE" w:rsidP="0010604B">
      <w:r>
        <w:t>Simulat</w:t>
      </w:r>
      <w:r w:rsidR="00E06719">
        <w:t>ed collisions enable quick collection and analysis of data</w:t>
      </w:r>
      <w:r w:rsidR="004D6EBC">
        <w:t xml:space="preserve">. </w:t>
      </w:r>
      <w:r w:rsidR="00DA2651">
        <w:t>In addition, they</w:t>
      </w:r>
      <w:r w:rsidR="004D6EBC">
        <w:t xml:space="preserve"> allow students to carefully control initial condit</w:t>
      </w:r>
      <w:r w:rsidR="008D2A86">
        <w:t xml:space="preserve">ions to explore </w:t>
      </w:r>
      <w:r w:rsidR="00513E3A">
        <w:t xml:space="preserve">the impact of variables on the outcome of collisions without the need for </w:t>
      </w:r>
      <w:r w:rsidR="00CF7BD9">
        <w:t>class sets of</w:t>
      </w:r>
      <w:r w:rsidR="00513E3A">
        <w:t xml:space="preserve"> equipment.</w:t>
      </w:r>
    </w:p>
    <w:p w14:paraId="263F9F47" w14:textId="77777777" w:rsidR="00471FC2" w:rsidRDefault="00A0628C" w:rsidP="0010604B">
      <w:pPr>
        <w:rPr>
          <w:rStyle w:val="Hyperlink"/>
        </w:rPr>
      </w:pPr>
      <w:hyperlink r:id="rId98" w:history="1">
        <w:r w:rsidRPr="00965E52">
          <w:rPr>
            <w:rStyle w:val="Hyperlink"/>
          </w:rPr>
          <w:t>Collision carts interactive – the Physics Classroom</w:t>
        </w:r>
      </w:hyperlink>
    </w:p>
    <w:p w14:paraId="2B9AC14A" w14:textId="71CE407B" w:rsidR="000111E5" w:rsidRDefault="00A0628C" w:rsidP="0010604B">
      <w:pPr>
        <w:spacing w:before="0"/>
      </w:pPr>
      <w:r>
        <w:lastRenderedPageBreak/>
        <w:t xml:space="preserve">This simulation allows students to investigate </w:t>
      </w:r>
      <w:r w:rsidR="00DA2651">
        <w:t xml:space="preserve">the </w:t>
      </w:r>
      <w:r>
        <w:t xml:space="preserve">conservation of momentum in one-dimensional collisions. </w:t>
      </w:r>
      <w:r w:rsidR="00DA2651">
        <w:t>In addition, elastic</w:t>
      </w:r>
      <w:r>
        <w:t xml:space="preserve"> and inelastic collisions can be explored, and the website also includes teacher notes and student worksheets.</w:t>
      </w:r>
    </w:p>
    <w:p w14:paraId="7CCE1249" w14:textId="77777777" w:rsidR="00471FC2" w:rsidRDefault="00421BDC" w:rsidP="0010604B">
      <w:pPr>
        <w:rPr>
          <w:rStyle w:val="Hyperlink"/>
        </w:rPr>
      </w:pPr>
      <w:hyperlink r:id="rId99" w:history="1">
        <w:r w:rsidRPr="003E1BA8">
          <w:rPr>
            <w:rStyle w:val="Hyperlink"/>
          </w:rPr>
          <w:t>Desmos – A study in the conservation of momentum</w:t>
        </w:r>
      </w:hyperlink>
    </w:p>
    <w:p w14:paraId="4486C53A" w14:textId="08A06E5D" w:rsidR="00421BDC" w:rsidRPr="00ED4FA7" w:rsidRDefault="00421BDC" w:rsidP="0010604B">
      <w:pPr>
        <w:spacing w:before="0"/>
      </w:pPr>
      <w:r>
        <w:t>This simulation is suitable for introducing students to behaviour of objects in collinear collisions. It includes graphical representations of motion that are synchronised with the animation. Variables including the mass and initial velocity of each object, along with the time of collision and whether it is elastic/inelastic can be controlled using the sliders.</w:t>
      </w:r>
    </w:p>
    <w:p w14:paraId="70084B89" w14:textId="77777777" w:rsidR="00471FC2" w:rsidRDefault="00421BDC" w:rsidP="0010604B">
      <w:pPr>
        <w:rPr>
          <w:rStyle w:val="Hyperlink"/>
        </w:rPr>
      </w:pPr>
      <w:hyperlink r:id="rId100" w:history="1">
        <w:r w:rsidRPr="002B0F82">
          <w:rPr>
            <w:rStyle w:val="Hyperlink"/>
          </w:rPr>
          <w:t>Collision Lab – PhET</w:t>
        </w:r>
      </w:hyperlink>
    </w:p>
    <w:p w14:paraId="14CA8771" w14:textId="47299FD0" w:rsidR="00421BDC" w:rsidRPr="00FB6937" w:rsidRDefault="00421BDC" w:rsidP="0010604B">
      <w:pPr>
        <w:spacing w:before="0"/>
      </w:pPr>
      <w:r>
        <w:t>One</w:t>
      </w:r>
      <w:r w:rsidR="009721B1">
        <w:t>-</w:t>
      </w:r>
      <w:r>
        <w:t xml:space="preserve"> and two-dimensional collisions can be investigated using this simulation. Enabling the ‘More Data’ option allows students to systematically investigate the impact of changing variables including the mass and x/y components of the initial velocity of each object.</w:t>
      </w:r>
    </w:p>
    <w:p w14:paraId="192617DF" w14:textId="0ADF0EA1" w:rsidR="0068720C" w:rsidRDefault="0068720C" w:rsidP="0010604B">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43</w:t>
      </w:r>
      <w:r w:rsidR="00CE12C6">
        <w:fldChar w:fldCharType="end"/>
      </w:r>
      <w:r>
        <w:t xml:space="preserve"> – (left) </w:t>
      </w:r>
      <w:r w:rsidR="007F5644">
        <w:t>a</w:t>
      </w:r>
      <w:r>
        <w:t xml:space="preserve"> s</w:t>
      </w:r>
      <w:r w:rsidRPr="0028258D">
        <w:t xml:space="preserve">creenshot of the </w:t>
      </w:r>
      <w:hyperlink r:id="rId101" w:history="1">
        <w:r w:rsidRPr="005379E4">
          <w:rPr>
            <w:rStyle w:val="Hyperlink"/>
            <w:sz w:val="22"/>
          </w:rPr>
          <w:t>Collision Lab</w:t>
        </w:r>
      </w:hyperlink>
      <w:r>
        <w:t xml:space="preserve"> simulation by PhET Interactive Simulations, University of Colorado </w:t>
      </w:r>
      <w:r w:rsidRPr="007F5644">
        <w:t xml:space="preserve">Boulder, </w:t>
      </w:r>
      <w:hyperlink r:id="rId102" w:history="1">
        <w:r w:rsidRPr="007F5644">
          <w:rPr>
            <w:rStyle w:val="Hyperlink"/>
          </w:rPr>
          <w:t>CC-BY-4.0</w:t>
        </w:r>
      </w:hyperlink>
      <w:r w:rsidRPr="007F5644">
        <w:t xml:space="preserve">. (right) Graphs of force, velocity and momentum versus time for a simple collision from </w:t>
      </w:r>
      <w:hyperlink r:id="rId103" w:history="1">
        <w:r w:rsidRPr="007F5644">
          <w:rPr>
            <w:rStyle w:val="Hyperlink"/>
          </w:rPr>
          <w:t>Desmos - A study in the conservation of momentum</w:t>
        </w:r>
      </w:hyperlink>
      <w:r w:rsidRPr="007F5644">
        <w:t xml:space="preserve"> activity, </w:t>
      </w:r>
      <w:hyperlink r:id="rId104" w:history="1">
        <w:r w:rsidRPr="007F5644">
          <w:rPr>
            <w:rStyle w:val="Hyperlink"/>
          </w:rPr>
          <w:t>CC BY-NC-SA 3.0</w:t>
        </w:r>
      </w:hyperlink>
      <w:r>
        <w:t>.</w:t>
      </w:r>
    </w:p>
    <w:p w14:paraId="714B1C41" w14:textId="602F3CF4" w:rsidR="00DF688E" w:rsidRDefault="00DF688E" w:rsidP="0010604B">
      <w:r w:rsidRPr="00DF688E">
        <w:rPr>
          <w:noProof/>
        </w:rPr>
        <w:drawing>
          <wp:inline distT="0" distB="0" distL="0" distR="0" wp14:anchorId="2A0CA09E" wp14:editId="30A7E56A">
            <wp:extent cx="5801995" cy="2727516"/>
            <wp:effectExtent l="0" t="0" r="8255" b="0"/>
            <wp:docPr id="461" name="Picture 461" descr="Screenshots of the collision lab interface and sample graphs of motion from the desmos momentum sim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descr="Screenshots of the collision lab interface and sample graphs of motion from the desmos momentum simulation."/>
                    <pic:cNvPicPr/>
                  </pic:nvPicPr>
                  <pic:blipFill>
                    <a:blip r:embed="rId105"/>
                    <a:stretch>
                      <a:fillRect/>
                    </a:stretch>
                  </pic:blipFill>
                  <pic:spPr>
                    <a:xfrm>
                      <a:off x="0" y="0"/>
                      <a:ext cx="5815504" cy="2733866"/>
                    </a:xfrm>
                    <a:prstGeom prst="rect">
                      <a:avLst/>
                    </a:prstGeom>
                  </pic:spPr>
                </pic:pic>
              </a:graphicData>
            </a:graphic>
          </wp:inline>
        </w:drawing>
      </w:r>
    </w:p>
    <w:p w14:paraId="59C34FA0" w14:textId="77777777" w:rsidR="00F2042D" w:rsidRDefault="00F2042D" w:rsidP="0010604B">
      <w:pPr>
        <w:pStyle w:val="FeatureBox"/>
        <w:rPr>
          <w:rStyle w:val="Strong"/>
        </w:rPr>
      </w:pPr>
      <w:r w:rsidRPr="002D30AF">
        <w:rPr>
          <w:rStyle w:val="Strong"/>
        </w:rPr>
        <w:t>A thought experiment</w:t>
      </w:r>
    </w:p>
    <w:p w14:paraId="0C7F22B5" w14:textId="66F82C2B" w:rsidR="00F2042D" w:rsidRPr="00FA098D" w:rsidRDefault="00F2042D" w:rsidP="0010604B">
      <w:pPr>
        <w:pStyle w:val="FeatureBox"/>
      </w:pPr>
      <w:r w:rsidRPr="00FA098D">
        <w:t>Suppose that there are three astronauts outside a spaceship</w:t>
      </w:r>
      <w:r>
        <w:t xml:space="preserve"> </w:t>
      </w:r>
      <w:r w:rsidRPr="00FA098D">
        <w:t>and that they decide to play catch. All the astronauts</w:t>
      </w:r>
      <w:r>
        <w:t xml:space="preserve"> </w:t>
      </w:r>
      <w:r w:rsidRPr="00FA098D">
        <w:t>weigh the same on Earth and are equally strong. The first</w:t>
      </w:r>
      <w:r>
        <w:t xml:space="preserve"> </w:t>
      </w:r>
      <w:r w:rsidRPr="00FA098D">
        <w:t>astronaut throws the second one to</w:t>
      </w:r>
      <w:r>
        <w:t>w</w:t>
      </w:r>
      <w:r w:rsidRPr="00FA098D">
        <w:t>ard the third one and</w:t>
      </w:r>
      <w:r>
        <w:t xml:space="preserve"> </w:t>
      </w:r>
      <w:r w:rsidRPr="00FA098D">
        <w:t xml:space="preserve">the game </w:t>
      </w:r>
      <w:r>
        <w:t>b</w:t>
      </w:r>
      <w:r w:rsidRPr="00FA098D">
        <w:t>egins. Describe the motion of the astronauts as</w:t>
      </w:r>
      <w:r>
        <w:t xml:space="preserve"> </w:t>
      </w:r>
      <w:r w:rsidRPr="00FA098D">
        <w:t>the game proceeds. How long will the game last?</w:t>
      </w:r>
    </w:p>
    <w:p w14:paraId="0F424821" w14:textId="0E2E1980" w:rsidR="00F2042D" w:rsidRDefault="00F2042D" w:rsidP="0010604B">
      <w:pPr>
        <w:pStyle w:val="FeatureBox"/>
        <w:jc w:val="center"/>
      </w:pPr>
      <w:r>
        <w:rPr>
          <w:noProof/>
        </w:rPr>
        <w:lastRenderedPageBreak/>
        <w:drawing>
          <wp:inline distT="0" distB="0" distL="0" distR="0" wp14:anchorId="355DD2B4" wp14:editId="51062E55">
            <wp:extent cx="2496258" cy="736345"/>
            <wp:effectExtent l="0" t="0" r="0" b="6985"/>
            <wp:docPr id="28" name="Picture 28" descr="Three astronauts playing 'catch'. Astronaut on the left is pushing the middle astronaut rightwards toward a the third."/>
            <wp:cNvGraphicFramePr/>
            <a:graphic xmlns:a="http://schemas.openxmlformats.org/drawingml/2006/main">
              <a:graphicData uri="http://schemas.openxmlformats.org/drawingml/2006/picture">
                <pic:pic xmlns:pic="http://schemas.openxmlformats.org/drawingml/2006/picture">
                  <pic:nvPicPr>
                    <pic:cNvPr id="372" name="Picture 372" descr="Three astronauts playing 'catch'. Astronaut on the left is pushing the middle astronaut rightwards toward a the third."/>
                    <pic:cNvPicPr/>
                  </pic:nvPicPr>
                  <pic:blipFill>
                    <a:blip r:embed="rId106" cstate="hqprint">
                      <a:extLst>
                        <a:ext uri="{28A0092B-C50C-407E-A947-70E740481C1C}">
                          <a14:useLocalDpi xmlns:a14="http://schemas.microsoft.com/office/drawing/2010/main" val="0"/>
                        </a:ext>
                      </a:extLst>
                    </a:blip>
                    <a:stretch>
                      <a:fillRect/>
                    </a:stretch>
                  </pic:blipFill>
                  <pic:spPr>
                    <a:xfrm>
                      <a:off x="0" y="0"/>
                      <a:ext cx="2496258" cy="736345"/>
                    </a:xfrm>
                    <a:prstGeom prst="rect">
                      <a:avLst/>
                    </a:prstGeom>
                  </pic:spPr>
                </pic:pic>
              </a:graphicData>
            </a:graphic>
          </wp:inline>
        </w:drawing>
      </w:r>
    </w:p>
    <w:p w14:paraId="1994EFC9" w14:textId="375B3154" w:rsidR="00EA674D" w:rsidRPr="00EA674D" w:rsidRDefault="00EA674D" w:rsidP="0010604B">
      <w:pPr>
        <w:pStyle w:val="FeatureBox"/>
        <w:rPr>
          <w:rStyle w:val="SubtleReference"/>
        </w:rPr>
      </w:pPr>
      <w:r w:rsidRPr="00EA674D">
        <w:rPr>
          <w:rStyle w:val="SubtleReference"/>
        </w:rPr>
        <w:t>A thought experiment that explores the conservation of momentum. Image and text adapted from Hewitt (20</w:t>
      </w:r>
      <w:r w:rsidR="00832ABC">
        <w:rPr>
          <w:rStyle w:val="SubtleReference"/>
        </w:rPr>
        <w:t>09</w:t>
      </w:r>
      <w:r w:rsidRPr="00EA674D">
        <w:rPr>
          <w:rStyle w:val="SubtleReference"/>
        </w:rPr>
        <w:t>).</w:t>
      </w:r>
    </w:p>
    <w:p w14:paraId="5E711124" w14:textId="17177D82" w:rsidR="00E9068B" w:rsidRDefault="00E9068B" w:rsidP="0010604B">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44</w:t>
      </w:r>
      <w:r w:rsidR="00CE12C6">
        <w:fldChar w:fldCharType="end"/>
      </w:r>
      <w:r>
        <w:t xml:space="preserve"> – </w:t>
      </w:r>
      <w:r w:rsidR="007F5644">
        <w:t>v</w:t>
      </w:r>
      <w:r>
        <w:t>ector diagrams are helpful when analysing the outcome. This thought experiment can also be used to revisit relative velocity. For example, after the second throw, what are the relative velocities of the astronauts? How will each astronaut see the others moving?</w:t>
      </w:r>
    </w:p>
    <w:p w14:paraId="1DDC19DB" w14:textId="6BB9C90B" w:rsidR="00B277CB" w:rsidRDefault="008A04AD" w:rsidP="0010604B">
      <w:r>
        <w:rPr>
          <w:noProof/>
        </w:rPr>
        <w:drawing>
          <wp:inline distT="0" distB="0" distL="0" distR="0" wp14:anchorId="4FC958BD" wp14:editId="5162A7E7">
            <wp:extent cx="6116320" cy="4573905"/>
            <wp:effectExtent l="0" t="0" r="0" b="0"/>
            <wp:docPr id="585" name="Picture 585" descr="Text and images analysing the thought experiment in the above figure. &#10;Text. Our system consists of three astronauts with zero velocity relative to space. Therefore, momentum of the system is initially zero. (let right be positive)&#10;After the first throw, A and B are moving with equal and opposite velocity, v&#10;When B is caught by C, part of its momentum is transferred or shared and they both travel with half of B’s previous velocity, \sfrac{v}{2}&#10;After the second throw, the astronauts are moving with the velocities shown below. As C is equally as strong as A, they change the velocity of B by an equal value v in the other direction. This results in a final velocity v_B=\ -\sfrac{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descr="Text and images analysing the thought experiment in the above figure. &#10;Text. Our system consists of three astronauts with zero velocity relative to space. Therefore, momentum of the system is initially zero. (let right be positive)&#10;After the first throw, A and B are moving with equal and opposite velocity, v&#10;When B is caught by C, part of its momentum is transferred or shared and they both travel with half of B’s previous velocity, \sfrac{v}{2}&#10;After the second throw, the astronauts are moving with the velocities shown below. As C is equally as strong as A, they change the velocity of B by an equal value v in the other direction. This results in a final velocity v_B=\ -\sfrac{v}{2}"/>
                    <pic:cNvPicPr/>
                  </pic:nvPicPr>
                  <pic:blipFill>
                    <a:blip r:embed="rId107">
                      <a:extLst>
                        <a:ext uri="{28A0092B-C50C-407E-A947-70E740481C1C}">
                          <a14:useLocalDpi xmlns:a14="http://schemas.microsoft.com/office/drawing/2010/main" val="0"/>
                        </a:ext>
                      </a:extLst>
                    </a:blip>
                    <a:stretch>
                      <a:fillRect/>
                    </a:stretch>
                  </pic:blipFill>
                  <pic:spPr>
                    <a:xfrm>
                      <a:off x="0" y="0"/>
                      <a:ext cx="6116320" cy="4573905"/>
                    </a:xfrm>
                    <a:prstGeom prst="rect">
                      <a:avLst/>
                    </a:prstGeom>
                  </pic:spPr>
                </pic:pic>
              </a:graphicData>
            </a:graphic>
          </wp:inline>
        </w:drawing>
      </w:r>
    </w:p>
    <w:p w14:paraId="29CE68E8" w14:textId="77777777" w:rsidR="00A57AD3" w:rsidRDefault="00A57AD3">
      <w:pPr>
        <w:suppressAutoHyphens w:val="0"/>
        <w:spacing w:after="0" w:line="276" w:lineRule="auto"/>
        <w:rPr>
          <w:color w:val="002664"/>
          <w:sz w:val="32"/>
          <w:szCs w:val="40"/>
        </w:rPr>
      </w:pPr>
      <w:r>
        <w:br w:type="page"/>
      </w:r>
    </w:p>
    <w:p w14:paraId="1D0F3A4F" w14:textId="4C09AA13" w:rsidR="0008434C" w:rsidRPr="00AF0FE9" w:rsidRDefault="00DA2651" w:rsidP="0010604B">
      <w:pPr>
        <w:pStyle w:val="Heading3"/>
      </w:pPr>
      <w:bookmarkStart w:id="100" w:name="_Toc195624711"/>
      <w:r w:rsidRPr="00AF0FE9">
        <w:lastRenderedPageBreak/>
        <w:t>Problem</w:t>
      </w:r>
      <w:r>
        <w:t>-</w:t>
      </w:r>
      <w:r w:rsidR="0008434C" w:rsidRPr="00AF0FE9">
        <w:t>solving</w:t>
      </w:r>
      <w:bookmarkEnd w:id="100"/>
    </w:p>
    <w:p w14:paraId="6C3C9A60" w14:textId="401056FD" w:rsidR="0008434C" w:rsidRDefault="0008434C" w:rsidP="0010604B">
      <w:r>
        <w:t xml:space="preserve">A systematic approach to </w:t>
      </w:r>
      <w:r w:rsidR="00DA2651">
        <w:t>problem-</w:t>
      </w:r>
      <w:r>
        <w:t xml:space="preserve">solving like that outlined in the previous section can be applied to </w:t>
      </w:r>
      <w:r w:rsidR="00DA2651">
        <w:t>problem-</w:t>
      </w:r>
      <w:r>
        <w:t>solving with impulse and momentum and/or work and energy.</w:t>
      </w:r>
    </w:p>
    <w:p w14:paraId="30EE74E1" w14:textId="36824F7C" w:rsidR="006A7B95" w:rsidRDefault="006A7B95" w:rsidP="0010604B">
      <w:pPr>
        <w:pStyle w:val="Caption"/>
      </w:pPr>
      <w:r>
        <w:t xml:space="preserve">Table </w:t>
      </w:r>
      <w:r>
        <w:fldChar w:fldCharType="begin"/>
      </w:r>
      <w:r>
        <w:instrText xml:space="preserve"> SEQ Table \* ARABIC </w:instrText>
      </w:r>
      <w:r>
        <w:fldChar w:fldCharType="separate"/>
      </w:r>
      <w:r w:rsidR="00B200BA">
        <w:rPr>
          <w:noProof/>
        </w:rPr>
        <w:t>7</w:t>
      </w:r>
      <w:r>
        <w:fldChar w:fldCharType="end"/>
      </w:r>
      <w:r>
        <w:t xml:space="preserve"> </w:t>
      </w:r>
      <w:r w:rsidR="00573807">
        <w:t xml:space="preserve">– </w:t>
      </w:r>
      <w:r w:rsidR="007F5644">
        <w:t>s</w:t>
      </w:r>
      <w:r w:rsidRPr="006A7B95">
        <w:t>ystematic problem</w:t>
      </w:r>
      <w:r w:rsidR="00892C34">
        <w:t>-</w:t>
      </w:r>
      <w:r w:rsidRPr="006A7B95">
        <w:t>solving steps for momentum and energy problems</w:t>
      </w:r>
    </w:p>
    <w:tbl>
      <w:tblPr>
        <w:tblStyle w:val="Tableheader"/>
        <w:tblW w:w="9622" w:type="dxa"/>
        <w:tblInd w:w="-30" w:type="dxa"/>
        <w:tblLook w:val="04A0" w:firstRow="1" w:lastRow="0" w:firstColumn="1" w:lastColumn="0" w:noHBand="0" w:noVBand="1"/>
        <w:tblCaption w:val="Systematic problem solving steps for momentum and energy problems"/>
        <w:tblDescription w:val="General steps and examples for solving problems involving momentum and energy. "/>
      </w:tblPr>
      <w:tblGrid>
        <w:gridCol w:w="1623"/>
        <w:gridCol w:w="7999"/>
      </w:tblGrid>
      <w:tr w:rsidR="00360EE4" w:rsidRPr="00BB7916" w14:paraId="6FA9458B" w14:textId="77777777" w:rsidTr="77762B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Pr>
          <w:p w14:paraId="78340F9F" w14:textId="12A75B68" w:rsidR="00360EE4" w:rsidRPr="00BB7916" w:rsidRDefault="00360EE4" w:rsidP="00B547A7">
            <w:r w:rsidRPr="00BB7916">
              <w:t>Step</w:t>
            </w:r>
          </w:p>
        </w:tc>
        <w:tc>
          <w:tcPr>
            <w:tcW w:w="7999" w:type="dxa"/>
          </w:tcPr>
          <w:p w14:paraId="004845C5" w14:textId="396A71CF" w:rsidR="00360EE4" w:rsidRPr="00BB7916" w:rsidRDefault="00360EE4" w:rsidP="00B547A7">
            <w:pPr>
              <w:cnfStyle w:val="100000000000" w:firstRow="1" w:lastRow="0" w:firstColumn="0" w:lastColumn="0" w:oddVBand="0" w:evenVBand="0" w:oddHBand="0" w:evenHBand="0" w:firstRowFirstColumn="0" w:firstRowLastColumn="0" w:lastRowFirstColumn="0" w:lastRowLastColumn="0"/>
            </w:pPr>
            <w:r w:rsidRPr="00BB7916">
              <w:t>Description</w:t>
            </w:r>
          </w:p>
        </w:tc>
      </w:tr>
      <w:tr w:rsidR="00360EE4" w:rsidRPr="00BB7916" w14:paraId="0DAA60D2" w14:textId="77777777" w:rsidTr="77762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Pr>
          <w:p w14:paraId="4BDDE16E" w14:textId="439CE18C" w:rsidR="00360EE4" w:rsidRPr="00BB7916" w:rsidRDefault="00360EE4" w:rsidP="00B547A7">
            <w:r w:rsidRPr="00BB7916">
              <w:t>Step 1: Choose the system and the axes</w:t>
            </w:r>
          </w:p>
        </w:tc>
        <w:tc>
          <w:tcPr>
            <w:tcW w:w="7999" w:type="dxa"/>
          </w:tcPr>
          <w:p w14:paraId="74859F68" w14:textId="77777777" w:rsidR="00360EE4" w:rsidRPr="00BB7916" w:rsidRDefault="00360EE4" w:rsidP="00B547A7">
            <w:pPr>
              <w:cnfStyle w:val="000000100000" w:firstRow="0" w:lastRow="0" w:firstColumn="0" w:lastColumn="0" w:oddVBand="0" w:evenVBand="0" w:oddHBand="1" w:evenHBand="0" w:firstRowFirstColumn="0" w:firstRowLastColumn="0" w:lastRowFirstColumn="0" w:lastRowLastColumn="0"/>
            </w:pPr>
            <w:r w:rsidRPr="00BB7916">
              <w:t>In a ‘pictorial’ representation of the scenario, students explicitly choose:</w:t>
            </w:r>
          </w:p>
          <w:p w14:paraId="45415A08" w14:textId="5DA7AD69" w:rsidR="00360EE4" w:rsidRPr="00BB7916" w:rsidRDefault="668AC342" w:rsidP="00B547A7">
            <w:pPr>
              <w:cnfStyle w:val="000000100000" w:firstRow="0" w:lastRow="0" w:firstColumn="0" w:lastColumn="0" w:oddVBand="0" w:evenVBand="0" w:oddHBand="1" w:evenHBand="0" w:firstRowFirstColumn="0" w:firstRowLastColumn="0" w:lastRowFirstColumn="0" w:lastRowLastColumn="0"/>
            </w:pPr>
            <w:r w:rsidRPr="00BB7916">
              <w:t>A system to analyse. This can be indicated with a dotted line. Whether the system is a closed/isolated system or</w:t>
            </w:r>
            <w:r w:rsidR="00BB7916" w:rsidRPr="00BB7916">
              <w:t xml:space="preserve"> an open system will affect how the system should be modelled in Step 3.</w:t>
            </w:r>
          </w:p>
          <w:p w14:paraId="7727CB7B" w14:textId="3AB2E475" w:rsidR="00360EE4" w:rsidRPr="00BB7916" w:rsidRDefault="00360EE4" w:rsidP="00B547A7">
            <w:pPr>
              <w:cnfStyle w:val="000000100000" w:firstRow="0" w:lastRow="0" w:firstColumn="0" w:lastColumn="0" w:oddVBand="0" w:evenVBand="0" w:oddHBand="1" w:evenHBand="0" w:firstRowFirstColumn="0" w:firstRowLastColumn="0" w:lastRowFirstColumn="0" w:lastRowLastColumn="0"/>
            </w:pPr>
            <w:r w:rsidRPr="00BB7916">
              <w:t>Axes/coordinate system</w:t>
            </w:r>
            <w:r w:rsidR="00EE3BF7" w:rsidRPr="00BB7916">
              <w:t>, i</w:t>
            </w:r>
            <w:r w:rsidRPr="00BB7916">
              <w:t>ncluding which direction on each axis to set as positive</w:t>
            </w:r>
            <w:r w:rsidR="00EE3BF7" w:rsidRPr="00BB7916">
              <w:t>.</w:t>
            </w:r>
            <w:r w:rsidRPr="00BB7916">
              <w:t xml:space="preserve"> </w:t>
            </w:r>
            <w:r w:rsidR="00EE3BF7" w:rsidRPr="00BB7916">
              <w:t>T</w:t>
            </w:r>
            <w:r w:rsidRPr="00BB7916">
              <w:t>he positive direction can be indicated with a ‘+’ symbol. This is particularly important for problems involving changes in direction.</w:t>
            </w:r>
          </w:p>
          <w:p w14:paraId="1A1E0B76" w14:textId="0B139B96" w:rsidR="00360EE4" w:rsidRPr="00BB7916" w:rsidRDefault="00360EE4" w:rsidP="00B547A7">
            <w:pPr>
              <w:cnfStyle w:val="000000100000" w:firstRow="0" w:lastRow="0" w:firstColumn="0" w:lastColumn="0" w:oddVBand="0" w:evenVBand="0" w:oddHBand="1" w:evenHBand="0" w:firstRowFirstColumn="0" w:firstRowLastColumn="0" w:lastRowFirstColumn="0" w:lastRowLastColumn="0"/>
            </w:pPr>
            <w:r w:rsidRPr="00BB7916">
              <w:t xml:space="preserve">Crucial instants. Define key moments at which to analyse the momentum or energy of the system and label them, </w:t>
            </w:r>
            <m:oMath>
              <m:sSub>
                <m:sSubPr>
                  <m:ctrlPr>
                    <w:rPr>
                      <w:rFonts w:ascii="Cambria Math" w:hAnsi="Cambria Math"/>
                      <w:i/>
                    </w:rPr>
                  </m:ctrlPr>
                </m:sSubPr>
                <m:e>
                  <m:r>
                    <w:rPr>
                      <w:rFonts w:ascii="Cambria Math" w:hAnsi="Cambria Math"/>
                    </w:rPr>
                    <m:t>t</m:t>
                  </m:r>
                </m:e>
                <m:sub>
                  <m:r>
                    <w:rPr>
                      <w:rFonts w:ascii="Cambria Math" w:hAnsi="Cambria Math"/>
                    </w:rPr>
                    <m:t>1</m:t>
                  </m:r>
                </m:sub>
              </m:sSub>
            </m:oMath>
            <w:r w:rsidRPr="00BB7916">
              <w:t xml:space="preserve">, </w:t>
            </w:r>
            <m:oMath>
              <m:sSub>
                <m:sSubPr>
                  <m:ctrlPr>
                    <w:rPr>
                      <w:rFonts w:ascii="Cambria Math" w:hAnsi="Cambria Math"/>
                      <w:i/>
                    </w:rPr>
                  </m:ctrlPr>
                </m:sSubPr>
                <m:e>
                  <m:r>
                    <w:rPr>
                      <w:rFonts w:ascii="Cambria Math" w:hAnsi="Cambria Math"/>
                    </w:rPr>
                    <m:t>t</m:t>
                  </m:r>
                </m:e>
                <m:sub>
                  <m:r>
                    <w:rPr>
                      <w:rFonts w:ascii="Cambria Math" w:hAnsi="Cambria Math"/>
                    </w:rPr>
                    <m:t>2</m:t>
                  </m:r>
                </m:sub>
              </m:sSub>
            </m:oMath>
            <w:r w:rsidR="00440D6A" w:rsidRPr="00BB7916">
              <w:rPr>
                <w:rFonts w:eastAsiaTheme="minorEastAsia"/>
              </w:rPr>
              <w:t xml:space="preserve"> </w:t>
            </w:r>
            <w:r w:rsidR="00440D6A" w:rsidRPr="00BB7916">
              <w:t>a</w:t>
            </w:r>
            <w:r w:rsidRPr="00BB7916">
              <w:t>nd so on. Separate drawings could be made for each instant. For example, before or after a collision, when a thrown ball leaves the hand or is at the top of its arc.</w:t>
            </w:r>
          </w:p>
        </w:tc>
      </w:tr>
      <w:tr w:rsidR="00360EE4" w:rsidRPr="00BB7916" w14:paraId="7AFFB0E5" w14:textId="77777777" w:rsidTr="77762B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Pr>
          <w:p w14:paraId="5C511F8B" w14:textId="021FA541" w:rsidR="00360EE4" w:rsidRPr="00BB7916" w:rsidRDefault="00360EE4" w:rsidP="00B547A7">
            <w:r w:rsidRPr="00BB7916">
              <w:t>Step 2: Represent the problem</w:t>
            </w:r>
          </w:p>
        </w:tc>
        <w:tc>
          <w:tcPr>
            <w:tcW w:w="7999" w:type="dxa"/>
          </w:tcPr>
          <w:p w14:paraId="6BB4E65C" w14:textId="58A15225" w:rsidR="00360EE4" w:rsidRPr="00BB7916" w:rsidRDefault="0B08E9A1" w:rsidP="00B547A7">
            <w:pPr>
              <w:cnfStyle w:val="000000010000" w:firstRow="0" w:lastRow="0" w:firstColumn="0" w:lastColumn="0" w:oddVBand="0" w:evenVBand="0" w:oddHBand="0" w:evenHBand="1" w:firstRowFirstColumn="0" w:firstRowLastColumn="0" w:lastRowFirstColumn="0" w:lastRowLastColumn="0"/>
            </w:pPr>
            <w:r w:rsidRPr="00BB7916">
              <w:t>Multiple</w:t>
            </w:r>
            <w:r w:rsidR="668AC342" w:rsidRPr="00BB7916">
              <w:t xml:space="preserve"> representations</w:t>
            </w:r>
            <w:r w:rsidR="59754106" w:rsidRPr="00BB7916">
              <w:t xml:space="preserve"> are used to ex</w:t>
            </w:r>
            <w:r w:rsidR="668AC342" w:rsidRPr="00BB7916">
              <w:t xml:space="preserve">tract, organise and represent the problem in ways </w:t>
            </w:r>
            <w:r w:rsidR="00DA2651" w:rsidRPr="00BB7916">
              <w:t xml:space="preserve">that </w:t>
            </w:r>
            <w:r w:rsidR="668AC342" w:rsidRPr="00BB7916">
              <w:t xml:space="preserve">can support </w:t>
            </w:r>
            <w:r w:rsidR="00DA2651" w:rsidRPr="00BB7916">
              <w:t xml:space="preserve">problem </w:t>
            </w:r>
            <w:r w:rsidR="668AC342" w:rsidRPr="00BB7916">
              <w:t>solving</w:t>
            </w:r>
            <w:r w:rsidR="709A159C" w:rsidRPr="00BB7916">
              <w:t>. Students:</w:t>
            </w:r>
          </w:p>
          <w:p w14:paraId="15F654EE" w14:textId="112F13E6" w:rsidR="00360EE4" w:rsidRPr="00BB7916" w:rsidRDefault="00E648F1" w:rsidP="00B547A7">
            <w:pPr>
              <w:cnfStyle w:val="000000010000" w:firstRow="0" w:lastRow="0" w:firstColumn="0" w:lastColumn="0" w:oddVBand="0" w:evenVBand="0" w:oddHBand="0" w:evenHBand="1" w:firstRowFirstColumn="0" w:firstRowLastColumn="0" w:lastRowFirstColumn="0" w:lastRowLastColumn="0"/>
            </w:pPr>
            <w:r w:rsidRPr="00BB7916">
              <w:t xml:space="preserve">Draw </w:t>
            </w:r>
            <w:r w:rsidR="00360EE4" w:rsidRPr="00BB7916">
              <w:t xml:space="preserve">vector diagrams or force-time graphs to when analysing impulse and/or momentum. </w:t>
            </w:r>
            <w:r w:rsidR="00EE3BF7" w:rsidRPr="00BB7916">
              <w:t>They r</w:t>
            </w:r>
            <w:r w:rsidR="00360EE4" w:rsidRPr="00BB7916">
              <w:t xml:space="preserve">esolve any momenta not aligned </w:t>
            </w:r>
            <w:r w:rsidR="00DA2651" w:rsidRPr="00BB7916">
              <w:t>with</w:t>
            </w:r>
            <w:r w:rsidR="00360EE4" w:rsidRPr="00BB7916">
              <w:t xml:space="preserve"> one of the axes into components along the axes.</w:t>
            </w:r>
          </w:p>
          <w:p w14:paraId="2624EB88" w14:textId="77777777" w:rsidR="00360EE4" w:rsidRPr="00BB7916" w:rsidRDefault="00360EE4" w:rsidP="00B547A7">
            <w:pPr>
              <w:cnfStyle w:val="000000010000" w:firstRow="0" w:lastRow="0" w:firstColumn="0" w:lastColumn="0" w:oddVBand="0" w:evenVBand="0" w:oddHBand="0" w:evenHBand="1" w:firstRowFirstColumn="0" w:firstRowLastColumn="0" w:lastRowFirstColumn="0" w:lastRowLastColumn="0"/>
            </w:pPr>
            <w:r w:rsidRPr="00BB7916">
              <w:t>Draw free-body diagrams to analyse the interactions occurring ‘during’ collisions or other events.</w:t>
            </w:r>
          </w:p>
          <w:p w14:paraId="2F340DBC" w14:textId="24B05186" w:rsidR="00360EE4" w:rsidRPr="00BB7916" w:rsidRDefault="00DA2651" w:rsidP="00B547A7">
            <w:pPr>
              <w:cnfStyle w:val="000000010000" w:firstRow="0" w:lastRow="0" w:firstColumn="0" w:lastColumn="0" w:oddVBand="0" w:evenVBand="0" w:oddHBand="0" w:evenHBand="1" w:firstRowFirstColumn="0" w:firstRowLastColumn="0" w:lastRowFirstColumn="0" w:lastRowLastColumn="0"/>
            </w:pPr>
            <w:r w:rsidRPr="00BB7916">
              <w:t>Draw</w:t>
            </w:r>
            <w:r w:rsidR="00360EE4" w:rsidRPr="00BB7916">
              <w:t xml:space="preserve"> work energy bar charts, energy flow diagrams and force versus distance graphs </w:t>
            </w:r>
            <w:r w:rsidRPr="00BB7916">
              <w:t xml:space="preserve">to </w:t>
            </w:r>
            <w:r w:rsidR="00360EE4" w:rsidRPr="00BB7916">
              <w:t>support the analysis of energy transfers and transformations in systems and other work-energy problems.</w:t>
            </w:r>
          </w:p>
        </w:tc>
      </w:tr>
      <w:tr w:rsidR="00360EE4" w:rsidRPr="00BB7916" w14:paraId="45B4C8C2" w14:textId="77777777" w:rsidTr="77762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Pr>
          <w:p w14:paraId="571AA188" w14:textId="77777777" w:rsidR="00BB7916" w:rsidRDefault="00360EE4" w:rsidP="00B547A7">
            <w:pPr>
              <w:rPr>
                <w:b w:val="0"/>
              </w:rPr>
            </w:pPr>
            <w:r w:rsidRPr="00BB7916">
              <w:t>Step 3.</w:t>
            </w:r>
          </w:p>
          <w:p w14:paraId="3E324BF6" w14:textId="04C6BBAD" w:rsidR="00360EE4" w:rsidRPr="00BB7916" w:rsidRDefault="00360EE4" w:rsidP="00B547A7">
            <w:r w:rsidRPr="00BB7916">
              <w:t>Apply mathematical models</w:t>
            </w:r>
          </w:p>
        </w:tc>
        <w:tc>
          <w:tcPr>
            <w:tcW w:w="7999" w:type="dxa"/>
          </w:tcPr>
          <w:p w14:paraId="04613F52" w14:textId="77777777" w:rsidR="00360EE4" w:rsidRPr="00BB7916" w:rsidRDefault="00360EE4" w:rsidP="00B547A7">
            <w:pPr>
              <w:cnfStyle w:val="000000100000" w:firstRow="0" w:lastRow="0" w:firstColumn="0" w:lastColumn="0" w:oddVBand="0" w:evenVBand="0" w:oddHBand="1" w:evenHBand="0" w:firstRowFirstColumn="0" w:firstRowLastColumn="0" w:lastRowFirstColumn="0" w:lastRowLastColumn="0"/>
            </w:pPr>
            <w:r w:rsidRPr="00BB7916">
              <w:t>Apply mathematical models. Students:</w:t>
            </w:r>
          </w:p>
          <w:p w14:paraId="21C6E2BD" w14:textId="24AA4C33" w:rsidR="00360EE4" w:rsidRPr="00BB7916" w:rsidRDefault="38345A7E" w:rsidP="00B547A7">
            <w:pPr>
              <w:cnfStyle w:val="000000100000" w:firstRow="0" w:lastRow="0" w:firstColumn="0" w:lastColumn="0" w:oddVBand="0" w:evenVBand="0" w:oddHBand="1" w:evenHBand="0" w:firstRowFirstColumn="0" w:firstRowLastColumn="0" w:lastRowFirstColumn="0" w:lastRowLastColumn="0"/>
            </w:pPr>
            <w:r w:rsidRPr="00BB7916">
              <w:t xml:space="preserve">Select </w:t>
            </w:r>
            <w:r w:rsidR="668AC342" w:rsidRPr="00BB7916">
              <w:t>the appropriate model for their chosen system and crucial instants. For closed systems</w:t>
            </w:r>
            <w:r w:rsidR="00DA2651" w:rsidRPr="00BB7916">
              <w:t>,</w:t>
            </w:r>
            <w:r w:rsidR="668AC342" w:rsidRPr="00BB7916">
              <w:t xml:space="preserve"> they will apply the laws of conservation of momentum and/or energy such that </w:t>
            </w:r>
            <m:oMath>
              <m:nary>
                <m:naryPr>
                  <m:chr m:val="∑"/>
                  <m:limLoc m:val="undOvr"/>
                  <m:subHide m:val="1"/>
                  <m:supHide m:val="1"/>
                  <m:ctrlPr>
                    <w:rPr>
                      <w:rFonts w:ascii="Cambria Math" w:hAnsi="Cambria Math"/>
                      <w:i/>
                    </w:rPr>
                  </m:ctrlPr>
                </m:naryPr>
                <m:sub/>
                <m:sup/>
                <m:e>
                  <m:r>
                    <w:rPr>
                      <w:rFonts w:ascii="Cambria Math" w:hAnsi="Cambria Math"/>
                    </w:rPr>
                    <m:t>m</m:t>
                  </m:r>
                  <m:sSub>
                    <m:sSubPr>
                      <m:ctrlPr>
                        <w:rPr>
                          <w:rFonts w:ascii="Cambria Math" w:hAnsi="Cambria Math"/>
                          <w:i/>
                        </w:rPr>
                      </m:ctrlPr>
                    </m:sSubPr>
                    <m:e>
                      <m:acc>
                        <m:accPr>
                          <m:chr m:val="⃗"/>
                          <m:ctrlPr>
                            <w:rPr>
                              <w:rFonts w:ascii="Cambria Math" w:hAnsi="Cambria Math"/>
                            </w:rPr>
                          </m:ctrlPr>
                        </m:accPr>
                        <m:e>
                          <m:r>
                            <w:rPr>
                              <w:rFonts w:ascii="Cambria Math" w:hAnsi="Cambria Math"/>
                            </w:rPr>
                            <m:t>v</m:t>
                          </m:r>
                        </m:e>
                      </m:acc>
                    </m:e>
                    <m:sub>
                      <m:r>
                        <w:rPr>
                          <w:rFonts w:ascii="Cambria Math" w:hAnsi="Cambria Math"/>
                        </w:rPr>
                        <m:t>before</m:t>
                      </m:r>
                    </m:sub>
                  </m:sSub>
                </m:e>
              </m:nary>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m</m:t>
                  </m:r>
                  <m:sSub>
                    <m:sSubPr>
                      <m:ctrlPr>
                        <w:rPr>
                          <w:rFonts w:ascii="Cambria Math" w:hAnsi="Cambria Math"/>
                          <w:i/>
                        </w:rPr>
                      </m:ctrlPr>
                    </m:sSubPr>
                    <m:e>
                      <m:acc>
                        <m:accPr>
                          <m:chr m:val="⃗"/>
                          <m:ctrlPr>
                            <w:rPr>
                              <w:rFonts w:ascii="Cambria Math" w:hAnsi="Cambria Math"/>
                            </w:rPr>
                          </m:ctrlPr>
                        </m:accPr>
                        <m:e>
                          <m:r>
                            <w:rPr>
                              <w:rFonts w:ascii="Cambria Math" w:hAnsi="Cambria Math"/>
                            </w:rPr>
                            <m:t>v</m:t>
                          </m:r>
                        </m:e>
                      </m:acc>
                    </m:e>
                    <m:sub>
                      <m:r>
                        <w:rPr>
                          <w:rFonts w:ascii="Cambria Math" w:hAnsi="Cambria Math"/>
                        </w:rPr>
                        <m:t>after</m:t>
                      </m:r>
                    </m:sub>
                  </m:sSub>
                </m:e>
              </m:nary>
            </m:oMath>
            <w:r w:rsidR="668AC342" w:rsidRPr="00BB7916">
              <w:t xml:space="preserve"> or </w:t>
            </w:r>
            <m:oMath>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E</m:t>
                      </m:r>
                    </m:e>
                    <m:sub>
                      <m:r>
                        <w:rPr>
                          <w:rFonts w:ascii="Cambria Math" w:hAnsi="Cambria Math"/>
                        </w:rPr>
                        <m:t>before</m:t>
                      </m:r>
                    </m:sub>
                  </m:sSub>
                </m:e>
              </m:nary>
              <m:r>
                <w:rPr>
                  <w:rFonts w:ascii="Cambria Math" w:hAnsi="Cambria Math"/>
                </w:rPr>
                <m:t>=</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E</m:t>
                      </m:r>
                    </m:e>
                    <m:sub>
                      <m:r>
                        <w:rPr>
                          <w:rFonts w:ascii="Cambria Math" w:hAnsi="Cambria Math"/>
                        </w:rPr>
                        <m:t>after</m:t>
                      </m:r>
                    </m:sub>
                  </m:sSub>
                </m:e>
              </m:nary>
            </m:oMath>
            <w:r w:rsidR="668AC342" w:rsidRPr="00BB7916">
              <w:t>. For open systems</w:t>
            </w:r>
            <w:r w:rsidR="00DA2651" w:rsidRPr="00BB7916">
              <w:t>,</w:t>
            </w:r>
            <w:r w:rsidR="668AC342" w:rsidRPr="00BB7916">
              <w:t xml:space="preserve"> these would also involve terms for impulse and/or work</w:t>
            </w:r>
            <w:r w:rsidR="00DA2651" w:rsidRPr="00BB7916">
              <w:t>,</w:t>
            </w:r>
            <w:r w:rsidR="668AC342" w:rsidRPr="00BB7916">
              <w:t xml:space="preserve"> respectively.</w:t>
            </w:r>
          </w:p>
          <w:p w14:paraId="65F53E1B" w14:textId="0AD04C54" w:rsidR="00360EE4" w:rsidRPr="00BB7916" w:rsidRDefault="00E648F1" w:rsidP="00B547A7">
            <w:pPr>
              <w:cnfStyle w:val="000000100000" w:firstRow="0" w:lastRow="0" w:firstColumn="0" w:lastColumn="0" w:oddVBand="0" w:evenVBand="0" w:oddHBand="1" w:evenHBand="0" w:firstRowFirstColumn="0" w:firstRowLastColumn="0" w:lastRowFirstColumn="0" w:lastRowLastColumn="0"/>
            </w:pPr>
            <w:r w:rsidRPr="00BB7916">
              <w:lastRenderedPageBreak/>
              <w:t xml:space="preserve">Substitute </w:t>
            </w:r>
            <w:r w:rsidR="00360EE4" w:rsidRPr="00BB7916">
              <w:t>the relevant masses, velocities, momenta and/or energies</w:t>
            </w:r>
            <w:r w:rsidRPr="00BB7916">
              <w:t>.</w:t>
            </w:r>
          </w:p>
          <w:p w14:paraId="2A98DF21" w14:textId="799171DC" w:rsidR="00360EE4" w:rsidRPr="00BB7916" w:rsidRDefault="38345A7E" w:rsidP="00B547A7">
            <w:pPr>
              <w:cnfStyle w:val="000000100000" w:firstRow="0" w:lastRow="0" w:firstColumn="0" w:lastColumn="0" w:oddVBand="0" w:evenVBand="0" w:oddHBand="1" w:evenHBand="0" w:firstRowFirstColumn="0" w:firstRowLastColumn="0" w:lastRowFirstColumn="0" w:lastRowLastColumn="0"/>
            </w:pPr>
            <w:r w:rsidRPr="00BB7916">
              <w:t xml:space="preserve">Use </w:t>
            </w:r>
            <w:r w:rsidR="668AC342" w:rsidRPr="00BB7916">
              <w:t xml:space="preserve">any explicit or implicit information </w:t>
            </w:r>
            <w:r w:rsidR="006A7B95" w:rsidRPr="00BB7916">
              <w:t xml:space="preserve">given </w:t>
            </w:r>
            <w:r w:rsidR="668AC342" w:rsidRPr="00BB7916">
              <w:t xml:space="preserve">in the question about the </w:t>
            </w:r>
            <w:r w:rsidR="00DA2651" w:rsidRPr="00BB7916">
              <w:t>system's momentu</w:t>
            </w:r>
            <w:r w:rsidR="668AC342" w:rsidRPr="00BB7916">
              <w:t>m. For example, it may be clear from the question that the initial momentum of the system in one direction is zero or that the final energy of the system is stored entirely as kinetic energy.</w:t>
            </w:r>
          </w:p>
        </w:tc>
      </w:tr>
    </w:tbl>
    <w:p w14:paraId="0B277969" w14:textId="2219AF3F" w:rsidR="001B3038" w:rsidRPr="001B3038" w:rsidRDefault="001B3038" w:rsidP="0010604B">
      <w:pPr>
        <w:pStyle w:val="FeatureBox2"/>
      </w:pPr>
      <w:r>
        <w:lastRenderedPageBreak/>
        <w:t>A</w:t>
      </w:r>
      <w:r w:rsidR="005D0C82">
        <w:t xml:space="preserve">n example of this approach to </w:t>
      </w:r>
      <w:r w:rsidR="00DA2651">
        <w:t>problem-</w:t>
      </w:r>
      <w:r w:rsidR="005D0C82">
        <w:t xml:space="preserve">solving is included in the sample answer for </w:t>
      </w:r>
      <w:r w:rsidR="00484366">
        <w:t>E</w:t>
      </w:r>
      <w:r w:rsidR="007252C2">
        <w:t xml:space="preserve">xample 3 in </w:t>
      </w:r>
      <w:hyperlink w:anchor="_Appendix_A" w:history="1">
        <w:r w:rsidR="007252C2" w:rsidRPr="000D394F">
          <w:rPr>
            <w:rStyle w:val="Hyperlink"/>
          </w:rPr>
          <w:t>Appendix A</w:t>
        </w:r>
      </w:hyperlink>
      <w:r w:rsidR="007252C2">
        <w:t>.</w:t>
      </w:r>
    </w:p>
    <w:p w14:paraId="0732BFE9" w14:textId="0478328A" w:rsidR="00440EE1" w:rsidRDefault="00440EE1" w:rsidP="0010604B">
      <w:pPr>
        <w:pStyle w:val="Heading3"/>
      </w:pPr>
      <w:bookmarkStart w:id="101" w:name="_Toc195624712"/>
      <w:r>
        <w:t>An example sequence of activities to explore elastic and inelastic collisions</w:t>
      </w:r>
      <w:bookmarkEnd w:id="101"/>
    </w:p>
    <w:p w14:paraId="6C46E8DF" w14:textId="279E297D" w:rsidR="00CA31D8" w:rsidRDefault="00794B54" w:rsidP="00541771">
      <w:pPr>
        <w:rPr>
          <w:lang w:eastAsia="zh-CN"/>
        </w:rPr>
      </w:pPr>
      <w:r>
        <w:rPr>
          <w:lang w:eastAsia="zh-CN"/>
        </w:rPr>
        <w:t>All</w:t>
      </w:r>
      <w:r w:rsidR="00541771">
        <w:rPr>
          <w:lang w:eastAsia="zh-CN"/>
        </w:rPr>
        <w:t xml:space="preserve"> the questions in this section are supported with video</w:t>
      </w:r>
      <w:r w:rsidR="00C550F1">
        <w:rPr>
          <w:lang w:eastAsia="zh-CN"/>
        </w:rPr>
        <w:t>s linked to data</w:t>
      </w:r>
      <w:r w:rsidR="00EA73D2">
        <w:rPr>
          <w:lang w:eastAsia="zh-CN"/>
        </w:rPr>
        <w:t xml:space="preserve">. </w:t>
      </w:r>
      <w:r w:rsidR="00552607">
        <w:rPr>
          <w:lang w:eastAsia="zh-CN"/>
        </w:rPr>
        <w:t>The aim is for students to engage in sense-making</w:t>
      </w:r>
      <w:r w:rsidR="00DA2651">
        <w:rPr>
          <w:lang w:eastAsia="zh-CN"/>
        </w:rPr>
        <w:t>,</w:t>
      </w:r>
      <w:r w:rsidR="00552607">
        <w:rPr>
          <w:lang w:eastAsia="zh-CN"/>
        </w:rPr>
        <w:t xml:space="preserve"> which consolidates earlier work on </w:t>
      </w:r>
      <w:r w:rsidR="00AA4567">
        <w:rPr>
          <w:lang w:eastAsia="zh-CN"/>
        </w:rPr>
        <w:t xml:space="preserve">motion graphs and Newton’s laws. </w:t>
      </w:r>
      <w:r w:rsidR="004A3942">
        <w:rPr>
          <w:lang w:eastAsia="zh-CN"/>
        </w:rPr>
        <w:t>Alternatively, s</w:t>
      </w:r>
      <w:r w:rsidR="00686588">
        <w:rPr>
          <w:lang w:eastAsia="zh-CN"/>
        </w:rPr>
        <w:t>tudents c</w:t>
      </w:r>
      <w:r w:rsidR="004A3942">
        <w:rPr>
          <w:lang w:eastAsia="zh-CN"/>
        </w:rPr>
        <w:t>ould</w:t>
      </w:r>
      <w:r w:rsidR="00686588">
        <w:rPr>
          <w:lang w:eastAsia="zh-CN"/>
        </w:rPr>
        <w:t xml:space="preserve"> collect and analyse </w:t>
      </w:r>
      <w:r w:rsidR="004A11AD">
        <w:rPr>
          <w:lang w:eastAsia="zh-CN"/>
        </w:rPr>
        <w:t xml:space="preserve">their data for this sequence using a mobile phone and the free software </w:t>
      </w:r>
      <w:hyperlink r:id="rId108" w:history="1">
        <w:r w:rsidR="004A11AD" w:rsidRPr="004A3942">
          <w:rPr>
            <w:rStyle w:val="Hyperlink"/>
            <w:lang w:eastAsia="zh-CN"/>
          </w:rPr>
          <w:t>Tracker</w:t>
        </w:r>
      </w:hyperlink>
      <w:r w:rsidR="00CB25B1">
        <w:rPr>
          <w:lang w:eastAsia="zh-CN"/>
        </w:rPr>
        <w:t>.</w:t>
      </w:r>
      <w:r w:rsidR="00184E53">
        <w:rPr>
          <w:lang w:eastAsia="zh-CN"/>
        </w:rPr>
        <w:t xml:space="preserve"> Sample </w:t>
      </w:r>
      <w:r w:rsidR="004B78F6">
        <w:rPr>
          <w:lang w:eastAsia="zh-CN"/>
        </w:rPr>
        <w:t>annotated graphs</w:t>
      </w:r>
      <w:r w:rsidR="00184E53">
        <w:rPr>
          <w:lang w:eastAsia="zh-CN"/>
        </w:rPr>
        <w:t xml:space="preserve"> are provided in</w:t>
      </w:r>
      <w:hyperlink w:anchor="_Appendix_A" w:history="1">
        <w:r w:rsidR="00184E53" w:rsidRPr="003E276D">
          <w:rPr>
            <w:rStyle w:val="Hyperlink"/>
            <w:lang w:eastAsia="zh-CN"/>
          </w:rPr>
          <w:t xml:space="preserve"> Appendix</w:t>
        </w:r>
        <w:r w:rsidR="0022696B" w:rsidRPr="003E276D">
          <w:rPr>
            <w:rStyle w:val="Hyperlink"/>
            <w:lang w:eastAsia="zh-CN"/>
          </w:rPr>
          <w:t xml:space="preserve"> </w:t>
        </w:r>
        <w:r w:rsidR="003E276D" w:rsidRPr="003E276D">
          <w:rPr>
            <w:rStyle w:val="Hyperlink"/>
            <w:lang w:eastAsia="zh-CN"/>
          </w:rPr>
          <w:t>A</w:t>
        </w:r>
      </w:hyperlink>
      <w:r w:rsidR="00184E53">
        <w:rPr>
          <w:lang w:eastAsia="zh-CN"/>
        </w:rPr>
        <w:t>.</w:t>
      </w:r>
    </w:p>
    <w:p w14:paraId="539A18CC" w14:textId="316C5F14" w:rsidR="00CA31D8" w:rsidRPr="00DD5244" w:rsidRDefault="00CA31D8" w:rsidP="00541771">
      <w:pPr>
        <w:rPr>
          <w:rStyle w:val="Strong"/>
        </w:rPr>
      </w:pPr>
      <w:r w:rsidRPr="00DD5244">
        <w:rPr>
          <w:rStyle w:val="Strong"/>
        </w:rPr>
        <w:t>Example 1</w:t>
      </w:r>
      <w:r w:rsidR="00A57AD3">
        <w:rPr>
          <w:rStyle w:val="Strong"/>
        </w:rPr>
        <w:t xml:space="preserve"> –</w:t>
      </w:r>
      <w:r w:rsidRPr="00DD5244">
        <w:rPr>
          <w:rStyle w:val="Strong"/>
        </w:rPr>
        <w:t xml:space="preserve"> A </w:t>
      </w:r>
      <w:r w:rsidR="00DD5244" w:rsidRPr="00DD5244">
        <w:rPr>
          <w:rStyle w:val="Strong"/>
        </w:rPr>
        <w:t>‘sticky’ (completely inelastic) collision.</w:t>
      </w:r>
    </w:p>
    <w:p w14:paraId="12CB3EEC" w14:textId="7BA8408E" w:rsidR="000922E9" w:rsidRDefault="000922E9" w:rsidP="000922E9">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45</w:t>
      </w:r>
      <w:r w:rsidR="00CE12C6">
        <w:fldChar w:fldCharType="end"/>
      </w:r>
      <w:r>
        <w:t xml:space="preserve"> – </w:t>
      </w:r>
      <w:r w:rsidR="007F5644">
        <w:t>t</w:t>
      </w:r>
      <w:r>
        <w:t xml:space="preserve">he green cart (right) moves at a constant velocity towards the yellow cart (left), which is initially stationary. </w:t>
      </w:r>
      <w:r w:rsidRPr="00831E44">
        <w:rPr>
          <w:szCs w:val="22"/>
        </w:rPr>
        <w:t>Example</w:t>
      </w:r>
      <w:r w:rsidRPr="00831E44">
        <w:rPr>
          <w:rStyle w:val="Hyperlink"/>
          <w:bCs/>
          <w:sz w:val="22"/>
          <w:szCs w:val="22"/>
          <w:u w:val="none"/>
        </w:rPr>
        <w:t xml:space="preserve"> </w:t>
      </w:r>
      <w:r w:rsidRPr="00831E44">
        <w:rPr>
          <w:szCs w:val="22"/>
        </w:rPr>
        <w:t>1 video</w:t>
      </w:r>
      <w:r w:rsidR="00831E44" w:rsidRPr="00831E44">
        <w:rPr>
          <w:szCs w:val="22"/>
        </w:rPr>
        <w:t xml:space="preserve"> </w:t>
      </w:r>
      <w:hyperlink r:id="rId109" w:history="1">
        <w:r w:rsidR="00831E44" w:rsidRPr="00831E44">
          <w:rPr>
            <w:rStyle w:val="Hyperlink"/>
            <w:sz w:val="22"/>
            <w:szCs w:val="22"/>
          </w:rPr>
          <w:t>Sticky Collision</w:t>
        </w:r>
        <w:r w:rsidR="00921ECA" w:rsidRPr="00831E44">
          <w:rPr>
            <w:rStyle w:val="Hyperlink"/>
            <w:sz w:val="22"/>
          </w:rPr>
          <w:t xml:space="preserve"> (0:42)</w:t>
        </w:r>
      </w:hyperlink>
      <w:r w:rsidRPr="00831E44">
        <w:rPr>
          <w:sz w:val="24"/>
        </w:rPr>
        <w:t xml:space="preserve"> (</w:t>
      </w:r>
      <w:r>
        <w:t>Hum</w:t>
      </w:r>
      <w:r w:rsidRPr="77762BF3">
        <w:rPr>
          <w:lang w:eastAsia="zh-CN"/>
        </w:rPr>
        <w:t>phrey 2021e).</w:t>
      </w:r>
    </w:p>
    <w:p w14:paraId="51149B3F" w14:textId="41322BB9" w:rsidR="00E7767D" w:rsidRDefault="0065287B" w:rsidP="007921A5">
      <w:pPr>
        <w:jc w:val="center"/>
        <w:rPr>
          <w:lang w:eastAsia="zh-CN"/>
        </w:rPr>
      </w:pPr>
      <w:r w:rsidRPr="00E7767D">
        <w:rPr>
          <w:noProof/>
          <w:lang w:eastAsia="zh-CN"/>
        </w:rPr>
        <w:drawing>
          <wp:inline distT="0" distB="0" distL="0" distR="0" wp14:anchorId="791FAA9F" wp14:editId="3CC41D4B">
            <wp:extent cx="3538148" cy="882500"/>
            <wp:effectExtent l="0" t="0" r="5715" b="0"/>
            <wp:docPr id="586" name="Picture 586" descr="Two carts, yellow and green including a label showing the location of velcro patches at each e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wo carts, yellow and green including a label showing the location of velcro patches at each end. "/>
                    <pic:cNvPicPr/>
                  </pic:nvPicPr>
                  <pic:blipFill rotWithShape="1">
                    <a:blip r:embed="rId110" cstate="screen">
                      <a:extLst>
                        <a:ext uri="{28A0092B-C50C-407E-A947-70E740481C1C}">
                          <a14:useLocalDpi xmlns:a14="http://schemas.microsoft.com/office/drawing/2010/main"/>
                        </a:ext>
                      </a:extLst>
                    </a:blip>
                    <a:srcRect/>
                    <a:stretch/>
                  </pic:blipFill>
                  <pic:spPr bwMode="auto">
                    <a:xfrm>
                      <a:off x="0" y="0"/>
                      <a:ext cx="3541291" cy="883284"/>
                    </a:xfrm>
                    <a:prstGeom prst="rect">
                      <a:avLst/>
                    </a:prstGeom>
                    <a:ln>
                      <a:noFill/>
                    </a:ln>
                    <a:extLst>
                      <a:ext uri="{53640926-AAD7-44D8-BBD7-CCE9431645EC}">
                        <a14:shadowObscured xmlns:a14="http://schemas.microsoft.com/office/drawing/2010/main"/>
                      </a:ext>
                    </a:extLst>
                  </pic:spPr>
                </pic:pic>
              </a:graphicData>
            </a:graphic>
          </wp:inline>
        </w:drawing>
      </w:r>
    </w:p>
    <w:p w14:paraId="1EEB4B33" w14:textId="09EA735A" w:rsidR="00A57AD3" w:rsidRDefault="00637EF9" w:rsidP="00CA31D8">
      <w:r>
        <w:t>Two carts</w:t>
      </w:r>
      <w:r w:rsidR="00012F3D">
        <w:t xml:space="preserve"> </w:t>
      </w:r>
      <w:r w:rsidR="00DA2651">
        <w:t xml:space="preserve">that </w:t>
      </w:r>
      <w:r w:rsidR="00012F3D">
        <w:t xml:space="preserve">roll with minimal rolling resistance </w:t>
      </w:r>
      <w:r w:rsidR="00D376B5">
        <w:t xml:space="preserve">are on a level track. The green </w:t>
      </w:r>
      <w:r w:rsidR="00352A62">
        <w:t xml:space="preserve">(G) </w:t>
      </w:r>
      <w:r w:rsidR="00D376B5">
        <w:t xml:space="preserve">cart </w:t>
      </w:r>
      <w:r w:rsidR="00DA2651">
        <w:t>moves</w:t>
      </w:r>
      <w:r w:rsidR="00D376B5">
        <w:t xml:space="preserve"> with a constant velocity </w:t>
      </w:r>
      <w:r w:rsidR="00C423C6">
        <w:t xml:space="preserve">towards the yellow (Y) cart, which is initially stationary. </w:t>
      </w:r>
      <w:r w:rsidR="00FA0A73">
        <w:t xml:space="preserve">The two carts have </w:t>
      </w:r>
      <w:r w:rsidR="00903B9E">
        <w:t>Velcro</w:t>
      </w:r>
      <w:r w:rsidR="00FA0A73">
        <w:t xml:space="preserve"> spots so that when they collide</w:t>
      </w:r>
      <w:r w:rsidR="00DA2651">
        <w:t>,</w:t>
      </w:r>
      <w:r w:rsidR="00FA0A73">
        <w:t xml:space="preserve"> they stick to each other and move off together.</w:t>
      </w:r>
    </w:p>
    <w:p w14:paraId="02580363" w14:textId="77777777" w:rsidR="00A57AD3" w:rsidRDefault="00A57AD3">
      <w:pPr>
        <w:suppressAutoHyphens w:val="0"/>
        <w:spacing w:after="0" w:line="276" w:lineRule="auto"/>
      </w:pPr>
      <w:r>
        <w:br w:type="page"/>
      </w:r>
    </w:p>
    <w:p w14:paraId="7084017E" w14:textId="77777777" w:rsidR="00BB7916" w:rsidRDefault="000B131C" w:rsidP="00110FBD">
      <w:pPr>
        <w:pStyle w:val="FeatureBox"/>
      </w:pPr>
      <w:r w:rsidRPr="000B131C">
        <w:rPr>
          <w:rStyle w:val="Strong"/>
        </w:rPr>
        <w:lastRenderedPageBreak/>
        <w:t>Other data</w:t>
      </w:r>
    </w:p>
    <w:p w14:paraId="30B59CA0" w14:textId="77777777" w:rsidR="00BB7916" w:rsidRDefault="00097B23" w:rsidP="00110FBD">
      <w:pPr>
        <w:pStyle w:val="FeatureBox"/>
      </w:pPr>
      <w:r>
        <w:t xml:space="preserve">Mass of yellow cart: </w:t>
      </w:r>
      <m:oMath>
        <m:r>
          <w:rPr>
            <w:rFonts w:ascii="Cambria Math" w:hAnsi="Cambria Math"/>
          </w:rPr>
          <m:t>m=0.281 kg</m:t>
        </m:r>
      </m:oMath>
    </w:p>
    <w:p w14:paraId="54425A9B" w14:textId="4246844F" w:rsidR="00CD06D0" w:rsidRDefault="00097B23" w:rsidP="00110FBD">
      <w:pPr>
        <w:pStyle w:val="FeatureBox"/>
      </w:pPr>
      <w:r>
        <w:t xml:space="preserve">Mass of green cart: </w:t>
      </w:r>
      <m:oMath>
        <m:r>
          <w:rPr>
            <w:rFonts w:ascii="Cambria Math" w:hAnsi="Cambria Math"/>
          </w:rPr>
          <m:t>m=0.294 kg</m:t>
        </m:r>
      </m:oMath>
      <w:r w:rsidR="00CD06D0">
        <w:t xml:space="preserve"> (this car</w:t>
      </w:r>
      <w:r w:rsidR="00D13946">
        <w:t>t</w:t>
      </w:r>
      <w:r w:rsidR="00CD06D0">
        <w:t xml:space="preserve"> has magnets installed at one end accounting for the difference in mass).</w:t>
      </w:r>
      <w:r w:rsidR="0072313B">
        <w:t xml:space="preserve"> </w:t>
      </w:r>
      <w:r w:rsidR="00CD06D0">
        <w:t xml:space="preserve">For this </w:t>
      </w:r>
      <w:r w:rsidR="006C44E6">
        <w:t>example</w:t>
      </w:r>
      <w:r w:rsidR="00DA2651">
        <w:t>,</w:t>
      </w:r>
      <w:r w:rsidR="00CD06D0">
        <w:t xml:space="preserve"> consider th</w:t>
      </w:r>
      <w:r w:rsidR="007F2D2B">
        <w:t>at the masses are equal</w:t>
      </w:r>
      <w:r w:rsidR="00BB7916">
        <w:t>.</w:t>
      </w:r>
    </w:p>
    <w:p w14:paraId="40DB459D" w14:textId="1D86E179" w:rsidR="006C44E6" w:rsidRPr="000922E9" w:rsidRDefault="00C9451A" w:rsidP="000922E9">
      <w:pPr>
        <w:pStyle w:val="ListNumber"/>
      </w:pPr>
      <w:r w:rsidRPr="000922E9">
        <w:t>Sketch</w:t>
      </w:r>
      <w:r w:rsidR="007674E2" w:rsidRPr="000922E9">
        <w:t xml:space="preserve"> a free</w:t>
      </w:r>
      <w:r w:rsidR="00A95B42">
        <w:t>-</w:t>
      </w:r>
      <w:r w:rsidR="007674E2" w:rsidRPr="000922E9">
        <w:t>body diagram showing the forces acting on each cart during the collision</w:t>
      </w:r>
      <w:r w:rsidR="00EA23AB" w:rsidRPr="000922E9">
        <w:t>.</w:t>
      </w:r>
    </w:p>
    <w:p w14:paraId="7E72882D" w14:textId="7B059707" w:rsidR="005F28D1" w:rsidRPr="000922E9" w:rsidRDefault="00BD7670" w:rsidP="000922E9">
      <w:pPr>
        <w:pStyle w:val="ListNumber"/>
      </w:pPr>
      <w:r w:rsidRPr="000922E9">
        <w:t>Label time intervals on the graph</w:t>
      </w:r>
      <w:r w:rsidR="00A30EEA" w:rsidRPr="000922E9">
        <w:t xml:space="preserve">s </w:t>
      </w:r>
      <w:r w:rsidR="00C54962" w:rsidRPr="000922E9">
        <w:t>to show</w:t>
      </w:r>
      <w:r w:rsidR="00665865" w:rsidRPr="000922E9">
        <w:t xml:space="preserve"> before, during and after the interaction.</w:t>
      </w:r>
    </w:p>
    <w:p w14:paraId="3577039E" w14:textId="1A34530B" w:rsidR="00790D69" w:rsidRPr="000922E9" w:rsidRDefault="00790D69" w:rsidP="000922E9">
      <w:pPr>
        <w:pStyle w:val="ListNumber"/>
      </w:pPr>
      <w:r w:rsidRPr="000922E9">
        <w:t xml:space="preserve">Use the information </w:t>
      </w:r>
      <w:r w:rsidR="0095570E" w:rsidRPr="000922E9">
        <w:t>in</w:t>
      </w:r>
      <w:r w:rsidR="000D4895" w:rsidRPr="000922E9">
        <w:t xml:space="preserve"> </w:t>
      </w:r>
      <w:r w:rsidR="00221830">
        <w:fldChar w:fldCharType="begin"/>
      </w:r>
      <w:r w:rsidR="00221830">
        <w:instrText xml:space="preserve"> REF _Ref99475576 \h </w:instrText>
      </w:r>
      <w:r w:rsidR="00221830">
        <w:fldChar w:fldCharType="separate"/>
      </w:r>
      <w:r w:rsidR="00221830">
        <w:t xml:space="preserve">Figure </w:t>
      </w:r>
      <w:r w:rsidR="00221830">
        <w:rPr>
          <w:noProof/>
        </w:rPr>
        <w:t>47</w:t>
      </w:r>
      <w:r w:rsidR="00221830">
        <w:fldChar w:fldCharType="end"/>
      </w:r>
      <w:r w:rsidR="000D4895" w:rsidRPr="000922E9">
        <w:t xml:space="preserve"> and assume that momentum is conserved for the system of two carts </w:t>
      </w:r>
      <w:r w:rsidR="00552E4A" w:rsidRPr="000922E9">
        <w:t>during the collision to predict:</w:t>
      </w:r>
    </w:p>
    <w:p w14:paraId="2D072A94" w14:textId="6CB226D3" w:rsidR="00552E4A" w:rsidRPr="00471FC2" w:rsidRDefault="002267C2" w:rsidP="000922E9">
      <w:pPr>
        <w:pStyle w:val="ListNumber2"/>
      </w:pPr>
      <w:r w:rsidRPr="00471FC2">
        <w:t>t</w:t>
      </w:r>
      <w:r w:rsidR="00552E4A" w:rsidRPr="00471FC2">
        <w:t>he</w:t>
      </w:r>
      <w:r w:rsidR="00552E4A">
        <w:t xml:space="preserve"> </w:t>
      </w:r>
      <w:r w:rsidR="00552E4A" w:rsidRPr="00962B0F">
        <w:rPr>
          <w:rStyle w:val="Strong"/>
        </w:rPr>
        <w:t>acceleration-time</w:t>
      </w:r>
      <w:r w:rsidR="00552E4A">
        <w:t xml:space="preserve"> graph for the yellow cart (only the </w:t>
      </w:r>
      <w:r w:rsidR="00552E4A" w:rsidRPr="001D1D33">
        <w:rPr>
          <w:rStyle w:val="Strong"/>
        </w:rPr>
        <w:t>acceleration</w:t>
      </w:r>
      <w:r w:rsidR="00552E4A">
        <w:t xml:space="preserve"> of the green cart is shown</w:t>
      </w:r>
      <w:r>
        <w:t>)</w:t>
      </w:r>
    </w:p>
    <w:p w14:paraId="49897BA3" w14:textId="4C4B67AE" w:rsidR="0044220B" w:rsidRDefault="002267C2" w:rsidP="000922E9">
      <w:pPr>
        <w:pStyle w:val="ListNumber2"/>
      </w:pPr>
      <w:r w:rsidRPr="00471FC2">
        <w:t>the</w:t>
      </w:r>
      <w:r>
        <w:t xml:space="preserve"> </w:t>
      </w:r>
      <w:r w:rsidRPr="00962B0F">
        <w:rPr>
          <w:rStyle w:val="Strong"/>
        </w:rPr>
        <w:t>position-time</w:t>
      </w:r>
      <w:r>
        <w:t xml:space="preserve"> and </w:t>
      </w:r>
      <w:r w:rsidRPr="00962B0F">
        <w:rPr>
          <w:rStyle w:val="Strong"/>
        </w:rPr>
        <w:t>velocity-time</w:t>
      </w:r>
      <w:r>
        <w:t xml:space="preserve"> graphs during and after collision for the green and yellow carts.</w:t>
      </w:r>
    </w:p>
    <w:p w14:paraId="1C4584DC" w14:textId="3AE5AB94" w:rsidR="0044220B" w:rsidRDefault="0044220B" w:rsidP="007349A6">
      <w:r>
        <w:t>Annotate features of each graph to explain your reasoning</w:t>
      </w:r>
      <w:r w:rsidR="007349A6">
        <w:t>.</w:t>
      </w:r>
    </w:p>
    <w:p w14:paraId="2FDA6516" w14:textId="1A91ACFF" w:rsidR="00EA23AB" w:rsidRDefault="000922E9" w:rsidP="77762BF3">
      <w:pPr>
        <w:pStyle w:val="Caption"/>
      </w:pPr>
      <w:r>
        <w:lastRenderedPageBreak/>
        <w:t xml:space="preserve">Figure </w:t>
      </w:r>
      <w:r w:rsidR="00CE12C6">
        <w:fldChar w:fldCharType="begin"/>
      </w:r>
      <w:r w:rsidR="00CE12C6">
        <w:instrText xml:space="preserve"> SEQ Figure \* ARABIC </w:instrText>
      </w:r>
      <w:r w:rsidR="00CE12C6">
        <w:fldChar w:fldCharType="separate"/>
      </w:r>
      <w:r w:rsidR="000D17E5">
        <w:rPr>
          <w:noProof/>
        </w:rPr>
        <w:t>46</w:t>
      </w:r>
      <w:r w:rsidR="00CE12C6">
        <w:fldChar w:fldCharType="end"/>
      </w:r>
      <w:r>
        <w:t xml:space="preserve"> – </w:t>
      </w:r>
      <w:r w:rsidR="007F5644">
        <w:t>p</w:t>
      </w:r>
      <w:r>
        <w:t xml:space="preserve">artial position-time, velocity-time and acceleration-time graphs for the motion of the carts during a ‘sticky’ collision. </w:t>
      </w:r>
      <w:r w:rsidR="00304D6B">
        <w:rPr>
          <w:noProof/>
        </w:rPr>
        <w:drawing>
          <wp:inline distT="0" distB="0" distL="0" distR="0" wp14:anchorId="6F1D5A79" wp14:editId="652652E9">
            <wp:extent cx="6109970" cy="6400800"/>
            <wp:effectExtent l="0" t="0" r="5080" b="0"/>
            <wp:docPr id="587" name="Picture 587" descr="graphs of motion for collision showing the velocity of the green cart just before the collision was -0.658 ms^-2 and the maximum accelerations of the green cart during the collision was 2.08 m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7"/>
                    <pic:cNvPicPr/>
                  </pic:nvPicPr>
                  <pic:blipFill>
                    <a:blip r:embed="rId111">
                      <a:extLst>
                        <a:ext uri="{28A0092B-C50C-407E-A947-70E740481C1C}">
                          <a14:useLocalDpi xmlns:a14="http://schemas.microsoft.com/office/drawing/2010/main"/>
                        </a:ext>
                      </a:extLst>
                    </a:blip>
                    <a:stretch>
                      <a:fillRect/>
                    </a:stretch>
                  </pic:blipFill>
                  <pic:spPr>
                    <a:xfrm>
                      <a:off x="0" y="0"/>
                      <a:ext cx="6109970" cy="6400800"/>
                    </a:xfrm>
                    <a:prstGeom prst="rect">
                      <a:avLst/>
                    </a:prstGeom>
                  </pic:spPr>
                </pic:pic>
              </a:graphicData>
            </a:graphic>
          </wp:inline>
        </w:drawing>
      </w:r>
    </w:p>
    <w:p w14:paraId="67B4B4E0" w14:textId="17FD3DB6" w:rsidR="00E02AEE" w:rsidRDefault="00487875" w:rsidP="00F961A5">
      <w:pPr>
        <w:pageBreakBefore/>
        <w:rPr>
          <w:b/>
          <w:bCs/>
          <w:szCs w:val="18"/>
        </w:rPr>
      </w:pPr>
      <w:r w:rsidRPr="00FC02C9">
        <w:rPr>
          <w:rStyle w:val="Strong"/>
        </w:rPr>
        <w:lastRenderedPageBreak/>
        <w:t>Example 2</w:t>
      </w:r>
      <w:r w:rsidR="00A57AD3">
        <w:rPr>
          <w:rStyle w:val="Strong"/>
        </w:rPr>
        <w:t xml:space="preserve"> –</w:t>
      </w:r>
      <w:r w:rsidRPr="00FC02C9">
        <w:rPr>
          <w:rStyle w:val="Strong"/>
        </w:rPr>
        <w:t xml:space="preserve"> </w:t>
      </w:r>
      <w:r w:rsidR="00E02AEE">
        <w:rPr>
          <w:b/>
          <w:bCs/>
          <w:szCs w:val="18"/>
        </w:rPr>
        <w:t xml:space="preserve">An ‘explosion’ </w:t>
      </w:r>
    </w:p>
    <w:p w14:paraId="44A177EF" w14:textId="29D7D465" w:rsidR="000922E9" w:rsidRDefault="000922E9" w:rsidP="000922E9">
      <w:pPr>
        <w:pStyle w:val="Caption"/>
      </w:pPr>
      <w:bookmarkStart w:id="102" w:name="_Ref99475576"/>
      <w:r>
        <w:t xml:space="preserve">Figure </w:t>
      </w:r>
      <w:r w:rsidR="00CE12C6">
        <w:fldChar w:fldCharType="begin"/>
      </w:r>
      <w:r w:rsidR="00CE12C6">
        <w:instrText xml:space="preserve"> SEQ Figure \* ARABIC </w:instrText>
      </w:r>
      <w:r w:rsidR="00CE12C6">
        <w:fldChar w:fldCharType="separate"/>
      </w:r>
      <w:r w:rsidR="000D17E5">
        <w:rPr>
          <w:noProof/>
        </w:rPr>
        <w:t>47</w:t>
      </w:r>
      <w:r w:rsidR="00CE12C6">
        <w:fldChar w:fldCharType="end"/>
      </w:r>
      <w:bookmarkEnd w:id="102"/>
      <w:r>
        <w:t xml:space="preserve"> – (Left) </w:t>
      </w:r>
      <w:r w:rsidR="007F5644">
        <w:t>b</w:t>
      </w:r>
      <w:r>
        <w:t xml:space="preserve">efore the ‘explosion’. (Right) </w:t>
      </w:r>
      <w:r w:rsidR="007F5644">
        <w:t>a</w:t>
      </w:r>
      <w:r>
        <w:t xml:space="preserve"> firing pin on the yellow cart is triggered with the base of a screwdriver, so the carts push off each other. </w:t>
      </w:r>
      <w:r w:rsidRPr="00831E44">
        <w:rPr>
          <w:szCs w:val="22"/>
        </w:rPr>
        <w:t>Example 2 video</w:t>
      </w:r>
      <w:r w:rsidR="00831E44">
        <w:rPr>
          <w:szCs w:val="22"/>
        </w:rPr>
        <w:t xml:space="preserve"> </w:t>
      </w:r>
      <w:hyperlink r:id="rId112" w:history="1">
        <w:r w:rsidR="00831E44" w:rsidRPr="007F5644">
          <w:rPr>
            <w:rStyle w:val="Hyperlink"/>
          </w:rPr>
          <w:t>Cart Explosion</w:t>
        </w:r>
        <w:r w:rsidR="009D6996" w:rsidRPr="007F5644">
          <w:rPr>
            <w:rStyle w:val="Hyperlink"/>
          </w:rPr>
          <w:t xml:space="preserve"> (0:25)</w:t>
        </w:r>
      </w:hyperlink>
      <w:r w:rsidRPr="007F5644">
        <w:t xml:space="preserve"> (</w:t>
      </w:r>
      <w:r>
        <w:t>Humphrey 2021f).</w:t>
      </w:r>
    </w:p>
    <w:p w14:paraId="55FD8641" w14:textId="6DC32563" w:rsidR="00862F08" w:rsidRDefault="00424C5B" w:rsidP="00862F08">
      <w:pPr>
        <w:rPr>
          <w:lang w:eastAsia="zh-CN"/>
        </w:rPr>
      </w:pPr>
      <w:r w:rsidRPr="00862F08">
        <w:rPr>
          <w:noProof/>
          <w:lang w:eastAsia="zh-CN"/>
        </w:rPr>
        <w:drawing>
          <wp:inline distT="0" distB="0" distL="0" distR="0" wp14:anchorId="0037DDC7" wp14:editId="727E3DE0">
            <wp:extent cx="6116320" cy="1326515"/>
            <wp:effectExtent l="0" t="0" r="0" b="6985"/>
            <wp:docPr id="588" name="Picture 588" descr="Images showing the setup of two carts before the 'explosion' demon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Images showing the setup of two carts before the 'explosion' demonstration."/>
                    <pic:cNvPicPr/>
                  </pic:nvPicPr>
                  <pic:blipFill>
                    <a:blip r:embed="rId113" cstate="email">
                      <a:extLst>
                        <a:ext uri="{28A0092B-C50C-407E-A947-70E740481C1C}">
                          <a14:useLocalDpi xmlns:a14="http://schemas.microsoft.com/office/drawing/2010/main"/>
                        </a:ext>
                      </a:extLst>
                    </a:blip>
                    <a:stretch>
                      <a:fillRect/>
                    </a:stretch>
                  </pic:blipFill>
                  <pic:spPr>
                    <a:xfrm>
                      <a:off x="0" y="0"/>
                      <a:ext cx="6116320" cy="1326515"/>
                    </a:xfrm>
                    <a:prstGeom prst="rect">
                      <a:avLst/>
                    </a:prstGeom>
                  </pic:spPr>
                </pic:pic>
              </a:graphicData>
            </a:graphic>
          </wp:inline>
        </w:drawing>
      </w:r>
    </w:p>
    <w:p w14:paraId="197E0CE0" w14:textId="0060904A" w:rsidR="00FC02C9" w:rsidRDefault="00A0701F" w:rsidP="00FC02C9">
      <w:pPr>
        <w:rPr>
          <w:lang w:eastAsia="zh-CN"/>
        </w:rPr>
      </w:pPr>
      <w:r>
        <w:rPr>
          <w:lang w:eastAsia="zh-CN"/>
        </w:rPr>
        <w:t xml:space="preserve">In this example, two carts of unequal mass exert a sudden force on each other due to a </w:t>
      </w:r>
      <w:r w:rsidR="00DA2651">
        <w:rPr>
          <w:lang w:eastAsia="zh-CN"/>
        </w:rPr>
        <w:t>spring-</w:t>
      </w:r>
      <w:r>
        <w:rPr>
          <w:lang w:eastAsia="zh-CN"/>
        </w:rPr>
        <w:t xml:space="preserve">loaded </w:t>
      </w:r>
      <w:r w:rsidR="00D13946">
        <w:rPr>
          <w:lang w:eastAsia="zh-CN"/>
        </w:rPr>
        <w:t>‘firing pin’ in one of the carts.</w:t>
      </w:r>
    </w:p>
    <w:p w14:paraId="6EE89A1A" w14:textId="77777777" w:rsidR="009D6996" w:rsidRDefault="000B131C" w:rsidP="00D13946">
      <w:pPr>
        <w:pStyle w:val="FeatureBox"/>
      </w:pPr>
      <w:r w:rsidRPr="000B131C">
        <w:rPr>
          <w:rStyle w:val="Strong"/>
        </w:rPr>
        <w:t>Other data</w:t>
      </w:r>
    </w:p>
    <w:p w14:paraId="68BF9512" w14:textId="1B85966D" w:rsidR="009D6996" w:rsidRDefault="00D13946" w:rsidP="00D13946">
      <w:pPr>
        <w:pStyle w:val="FeatureBox"/>
      </w:pPr>
      <w:r>
        <w:t xml:space="preserve">Mass of yellow cart: </w:t>
      </w:r>
      <m:oMath>
        <m:r>
          <w:rPr>
            <w:rFonts w:ascii="Cambria Math" w:hAnsi="Cambria Math"/>
          </w:rPr>
          <m:t>m=0.281 kg</m:t>
        </m:r>
      </m:oMath>
    </w:p>
    <w:p w14:paraId="67A92A01" w14:textId="7E96581F" w:rsidR="00D13946" w:rsidRDefault="00D13946" w:rsidP="00D13946">
      <w:pPr>
        <w:pStyle w:val="FeatureBox"/>
      </w:pPr>
      <w:r>
        <w:t xml:space="preserve">Mass of green cart: </w:t>
      </w:r>
      <m:oMath>
        <m:r>
          <w:rPr>
            <w:rFonts w:ascii="Cambria Math" w:hAnsi="Cambria Math"/>
          </w:rPr>
          <m:t>m=0.792kg</m:t>
        </m:r>
      </m:oMath>
      <w:r>
        <w:t xml:space="preserve"> (</w:t>
      </w:r>
      <w:r w:rsidR="007D14E3">
        <w:t xml:space="preserve">the mass of this cart has been increased by adding </w:t>
      </w:r>
      <w:r w:rsidR="0014369D">
        <w:t>several small</w:t>
      </w:r>
      <w:r w:rsidR="007D14E3">
        <w:t xml:space="preserve"> masse</w:t>
      </w:r>
      <w:r>
        <w:t>s)</w:t>
      </w:r>
    </w:p>
    <w:p w14:paraId="6BF771F6" w14:textId="35D2DB98" w:rsidR="00D13946" w:rsidRDefault="00C9451A" w:rsidP="000922E9">
      <w:pPr>
        <w:pStyle w:val="ListNumber"/>
        <w:numPr>
          <w:ilvl w:val="0"/>
          <w:numId w:val="3"/>
        </w:numPr>
        <w:ind w:left="567" w:hanging="567"/>
        <w:rPr>
          <w:lang w:eastAsia="zh-CN"/>
        </w:rPr>
      </w:pPr>
      <w:r>
        <w:rPr>
          <w:lang w:eastAsia="zh-CN"/>
        </w:rPr>
        <w:t>Sketch a free</w:t>
      </w:r>
      <w:r w:rsidR="00054B81">
        <w:rPr>
          <w:lang w:eastAsia="zh-CN"/>
        </w:rPr>
        <w:t>-</w:t>
      </w:r>
      <w:r>
        <w:rPr>
          <w:lang w:eastAsia="zh-CN"/>
        </w:rPr>
        <w:t xml:space="preserve">body diagram </w:t>
      </w:r>
      <w:r w:rsidR="00D30374">
        <w:rPr>
          <w:lang w:eastAsia="zh-CN"/>
        </w:rPr>
        <w:t>showing the forces acting on each cart during the ‘explosion’.</w:t>
      </w:r>
    </w:p>
    <w:p w14:paraId="7B7855FE" w14:textId="25453771" w:rsidR="00A30EEA" w:rsidRDefault="00A30EEA" w:rsidP="000922E9">
      <w:pPr>
        <w:pStyle w:val="ListNumber"/>
        <w:numPr>
          <w:ilvl w:val="0"/>
          <w:numId w:val="3"/>
        </w:numPr>
        <w:ind w:left="567" w:hanging="567"/>
      </w:pPr>
      <w:r>
        <w:t xml:space="preserve">Label time intervals on the graphs </w:t>
      </w:r>
      <w:r w:rsidR="00DB56D7">
        <w:t>to show</w:t>
      </w:r>
      <w:r>
        <w:t xml:space="preserve"> before, during and after the interaction.</w:t>
      </w:r>
    </w:p>
    <w:p w14:paraId="1F488398" w14:textId="344D2049" w:rsidR="007A5665" w:rsidRDefault="00CF6C84" w:rsidP="007A5665">
      <w:pPr>
        <w:rPr>
          <w:lang w:eastAsia="zh-CN"/>
        </w:rPr>
      </w:pPr>
      <w:r w:rsidRPr="0047095D">
        <w:rPr>
          <w:rStyle w:val="Strong"/>
        </w:rPr>
        <w:t>Force</w:t>
      </w:r>
      <w:r w:rsidR="000C3FBB" w:rsidRPr="0047095D">
        <w:rPr>
          <w:rStyle w:val="Strong"/>
        </w:rPr>
        <w:t>-time</w:t>
      </w:r>
      <w:r w:rsidR="000C3FBB">
        <w:rPr>
          <w:lang w:eastAsia="zh-CN"/>
        </w:rPr>
        <w:t xml:space="preserve">, </w:t>
      </w:r>
      <w:r w:rsidR="000C3FBB" w:rsidRPr="0047095D">
        <w:rPr>
          <w:rStyle w:val="Strong"/>
        </w:rPr>
        <w:t>velocity-time</w:t>
      </w:r>
      <w:r w:rsidR="000C3FBB">
        <w:rPr>
          <w:lang w:eastAsia="zh-CN"/>
        </w:rPr>
        <w:t xml:space="preserve"> and</w:t>
      </w:r>
      <w:r w:rsidR="000C3FBB" w:rsidRPr="0047095D">
        <w:rPr>
          <w:rStyle w:val="Strong"/>
        </w:rPr>
        <w:t xml:space="preserve"> momentum-time</w:t>
      </w:r>
      <w:r w:rsidR="000C3FBB">
        <w:rPr>
          <w:lang w:eastAsia="zh-CN"/>
        </w:rPr>
        <w:t xml:space="preserve"> graphs for the green cart are shown in</w:t>
      </w:r>
      <w:r w:rsidR="009C0EEC">
        <w:rPr>
          <w:lang w:eastAsia="zh-CN"/>
        </w:rPr>
        <w:t xml:space="preserve"> </w:t>
      </w:r>
      <w:r w:rsidR="00221830">
        <w:rPr>
          <w:lang w:eastAsia="zh-CN"/>
        </w:rPr>
        <w:fldChar w:fldCharType="begin"/>
      </w:r>
      <w:r w:rsidR="00221830">
        <w:rPr>
          <w:lang w:eastAsia="zh-CN"/>
        </w:rPr>
        <w:instrText xml:space="preserve"> REF _Ref99475587 \h </w:instrText>
      </w:r>
      <w:r w:rsidR="00221830">
        <w:rPr>
          <w:lang w:eastAsia="zh-CN"/>
        </w:rPr>
      </w:r>
      <w:r w:rsidR="00221830">
        <w:rPr>
          <w:lang w:eastAsia="zh-CN"/>
        </w:rPr>
        <w:fldChar w:fldCharType="separate"/>
      </w:r>
      <w:r w:rsidR="00221830">
        <w:t xml:space="preserve">Figure </w:t>
      </w:r>
      <w:r w:rsidR="00221830">
        <w:rPr>
          <w:noProof/>
        </w:rPr>
        <w:t>49</w:t>
      </w:r>
      <w:r w:rsidR="00221830">
        <w:rPr>
          <w:lang w:eastAsia="zh-CN"/>
        </w:rPr>
        <w:fldChar w:fldCharType="end"/>
      </w:r>
      <w:r w:rsidR="007A5665">
        <w:rPr>
          <w:lang w:eastAsia="zh-CN"/>
        </w:rPr>
        <w:t>.</w:t>
      </w:r>
    </w:p>
    <w:p w14:paraId="203B2BB7" w14:textId="1B4DC98B" w:rsidR="0050331B" w:rsidRDefault="007A5665" w:rsidP="000922E9">
      <w:pPr>
        <w:pStyle w:val="ListNumber"/>
        <w:numPr>
          <w:ilvl w:val="0"/>
          <w:numId w:val="3"/>
        </w:numPr>
        <w:ind w:left="567" w:hanging="567"/>
        <w:rPr>
          <w:lang w:eastAsia="zh-CN"/>
        </w:rPr>
      </w:pPr>
      <w:r w:rsidRPr="77762BF3">
        <w:rPr>
          <w:lang w:eastAsia="zh-CN"/>
        </w:rPr>
        <w:t>A</w:t>
      </w:r>
      <w:r w:rsidR="0050331B" w:rsidRPr="77762BF3">
        <w:rPr>
          <w:lang w:eastAsia="zh-CN"/>
        </w:rPr>
        <w:t>ssume that momentum is conserved for the system of two carts</w:t>
      </w:r>
      <w:r w:rsidR="00AF4065">
        <w:rPr>
          <w:lang w:eastAsia="zh-CN"/>
        </w:rPr>
        <w:t>.</w:t>
      </w:r>
      <w:r w:rsidR="0050331B" w:rsidRPr="77762BF3">
        <w:rPr>
          <w:lang w:eastAsia="zh-CN"/>
        </w:rPr>
        <w:t xml:space="preserve"> </w:t>
      </w:r>
      <w:r w:rsidR="00AF4065">
        <w:rPr>
          <w:lang w:eastAsia="zh-CN"/>
        </w:rPr>
        <w:t>S</w:t>
      </w:r>
      <w:r w:rsidR="0047095D" w:rsidRPr="77762BF3">
        <w:rPr>
          <w:lang w:eastAsia="zh-CN"/>
        </w:rPr>
        <w:t>ketch the corresponding force-time, velocity-time and momentum-time graphs for the yellow cart.</w:t>
      </w:r>
    </w:p>
    <w:p w14:paraId="42D68BFA" w14:textId="46287658" w:rsidR="00B61040" w:rsidRDefault="00B61040" w:rsidP="000922E9">
      <w:pPr>
        <w:pStyle w:val="ListNumber"/>
        <w:numPr>
          <w:ilvl w:val="0"/>
          <w:numId w:val="3"/>
        </w:numPr>
        <w:ind w:left="567" w:hanging="567"/>
        <w:rPr>
          <w:lang w:eastAsia="zh-CN"/>
        </w:rPr>
      </w:pPr>
      <w:r>
        <w:rPr>
          <w:lang w:eastAsia="zh-CN"/>
        </w:rPr>
        <w:t>Compare</w:t>
      </w:r>
      <w:r w:rsidR="00F8206C">
        <w:rPr>
          <w:lang w:eastAsia="zh-CN"/>
        </w:rPr>
        <w:t xml:space="preserve"> the</w:t>
      </w:r>
      <w:r>
        <w:rPr>
          <w:lang w:eastAsia="zh-CN"/>
        </w:rPr>
        <w:t xml:space="preserve"> changes in velocity an</w:t>
      </w:r>
      <w:r w:rsidR="00F8206C">
        <w:rPr>
          <w:lang w:eastAsia="zh-CN"/>
        </w:rPr>
        <w:t>d momentum experienced by G and Y.</w:t>
      </w:r>
    </w:p>
    <w:p w14:paraId="37D52397" w14:textId="603C04E0" w:rsidR="00D30374" w:rsidRDefault="0050331B" w:rsidP="00AC7367">
      <w:pPr>
        <w:rPr>
          <w:lang w:eastAsia="zh-CN"/>
        </w:rPr>
      </w:pPr>
      <w:r>
        <w:rPr>
          <w:lang w:eastAsia="zh-CN"/>
        </w:rPr>
        <w:t>Annotate features of each graph to explain your reasoning.</w:t>
      </w:r>
      <w:r w:rsidR="005B497F">
        <w:rPr>
          <w:lang w:eastAsia="zh-CN"/>
        </w:rPr>
        <w:br w:type="page"/>
      </w:r>
    </w:p>
    <w:p w14:paraId="6186CB3E" w14:textId="77777777" w:rsidR="008E622F" w:rsidRPr="00095C4A" w:rsidRDefault="008E622F" w:rsidP="008E622F">
      <w:pPr>
        <w:pStyle w:val="FeatureBox2"/>
        <w:rPr>
          <w:rStyle w:val="Strong"/>
        </w:rPr>
      </w:pPr>
      <w:r w:rsidRPr="00095C4A">
        <w:rPr>
          <w:rStyle w:val="Strong"/>
        </w:rPr>
        <w:lastRenderedPageBreak/>
        <w:t>Working scientifically – Questioning and Predicting</w:t>
      </w:r>
    </w:p>
    <w:p w14:paraId="0B2FE1F1" w14:textId="1950EFFA" w:rsidR="008E622F" w:rsidRDefault="008E622F" w:rsidP="008E622F">
      <w:pPr>
        <w:pStyle w:val="FeatureBox2"/>
      </w:pPr>
      <w:r>
        <w:t xml:space="preserve">When analysing data collected in class, </w:t>
      </w:r>
      <w:r w:rsidR="00162192">
        <w:t>there will b</w:t>
      </w:r>
      <w:r>
        <w:t xml:space="preserve">e </w:t>
      </w:r>
      <w:r w:rsidR="004B7FBA">
        <w:t xml:space="preserve">deviations </w:t>
      </w:r>
      <w:r>
        <w:t>from the ideal behaviour predicted by physical laws. This may be due to errors in measurement, an inability to eliminate friction or other issues arising from the method used to collect the data. These differences from the predictions are valuable in provoking student thinking and discussion around data quality and may act as a catalyst for further investigation and depth study.</w:t>
      </w:r>
    </w:p>
    <w:p w14:paraId="3BA79D0A" w14:textId="76BEF4D4" w:rsidR="000922E9" w:rsidRDefault="000922E9" w:rsidP="000922E9">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48</w:t>
      </w:r>
      <w:r w:rsidR="00CE12C6">
        <w:fldChar w:fldCharType="end"/>
      </w:r>
      <w:r>
        <w:t xml:space="preserve"> – </w:t>
      </w:r>
      <w:r w:rsidR="007F5644">
        <w:t>p</w:t>
      </w:r>
      <w:r w:rsidRPr="00C54CB1">
        <w:t xml:space="preserve">artial </w:t>
      </w:r>
      <w:r>
        <w:t>force</w:t>
      </w:r>
      <w:r w:rsidRPr="00C54CB1">
        <w:t>-time, velocity</w:t>
      </w:r>
      <w:r>
        <w:t>-</w:t>
      </w:r>
      <w:r w:rsidRPr="00C54CB1">
        <w:t xml:space="preserve">time and </w:t>
      </w:r>
      <w:r>
        <w:t>momentum</w:t>
      </w:r>
      <w:r w:rsidRPr="00C54CB1">
        <w:t>-time graphs for the motion of the carts during a</w:t>
      </w:r>
      <w:r>
        <w:t>n</w:t>
      </w:r>
      <w:r w:rsidRPr="00C54CB1">
        <w:t xml:space="preserve"> ‘</w:t>
      </w:r>
      <w:r>
        <w:t xml:space="preserve">explosion’. The velocity of the green cart just after the collision is </w:t>
      </w: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G</m:t>
            </m:r>
          </m:sub>
        </m:sSub>
        <m:r>
          <m:rPr>
            <m:sty m:val="bi"/>
          </m:rPr>
          <w:rPr>
            <w:rFonts w:ascii="Cambria Math" w:hAnsi="Cambria Math"/>
          </w:rPr>
          <m:t>=0.31</m:t>
        </m:r>
        <m:r>
          <m:rPr>
            <m:sty m:val="bi"/>
          </m:rPr>
          <w:rPr>
            <w:rFonts w:ascii="Cambria Math" w:hAnsi="Cambria Math"/>
          </w:rPr>
          <m:t>m</m:t>
        </m:r>
        <m:sSup>
          <m:sSupPr>
            <m:ctrlPr>
              <w:rPr>
                <w:rFonts w:ascii="Cambria Math" w:hAnsi="Cambria Math"/>
                <w:i/>
              </w:rPr>
            </m:ctrlPr>
          </m:sSupPr>
          <m:e>
            <m:r>
              <m:rPr>
                <m:sty m:val="bi"/>
              </m:rPr>
              <w:rPr>
                <w:rFonts w:ascii="Cambria Math" w:hAnsi="Cambria Math"/>
              </w:rPr>
              <m:t>s</m:t>
            </m:r>
          </m:e>
          <m:sup>
            <m:r>
              <m:rPr>
                <m:sty m:val="bi"/>
              </m:rPr>
              <w:rPr>
                <w:rFonts w:ascii="Cambria Math" w:hAnsi="Cambria Math"/>
              </w:rPr>
              <m:t>-1</m:t>
            </m:r>
          </m:sup>
        </m:sSup>
      </m:oMath>
      <w:r>
        <w:t>.</w:t>
      </w:r>
    </w:p>
    <w:p w14:paraId="33894BCA" w14:textId="3F2DCB8A" w:rsidR="008E622F" w:rsidRDefault="0030402E" w:rsidP="005B497F">
      <w:pPr>
        <w:jc w:val="center"/>
        <w:rPr>
          <w:lang w:eastAsia="zh-CN"/>
        </w:rPr>
      </w:pPr>
      <w:r>
        <w:rPr>
          <w:rStyle w:val="Strong"/>
          <w:noProof/>
        </w:rPr>
        <w:drawing>
          <wp:inline distT="0" distB="0" distL="0" distR="0" wp14:anchorId="6DDC1645" wp14:editId="0B9D64E7">
            <wp:extent cx="5591175" cy="6334846"/>
            <wp:effectExtent l="0" t="0" r="0" b="8890"/>
            <wp:docPr id="589" name="Picture 589" descr="Graphs of motion for Example 2, an explosion. Three graphs showing the force, velocity and momentum versus time graphs for carts Y and 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488" descr="Graphs of motion for Example 2, an explosion. Three graphs showing the force, velocity and momentum versus time graphs for carts Y and G. "/>
                    <pic:cNvPicPr>
                      <a:picLocks noChangeAspect="1" noChangeArrowheads="1"/>
                    </pic:cNvPicPr>
                  </pic:nvPicPr>
                  <pic:blipFill>
                    <a:blip r:embed="rId114" cstate="print">
                      <a:extLst>
                        <a:ext uri="{28A0092B-C50C-407E-A947-70E740481C1C}">
                          <a14:useLocalDpi xmlns:a14="http://schemas.microsoft.com/office/drawing/2010/main"/>
                        </a:ext>
                      </a:extLst>
                    </a:blip>
                    <a:srcRect/>
                    <a:stretch>
                      <a:fillRect/>
                    </a:stretch>
                  </pic:blipFill>
                  <pic:spPr bwMode="auto">
                    <a:xfrm>
                      <a:off x="0" y="0"/>
                      <a:ext cx="5594926" cy="6339096"/>
                    </a:xfrm>
                    <a:prstGeom prst="rect">
                      <a:avLst/>
                    </a:prstGeom>
                    <a:noFill/>
                    <a:ln>
                      <a:noFill/>
                    </a:ln>
                  </pic:spPr>
                </pic:pic>
              </a:graphicData>
            </a:graphic>
          </wp:inline>
        </w:drawing>
      </w:r>
    </w:p>
    <w:p w14:paraId="04D4CDC3" w14:textId="2F0AE454" w:rsidR="00541C52" w:rsidRPr="00492162" w:rsidRDefault="00541C52" w:rsidP="00492162">
      <w:pPr>
        <w:pageBreakBefore/>
        <w:rPr>
          <w:rStyle w:val="Strong"/>
        </w:rPr>
      </w:pPr>
      <w:r w:rsidRPr="00492162">
        <w:rPr>
          <w:rStyle w:val="Strong"/>
        </w:rPr>
        <w:lastRenderedPageBreak/>
        <w:t xml:space="preserve">Example </w:t>
      </w:r>
      <w:r w:rsidR="00492162" w:rsidRPr="00492162">
        <w:rPr>
          <w:rStyle w:val="Strong"/>
        </w:rPr>
        <w:t>3</w:t>
      </w:r>
      <w:r w:rsidR="00A57AD3">
        <w:rPr>
          <w:rStyle w:val="Strong"/>
        </w:rPr>
        <w:t xml:space="preserve"> –</w:t>
      </w:r>
      <w:r w:rsidRPr="00492162">
        <w:rPr>
          <w:rStyle w:val="Strong"/>
        </w:rPr>
        <w:t xml:space="preserve"> An elastic collision of two </w:t>
      </w:r>
      <w:r w:rsidR="0094623A" w:rsidRPr="00492162">
        <w:rPr>
          <w:rStyle w:val="Strong"/>
        </w:rPr>
        <w:t>carts of different masses</w:t>
      </w:r>
    </w:p>
    <w:p w14:paraId="717AE302" w14:textId="27742D79" w:rsidR="000922E9" w:rsidRPr="00D93109" w:rsidRDefault="000922E9" w:rsidP="000922E9">
      <w:pPr>
        <w:pStyle w:val="Caption"/>
      </w:pPr>
      <w:bookmarkStart w:id="103" w:name="_Ref99475587"/>
      <w:r>
        <w:t xml:space="preserve">Figure </w:t>
      </w:r>
      <w:r w:rsidR="00CE12C6">
        <w:fldChar w:fldCharType="begin"/>
      </w:r>
      <w:r w:rsidR="00CE12C6">
        <w:instrText xml:space="preserve"> SEQ Figure \* ARABIC </w:instrText>
      </w:r>
      <w:r w:rsidR="00CE12C6">
        <w:fldChar w:fldCharType="separate"/>
      </w:r>
      <w:r w:rsidR="000D17E5">
        <w:rPr>
          <w:noProof/>
        </w:rPr>
        <w:t>49</w:t>
      </w:r>
      <w:r w:rsidR="00CE12C6">
        <w:fldChar w:fldCharType="end"/>
      </w:r>
      <w:bookmarkEnd w:id="103"/>
      <w:r>
        <w:t xml:space="preserve"> – </w:t>
      </w:r>
      <w:r w:rsidR="00D93109">
        <w:t>n</w:t>
      </w:r>
      <w:r>
        <w:t xml:space="preserve">on-contact collision between carts of different masses. Magnets fitted to the ends of each cart provide the repulsive force between carts. </w:t>
      </w:r>
      <w:r w:rsidRPr="00D93109">
        <w:t>Example 3 video</w:t>
      </w:r>
      <w:r w:rsidR="00AF4065" w:rsidRPr="00D93109">
        <w:t xml:space="preserve"> </w:t>
      </w:r>
      <w:hyperlink r:id="rId115" w:history="1">
        <w:r w:rsidR="00AF4065" w:rsidRPr="00D93109">
          <w:rPr>
            <w:rStyle w:val="Hyperlink"/>
          </w:rPr>
          <w:t>Elastic bounce between carts of different mass</w:t>
        </w:r>
        <w:r w:rsidRPr="00D93109">
          <w:rPr>
            <w:rStyle w:val="Hyperlink"/>
          </w:rPr>
          <w:t xml:space="preserve"> </w:t>
        </w:r>
        <w:r w:rsidR="009D6996" w:rsidRPr="00D93109">
          <w:rPr>
            <w:rStyle w:val="Hyperlink"/>
          </w:rPr>
          <w:t>(0:26)</w:t>
        </w:r>
      </w:hyperlink>
      <w:r w:rsidR="009D6996" w:rsidRPr="00D93109">
        <w:t xml:space="preserve"> </w:t>
      </w:r>
      <w:r w:rsidRPr="00D93109">
        <w:t>(Humphrey 2021g).</w:t>
      </w:r>
    </w:p>
    <w:p w14:paraId="7BBB75A5" w14:textId="4F6A32CD" w:rsidR="00A7774A" w:rsidRDefault="00250347" w:rsidP="00980EA7">
      <w:pPr>
        <w:pStyle w:val="Caption"/>
        <w:jc w:val="center"/>
      </w:pPr>
      <w:r w:rsidRPr="00DF0E88">
        <w:rPr>
          <w:bCs/>
          <w:noProof/>
        </w:rPr>
        <w:drawing>
          <wp:inline distT="0" distB="0" distL="0" distR="0" wp14:anchorId="61EF3F6A" wp14:editId="40AB7B25">
            <wp:extent cx="3159457" cy="1066532"/>
            <wp:effectExtent l="0" t="0" r="3175" b="635"/>
            <wp:docPr id="590" name="Picture 590" descr="Image showing the two carts before they collide. Each cart has a magnet attached to its leading ed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mage showing the two carts before they collide. Each cart has a magnet attached to its leading edge. "/>
                    <pic:cNvPicPr/>
                  </pic:nvPicPr>
                  <pic:blipFill>
                    <a:blip r:embed="rId116"/>
                    <a:stretch>
                      <a:fillRect/>
                    </a:stretch>
                  </pic:blipFill>
                  <pic:spPr>
                    <a:xfrm>
                      <a:off x="0" y="0"/>
                      <a:ext cx="3186095" cy="1075524"/>
                    </a:xfrm>
                    <a:prstGeom prst="rect">
                      <a:avLst/>
                    </a:prstGeom>
                  </pic:spPr>
                </pic:pic>
              </a:graphicData>
            </a:graphic>
          </wp:inline>
        </w:drawing>
      </w:r>
    </w:p>
    <w:p w14:paraId="6906BFC5" w14:textId="1BD1AC42" w:rsidR="00A7774A" w:rsidRDefault="00291950" w:rsidP="00A7774A">
      <w:r>
        <w:t>Example 3 considers an elastic collision between carts of different masses.</w:t>
      </w:r>
    </w:p>
    <w:p w14:paraId="6B1288E9" w14:textId="77777777" w:rsidR="00446018" w:rsidRDefault="000B131C" w:rsidP="003E3111">
      <w:pPr>
        <w:pStyle w:val="FeatureBox"/>
        <w:rPr>
          <w:rStyle w:val="Strong"/>
        </w:rPr>
      </w:pPr>
      <w:r w:rsidRPr="000B131C">
        <w:rPr>
          <w:rStyle w:val="Strong"/>
        </w:rPr>
        <w:t>Other data</w:t>
      </w:r>
    </w:p>
    <w:p w14:paraId="7F07E55C" w14:textId="77777777" w:rsidR="009D6996" w:rsidRDefault="003E3111" w:rsidP="003E3111">
      <w:pPr>
        <w:pStyle w:val="FeatureBox"/>
      </w:pPr>
      <w:r>
        <w:t xml:space="preserve">Mass of yellow cart: </w:t>
      </w:r>
      <m:oMath>
        <m:r>
          <w:rPr>
            <w:rFonts w:ascii="Cambria Math" w:hAnsi="Cambria Math"/>
          </w:rPr>
          <m:t>m=0.293 kg</m:t>
        </m:r>
      </m:oMath>
    </w:p>
    <w:p w14:paraId="1F668F95" w14:textId="0A872E4D" w:rsidR="00446018" w:rsidRDefault="003E3111" w:rsidP="003E3111">
      <w:pPr>
        <w:pStyle w:val="FeatureBox"/>
      </w:pPr>
      <w:r>
        <w:t xml:space="preserve">Mass of green cart: </w:t>
      </w:r>
      <m:oMath>
        <m:r>
          <w:rPr>
            <w:rFonts w:ascii="Cambria Math" w:hAnsi="Cambria Math"/>
          </w:rPr>
          <m:t>m=0.804 kg</m:t>
        </m:r>
      </m:oMath>
      <w:r>
        <w:t xml:space="preserve"> (the mass of this cart has been increased by adding several small masses)</w:t>
      </w:r>
    </w:p>
    <w:p w14:paraId="4C079177" w14:textId="3C9F10C9" w:rsidR="00446018" w:rsidRDefault="00070797" w:rsidP="003E3111">
      <w:pPr>
        <w:pStyle w:val="FeatureBox"/>
        <w:rPr>
          <w:rFonts w:eastAsiaTheme="minorEastAsia"/>
        </w:rPr>
      </w:pPr>
      <w:r>
        <w:t xml:space="preserve">Initial velocity of yellow cart: </w:t>
      </w:r>
      <m:oMath>
        <m:sSub>
          <m:sSubPr>
            <m:ctrlPr>
              <w:rPr>
                <w:rFonts w:ascii="Cambria Math" w:hAnsi="Cambria Math"/>
                <w:i/>
              </w:rPr>
            </m:ctrlPr>
          </m:sSubPr>
          <m:e>
            <m:r>
              <w:rPr>
                <w:rFonts w:ascii="Cambria Math" w:hAnsi="Cambria Math"/>
              </w:rPr>
              <m:t>u</m:t>
            </m:r>
          </m:e>
          <m:sub>
            <m:r>
              <w:rPr>
                <w:rFonts w:ascii="Cambria Math" w:hAnsi="Cambria Math"/>
              </w:rPr>
              <m:t>Y</m:t>
            </m:r>
          </m:sub>
        </m:sSub>
        <m:r>
          <w:rPr>
            <w:rFonts w:ascii="Cambria Math" w:hAnsi="Cambria Math"/>
          </w:rPr>
          <m:t>=0.485 m</m:t>
        </m:r>
        <m:sSup>
          <m:sSupPr>
            <m:ctrlPr>
              <w:rPr>
                <w:rFonts w:ascii="Cambria Math" w:hAnsi="Cambria Math"/>
                <w:i/>
              </w:rPr>
            </m:ctrlPr>
          </m:sSupPr>
          <m:e>
            <m:r>
              <w:rPr>
                <w:rFonts w:ascii="Cambria Math" w:hAnsi="Cambria Math"/>
              </w:rPr>
              <m:t>s</m:t>
            </m:r>
          </m:e>
          <m:sup>
            <m:r>
              <w:rPr>
                <w:rFonts w:ascii="Cambria Math" w:hAnsi="Cambria Math"/>
              </w:rPr>
              <m:t>-1</m:t>
            </m:r>
          </m:sup>
        </m:sSup>
      </m:oMath>
    </w:p>
    <w:p w14:paraId="2CF4D23E" w14:textId="59645374" w:rsidR="000B131C" w:rsidRDefault="00D168A5" w:rsidP="003E3111">
      <w:pPr>
        <w:pStyle w:val="FeatureBox"/>
      </w:pPr>
      <w:r>
        <w:t xml:space="preserve">Final velocity of yellow cart: </w:t>
      </w:r>
      <m:oMath>
        <m:sSub>
          <m:sSubPr>
            <m:ctrlPr>
              <w:rPr>
                <w:rFonts w:ascii="Cambria Math" w:hAnsi="Cambria Math"/>
                <w:i/>
              </w:rPr>
            </m:ctrlPr>
          </m:sSubPr>
          <m:e>
            <m:r>
              <w:rPr>
                <w:rFonts w:ascii="Cambria Math" w:hAnsi="Cambria Math"/>
              </w:rPr>
              <m:t>v</m:t>
            </m:r>
          </m:e>
          <m:sub>
            <m:r>
              <w:rPr>
                <w:rFonts w:ascii="Cambria Math" w:hAnsi="Cambria Math"/>
              </w:rPr>
              <m:t>Y</m:t>
            </m:r>
          </m:sub>
        </m:sSub>
        <m:r>
          <w:rPr>
            <w:rFonts w:ascii="Cambria Math" w:hAnsi="Cambria Math"/>
          </w:rPr>
          <m:t>=-0.220 m</m:t>
        </m:r>
        <m:sSup>
          <m:sSupPr>
            <m:ctrlPr>
              <w:rPr>
                <w:rFonts w:ascii="Cambria Math" w:hAnsi="Cambria Math"/>
                <w:i/>
              </w:rPr>
            </m:ctrlPr>
          </m:sSupPr>
          <m:e>
            <m:r>
              <w:rPr>
                <w:rFonts w:ascii="Cambria Math" w:hAnsi="Cambria Math"/>
              </w:rPr>
              <m:t>s</m:t>
            </m:r>
          </m:e>
          <m:sup>
            <m:r>
              <w:rPr>
                <w:rFonts w:ascii="Cambria Math" w:hAnsi="Cambria Math"/>
              </w:rPr>
              <m:t>-1</m:t>
            </m:r>
          </m:sup>
        </m:sSup>
      </m:oMath>
    </w:p>
    <w:p w14:paraId="69338E11" w14:textId="77777777" w:rsidR="003A29E2" w:rsidRDefault="003A29E2" w:rsidP="000922E9">
      <w:pPr>
        <w:pStyle w:val="ListNumber"/>
        <w:numPr>
          <w:ilvl w:val="0"/>
          <w:numId w:val="4"/>
        </w:numPr>
        <w:ind w:left="567" w:hanging="567"/>
      </w:pPr>
      <w:r>
        <w:t>Label time intervals on the graphs that correspond to before, during and after the interaction.</w:t>
      </w:r>
    </w:p>
    <w:p w14:paraId="31F5C107" w14:textId="7AFB7FA6" w:rsidR="003E3111" w:rsidRDefault="00F452B2" w:rsidP="000922E9">
      <w:pPr>
        <w:pStyle w:val="ListNumber"/>
        <w:numPr>
          <w:ilvl w:val="0"/>
          <w:numId w:val="4"/>
        </w:numPr>
        <w:ind w:left="567" w:hanging="567"/>
      </w:pPr>
      <w:r>
        <w:t xml:space="preserve">Assuming the collision is elastic, complete the </w:t>
      </w:r>
      <w:r w:rsidR="00DA2651">
        <w:t>force-</w:t>
      </w:r>
      <w:r>
        <w:t xml:space="preserve">time, </w:t>
      </w:r>
      <w:r w:rsidR="000F5D6C">
        <w:t>velocity-time and momentum time graphs for each cart</w:t>
      </w:r>
      <w:r w:rsidR="0042212C">
        <w:t xml:space="preserve"> in </w:t>
      </w:r>
      <w:r w:rsidR="00221830">
        <w:fldChar w:fldCharType="begin"/>
      </w:r>
      <w:r w:rsidR="00221830">
        <w:instrText xml:space="preserve"> REF _Ref99475597 \h </w:instrText>
      </w:r>
      <w:r w:rsidR="00221830">
        <w:fldChar w:fldCharType="separate"/>
      </w:r>
      <w:r w:rsidR="00221830">
        <w:t xml:space="preserve">Figure </w:t>
      </w:r>
      <w:r w:rsidR="00221830">
        <w:rPr>
          <w:noProof/>
        </w:rPr>
        <w:t>51</w:t>
      </w:r>
      <w:r w:rsidR="00221830">
        <w:fldChar w:fldCharType="end"/>
      </w:r>
      <w:r w:rsidR="00AF4065">
        <w:t>.</w:t>
      </w:r>
      <w:r w:rsidR="000F5D6C">
        <w:t xml:space="preserve"> </w:t>
      </w:r>
      <w:r w:rsidR="00AF4065">
        <w:t>E</w:t>
      </w:r>
      <w:r w:rsidR="000F5D6C">
        <w:t>xtra writing paper may be required for calculations.</w:t>
      </w:r>
    </w:p>
    <w:p w14:paraId="782EA1A0" w14:textId="77777777" w:rsidR="00F32B7C" w:rsidRDefault="00F32B7C" w:rsidP="00F32B7C">
      <w:pPr>
        <w:rPr>
          <w:lang w:eastAsia="zh-CN"/>
        </w:rPr>
      </w:pPr>
      <w:r>
        <w:rPr>
          <w:lang w:eastAsia="zh-CN"/>
        </w:rPr>
        <w:t>Annotate features of each graph to explain your reasoning.</w:t>
      </w:r>
    </w:p>
    <w:p w14:paraId="7406DC27" w14:textId="5E2DC9AA" w:rsidR="000922E9" w:rsidRDefault="000922E9" w:rsidP="000922E9">
      <w:pPr>
        <w:pStyle w:val="Caption"/>
      </w:pPr>
      <w:r>
        <w:lastRenderedPageBreak/>
        <w:t xml:space="preserve">Figure </w:t>
      </w:r>
      <w:r w:rsidR="00CE12C6">
        <w:fldChar w:fldCharType="begin"/>
      </w:r>
      <w:r w:rsidR="00CE12C6">
        <w:instrText xml:space="preserve"> SEQ Figure \* ARABIC </w:instrText>
      </w:r>
      <w:r w:rsidR="00CE12C6">
        <w:fldChar w:fldCharType="separate"/>
      </w:r>
      <w:r w:rsidR="000D17E5">
        <w:rPr>
          <w:noProof/>
        </w:rPr>
        <w:t>50</w:t>
      </w:r>
      <w:r w:rsidR="00CE12C6">
        <w:fldChar w:fldCharType="end"/>
      </w:r>
      <w:r>
        <w:t xml:space="preserve"> – </w:t>
      </w:r>
      <w:r w:rsidR="00D93109">
        <w:t>p</w:t>
      </w:r>
      <w:r>
        <w:t>artial force-time, velocity-time and momentum-time graphs for the motion of the carts during an elastic collision between carts of different masses.</w:t>
      </w:r>
    </w:p>
    <w:p w14:paraId="79206912" w14:textId="3E9FD12C" w:rsidR="005138CF" w:rsidRDefault="00B709C6" w:rsidP="006A1135">
      <w:pPr>
        <w:rPr>
          <w:szCs w:val="18"/>
        </w:rPr>
      </w:pPr>
      <w:r>
        <w:rPr>
          <w:rStyle w:val="Strong"/>
          <w:rFonts w:cstheme="minorBidi"/>
          <w:b w:val="0"/>
          <w:noProof/>
        </w:rPr>
        <w:drawing>
          <wp:inline distT="0" distB="0" distL="0" distR="0" wp14:anchorId="24E9D0DD" wp14:editId="14286738">
            <wp:extent cx="6109200" cy="6454800"/>
            <wp:effectExtent l="0" t="0" r="6350" b="3175"/>
            <wp:docPr id="591" name="Picture 591" descr="Graphs of motion for Example 3, Elastic collision between carts of different masses. Three graphs showing the force, momentum and velocity versus time graphs for carts Y and 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s of motion for Example 3, Elastic collision between carts of different masses. Three graphs showing the force, momentum and velocity versus time graphs for carts Y and G. "/>
                    <pic:cNvPicPr>
                      <a:picLocks noChangeAspect="1" noChangeArrowheads="1"/>
                    </pic:cNvPicPr>
                  </pic:nvPicPr>
                  <pic:blipFill>
                    <a:blip r:embed="rId117" cstate="print">
                      <a:extLst>
                        <a:ext uri="{28A0092B-C50C-407E-A947-70E740481C1C}">
                          <a14:useLocalDpi xmlns:a14="http://schemas.microsoft.com/office/drawing/2010/main"/>
                        </a:ext>
                      </a:extLst>
                    </a:blip>
                    <a:srcRect/>
                    <a:stretch>
                      <a:fillRect/>
                    </a:stretch>
                  </pic:blipFill>
                  <pic:spPr bwMode="auto">
                    <a:xfrm>
                      <a:off x="0" y="0"/>
                      <a:ext cx="6109200" cy="6454800"/>
                    </a:xfrm>
                    <a:prstGeom prst="rect">
                      <a:avLst/>
                    </a:prstGeom>
                    <a:noFill/>
                    <a:ln>
                      <a:noFill/>
                    </a:ln>
                  </pic:spPr>
                </pic:pic>
              </a:graphicData>
            </a:graphic>
          </wp:inline>
        </w:drawing>
      </w:r>
    </w:p>
    <w:p w14:paraId="29CFD180" w14:textId="77777777" w:rsidR="000922E9" w:rsidRDefault="000922E9" w:rsidP="003669E3">
      <w:pPr>
        <w:pStyle w:val="Heading2"/>
      </w:pPr>
      <w:bookmarkStart w:id="104" w:name="_Appendix_A"/>
      <w:bookmarkEnd w:id="104"/>
      <w:r>
        <w:br w:type="page"/>
      </w:r>
    </w:p>
    <w:p w14:paraId="60DEA364" w14:textId="234F0717" w:rsidR="000D394F" w:rsidRDefault="000D394F" w:rsidP="00B76A10">
      <w:pPr>
        <w:pStyle w:val="Heading1"/>
      </w:pPr>
      <w:bookmarkStart w:id="105" w:name="_Toc195624713"/>
      <w:r>
        <w:lastRenderedPageBreak/>
        <w:t>Appendix A</w:t>
      </w:r>
      <w:bookmarkEnd w:id="105"/>
    </w:p>
    <w:p w14:paraId="582F24D8" w14:textId="3ED45BA2" w:rsidR="000D394F" w:rsidRDefault="000D394F" w:rsidP="00B76A10">
      <w:pPr>
        <w:pStyle w:val="Heading2"/>
      </w:pPr>
      <w:bookmarkStart w:id="106" w:name="_Toc195624714"/>
      <w:r>
        <w:t>Sample answers for collisions sequence</w:t>
      </w:r>
      <w:bookmarkEnd w:id="106"/>
    </w:p>
    <w:p w14:paraId="4BCB9B66" w14:textId="5F7D2E75" w:rsidR="000D17E5" w:rsidRDefault="000D17E5" w:rsidP="000D17E5">
      <w:pPr>
        <w:pStyle w:val="Caption"/>
      </w:pPr>
      <w:bookmarkStart w:id="107" w:name="_Ref99475597"/>
      <w:r>
        <w:t xml:space="preserve">Figure </w:t>
      </w:r>
      <w:r>
        <w:fldChar w:fldCharType="begin"/>
      </w:r>
      <w:r>
        <w:instrText xml:space="preserve"> SEQ Figure \* ARABIC </w:instrText>
      </w:r>
      <w:r>
        <w:fldChar w:fldCharType="separate"/>
      </w:r>
      <w:r>
        <w:rPr>
          <w:noProof/>
        </w:rPr>
        <w:t>51</w:t>
      </w:r>
      <w:r>
        <w:fldChar w:fldCharType="end"/>
      </w:r>
      <w:bookmarkEnd w:id="107"/>
      <w:r>
        <w:t xml:space="preserve"> – </w:t>
      </w:r>
      <w:r w:rsidR="00D93109">
        <w:t>s</w:t>
      </w:r>
      <w:r>
        <w:t>ample annotated graph for Example 1: A ‘sticky’ collision.</w:t>
      </w:r>
    </w:p>
    <w:p w14:paraId="23A5536E" w14:textId="2F7D4D36" w:rsidR="000D394F" w:rsidRDefault="00A87F25" w:rsidP="000D17E5">
      <w:pPr>
        <w:pStyle w:val="Caption"/>
        <w:spacing w:after="360"/>
      </w:pPr>
      <w:r>
        <w:rPr>
          <w:noProof/>
        </w:rPr>
        <w:drawing>
          <wp:inline distT="0" distB="0" distL="0" distR="0" wp14:anchorId="3A1120CF" wp14:editId="443D5ECB">
            <wp:extent cx="5848352" cy="6744340"/>
            <wp:effectExtent l="0" t="0" r="0" b="0"/>
            <wp:docPr id="592" name="Picture 592" descr="Annotated graph of a 'sticky' collision. Velocity on the position-time graph is represented by the gradient. G has slowed after the collision as it has transferred some of its momentum to Y.&#10;The change in velocity for G and Y are equal and opposite.&#10;The accelerations of G and Y are equal and opposite during the colli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2"/>
                    <pic:cNvPicPr/>
                  </pic:nvPicPr>
                  <pic:blipFill>
                    <a:blip r:embed="rId118">
                      <a:extLst>
                        <a:ext uri="{28A0092B-C50C-407E-A947-70E740481C1C}">
                          <a14:useLocalDpi xmlns:a14="http://schemas.microsoft.com/office/drawing/2010/main"/>
                        </a:ext>
                      </a:extLst>
                    </a:blip>
                    <a:stretch>
                      <a:fillRect/>
                    </a:stretch>
                  </pic:blipFill>
                  <pic:spPr>
                    <a:xfrm>
                      <a:off x="0" y="0"/>
                      <a:ext cx="5848352" cy="6744340"/>
                    </a:xfrm>
                    <a:prstGeom prst="rect">
                      <a:avLst/>
                    </a:prstGeom>
                  </pic:spPr>
                </pic:pic>
              </a:graphicData>
            </a:graphic>
          </wp:inline>
        </w:drawing>
      </w:r>
    </w:p>
    <w:p w14:paraId="58ACAB75" w14:textId="77777777" w:rsidR="003E38AA" w:rsidRPr="003E38AA" w:rsidRDefault="003E38AA" w:rsidP="00FD1545">
      <w:pPr>
        <w:pStyle w:val="NoSpacing"/>
      </w:pPr>
    </w:p>
    <w:p w14:paraId="187E5816" w14:textId="31DCCC61" w:rsidR="000D394F" w:rsidRDefault="00E91A17" w:rsidP="77762BF3">
      <w:pPr>
        <w:pStyle w:val="Caption"/>
      </w:pPr>
      <w:r>
        <w:lastRenderedPageBreak/>
        <w:t xml:space="preserve">Figure </w:t>
      </w:r>
      <w:r w:rsidR="00CE12C6">
        <w:fldChar w:fldCharType="begin"/>
      </w:r>
      <w:r w:rsidR="00CE12C6">
        <w:instrText xml:space="preserve"> SEQ Figure \* ARABIC </w:instrText>
      </w:r>
      <w:r w:rsidR="00CE12C6">
        <w:fldChar w:fldCharType="separate"/>
      </w:r>
      <w:r w:rsidR="000D17E5">
        <w:rPr>
          <w:noProof/>
        </w:rPr>
        <w:t>52</w:t>
      </w:r>
      <w:r w:rsidR="00CE12C6">
        <w:fldChar w:fldCharType="end"/>
      </w:r>
      <w:r>
        <w:t xml:space="preserve"> – </w:t>
      </w:r>
      <w:r w:rsidR="00D93109">
        <w:t>s</w:t>
      </w:r>
      <w:r>
        <w:t>ample annotated graph for Example 2: An ‘explosion’.</w:t>
      </w:r>
      <w:r w:rsidR="00EE7C13">
        <w:rPr>
          <w:noProof/>
        </w:rPr>
        <w:drawing>
          <wp:inline distT="0" distB="0" distL="0" distR="0" wp14:anchorId="7F3F63A1" wp14:editId="771943A5">
            <wp:extent cx="6116321" cy="7350761"/>
            <wp:effectExtent l="0" t="0" r="0" b="2540"/>
            <wp:docPr id="593" name="Picture 593" descr="Annotated graphs for an 'explosion'.&#10;Impulse is equal to change in momentum and is represented by the area under the F-t graph. Y and G experience equal and opposite impulses.&#10;The change in velocity for G is significantly smaller than the change for Y. This is due to its larger mass.&#10;Equal and opposite momentum transfers (approximat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3"/>
                    <pic:cNvPicPr/>
                  </pic:nvPicPr>
                  <pic:blipFill>
                    <a:blip r:embed="rId119">
                      <a:extLst>
                        <a:ext uri="{28A0092B-C50C-407E-A947-70E740481C1C}">
                          <a14:useLocalDpi xmlns:a14="http://schemas.microsoft.com/office/drawing/2010/main"/>
                        </a:ext>
                      </a:extLst>
                    </a:blip>
                    <a:stretch>
                      <a:fillRect/>
                    </a:stretch>
                  </pic:blipFill>
                  <pic:spPr>
                    <a:xfrm>
                      <a:off x="0" y="0"/>
                      <a:ext cx="6116321" cy="7350761"/>
                    </a:xfrm>
                    <a:prstGeom prst="rect">
                      <a:avLst/>
                    </a:prstGeom>
                  </pic:spPr>
                </pic:pic>
              </a:graphicData>
            </a:graphic>
          </wp:inline>
        </w:drawing>
      </w:r>
    </w:p>
    <w:p w14:paraId="24675D01" w14:textId="77777777" w:rsidR="000D17E5" w:rsidRDefault="000D17E5" w:rsidP="000D17E5">
      <w:pPr>
        <w:pStyle w:val="Caption"/>
      </w:pPr>
      <w:r>
        <w:br w:type="page"/>
      </w:r>
    </w:p>
    <w:p w14:paraId="0B1BCB7F" w14:textId="50820BA9" w:rsidR="000D17E5" w:rsidRDefault="000D17E5" w:rsidP="000D17E5">
      <w:pPr>
        <w:pStyle w:val="Caption"/>
      </w:pPr>
      <w:r>
        <w:lastRenderedPageBreak/>
        <w:t xml:space="preserve">Figure </w:t>
      </w:r>
      <w:r>
        <w:fldChar w:fldCharType="begin"/>
      </w:r>
      <w:r>
        <w:instrText xml:space="preserve"> SEQ Figure \* ARABIC </w:instrText>
      </w:r>
      <w:r>
        <w:fldChar w:fldCharType="separate"/>
      </w:r>
      <w:r>
        <w:fldChar w:fldCharType="end"/>
      </w:r>
      <w:r>
        <w:t xml:space="preserve">– </w:t>
      </w:r>
      <w:r w:rsidR="00D93109">
        <w:t>s</w:t>
      </w:r>
      <w:r>
        <w:t>ample annotated graph for Example 3: Elastic collision between carts of different masses</w:t>
      </w:r>
    </w:p>
    <w:p w14:paraId="42061584" w14:textId="35805450" w:rsidR="000D394F" w:rsidRDefault="00332C2A" w:rsidP="77762BF3">
      <w:pPr>
        <w:pStyle w:val="Caption"/>
        <w:rPr>
          <w:lang w:eastAsia="zh-CN"/>
        </w:rPr>
      </w:pPr>
      <w:r>
        <w:rPr>
          <w:noProof/>
        </w:rPr>
        <w:drawing>
          <wp:inline distT="0" distB="0" distL="0" distR="0" wp14:anchorId="0216374D" wp14:editId="68AB2268">
            <wp:extent cx="6115457" cy="6564345"/>
            <wp:effectExtent l="0" t="0" r="0" b="8255"/>
            <wp:docPr id="594" name="Picture 594" descr="Annotated graphs for elastic collision between carts of different masses. &#10;Impulse is equal to change in momentum and is represented by the area under the F-t. &#10;Equal and opposite momentum transfers.&#10;Y and G experience equal and opposite impulses.&#10;The change in velocity for G is significantly smaller than the change for Y due to its larger m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4"/>
                    <pic:cNvPicPr/>
                  </pic:nvPicPr>
                  <pic:blipFill>
                    <a:blip r:embed="rId120">
                      <a:extLst>
                        <a:ext uri="{28A0092B-C50C-407E-A947-70E740481C1C}">
                          <a14:useLocalDpi xmlns:a14="http://schemas.microsoft.com/office/drawing/2010/main"/>
                        </a:ext>
                      </a:extLst>
                    </a:blip>
                    <a:stretch>
                      <a:fillRect/>
                    </a:stretch>
                  </pic:blipFill>
                  <pic:spPr>
                    <a:xfrm>
                      <a:off x="0" y="0"/>
                      <a:ext cx="6115457" cy="6564345"/>
                    </a:xfrm>
                    <a:prstGeom prst="rect">
                      <a:avLst/>
                    </a:prstGeom>
                  </pic:spPr>
                </pic:pic>
              </a:graphicData>
            </a:graphic>
          </wp:inline>
        </w:drawing>
      </w:r>
    </w:p>
    <w:p w14:paraId="01D4C13B" w14:textId="77777777" w:rsidR="000D17E5" w:rsidRDefault="000D17E5" w:rsidP="00E91A17">
      <w:pPr>
        <w:pStyle w:val="Caption"/>
        <w:spacing w:after="360"/>
      </w:pPr>
      <w:r>
        <w:br w:type="page"/>
      </w:r>
    </w:p>
    <w:p w14:paraId="177BCE20" w14:textId="2806371A" w:rsidR="00E91A17" w:rsidRDefault="00E91A17" w:rsidP="00E91A17">
      <w:pPr>
        <w:pStyle w:val="Caption"/>
        <w:spacing w:after="360"/>
      </w:pPr>
      <w:r>
        <w:lastRenderedPageBreak/>
        <w:t xml:space="preserve">Figure </w:t>
      </w:r>
      <w:r w:rsidR="00CE12C6">
        <w:fldChar w:fldCharType="begin"/>
      </w:r>
      <w:r w:rsidR="00CE12C6">
        <w:instrText xml:space="preserve"> SEQ Figure \* ARABIC </w:instrText>
      </w:r>
      <w:r w:rsidR="00CE12C6">
        <w:fldChar w:fldCharType="separate"/>
      </w:r>
      <w:r w:rsidR="00CE12C6">
        <w:fldChar w:fldCharType="end"/>
      </w:r>
      <w:r>
        <w:t xml:space="preserve">– (a) and (b) </w:t>
      </w:r>
      <w:r w:rsidR="00D93109">
        <w:t>p</w:t>
      </w:r>
      <w:r>
        <w:t xml:space="preserve">ictorial representations of carts before and after the collision, respectively. (c) </w:t>
      </w:r>
      <w:r w:rsidR="00D93109">
        <w:t>v</w:t>
      </w:r>
      <w:r>
        <w:t xml:space="preserve">ector diagram showing the conservation of momentum. (d) </w:t>
      </w:r>
      <w:r w:rsidR="00D93109">
        <w:t>m</w:t>
      </w:r>
      <w:r>
        <w:t>athematical representation of the problem.</w:t>
      </w:r>
    </w:p>
    <w:p w14:paraId="7E743467" w14:textId="77652EF9" w:rsidR="000D394F" w:rsidRDefault="008956B2" w:rsidP="000D394F">
      <w:pPr>
        <w:keepNext/>
      </w:pPr>
      <w:r>
        <w:rPr>
          <w:noProof/>
        </w:rPr>
        <w:drawing>
          <wp:inline distT="0" distB="0" distL="0" distR="0" wp14:anchorId="386AFFC1" wp14:editId="7FC7EB15">
            <wp:extent cx="6116320" cy="3345180"/>
            <wp:effectExtent l="0" t="0" r="0" b="7620"/>
            <wp:docPr id="595" name="Picture 595" descr="Figure 44. boxes and arrows representing carts Y and G. Data supplied in the activity has been included. Vector arrows joined tip-to-tail and mathematical formula showing the conservation of momentum are also includ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Figure 44. boxes and arrows representing carts Y and G. Data supplied in the activity has been included. Vector arrows joined tip-to-tail and mathematical formula showing the conservation of momentum are also included. "/>
                    <pic:cNvPicPr/>
                  </pic:nvPicPr>
                  <pic:blipFill>
                    <a:blip r:embed="rId121">
                      <a:extLst>
                        <a:ext uri="{28A0092B-C50C-407E-A947-70E740481C1C}">
                          <a14:useLocalDpi xmlns:a14="http://schemas.microsoft.com/office/drawing/2010/main" val="0"/>
                        </a:ext>
                      </a:extLst>
                    </a:blip>
                    <a:stretch>
                      <a:fillRect/>
                    </a:stretch>
                  </pic:blipFill>
                  <pic:spPr>
                    <a:xfrm>
                      <a:off x="0" y="0"/>
                      <a:ext cx="6116320" cy="3345180"/>
                    </a:xfrm>
                    <a:prstGeom prst="rect">
                      <a:avLst/>
                    </a:prstGeom>
                  </pic:spPr>
                </pic:pic>
              </a:graphicData>
            </a:graphic>
          </wp:inline>
        </w:drawing>
      </w:r>
    </w:p>
    <w:p w14:paraId="08C130C4" w14:textId="77777777" w:rsidR="00016BAD" w:rsidRDefault="00016BAD" w:rsidP="00E91A17">
      <w:pPr>
        <w:pStyle w:val="Caption"/>
      </w:pPr>
      <w:r>
        <w:br w:type="page"/>
      </w:r>
    </w:p>
    <w:p w14:paraId="460F5C19" w14:textId="363BA9C3" w:rsidR="00E91A17" w:rsidRDefault="00E91A17" w:rsidP="00E91A17">
      <w:pPr>
        <w:pStyle w:val="Caption"/>
      </w:pPr>
      <w:r>
        <w:lastRenderedPageBreak/>
        <w:t xml:space="preserve">Table </w:t>
      </w:r>
      <w:r>
        <w:fldChar w:fldCharType="begin"/>
      </w:r>
      <w:r>
        <w:instrText xml:space="preserve"> SEQ Table \* ARABIC </w:instrText>
      </w:r>
      <w:r>
        <w:fldChar w:fldCharType="separate"/>
      </w:r>
      <w:r w:rsidRPr="77762BF3">
        <w:rPr>
          <w:noProof/>
        </w:rPr>
        <w:t>10</w:t>
      </w:r>
      <w:r>
        <w:fldChar w:fldCharType="end"/>
      </w:r>
      <w:r>
        <w:t xml:space="preserve"> – </w:t>
      </w:r>
      <w:r w:rsidR="007F5644">
        <w:t>s</w:t>
      </w:r>
      <w:r w:rsidR="005B497F">
        <w:t>ample working for Example 3.</w:t>
      </w:r>
    </w:p>
    <w:tbl>
      <w:tblPr>
        <w:tblStyle w:val="Tableheader"/>
        <w:tblW w:w="9622" w:type="dxa"/>
        <w:tblInd w:w="-30" w:type="dxa"/>
        <w:tblLook w:val="04A0" w:firstRow="1" w:lastRow="0" w:firstColumn="1" w:lastColumn="0" w:noHBand="0" w:noVBand="1"/>
        <w:tblCaption w:val="Problem solving steps for the collision between carts of different masses"/>
        <w:tblDescription w:val="Detailed working out and solution for the example problem of an elastic collision between carts of different masses."/>
      </w:tblPr>
      <w:tblGrid>
        <w:gridCol w:w="1623"/>
        <w:gridCol w:w="7999"/>
      </w:tblGrid>
      <w:tr w:rsidR="00360EE4" w14:paraId="7BA2DA06" w14:textId="77777777" w:rsidTr="77762B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Pr>
          <w:p w14:paraId="2D5FF3DA" w14:textId="4CA3D6E4" w:rsidR="00360EE4" w:rsidRDefault="00360EE4" w:rsidP="00B547A7">
            <w:r>
              <w:t>Step</w:t>
            </w:r>
          </w:p>
        </w:tc>
        <w:tc>
          <w:tcPr>
            <w:tcW w:w="7999" w:type="dxa"/>
          </w:tcPr>
          <w:p w14:paraId="551AAE70" w14:textId="4477D5EC" w:rsidR="00360EE4" w:rsidRDefault="00360EE4" w:rsidP="00B547A7">
            <w:pPr>
              <w:cnfStyle w:val="100000000000" w:firstRow="1" w:lastRow="0" w:firstColumn="0" w:lastColumn="0" w:oddVBand="0" w:evenVBand="0" w:oddHBand="0" w:evenHBand="0" w:firstRowFirstColumn="0" w:firstRowLastColumn="0" w:lastRowFirstColumn="0" w:lastRowLastColumn="0"/>
            </w:pPr>
            <w:r>
              <w:t>Description</w:t>
            </w:r>
          </w:p>
        </w:tc>
      </w:tr>
      <w:tr w:rsidR="00360EE4" w14:paraId="06C5F20A" w14:textId="77777777" w:rsidTr="77762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Pr>
          <w:p w14:paraId="31930221" w14:textId="4456AA8E" w:rsidR="00360EE4" w:rsidRDefault="00360EE4" w:rsidP="00B547A7">
            <w:r w:rsidRPr="007368B9">
              <w:t>Step 1: Choose the system and the axes</w:t>
            </w:r>
          </w:p>
        </w:tc>
        <w:tc>
          <w:tcPr>
            <w:tcW w:w="7999" w:type="dxa"/>
          </w:tcPr>
          <w:p w14:paraId="4BD9F209" w14:textId="511313C6" w:rsidR="00360EE4" w:rsidRPr="00E60D37" w:rsidRDefault="00360EE4" w:rsidP="00B547A7">
            <w:pPr>
              <w:cnfStyle w:val="000000100000" w:firstRow="0" w:lastRow="0" w:firstColumn="0" w:lastColumn="0" w:oddVBand="0" w:evenVBand="0" w:oddHBand="1" w:evenHBand="0" w:firstRowFirstColumn="0" w:firstRowLastColumn="0" w:lastRowFirstColumn="0" w:lastRowLastColumn="0"/>
            </w:pPr>
            <w:r w:rsidRPr="00E60D37">
              <w:t>A system to analyse</w:t>
            </w:r>
            <w:r>
              <w:t xml:space="preserve">: </w:t>
            </w:r>
            <w:r w:rsidR="00DA2651">
              <w:t xml:space="preserve">The system </w:t>
            </w:r>
            <w:r>
              <w:t>includes carts Y and G</w:t>
            </w:r>
            <w:r w:rsidR="00DA2651">
              <w:t>,</w:t>
            </w:r>
            <w:r>
              <w:t xml:space="preserve"> as shown in (a)</w:t>
            </w:r>
            <w:r w:rsidR="00DA2651">
              <w:t>. I</w:t>
            </w:r>
            <w:r>
              <w:t>t is a closed system.</w:t>
            </w:r>
          </w:p>
          <w:p w14:paraId="0327250E" w14:textId="6EF65825" w:rsidR="00360EE4" w:rsidRPr="00E60D37" w:rsidRDefault="668AC342" w:rsidP="00B547A7">
            <w:pPr>
              <w:cnfStyle w:val="000000100000" w:firstRow="0" w:lastRow="0" w:firstColumn="0" w:lastColumn="0" w:oddVBand="0" w:evenVBand="0" w:oddHBand="1" w:evenHBand="0" w:firstRowFirstColumn="0" w:firstRowLastColumn="0" w:lastRowFirstColumn="0" w:lastRowLastColumn="0"/>
            </w:pPr>
            <w:r>
              <w:t xml:space="preserve">Axes/coordinate system: All motion is along a single </w:t>
            </w:r>
            <w:proofErr w:type="gramStart"/>
            <w:r>
              <w:t>ax</w:t>
            </w:r>
            <w:r w:rsidR="00DA2651">
              <w:t>i</w:t>
            </w:r>
            <w:r>
              <w:t>s</w:t>
            </w:r>
            <w:r w:rsidR="00DA2651">
              <w:t>,</w:t>
            </w:r>
            <w:r>
              <w:t xml:space="preserve"> and</w:t>
            </w:r>
            <w:proofErr w:type="gramEnd"/>
            <w:r>
              <w:t xml:space="preserve"> right </w:t>
            </w:r>
            <w:r w:rsidR="005B497F">
              <w:t>ha</w:t>
            </w:r>
            <w:r>
              <w:t xml:space="preserve">s </w:t>
            </w:r>
            <w:r w:rsidR="005B497F">
              <w:t xml:space="preserve">been </w:t>
            </w:r>
            <w:r>
              <w:t>defined as positive.</w:t>
            </w:r>
          </w:p>
          <w:p w14:paraId="6FC57FD5" w14:textId="0FC53F23" w:rsidR="00360EE4" w:rsidRDefault="00360EE4" w:rsidP="00B547A7">
            <w:pPr>
              <w:cnfStyle w:val="000000100000" w:firstRow="0" w:lastRow="0" w:firstColumn="0" w:lastColumn="0" w:oddVBand="0" w:evenVBand="0" w:oddHBand="1" w:evenHBand="0" w:firstRowFirstColumn="0" w:firstRowLastColumn="0" w:lastRowFirstColumn="0" w:lastRowLastColumn="0"/>
            </w:pPr>
            <w:r w:rsidRPr="00E60D37">
              <w:t>Crucial instants</w:t>
            </w:r>
            <w:r>
              <w:t>: Two instants are chosen, before and after the collision.</w:t>
            </w:r>
          </w:p>
        </w:tc>
      </w:tr>
      <w:tr w:rsidR="00360EE4" w:rsidRPr="00892C34" w14:paraId="28386330" w14:textId="77777777" w:rsidTr="77762B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Pr>
          <w:p w14:paraId="72E30D39" w14:textId="1D13EC46" w:rsidR="00360EE4" w:rsidRPr="00892C34" w:rsidRDefault="00360EE4" w:rsidP="00B547A7">
            <w:pPr>
              <w:rPr>
                <w:sz w:val="24"/>
              </w:rPr>
            </w:pPr>
            <w:r w:rsidRPr="00892C34">
              <w:rPr>
                <w:sz w:val="24"/>
              </w:rPr>
              <w:t>Step 2: Represent the problem</w:t>
            </w:r>
          </w:p>
        </w:tc>
        <w:tc>
          <w:tcPr>
            <w:tcW w:w="7999" w:type="dxa"/>
          </w:tcPr>
          <w:p w14:paraId="205BF9A5" w14:textId="3A9F6667" w:rsidR="00360EE4" w:rsidRPr="005B497F" w:rsidRDefault="668AC342" w:rsidP="00B547A7">
            <w:pPr>
              <w:cnfStyle w:val="000000010000" w:firstRow="0" w:lastRow="0" w:firstColumn="0" w:lastColumn="0" w:oddVBand="0" w:evenVBand="0" w:oddHBand="0" w:evenHBand="1" w:firstRowFirstColumn="0" w:firstRowLastColumn="0" w:lastRowFirstColumn="0" w:lastRowLastColumn="0"/>
              <w:rPr>
                <w:sz w:val="24"/>
              </w:rPr>
            </w:pPr>
            <w:r w:rsidRPr="005B497F">
              <w:rPr>
                <w:sz w:val="24"/>
              </w:rPr>
              <w:t>The vector diagram (c) represents the conservation of momentum with the sum of momentum before and after the collision being equal. It also indicates the direction and relative magnitude of the momentum vectors. (d)</w:t>
            </w:r>
            <w:r w:rsidR="005B497F">
              <w:rPr>
                <w:sz w:val="24"/>
              </w:rPr>
              <w:t xml:space="preserve"> This</w:t>
            </w:r>
            <w:r w:rsidRPr="005B497F">
              <w:rPr>
                <w:sz w:val="24"/>
              </w:rPr>
              <w:t xml:space="preserve"> is an alternative representation of similar information.</w:t>
            </w:r>
          </w:p>
          <w:p w14:paraId="0B7F2844" w14:textId="0384FBF9" w:rsidR="00360EE4" w:rsidRPr="00892C34" w:rsidRDefault="00360EE4" w:rsidP="00B547A7">
            <w:pPr>
              <w:cnfStyle w:val="000000010000" w:firstRow="0" w:lastRow="0" w:firstColumn="0" w:lastColumn="0" w:oddVBand="0" w:evenVBand="0" w:oddHBand="0" w:evenHBand="1" w:firstRowFirstColumn="0" w:firstRowLastColumn="0" w:lastRowFirstColumn="0" w:lastRowLastColumn="0"/>
              <w:rPr>
                <w:sz w:val="24"/>
              </w:rPr>
            </w:pPr>
            <w:r w:rsidRPr="00892C34">
              <w:rPr>
                <w:sz w:val="24"/>
              </w:rPr>
              <w:t>Annotated graphs for this example are provided above.</w:t>
            </w:r>
          </w:p>
        </w:tc>
      </w:tr>
      <w:tr w:rsidR="00360EE4" w14:paraId="79EFB02A" w14:textId="77777777" w:rsidTr="77762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tcPr>
          <w:p w14:paraId="164201E8" w14:textId="1FC32872" w:rsidR="00360EE4" w:rsidRDefault="00360EE4" w:rsidP="00B547A7">
            <w:r w:rsidRPr="007A671B">
              <w:t>Step 3.</w:t>
            </w:r>
            <w:r>
              <w:br/>
            </w:r>
            <w:r w:rsidRPr="007A671B">
              <w:t>Apply mathematical models</w:t>
            </w:r>
          </w:p>
        </w:tc>
        <w:tc>
          <w:tcPr>
            <w:tcW w:w="7999" w:type="dxa"/>
          </w:tcPr>
          <w:p w14:paraId="1CF35E9B" w14:textId="42E55228" w:rsidR="00360EE4" w:rsidRPr="00E60D37" w:rsidRDefault="00360EE4" w:rsidP="00B547A7">
            <w:pPr>
              <w:cnfStyle w:val="000000100000" w:firstRow="0" w:lastRow="0" w:firstColumn="0" w:lastColumn="0" w:oddVBand="0" w:evenVBand="0" w:oddHBand="1" w:evenHBand="0" w:firstRowFirstColumn="0" w:firstRowLastColumn="0" w:lastRowFirstColumn="0" w:lastRowLastColumn="0"/>
            </w:pPr>
            <w:r w:rsidRPr="00E60D37">
              <w:t xml:space="preserve">Apply mathematical models. </w:t>
            </w:r>
          </w:p>
          <w:p w14:paraId="3F8114D5" w14:textId="77777777" w:rsidR="00360EE4" w:rsidRDefault="668AC342" w:rsidP="00B547A7">
            <w:pPr>
              <w:cnfStyle w:val="000000100000" w:firstRow="0" w:lastRow="0" w:firstColumn="0" w:lastColumn="0" w:oddVBand="0" w:evenVBand="0" w:oddHBand="1" w:evenHBand="0" w:firstRowFirstColumn="0" w:firstRowLastColumn="0" w:lastRowFirstColumn="0" w:lastRowLastColumn="0"/>
            </w:pPr>
            <w:r>
              <w:t xml:space="preserve">The law of conservation of energy is </w:t>
            </w:r>
            <w:r w:rsidRPr="00E60D37">
              <w:t>select</w:t>
            </w:r>
            <w:r>
              <w:t>ed</w:t>
            </w:r>
            <w:r w:rsidRPr="00E60D37">
              <w:t xml:space="preserve"> </w:t>
            </w:r>
            <w:r>
              <w:t xml:space="preserve">as </w:t>
            </w:r>
            <w:r w:rsidRPr="00E60D37">
              <w:t xml:space="preserve">the appropriate model, </w:t>
            </w:r>
            <w:r>
              <w:t xml:space="preserve">as it is a closed system. </w:t>
            </w:r>
            <m:oMath>
              <m:nary>
                <m:naryPr>
                  <m:chr m:val="∑"/>
                  <m:limLoc m:val="undOvr"/>
                  <m:subHide m:val="1"/>
                  <m:supHide m:val="1"/>
                  <m:ctrlPr>
                    <w:rPr>
                      <w:rFonts w:ascii="Cambria Math" w:hAnsi="Cambria Math"/>
                    </w:rPr>
                  </m:ctrlPr>
                </m:naryPr>
                <m:sub/>
                <m:sup/>
                <m:e>
                  <m:r>
                    <w:rPr>
                      <w:rFonts w:ascii="Cambria Math" w:hAnsi="Cambria Math"/>
                    </w:rPr>
                    <m:t>m</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before</m:t>
                      </m:r>
                    </m:sub>
                  </m:sSub>
                </m:e>
              </m:nary>
              <m:r>
                <m:rPr>
                  <m:sty m:val="p"/>
                </m:rPr>
                <w:rPr>
                  <w:rFonts w:ascii="Cambria Math" w:hAnsi="Cambria Math"/>
                </w:rPr>
                <m:t>=</m:t>
              </m:r>
              <m:nary>
                <m:naryPr>
                  <m:chr m:val="∑"/>
                  <m:limLoc m:val="undOvr"/>
                  <m:subHide m:val="1"/>
                  <m:supHide m:val="1"/>
                  <m:ctrlPr>
                    <w:rPr>
                      <w:rFonts w:ascii="Cambria Math" w:hAnsi="Cambria Math"/>
                    </w:rPr>
                  </m:ctrlPr>
                </m:naryPr>
                <m:sub/>
                <m:sup/>
                <m:e>
                  <m:r>
                    <w:rPr>
                      <w:rFonts w:ascii="Cambria Math" w:hAnsi="Cambria Math"/>
                    </w:rPr>
                    <m:t>m</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fter</m:t>
                      </m:r>
                    </m:sub>
                  </m:sSub>
                </m:e>
              </m:nary>
            </m:oMath>
          </w:p>
          <w:p w14:paraId="560915E1" w14:textId="77777777" w:rsidR="00360EE4" w:rsidRPr="004A6D7C" w:rsidRDefault="00000000" w:rsidP="00B547A7">
            <w:pPr>
              <w:cnfStyle w:val="000000100000" w:firstRow="0" w:lastRow="0" w:firstColumn="0" w:lastColumn="0" w:oddVBand="0" w:evenVBand="0" w:oddHBand="1" w:evenHBand="0" w:firstRowFirstColumn="0" w:firstRowLastColumn="0" w:lastRowFirstColumn="0" w:lastRowLastColumn="0"/>
              <w:rPr>
                <w:rFonts w:eastAsiaTheme="minorEastAsia"/>
                <w:iCs/>
              </w:rPr>
            </w:pPr>
            <m:oMathPara>
              <m:oMath>
                <m:sSub>
                  <m:sSubPr>
                    <m:ctrlPr>
                      <w:rPr>
                        <w:rFonts w:ascii="Cambria Math" w:eastAsia="Calibri" w:hAnsi="Cambria Math"/>
                        <w:i/>
                        <w:iCs/>
                      </w:rPr>
                    </m:ctrlPr>
                  </m:sSubPr>
                  <m:e>
                    <m:r>
                      <w:rPr>
                        <w:rFonts w:ascii="Cambria Math" w:eastAsia="Calibri" w:hAnsi="Cambria Math"/>
                      </w:rPr>
                      <m:t>m</m:t>
                    </m:r>
                  </m:e>
                  <m:sub>
                    <m:r>
                      <m:rPr>
                        <m:sty m:val="bi"/>
                      </m:rPr>
                      <w:rPr>
                        <w:rFonts w:ascii="Cambria Math" w:eastAsia="Calibri" w:hAnsi="Cambria Math"/>
                      </w:rPr>
                      <m:t>Y</m:t>
                    </m:r>
                  </m:sub>
                </m:sSub>
                <m:sSub>
                  <m:sSubPr>
                    <m:ctrlPr>
                      <w:rPr>
                        <w:rFonts w:ascii="Cambria Math" w:eastAsia="Calibri" w:hAnsi="Cambria Math"/>
                        <w:i/>
                        <w:iCs/>
                      </w:rPr>
                    </m:ctrlPr>
                  </m:sSubPr>
                  <m:e>
                    <m:r>
                      <w:rPr>
                        <w:rFonts w:ascii="Cambria Math" w:eastAsia="Calibri" w:hAnsi="Cambria Math"/>
                      </w:rPr>
                      <m:t>u</m:t>
                    </m:r>
                  </m:e>
                  <m:sub>
                    <m:r>
                      <m:rPr>
                        <m:sty m:val="bi"/>
                      </m:rPr>
                      <w:rPr>
                        <w:rFonts w:ascii="Cambria Math" w:eastAsia="Calibri" w:hAnsi="Cambria Math"/>
                      </w:rPr>
                      <m:t>Y</m:t>
                    </m:r>
                  </m:sub>
                </m:sSub>
                <m:r>
                  <w:rPr>
                    <w:rFonts w:ascii="Cambria Math" w:eastAsia="Calibri" w:hAnsi="Cambria Math"/>
                  </w:rPr>
                  <m:t>=</m:t>
                </m:r>
                <m:sSub>
                  <m:sSubPr>
                    <m:ctrlPr>
                      <w:rPr>
                        <w:rFonts w:ascii="Cambria Math" w:eastAsia="Calibri" w:hAnsi="Cambria Math"/>
                        <w:i/>
                        <w:iCs/>
                      </w:rPr>
                    </m:ctrlPr>
                  </m:sSubPr>
                  <m:e>
                    <m:r>
                      <w:rPr>
                        <w:rFonts w:ascii="Cambria Math" w:eastAsia="Calibri" w:hAnsi="Cambria Math"/>
                      </w:rPr>
                      <m:t>m</m:t>
                    </m:r>
                  </m:e>
                  <m:sub>
                    <m:r>
                      <m:rPr>
                        <m:sty m:val="bi"/>
                      </m:rPr>
                      <w:rPr>
                        <w:rFonts w:ascii="Cambria Math" w:eastAsia="Calibri" w:hAnsi="Cambria Math"/>
                      </w:rPr>
                      <m:t>Y</m:t>
                    </m:r>
                  </m:sub>
                </m:sSub>
                <m:sSub>
                  <m:sSubPr>
                    <m:ctrlPr>
                      <w:rPr>
                        <w:rFonts w:ascii="Cambria Math" w:eastAsia="Calibri" w:hAnsi="Cambria Math"/>
                        <w:i/>
                        <w:iCs/>
                      </w:rPr>
                    </m:ctrlPr>
                  </m:sSubPr>
                  <m:e>
                    <m:r>
                      <w:rPr>
                        <w:rFonts w:ascii="Cambria Math" w:eastAsia="Calibri" w:hAnsi="Cambria Math"/>
                      </w:rPr>
                      <m:t>v</m:t>
                    </m:r>
                  </m:e>
                  <m:sub>
                    <m:r>
                      <m:rPr>
                        <m:sty m:val="bi"/>
                      </m:rPr>
                      <w:rPr>
                        <w:rFonts w:ascii="Cambria Math" w:eastAsia="Calibri" w:hAnsi="Cambria Math"/>
                      </w:rPr>
                      <m:t>Y</m:t>
                    </m:r>
                  </m:sub>
                </m:sSub>
                <m:r>
                  <w:rPr>
                    <w:rFonts w:ascii="Cambria Math" w:eastAsia="Calibri" w:hAnsi="Cambria Math"/>
                  </w:rPr>
                  <m:t>+</m:t>
                </m:r>
                <m:sSub>
                  <m:sSubPr>
                    <m:ctrlPr>
                      <w:rPr>
                        <w:rFonts w:ascii="Cambria Math" w:eastAsia="Calibri" w:hAnsi="Cambria Math"/>
                        <w:i/>
                        <w:iCs/>
                      </w:rPr>
                    </m:ctrlPr>
                  </m:sSubPr>
                  <m:e>
                    <m:r>
                      <w:rPr>
                        <w:rFonts w:ascii="Cambria Math" w:eastAsia="Calibri" w:hAnsi="Cambria Math"/>
                      </w:rPr>
                      <m:t>m</m:t>
                    </m:r>
                  </m:e>
                  <m:sub>
                    <m:r>
                      <m:rPr>
                        <m:sty m:val="bi"/>
                      </m:rPr>
                      <w:rPr>
                        <w:rFonts w:ascii="Cambria Math" w:eastAsia="Calibri" w:hAnsi="Cambria Math"/>
                      </w:rPr>
                      <m:t>G</m:t>
                    </m:r>
                  </m:sub>
                </m:sSub>
                <m:sSub>
                  <m:sSubPr>
                    <m:ctrlPr>
                      <w:rPr>
                        <w:rFonts w:ascii="Cambria Math" w:eastAsia="Calibri" w:hAnsi="Cambria Math"/>
                        <w:i/>
                        <w:iCs/>
                      </w:rPr>
                    </m:ctrlPr>
                  </m:sSubPr>
                  <m:e>
                    <m:r>
                      <w:rPr>
                        <w:rFonts w:ascii="Cambria Math" w:eastAsia="Calibri" w:hAnsi="Cambria Math"/>
                      </w:rPr>
                      <m:t>v</m:t>
                    </m:r>
                  </m:e>
                  <m:sub>
                    <m:r>
                      <m:rPr>
                        <m:sty m:val="bi"/>
                      </m:rPr>
                      <w:rPr>
                        <w:rFonts w:ascii="Cambria Math" w:eastAsia="Calibri" w:hAnsi="Cambria Math"/>
                      </w:rPr>
                      <m:t>G</m:t>
                    </m:r>
                  </m:sub>
                </m:sSub>
              </m:oMath>
            </m:oMathPara>
          </w:p>
          <w:p w14:paraId="35994529" w14:textId="77777777" w:rsidR="00360EE4" w:rsidRPr="006146C6" w:rsidRDefault="00000000" w:rsidP="00B547A7">
            <w:pPr>
              <w:cnfStyle w:val="000000100000" w:firstRow="0" w:lastRow="0" w:firstColumn="0" w:lastColumn="0" w:oddVBand="0" w:evenVBand="0" w:oddHBand="1" w:evenHBand="0" w:firstRowFirstColumn="0" w:firstRowLastColumn="0" w:lastRowFirstColumn="0" w:lastRowLastColumn="0"/>
              <w:rPr>
                <w:rFonts w:eastAsiaTheme="minorEastAsia"/>
                <w:iCs/>
              </w:rPr>
            </w:pPr>
            <m:oMathPara>
              <m:oMath>
                <m:d>
                  <m:dPr>
                    <m:ctrlPr>
                      <w:rPr>
                        <w:rFonts w:ascii="Cambria Math" w:eastAsia="Calibri" w:hAnsi="Cambria Math"/>
                        <w:i/>
                        <w:iCs/>
                      </w:rPr>
                    </m:ctrlPr>
                  </m:dPr>
                  <m:e>
                    <m:r>
                      <w:rPr>
                        <w:rFonts w:ascii="Cambria Math" w:eastAsia="Calibri" w:hAnsi="Cambria Math"/>
                      </w:rPr>
                      <m:t>0.293</m:t>
                    </m:r>
                  </m:e>
                </m:d>
                <m:d>
                  <m:dPr>
                    <m:ctrlPr>
                      <w:rPr>
                        <w:rFonts w:ascii="Cambria Math" w:eastAsia="Calibri" w:hAnsi="Cambria Math"/>
                        <w:i/>
                        <w:iCs/>
                      </w:rPr>
                    </m:ctrlPr>
                  </m:dPr>
                  <m:e>
                    <m:r>
                      <w:rPr>
                        <w:rFonts w:ascii="Cambria Math" w:eastAsia="Calibri" w:hAnsi="Cambria Math"/>
                      </w:rPr>
                      <m:t>0.485</m:t>
                    </m:r>
                  </m:e>
                </m:d>
                <m:r>
                  <w:rPr>
                    <w:rFonts w:ascii="Cambria Math" w:eastAsia="Calibri" w:hAnsi="Cambria Math"/>
                  </w:rPr>
                  <m:t>=</m:t>
                </m:r>
                <m:d>
                  <m:dPr>
                    <m:ctrlPr>
                      <w:rPr>
                        <w:rFonts w:ascii="Cambria Math" w:eastAsia="Calibri" w:hAnsi="Cambria Math"/>
                        <w:i/>
                        <w:iCs/>
                      </w:rPr>
                    </m:ctrlPr>
                  </m:dPr>
                  <m:e>
                    <m:r>
                      <w:rPr>
                        <w:rFonts w:ascii="Cambria Math" w:eastAsia="Calibri" w:hAnsi="Cambria Math"/>
                      </w:rPr>
                      <m:t>0.293</m:t>
                    </m:r>
                  </m:e>
                </m:d>
                <m:d>
                  <m:dPr>
                    <m:ctrlPr>
                      <w:rPr>
                        <w:rFonts w:ascii="Cambria Math" w:eastAsia="Calibri" w:hAnsi="Cambria Math"/>
                        <w:i/>
                        <w:iCs/>
                      </w:rPr>
                    </m:ctrlPr>
                  </m:dPr>
                  <m:e>
                    <m:r>
                      <w:rPr>
                        <w:rFonts w:ascii="Cambria Math" w:eastAsia="Calibri" w:hAnsi="Cambria Math"/>
                      </w:rPr>
                      <m:t>-0.220</m:t>
                    </m:r>
                  </m:e>
                </m:d>
                <m:r>
                  <w:rPr>
                    <w:rFonts w:ascii="Cambria Math" w:eastAsia="Calibri" w:hAnsi="Cambria Math"/>
                  </w:rPr>
                  <m:t>+(0.804)</m:t>
                </m:r>
                <m:sSub>
                  <m:sSubPr>
                    <m:ctrlPr>
                      <w:rPr>
                        <w:rFonts w:ascii="Cambria Math" w:eastAsia="Calibri" w:hAnsi="Cambria Math"/>
                        <w:i/>
                        <w:iCs/>
                      </w:rPr>
                    </m:ctrlPr>
                  </m:sSubPr>
                  <m:e>
                    <m:r>
                      <w:rPr>
                        <w:rFonts w:ascii="Cambria Math" w:eastAsia="Calibri" w:hAnsi="Cambria Math"/>
                      </w:rPr>
                      <m:t>v</m:t>
                    </m:r>
                  </m:e>
                  <m:sub>
                    <m:r>
                      <m:rPr>
                        <m:sty m:val="bi"/>
                      </m:rPr>
                      <w:rPr>
                        <w:rFonts w:ascii="Cambria Math" w:eastAsia="Calibri" w:hAnsi="Cambria Math"/>
                      </w:rPr>
                      <m:t>G</m:t>
                    </m:r>
                  </m:sub>
                </m:sSub>
              </m:oMath>
            </m:oMathPara>
          </w:p>
          <w:p w14:paraId="53FF095D" w14:textId="77777777" w:rsidR="00360EE4" w:rsidRPr="002C4D08" w:rsidRDefault="00000000" w:rsidP="00B547A7">
            <w:pPr>
              <w:cnfStyle w:val="000000100000" w:firstRow="0" w:lastRow="0" w:firstColumn="0" w:lastColumn="0" w:oddVBand="0" w:evenVBand="0" w:oddHBand="1" w:evenHBand="0" w:firstRowFirstColumn="0" w:firstRowLastColumn="0" w:lastRowFirstColumn="0" w:lastRowLastColumn="0"/>
              <w:rPr>
                <w:rFonts w:eastAsiaTheme="minorEastAsia"/>
                <w:iCs/>
              </w:rPr>
            </w:pPr>
            <m:oMathPara>
              <m:oMath>
                <m:sSub>
                  <m:sSubPr>
                    <m:ctrlPr>
                      <w:rPr>
                        <w:rFonts w:ascii="Cambria Math" w:eastAsia="Calibri" w:hAnsi="Cambria Math"/>
                        <w:i/>
                        <w:iCs/>
                      </w:rPr>
                    </m:ctrlPr>
                  </m:sSubPr>
                  <m:e>
                    <m:r>
                      <w:rPr>
                        <w:rFonts w:ascii="Cambria Math" w:eastAsia="Calibri" w:hAnsi="Cambria Math"/>
                      </w:rPr>
                      <m:t>v</m:t>
                    </m:r>
                  </m:e>
                  <m:sub>
                    <m:r>
                      <m:rPr>
                        <m:sty m:val="bi"/>
                      </m:rPr>
                      <w:rPr>
                        <w:rFonts w:ascii="Cambria Math" w:eastAsia="Calibri" w:hAnsi="Cambria Math"/>
                      </w:rPr>
                      <m:t>G</m:t>
                    </m:r>
                  </m:sub>
                </m:sSub>
                <m:r>
                  <w:rPr>
                    <w:rFonts w:ascii="Cambria Math" w:eastAsia="Calibri" w:hAnsi="Cambria Math"/>
                  </w:rPr>
                  <m:t>=</m:t>
                </m:r>
                <m:f>
                  <m:fPr>
                    <m:ctrlPr>
                      <w:rPr>
                        <w:rFonts w:ascii="Cambria Math" w:eastAsia="Calibri" w:hAnsi="Cambria Math"/>
                        <w:i/>
                        <w:iCs/>
                      </w:rPr>
                    </m:ctrlPr>
                  </m:fPr>
                  <m:num>
                    <m:d>
                      <m:dPr>
                        <m:ctrlPr>
                          <w:rPr>
                            <w:rFonts w:ascii="Cambria Math" w:eastAsia="Calibri" w:hAnsi="Cambria Math"/>
                            <w:i/>
                            <w:iCs/>
                          </w:rPr>
                        </m:ctrlPr>
                      </m:dPr>
                      <m:e>
                        <m:r>
                          <w:rPr>
                            <w:rFonts w:ascii="Cambria Math" w:eastAsia="Calibri" w:hAnsi="Cambria Math"/>
                          </w:rPr>
                          <m:t>0.293</m:t>
                        </m:r>
                      </m:e>
                    </m:d>
                    <m:d>
                      <m:dPr>
                        <m:ctrlPr>
                          <w:rPr>
                            <w:rFonts w:ascii="Cambria Math" w:eastAsia="Calibri" w:hAnsi="Cambria Math"/>
                            <w:i/>
                            <w:iCs/>
                          </w:rPr>
                        </m:ctrlPr>
                      </m:dPr>
                      <m:e>
                        <m:r>
                          <w:rPr>
                            <w:rFonts w:ascii="Cambria Math" w:eastAsia="Calibri" w:hAnsi="Cambria Math"/>
                          </w:rPr>
                          <m:t>0.485</m:t>
                        </m:r>
                      </m:e>
                    </m:d>
                    <m:r>
                      <w:rPr>
                        <w:rFonts w:ascii="Cambria Math" w:eastAsia="Calibri" w:hAnsi="Cambria Math"/>
                      </w:rPr>
                      <m:t>-</m:t>
                    </m:r>
                    <m:d>
                      <m:dPr>
                        <m:ctrlPr>
                          <w:rPr>
                            <w:rFonts w:ascii="Cambria Math" w:eastAsia="Calibri" w:hAnsi="Cambria Math"/>
                            <w:i/>
                            <w:iCs/>
                          </w:rPr>
                        </m:ctrlPr>
                      </m:dPr>
                      <m:e>
                        <m:r>
                          <w:rPr>
                            <w:rFonts w:ascii="Cambria Math" w:eastAsia="Calibri" w:hAnsi="Cambria Math"/>
                          </w:rPr>
                          <m:t>0.293</m:t>
                        </m:r>
                      </m:e>
                    </m:d>
                    <m:d>
                      <m:dPr>
                        <m:ctrlPr>
                          <w:rPr>
                            <w:rFonts w:ascii="Cambria Math" w:eastAsia="Calibri" w:hAnsi="Cambria Math"/>
                            <w:i/>
                            <w:iCs/>
                          </w:rPr>
                        </m:ctrlPr>
                      </m:dPr>
                      <m:e>
                        <m:r>
                          <w:rPr>
                            <w:rFonts w:ascii="Cambria Math" w:eastAsia="Calibri" w:hAnsi="Cambria Math"/>
                          </w:rPr>
                          <m:t>-0.220</m:t>
                        </m:r>
                      </m:e>
                    </m:d>
                  </m:num>
                  <m:den>
                    <m:d>
                      <m:dPr>
                        <m:ctrlPr>
                          <w:rPr>
                            <w:rFonts w:ascii="Cambria Math" w:eastAsia="Calibri" w:hAnsi="Cambria Math"/>
                            <w:i/>
                            <w:iCs/>
                          </w:rPr>
                        </m:ctrlPr>
                      </m:dPr>
                      <m:e>
                        <m:r>
                          <w:rPr>
                            <w:rFonts w:ascii="Cambria Math" w:eastAsia="Calibri" w:hAnsi="Cambria Math"/>
                          </w:rPr>
                          <m:t>0.804</m:t>
                        </m:r>
                      </m:e>
                    </m:d>
                  </m:den>
                </m:f>
                <m:r>
                  <w:rPr>
                    <w:rFonts w:ascii="Cambria Math" w:eastAsiaTheme="minorEastAsia" w:hAnsi="Cambria Math"/>
                  </w:rPr>
                  <m:t>=0.257 m</m:t>
                </m:r>
                <m:sSup>
                  <m:sSupPr>
                    <m:ctrlPr>
                      <w:rPr>
                        <w:rFonts w:ascii="Cambria Math" w:eastAsiaTheme="minorEastAsia" w:hAnsi="Cambria Math"/>
                        <w:i/>
                        <w:iCs/>
                      </w:rPr>
                    </m:ctrlPr>
                  </m:sSupPr>
                  <m:e>
                    <m:r>
                      <w:rPr>
                        <w:rFonts w:ascii="Cambria Math" w:eastAsiaTheme="minorEastAsia" w:hAnsi="Cambria Math"/>
                      </w:rPr>
                      <m:t>s</m:t>
                    </m:r>
                  </m:e>
                  <m:sup>
                    <m:r>
                      <w:rPr>
                        <w:rFonts w:ascii="Cambria Math" w:eastAsiaTheme="minorEastAsia" w:hAnsi="Cambria Math"/>
                      </w:rPr>
                      <m:t>-1</m:t>
                    </m:r>
                  </m:sup>
                </m:sSup>
              </m:oMath>
            </m:oMathPara>
          </w:p>
          <w:p w14:paraId="7D4FD01C" w14:textId="7A171BF5" w:rsidR="00360EE4" w:rsidRDefault="00360EE4" w:rsidP="00B547A7">
            <w:pPr>
              <w:cnfStyle w:val="000000100000" w:firstRow="0" w:lastRow="0" w:firstColumn="0" w:lastColumn="0" w:oddVBand="0" w:evenVBand="0" w:oddHBand="1" w:evenHBand="0" w:firstRowFirstColumn="0" w:firstRowLastColumn="0" w:lastRowFirstColumn="0" w:lastRowLastColumn="0"/>
            </w:pPr>
            <w:r>
              <w:t>The velocity of G is positive; therefore, it is moving to the right.</w:t>
            </w:r>
          </w:p>
        </w:tc>
      </w:tr>
    </w:tbl>
    <w:p w14:paraId="65DC54A0" w14:textId="77777777" w:rsidR="00B547A7" w:rsidRDefault="00B547A7">
      <w:pPr>
        <w:suppressAutoHyphens w:val="0"/>
        <w:spacing w:after="0" w:line="276" w:lineRule="auto"/>
        <w:rPr>
          <w:rFonts w:eastAsiaTheme="majorEastAsia"/>
          <w:bCs/>
          <w:color w:val="002664"/>
          <w:sz w:val="40"/>
          <w:szCs w:val="52"/>
        </w:rPr>
      </w:pPr>
      <w:bookmarkStart w:id="108" w:name="_Appendix_B_1"/>
      <w:bookmarkEnd w:id="108"/>
      <w:r>
        <w:br w:type="page"/>
      </w:r>
    </w:p>
    <w:p w14:paraId="2C39294E" w14:textId="1B21418C" w:rsidR="0034574D" w:rsidRDefault="009A01D4" w:rsidP="00B76A10">
      <w:pPr>
        <w:pStyle w:val="Heading1"/>
      </w:pPr>
      <w:bookmarkStart w:id="109" w:name="_Toc195624715"/>
      <w:r w:rsidRPr="009A01D4">
        <w:lastRenderedPageBreak/>
        <w:t>Appendi</w:t>
      </w:r>
      <w:r w:rsidR="00E86D38">
        <w:t xml:space="preserve">x </w:t>
      </w:r>
      <w:r w:rsidR="000D394F">
        <w:t>B</w:t>
      </w:r>
      <w:bookmarkEnd w:id="109"/>
    </w:p>
    <w:p w14:paraId="1C70A675" w14:textId="6F7ACB6C" w:rsidR="00E86D38" w:rsidRDefault="00E86D38" w:rsidP="00B76A10">
      <w:pPr>
        <w:pStyle w:val="Heading2"/>
      </w:pPr>
      <w:bookmarkStart w:id="110" w:name="_Toc195624716"/>
      <w:r>
        <w:t>Sample response</w:t>
      </w:r>
      <w:r w:rsidR="00C83747">
        <w:t xml:space="preserve"> – </w:t>
      </w:r>
      <w:r>
        <w:t>Q</w:t>
      </w:r>
      <w:r w:rsidR="00C83747">
        <w:t xml:space="preserve">uestion </w:t>
      </w:r>
      <w:r w:rsidR="0034574D">
        <w:t>33</w:t>
      </w:r>
      <w:r w:rsidR="008031D8">
        <w:t xml:space="preserve">, </w:t>
      </w:r>
      <w:r w:rsidR="0034574D">
        <w:t>2020 HSC</w:t>
      </w:r>
      <w:bookmarkEnd w:id="110"/>
    </w:p>
    <w:p w14:paraId="28AEA9FA" w14:textId="77777777" w:rsidR="00E86D38" w:rsidRDefault="00E86D38" w:rsidP="00B76A10">
      <w:pPr>
        <w:pStyle w:val="FeatureBox2"/>
      </w:pPr>
      <w:r>
        <w:t xml:space="preserve">Choose the system to include the magnet, the cylinder and the Earth. Let height at position Z = 0 and assume constant </w:t>
      </w:r>
      <m:oMath>
        <m:r>
          <w:rPr>
            <w:rFonts w:ascii="Cambria Math" w:hAnsi="Cambria Math"/>
          </w:rPr>
          <m:t>g=9.8m</m:t>
        </m:r>
        <m:sSup>
          <m:sSupPr>
            <m:ctrlPr>
              <w:rPr>
                <w:rFonts w:ascii="Cambria Math" w:hAnsi="Cambria Math"/>
                <w:i/>
              </w:rPr>
            </m:ctrlPr>
          </m:sSupPr>
          <m:e>
            <m:r>
              <w:rPr>
                <w:rFonts w:ascii="Cambria Math" w:hAnsi="Cambria Math"/>
              </w:rPr>
              <m:t>s</m:t>
            </m:r>
          </m:e>
          <m:sup>
            <m:r>
              <w:rPr>
                <w:rFonts w:ascii="Cambria Math" w:hAnsi="Cambria Math"/>
              </w:rPr>
              <m:t>-2</m:t>
            </m:r>
          </m:sup>
        </m:sSup>
      </m:oMath>
      <w:r>
        <w:t>.</w:t>
      </w:r>
    </w:p>
    <w:p w14:paraId="4FBB9CA2" w14:textId="77777777" w:rsidR="00E86D38" w:rsidRDefault="00E86D38" w:rsidP="006719C2">
      <w:pPr>
        <w:pStyle w:val="Heading3"/>
      </w:pPr>
      <w:bookmarkStart w:id="111" w:name="_Toc195624717"/>
      <w:r>
        <w:t>Position X</w:t>
      </w:r>
      <w:bookmarkEnd w:id="111"/>
    </w:p>
    <w:p w14:paraId="6B74D142" w14:textId="77777777" w:rsidR="00E86D38" w:rsidRDefault="00E86D38" w:rsidP="00B76A10">
      <w:r>
        <w:t>Magnet begins freefall from rest (</w:t>
      </w:r>
      <m:oMath>
        <m:r>
          <w:rPr>
            <w:rFonts w:ascii="Cambria Math" w:hAnsi="Cambria Math"/>
          </w:rPr>
          <m:t>a=9.8m</m:t>
        </m:r>
        <m:sSup>
          <m:sSupPr>
            <m:ctrlPr>
              <w:rPr>
                <w:rFonts w:ascii="Cambria Math" w:hAnsi="Cambria Math"/>
                <w:i/>
              </w:rPr>
            </m:ctrlPr>
          </m:sSupPr>
          <m:e>
            <m:r>
              <w:rPr>
                <w:rFonts w:ascii="Cambria Math" w:hAnsi="Cambria Math"/>
              </w:rPr>
              <m:t>s</m:t>
            </m:r>
          </m:e>
          <m:sup>
            <m:r>
              <w:rPr>
                <w:rFonts w:ascii="Cambria Math" w:hAnsi="Cambria Math"/>
              </w:rPr>
              <m:t>-2</m:t>
            </m:r>
          </m:sup>
        </m:sSup>
      </m:oMath>
      <w:r>
        <w:t>)</w:t>
      </w:r>
    </w:p>
    <w:p w14:paraId="7B8CCC15" w14:textId="34F6A0BF" w:rsidR="00E86D38" w:rsidRDefault="00E86D38" w:rsidP="00B76A10">
      <w:r>
        <w:t xml:space="preserve">Total energy of the system is stored in </w:t>
      </w:r>
      <w:r w:rsidR="00DA2651">
        <w:t xml:space="preserve">the </w:t>
      </w:r>
      <w:r>
        <w:t>gravitational field,</w:t>
      </w:r>
    </w:p>
    <w:p w14:paraId="637E2C40" w14:textId="77777777" w:rsidR="00E86D38" w:rsidRPr="008D7756" w:rsidRDefault="00000000" w:rsidP="00B76A10">
      <w:pPr>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g1</m:t>
              </m:r>
            </m:sub>
          </m:sSub>
          <m:r>
            <w:rPr>
              <w:rFonts w:ascii="Cambria Math" w:hAnsi="Cambria Math"/>
            </w:rPr>
            <m:t>=mgh=</m:t>
          </m:r>
          <m:d>
            <m:dPr>
              <m:ctrlPr>
                <w:rPr>
                  <w:rFonts w:ascii="Cambria Math" w:hAnsi="Cambria Math"/>
                  <w:i/>
                </w:rPr>
              </m:ctrlPr>
            </m:dPr>
            <m:e>
              <m:r>
                <w:rPr>
                  <w:rFonts w:ascii="Cambria Math" w:hAnsi="Cambria Math"/>
                </w:rPr>
                <m:t>0.04</m:t>
              </m:r>
            </m:e>
          </m:d>
          <m:d>
            <m:dPr>
              <m:ctrlPr>
                <w:rPr>
                  <w:rFonts w:ascii="Cambria Math" w:hAnsi="Cambria Math"/>
                  <w:i/>
                </w:rPr>
              </m:ctrlPr>
            </m:dPr>
            <m:e>
              <m:r>
                <w:rPr>
                  <w:rFonts w:ascii="Cambria Math" w:hAnsi="Cambria Math"/>
                </w:rPr>
                <m:t>9.8</m:t>
              </m:r>
            </m:e>
          </m:d>
          <m:d>
            <m:dPr>
              <m:ctrlPr>
                <w:rPr>
                  <w:rFonts w:ascii="Cambria Math" w:hAnsi="Cambria Math"/>
                  <w:i/>
                </w:rPr>
              </m:ctrlPr>
            </m:dPr>
            <m:e>
              <m:r>
                <w:rPr>
                  <w:rFonts w:ascii="Cambria Math" w:hAnsi="Cambria Math"/>
                </w:rPr>
                <m:t>0.78+0.20</m:t>
              </m:r>
            </m:e>
          </m:d>
          <m:r>
            <w:rPr>
              <w:rFonts w:ascii="Cambria Math" w:hAnsi="Cambria Math"/>
            </w:rPr>
            <m:t>=0.3842 J</m:t>
          </m:r>
        </m:oMath>
      </m:oMathPara>
    </w:p>
    <w:p w14:paraId="7A747F5E" w14:textId="77777777" w:rsidR="00E86D38" w:rsidRDefault="00E86D38" w:rsidP="006719C2">
      <w:pPr>
        <w:pStyle w:val="Heading3"/>
      </w:pPr>
      <w:bookmarkStart w:id="112" w:name="_Toc195624718"/>
      <w:r>
        <w:t>Position Y</w:t>
      </w:r>
      <w:bookmarkEnd w:id="112"/>
    </w:p>
    <w:p w14:paraId="62473D78" w14:textId="232B26CF" w:rsidR="00E86D38" w:rsidRDefault="00E86D38" w:rsidP="00B76A10">
      <w:r>
        <w:t xml:space="preserve">Magnet has accelerated due to gravity for 0.78 m resulting in some energy being </w:t>
      </w:r>
      <w:r w:rsidR="00BD4C96">
        <w:t>transformed from potential</w:t>
      </w:r>
      <w:r w:rsidR="00197913">
        <w:t xml:space="preserve"> energy to </w:t>
      </w:r>
      <w:r>
        <w:t>kinetic energy.</w:t>
      </w:r>
    </w:p>
    <w:p w14:paraId="620E1C67" w14:textId="77777777" w:rsidR="00E86D38" w:rsidRPr="001D11B1" w:rsidRDefault="00000000" w:rsidP="00B76A10">
      <w:pPr>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k2</m:t>
              </m:r>
            </m:sub>
          </m:sSub>
          <m:r>
            <w:rPr>
              <w:rFonts w:ascii="Cambria Math" w:hAnsi="Cambria Math"/>
            </w:rPr>
            <m:t>=mg∆h</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04</m:t>
              </m:r>
            </m:e>
          </m:d>
          <m:d>
            <m:dPr>
              <m:ctrlPr>
                <w:rPr>
                  <w:rFonts w:ascii="Cambria Math" w:eastAsiaTheme="minorEastAsia" w:hAnsi="Cambria Math"/>
                  <w:i/>
                </w:rPr>
              </m:ctrlPr>
            </m:dPr>
            <m:e>
              <m:r>
                <w:rPr>
                  <w:rFonts w:ascii="Cambria Math" w:eastAsiaTheme="minorEastAsia" w:hAnsi="Cambria Math"/>
                </w:rPr>
                <m:t>9.8</m:t>
              </m:r>
            </m:e>
          </m:d>
          <m:d>
            <m:dPr>
              <m:ctrlPr>
                <w:rPr>
                  <w:rFonts w:ascii="Cambria Math" w:eastAsiaTheme="minorEastAsia" w:hAnsi="Cambria Math"/>
                  <w:i/>
                </w:rPr>
              </m:ctrlPr>
            </m:dPr>
            <m:e>
              <m:r>
                <w:rPr>
                  <w:rFonts w:ascii="Cambria Math" w:eastAsiaTheme="minorEastAsia" w:hAnsi="Cambria Math"/>
                </w:rPr>
                <m:t>0.78</m:t>
              </m:r>
            </m:e>
          </m:d>
          <m:r>
            <w:rPr>
              <w:rFonts w:ascii="Cambria Math" w:eastAsiaTheme="minorEastAsia" w:hAnsi="Cambria Math"/>
            </w:rPr>
            <m:t>=0.30576J</m:t>
          </m:r>
        </m:oMath>
      </m:oMathPara>
    </w:p>
    <w:p w14:paraId="52648644" w14:textId="77777777" w:rsidR="00E86D38" w:rsidRDefault="00E86D38" w:rsidP="00B76A10">
      <w:pPr>
        <w:rPr>
          <w:rFonts w:eastAsiaTheme="minorEastAsia"/>
        </w:rPr>
      </w:pPr>
      <w:r>
        <w:rPr>
          <w:rFonts w:eastAsiaTheme="minorEastAsia"/>
        </w:rPr>
        <w:t>Therefore, its velocity at Y is</w:t>
      </w:r>
    </w:p>
    <w:p w14:paraId="757FB94A" w14:textId="77777777" w:rsidR="00E86D38" w:rsidRPr="001D11B1" w:rsidRDefault="00000000" w:rsidP="00B76A10">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E</m:t>
                      </m:r>
                    </m:e>
                    <m:sub>
                      <m:r>
                        <w:rPr>
                          <w:rFonts w:ascii="Cambria Math" w:hAnsi="Cambria Math"/>
                        </w:rPr>
                        <m:t>k2</m:t>
                      </m:r>
                    </m:sub>
                  </m:sSub>
                </m:num>
                <m:den>
                  <m:r>
                    <w:rPr>
                      <w:rFonts w:ascii="Cambria Math" w:hAnsi="Cambria Math"/>
                    </w:rPr>
                    <m:t>m</m:t>
                  </m:r>
                </m:den>
              </m:f>
            </m:e>
          </m:rad>
          <m:r>
            <w:rPr>
              <w:rFonts w:ascii="Cambria Math" w:eastAsiaTheme="minorEastAsia" w:hAnsi="Cambria Math"/>
            </w:rPr>
            <m:t>=3.910m</m:t>
          </m:r>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1</m:t>
              </m:r>
            </m:sup>
          </m:sSup>
        </m:oMath>
      </m:oMathPara>
    </w:p>
    <w:p w14:paraId="3FF43CE0" w14:textId="448D3280" w:rsidR="00E86D38" w:rsidRDefault="00E86D38" w:rsidP="00B76A10">
      <w:r>
        <w:rPr>
          <w:rFonts w:eastAsiaTheme="minorEastAsia"/>
        </w:rPr>
        <w:t>Magnet experience</w:t>
      </w:r>
      <w:r w:rsidR="006309B1">
        <w:rPr>
          <w:rFonts w:eastAsiaTheme="minorEastAsia"/>
        </w:rPr>
        <w:t>s</w:t>
      </w:r>
      <w:r>
        <w:rPr>
          <w:rFonts w:eastAsiaTheme="minorEastAsia"/>
        </w:rPr>
        <w:t xml:space="preserve"> EM braking at this point.</w:t>
      </w:r>
    </w:p>
    <w:p w14:paraId="26632126" w14:textId="77777777" w:rsidR="00016BAD" w:rsidRDefault="00016BAD" w:rsidP="00B76A10">
      <w:pPr>
        <w:pStyle w:val="Heading4"/>
      </w:pPr>
      <w:r>
        <w:br w:type="page"/>
      </w:r>
    </w:p>
    <w:p w14:paraId="17D033EC" w14:textId="77777777" w:rsidR="00E86D38" w:rsidRDefault="00E86D38" w:rsidP="006719C2">
      <w:pPr>
        <w:pStyle w:val="Heading3"/>
      </w:pPr>
      <w:bookmarkStart w:id="113" w:name="_Toc195624719"/>
      <w:r>
        <w:lastRenderedPageBreak/>
        <w:t>Position Z</w:t>
      </w:r>
      <w:bookmarkEnd w:id="113"/>
    </w:p>
    <w:p w14:paraId="29649058" w14:textId="0AA493B1" w:rsidR="00E86D38" w:rsidRDefault="00E86D38" w:rsidP="00E86D38">
      <w:r>
        <w:t xml:space="preserve">Magnet has been slowed by EM braking and travelled at constant velocity (from </w:t>
      </w:r>
      <w:r w:rsidR="00DA2651">
        <w:t xml:space="preserve">the </w:t>
      </w:r>
      <w:r>
        <w:t xml:space="preserve">linear graph for </w:t>
      </w:r>
      <m:oMath>
        <m:r>
          <w:rPr>
            <w:rFonts w:ascii="Cambria Math" w:hAnsi="Cambria Math"/>
          </w:rPr>
          <m:t>0.4&lt;t&lt;0.9</m:t>
        </m:r>
      </m:oMath>
      <w:r>
        <w:rPr>
          <w:rFonts w:eastAsiaTheme="minorEastAsia"/>
        </w:rPr>
        <w:t xml:space="preserve"> </w:t>
      </w:r>
      <w:r>
        <w:t xml:space="preserve">). </w:t>
      </w:r>
      <m:oMath>
        <m:sSub>
          <m:sSubPr>
            <m:ctrlPr>
              <w:rPr>
                <w:rFonts w:ascii="Cambria Math" w:hAnsi="Cambria Math"/>
                <w:i/>
              </w:rPr>
            </m:ctrlPr>
          </m:sSubPr>
          <m:e>
            <m:r>
              <w:rPr>
                <w:rFonts w:ascii="Cambria Math" w:hAnsi="Cambria Math"/>
              </w:rPr>
              <m:t>v</m:t>
            </m:r>
          </m:e>
          <m:sub>
            <m:r>
              <w:rPr>
                <w:rFonts w:ascii="Cambria Math" w:hAnsi="Cambria Math"/>
              </w:rPr>
              <m:t>3</m:t>
            </m:r>
          </m:sub>
        </m:sSub>
        <m:r>
          <w:rPr>
            <w:rFonts w:ascii="Cambria Math" w:hAnsi="Cambria Math"/>
          </w:rPr>
          <m:t>=0.4 m</m:t>
        </m:r>
        <m:sSup>
          <m:sSupPr>
            <m:ctrlPr>
              <w:rPr>
                <w:rFonts w:ascii="Cambria Math" w:hAnsi="Cambria Math"/>
                <w:i/>
              </w:rPr>
            </m:ctrlPr>
          </m:sSupPr>
          <m:e>
            <m:r>
              <w:rPr>
                <w:rFonts w:ascii="Cambria Math" w:hAnsi="Cambria Math"/>
              </w:rPr>
              <m:t>s</m:t>
            </m:r>
          </m:e>
          <m:sup>
            <m:r>
              <w:rPr>
                <w:rFonts w:ascii="Cambria Math" w:hAnsi="Cambria Math"/>
              </w:rPr>
              <m:t>-1</m:t>
            </m:r>
          </m:sup>
        </m:sSup>
      </m:oMath>
      <w:r>
        <w:t xml:space="preserve"> as determined from the graph or question data.</w:t>
      </w:r>
    </w:p>
    <w:p w14:paraId="12024EDF" w14:textId="77777777" w:rsidR="00E86D38" w:rsidRDefault="00000000" w:rsidP="00E86D38">
      <m:oMathPara>
        <m:oMath>
          <m:sSub>
            <m:sSubPr>
              <m:ctrlPr>
                <w:rPr>
                  <w:rFonts w:ascii="Cambria Math" w:hAnsi="Cambria Math"/>
                  <w:i/>
                </w:rPr>
              </m:ctrlPr>
            </m:sSubPr>
            <m:e>
              <m:r>
                <w:rPr>
                  <w:rFonts w:ascii="Cambria Math" w:hAnsi="Cambria Math"/>
                </w:rPr>
                <m:t>v</m:t>
              </m:r>
            </m:e>
            <m:sub>
              <m:r>
                <w:rPr>
                  <w:rFonts w:ascii="Cambria Math" w:hAnsi="Cambria Math"/>
                </w:rPr>
                <m:t>3</m:t>
              </m:r>
            </m:sub>
          </m:sSub>
          <m:r>
            <w:rPr>
              <w:rFonts w:ascii="Cambria Math" w:hAnsi="Cambria Math"/>
            </w:rPr>
            <m:t>=</m:t>
          </m:r>
          <m:f>
            <m:fPr>
              <m:ctrlPr>
                <w:rPr>
                  <w:rFonts w:ascii="Cambria Math" w:hAnsi="Cambria Math"/>
                  <w:i/>
                </w:rPr>
              </m:ctrlPr>
            </m:fPr>
            <m:num>
              <m:r>
                <w:rPr>
                  <w:rFonts w:ascii="Cambria Math" w:hAnsi="Cambria Math"/>
                </w:rPr>
                <m:t>∆y</m:t>
              </m:r>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0.2</m:t>
              </m:r>
            </m:num>
            <m:den>
              <m:r>
                <w:rPr>
                  <w:rFonts w:ascii="Cambria Math" w:hAnsi="Cambria Math"/>
                </w:rPr>
                <m:t>0.5</m:t>
              </m:r>
            </m:den>
          </m:f>
          <m:r>
            <w:rPr>
              <w:rFonts w:ascii="Cambria Math" w:eastAsiaTheme="minorEastAsia" w:hAnsi="Cambria Math"/>
            </w:rPr>
            <m:t>=0.4 m</m:t>
          </m:r>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1</m:t>
              </m:r>
            </m:sup>
          </m:sSup>
        </m:oMath>
      </m:oMathPara>
    </w:p>
    <w:p w14:paraId="7D987EC0" w14:textId="497C9F1A" w:rsidR="00E86D38" w:rsidRDefault="00E86D38" w:rsidP="00E86D38">
      <w:r>
        <w:t>During its motion through the cylinder, energy is transferred from both the gravitational energy (falling through 0.20m) and the kinetic energy (during braking) to eventually be stored as thermal energy in the cylinder due to resistive heating.</w:t>
      </w:r>
    </w:p>
    <w:p w14:paraId="5E437F5D" w14:textId="77777777" w:rsidR="00E86D38" w:rsidRDefault="00E86D38" w:rsidP="00E86D38">
      <w:r>
        <w:t>That is</w:t>
      </w:r>
    </w:p>
    <w:p w14:paraId="5E79F71D" w14:textId="77777777" w:rsidR="00E86D38" w:rsidRPr="00DE06A3" w:rsidRDefault="00000000" w:rsidP="00E86D38">
      <w:pPr>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3</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h3</m:t>
              </m:r>
            </m:sub>
          </m:sSub>
          <m:r>
            <w:rPr>
              <w:rFonts w:ascii="Cambria Math" w:hAnsi="Cambria Math"/>
            </w:rPr>
            <m:t>=1</m:t>
          </m:r>
          <m:r>
            <m:rPr>
              <m:lit/>
            </m:rPr>
            <w:rPr>
              <w:rFonts w:ascii="Cambria Math" w:hAnsi="Cambria Math"/>
            </w:rPr>
            <m:t>/</m:t>
          </m:r>
          <m:r>
            <w:rPr>
              <w:rFonts w:ascii="Cambria Math" w:hAnsi="Cambria Math"/>
            </w:rPr>
            <m:t>2m</m:t>
          </m:r>
          <m:sSubSup>
            <m:sSubSupPr>
              <m:ctrlPr>
                <w:rPr>
                  <w:rFonts w:ascii="Cambria Math" w:hAnsi="Cambria Math"/>
                  <w:i/>
                </w:rPr>
              </m:ctrlPr>
            </m:sSubSupPr>
            <m:e>
              <m:r>
                <w:rPr>
                  <w:rFonts w:ascii="Cambria Math" w:hAnsi="Cambria Math"/>
                </w:rPr>
                <m:t>v</m:t>
              </m:r>
            </m:e>
            <m:sub>
              <m:r>
                <w:rPr>
                  <w:rFonts w:ascii="Cambria Math" w:hAnsi="Cambria Math"/>
                </w:rPr>
                <m:t>3</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h3</m:t>
              </m:r>
            </m:sub>
          </m:sSub>
          <m:r>
            <w:rPr>
              <w:rFonts w:ascii="Cambria Math" w:hAnsi="Cambria Math"/>
            </w:rPr>
            <m:t>=</m:t>
          </m:r>
          <m:d>
            <m:dPr>
              <m:ctrlPr>
                <w:rPr>
                  <w:rFonts w:ascii="Cambria Math" w:hAnsi="Cambria Math"/>
                  <w:i/>
                </w:rPr>
              </m:ctrlPr>
            </m:dPr>
            <m:e>
              <m:r>
                <w:rPr>
                  <w:rFonts w:ascii="Cambria Math" w:hAnsi="Cambria Math"/>
                </w:rPr>
                <m:t>1</m:t>
              </m:r>
              <m:r>
                <m:rPr>
                  <m:lit/>
                </m:rPr>
                <w:rPr>
                  <w:rFonts w:ascii="Cambria Math" w:hAnsi="Cambria Math"/>
                </w:rPr>
                <m:t>/</m:t>
              </m:r>
              <m:r>
                <w:rPr>
                  <w:rFonts w:ascii="Cambria Math" w:hAnsi="Cambria Math"/>
                </w:rPr>
                <m:t>2</m:t>
              </m:r>
            </m:e>
          </m:d>
          <m:d>
            <m:dPr>
              <m:ctrlPr>
                <w:rPr>
                  <w:rFonts w:ascii="Cambria Math" w:hAnsi="Cambria Math"/>
                  <w:i/>
                </w:rPr>
              </m:ctrlPr>
            </m:dPr>
            <m:e>
              <m:r>
                <w:rPr>
                  <w:rFonts w:ascii="Cambria Math" w:hAnsi="Cambria Math"/>
                </w:rPr>
                <m:t>0.04</m:t>
              </m:r>
            </m:e>
          </m:d>
          <m:sSup>
            <m:sSupPr>
              <m:ctrlPr>
                <w:rPr>
                  <w:rFonts w:ascii="Cambria Math" w:hAnsi="Cambria Math"/>
                  <w:i/>
                </w:rPr>
              </m:ctrlPr>
            </m:sSupPr>
            <m:e>
              <m:d>
                <m:dPr>
                  <m:ctrlPr>
                    <w:rPr>
                      <w:rFonts w:ascii="Cambria Math" w:hAnsi="Cambria Math"/>
                      <w:i/>
                    </w:rPr>
                  </m:ctrlPr>
                </m:dPr>
                <m:e>
                  <m:r>
                    <w:rPr>
                      <w:rFonts w:ascii="Cambria Math" w:hAnsi="Cambria Math"/>
                    </w:rPr>
                    <m:t>0.4</m:t>
                  </m:r>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h3</m:t>
              </m:r>
            </m:sub>
          </m:sSub>
          <m:r>
            <w:rPr>
              <w:rFonts w:ascii="Cambria Math" w:hAnsi="Cambria Math"/>
            </w:rPr>
            <m:t>=</m:t>
          </m:r>
        </m:oMath>
      </m:oMathPara>
    </w:p>
    <w:p w14:paraId="69124FF0" w14:textId="0C5250A2" w:rsidR="00E86D38" w:rsidRPr="006309B1" w:rsidRDefault="00000000" w:rsidP="00E86D38">
      <w:pPr>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Th3</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0.0032</m:t>
          </m:r>
          <m:r>
            <w:rPr>
              <w:rFonts w:ascii="Cambria Math" w:eastAsiaTheme="minorEastAsia" w:hAnsi="Cambria Math"/>
            </w:rPr>
            <m:t>=0.3842</m:t>
          </m:r>
          <m:r>
            <w:rPr>
              <w:rFonts w:ascii="Cambria Math" w:hAnsi="Cambria Math"/>
            </w:rPr>
            <m:t>-0.0032=0.381J</m:t>
          </m:r>
        </m:oMath>
      </m:oMathPara>
    </w:p>
    <w:p w14:paraId="1DD6B864" w14:textId="489DD8FE" w:rsidR="006309B1" w:rsidRDefault="006309B1" w:rsidP="006309B1">
      <w:r>
        <w:t xml:space="preserve">To assist students in analysing this information, students could </w:t>
      </w:r>
      <w:r w:rsidR="00DA2651">
        <w:t>first be guided through a qualitative analysis</w:t>
      </w:r>
      <w:r>
        <w:t xml:space="preserve"> using </w:t>
      </w:r>
      <w:r w:rsidR="00DA2651">
        <w:t>the ‘</w:t>
      </w:r>
      <w:r>
        <w:t>multiple representations of energy</w:t>
      </w:r>
      <w:r w:rsidR="00DA2651">
        <w:t>’</w:t>
      </w:r>
      <w:r>
        <w:t xml:space="preserve"> approach. For example:</w:t>
      </w:r>
    </w:p>
    <w:p w14:paraId="516CA76C" w14:textId="1AEED6BD" w:rsidR="006309B1" w:rsidRDefault="006309B1" w:rsidP="00082873">
      <w:pPr>
        <w:pStyle w:val="ListBullet"/>
      </w:pPr>
      <w:r>
        <w:t>Define the system and critical instants (in this case</w:t>
      </w:r>
      <w:r w:rsidR="00DA2651">
        <w:t>,</w:t>
      </w:r>
      <w:r>
        <w:t xml:space="preserve"> positions X, Y and Z)</w:t>
      </w:r>
      <w:r w:rsidR="00657617">
        <w:t>.</w:t>
      </w:r>
    </w:p>
    <w:p w14:paraId="505FC4EE" w14:textId="557B95B4" w:rsidR="006309B1" w:rsidRDefault="006309B1" w:rsidP="00082873">
      <w:pPr>
        <w:pStyle w:val="ListBullet"/>
      </w:pPr>
      <w:r>
        <w:t xml:space="preserve">Construct </w:t>
      </w:r>
      <w:r w:rsidR="00657617">
        <w:t>e</w:t>
      </w:r>
      <w:r>
        <w:t xml:space="preserve">nergy flow diagrams (EFD) and </w:t>
      </w:r>
      <w:r w:rsidR="00657617">
        <w:t>w</w:t>
      </w:r>
      <w:r>
        <w:t>ork-energy bar charts (WEBC) for each instant, creating a</w:t>
      </w:r>
      <w:r w:rsidR="005B497F">
        <w:t>n</w:t>
      </w:r>
      <w:r>
        <w:t xml:space="preserve"> LOL diagram.</w:t>
      </w:r>
    </w:p>
    <w:p w14:paraId="0222FF7A" w14:textId="117C98B8" w:rsidR="00E91A17" w:rsidRDefault="00E91A17" w:rsidP="00E91A17">
      <w:pPr>
        <w:pStyle w:val="Caption"/>
      </w:pPr>
      <w:r>
        <w:t>Figure</w:t>
      </w:r>
      <w:r w:rsidR="00CE12C6">
        <w:fldChar w:fldCharType="begin"/>
      </w:r>
      <w:r w:rsidR="00CE12C6">
        <w:instrText xml:space="preserve"> SEQ Figure \* ARABIC </w:instrText>
      </w:r>
      <w:r w:rsidR="00CE12C6">
        <w:fldChar w:fldCharType="separate"/>
      </w:r>
      <w:r w:rsidR="00CE12C6">
        <w:fldChar w:fldCharType="end"/>
      </w:r>
      <w:r>
        <w:t xml:space="preserve"> – </w:t>
      </w:r>
      <w:r w:rsidR="00D93109">
        <w:t>w</w:t>
      </w:r>
      <w:r>
        <w:t xml:space="preserve">ork-energy bar charts and energy flow diagrams showing the transfer and transformations of energy occurring as the magnet moves between positions X, Y and Z. </w:t>
      </w:r>
    </w:p>
    <w:p w14:paraId="0F3EBCB2" w14:textId="5AEE1661" w:rsidR="002B08B3" w:rsidRDefault="00623DDA" w:rsidP="00FD1545">
      <w:pPr>
        <w:keepNext/>
      </w:pPr>
      <w:r>
        <w:rPr>
          <w:noProof/>
        </w:rPr>
        <w:drawing>
          <wp:inline distT="0" distB="0" distL="0" distR="0" wp14:anchorId="2AE4D8DB" wp14:editId="7ADD5B15">
            <wp:extent cx="6116320" cy="2459355"/>
            <wp:effectExtent l="0" t="0" r="0" b="0"/>
            <wp:docPr id="596" name="Picture 596" descr="Work energy bar charts and energy flow diagrams for the magnet, cylinder and Earth system at instants X, Y and Z.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Work energy bar charts and energy flow diagrams for the magnet, cylinder and Earth system at instants X, Y and Z. "/>
                    <pic:cNvPicPr/>
                  </pic:nvPicPr>
                  <pic:blipFill>
                    <a:blip r:embed="rId122">
                      <a:extLst>
                        <a:ext uri="{28A0092B-C50C-407E-A947-70E740481C1C}">
                          <a14:useLocalDpi xmlns:a14="http://schemas.microsoft.com/office/drawing/2010/main" val="0"/>
                        </a:ext>
                      </a:extLst>
                    </a:blip>
                    <a:stretch>
                      <a:fillRect/>
                    </a:stretch>
                  </pic:blipFill>
                  <pic:spPr>
                    <a:xfrm>
                      <a:off x="0" y="0"/>
                      <a:ext cx="6116320" cy="2459355"/>
                    </a:xfrm>
                    <a:prstGeom prst="rect">
                      <a:avLst/>
                    </a:prstGeom>
                  </pic:spPr>
                </pic:pic>
              </a:graphicData>
            </a:graphic>
          </wp:inline>
        </w:drawing>
      </w:r>
    </w:p>
    <w:p w14:paraId="55B25D4F" w14:textId="13E2A9BB" w:rsidR="00383258" w:rsidRDefault="006309B1" w:rsidP="00383258">
      <w:r w:rsidRPr="77762BF3">
        <w:rPr>
          <w:b/>
          <w:bCs/>
        </w:rPr>
        <w:t>Note:</w:t>
      </w:r>
      <w:r>
        <w:t xml:space="preserve"> </w:t>
      </w:r>
      <w:r w:rsidR="00DA2651">
        <w:t>No external work is</w:t>
      </w:r>
      <w:r>
        <w:t xml:space="preserve"> involved here, as a closed system has been chosen. An equally valid analysis could be completed using a work-energy approach by excluding the Earth </w:t>
      </w:r>
      <w:r w:rsidR="008B4C7F">
        <w:t>and having</w:t>
      </w:r>
      <w:r w:rsidR="001B198E">
        <w:t xml:space="preserve"> </w:t>
      </w:r>
      <w:r w:rsidR="008B4C7F">
        <w:t xml:space="preserve">an </w:t>
      </w:r>
      <w:r w:rsidR="001B198E">
        <w:lastRenderedPageBreak/>
        <w:t>external</w:t>
      </w:r>
      <w:r w:rsidR="00DA2651">
        <w:t xml:space="preserve"> weight force</w:t>
      </w:r>
      <w:r>
        <w:t xml:space="preserve"> </w:t>
      </w:r>
      <w:r w:rsidR="001B198E">
        <w:t xml:space="preserve">do </w:t>
      </w:r>
      <w:r>
        <w:t>work on the system at each stage. To aid the analysis of these interactions</w:t>
      </w:r>
      <w:r w:rsidR="00DA2651">
        <w:t>,</w:t>
      </w:r>
      <w:r>
        <w:t xml:space="preserve"> a ‘zero point’ for the energy stored in the gravitational field has been set at position Z. </w:t>
      </w:r>
      <w:r w:rsidR="00DA2651">
        <w:t>I</w:t>
      </w:r>
      <w:r>
        <w:t>t has been assumed that the gravitational potential energy of the magnet is zero at position Z</w:t>
      </w:r>
      <w:bookmarkStart w:id="114" w:name="_Appendix_B"/>
      <w:bookmarkEnd w:id="114"/>
      <w:r w:rsidR="001F186B">
        <w:t>.</w:t>
      </w:r>
    </w:p>
    <w:p w14:paraId="784B1353" w14:textId="77777777" w:rsidR="00C10FC4" w:rsidRDefault="00C10FC4">
      <w:pPr>
        <w:suppressAutoHyphens w:val="0"/>
        <w:spacing w:after="0" w:line="276" w:lineRule="auto"/>
        <w:rPr>
          <w:rFonts w:eastAsiaTheme="majorEastAsia"/>
          <w:bCs/>
          <w:color w:val="002664"/>
          <w:sz w:val="40"/>
          <w:szCs w:val="52"/>
        </w:rPr>
      </w:pPr>
      <w:r>
        <w:br w:type="page"/>
      </w:r>
    </w:p>
    <w:p w14:paraId="5A0B2F7C" w14:textId="710C19EA" w:rsidR="005A57AE" w:rsidRDefault="005A57AE" w:rsidP="00B76A10">
      <w:pPr>
        <w:pStyle w:val="Heading1"/>
      </w:pPr>
      <w:bookmarkStart w:id="115" w:name="_Toc195624720"/>
      <w:r>
        <w:lastRenderedPageBreak/>
        <w:t>References</w:t>
      </w:r>
      <w:bookmarkEnd w:id="115"/>
    </w:p>
    <w:p w14:paraId="207CA670" w14:textId="77777777" w:rsidR="005D4984" w:rsidRPr="005D4984" w:rsidRDefault="005D4984" w:rsidP="005D4984">
      <w:pPr>
        <w:pStyle w:val="FeatureBox2"/>
        <w:rPr>
          <w:rStyle w:val="Strong"/>
        </w:rPr>
      </w:pPr>
      <w:r w:rsidRPr="005D4984">
        <w:rPr>
          <w:rStyle w:val="Strong"/>
        </w:rPr>
        <w:t>Links to third-party material and websites</w:t>
      </w:r>
    </w:p>
    <w:p w14:paraId="6909EB81" w14:textId="77777777" w:rsidR="005D4984" w:rsidRDefault="005D4984" w:rsidP="005D4984">
      <w:pPr>
        <w:pStyle w:val="FeatureBox2"/>
      </w:pPr>
      <w:r>
        <w:t xml:space="preserve">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 </w:t>
      </w:r>
    </w:p>
    <w:p w14:paraId="41BFDE2E" w14:textId="3C9CA561" w:rsidR="005D4984" w:rsidRDefault="005D4984" w:rsidP="005D4984">
      <w:pPr>
        <w:pStyle w:val="FeatureBox2"/>
      </w:pPr>
      <w:r>
        <w:t xml:space="preserve">If you use the links provided in this document to access a third party's website, you acknowledge that the terms of use, including licence terms set out on the third party's website apply to the use which may be made of the materials on that third-party website or </w:t>
      </w:r>
      <w:proofErr w:type="gramStart"/>
      <w:r>
        <w:t>where</w:t>
      </w:r>
      <w:proofErr w:type="gramEnd"/>
      <w:r>
        <w:t xml:space="preserve"> permitted by the </w:t>
      </w:r>
      <w:r w:rsidRPr="005D4984">
        <w:rPr>
          <w:i/>
          <w:iCs/>
        </w:rPr>
        <w:t>Copyright Act 1968</w:t>
      </w:r>
      <w:r>
        <w:t xml:space="preserve"> (Cth). The department accepts no responsibility for content on third-party websites.</w:t>
      </w:r>
    </w:p>
    <w:p w14:paraId="059D0F67" w14:textId="77777777" w:rsidR="00A7129B" w:rsidRDefault="00A7129B" w:rsidP="00A7129B">
      <w:hyperlink r:id="rId123" w:history="1">
        <w:r w:rsidRPr="009A5B55">
          <w:rPr>
            <w:rStyle w:val="Hyperlink"/>
          </w:rPr>
          <w:t>Physics Stage 6 Syllabus</w:t>
        </w:r>
      </w:hyperlink>
      <w:r>
        <w:t xml:space="preserve"> © NSW Education Standards Authority (NESA) for and on behalf of the Crown in right of the State of New South Wales, 2017.</w:t>
      </w:r>
    </w:p>
    <w:p w14:paraId="71D6FDF5" w14:textId="77777777" w:rsidR="00293AFD" w:rsidRPr="00D67F70" w:rsidRDefault="00293AFD" w:rsidP="00110F31">
      <w:r>
        <w:t>(IIHS) The Insurance Institute for Highway Safety (13 May 2020) ‘</w:t>
      </w:r>
      <w:hyperlink r:id="rId124">
        <w:r w:rsidRPr="77762BF3">
          <w:rPr>
            <w:rStyle w:val="Hyperlink"/>
          </w:rPr>
          <w:t>Understanding Car Crashes: It's Basic Physics’ [video]</w:t>
        </w:r>
      </w:hyperlink>
      <w:r>
        <w:t xml:space="preserve">, </w:t>
      </w:r>
      <w:r w:rsidRPr="77762BF3">
        <w:rPr>
          <w:i/>
          <w:iCs/>
        </w:rPr>
        <w:t>IIHS</w:t>
      </w:r>
      <w:r>
        <w:t>, YouTube, accessed 25 March 2022.</w:t>
      </w:r>
    </w:p>
    <w:p w14:paraId="5FD99B56" w14:textId="77777777" w:rsidR="00293AFD" w:rsidRDefault="00293AFD">
      <w:r>
        <w:t xml:space="preserve">Arons AB (1996) </w:t>
      </w:r>
      <w:hyperlink r:id="rId125">
        <w:r w:rsidRPr="77762BF3">
          <w:rPr>
            <w:rStyle w:val="Hyperlink"/>
            <w:i/>
            <w:iCs/>
          </w:rPr>
          <w:t>Teaching introductory physics</w:t>
        </w:r>
      </w:hyperlink>
      <w:r>
        <w:t>, Open Library website, accessed 25 March 2022.</w:t>
      </w:r>
    </w:p>
    <w:p w14:paraId="3A290B7C" w14:textId="77777777" w:rsidR="00293AFD" w:rsidRPr="00D67F70" w:rsidRDefault="00293AFD" w:rsidP="00E5049A">
      <w:r>
        <w:t xml:space="preserve">Brown D, Christian W and Hanson RM (2022) </w:t>
      </w:r>
      <w:hyperlink r:id="rId126">
        <w:r w:rsidRPr="77762BF3">
          <w:rPr>
            <w:rStyle w:val="Hyperlink"/>
            <w:i/>
            <w:iCs/>
          </w:rPr>
          <w:t>Tracker Video Analysis Tool and Modelling Tool for Physics Education</w:t>
        </w:r>
      </w:hyperlink>
      <w:r>
        <w:t>, ComPADRE website, accessed 25 March 2022.</w:t>
      </w:r>
    </w:p>
    <w:p w14:paraId="53AA5456" w14:textId="77777777" w:rsidR="00293AFD" w:rsidRPr="00D67F70" w:rsidRDefault="00293AFD" w:rsidP="00E5049A">
      <w:r>
        <w:t xml:space="preserve">Chow N, Fish D, Foyle K and Pope D (2018) </w:t>
      </w:r>
      <w:hyperlink r:id="rId127">
        <w:r w:rsidRPr="77762BF3">
          <w:rPr>
            <w:rStyle w:val="Hyperlink"/>
            <w:i/>
            <w:iCs/>
          </w:rPr>
          <w:t>A Deeper Understanding of Energy [PDF 1.54 MB]</w:t>
        </w:r>
      </w:hyperlink>
      <w:r>
        <w:t>, Perimeter Institute for Theoretical Physics, accessed 25 March 2022.</w:t>
      </w:r>
    </w:p>
    <w:p w14:paraId="48723B3D" w14:textId="77777777" w:rsidR="00293AFD" w:rsidRPr="00D67F70" w:rsidRDefault="00293AFD" w:rsidP="00110F31">
      <w:r>
        <w:t xml:space="preserve">Christian W and Belloni M (2013) </w:t>
      </w:r>
      <w:hyperlink r:id="rId128">
        <w:r w:rsidRPr="77762BF3">
          <w:rPr>
            <w:rStyle w:val="Hyperlink"/>
            <w:i/>
            <w:iCs/>
          </w:rPr>
          <w:t>'Exploration 11.3: Rolling Down an Incline'</w:t>
        </w:r>
      </w:hyperlink>
      <w:r>
        <w:t xml:space="preserve">, </w:t>
      </w:r>
      <w:r w:rsidRPr="77762BF3">
        <w:rPr>
          <w:i/>
          <w:iCs/>
        </w:rPr>
        <w:t>Physlet Physics</w:t>
      </w:r>
      <w:r>
        <w:t>, 3rd edn, ComPADRE website, accessed 25 March 2022.</w:t>
      </w:r>
    </w:p>
    <w:p w14:paraId="61575E63" w14:textId="77777777" w:rsidR="00293AFD" w:rsidRPr="00D67F70" w:rsidRDefault="00293AFD" w:rsidP="00E5049A">
      <w:r>
        <w:t xml:space="preserve">D’Alessandris P (1994) </w:t>
      </w:r>
      <w:hyperlink r:id="rId129" w:anchor=":%7E:text=Spiral%20Physics%20is%20a%20research%20based%20introductory%20physics%20curriculum.,to%20concepts%20with%20increased%20complexity">
        <w:r w:rsidRPr="77762BF3">
          <w:rPr>
            <w:rStyle w:val="Hyperlink"/>
            <w:i/>
            <w:iCs/>
          </w:rPr>
          <w:t>Spiral Physics Downloads</w:t>
        </w:r>
      </w:hyperlink>
      <w:r>
        <w:t>, ComPADRE website, accessed 25 March 2022.</w:t>
      </w:r>
    </w:p>
    <w:p w14:paraId="6FCCE3E3" w14:textId="77777777" w:rsidR="00293AFD" w:rsidRDefault="00293AFD" w:rsidP="00082873">
      <w:r>
        <w:t xml:space="preserve">Desmos Inc (2022) </w:t>
      </w:r>
      <w:hyperlink r:id="rId130">
        <w:r w:rsidRPr="77762BF3">
          <w:rPr>
            <w:rStyle w:val="Hyperlink"/>
            <w:i/>
            <w:iCs/>
          </w:rPr>
          <w:t>Conservation of Momentum</w:t>
        </w:r>
      </w:hyperlink>
      <w:r>
        <w:t>, Desmos website, accessed 25 March 2022.</w:t>
      </w:r>
    </w:p>
    <w:p w14:paraId="224F7932" w14:textId="77777777" w:rsidR="00293AFD" w:rsidRDefault="00293AFD" w:rsidP="00082873">
      <w:r>
        <w:t xml:space="preserve">Desmos Inc (2022) </w:t>
      </w:r>
      <w:hyperlink r:id="rId131">
        <w:r w:rsidRPr="77762BF3">
          <w:rPr>
            <w:rStyle w:val="Hyperlink"/>
            <w:i/>
            <w:iCs/>
          </w:rPr>
          <w:t>Inclined plane – change axis</w:t>
        </w:r>
      </w:hyperlink>
      <w:r>
        <w:t>, Desmos website, accessed 25 March 2022.</w:t>
      </w:r>
    </w:p>
    <w:p w14:paraId="5DE94536" w14:textId="77777777" w:rsidR="00293AFD" w:rsidRPr="00D67F70" w:rsidRDefault="00293AFD" w:rsidP="00E5049A">
      <w:r>
        <w:lastRenderedPageBreak/>
        <w:t xml:space="preserve">Dunlosky J (2013) </w:t>
      </w:r>
      <w:hyperlink r:id="rId132">
        <w:r w:rsidRPr="77762BF3">
          <w:rPr>
            <w:rStyle w:val="Hyperlink"/>
          </w:rPr>
          <w:t>'Strengthening the Student Toolbox: Study Strategies to Boost Learning'</w:t>
        </w:r>
      </w:hyperlink>
      <w:r>
        <w:t xml:space="preserve">, </w:t>
      </w:r>
      <w:r w:rsidRPr="77762BF3">
        <w:rPr>
          <w:i/>
          <w:iCs/>
        </w:rPr>
        <w:t>American Educator</w:t>
      </w:r>
      <w:r>
        <w:t>, 37:12–21, accessed 25 March 2022.</w:t>
      </w:r>
    </w:p>
    <w:p w14:paraId="5910FE7C" w14:textId="77777777" w:rsidR="00293AFD" w:rsidRPr="00D67F70" w:rsidRDefault="00293AFD" w:rsidP="00E5049A">
      <w:r>
        <w:t>Dunlosky J, Rawson KA, Marsh EJ, Nathan MJ and Willingham DT (2013) ‘</w:t>
      </w:r>
      <w:hyperlink r:id="rId133">
        <w:r w:rsidRPr="77762BF3">
          <w:rPr>
            <w:rStyle w:val="Hyperlink"/>
          </w:rPr>
          <w:t>Improving Students' learning with Effective Learning Techniques’ [PDF 1.58 MB]</w:t>
        </w:r>
      </w:hyperlink>
      <w:r>
        <w:t xml:space="preserve">, </w:t>
      </w:r>
      <w:r w:rsidRPr="77762BF3">
        <w:rPr>
          <w:i/>
          <w:iCs/>
        </w:rPr>
        <w:t>Psychological Science in the Public Interest</w:t>
      </w:r>
      <w:r>
        <w:t>, 14(1):4–58, doi:10.1177/1529100612453266, accessed 25 March 2022.</w:t>
      </w:r>
    </w:p>
    <w:p w14:paraId="7BFFBB07" w14:textId="77777777" w:rsidR="00293AFD" w:rsidRPr="00D67F70" w:rsidRDefault="00293AFD" w:rsidP="00E5049A">
      <w:r>
        <w:t>Hake R (1998) ‘</w:t>
      </w:r>
      <w:hyperlink r:id="rId134">
        <w:r w:rsidRPr="77762BF3">
          <w:rPr>
            <w:rStyle w:val="Hyperlink"/>
          </w:rPr>
          <w:t>Interactive-Engagement Versus Traditional Methods: A Six-Thousand-Student Survey of Mechanics Test Data for Introductory Physics Courses</w:t>
        </w:r>
      </w:hyperlink>
      <w:r>
        <w:t xml:space="preserve">’, </w:t>
      </w:r>
      <w:r w:rsidRPr="77762BF3">
        <w:rPr>
          <w:i/>
          <w:iCs/>
        </w:rPr>
        <w:t>American Journal of Physics</w:t>
      </w:r>
      <w:r>
        <w:t>, 66(1):64–74, doi:10.1119/1.18809, accessed 25 March 2022.</w:t>
      </w:r>
    </w:p>
    <w:p w14:paraId="1CB6EF89" w14:textId="77777777" w:rsidR="00293AFD" w:rsidRPr="00D67F70" w:rsidRDefault="00293AFD" w:rsidP="00110F31">
      <w:r>
        <w:t>Halloun IA and Hestenes D (1985) ‘</w:t>
      </w:r>
      <w:hyperlink r:id="rId135">
        <w:r w:rsidRPr="77762BF3">
          <w:rPr>
            <w:rStyle w:val="Hyperlink"/>
          </w:rPr>
          <w:t>The initial knowledge state of college physics students</w:t>
        </w:r>
      </w:hyperlink>
      <w:r>
        <w:t xml:space="preserve">’, </w:t>
      </w:r>
      <w:r w:rsidRPr="77762BF3">
        <w:rPr>
          <w:i/>
          <w:iCs/>
        </w:rPr>
        <w:t>American Journal of Physics</w:t>
      </w:r>
      <w:r>
        <w:t>, 53:1043, doi:10.1119/1.14030, accessed 25 March 2022.</w:t>
      </w:r>
    </w:p>
    <w:p w14:paraId="31101524" w14:textId="77777777" w:rsidR="00293AFD" w:rsidRPr="00D67F70" w:rsidRDefault="00293AFD" w:rsidP="00E5049A">
      <w:r>
        <w:t xml:space="preserve">Hewitt P (2022) </w:t>
      </w:r>
      <w:hyperlink r:id="rId136">
        <w:r w:rsidRPr="77762BF3">
          <w:rPr>
            <w:rStyle w:val="Hyperlink"/>
            <w:i/>
            <w:iCs/>
          </w:rPr>
          <w:t>Next-Time Questions</w:t>
        </w:r>
      </w:hyperlink>
      <w:r w:rsidRPr="77762BF3">
        <w:rPr>
          <w:rStyle w:val="Hyperlink"/>
        </w:rPr>
        <w:t>,</w:t>
      </w:r>
      <w:r>
        <w:t xml:space="preserve"> Arbor Scientific website, accessed 25 March 2022.</w:t>
      </w:r>
    </w:p>
    <w:p w14:paraId="5107CCA9" w14:textId="77777777" w:rsidR="00293AFD" w:rsidRPr="00D67F70" w:rsidRDefault="00293AFD" w:rsidP="00110F31">
      <w:r>
        <w:t xml:space="preserve">Hewitt PG (2009), </w:t>
      </w:r>
      <w:r w:rsidRPr="77762BF3">
        <w:rPr>
          <w:i/>
          <w:iCs/>
        </w:rPr>
        <w:t>Conceptual Physics,</w:t>
      </w:r>
      <w:r>
        <w:t xml:space="preserve"> 11th edn, Addison-Wesley, US.</w:t>
      </w:r>
    </w:p>
    <w:p w14:paraId="33434D48" w14:textId="77777777" w:rsidR="00293AFD" w:rsidRPr="00D67F70" w:rsidRDefault="00293AFD" w:rsidP="00E5049A">
      <w:r>
        <w:t xml:space="preserve">Hieggelke CJ, Kanim S, Maloney DP and O’Kuma TL (2012) </w:t>
      </w:r>
      <w:r w:rsidRPr="77762BF3">
        <w:rPr>
          <w:i/>
          <w:iCs/>
        </w:rPr>
        <w:t>Newtonian Tasks Inspired by Physics Education Research: nTIPERs</w:t>
      </w:r>
      <w:r>
        <w:t>, Pearson, Australia.</w:t>
      </w:r>
    </w:p>
    <w:p w14:paraId="37F88D7C" w14:textId="77777777" w:rsidR="00293AFD" w:rsidRPr="00D67F70" w:rsidRDefault="00293AFD" w:rsidP="00E5049A">
      <w:r>
        <w:t xml:space="preserve">Hieggelke CJ, Kanim S, Maloney DP and O’Kuma TL (2013) </w:t>
      </w:r>
      <w:r w:rsidRPr="77762BF3">
        <w:rPr>
          <w:i/>
          <w:iCs/>
        </w:rPr>
        <w:t>TIPERs: Sensemaking Tasks for Introductory Physics</w:t>
      </w:r>
      <w:r>
        <w:t>, Pearson, US.</w:t>
      </w:r>
    </w:p>
    <w:p w14:paraId="5558AF14" w14:textId="77777777" w:rsidR="00293AFD" w:rsidRPr="00D67F70" w:rsidRDefault="00293AFD" w:rsidP="00110F31">
      <w:r>
        <w:t>Humphrey T (16 April 2021e) ‘</w:t>
      </w:r>
      <w:hyperlink r:id="rId137">
        <w:r w:rsidRPr="77762BF3">
          <w:rPr>
            <w:rStyle w:val="Hyperlink"/>
          </w:rPr>
          <w:t>Sticky Collision’ [video]</w:t>
        </w:r>
      </w:hyperlink>
      <w:r>
        <w:t xml:space="preserve">, </w:t>
      </w:r>
      <w:r w:rsidRPr="77762BF3">
        <w:rPr>
          <w:i/>
          <w:iCs/>
        </w:rPr>
        <w:t>AUSphysics</w:t>
      </w:r>
      <w:r>
        <w:t>, YouTube, accessed 25 March 2022.</w:t>
      </w:r>
    </w:p>
    <w:p w14:paraId="464174B9" w14:textId="77777777" w:rsidR="00293AFD" w:rsidRPr="00D67F70" w:rsidRDefault="00293AFD" w:rsidP="00110F31">
      <w:r>
        <w:t>Humphrey T (16 April 2021f) ‘</w:t>
      </w:r>
      <w:hyperlink r:id="rId138">
        <w:r w:rsidRPr="77762BF3">
          <w:rPr>
            <w:rStyle w:val="Hyperlink"/>
          </w:rPr>
          <w:t>Cart Explosion’ [video]</w:t>
        </w:r>
      </w:hyperlink>
      <w:r>
        <w:t xml:space="preserve">, </w:t>
      </w:r>
      <w:r w:rsidRPr="77762BF3">
        <w:rPr>
          <w:i/>
          <w:iCs/>
        </w:rPr>
        <w:t>AUSphysics</w:t>
      </w:r>
      <w:r>
        <w:t>, YouTube, accessed 25 March 2022.</w:t>
      </w:r>
    </w:p>
    <w:p w14:paraId="5827AA9B" w14:textId="77777777" w:rsidR="00293AFD" w:rsidRPr="00D67F70" w:rsidRDefault="00293AFD" w:rsidP="00110F31">
      <w:r>
        <w:t>Humphrey T (16 April 2021g) ‘</w:t>
      </w:r>
      <w:hyperlink r:id="rId139">
        <w:r w:rsidRPr="77762BF3">
          <w:rPr>
            <w:rStyle w:val="Hyperlink"/>
          </w:rPr>
          <w:t>Elastic bounce between carts of different mass’ [video]</w:t>
        </w:r>
      </w:hyperlink>
      <w:r>
        <w:t xml:space="preserve">, </w:t>
      </w:r>
      <w:r w:rsidRPr="77762BF3">
        <w:rPr>
          <w:i/>
          <w:iCs/>
        </w:rPr>
        <w:t>AUSphysics</w:t>
      </w:r>
      <w:r>
        <w:t>, YouTube, accessed 25 March 2022.</w:t>
      </w:r>
    </w:p>
    <w:p w14:paraId="04C8EE81" w14:textId="77777777" w:rsidR="00293AFD" w:rsidRPr="00D67F70" w:rsidRDefault="00293AFD" w:rsidP="00110F31">
      <w:r>
        <w:t>Humphrey T (24 July 2020) ‘</w:t>
      </w:r>
      <w:hyperlink r:id="rId140">
        <w:r w:rsidRPr="77762BF3">
          <w:rPr>
            <w:rStyle w:val="Hyperlink"/>
          </w:rPr>
          <w:t>5c Eddy currents and electromagnetic braking’ [video]</w:t>
        </w:r>
      </w:hyperlink>
      <w:r>
        <w:t xml:space="preserve">, </w:t>
      </w:r>
      <w:r w:rsidRPr="77762BF3">
        <w:rPr>
          <w:i/>
          <w:iCs/>
        </w:rPr>
        <w:t>AUSphysics</w:t>
      </w:r>
      <w:r>
        <w:t>, YouTube, accessed 25 March 2022.</w:t>
      </w:r>
    </w:p>
    <w:p w14:paraId="2B727772" w14:textId="77777777" w:rsidR="00293AFD" w:rsidRPr="00D67F70" w:rsidRDefault="00293AFD" w:rsidP="00110F31">
      <w:r>
        <w:t>Humphrey T (28 Feb 2021a) ‘</w:t>
      </w:r>
      <w:hyperlink r:id="rId141">
        <w:r w:rsidRPr="77762BF3">
          <w:rPr>
            <w:rStyle w:val="Hyperlink"/>
          </w:rPr>
          <w:t>Slow motion karate board break’ [video]</w:t>
        </w:r>
      </w:hyperlink>
      <w:r>
        <w:t xml:space="preserve">, </w:t>
      </w:r>
      <w:r w:rsidRPr="77762BF3">
        <w:rPr>
          <w:i/>
          <w:iCs/>
        </w:rPr>
        <w:t>AUSphysics</w:t>
      </w:r>
      <w:r>
        <w:t>, YouTube, accessed 25 March 2022.</w:t>
      </w:r>
    </w:p>
    <w:p w14:paraId="615D2D2C" w14:textId="77777777" w:rsidR="00293AFD" w:rsidRPr="00D67F70" w:rsidRDefault="00293AFD" w:rsidP="00110F31">
      <w:r>
        <w:t>Humphrey T (7 March 2021b) ‘</w:t>
      </w:r>
      <w:hyperlink r:id="rId142">
        <w:r w:rsidRPr="77762BF3">
          <w:rPr>
            <w:rStyle w:val="Hyperlink"/>
          </w:rPr>
          <w:t>Newton's 2nd law using a sensor cart’ [video]</w:t>
        </w:r>
      </w:hyperlink>
      <w:r>
        <w:t xml:space="preserve">, </w:t>
      </w:r>
      <w:r w:rsidRPr="77762BF3">
        <w:rPr>
          <w:i/>
          <w:iCs/>
        </w:rPr>
        <w:t>AUSphysics</w:t>
      </w:r>
      <w:r>
        <w:t>, YouTube, accessed 25 March 2022.</w:t>
      </w:r>
    </w:p>
    <w:p w14:paraId="4E9AEC3E" w14:textId="77777777" w:rsidR="00293AFD" w:rsidRPr="00D67F70" w:rsidRDefault="00293AFD" w:rsidP="00110F31">
      <w:r>
        <w:lastRenderedPageBreak/>
        <w:t>Humphrey T (7 March 2021c) ‘</w:t>
      </w:r>
      <w:hyperlink r:id="rId143">
        <w:r w:rsidRPr="77762BF3">
          <w:rPr>
            <w:rStyle w:val="Hyperlink"/>
          </w:rPr>
          <w:t>Newton's 3rd law: Heavy cart hits light cart’ [video]</w:t>
        </w:r>
      </w:hyperlink>
      <w:r>
        <w:t xml:space="preserve">, </w:t>
      </w:r>
      <w:r w:rsidRPr="77762BF3">
        <w:rPr>
          <w:i/>
          <w:iCs/>
        </w:rPr>
        <w:t>AUSphysics</w:t>
      </w:r>
      <w:r>
        <w:t>, YouTube, accessed 25 March 2022.</w:t>
      </w:r>
    </w:p>
    <w:p w14:paraId="2865D8A6" w14:textId="77777777" w:rsidR="00293AFD" w:rsidRPr="00D67F70" w:rsidRDefault="00293AFD" w:rsidP="00110F31">
      <w:r>
        <w:t>Humphrey T (7 March 2021d) ‘</w:t>
      </w:r>
      <w:hyperlink r:id="rId144">
        <w:r w:rsidRPr="77762BF3">
          <w:rPr>
            <w:rStyle w:val="Hyperlink"/>
          </w:rPr>
          <w:t>Jumping on a force plate’ [video]</w:t>
        </w:r>
      </w:hyperlink>
      <w:r>
        <w:t xml:space="preserve">, </w:t>
      </w:r>
      <w:r w:rsidRPr="77762BF3">
        <w:rPr>
          <w:i/>
          <w:iCs/>
        </w:rPr>
        <w:t>AUSphysics</w:t>
      </w:r>
      <w:r>
        <w:t>, YouTube, accessed 25 March 2022.</w:t>
      </w:r>
    </w:p>
    <w:p w14:paraId="66350EC7" w14:textId="77777777" w:rsidR="00293AFD" w:rsidRPr="00D67F70" w:rsidRDefault="00293AFD" w:rsidP="00E5049A">
      <w:r>
        <w:t xml:space="preserve">Jackson S and Pankratz L (2020) </w:t>
      </w:r>
      <w:hyperlink r:id="rId145">
        <w:r w:rsidRPr="77762BF3">
          <w:rPr>
            <w:rStyle w:val="Hyperlink"/>
            <w:i/>
            <w:iCs/>
          </w:rPr>
          <w:t>Tools for Teaching Science</w:t>
        </w:r>
      </w:hyperlink>
      <w:r>
        <w:t>, Perimeter Institute for Theoretical Physics website, accessed 25 March 2022.</w:t>
      </w:r>
    </w:p>
    <w:p w14:paraId="1C84C428" w14:textId="77777777" w:rsidR="00293AFD" w:rsidRPr="00D67F70" w:rsidRDefault="00293AFD" w:rsidP="00E5049A">
      <w:r>
        <w:t xml:space="preserve">Knight RD (2004) </w:t>
      </w:r>
      <w:r w:rsidRPr="77762BF3">
        <w:rPr>
          <w:rStyle w:val="Emphasis"/>
        </w:rPr>
        <w:t>Five Easy Lessons: Strategies for Successful Physics Teaching</w:t>
      </w:r>
      <w:r>
        <w:t>, Addison-Wesley Longman Inc, US.</w:t>
      </w:r>
    </w:p>
    <w:p w14:paraId="2C660088" w14:textId="77777777" w:rsidR="00293AFD" w:rsidRPr="00D67F70" w:rsidRDefault="00293AFD" w:rsidP="00082873">
      <w:r>
        <w:t>McDermott LC and Redish EF (1999) ‘</w:t>
      </w:r>
      <w:hyperlink r:id="rId146">
        <w:r w:rsidRPr="77762BF3">
          <w:rPr>
            <w:rStyle w:val="Hyperlink"/>
          </w:rPr>
          <w:t>Resource Letter: PER-1: Physics Education Research</w:t>
        </w:r>
      </w:hyperlink>
      <w:r>
        <w:t xml:space="preserve">’, </w:t>
      </w:r>
      <w:r w:rsidRPr="77762BF3">
        <w:rPr>
          <w:i/>
          <w:iCs/>
        </w:rPr>
        <w:t>American Journal of Physics</w:t>
      </w:r>
      <w:r>
        <w:t>, 67:755, doi:10.1119/1.19122, accessed 25 March 2022.</w:t>
      </w:r>
    </w:p>
    <w:p w14:paraId="602F3E9E" w14:textId="77777777" w:rsidR="00293AFD" w:rsidRPr="00D67F70" w:rsidRDefault="00293AFD" w:rsidP="00082873">
      <w:r>
        <w:t>McKagan S (2017) ‘</w:t>
      </w:r>
      <w:hyperlink r:id="rId147">
        <w:r w:rsidRPr="77762BF3">
          <w:rPr>
            <w:rStyle w:val="Hyperlink"/>
          </w:rPr>
          <w:t>’Top 10 Results of Physics Education Research that every physics instructor should know' [PDF 552 KB]</w:t>
        </w:r>
      </w:hyperlink>
      <w:r>
        <w:t>, Physport website, accessed 25 March 2022.</w:t>
      </w:r>
    </w:p>
    <w:p w14:paraId="0F820BBE" w14:textId="77777777" w:rsidR="00293AFD" w:rsidRPr="00D67F70" w:rsidRDefault="00293AFD" w:rsidP="00082873">
      <w:r>
        <w:t xml:space="preserve">McKagan S (2020) </w:t>
      </w:r>
      <w:hyperlink r:id="rId148">
        <w:r w:rsidRPr="77762BF3">
          <w:rPr>
            <w:rStyle w:val="Hyperlink"/>
            <w:i/>
            <w:iCs/>
          </w:rPr>
          <w:t>What makes research-based teaching methods in physics work?</w:t>
        </w:r>
      </w:hyperlink>
      <w:r>
        <w:t>, PhysPort website, accessed 25 March 2022.</w:t>
      </w:r>
    </w:p>
    <w:p w14:paraId="0B09316C" w14:textId="77777777" w:rsidR="00293AFD" w:rsidRPr="00D67F70" w:rsidRDefault="00293AFD" w:rsidP="00082873">
      <w:r>
        <w:t>Meltzer DE and Thornton RK (2012) ‘</w:t>
      </w:r>
      <w:hyperlink r:id="rId149">
        <w:r w:rsidRPr="77762BF3">
          <w:rPr>
            <w:rStyle w:val="Hyperlink"/>
          </w:rPr>
          <w:t>Resource Letter ALIP–1: Active-Learning Instruction in Physics’ [PDF 1.7 MB]</w:t>
        </w:r>
      </w:hyperlink>
      <w:r>
        <w:t xml:space="preserve">, </w:t>
      </w:r>
      <w:r w:rsidRPr="77762BF3">
        <w:rPr>
          <w:i/>
          <w:iCs/>
        </w:rPr>
        <w:t>American Journal of Physics</w:t>
      </w:r>
      <w:r>
        <w:t>, 80(6):478–496, doi:10.1119/1.3678299, accessed 25 March 2022.</w:t>
      </w:r>
    </w:p>
    <w:p w14:paraId="7AB9B4F4" w14:textId="77777777" w:rsidR="00293AFD" w:rsidRPr="00D67F70" w:rsidRDefault="00293AFD" w:rsidP="00082873">
      <w:r w:rsidRPr="00D67F70">
        <w:t xml:space="preserve">Mestre JP and Docktor JL (2020) </w:t>
      </w:r>
      <w:r w:rsidRPr="00D67F70">
        <w:rPr>
          <w:i/>
          <w:iCs/>
        </w:rPr>
        <w:t>The Science of Learning Physics: Cognitive Strategies for Improving Instruction</w:t>
      </w:r>
      <w:r w:rsidRPr="00D67F70">
        <w:t>, World Scientific Publishing Co Pte Ltd, SG.</w:t>
      </w:r>
    </w:p>
    <w:p w14:paraId="415FE1BD" w14:textId="77777777" w:rsidR="00293AFD" w:rsidRPr="00D67F70" w:rsidRDefault="00293AFD" w:rsidP="00082873">
      <w:r>
        <w:t xml:space="preserve">Muller D (11 March 2011) </w:t>
      </w:r>
      <w:hyperlink r:id="rId150">
        <w:r w:rsidRPr="77762BF3">
          <w:rPr>
            <w:rStyle w:val="Hyperlink"/>
          </w:rPr>
          <w:t>‘Three Incorrect Laws of Motion’ [video]</w:t>
        </w:r>
      </w:hyperlink>
      <w:r>
        <w:t xml:space="preserve">, </w:t>
      </w:r>
      <w:r w:rsidRPr="77762BF3">
        <w:rPr>
          <w:i/>
          <w:iCs/>
        </w:rPr>
        <w:t>Veritasium</w:t>
      </w:r>
      <w:r>
        <w:t>, YouTube, accessed 25 March 2022</w:t>
      </w:r>
    </w:p>
    <w:p w14:paraId="1663D51F" w14:textId="77777777" w:rsidR="00293AFD" w:rsidRPr="00D67F70" w:rsidRDefault="00293AFD" w:rsidP="00082873">
      <w:r>
        <w:t xml:space="preserve">O’Kuma TL, Maloney DP and Hieggelke CJ (2004) </w:t>
      </w:r>
      <w:r w:rsidRPr="77762BF3">
        <w:rPr>
          <w:i/>
          <w:iCs/>
        </w:rPr>
        <w:t>Ranking Task Exercises in Physics: Student Edition</w:t>
      </w:r>
      <w:r>
        <w:t>, Pearson.</w:t>
      </w:r>
    </w:p>
    <w:p w14:paraId="0EF3C85A" w14:textId="77777777" w:rsidR="00293AFD" w:rsidRPr="00D67F70" w:rsidRDefault="00293AFD" w:rsidP="00082873">
      <w:r>
        <w:t>PI (Perimeter Institute for Theoretical Physics) (24 August 2020) ‘</w:t>
      </w:r>
      <w:hyperlink r:id="rId151">
        <w:r w:rsidRPr="77762BF3">
          <w:rPr>
            <w:rStyle w:val="Hyperlink"/>
          </w:rPr>
          <w:t xml:space="preserve">Tools for Teaching Science: Predict, Explain, Observe, </w:t>
        </w:r>
        <w:proofErr w:type="gramStart"/>
        <w:r w:rsidRPr="77762BF3">
          <w:rPr>
            <w:rStyle w:val="Hyperlink"/>
          </w:rPr>
          <w:t>Explain</w:t>
        </w:r>
        <w:proofErr w:type="gramEnd"/>
        <w:r w:rsidRPr="77762BF3">
          <w:rPr>
            <w:rStyle w:val="Hyperlink"/>
          </w:rPr>
          <w:t xml:space="preserve"> (PEOE)’ [video]</w:t>
        </w:r>
      </w:hyperlink>
      <w:r>
        <w:t xml:space="preserve">, </w:t>
      </w:r>
      <w:r w:rsidRPr="77762BF3">
        <w:rPr>
          <w:i/>
          <w:iCs/>
        </w:rPr>
        <w:t>Perimeter Institute for Theoretical Physics</w:t>
      </w:r>
      <w:r>
        <w:t>, YouTube, accessed 25 March 2022.</w:t>
      </w:r>
    </w:p>
    <w:p w14:paraId="3959E01D" w14:textId="77777777" w:rsidR="00293AFD" w:rsidRPr="00D67F70" w:rsidRDefault="00293AFD" w:rsidP="00082873">
      <w:r>
        <w:t xml:space="preserve">Redish EF (2003) </w:t>
      </w:r>
      <w:hyperlink r:id="rId152">
        <w:r w:rsidRPr="77762BF3">
          <w:rPr>
            <w:rStyle w:val="Hyperlink"/>
            <w:i/>
            <w:iCs/>
          </w:rPr>
          <w:t>Teaching Physics with the Physics Suite</w:t>
        </w:r>
      </w:hyperlink>
      <w:r>
        <w:t>, University of Maryland website, accessed 25 March 2022.</w:t>
      </w:r>
    </w:p>
    <w:p w14:paraId="47F793F3" w14:textId="77777777" w:rsidR="00293AFD" w:rsidRPr="00D67F70" w:rsidRDefault="00293AFD" w:rsidP="00082873">
      <w:r w:rsidRPr="00D67F70">
        <w:t xml:space="preserve">Reif F (2008) </w:t>
      </w:r>
      <w:r w:rsidRPr="00D67F70">
        <w:rPr>
          <w:i/>
          <w:iCs/>
        </w:rPr>
        <w:t>Applying Cognitive Science to Education</w:t>
      </w:r>
      <w:r w:rsidRPr="00D67F70">
        <w:t>, The MIT Press.</w:t>
      </w:r>
    </w:p>
    <w:p w14:paraId="7FF39BD4" w14:textId="77777777" w:rsidR="00293AFD" w:rsidRDefault="00293AFD" w:rsidP="00383258">
      <w:r>
        <w:lastRenderedPageBreak/>
        <w:t xml:space="preserve">RWTH Aachen University (n.d) </w:t>
      </w:r>
      <w:hyperlink r:id="rId153">
        <w:r w:rsidRPr="77762BF3">
          <w:rPr>
            <w:rStyle w:val="Hyperlink"/>
            <w:i/>
            <w:iCs/>
          </w:rPr>
          <w:t>Phyphox – mobile app version 1.1.10</w:t>
        </w:r>
      </w:hyperlink>
      <w:r>
        <w:t xml:space="preserve"> [website], accessed 25 March 2022.</w:t>
      </w:r>
    </w:p>
    <w:p w14:paraId="3FAE09F4" w14:textId="77777777" w:rsidR="00293AFD" w:rsidRPr="00D67F70" w:rsidRDefault="00293AFD" w:rsidP="00082873">
      <w:r>
        <w:t xml:space="preserve">Scherr RE and Elby A (2022) </w:t>
      </w:r>
      <w:hyperlink r:id="rId154">
        <w:r w:rsidRPr="77762BF3">
          <w:rPr>
            <w:rStyle w:val="Hyperlink"/>
            <w:i/>
            <w:iCs/>
          </w:rPr>
          <w:t xml:space="preserve">Maryland </w:t>
        </w:r>
        <w:proofErr w:type="gramStart"/>
        <w:r w:rsidRPr="77762BF3">
          <w:rPr>
            <w:rStyle w:val="Hyperlink"/>
            <w:i/>
            <w:iCs/>
          </w:rPr>
          <w:t>Open Source</w:t>
        </w:r>
        <w:proofErr w:type="gramEnd"/>
        <w:r w:rsidRPr="77762BF3">
          <w:rPr>
            <w:rStyle w:val="Hyperlink"/>
            <w:i/>
            <w:iCs/>
          </w:rPr>
          <w:t xml:space="preserve"> Tutorials in Physics Sensemaking</w:t>
        </w:r>
      </w:hyperlink>
      <w:r>
        <w:t>, PhysPort website, accessed 25 March 2022.</w:t>
      </w:r>
    </w:p>
    <w:p w14:paraId="12C0ABE3" w14:textId="77777777" w:rsidR="00293AFD" w:rsidRPr="00D67F70" w:rsidRDefault="00293AFD" w:rsidP="00082873">
      <w:r>
        <w:t>Serious Science (18 June 2014) ‘</w:t>
      </w:r>
      <w:hyperlink r:id="rId155">
        <w:r w:rsidRPr="77762BF3">
          <w:rPr>
            <w:rStyle w:val="Hyperlink"/>
          </w:rPr>
          <w:t>Peer Instruction for Active Learning – Eric Mazur’ [video]</w:t>
        </w:r>
      </w:hyperlink>
      <w:r>
        <w:t xml:space="preserve">, </w:t>
      </w:r>
      <w:r w:rsidRPr="77762BF3">
        <w:rPr>
          <w:i/>
          <w:iCs/>
        </w:rPr>
        <w:t>Serious Science</w:t>
      </w:r>
      <w:r>
        <w:t>, YouTube, accessed 25 March 2022.</w:t>
      </w:r>
    </w:p>
    <w:p w14:paraId="048ED991" w14:textId="77777777" w:rsidR="00293AFD" w:rsidRPr="00D67F70" w:rsidRDefault="00293AFD" w:rsidP="00082873">
      <w:r>
        <w:t xml:space="preserve">SPU (Seattle Pacific University) Physics Department (2020) </w:t>
      </w:r>
      <w:hyperlink r:id="rId156">
        <w:r w:rsidRPr="77762BF3">
          <w:rPr>
            <w:rStyle w:val="Hyperlink"/>
            <w:i/>
            <w:iCs/>
          </w:rPr>
          <w:t>Representing Energy</w:t>
        </w:r>
      </w:hyperlink>
      <w:r w:rsidRPr="77762BF3">
        <w:rPr>
          <w:rStyle w:val="Hyperlink"/>
          <w:i/>
          <w:iCs/>
        </w:rPr>
        <w:t xml:space="preserve"> – Energy Cubes</w:t>
      </w:r>
      <w:r>
        <w:t>, Representing Energy website, accessed 25 March 2022.</w:t>
      </w:r>
    </w:p>
    <w:p w14:paraId="773D48B1" w14:textId="77777777" w:rsidR="00293AFD" w:rsidRDefault="00293AFD" w:rsidP="313949A4">
      <w:pPr>
        <w:rPr>
          <w:rFonts w:eastAsia="Calibri"/>
        </w:rPr>
      </w:pPr>
      <w:r w:rsidRPr="77762BF3">
        <w:rPr>
          <w:rFonts w:eastAsia="Calibri"/>
        </w:rPr>
        <w:t>The Physics Classroom (n.d.) ‘</w:t>
      </w:r>
      <w:hyperlink r:id="rId157">
        <w:r w:rsidRPr="77762BF3">
          <w:rPr>
            <w:rStyle w:val="Hyperlink"/>
          </w:rPr>
          <w:t>Collision Carts Interactive</w:t>
        </w:r>
      </w:hyperlink>
      <w:r w:rsidRPr="77762BF3">
        <w:rPr>
          <w:rFonts w:eastAsia="Calibri"/>
        </w:rPr>
        <w:t xml:space="preserve">’, </w:t>
      </w:r>
      <w:r w:rsidRPr="77762BF3">
        <w:rPr>
          <w:rStyle w:val="Emphasis"/>
        </w:rPr>
        <w:t>Momentum and Collisions</w:t>
      </w:r>
      <w:r w:rsidRPr="77762BF3">
        <w:rPr>
          <w:rFonts w:eastAsia="Calibri"/>
        </w:rPr>
        <w:t>, The Physics Classroom website, accessed 25 March 2022.</w:t>
      </w:r>
    </w:p>
    <w:p w14:paraId="051AB746" w14:textId="77777777" w:rsidR="00293AFD" w:rsidRPr="00D67F70" w:rsidRDefault="00293AFD" w:rsidP="00082873">
      <w:r>
        <w:t>UMBCtube (13 November 2009) ‘</w:t>
      </w:r>
      <w:hyperlink r:id="rId158">
        <w:r w:rsidRPr="77762BF3">
          <w:rPr>
            <w:rStyle w:val="Hyperlink"/>
          </w:rPr>
          <w:t>Confessions of a Converted Lecturer: Eric Mazur’ [video]</w:t>
        </w:r>
      </w:hyperlink>
      <w:r>
        <w:t xml:space="preserve">, </w:t>
      </w:r>
      <w:r w:rsidRPr="77762BF3">
        <w:rPr>
          <w:i/>
          <w:iCs/>
        </w:rPr>
        <w:t>UMBCtube</w:t>
      </w:r>
      <w:r>
        <w:t>, YouTube, accessed 25 March 2022.</w:t>
      </w:r>
    </w:p>
    <w:p w14:paraId="6CF5AD67" w14:textId="77777777" w:rsidR="00293AFD" w:rsidRDefault="00293AFD" w:rsidP="313949A4">
      <w:pPr>
        <w:rPr>
          <w:rFonts w:eastAsia="Calibri"/>
        </w:rPr>
      </w:pPr>
      <w:r w:rsidRPr="77762BF3">
        <w:rPr>
          <w:rFonts w:eastAsia="Calibri"/>
        </w:rPr>
        <w:t>University of Colorado Boulder (2022) ‘</w:t>
      </w:r>
      <w:hyperlink r:id="rId159">
        <w:r w:rsidRPr="77762BF3">
          <w:rPr>
            <w:rStyle w:val="Hyperlink"/>
          </w:rPr>
          <w:t>Collision Lab – version 1.1.5</w:t>
        </w:r>
      </w:hyperlink>
      <w:r w:rsidRPr="77762BF3">
        <w:rPr>
          <w:rFonts w:eastAsia="Calibri"/>
        </w:rPr>
        <w:t xml:space="preserve">’, </w:t>
      </w:r>
      <w:r w:rsidRPr="77762BF3">
        <w:rPr>
          <w:rStyle w:val="Emphasis"/>
        </w:rPr>
        <w:t>Physics</w:t>
      </w:r>
      <w:r w:rsidRPr="77762BF3">
        <w:rPr>
          <w:rFonts w:eastAsia="Calibri"/>
        </w:rPr>
        <w:t>, PhET Interactive Simulations website, accessed 25 March 2022.</w:t>
      </w:r>
    </w:p>
    <w:p w14:paraId="280A325E" w14:textId="77777777" w:rsidR="00293AFD" w:rsidRDefault="00293AFD" w:rsidP="00383258">
      <w:r>
        <w:t>Van Heuvelen A and Zou X (2001) ‘</w:t>
      </w:r>
      <w:hyperlink r:id="rId160">
        <w:r w:rsidRPr="77762BF3">
          <w:rPr>
            <w:rStyle w:val="Hyperlink"/>
          </w:rPr>
          <w:t>Multiple representations of work–energy processes</w:t>
        </w:r>
      </w:hyperlink>
      <w:r>
        <w:t xml:space="preserve">’, </w:t>
      </w:r>
      <w:r w:rsidRPr="77762BF3">
        <w:rPr>
          <w:i/>
          <w:iCs/>
        </w:rPr>
        <w:t>American Journal of Physics</w:t>
      </w:r>
      <w:r>
        <w:t>, 69(2):184–194, doi:10.1119/1.1286662, accessed 25 March 2022.</w:t>
      </w:r>
    </w:p>
    <w:p w14:paraId="2A3B13FF" w14:textId="77777777" w:rsidR="00293AFD" w:rsidRDefault="00293AFD" w:rsidP="00383258">
      <w:r>
        <w:t xml:space="preserve">Whiteboard.Fi (2022) </w:t>
      </w:r>
      <w:hyperlink r:id="rId161">
        <w:r w:rsidRPr="77762BF3">
          <w:rPr>
            <w:rStyle w:val="Hyperlink"/>
            <w:i/>
            <w:iCs/>
          </w:rPr>
          <w:t>Whiteboard.Fi</w:t>
        </w:r>
      </w:hyperlink>
      <w:r>
        <w:t xml:space="preserve"> [website], accessed 25 March 2022.</w:t>
      </w:r>
    </w:p>
    <w:p w14:paraId="377ADAEE" w14:textId="77777777" w:rsidR="00293AFD" w:rsidRPr="00D67F70" w:rsidRDefault="00293AFD" w:rsidP="00082873">
      <w:r>
        <w:t xml:space="preserve">Wolfe J and Hatsidimitris G (1991a) </w:t>
      </w:r>
      <w:hyperlink r:id="rId162">
        <w:r w:rsidRPr="77762BF3">
          <w:rPr>
            <w:rStyle w:val="Hyperlink"/>
            <w:i/>
            <w:iCs/>
          </w:rPr>
          <w:t>Newton’s Laws: background and limitations</w:t>
        </w:r>
      </w:hyperlink>
      <w:r>
        <w:t>, Physclips website, accessed 25 March 2022.</w:t>
      </w:r>
    </w:p>
    <w:p w14:paraId="7F2DA643" w14:textId="77777777" w:rsidR="00293AFD" w:rsidRDefault="00293AFD" w:rsidP="00383258">
      <w:r>
        <w:t xml:space="preserve">Wolfe J and Hatsidimitris G (1991b) </w:t>
      </w:r>
      <w:hyperlink r:id="rId163" w:anchor="10.5">
        <w:r w:rsidRPr="77762BF3">
          <w:rPr>
            <w:rStyle w:val="Hyperlink"/>
            <w:i/>
            <w:iCs/>
          </w:rPr>
          <w:t>Chapter 10: Rotation</w:t>
        </w:r>
      </w:hyperlink>
      <w:r>
        <w:t>, Physclips website, accessed 25 March 2022.</w:t>
      </w:r>
    </w:p>
    <w:p w14:paraId="6788D147" w14:textId="77777777" w:rsidR="004B5C05" w:rsidRDefault="004B5C05" w:rsidP="00383258">
      <w:pPr>
        <w:sectPr w:rsidR="004B5C05" w:rsidSect="005E1675">
          <w:headerReference w:type="default" r:id="rId164"/>
          <w:footerReference w:type="even" r:id="rId165"/>
          <w:footerReference w:type="default" r:id="rId166"/>
          <w:headerReference w:type="first" r:id="rId167"/>
          <w:footerReference w:type="first" r:id="rId168"/>
          <w:pgSz w:w="11900" w:h="16840"/>
          <w:pgMar w:top="1134" w:right="1127" w:bottom="851" w:left="1134" w:header="709" w:footer="461" w:gutter="0"/>
          <w:pgNumType w:start="0"/>
          <w:cols w:space="708"/>
          <w:titlePg/>
          <w:docGrid w:linePitch="360"/>
        </w:sectPr>
      </w:pPr>
    </w:p>
    <w:p w14:paraId="7849BA79" w14:textId="5BC39A8E" w:rsidR="00370DE4" w:rsidRPr="001748AB" w:rsidRDefault="00370DE4" w:rsidP="00370DE4">
      <w:pPr>
        <w:rPr>
          <w:rStyle w:val="Strong"/>
          <w:szCs w:val="22"/>
        </w:rPr>
      </w:pPr>
      <w:r w:rsidRPr="001748AB">
        <w:rPr>
          <w:rStyle w:val="Strong"/>
          <w:szCs w:val="22"/>
        </w:rPr>
        <w:lastRenderedPageBreak/>
        <w:t>© State of New South Wales (Department of Education), 202</w:t>
      </w:r>
      <w:r w:rsidR="00F66919">
        <w:rPr>
          <w:rStyle w:val="Strong"/>
          <w:szCs w:val="22"/>
        </w:rPr>
        <w:t>2</w:t>
      </w:r>
    </w:p>
    <w:p w14:paraId="3F83A10E" w14:textId="77777777" w:rsidR="00370DE4" w:rsidRDefault="00370DE4" w:rsidP="00370DE4">
      <w:r>
        <w:t xml:space="preserve">The copyright material published in this resource is subject to the </w:t>
      </w:r>
      <w:r w:rsidRPr="00DE5AC1">
        <w:rPr>
          <w:rStyle w:val="Emphasis"/>
        </w:rPr>
        <w:t>Copyright Act 1968</w:t>
      </w:r>
      <w:r>
        <w:t xml:space="preserve"> (Cth) and is owned by the NSW Department of Education or, where indicated, by a party other than the NSW Department of Education (third-party material).</w:t>
      </w:r>
    </w:p>
    <w:p w14:paraId="37C65B8C" w14:textId="77777777" w:rsidR="00370DE4" w:rsidRDefault="00370DE4" w:rsidP="00370DE4">
      <w:r>
        <w:t xml:space="preserve">Copyright material available in this resource and owned by the NSW Department of Education is licensed under a </w:t>
      </w:r>
      <w:hyperlink r:id="rId169" w:history="1">
        <w:r w:rsidRPr="003B3E41">
          <w:rPr>
            <w:rStyle w:val="Hyperlink"/>
          </w:rPr>
          <w:t>Creative Commons Attribution 4.0 International (CC BY 4.0) license</w:t>
        </w:r>
      </w:hyperlink>
      <w:r>
        <w:t>.</w:t>
      </w:r>
    </w:p>
    <w:p w14:paraId="4FB2CBF2" w14:textId="77777777" w:rsidR="00370DE4" w:rsidRDefault="00370DE4" w:rsidP="00370DE4">
      <w:r>
        <w:rPr>
          <w:noProof/>
        </w:rPr>
        <w:drawing>
          <wp:inline distT="0" distB="0" distL="0" distR="0" wp14:anchorId="526E985F" wp14:editId="77D8614E">
            <wp:extent cx="1228725" cy="428625"/>
            <wp:effectExtent l="0" t="0" r="9525" b="9525"/>
            <wp:docPr id="551745897" name="Picture 551745897" descr="Creative Commons Attribution license logo.">
              <a:hlinkClick xmlns:a="http://schemas.openxmlformats.org/drawingml/2006/main" r:id="rId1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69"/>
                    </pic:cNvPr>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1946E4B3" w14:textId="77777777" w:rsidR="00370DE4" w:rsidRDefault="00370DE4" w:rsidP="00370DE4">
      <w:r>
        <w:t>This license allows you to share and adapt the material for any purpose, even commercially.</w:t>
      </w:r>
    </w:p>
    <w:p w14:paraId="4FC05C13" w14:textId="64279D53" w:rsidR="00370DE4" w:rsidRDefault="00370DE4" w:rsidP="00370DE4">
      <w:r>
        <w:t>Attribution should be given to © State of New South Wales (Department of Education), 202</w:t>
      </w:r>
      <w:r w:rsidR="00F66919">
        <w:t>2</w:t>
      </w:r>
      <w:r>
        <w:t>.</w:t>
      </w:r>
    </w:p>
    <w:p w14:paraId="219935D2" w14:textId="77777777" w:rsidR="00370DE4" w:rsidRDefault="00370DE4" w:rsidP="00370DE4">
      <w:r>
        <w:t>Material in this resource not available under a Creative Commons license:</w:t>
      </w:r>
    </w:p>
    <w:p w14:paraId="0DB288DE" w14:textId="77777777" w:rsidR="00370DE4" w:rsidRPr="00FE3D35" w:rsidRDefault="00370DE4" w:rsidP="00370DE4">
      <w:pPr>
        <w:pStyle w:val="ListBullet"/>
      </w:pPr>
      <w:r w:rsidRPr="00FE3D35">
        <w:t>the NSW Department of Education logo, other logos and trademark-protected material</w:t>
      </w:r>
    </w:p>
    <w:p w14:paraId="15395C61" w14:textId="77777777" w:rsidR="00370DE4" w:rsidRPr="00FE3D35" w:rsidRDefault="00370DE4" w:rsidP="00370DE4">
      <w:pPr>
        <w:pStyle w:val="ListBullet"/>
      </w:pPr>
      <w:r w:rsidRPr="00FE3D35">
        <w:t>material owned by a third party that has been reproduced with permission. You will need to obtain permission from the third party to reuse its material.</w:t>
      </w:r>
    </w:p>
    <w:p w14:paraId="5499C3C3" w14:textId="77777777" w:rsidR="00370DE4" w:rsidRPr="003B3E41" w:rsidRDefault="00370DE4" w:rsidP="00370DE4">
      <w:pPr>
        <w:pStyle w:val="FeatureBox2"/>
        <w:rPr>
          <w:rStyle w:val="Strong"/>
        </w:rPr>
      </w:pPr>
      <w:r w:rsidRPr="003B3E41">
        <w:rPr>
          <w:rStyle w:val="Strong"/>
        </w:rPr>
        <w:t>Links to third-party material and websites</w:t>
      </w:r>
    </w:p>
    <w:p w14:paraId="29F7F778" w14:textId="77777777" w:rsidR="00370DE4" w:rsidRDefault="00370DE4" w:rsidP="00370DE4">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28DD7217" w14:textId="77777777" w:rsidR="00370DE4" w:rsidRPr="00A9290E" w:rsidRDefault="00370DE4" w:rsidP="00370DE4">
      <w:pPr>
        <w:pStyle w:val="FeatureBox2"/>
        <w:rPr>
          <w:sz w:val="24"/>
        </w:rPr>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DE5AC1">
        <w:rPr>
          <w:rStyle w:val="Emphasis"/>
        </w:rPr>
        <w:t>Copyright Act 1968</w:t>
      </w:r>
      <w:r>
        <w:t xml:space="preserve"> (Cth). The department accepts no responsibility for content on third-party websites.</w:t>
      </w:r>
    </w:p>
    <w:p w14:paraId="1A46360F" w14:textId="77777777" w:rsidR="004B5C05" w:rsidRPr="00383258" w:rsidRDefault="004B5C05" w:rsidP="00383258"/>
    <w:sectPr w:rsidR="004B5C05" w:rsidRPr="00383258" w:rsidSect="00370DE4">
      <w:headerReference w:type="default" r:id="rId171"/>
      <w:footerReference w:type="even" r:id="rId172"/>
      <w:footerReference w:type="default" r:id="rId173"/>
      <w:headerReference w:type="first" r:id="rId174"/>
      <w:footerReference w:type="first" r:id="rId175"/>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BBE6EC" w14:textId="77777777" w:rsidR="00BA1D5B" w:rsidRDefault="00BA1D5B" w:rsidP="00191F45">
      <w:r>
        <w:separator/>
      </w:r>
    </w:p>
    <w:p w14:paraId="6696EFE8" w14:textId="77777777" w:rsidR="00BA1D5B" w:rsidRDefault="00BA1D5B"/>
    <w:p w14:paraId="477E8101" w14:textId="77777777" w:rsidR="00BA1D5B" w:rsidRDefault="00BA1D5B"/>
    <w:p w14:paraId="5B27E884" w14:textId="77777777" w:rsidR="00BA1D5B" w:rsidRDefault="00BA1D5B"/>
  </w:endnote>
  <w:endnote w:type="continuationSeparator" w:id="0">
    <w:p w14:paraId="6FC51431" w14:textId="77777777" w:rsidR="00BA1D5B" w:rsidRDefault="00BA1D5B" w:rsidP="00191F45">
      <w:r>
        <w:continuationSeparator/>
      </w:r>
    </w:p>
    <w:p w14:paraId="76A47C3B" w14:textId="77777777" w:rsidR="00BA1D5B" w:rsidRDefault="00BA1D5B"/>
    <w:p w14:paraId="1F3EDAF2" w14:textId="77777777" w:rsidR="00BA1D5B" w:rsidRDefault="00BA1D5B"/>
    <w:p w14:paraId="496244F7" w14:textId="77777777" w:rsidR="00BA1D5B" w:rsidRDefault="00BA1D5B"/>
  </w:endnote>
  <w:endnote w:type="continuationNotice" w:id="1">
    <w:p w14:paraId="474A1827" w14:textId="77777777" w:rsidR="00BA1D5B" w:rsidRDefault="00BA1D5B">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67247" w14:textId="0B87A38D" w:rsidR="00CB047E" w:rsidRPr="004D333E" w:rsidRDefault="00CB047E" w:rsidP="004D333E">
    <w:pPr>
      <w:pStyle w:val="Footer"/>
    </w:pPr>
    <w:r w:rsidRPr="002810D3">
      <w:fldChar w:fldCharType="begin"/>
    </w:r>
    <w:r w:rsidRPr="002810D3">
      <w:instrText xml:space="preserve"> PAGE </w:instrText>
    </w:r>
    <w:r w:rsidRPr="002810D3">
      <w:fldChar w:fldCharType="separate"/>
    </w:r>
    <w:r>
      <w:rPr>
        <w:noProof/>
      </w:rPr>
      <w:t>10</w:t>
    </w:r>
    <w:r w:rsidRPr="002810D3">
      <w:fldChar w:fldCharType="end"/>
    </w:r>
    <w:r w:rsidRPr="002810D3">
      <w:tab/>
    </w:r>
    <w:r>
      <w:t>Physics Module 2 guid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F283F" w14:textId="26D8ADB7" w:rsidR="00CB047E" w:rsidRPr="00B50C77" w:rsidRDefault="00B50C77" w:rsidP="00B50C77">
    <w:pPr>
      <w:pStyle w:val="Footer"/>
    </w:pPr>
    <w:r>
      <w:t xml:space="preserve">© NSW Department of Education, </w:t>
    </w:r>
    <w:r>
      <w:fldChar w:fldCharType="begin"/>
    </w:r>
    <w:r>
      <w:instrText xml:space="preserve"> DATE  \@ "MMM-yy"  \* MERGEFORMAT </w:instrText>
    </w:r>
    <w:r>
      <w:fldChar w:fldCharType="separate"/>
    </w:r>
    <w:r w:rsidR="00D70312">
      <w:rPr>
        <w:noProof/>
      </w:rPr>
      <w:t>May-25</w:t>
    </w:r>
    <w:r>
      <w:fldChar w:fldCharType="end"/>
    </w:r>
    <w:r>
      <w:ptab w:relativeTo="margin" w:alignment="right" w:leader="none"/>
    </w:r>
    <w:r>
      <w:rPr>
        <w:b/>
        <w:noProof/>
        <w:sz w:val="28"/>
        <w:szCs w:val="28"/>
      </w:rPr>
      <w:drawing>
        <wp:inline distT="0" distB="0" distL="0" distR="0" wp14:anchorId="7CD0D8B3" wp14:editId="731639C5">
          <wp:extent cx="571500" cy="190500"/>
          <wp:effectExtent l="0" t="0" r="0" b="0"/>
          <wp:docPr id="758667764" name="Picture 758667764"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E3E67" w14:textId="58F3C18C" w:rsidR="00CB047E" w:rsidRPr="00AE1653" w:rsidRDefault="00AE1653" w:rsidP="00AE1653">
    <w:pPr>
      <w:pStyle w:val="Logo"/>
      <w:tabs>
        <w:tab w:val="clear" w:pos="10200"/>
        <w:tab w:val="right" w:pos="9639"/>
      </w:tabs>
      <w:ind w:right="-1"/>
      <w:jc w:val="right"/>
    </w:pPr>
    <w:r w:rsidRPr="008426B6">
      <w:rPr>
        <w:noProof/>
      </w:rPr>
      <w:drawing>
        <wp:inline distT="0" distB="0" distL="0" distR="0" wp14:anchorId="367B48E2" wp14:editId="32A7E3EA">
          <wp:extent cx="834442" cy="906218"/>
          <wp:effectExtent l="0" t="0" r="3810" b="8255"/>
          <wp:docPr id="1641228799" name="Graphic 1641228799"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393687" w14:textId="77777777" w:rsidR="0067632C" w:rsidRPr="004D333E" w:rsidRDefault="0067632C"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Physics Module 8 – from the universe to the atom</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F05DB" w14:textId="78AE1717" w:rsidR="0067632C" w:rsidRPr="00426252" w:rsidRDefault="0067632C" w:rsidP="00426252">
    <w:pPr>
      <w:pStyle w:val="Footer"/>
    </w:pPr>
    <w:r>
      <w:t xml:space="preserve">© NSW Department of Education, </w:t>
    </w:r>
    <w:r>
      <w:fldChar w:fldCharType="begin"/>
    </w:r>
    <w:r>
      <w:instrText xml:space="preserve"> DATE  \@ "MMM-yy"  \* MERGEFORMAT </w:instrText>
    </w:r>
    <w:r>
      <w:fldChar w:fldCharType="separate"/>
    </w:r>
    <w:r w:rsidR="00D70312">
      <w:rPr>
        <w:noProof/>
      </w:rPr>
      <w:t>May-25</w:t>
    </w:r>
    <w:r>
      <w:fldChar w:fldCharType="end"/>
    </w:r>
    <w:r>
      <w:ptab w:relativeTo="margin" w:alignment="right" w:leader="none"/>
    </w:r>
    <w:r>
      <w:rPr>
        <w:b/>
        <w:noProof/>
        <w:sz w:val="28"/>
        <w:szCs w:val="28"/>
      </w:rPr>
      <w:drawing>
        <wp:inline distT="0" distB="0" distL="0" distR="0" wp14:anchorId="0A581380" wp14:editId="6FF0BDC5">
          <wp:extent cx="571500" cy="190500"/>
          <wp:effectExtent l="0" t="0" r="0" b="0"/>
          <wp:docPr id="139637518" name="Picture 139637518"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8C7E7" w14:textId="77777777" w:rsidR="0067632C" w:rsidRPr="00A9290E" w:rsidRDefault="0067632C" w:rsidP="00A929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2A3945" w14:textId="77777777" w:rsidR="00BA1D5B" w:rsidRDefault="00BA1D5B" w:rsidP="008958BC">
      <w:r>
        <w:separator/>
      </w:r>
    </w:p>
  </w:footnote>
  <w:footnote w:type="continuationSeparator" w:id="0">
    <w:p w14:paraId="3BFD86B2" w14:textId="77777777" w:rsidR="00BA1D5B" w:rsidRDefault="00BA1D5B" w:rsidP="00191F45">
      <w:r>
        <w:continuationSeparator/>
      </w:r>
    </w:p>
    <w:p w14:paraId="08252BD1" w14:textId="77777777" w:rsidR="00BA1D5B" w:rsidRDefault="00BA1D5B"/>
    <w:p w14:paraId="150E998A" w14:textId="77777777" w:rsidR="00BA1D5B" w:rsidRDefault="00BA1D5B"/>
    <w:p w14:paraId="6C2507D7" w14:textId="77777777" w:rsidR="00BA1D5B" w:rsidRDefault="00BA1D5B"/>
  </w:footnote>
  <w:footnote w:type="continuationNotice" w:id="1">
    <w:p w14:paraId="26927C36" w14:textId="77777777" w:rsidR="00BA1D5B" w:rsidRDefault="00BA1D5B">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816EC" w14:textId="7053F866" w:rsidR="00C33A53" w:rsidRDefault="003F4852" w:rsidP="003F4852">
    <w:pPr>
      <w:pStyle w:val="Documentname"/>
    </w:pPr>
    <w:r w:rsidRPr="003769D9">
      <w:t xml:space="preserve">Physics </w:t>
    </w:r>
    <w:r w:rsidR="00F66919">
      <w:t>M</w:t>
    </w:r>
    <w:r w:rsidRPr="003769D9">
      <w:t xml:space="preserve">odule </w:t>
    </w:r>
    <w:r>
      <w:t>2</w:t>
    </w:r>
    <w:r w:rsidRPr="003769D9">
      <w:t xml:space="preserve"> – </w:t>
    </w:r>
    <w:r w:rsidR="00F66919">
      <w:t>D</w:t>
    </w:r>
    <w:r>
      <w:t xml:space="preserve">ynamics </w:t>
    </w:r>
    <w:r w:rsidRPr="00D2403C">
      <w:t xml:space="preserve">| </w:t>
    </w:r>
    <w:r>
      <w:fldChar w:fldCharType="begin"/>
    </w:r>
    <w:r>
      <w:instrText xml:space="preserve"> PAGE   \* MERGEFORMAT </w:instrText>
    </w:r>
    <w:r>
      <w:fldChar w:fldCharType="separate"/>
    </w:r>
    <w: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93672" w14:textId="610486BB" w:rsidR="00CB047E" w:rsidRPr="00C33A53" w:rsidRDefault="00000000" w:rsidP="00C33A53">
    <w:pPr>
      <w:pStyle w:val="Header"/>
      <w:spacing w:after="0"/>
    </w:pPr>
    <w:r>
      <w:pict w14:anchorId="051B25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C33A53" w:rsidRPr="009D43DD">
      <w:t>NSW Department of Education</w:t>
    </w:r>
    <w:r w:rsidR="00C33A53"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9E3A6" w14:textId="77777777" w:rsidR="0067632C" w:rsidRDefault="0067632C" w:rsidP="007506D1">
    <w:pPr>
      <w:pStyle w:val="Documentname"/>
    </w:pPr>
    <w:r w:rsidRPr="003769D9">
      <w:t xml:space="preserve">Physics </w:t>
    </w:r>
    <w:r>
      <w:t>m</w:t>
    </w:r>
    <w:r w:rsidRPr="003769D9">
      <w:t xml:space="preserve">odule </w:t>
    </w:r>
    <w:r>
      <w:t>8</w:t>
    </w:r>
    <w:r w:rsidRPr="003769D9">
      <w:t xml:space="preserve"> – </w:t>
    </w:r>
    <w:r>
      <w:t xml:space="preserve">the nature of light </w:t>
    </w:r>
    <w:r w:rsidRPr="00D2403C">
      <w:t xml:space="preserve">| </w:t>
    </w:r>
    <w:r>
      <w:fldChar w:fldCharType="begin"/>
    </w:r>
    <w:r>
      <w:instrText xml:space="preserve"> PAGE   \* MERGEFORMAT </w:instrText>
    </w:r>
    <w:r>
      <w:fldChar w:fldCharType="separate"/>
    </w:r>
    <w:r>
      <w:t>1</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0893D" w14:textId="77777777" w:rsidR="0067632C" w:rsidRPr="00A9290E" w:rsidRDefault="0067632C" w:rsidP="00A929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021EA1A8"/>
    <w:lvl w:ilvl="0">
      <w:start w:val="1"/>
      <w:numFmt w:val="decimal"/>
      <w:lvlText w:val="%1."/>
      <w:lvlJc w:val="left"/>
      <w:pPr>
        <w:tabs>
          <w:tab w:val="num" w:pos="926"/>
        </w:tabs>
        <w:ind w:left="926" w:hanging="360"/>
      </w:pPr>
    </w:lvl>
  </w:abstractNum>
  <w:abstractNum w:abstractNumId="1"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2"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CE048E"/>
    <w:multiLevelType w:val="hybridMultilevel"/>
    <w:tmpl w:val="B628BE70"/>
    <w:lvl w:ilvl="0" w:tplc="AB22D9E8">
      <w:start w:val="1"/>
      <w:numFmt w:val="decimal"/>
      <w:pStyle w:val="SListnumberheading"/>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C8166F8"/>
    <w:multiLevelType w:val="multilevel"/>
    <w:tmpl w:val="5E20736C"/>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6"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BE53912"/>
    <w:multiLevelType w:val="multilevel"/>
    <w:tmpl w:val="CEA894AA"/>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8" w15:restartNumberingAfterBreak="0">
    <w:nsid w:val="5FC269FD"/>
    <w:multiLevelType w:val="multilevel"/>
    <w:tmpl w:val="95C2B680"/>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9" w15:restartNumberingAfterBreak="0">
    <w:nsid w:val="627029AD"/>
    <w:multiLevelType w:val="multilevel"/>
    <w:tmpl w:val="F1B2E160"/>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7AE73AE6"/>
    <w:multiLevelType w:val="multilevel"/>
    <w:tmpl w:val="EF1EF32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436364135">
    <w:abstractNumId w:val="7"/>
  </w:num>
  <w:num w:numId="2" w16cid:durableId="1634484454">
    <w:abstractNumId w:val="8"/>
  </w:num>
  <w:num w:numId="3" w16cid:durableId="58997027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4542619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00351175">
    <w:abstractNumId w:val="5"/>
  </w:num>
  <w:num w:numId="6" w16cid:durableId="1585797662">
    <w:abstractNumId w:val="8"/>
  </w:num>
  <w:num w:numId="7" w16cid:durableId="2104177543">
    <w:abstractNumId w:val="11"/>
  </w:num>
  <w:num w:numId="8" w16cid:durableId="1841693974">
    <w:abstractNumId w:val="7"/>
  </w:num>
  <w:num w:numId="9" w16cid:durableId="1234505729">
    <w:abstractNumId w:val="9"/>
  </w:num>
  <w:num w:numId="10" w16cid:durableId="1623924400">
    <w:abstractNumId w:val="3"/>
  </w:num>
  <w:num w:numId="11" w16cid:durableId="1303197013">
    <w:abstractNumId w:val="6"/>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2" w16cid:durableId="1209415978">
    <w:abstractNumId w:val="1"/>
  </w:num>
  <w:num w:numId="13" w16cid:durableId="672028142">
    <w:abstractNumId w:val="1"/>
  </w:num>
  <w:num w:numId="14" w16cid:durableId="1397818900">
    <w:abstractNumId w:val="2"/>
  </w:num>
  <w:num w:numId="15" w16cid:durableId="1602448441">
    <w:abstractNumId w:val="10"/>
  </w:num>
  <w:num w:numId="16" w16cid:durableId="1314067203">
    <w:abstractNumId w:val="0"/>
  </w:num>
  <w:num w:numId="17" w16cid:durableId="271087022">
    <w:abstractNumId w:val="10"/>
  </w:num>
  <w:num w:numId="18" w16cid:durableId="1556623589">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gutterAtTop/>
  <w:activeWritingStyle w:appName="MSWord" w:lang="en-AU" w:vendorID="64" w:dllVersion="0" w:nlCheck="1" w:checkStyle="0"/>
  <w:activeWritingStyle w:appName="MSWord" w:lang="en-AU"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jUxNTMwNjUyNTdW0lEKTi0uzszPAykwrQUATetm6SwAAAA="/>
  </w:docVars>
  <w:rsids>
    <w:rsidRoot w:val="00B40118"/>
    <w:rsid w:val="00000232"/>
    <w:rsid w:val="0000031A"/>
    <w:rsid w:val="0000099E"/>
    <w:rsid w:val="00000B2B"/>
    <w:rsid w:val="00001383"/>
    <w:rsid w:val="00001708"/>
    <w:rsid w:val="00001984"/>
    <w:rsid w:val="00001B62"/>
    <w:rsid w:val="00001C08"/>
    <w:rsid w:val="00002018"/>
    <w:rsid w:val="000021D2"/>
    <w:rsid w:val="000023E6"/>
    <w:rsid w:val="000025F9"/>
    <w:rsid w:val="00002BF1"/>
    <w:rsid w:val="00002CFD"/>
    <w:rsid w:val="00002D9E"/>
    <w:rsid w:val="0000317C"/>
    <w:rsid w:val="00003266"/>
    <w:rsid w:val="00003831"/>
    <w:rsid w:val="00003E30"/>
    <w:rsid w:val="0000461B"/>
    <w:rsid w:val="00004FBF"/>
    <w:rsid w:val="00005A32"/>
    <w:rsid w:val="00005BFD"/>
    <w:rsid w:val="00006220"/>
    <w:rsid w:val="00006802"/>
    <w:rsid w:val="00006CD7"/>
    <w:rsid w:val="000070CB"/>
    <w:rsid w:val="00007ABC"/>
    <w:rsid w:val="000103FC"/>
    <w:rsid w:val="00010404"/>
    <w:rsid w:val="000104C6"/>
    <w:rsid w:val="00010746"/>
    <w:rsid w:val="00010782"/>
    <w:rsid w:val="00010A46"/>
    <w:rsid w:val="00010AD9"/>
    <w:rsid w:val="00010C67"/>
    <w:rsid w:val="00010E5E"/>
    <w:rsid w:val="000111E5"/>
    <w:rsid w:val="000116B8"/>
    <w:rsid w:val="000116F1"/>
    <w:rsid w:val="00011828"/>
    <w:rsid w:val="00012D91"/>
    <w:rsid w:val="00012F3D"/>
    <w:rsid w:val="000131BE"/>
    <w:rsid w:val="000132CD"/>
    <w:rsid w:val="000133B1"/>
    <w:rsid w:val="00013ADA"/>
    <w:rsid w:val="00013C73"/>
    <w:rsid w:val="000142B4"/>
    <w:rsid w:val="000143DF"/>
    <w:rsid w:val="0001466D"/>
    <w:rsid w:val="00014C4E"/>
    <w:rsid w:val="000151F8"/>
    <w:rsid w:val="00015D43"/>
    <w:rsid w:val="00016801"/>
    <w:rsid w:val="00016BAD"/>
    <w:rsid w:val="00016C5F"/>
    <w:rsid w:val="00017225"/>
    <w:rsid w:val="000205B1"/>
    <w:rsid w:val="0002063C"/>
    <w:rsid w:val="00021171"/>
    <w:rsid w:val="00021E46"/>
    <w:rsid w:val="00021FBB"/>
    <w:rsid w:val="0002222E"/>
    <w:rsid w:val="0002265A"/>
    <w:rsid w:val="00022B0A"/>
    <w:rsid w:val="00022DA1"/>
    <w:rsid w:val="00022F56"/>
    <w:rsid w:val="000232E3"/>
    <w:rsid w:val="00023790"/>
    <w:rsid w:val="0002405F"/>
    <w:rsid w:val="000242C2"/>
    <w:rsid w:val="000244E0"/>
    <w:rsid w:val="00024602"/>
    <w:rsid w:val="000247D6"/>
    <w:rsid w:val="00024AA7"/>
    <w:rsid w:val="00024D23"/>
    <w:rsid w:val="000252FF"/>
    <w:rsid w:val="000253AE"/>
    <w:rsid w:val="00025C06"/>
    <w:rsid w:val="00025C1F"/>
    <w:rsid w:val="00026AEF"/>
    <w:rsid w:val="00026D1C"/>
    <w:rsid w:val="00026FD7"/>
    <w:rsid w:val="00027129"/>
    <w:rsid w:val="0002798D"/>
    <w:rsid w:val="00027CC1"/>
    <w:rsid w:val="00027CC6"/>
    <w:rsid w:val="000304F5"/>
    <w:rsid w:val="00030EBC"/>
    <w:rsid w:val="00030F19"/>
    <w:rsid w:val="0003109D"/>
    <w:rsid w:val="00031366"/>
    <w:rsid w:val="00031F0A"/>
    <w:rsid w:val="00032215"/>
    <w:rsid w:val="00032CCF"/>
    <w:rsid w:val="000331B6"/>
    <w:rsid w:val="000332B7"/>
    <w:rsid w:val="0003350B"/>
    <w:rsid w:val="000336A0"/>
    <w:rsid w:val="000336B2"/>
    <w:rsid w:val="0003383B"/>
    <w:rsid w:val="000338DC"/>
    <w:rsid w:val="00033A2D"/>
    <w:rsid w:val="00034898"/>
    <w:rsid w:val="00034A80"/>
    <w:rsid w:val="00034BEA"/>
    <w:rsid w:val="00034F5E"/>
    <w:rsid w:val="0003541F"/>
    <w:rsid w:val="000356BA"/>
    <w:rsid w:val="0003599F"/>
    <w:rsid w:val="0003683B"/>
    <w:rsid w:val="00036C8D"/>
    <w:rsid w:val="00036DB6"/>
    <w:rsid w:val="00037480"/>
    <w:rsid w:val="0004049E"/>
    <w:rsid w:val="000406AE"/>
    <w:rsid w:val="000406E3"/>
    <w:rsid w:val="00040806"/>
    <w:rsid w:val="00040BF3"/>
    <w:rsid w:val="00040EB2"/>
    <w:rsid w:val="0004100C"/>
    <w:rsid w:val="00041C05"/>
    <w:rsid w:val="000423E3"/>
    <w:rsid w:val="0004292D"/>
    <w:rsid w:val="00042C07"/>
    <w:rsid w:val="00042D30"/>
    <w:rsid w:val="00042DBE"/>
    <w:rsid w:val="00043844"/>
    <w:rsid w:val="00043C1E"/>
    <w:rsid w:val="00043FA0"/>
    <w:rsid w:val="0004467D"/>
    <w:rsid w:val="0004486F"/>
    <w:rsid w:val="00044C5D"/>
    <w:rsid w:val="00044C91"/>
    <w:rsid w:val="00044CF8"/>
    <w:rsid w:val="00044D23"/>
    <w:rsid w:val="00044D48"/>
    <w:rsid w:val="00045CFC"/>
    <w:rsid w:val="0004620E"/>
    <w:rsid w:val="00046473"/>
    <w:rsid w:val="0004711C"/>
    <w:rsid w:val="00047329"/>
    <w:rsid w:val="000474DB"/>
    <w:rsid w:val="00047680"/>
    <w:rsid w:val="00047865"/>
    <w:rsid w:val="00047EFA"/>
    <w:rsid w:val="000504F8"/>
    <w:rsid w:val="000507E6"/>
    <w:rsid w:val="0005090F"/>
    <w:rsid w:val="00050D88"/>
    <w:rsid w:val="0005163D"/>
    <w:rsid w:val="000517C6"/>
    <w:rsid w:val="00051CD3"/>
    <w:rsid w:val="0005279F"/>
    <w:rsid w:val="00052A13"/>
    <w:rsid w:val="00053088"/>
    <w:rsid w:val="00053280"/>
    <w:rsid w:val="000534F4"/>
    <w:rsid w:val="000535B7"/>
    <w:rsid w:val="00053662"/>
    <w:rsid w:val="00053726"/>
    <w:rsid w:val="00053B24"/>
    <w:rsid w:val="00053E70"/>
    <w:rsid w:val="000543BA"/>
    <w:rsid w:val="000545CC"/>
    <w:rsid w:val="00054B81"/>
    <w:rsid w:val="00054DA6"/>
    <w:rsid w:val="00054DA8"/>
    <w:rsid w:val="00054F1E"/>
    <w:rsid w:val="0005506C"/>
    <w:rsid w:val="0005517F"/>
    <w:rsid w:val="00055C2F"/>
    <w:rsid w:val="00056188"/>
    <w:rsid w:val="000562A7"/>
    <w:rsid w:val="00056404"/>
    <w:rsid w:val="000564F8"/>
    <w:rsid w:val="00056FF9"/>
    <w:rsid w:val="0005716C"/>
    <w:rsid w:val="000571EC"/>
    <w:rsid w:val="00057231"/>
    <w:rsid w:val="000572DF"/>
    <w:rsid w:val="00057436"/>
    <w:rsid w:val="00057BC8"/>
    <w:rsid w:val="00057C1D"/>
    <w:rsid w:val="00057CDA"/>
    <w:rsid w:val="00060375"/>
    <w:rsid w:val="000604B9"/>
    <w:rsid w:val="00060D41"/>
    <w:rsid w:val="00061232"/>
    <w:rsid w:val="000613C4"/>
    <w:rsid w:val="00061618"/>
    <w:rsid w:val="00061BDB"/>
    <w:rsid w:val="00061EC4"/>
    <w:rsid w:val="00061FBB"/>
    <w:rsid w:val="000620E8"/>
    <w:rsid w:val="0006234B"/>
    <w:rsid w:val="0006269C"/>
    <w:rsid w:val="00062708"/>
    <w:rsid w:val="00062EAA"/>
    <w:rsid w:val="00062ED0"/>
    <w:rsid w:val="00063B70"/>
    <w:rsid w:val="0006437C"/>
    <w:rsid w:val="0006496A"/>
    <w:rsid w:val="0006499E"/>
    <w:rsid w:val="000649D1"/>
    <w:rsid w:val="00064D2F"/>
    <w:rsid w:val="00064DFD"/>
    <w:rsid w:val="00065413"/>
    <w:rsid w:val="0006559E"/>
    <w:rsid w:val="00065904"/>
    <w:rsid w:val="00065A16"/>
    <w:rsid w:val="00065B0A"/>
    <w:rsid w:val="00065BBB"/>
    <w:rsid w:val="00065D53"/>
    <w:rsid w:val="0006640E"/>
    <w:rsid w:val="00066A6D"/>
    <w:rsid w:val="000675FC"/>
    <w:rsid w:val="00067D13"/>
    <w:rsid w:val="00067FC8"/>
    <w:rsid w:val="000702D6"/>
    <w:rsid w:val="00070412"/>
    <w:rsid w:val="00070797"/>
    <w:rsid w:val="000707E6"/>
    <w:rsid w:val="00070FE2"/>
    <w:rsid w:val="000711FD"/>
    <w:rsid w:val="00071774"/>
    <w:rsid w:val="00071D06"/>
    <w:rsid w:val="0007214A"/>
    <w:rsid w:val="0007250D"/>
    <w:rsid w:val="000727AF"/>
    <w:rsid w:val="00072B6E"/>
    <w:rsid w:val="00072DFB"/>
    <w:rsid w:val="00072E7F"/>
    <w:rsid w:val="00073333"/>
    <w:rsid w:val="00073F59"/>
    <w:rsid w:val="00074330"/>
    <w:rsid w:val="000743B3"/>
    <w:rsid w:val="0007489C"/>
    <w:rsid w:val="00074966"/>
    <w:rsid w:val="00074DD6"/>
    <w:rsid w:val="000750CE"/>
    <w:rsid w:val="00075B4E"/>
    <w:rsid w:val="000760A5"/>
    <w:rsid w:val="00076122"/>
    <w:rsid w:val="000761E6"/>
    <w:rsid w:val="00076312"/>
    <w:rsid w:val="00076B77"/>
    <w:rsid w:val="00076C88"/>
    <w:rsid w:val="00076DB0"/>
    <w:rsid w:val="00077A7C"/>
    <w:rsid w:val="0008006E"/>
    <w:rsid w:val="00080442"/>
    <w:rsid w:val="00080E22"/>
    <w:rsid w:val="00081D39"/>
    <w:rsid w:val="00082135"/>
    <w:rsid w:val="000826C6"/>
    <w:rsid w:val="000827A1"/>
    <w:rsid w:val="00082873"/>
    <w:rsid w:val="00082E53"/>
    <w:rsid w:val="00082FAB"/>
    <w:rsid w:val="00083783"/>
    <w:rsid w:val="000840B1"/>
    <w:rsid w:val="0008434C"/>
    <w:rsid w:val="000844F9"/>
    <w:rsid w:val="00084830"/>
    <w:rsid w:val="00084C4C"/>
    <w:rsid w:val="0008523B"/>
    <w:rsid w:val="00085819"/>
    <w:rsid w:val="000858DA"/>
    <w:rsid w:val="000858EE"/>
    <w:rsid w:val="00085D51"/>
    <w:rsid w:val="00086049"/>
    <w:rsid w:val="0008606A"/>
    <w:rsid w:val="0008614F"/>
    <w:rsid w:val="0008660E"/>
    <w:rsid w:val="00086656"/>
    <w:rsid w:val="00086733"/>
    <w:rsid w:val="0008676F"/>
    <w:rsid w:val="00086C41"/>
    <w:rsid w:val="00086D87"/>
    <w:rsid w:val="000872D6"/>
    <w:rsid w:val="000876B3"/>
    <w:rsid w:val="00087797"/>
    <w:rsid w:val="000879B6"/>
    <w:rsid w:val="00087C0A"/>
    <w:rsid w:val="00090628"/>
    <w:rsid w:val="00090874"/>
    <w:rsid w:val="0009197E"/>
    <w:rsid w:val="000922E9"/>
    <w:rsid w:val="0009255C"/>
    <w:rsid w:val="0009276F"/>
    <w:rsid w:val="0009341C"/>
    <w:rsid w:val="00093533"/>
    <w:rsid w:val="0009373B"/>
    <w:rsid w:val="000939D8"/>
    <w:rsid w:val="0009408E"/>
    <w:rsid w:val="000944B4"/>
    <w:rsid w:val="0009452F"/>
    <w:rsid w:val="00095A72"/>
    <w:rsid w:val="00095C4A"/>
    <w:rsid w:val="0009617E"/>
    <w:rsid w:val="00096701"/>
    <w:rsid w:val="000969B8"/>
    <w:rsid w:val="00096CB9"/>
    <w:rsid w:val="00097120"/>
    <w:rsid w:val="000975C2"/>
    <w:rsid w:val="00097684"/>
    <w:rsid w:val="00097B23"/>
    <w:rsid w:val="000A0794"/>
    <w:rsid w:val="000A07B9"/>
    <w:rsid w:val="000A0873"/>
    <w:rsid w:val="000A087D"/>
    <w:rsid w:val="000A0C05"/>
    <w:rsid w:val="000A109C"/>
    <w:rsid w:val="000A11A8"/>
    <w:rsid w:val="000A12A9"/>
    <w:rsid w:val="000A1842"/>
    <w:rsid w:val="000A2702"/>
    <w:rsid w:val="000A289C"/>
    <w:rsid w:val="000A33D4"/>
    <w:rsid w:val="000A3418"/>
    <w:rsid w:val="000A3446"/>
    <w:rsid w:val="000A3BAA"/>
    <w:rsid w:val="000A40EA"/>
    <w:rsid w:val="000A41E7"/>
    <w:rsid w:val="000A451E"/>
    <w:rsid w:val="000A4DEA"/>
    <w:rsid w:val="000A509B"/>
    <w:rsid w:val="000A56B5"/>
    <w:rsid w:val="000A6420"/>
    <w:rsid w:val="000A6677"/>
    <w:rsid w:val="000A689B"/>
    <w:rsid w:val="000A69CF"/>
    <w:rsid w:val="000A69F0"/>
    <w:rsid w:val="000A6DA3"/>
    <w:rsid w:val="000A700B"/>
    <w:rsid w:val="000A73AB"/>
    <w:rsid w:val="000A757D"/>
    <w:rsid w:val="000A77B9"/>
    <w:rsid w:val="000A796C"/>
    <w:rsid w:val="000A7A61"/>
    <w:rsid w:val="000A7C98"/>
    <w:rsid w:val="000A7F84"/>
    <w:rsid w:val="000B09C8"/>
    <w:rsid w:val="000B0F8C"/>
    <w:rsid w:val="000B0FB1"/>
    <w:rsid w:val="000B10A6"/>
    <w:rsid w:val="000B10CD"/>
    <w:rsid w:val="000B131C"/>
    <w:rsid w:val="000B1789"/>
    <w:rsid w:val="000B19AF"/>
    <w:rsid w:val="000B1C33"/>
    <w:rsid w:val="000B1CDE"/>
    <w:rsid w:val="000B1F8B"/>
    <w:rsid w:val="000B1FC2"/>
    <w:rsid w:val="000B2485"/>
    <w:rsid w:val="000B25B4"/>
    <w:rsid w:val="000B2764"/>
    <w:rsid w:val="000B283B"/>
    <w:rsid w:val="000B2886"/>
    <w:rsid w:val="000B2BC8"/>
    <w:rsid w:val="000B30E1"/>
    <w:rsid w:val="000B375C"/>
    <w:rsid w:val="000B37F3"/>
    <w:rsid w:val="000B3952"/>
    <w:rsid w:val="000B39D5"/>
    <w:rsid w:val="000B45F7"/>
    <w:rsid w:val="000B4751"/>
    <w:rsid w:val="000B4F65"/>
    <w:rsid w:val="000B5ACC"/>
    <w:rsid w:val="000B5ED0"/>
    <w:rsid w:val="000B602F"/>
    <w:rsid w:val="000B6068"/>
    <w:rsid w:val="000B6567"/>
    <w:rsid w:val="000B7088"/>
    <w:rsid w:val="000B7265"/>
    <w:rsid w:val="000B7588"/>
    <w:rsid w:val="000B75CB"/>
    <w:rsid w:val="000B79BA"/>
    <w:rsid w:val="000B7D49"/>
    <w:rsid w:val="000C068A"/>
    <w:rsid w:val="000C0F59"/>
    <w:rsid w:val="000C0FB5"/>
    <w:rsid w:val="000C1078"/>
    <w:rsid w:val="000C16A7"/>
    <w:rsid w:val="000C17E6"/>
    <w:rsid w:val="000C18A0"/>
    <w:rsid w:val="000C1BCD"/>
    <w:rsid w:val="000C212C"/>
    <w:rsid w:val="000C21DE"/>
    <w:rsid w:val="000C250C"/>
    <w:rsid w:val="000C3FBB"/>
    <w:rsid w:val="000C43DF"/>
    <w:rsid w:val="000C46E8"/>
    <w:rsid w:val="000C4B43"/>
    <w:rsid w:val="000C4B74"/>
    <w:rsid w:val="000C4F2A"/>
    <w:rsid w:val="000C4FFB"/>
    <w:rsid w:val="000C575E"/>
    <w:rsid w:val="000C57E9"/>
    <w:rsid w:val="000C5DF0"/>
    <w:rsid w:val="000C5F38"/>
    <w:rsid w:val="000C6121"/>
    <w:rsid w:val="000C61FB"/>
    <w:rsid w:val="000C6AF9"/>
    <w:rsid w:val="000C6F89"/>
    <w:rsid w:val="000C70E7"/>
    <w:rsid w:val="000C7230"/>
    <w:rsid w:val="000C7503"/>
    <w:rsid w:val="000C7879"/>
    <w:rsid w:val="000C7D4F"/>
    <w:rsid w:val="000C7F02"/>
    <w:rsid w:val="000D0747"/>
    <w:rsid w:val="000D1062"/>
    <w:rsid w:val="000D17E5"/>
    <w:rsid w:val="000D19F3"/>
    <w:rsid w:val="000D2063"/>
    <w:rsid w:val="000D2448"/>
    <w:rsid w:val="000D24EC"/>
    <w:rsid w:val="000D2C3A"/>
    <w:rsid w:val="000D394F"/>
    <w:rsid w:val="000D4177"/>
    <w:rsid w:val="000D42C0"/>
    <w:rsid w:val="000D4490"/>
    <w:rsid w:val="000D44E3"/>
    <w:rsid w:val="000D4895"/>
    <w:rsid w:val="000D48A8"/>
    <w:rsid w:val="000D4B5A"/>
    <w:rsid w:val="000D50ED"/>
    <w:rsid w:val="000D54FD"/>
    <w:rsid w:val="000D558B"/>
    <w:rsid w:val="000D55B1"/>
    <w:rsid w:val="000D5856"/>
    <w:rsid w:val="000D5C57"/>
    <w:rsid w:val="000D5DFF"/>
    <w:rsid w:val="000D64D8"/>
    <w:rsid w:val="000D679B"/>
    <w:rsid w:val="000D736C"/>
    <w:rsid w:val="000D7480"/>
    <w:rsid w:val="000D74F3"/>
    <w:rsid w:val="000D77D7"/>
    <w:rsid w:val="000D7AC3"/>
    <w:rsid w:val="000E001D"/>
    <w:rsid w:val="000E0630"/>
    <w:rsid w:val="000E0A3B"/>
    <w:rsid w:val="000E0C53"/>
    <w:rsid w:val="000E0E73"/>
    <w:rsid w:val="000E1A6A"/>
    <w:rsid w:val="000E1AB8"/>
    <w:rsid w:val="000E1D34"/>
    <w:rsid w:val="000E1E44"/>
    <w:rsid w:val="000E2199"/>
    <w:rsid w:val="000E2326"/>
    <w:rsid w:val="000E2386"/>
    <w:rsid w:val="000E2E19"/>
    <w:rsid w:val="000E3C1C"/>
    <w:rsid w:val="000E3C60"/>
    <w:rsid w:val="000E41B7"/>
    <w:rsid w:val="000E4251"/>
    <w:rsid w:val="000E5817"/>
    <w:rsid w:val="000E5ADE"/>
    <w:rsid w:val="000E6AF4"/>
    <w:rsid w:val="000E6BA0"/>
    <w:rsid w:val="000E6DD4"/>
    <w:rsid w:val="000E6F05"/>
    <w:rsid w:val="000E7472"/>
    <w:rsid w:val="000E7520"/>
    <w:rsid w:val="000E7D89"/>
    <w:rsid w:val="000E7DD2"/>
    <w:rsid w:val="000E7F85"/>
    <w:rsid w:val="000F03F1"/>
    <w:rsid w:val="000F0AF3"/>
    <w:rsid w:val="000F0EDA"/>
    <w:rsid w:val="000F1054"/>
    <w:rsid w:val="000F153E"/>
    <w:rsid w:val="000F1553"/>
    <w:rsid w:val="000F174A"/>
    <w:rsid w:val="000F184B"/>
    <w:rsid w:val="000F1FEF"/>
    <w:rsid w:val="000F2F92"/>
    <w:rsid w:val="000F416C"/>
    <w:rsid w:val="000F432F"/>
    <w:rsid w:val="000F47F3"/>
    <w:rsid w:val="000F4CB4"/>
    <w:rsid w:val="000F4D42"/>
    <w:rsid w:val="000F4D65"/>
    <w:rsid w:val="000F5233"/>
    <w:rsid w:val="000F5D6C"/>
    <w:rsid w:val="000F605E"/>
    <w:rsid w:val="000F6128"/>
    <w:rsid w:val="000F61C3"/>
    <w:rsid w:val="000F6382"/>
    <w:rsid w:val="000F69D4"/>
    <w:rsid w:val="000F723F"/>
    <w:rsid w:val="000F770C"/>
    <w:rsid w:val="000F7960"/>
    <w:rsid w:val="000F79D6"/>
    <w:rsid w:val="001001D5"/>
    <w:rsid w:val="001007A4"/>
    <w:rsid w:val="00100B59"/>
    <w:rsid w:val="00100DC5"/>
    <w:rsid w:val="00100E27"/>
    <w:rsid w:val="00100E5A"/>
    <w:rsid w:val="00101131"/>
    <w:rsid w:val="00101134"/>
    <w:rsid w:val="00101135"/>
    <w:rsid w:val="001011DF"/>
    <w:rsid w:val="00101866"/>
    <w:rsid w:val="001021D9"/>
    <w:rsid w:val="0010259B"/>
    <w:rsid w:val="0010268A"/>
    <w:rsid w:val="001026A1"/>
    <w:rsid w:val="00102911"/>
    <w:rsid w:val="00102D8B"/>
    <w:rsid w:val="00102EEE"/>
    <w:rsid w:val="00103799"/>
    <w:rsid w:val="0010391B"/>
    <w:rsid w:val="00103C7E"/>
    <w:rsid w:val="00103D80"/>
    <w:rsid w:val="00104340"/>
    <w:rsid w:val="001049EF"/>
    <w:rsid w:val="00104A05"/>
    <w:rsid w:val="00104EF2"/>
    <w:rsid w:val="00105528"/>
    <w:rsid w:val="00105F53"/>
    <w:rsid w:val="00106009"/>
    <w:rsid w:val="0010604B"/>
    <w:rsid w:val="0010609C"/>
    <w:rsid w:val="001060BD"/>
    <w:rsid w:val="001061F9"/>
    <w:rsid w:val="0010662C"/>
    <w:rsid w:val="0010682A"/>
    <w:rsid w:val="001068B3"/>
    <w:rsid w:val="00106A3B"/>
    <w:rsid w:val="00106F88"/>
    <w:rsid w:val="0010729E"/>
    <w:rsid w:val="001072C1"/>
    <w:rsid w:val="001075AE"/>
    <w:rsid w:val="00107CFF"/>
    <w:rsid w:val="0011077D"/>
    <w:rsid w:val="00110E3F"/>
    <w:rsid w:val="00110E5E"/>
    <w:rsid w:val="00110F31"/>
    <w:rsid w:val="00110FBD"/>
    <w:rsid w:val="001113CC"/>
    <w:rsid w:val="00111B2C"/>
    <w:rsid w:val="00111C05"/>
    <w:rsid w:val="00111C23"/>
    <w:rsid w:val="00111C37"/>
    <w:rsid w:val="00112DDF"/>
    <w:rsid w:val="001130A3"/>
    <w:rsid w:val="0011310B"/>
    <w:rsid w:val="00113587"/>
    <w:rsid w:val="00113763"/>
    <w:rsid w:val="00113A50"/>
    <w:rsid w:val="00113AD4"/>
    <w:rsid w:val="00114B7D"/>
    <w:rsid w:val="00114E97"/>
    <w:rsid w:val="0011539A"/>
    <w:rsid w:val="001154BC"/>
    <w:rsid w:val="00115696"/>
    <w:rsid w:val="00115E07"/>
    <w:rsid w:val="001166F5"/>
    <w:rsid w:val="0011698A"/>
    <w:rsid w:val="00116A0F"/>
    <w:rsid w:val="001177C4"/>
    <w:rsid w:val="00117B7D"/>
    <w:rsid w:val="00117D23"/>
    <w:rsid w:val="00117E56"/>
    <w:rsid w:val="00117FF3"/>
    <w:rsid w:val="0012038C"/>
    <w:rsid w:val="0012093E"/>
    <w:rsid w:val="001212F1"/>
    <w:rsid w:val="001215A7"/>
    <w:rsid w:val="00121656"/>
    <w:rsid w:val="001225A6"/>
    <w:rsid w:val="00122862"/>
    <w:rsid w:val="00122C02"/>
    <w:rsid w:val="00123238"/>
    <w:rsid w:val="0012397B"/>
    <w:rsid w:val="00123CB6"/>
    <w:rsid w:val="00123FC9"/>
    <w:rsid w:val="0012450B"/>
    <w:rsid w:val="00124AF1"/>
    <w:rsid w:val="00124C59"/>
    <w:rsid w:val="0012556A"/>
    <w:rsid w:val="00125572"/>
    <w:rsid w:val="001259A8"/>
    <w:rsid w:val="00125A52"/>
    <w:rsid w:val="00125C6C"/>
    <w:rsid w:val="00126004"/>
    <w:rsid w:val="001262C1"/>
    <w:rsid w:val="00126ADE"/>
    <w:rsid w:val="00126B74"/>
    <w:rsid w:val="00126E01"/>
    <w:rsid w:val="00127648"/>
    <w:rsid w:val="00127B1B"/>
    <w:rsid w:val="0013032B"/>
    <w:rsid w:val="0013056E"/>
    <w:rsid w:val="001305EA"/>
    <w:rsid w:val="00131B88"/>
    <w:rsid w:val="00132411"/>
    <w:rsid w:val="00132749"/>
    <w:rsid w:val="001327F6"/>
    <w:rsid w:val="001328FA"/>
    <w:rsid w:val="00132EAB"/>
    <w:rsid w:val="001331F9"/>
    <w:rsid w:val="00133696"/>
    <w:rsid w:val="00133E1F"/>
    <w:rsid w:val="0013419A"/>
    <w:rsid w:val="00134274"/>
    <w:rsid w:val="00134700"/>
    <w:rsid w:val="00134A92"/>
    <w:rsid w:val="00134E23"/>
    <w:rsid w:val="00134EA6"/>
    <w:rsid w:val="0013528D"/>
    <w:rsid w:val="0013546C"/>
    <w:rsid w:val="00135E80"/>
    <w:rsid w:val="00136086"/>
    <w:rsid w:val="001364D6"/>
    <w:rsid w:val="001374F4"/>
    <w:rsid w:val="00137D15"/>
    <w:rsid w:val="00140057"/>
    <w:rsid w:val="001404A5"/>
    <w:rsid w:val="00140753"/>
    <w:rsid w:val="00140EF9"/>
    <w:rsid w:val="00140F1B"/>
    <w:rsid w:val="00140F75"/>
    <w:rsid w:val="001410EC"/>
    <w:rsid w:val="00141183"/>
    <w:rsid w:val="00141365"/>
    <w:rsid w:val="00141D70"/>
    <w:rsid w:val="00142112"/>
    <w:rsid w:val="0014239C"/>
    <w:rsid w:val="0014243C"/>
    <w:rsid w:val="001425DC"/>
    <w:rsid w:val="00142921"/>
    <w:rsid w:val="00142B7A"/>
    <w:rsid w:val="0014321E"/>
    <w:rsid w:val="0014369D"/>
    <w:rsid w:val="00143921"/>
    <w:rsid w:val="00144042"/>
    <w:rsid w:val="0014481D"/>
    <w:rsid w:val="00144A83"/>
    <w:rsid w:val="00144FC1"/>
    <w:rsid w:val="00144FE4"/>
    <w:rsid w:val="00145144"/>
    <w:rsid w:val="00145197"/>
    <w:rsid w:val="00145901"/>
    <w:rsid w:val="0014600B"/>
    <w:rsid w:val="001461BD"/>
    <w:rsid w:val="001468C6"/>
    <w:rsid w:val="00146A1D"/>
    <w:rsid w:val="00146AD3"/>
    <w:rsid w:val="00146C84"/>
    <w:rsid w:val="00146F04"/>
    <w:rsid w:val="00146F3E"/>
    <w:rsid w:val="00146F4E"/>
    <w:rsid w:val="001470AC"/>
    <w:rsid w:val="00147882"/>
    <w:rsid w:val="00147CE3"/>
    <w:rsid w:val="001505E4"/>
    <w:rsid w:val="00150941"/>
    <w:rsid w:val="00150B6A"/>
    <w:rsid w:val="00150E06"/>
    <w:rsid w:val="00150EBC"/>
    <w:rsid w:val="00150F1C"/>
    <w:rsid w:val="001513A0"/>
    <w:rsid w:val="001518B5"/>
    <w:rsid w:val="00151DE7"/>
    <w:rsid w:val="001520B0"/>
    <w:rsid w:val="00152229"/>
    <w:rsid w:val="00152F15"/>
    <w:rsid w:val="0015446A"/>
    <w:rsid w:val="0015479D"/>
    <w:rsid w:val="0015487C"/>
    <w:rsid w:val="00154B84"/>
    <w:rsid w:val="00154D55"/>
    <w:rsid w:val="00154FEA"/>
    <w:rsid w:val="001550D7"/>
    <w:rsid w:val="00155144"/>
    <w:rsid w:val="00155397"/>
    <w:rsid w:val="001559B5"/>
    <w:rsid w:val="00155A6E"/>
    <w:rsid w:val="00155A97"/>
    <w:rsid w:val="00156602"/>
    <w:rsid w:val="0015662A"/>
    <w:rsid w:val="00156A62"/>
    <w:rsid w:val="00156C83"/>
    <w:rsid w:val="00157020"/>
    <w:rsid w:val="0015712E"/>
    <w:rsid w:val="001578AD"/>
    <w:rsid w:val="00157D37"/>
    <w:rsid w:val="0016054E"/>
    <w:rsid w:val="00160777"/>
    <w:rsid w:val="001613CE"/>
    <w:rsid w:val="00161FBA"/>
    <w:rsid w:val="001620DB"/>
    <w:rsid w:val="00162192"/>
    <w:rsid w:val="0016244D"/>
    <w:rsid w:val="001625C4"/>
    <w:rsid w:val="00162C3A"/>
    <w:rsid w:val="00162F70"/>
    <w:rsid w:val="0016305F"/>
    <w:rsid w:val="0016381C"/>
    <w:rsid w:val="0016393F"/>
    <w:rsid w:val="00163D20"/>
    <w:rsid w:val="00163D7E"/>
    <w:rsid w:val="00163E50"/>
    <w:rsid w:val="0016437F"/>
    <w:rsid w:val="00164448"/>
    <w:rsid w:val="00164CC0"/>
    <w:rsid w:val="00164CD6"/>
    <w:rsid w:val="00165102"/>
    <w:rsid w:val="00165561"/>
    <w:rsid w:val="00165E28"/>
    <w:rsid w:val="00165FF0"/>
    <w:rsid w:val="001660F1"/>
    <w:rsid w:val="00166432"/>
    <w:rsid w:val="00166EEF"/>
    <w:rsid w:val="00166F24"/>
    <w:rsid w:val="001672DA"/>
    <w:rsid w:val="001679DF"/>
    <w:rsid w:val="00167E3B"/>
    <w:rsid w:val="00167ECE"/>
    <w:rsid w:val="00167FB5"/>
    <w:rsid w:val="0017075C"/>
    <w:rsid w:val="00170CB5"/>
    <w:rsid w:val="00171601"/>
    <w:rsid w:val="00171837"/>
    <w:rsid w:val="00171A4C"/>
    <w:rsid w:val="001720B1"/>
    <w:rsid w:val="0017274E"/>
    <w:rsid w:val="00172961"/>
    <w:rsid w:val="00173A66"/>
    <w:rsid w:val="00174183"/>
    <w:rsid w:val="001746F2"/>
    <w:rsid w:val="00175106"/>
    <w:rsid w:val="00175D1D"/>
    <w:rsid w:val="00175F3B"/>
    <w:rsid w:val="0017609B"/>
    <w:rsid w:val="00176638"/>
    <w:rsid w:val="001767C8"/>
    <w:rsid w:val="0017690E"/>
    <w:rsid w:val="00176AE9"/>
    <w:rsid w:val="00176C65"/>
    <w:rsid w:val="001770D1"/>
    <w:rsid w:val="00177B56"/>
    <w:rsid w:val="001801A9"/>
    <w:rsid w:val="001802F4"/>
    <w:rsid w:val="0018054B"/>
    <w:rsid w:val="001809C5"/>
    <w:rsid w:val="00180A15"/>
    <w:rsid w:val="00180B95"/>
    <w:rsid w:val="00180F87"/>
    <w:rsid w:val="001810AE"/>
    <w:rsid w:val="001810F4"/>
    <w:rsid w:val="00181128"/>
    <w:rsid w:val="00181535"/>
    <w:rsid w:val="0018179E"/>
    <w:rsid w:val="00181875"/>
    <w:rsid w:val="001819AA"/>
    <w:rsid w:val="00181B10"/>
    <w:rsid w:val="00181BF5"/>
    <w:rsid w:val="0018210F"/>
    <w:rsid w:val="00182B46"/>
    <w:rsid w:val="00182E21"/>
    <w:rsid w:val="00182EE4"/>
    <w:rsid w:val="001830A8"/>
    <w:rsid w:val="0018312F"/>
    <w:rsid w:val="001839C3"/>
    <w:rsid w:val="00183B80"/>
    <w:rsid w:val="00183BC7"/>
    <w:rsid w:val="00183CD1"/>
    <w:rsid w:val="00183DB2"/>
    <w:rsid w:val="00183E9C"/>
    <w:rsid w:val="00183FDB"/>
    <w:rsid w:val="001840BB"/>
    <w:rsid w:val="001841F1"/>
    <w:rsid w:val="0018445B"/>
    <w:rsid w:val="00184520"/>
    <w:rsid w:val="00184714"/>
    <w:rsid w:val="00184BDC"/>
    <w:rsid w:val="00184CBA"/>
    <w:rsid w:val="00184E53"/>
    <w:rsid w:val="0018571A"/>
    <w:rsid w:val="001859B6"/>
    <w:rsid w:val="00185A0D"/>
    <w:rsid w:val="00185B83"/>
    <w:rsid w:val="00186001"/>
    <w:rsid w:val="00186033"/>
    <w:rsid w:val="0018663A"/>
    <w:rsid w:val="001866E9"/>
    <w:rsid w:val="001870D5"/>
    <w:rsid w:val="001875F8"/>
    <w:rsid w:val="001878AB"/>
    <w:rsid w:val="00187D49"/>
    <w:rsid w:val="00187DA7"/>
    <w:rsid w:val="00187FFC"/>
    <w:rsid w:val="00190328"/>
    <w:rsid w:val="0019085C"/>
    <w:rsid w:val="001909A9"/>
    <w:rsid w:val="00190F9C"/>
    <w:rsid w:val="00190FD2"/>
    <w:rsid w:val="0019146E"/>
    <w:rsid w:val="001914CE"/>
    <w:rsid w:val="00191597"/>
    <w:rsid w:val="00191D2F"/>
    <w:rsid w:val="00191E91"/>
    <w:rsid w:val="00191F45"/>
    <w:rsid w:val="0019207A"/>
    <w:rsid w:val="00192AA0"/>
    <w:rsid w:val="00192C14"/>
    <w:rsid w:val="00192DE1"/>
    <w:rsid w:val="001931F1"/>
    <w:rsid w:val="00193503"/>
    <w:rsid w:val="0019361F"/>
    <w:rsid w:val="001939CA"/>
    <w:rsid w:val="00193B82"/>
    <w:rsid w:val="00193DC4"/>
    <w:rsid w:val="00193FB1"/>
    <w:rsid w:val="00194258"/>
    <w:rsid w:val="0019442B"/>
    <w:rsid w:val="001944A7"/>
    <w:rsid w:val="0019450C"/>
    <w:rsid w:val="0019478D"/>
    <w:rsid w:val="001948E8"/>
    <w:rsid w:val="00194FCD"/>
    <w:rsid w:val="001952EE"/>
    <w:rsid w:val="0019586C"/>
    <w:rsid w:val="00195EA6"/>
    <w:rsid w:val="0019600C"/>
    <w:rsid w:val="00196107"/>
    <w:rsid w:val="001961D8"/>
    <w:rsid w:val="001963C7"/>
    <w:rsid w:val="00196519"/>
    <w:rsid w:val="00196CF1"/>
    <w:rsid w:val="00196E35"/>
    <w:rsid w:val="001972F4"/>
    <w:rsid w:val="00197913"/>
    <w:rsid w:val="00197B41"/>
    <w:rsid w:val="001A008D"/>
    <w:rsid w:val="001A03EA"/>
    <w:rsid w:val="001A0A56"/>
    <w:rsid w:val="001A0F9C"/>
    <w:rsid w:val="001A1EC6"/>
    <w:rsid w:val="001A2344"/>
    <w:rsid w:val="001A2625"/>
    <w:rsid w:val="001A26A8"/>
    <w:rsid w:val="001A30B8"/>
    <w:rsid w:val="001A343C"/>
    <w:rsid w:val="001A3627"/>
    <w:rsid w:val="001A3B3E"/>
    <w:rsid w:val="001A3DEA"/>
    <w:rsid w:val="001A48E5"/>
    <w:rsid w:val="001A4C27"/>
    <w:rsid w:val="001A58AD"/>
    <w:rsid w:val="001A5EB5"/>
    <w:rsid w:val="001A5ED1"/>
    <w:rsid w:val="001A671B"/>
    <w:rsid w:val="001A7658"/>
    <w:rsid w:val="001A76D7"/>
    <w:rsid w:val="001A772C"/>
    <w:rsid w:val="001A7743"/>
    <w:rsid w:val="001A7840"/>
    <w:rsid w:val="001B02BE"/>
    <w:rsid w:val="001B0372"/>
    <w:rsid w:val="001B0540"/>
    <w:rsid w:val="001B0901"/>
    <w:rsid w:val="001B0E3E"/>
    <w:rsid w:val="001B0E50"/>
    <w:rsid w:val="001B1360"/>
    <w:rsid w:val="001B17E6"/>
    <w:rsid w:val="001B198E"/>
    <w:rsid w:val="001B245A"/>
    <w:rsid w:val="001B2490"/>
    <w:rsid w:val="001B2712"/>
    <w:rsid w:val="001B29DF"/>
    <w:rsid w:val="001B2ED1"/>
    <w:rsid w:val="001B2FC4"/>
    <w:rsid w:val="001B3038"/>
    <w:rsid w:val="001B3065"/>
    <w:rsid w:val="001B33C0"/>
    <w:rsid w:val="001B3A1C"/>
    <w:rsid w:val="001B4A46"/>
    <w:rsid w:val="001B4C44"/>
    <w:rsid w:val="001B51AC"/>
    <w:rsid w:val="001B5951"/>
    <w:rsid w:val="001B5E34"/>
    <w:rsid w:val="001B618B"/>
    <w:rsid w:val="001B61DF"/>
    <w:rsid w:val="001B624F"/>
    <w:rsid w:val="001B6589"/>
    <w:rsid w:val="001B69DC"/>
    <w:rsid w:val="001B7263"/>
    <w:rsid w:val="001B755C"/>
    <w:rsid w:val="001B7569"/>
    <w:rsid w:val="001B7933"/>
    <w:rsid w:val="001B79F6"/>
    <w:rsid w:val="001B7C7F"/>
    <w:rsid w:val="001C08CC"/>
    <w:rsid w:val="001C1243"/>
    <w:rsid w:val="001C1331"/>
    <w:rsid w:val="001C1B51"/>
    <w:rsid w:val="001C1E03"/>
    <w:rsid w:val="001C21A7"/>
    <w:rsid w:val="001C220F"/>
    <w:rsid w:val="001C2997"/>
    <w:rsid w:val="001C2F65"/>
    <w:rsid w:val="001C2FDC"/>
    <w:rsid w:val="001C3210"/>
    <w:rsid w:val="001C33DC"/>
    <w:rsid w:val="001C39FC"/>
    <w:rsid w:val="001C3BB9"/>
    <w:rsid w:val="001C3BCC"/>
    <w:rsid w:val="001C4068"/>
    <w:rsid w:val="001C491B"/>
    <w:rsid w:val="001C49DA"/>
    <w:rsid w:val="001C4DB7"/>
    <w:rsid w:val="001C55D5"/>
    <w:rsid w:val="001C5D6D"/>
    <w:rsid w:val="001C5E5C"/>
    <w:rsid w:val="001C5FC7"/>
    <w:rsid w:val="001C6168"/>
    <w:rsid w:val="001C6676"/>
    <w:rsid w:val="001C6765"/>
    <w:rsid w:val="001C6C9B"/>
    <w:rsid w:val="001C7338"/>
    <w:rsid w:val="001C794C"/>
    <w:rsid w:val="001D031E"/>
    <w:rsid w:val="001D04E4"/>
    <w:rsid w:val="001D10B2"/>
    <w:rsid w:val="001D1128"/>
    <w:rsid w:val="001D159F"/>
    <w:rsid w:val="001D1706"/>
    <w:rsid w:val="001D1A91"/>
    <w:rsid w:val="001D1D33"/>
    <w:rsid w:val="001D2115"/>
    <w:rsid w:val="001D2536"/>
    <w:rsid w:val="001D2684"/>
    <w:rsid w:val="001D2C64"/>
    <w:rsid w:val="001D3026"/>
    <w:rsid w:val="001D3092"/>
    <w:rsid w:val="001D3752"/>
    <w:rsid w:val="001D39FC"/>
    <w:rsid w:val="001D3A08"/>
    <w:rsid w:val="001D3B3F"/>
    <w:rsid w:val="001D46ED"/>
    <w:rsid w:val="001D4CD1"/>
    <w:rsid w:val="001D50CC"/>
    <w:rsid w:val="001D5516"/>
    <w:rsid w:val="001D5629"/>
    <w:rsid w:val="001D640A"/>
    <w:rsid w:val="001D66C2"/>
    <w:rsid w:val="001D67A6"/>
    <w:rsid w:val="001D7603"/>
    <w:rsid w:val="001D7C64"/>
    <w:rsid w:val="001E069A"/>
    <w:rsid w:val="001E06C6"/>
    <w:rsid w:val="001E0BDD"/>
    <w:rsid w:val="001E0FFC"/>
    <w:rsid w:val="001E1637"/>
    <w:rsid w:val="001E1AC4"/>
    <w:rsid w:val="001E1F93"/>
    <w:rsid w:val="001E2350"/>
    <w:rsid w:val="001E24CF"/>
    <w:rsid w:val="001E2666"/>
    <w:rsid w:val="001E28AC"/>
    <w:rsid w:val="001E2CD4"/>
    <w:rsid w:val="001E2FA7"/>
    <w:rsid w:val="001E3097"/>
    <w:rsid w:val="001E31E6"/>
    <w:rsid w:val="001E3BCC"/>
    <w:rsid w:val="001E3E24"/>
    <w:rsid w:val="001E479F"/>
    <w:rsid w:val="001E4984"/>
    <w:rsid w:val="001E4B06"/>
    <w:rsid w:val="001E55AA"/>
    <w:rsid w:val="001E5CC9"/>
    <w:rsid w:val="001E5F98"/>
    <w:rsid w:val="001E6E0F"/>
    <w:rsid w:val="001E746B"/>
    <w:rsid w:val="001E747A"/>
    <w:rsid w:val="001E7C04"/>
    <w:rsid w:val="001E7E6B"/>
    <w:rsid w:val="001F0100"/>
    <w:rsid w:val="001F01F4"/>
    <w:rsid w:val="001F0237"/>
    <w:rsid w:val="001F0462"/>
    <w:rsid w:val="001F05A5"/>
    <w:rsid w:val="001F0692"/>
    <w:rsid w:val="001F0862"/>
    <w:rsid w:val="001F0F26"/>
    <w:rsid w:val="001F186B"/>
    <w:rsid w:val="001F1EB0"/>
    <w:rsid w:val="001F2232"/>
    <w:rsid w:val="001F324F"/>
    <w:rsid w:val="001F3F8C"/>
    <w:rsid w:val="001F43EB"/>
    <w:rsid w:val="001F4A63"/>
    <w:rsid w:val="001F4BAC"/>
    <w:rsid w:val="001F4D21"/>
    <w:rsid w:val="001F55AF"/>
    <w:rsid w:val="001F55D0"/>
    <w:rsid w:val="001F5724"/>
    <w:rsid w:val="001F57E2"/>
    <w:rsid w:val="001F5B93"/>
    <w:rsid w:val="001F5CD9"/>
    <w:rsid w:val="001F5F41"/>
    <w:rsid w:val="001F5F4D"/>
    <w:rsid w:val="001F64BE"/>
    <w:rsid w:val="001F6999"/>
    <w:rsid w:val="001F6D7B"/>
    <w:rsid w:val="001F7006"/>
    <w:rsid w:val="001F7070"/>
    <w:rsid w:val="001F7807"/>
    <w:rsid w:val="002004BC"/>
    <w:rsid w:val="002006B1"/>
    <w:rsid w:val="002007C8"/>
    <w:rsid w:val="002008CF"/>
    <w:rsid w:val="00200AD3"/>
    <w:rsid w:val="00200BFE"/>
    <w:rsid w:val="00200D6E"/>
    <w:rsid w:val="00200DF7"/>
    <w:rsid w:val="00200EF2"/>
    <w:rsid w:val="00201144"/>
    <w:rsid w:val="002011D0"/>
    <w:rsid w:val="002016B9"/>
    <w:rsid w:val="00201825"/>
    <w:rsid w:val="002018A9"/>
    <w:rsid w:val="00201B1C"/>
    <w:rsid w:val="00201CB2"/>
    <w:rsid w:val="00201FDE"/>
    <w:rsid w:val="00202266"/>
    <w:rsid w:val="002024E8"/>
    <w:rsid w:val="002029CC"/>
    <w:rsid w:val="00203AD4"/>
    <w:rsid w:val="00203E9B"/>
    <w:rsid w:val="00203EC3"/>
    <w:rsid w:val="00203F84"/>
    <w:rsid w:val="002046F7"/>
    <w:rsid w:val="0020478D"/>
    <w:rsid w:val="00204D64"/>
    <w:rsid w:val="002051E7"/>
    <w:rsid w:val="002054D0"/>
    <w:rsid w:val="00205992"/>
    <w:rsid w:val="00205A66"/>
    <w:rsid w:val="00206027"/>
    <w:rsid w:val="002060F3"/>
    <w:rsid w:val="00206196"/>
    <w:rsid w:val="0020640D"/>
    <w:rsid w:val="0020650D"/>
    <w:rsid w:val="0020694C"/>
    <w:rsid w:val="00206EFD"/>
    <w:rsid w:val="0020756A"/>
    <w:rsid w:val="00207670"/>
    <w:rsid w:val="00207A7F"/>
    <w:rsid w:val="002103DB"/>
    <w:rsid w:val="002105E2"/>
    <w:rsid w:val="00210D95"/>
    <w:rsid w:val="00210E24"/>
    <w:rsid w:val="00210F82"/>
    <w:rsid w:val="00211223"/>
    <w:rsid w:val="0021179A"/>
    <w:rsid w:val="002124FB"/>
    <w:rsid w:val="00212627"/>
    <w:rsid w:val="00213532"/>
    <w:rsid w:val="002136B3"/>
    <w:rsid w:val="00213ABB"/>
    <w:rsid w:val="002145C8"/>
    <w:rsid w:val="002145CA"/>
    <w:rsid w:val="0021530C"/>
    <w:rsid w:val="00215414"/>
    <w:rsid w:val="002160BC"/>
    <w:rsid w:val="002160D0"/>
    <w:rsid w:val="002166CB"/>
    <w:rsid w:val="002168E6"/>
    <w:rsid w:val="00216957"/>
    <w:rsid w:val="00217306"/>
    <w:rsid w:val="00217731"/>
    <w:rsid w:val="00217843"/>
    <w:rsid w:val="00217AE6"/>
    <w:rsid w:val="00217FFA"/>
    <w:rsid w:val="00220C52"/>
    <w:rsid w:val="00220C5A"/>
    <w:rsid w:val="00220F82"/>
    <w:rsid w:val="00221777"/>
    <w:rsid w:val="00221830"/>
    <w:rsid w:val="002218B1"/>
    <w:rsid w:val="00221998"/>
    <w:rsid w:val="00221E1A"/>
    <w:rsid w:val="00221E96"/>
    <w:rsid w:val="00222085"/>
    <w:rsid w:val="002228E3"/>
    <w:rsid w:val="00222AE4"/>
    <w:rsid w:val="00222D7F"/>
    <w:rsid w:val="00222D9D"/>
    <w:rsid w:val="00223747"/>
    <w:rsid w:val="00223922"/>
    <w:rsid w:val="0022393A"/>
    <w:rsid w:val="00224261"/>
    <w:rsid w:val="00224836"/>
    <w:rsid w:val="0022495F"/>
    <w:rsid w:val="00224B16"/>
    <w:rsid w:val="00224B7E"/>
    <w:rsid w:val="00224D61"/>
    <w:rsid w:val="0022598F"/>
    <w:rsid w:val="002265BD"/>
    <w:rsid w:val="002267C2"/>
    <w:rsid w:val="0022696B"/>
    <w:rsid w:val="00226B48"/>
    <w:rsid w:val="00226C66"/>
    <w:rsid w:val="002270CC"/>
    <w:rsid w:val="00227421"/>
    <w:rsid w:val="002275D3"/>
    <w:rsid w:val="0022766E"/>
    <w:rsid w:val="002277C0"/>
    <w:rsid w:val="00227894"/>
    <w:rsid w:val="0022791F"/>
    <w:rsid w:val="00227A4C"/>
    <w:rsid w:val="00227AA0"/>
    <w:rsid w:val="00227BCD"/>
    <w:rsid w:val="00230314"/>
    <w:rsid w:val="002308B1"/>
    <w:rsid w:val="00230F32"/>
    <w:rsid w:val="002319EB"/>
    <w:rsid w:val="00231CA7"/>
    <w:rsid w:val="00231CF4"/>
    <w:rsid w:val="00231E53"/>
    <w:rsid w:val="00231F78"/>
    <w:rsid w:val="0023255A"/>
    <w:rsid w:val="002331BE"/>
    <w:rsid w:val="00234830"/>
    <w:rsid w:val="002348D5"/>
    <w:rsid w:val="002353DF"/>
    <w:rsid w:val="00235501"/>
    <w:rsid w:val="00235C39"/>
    <w:rsid w:val="00235D5B"/>
    <w:rsid w:val="002362A8"/>
    <w:rsid w:val="002368C7"/>
    <w:rsid w:val="00236C16"/>
    <w:rsid w:val="00236DEF"/>
    <w:rsid w:val="00236F85"/>
    <w:rsid w:val="0023718E"/>
    <w:rsid w:val="0023726F"/>
    <w:rsid w:val="002374D2"/>
    <w:rsid w:val="00237822"/>
    <w:rsid w:val="00237874"/>
    <w:rsid w:val="0024041A"/>
    <w:rsid w:val="0024096C"/>
    <w:rsid w:val="002409AD"/>
    <w:rsid w:val="00240D1C"/>
    <w:rsid w:val="00240D87"/>
    <w:rsid w:val="00240F2F"/>
    <w:rsid w:val="002410C8"/>
    <w:rsid w:val="00241979"/>
    <w:rsid w:val="00241C93"/>
    <w:rsid w:val="0024214A"/>
    <w:rsid w:val="00242CD2"/>
    <w:rsid w:val="0024315A"/>
    <w:rsid w:val="002435B6"/>
    <w:rsid w:val="00243BE1"/>
    <w:rsid w:val="00243E9A"/>
    <w:rsid w:val="00243F8C"/>
    <w:rsid w:val="002441F2"/>
    <w:rsid w:val="0024438F"/>
    <w:rsid w:val="002443B5"/>
    <w:rsid w:val="002447C2"/>
    <w:rsid w:val="002454DE"/>
    <w:rsid w:val="002457E0"/>
    <w:rsid w:val="002458D0"/>
    <w:rsid w:val="00245ABB"/>
    <w:rsid w:val="00245EC0"/>
    <w:rsid w:val="00245F00"/>
    <w:rsid w:val="0024617C"/>
    <w:rsid w:val="002462B7"/>
    <w:rsid w:val="002468F4"/>
    <w:rsid w:val="00246CF6"/>
    <w:rsid w:val="002479E6"/>
    <w:rsid w:val="00247A80"/>
    <w:rsid w:val="00247FF0"/>
    <w:rsid w:val="00250347"/>
    <w:rsid w:val="00250BB0"/>
    <w:rsid w:val="00250C2E"/>
    <w:rsid w:val="00250F4A"/>
    <w:rsid w:val="00251349"/>
    <w:rsid w:val="002513CC"/>
    <w:rsid w:val="002514F4"/>
    <w:rsid w:val="00251C66"/>
    <w:rsid w:val="0025265C"/>
    <w:rsid w:val="00252ED1"/>
    <w:rsid w:val="00253306"/>
    <w:rsid w:val="00253532"/>
    <w:rsid w:val="0025359C"/>
    <w:rsid w:val="00253692"/>
    <w:rsid w:val="00253D18"/>
    <w:rsid w:val="002540D3"/>
    <w:rsid w:val="00254B2A"/>
    <w:rsid w:val="00254C7A"/>
    <w:rsid w:val="0025507C"/>
    <w:rsid w:val="00255561"/>
    <w:rsid w:val="002556DB"/>
    <w:rsid w:val="0025570F"/>
    <w:rsid w:val="00255C48"/>
    <w:rsid w:val="002566F6"/>
    <w:rsid w:val="00256C70"/>
    <w:rsid w:val="00256D4F"/>
    <w:rsid w:val="00256EC5"/>
    <w:rsid w:val="0025724B"/>
    <w:rsid w:val="002572F9"/>
    <w:rsid w:val="0025733B"/>
    <w:rsid w:val="00257877"/>
    <w:rsid w:val="0026023E"/>
    <w:rsid w:val="00260EE8"/>
    <w:rsid w:val="00260F28"/>
    <w:rsid w:val="00260F9B"/>
    <w:rsid w:val="0026131D"/>
    <w:rsid w:val="00261384"/>
    <w:rsid w:val="00261AA5"/>
    <w:rsid w:val="00261BEA"/>
    <w:rsid w:val="00261DAD"/>
    <w:rsid w:val="00261DDF"/>
    <w:rsid w:val="00261E98"/>
    <w:rsid w:val="00262C16"/>
    <w:rsid w:val="00263542"/>
    <w:rsid w:val="0026394A"/>
    <w:rsid w:val="0026425C"/>
    <w:rsid w:val="00264889"/>
    <w:rsid w:val="002648ED"/>
    <w:rsid w:val="00264991"/>
    <w:rsid w:val="00264F3B"/>
    <w:rsid w:val="00265275"/>
    <w:rsid w:val="002658C6"/>
    <w:rsid w:val="002659D1"/>
    <w:rsid w:val="0026663D"/>
    <w:rsid w:val="00266738"/>
    <w:rsid w:val="00266770"/>
    <w:rsid w:val="00266D0C"/>
    <w:rsid w:val="00266E98"/>
    <w:rsid w:val="00266FFA"/>
    <w:rsid w:val="0026702A"/>
    <w:rsid w:val="00267319"/>
    <w:rsid w:val="00267EC3"/>
    <w:rsid w:val="00270836"/>
    <w:rsid w:val="00270888"/>
    <w:rsid w:val="002708E8"/>
    <w:rsid w:val="00270CB1"/>
    <w:rsid w:val="0027228D"/>
    <w:rsid w:val="00272581"/>
    <w:rsid w:val="00272DEA"/>
    <w:rsid w:val="00273009"/>
    <w:rsid w:val="00273047"/>
    <w:rsid w:val="00273152"/>
    <w:rsid w:val="002736BC"/>
    <w:rsid w:val="0027398D"/>
    <w:rsid w:val="00273F94"/>
    <w:rsid w:val="00273FEE"/>
    <w:rsid w:val="002740D7"/>
    <w:rsid w:val="00274525"/>
    <w:rsid w:val="00274D2C"/>
    <w:rsid w:val="00274D61"/>
    <w:rsid w:val="00275059"/>
    <w:rsid w:val="002755A8"/>
    <w:rsid w:val="002760B7"/>
    <w:rsid w:val="00276486"/>
    <w:rsid w:val="0027649A"/>
    <w:rsid w:val="002769EC"/>
    <w:rsid w:val="00276F5D"/>
    <w:rsid w:val="00277037"/>
    <w:rsid w:val="002772B5"/>
    <w:rsid w:val="0027774A"/>
    <w:rsid w:val="00277C5D"/>
    <w:rsid w:val="0028041E"/>
    <w:rsid w:val="002810D3"/>
    <w:rsid w:val="0028112E"/>
    <w:rsid w:val="002816C5"/>
    <w:rsid w:val="00281989"/>
    <w:rsid w:val="00281E24"/>
    <w:rsid w:val="00282209"/>
    <w:rsid w:val="00282366"/>
    <w:rsid w:val="00282478"/>
    <w:rsid w:val="002824CA"/>
    <w:rsid w:val="0028258D"/>
    <w:rsid w:val="00283239"/>
    <w:rsid w:val="00283326"/>
    <w:rsid w:val="00283417"/>
    <w:rsid w:val="00283430"/>
    <w:rsid w:val="00283948"/>
    <w:rsid w:val="002847AE"/>
    <w:rsid w:val="00285122"/>
    <w:rsid w:val="00285759"/>
    <w:rsid w:val="00285A4E"/>
    <w:rsid w:val="00285E7F"/>
    <w:rsid w:val="002861EF"/>
    <w:rsid w:val="00286766"/>
    <w:rsid w:val="00286995"/>
    <w:rsid w:val="002870F2"/>
    <w:rsid w:val="00287650"/>
    <w:rsid w:val="00287889"/>
    <w:rsid w:val="00287A00"/>
    <w:rsid w:val="00287E1A"/>
    <w:rsid w:val="00287F08"/>
    <w:rsid w:val="00287F66"/>
    <w:rsid w:val="0029008E"/>
    <w:rsid w:val="00290154"/>
    <w:rsid w:val="0029074A"/>
    <w:rsid w:val="002911A6"/>
    <w:rsid w:val="002914C9"/>
    <w:rsid w:val="00291950"/>
    <w:rsid w:val="00291B2D"/>
    <w:rsid w:val="00291CCF"/>
    <w:rsid w:val="00291E0B"/>
    <w:rsid w:val="0029220F"/>
    <w:rsid w:val="00292B60"/>
    <w:rsid w:val="00292C4B"/>
    <w:rsid w:val="00292C93"/>
    <w:rsid w:val="00292D0F"/>
    <w:rsid w:val="00293096"/>
    <w:rsid w:val="00293AFD"/>
    <w:rsid w:val="00294805"/>
    <w:rsid w:val="00294B4D"/>
    <w:rsid w:val="00294F88"/>
    <w:rsid w:val="00294FCC"/>
    <w:rsid w:val="00295453"/>
    <w:rsid w:val="00295516"/>
    <w:rsid w:val="002956ED"/>
    <w:rsid w:val="00295FD4"/>
    <w:rsid w:val="00296442"/>
    <w:rsid w:val="002965E9"/>
    <w:rsid w:val="00296731"/>
    <w:rsid w:val="00296C43"/>
    <w:rsid w:val="002970FB"/>
    <w:rsid w:val="002972DD"/>
    <w:rsid w:val="002975A4"/>
    <w:rsid w:val="0029794B"/>
    <w:rsid w:val="002A0360"/>
    <w:rsid w:val="002A10A1"/>
    <w:rsid w:val="002A12E6"/>
    <w:rsid w:val="002A1871"/>
    <w:rsid w:val="002A1CD7"/>
    <w:rsid w:val="002A209E"/>
    <w:rsid w:val="002A24C4"/>
    <w:rsid w:val="002A2534"/>
    <w:rsid w:val="002A25C5"/>
    <w:rsid w:val="002A2764"/>
    <w:rsid w:val="002A3161"/>
    <w:rsid w:val="002A3410"/>
    <w:rsid w:val="002A37DE"/>
    <w:rsid w:val="002A4386"/>
    <w:rsid w:val="002A44D1"/>
    <w:rsid w:val="002A4631"/>
    <w:rsid w:val="002A488D"/>
    <w:rsid w:val="002A493E"/>
    <w:rsid w:val="002A49A7"/>
    <w:rsid w:val="002A514D"/>
    <w:rsid w:val="002A51F6"/>
    <w:rsid w:val="002A5870"/>
    <w:rsid w:val="002A5BA6"/>
    <w:rsid w:val="002A5F14"/>
    <w:rsid w:val="002A67B0"/>
    <w:rsid w:val="002A6EA6"/>
    <w:rsid w:val="002A764D"/>
    <w:rsid w:val="002A798F"/>
    <w:rsid w:val="002A7F8E"/>
    <w:rsid w:val="002B03DC"/>
    <w:rsid w:val="002B08B3"/>
    <w:rsid w:val="002B098D"/>
    <w:rsid w:val="002B0AC7"/>
    <w:rsid w:val="002B0C9D"/>
    <w:rsid w:val="002B0F82"/>
    <w:rsid w:val="002B108B"/>
    <w:rsid w:val="002B12DE"/>
    <w:rsid w:val="002B1577"/>
    <w:rsid w:val="002B1883"/>
    <w:rsid w:val="002B270D"/>
    <w:rsid w:val="002B3129"/>
    <w:rsid w:val="002B3375"/>
    <w:rsid w:val="002B379D"/>
    <w:rsid w:val="002B3B60"/>
    <w:rsid w:val="002B40E9"/>
    <w:rsid w:val="002B422D"/>
    <w:rsid w:val="002B462E"/>
    <w:rsid w:val="002B4745"/>
    <w:rsid w:val="002B480D"/>
    <w:rsid w:val="002B4845"/>
    <w:rsid w:val="002B4AC3"/>
    <w:rsid w:val="002B4E1B"/>
    <w:rsid w:val="002B61A5"/>
    <w:rsid w:val="002B627A"/>
    <w:rsid w:val="002B660C"/>
    <w:rsid w:val="002B70DE"/>
    <w:rsid w:val="002B7744"/>
    <w:rsid w:val="002B7748"/>
    <w:rsid w:val="002B7AA8"/>
    <w:rsid w:val="002C05AC"/>
    <w:rsid w:val="002C062F"/>
    <w:rsid w:val="002C1302"/>
    <w:rsid w:val="002C24FA"/>
    <w:rsid w:val="002C2658"/>
    <w:rsid w:val="002C28CB"/>
    <w:rsid w:val="002C2B6A"/>
    <w:rsid w:val="002C2FB8"/>
    <w:rsid w:val="002C3279"/>
    <w:rsid w:val="002C351C"/>
    <w:rsid w:val="002C386C"/>
    <w:rsid w:val="002C3953"/>
    <w:rsid w:val="002C3EE5"/>
    <w:rsid w:val="002C419E"/>
    <w:rsid w:val="002C43D1"/>
    <w:rsid w:val="002C4763"/>
    <w:rsid w:val="002C4A67"/>
    <w:rsid w:val="002C4C54"/>
    <w:rsid w:val="002C4D08"/>
    <w:rsid w:val="002C56A0"/>
    <w:rsid w:val="002C5DE1"/>
    <w:rsid w:val="002C5EF7"/>
    <w:rsid w:val="002C6082"/>
    <w:rsid w:val="002C7012"/>
    <w:rsid w:val="002C71DE"/>
    <w:rsid w:val="002C7496"/>
    <w:rsid w:val="002C79F0"/>
    <w:rsid w:val="002C7B9C"/>
    <w:rsid w:val="002D0118"/>
    <w:rsid w:val="002D06F4"/>
    <w:rsid w:val="002D0EB2"/>
    <w:rsid w:val="002D12FF"/>
    <w:rsid w:val="002D200F"/>
    <w:rsid w:val="002D21A5"/>
    <w:rsid w:val="002D2200"/>
    <w:rsid w:val="002D30AF"/>
    <w:rsid w:val="002D31AC"/>
    <w:rsid w:val="002D37DF"/>
    <w:rsid w:val="002D38A2"/>
    <w:rsid w:val="002D3F7A"/>
    <w:rsid w:val="002D3FB3"/>
    <w:rsid w:val="002D418F"/>
    <w:rsid w:val="002D421A"/>
    <w:rsid w:val="002D4413"/>
    <w:rsid w:val="002D4444"/>
    <w:rsid w:val="002D467B"/>
    <w:rsid w:val="002D47C7"/>
    <w:rsid w:val="002D4C82"/>
    <w:rsid w:val="002D5069"/>
    <w:rsid w:val="002D583F"/>
    <w:rsid w:val="002D58FD"/>
    <w:rsid w:val="002D5937"/>
    <w:rsid w:val="002D5FB3"/>
    <w:rsid w:val="002D65E6"/>
    <w:rsid w:val="002D68B0"/>
    <w:rsid w:val="002D7247"/>
    <w:rsid w:val="002D745B"/>
    <w:rsid w:val="002D7692"/>
    <w:rsid w:val="002E0014"/>
    <w:rsid w:val="002E02F4"/>
    <w:rsid w:val="002E03FD"/>
    <w:rsid w:val="002E062C"/>
    <w:rsid w:val="002E0CFE"/>
    <w:rsid w:val="002E162F"/>
    <w:rsid w:val="002E16A9"/>
    <w:rsid w:val="002E1730"/>
    <w:rsid w:val="002E17FA"/>
    <w:rsid w:val="002E180F"/>
    <w:rsid w:val="002E1871"/>
    <w:rsid w:val="002E1A99"/>
    <w:rsid w:val="002E23E3"/>
    <w:rsid w:val="002E2442"/>
    <w:rsid w:val="002E26F3"/>
    <w:rsid w:val="002E3202"/>
    <w:rsid w:val="002E338D"/>
    <w:rsid w:val="002E34CB"/>
    <w:rsid w:val="002E3BD1"/>
    <w:rsid w:val="002E3CDE"/>
    <w:rsid w:val="002E3D68"/>
    <w:rsid w:val="002E4059"/>
    <w:rsid w:val="002E48B3"/>
    <w:rsid w:val="002E4C68"/>
    <w:rsid w:val="002E4D5B"/>
    <w:rsid w:val="002E51F6"/>
    <w:rsid w:val="002E5248"/>
    <w:rsid w:val="002E5474"/>
    <w:rsid w:val="002E5699"/>
    <w:rsid w:val="002E5832"/>
    <w:rsid w:val="002E5A00"/>
    <w:rsid w:val="002E5CB9"/>
    <w:rsid w:val="002E5F7A"/>
    <w:rsid w:val="002E633F"/>
    <w:rsid w:val="002E64D5"/>
    <w:rsid w:val="002E7175"/>
    <w:rsid w:val="002E753F"/>
    <w:rsid w:val="002E768D"/>
    <w:rsid w:val="002F0BF7"/>
    <w:rsid w:val="002F0D60"/>
    <w:rsid w:val="002F0E93"/>
    <w:rsid w:val="002F104E"/>
    <w:rsid w:val="002F12AE"/>
    <w:rsid w:val="002F158E"/>
    <w:rsid w:val="002F1900"/>
    <w:rsid w:val="002F1BD9"/>
    <w:rsid w:val="002F2B47"/>
    <w:rsid w:val="002F30DB"/>
    <w:rsid w:val="002F362E"/>
    <w:rsid w:val="002F367B"/>
    <w:rsid w:val="002F3A6D"/>
    <w:rsid w:val="002F3DFE"/>
    <w:rsid w:val="002F4F64"/>
    <w:rsid w:val="002F584D"/>
    <w:rsid w:val="002F5C8E"/>
    <w:rsid w:val="002F5E33"/>
    <w:rsid w:val="002F5EB6"/>
    <w:rsid w:val="002F5F04"/>
    <w:rsid w:val="002F6418"/>
    <w:rsid w:val="002F749C"/>
    <w:rsid w:val="002F78E0"/>
    <w:rsid w:val="002F7998"/>
    <w:rsid w:val="002F79A9"/>
    <w:rsid w:val="0030060D"/>
    <w:rsid w:val="00300974"/>
    <w:rsid w:val="00300D2E"/>
    <w:rsid w:val="00300D4D"/>
    <w:rsid w:val="0030199D"/>
    <w:rsid w:val="00301B8A"/>
    <w:rsid w:val="003022F0"/>
    <w:rsid w:val="00302324"/>
    <w:rsid w:val="00302730"/>
    <w:rsid w:val="003027ED"/>
    <w:rsid w:val="00302BAC"/>
    <w:rsid w:val="003030D5"/>
    <w:rsid w:val="00303183"/>
    <w:rsid w:val="003033A8"/>
    <w:rsid w:val="00303813"/>
    <w:rsid w:val="00303B2F"/>
    <w:rsid w:val="00303F37"/>
    <w:rsid w:val="0030402E"/>
    <w:rsid w:val="00304911"/>
    <w:rsid w:val="00304D6B"/>
    <w:rsid w:val="003051CB"/>
    <w:rsid w:val="003053B7"/>
    <w:rsid w:val="00305ACF"/>
    <w:rsid w:val="00305D8B"/>
    <w:rsid w:val="003060C0"/>
    <w:rsid w:val="003061C6"/>
    <w:rsid w:val="003063C4"/>
    <w:rsid w:val="00306852"/>
    <w:rsid w:val="00307068"/>
    <w:rsid w:val="00307100"/>
    <w:rsid w:val="003075A7"/>
    <w:rsid w:val="0030760A"/>
    <w:rsid w:val="00307AB4"/>
    <w:rsid w:val="00307CFA"/>
    <w:rsid w:val="00310348"/>
    <w:rsid w:val="00310EA1"/>
    <w:rsid w:val="00310EE6"/>
    <w:rsid w:val="00310F3E"/>
    <w:rsid w:val="00311628"/>
    <w:rsid w:val="00311ABC"/>
    <w:rsid w:val="00311E73"/>
    <w:rsid w:val="00311F14"/>
    <w:rsid w:val="0031221D"/>
    <w:rsid w:val="00312318"/>
    <w:rsid w:val="003123F7"/>
    <w:rsid w:val="0031268A"/>
    <w:rsid w:val="00312A59"/>
    <w:rsid w:val="00312FDD"/>
    <w:rsid w:val="00313483"/>
    <w:rsid w:val="00313DDE"/>
    <w:rsid w:val="00314075"/>
    <w:rsid w:val="00314463"/>
    <w:rsid w:val="00314715"/>
    <w:rsid w:val="00314A01"/>
    <w:rsid w:val="00314A8F"/>
    <w:rsid w:val="00314B9D"/>
    <w:rsid w:val="00314DD8"/>
    <w:rsid w:val="0031530D"/>
    <w:rsid w:val="003155A3"/>
    <w:rsid w:val="00315B35"/>
    <w:rsid w:val="00315F4C"/>
    <w:rsid w:val="00315FD0"/>
    <w:rsid w:val="00316019"/>
    <w:rsid w:val="003166A7"/>
    <w:rsid w:val="0031686D"/>
    <w:rsid w:val="00316A7F"/>
    <w:rsid w:val="0031721F"/>
    <w:rsid w:val="003172F2"/>
    <w:rsid w:val="003178F1"/>
    <w:rsid w:val="0031790C"/>
    <w:rsid w:val="00317B24"/>
    <w:rsid w:val="00317D8E"/>
    <w:rsid w:val="00317E8F"/>
    <w:rsid w:val="00320011"/>
    <w:rsid w:val="003202BE"/>
    <w:rsid w:val="00320411"/>
    <w:rsid w:val="00320752"/>
    <w:rsid w:val="003208CB"/>
    <w:rsid w:val="003209E8"/>
    <w:rsid w:val="00320A7A"/>
    <w:rsid w:val="003211F4"/>
    <w:rsid w:val="0032142F"/>
    <w:rsid w:val="003216C4"/>
    <w:rsid w:val="0032193F"/>
    <w:rsid w:val="00321EA7"/>
    <w:rsid w:val="00322186"/>
    <w:rsid w:val="00322494"/>
    <w:rsid w:val="00322824"/>
    <w:rsid w:val="00322962"/>
    <w:rsid w:val="0032386F"/>
    <w:rsid w:val="003238E2"/>
    <w:rsid w:val="00323BF9"/>
    <w:rsid w:val="0032403E"/>
    <w:rsid w:val="0032446D"/>
    <w:rsid w:val="00324699"/>
    <w:rsid w:val="00324BD2"/>
    <w:rsid w:val="00324D73"/>
    <w:rsid w:val="00324E7B"/>
    <w:rsid w:val="0032506E"/>
    <w:rsid w:val="00325B7B"/>
    <w:rsid w:val="00325BA4"/>
    <w:rsid w:val="00325D3A"/>
    <w:rsid w:val="0032600F"/>
    <w:rsid w:val="0032602F"/>
    <w:rsid w:val="00326275"/>
    <w:rsid w:val="003265E7"/>
    <w:rsid w:val="003265ED"/>
    <w:rsid w:val="003267EB"/>
    <w:rsid w:val="0032696F"/>
    <w:rsid w:val="00326D33"/>
    <w:rsid w:val="00326F00"/>
    <w:rsid w:val="003273EF"/>
    <w:rsid w:val="00327D17"/>
    <w:rsid w:val="00327E07"/>
    <w:rsid w:val="003305CE"/>
    <w:rsid w:val="00330F69"/>
    <w:rsid w:val="0033152F"/>
    <w:rsid w:val="0033193C"/>
    <w:rsid w:val="003323B8"/>
    <w:rsid w:val="00332532"/>
    <w:rsid w:val="00332B30"/>
    <w:rsid w:val="00332C2A"/>
    <w:rsid w:val="00332DF7"/>
    <w:rsid w:val="00333D31"/>
    <w:rsid w:val="0033488D"/>
    <w:rsid w:val="003348D7"/>
    <w:rsid w:val="00334C23"/>
    <w:rsid w:val="00334E75"/>
    <w:rsid w:val="00334F75"/>
    <w:rsid w:val="0033532B"/>
    <w:rsid w:val="0033576A"/>
    <w:rsid w:val="003361F7"/>
    <w:rsid w:val="00336799"/>
    <w:rsid w:val="0033684A"/>
    <w:rsid w:val="00336C40"/>
    <w:rsid w:val="00337040"/>
    <w:rsid w:val="0033711F"/>
    <w:rsid w:val="003371A1"/>
    <w:rsid w:val="003372F0"/>
    <w:rsid w:val="0033759E"/>
    <w:rsid w:val="00337929"/>
    <w:rsid w:val="00337FC6"/>
    <w:rsid w:val="00340003"/>
    <w:rsid w:val="0034054F"/>
    <w:rsid w:val="003408F9"/>
    <w:rsid w:val="003410B1"/>
    <w:rsid w:val="00341629"/>
    <w:rsid w:val="003418E5"/>
    <w:rsid w:val="00341AA9"/>
    <w:rsid w:val="00341BE6"/>
    <w:rsid w:val="003422F4"/>
    <w:rsid w:val="003429B7"/>
    <w:rsid w:val="00342B92"/>
    <w:rsid w:val="00342BD8"/>
    <w:rsid w:val="00342D3D"/>
    <w:rsid w:val="003432B2"/>
    <w:rsid w:val="003432FB"/>
    <w:rsid w:val="00343348"/>
    <w:rsid w:val="003436E6"/>
    <w:rsid w:val="00343715"/>
    <w:rsid w:val="00343B23"/>
    <w:rsid w:val="00343B45"/>
    <w:rsid w:val="0034429A"/>
    <w:rsid w:val="00344393"/>
    <w:rsid w:val="003444A9"/>
    <w:rsid w:val="003445F2"/>
    <w:rsid w:val="00344D9E"/>
    <w:rsid w:val="0034574D"/>
    <w:rsid w:val="00345A54"/>
    <w:rsid w:val="00345D4E"/>
    <w:rsid w:val="00345E08"/>
    <w:rsid w:val="00345EB0"/>
    <w:rsid w:val="00346143"/>
    <w:rsid w:val="003467CC"/>
    <w:rsid w:val="00346859"/>
    <w:rsid w:val="00346A32"/>
    <w:rsid w:val="00346B4F"/>
    <w:rsid w:val="003472D2"/>
    <w:rsid w:val="0034764B"/>
    <w:rsid w:val="0034780A"/>
    <w:rsid w:val="0034790D"/>
    <w:rsid w:val="00347CBE"/>
    <w:rsid w:val="00347D16"/>
    <w:rsid w:val="00347E2F"/>
    <w:rsid w:val="00350344"/>
    <w:rsid w:val="003503AC"/>
    <w:rsid w:val="0035079E"/>
    <w:rsid w:val="00350833"/>
    <w:rsid w:val="00350BAF"/>
    <w:rsid w:val="00350C9A"/>
    <w:rsid w:val="00350F82"/>
    <w:rsid w:val="0035124B"/>
    <w:rsid w:val="0035173B"/>
    <w:rsid w:val="00351993"/>
    <w:rsid w:val="00352686"/>
    <w:rsid w:val="003528D8"/>
    <w:rsid w:val="00352A62"/>
    <w:rsid w:val="0035329D"/>
    <w:rsid w:val="003534AD"/>
    <w:rsid w:val="003535D1"/>
    <w:rsid w:val="00353890"/>
    <w:rsid w:val="00354050"/>
    <w:rsid w:val="003548C5"/>
    <w:rsid w:val="0035497A"/>
    <w:rsid w:val="00354983"/>
    <w:rsid w:val="00354BB2"/>
    <w:rsid w:val="00354D81"/>
    <w:rsid w:val="00354DB1"/>
    <w:rsid w:val="0035536C"/>
    <w:rsid w:val="0035608C"/>
    <w:rsid w:val="0035667E"/>
    <w:rsid w:val="0035693B"/>
    <w:rsid w:val="00357136"/>
    <w:rsid w:val="003576EB"/>
    <w:rsid w:val="00357956"/>
    <w:rsid w:val="00357DD0"/>
    <w:rsid w:val="0036017F"/>
    <w:rsid w:val="0036049F"/>
    <w:rsid w:val="00360A6F"/>
    <w:rsid w:val="00360C67"/>
    <w:rsid w:val="00360E65"/>
    <w:rsid w:val="00360E78"/>
    <w:rsid w:val="00360EE4"/>
    <w:rsid w:val="00361E02"/>
    <w:rsid w:val="003621D9"/>
    <w:rsid w:val="00362DCB"/>
    <w:rsid w:val="0036308C"/>
    <w:rsid w:val="003630F8"/>
    <w:rsid w:val="00363554"/>
    <w:rsid w:val="0036360B"/>
    <w:rsid w:val="00363A51"/>
    <w:rsid w:val="00363E8F"/>
    <w:rsid w:val="00364067"/>
    <w:rsid w:val="00364536"/>
    <w:rsid w:val="00364859"/>
    <w:rsid w:val="00364A73"/>
    <w:rsid w:val="00365118"/>
    <w:rsid w:val="0036574A"/>
    <w:rsid w:val="00365818"/>
    <w:rsid w:val="0036594F"/>
    <w:rsid w:val="00365D9F"/>
    <w:rsid w:val="00365EA8"/>
    <w:rsid w:val="00365FB1"/>
    <w:rsid w:val="00366467"/>
    <w:rsid w:val="003669E3"/>
    <w:rsid w:val="00366F73"/>
    <w:rsid w:val="003672AB"/>
    <w:rsid w:val="00367331"/>
    <w:rsid w:val="003678C1"/>
    <w:rsid w:val="00370563"/>
    <w:rsid w:val="00370DE4"/>
    <w:rsid w:val="00370E5B"/>
    <w:rsid w:val="00370E70"/>
    <w:rsid w:val="00370F43"/>
    <w:rsid w:val="0037136F"/>
    <w:rsid w:val="003713D2"/>
    <w:rsid w:val="003719D1"/>
    <w:rsid w:val="00371AF4"/>
    <w:rsid w:val="00371DD5"/>
    <w:rsid w:val="00371DE3"/>
    <w:rsid w:val="00372A4F"/>
    <w:rsid w:val="00372B9F"/>
    <w:rsid w:val="003731A3"/>
    <w:rsid w:val="00373265"/>
    <w:rsid w:val="0037384B"/>
    <w:rsid w:val="00373892"/>
    <w:rsid w:val="00373DCC"/>
    <w:rsid w:val="00373F86"/>
    <w:rsid w:val="00374004"/>
    <w:rsid w:val="00374323"/>
    <w:rsid w:val="0037436A"/>
    <w:rsid w:val="003743CE"/>
    <w:rsid w:val="00374609"/>
    <w:rsid w:val="00374953"/>
    <w:rsid w:val="003750AA"/>
    <w:rsid w:val="00375226"/>
    <w:rsid w:val="0037539E"/>
    <w:rsid w:val="00375746"/>
    <w:rsid w:val="00375821"/>
    <w:rsid w:val="00375BEA"/>
    <w:rsid w:val="00376829"/>
    <w:rsid w:val="00376B80"/>
    <w:rsid w:val="00376C96"/>
    <w:rsid w:val="00376F7F"/>
    <w:rsid w:val="003771B5"/>
    <w:rsid w:val="003773C6"/>
    <w:rsid w:val="003773F9"/>
    <w:rsid w:val="00377467"/>
    <w:rsid w:val="00377699"/>
    <w:rsid w:val="00377756"/>
    <w:rsid w:val="00377D87"/>
    <w:rsid w:val="003804C4"/>
    <w:rsid w:val="003807AF"/>
    <w:rsid w:val="00380856"/>
    <w:rsid w:val="00380E1F"/>
    <w:rsid w:val="00380E60"/>
    <w:rsid w:val="00380EAE"/>
    <w:rsid w:val="00381CD0"/>
    <w:rsid w:val="003821A2"/>
    <w:rsid w:val="003821F6"/>
    <w:rsid w:val="00382A6F"/>
    <w:rsid w:val="00382C57"/>
    <w:rsid w:val="0038304D"/>
    <w:rsid w:val="00383258"/>
    <w:rsid w:val="00383320"/>
    <w:rsid w:val="003835FE"/>
    <w:rsid w:val="003837CE"/>
    <w:rsid w:val="00383B5F"/>
    <w:rsid w:val="00383D6B"/>
    <w:rsid w:val="003840F6"/>
    <w:rsid w:val="0038430C"/>
    <w:rsid w:val="00384427"/>
    <w:rsid w:val="00384483"/>
    <w:rsid w:val="0038499A"/>
    <w:rsid w:val="00384BE0"/>
    <w:rsid w:val="00384F53"/>
    <w:rsid w:val="003852FF"/>
    <w:rsid w:val="003854BD"/>
    <w:rsid w:val="003855F4"/>
    <w:rsid w:val="00386252"/>
    <w:rsid w:val="003866EE"/>
    <w:rsid w:val="003867A7"/>
    <w:rsid w:val="00386B89"/>
    <w:rsid w:val="00386D58"/>
    <w:rsid w:val="00387053"/>
    <w:rsid w:val="00387171"/>
    <w:rsid w:val="00387246"/>
    <w:rsid w:val="003873FD"/>
    <w:rsid w:val="0038787B"/>
    <w:rsid w:val="00387A8A"/>
    <w:rsid w:val="00387B68"/>
    <w:rsid w:val="00390567"/>
    <w:rsid w:val="003905FF"/>
    <w:rsid w:val="003913AF"/>
    <w:rsid w:val="00392573"/>
    <w:rsid w:val="00392837"/>
    <w:rsid w:val="00392948"/>
    <w:rsid w:val="00392A18"/>
    <w:rsid w:val="00392AC0"/>
    <w:rsid w:val="00394995"/>
    <w:rsid w:val="00394AB7"/>
    <w:rsid w:val="00395080"/>
    <w:rsid w:val="00395451"/>
    <w:rsid w:val="00395716"/>
    <w:rsid w:val="00396B0E"/>
    <w:rsid w:val="00396B1E"/>
    <w:rsid w:val="00396D49"/>
    <w:rsid w:val="00396D9F"/>
    <w:rsid w:val="00396F70"/>
    <w:rsid w:val="003972FF"/>
    <w:rsid w:val="0039766F"/>
    <w:rsid w:val="00397D47"/>
    <w:rsid w:val="003A01C8"/>
    <w:rsid w:val="003A032E"/>
    <w:rsid w:val="003A08A6"/>
    <w:rsid w:val="003A0AC3"/>
    <w:rsid w:val="003A1238"/>
    <w:rsid w:val="003A1253"/>
    <w:rsid w:val="003A1557"/>
    <w:rsid w:val="003A1937"/>
    <w:rsid w:val="003A1F3C"/>
    <w:rsid w:val="003A2314"/>
    <w:rsid w:val="003A29E2"/>
    <w:rsid w:val="003A2DA7"/>
    <w:rsid w:val="003A2E25"/>
    <w:rsid w:val="003A2F47"/>
    <w:rsid w:val="003A31CB"/>
    <w:rsid w:val="003A3248"/>
    <w:rsid w:val="003A37E6"/>
    <w:rsid w:val="003A3A6C"/>
    <w:rsid w:val="003A43B0"/>
    <w:rsid w:val="003A48EE"/>
    <w:rsid w:val="003A4A41"/>
    <w:rsid w:val="003A4E97"/>
    <w:rsid w:val="003A4EE4"/>
    <w:rsid w:val="003A4F65"/>
    <w:rsid w:val="003A527B"/>
    <w:rsid w:val="003A52FC"/>
    <w:rsid w:val="003A5964"/>
    <w:rsid w:val="003A5E30"/>
    <w:rsid w:val="003A6344"/>
    <w:rsid w:val="003A6624"/>
    <w:rsid w:val="003A695D"/>
    <w:rsid w:val="003A6A25"/>
    <w:rsid w:val="003A6A7D"/>
    <w:rsid w:val="003A6EA8"/>
    <w:rsid w:val="003A6F6B"/>
    <w:rsid w:val="003A71CD"/>
    <w:rsid w:val="003A771B"/>
    <w:rsid w:val="003A77D6"/>
    <w:rsid w:val="003A7A7D"/>
    <w:rsid w:val="003A7DAF"/>
    <w:rsid w:val="003B0557"/>
    <w:rsid w:val="003B0D54"/>
    <w:rsid w:val="003B0D55"/>
    <w:rsid w:val="003B1653"/>
    <w:rsid w:val="003B182F"/>
    <w:rsid w:val="003B1D0A"/>
    <w:rsid w:val="003B225F"/>
    <w:rsid w:val="003B22F7"/>
    <w:rsid w:val="003B2F20"/>
    <w:rsid w:val="003B3A0C"/>
    <w:rsid w:val="003B3B88"/>
    <w:rsid w:val="003B3C28"/>
    <w:rsid w:val="003B3CB0"/>
    <w:rsid w:val="003B3F9A"/>
    <w:rsid w:val="003B3FF3"/>
    <w:rsid w:val="003B41BB"/>
    <w:rsid w:val="003B458D"/>
    <w:rsid w:val="003B4A6E"/>
    <w:rsid w:val="003B58AC"/>
    <w:rsid w:val="003B594C"/>
    <w:rsid w:val="003B7196"/>
    <w:rsid w:val="003B7599"/>
    <w:rsid w:val="003B762C"/>
    <w:rsid w:val="003B7BBB"/>
    <w:rsid w:val="003B7EB7"/>
    <w:rsid w:val="003C01FC"/>
    <w:rsid w:val="003C0FB3"/>
    <w:rsid w:val="003C152D"/>
    <w:rsid w:val="003C1D1A"/>
    <w:rsid w:val="003C30BE"/>
    <w:rsid w:val="003C30C9"/>
    <w:rsid w:val="003C30CE"/>
    <w:rsid w:val="003C320D"/>
    <w:rsid w:val="003C3990"/>
    <w:rsid w:val="003C3A07"/>
    <w:rsid w:val="003C434B"/>
    <w:rsid w:val="003C489D"/>
    <w:rsid w:val="003C4937"/>
    <w:rsid w:val="003C4CDA"/>
    <w:rsid w:val="003C54B8"/>
    <w:rsid w:val="003C5D5B"/>
    <w:rsid w:val="003C6073"/>
    <w:rsid w:val="003C620D"/>
    <w:rsid w:val="003C687F"/>
    <w:rsid w:val="003C68A2"/>
    <w:rsid w:val="003C6D23"/>
    <w:rsid w:val="003C7222"/>
    <w:rsid w:val="003C723C"/>
    <w:rsid w:val="003D0574"/>
    <w:rsid w:val="003D06AE"/>
    <w:rsid w:val="003D08FA"/>
    <w:rsid w:val="003D0A7F"/>
    <w:rsid w:val="003D0F05"/>
    <w:rsid w:val="003D0F7F"/>
    <w:rsid w:val="003D10F4"/>
    <w:rsid w:val="003D12B9"/>
    <w:rsid w:val="003D12EA"/>
    <w:rsid w:val="003D1744"/>
    <w:rsid w:val="003D201C"/>
    <w:rsid w:val="003D20EA"/>
    <w:rsid w:val="003D2187"/>
    <w:rsid w:val="003D22BF"/>
    <w:rsid w:val="003D2763"/>
    <w:rsid w:val="003D28E4"/>
    <w:rsid w:val="003D2984"/>
    <w:rsid w:val="003D2DAE"/>
    <w:rsid w:val="003D2DB6"/>
    <w:rsid w:val="003D36A4"/>
    <w:rsid w:val="003D3933"/>
    <w:rsid w:val="003D3BD4"/>
    <w:rsid w:val="003D3CF0"/>
    <w:rsid w:val="003D3F23"/>
    <w:rsid w:val="003D408F"/>
    <w:rsid w:val="003D46B8"/>
    <w:rsid w:val="003D527D"/>
    <w:rsid w:val="003D53BF"/>
    <w:rsid w:val="003D5595"/>
    <w:rsid w:val="003D5641"/>
    <w:rsid w:val="003D570C"/>
    <w:rsid w:val="003D5897"/>
    <w:rsid w:val="003D5C50"/>
    <w:rsid w:val="003D6545"/>
    <w:rsid w:val="003D673D"/>
    <w:rsid w:val="003D6797"/>
    <w:rsid w:val="003D6B19"/>
    <w:rsid w:val="003D6F87"/>
    <w:rsid w:val="003D7525"/>
    <w:rsid w:val="003D779D"/>
    <w:rsid w:val="003D77EA"/>
    <w:rsid w:val="003D7846"/>
    <w:rsid w:val="003D78A2"/>
    <w:rsid w:val="003D7E30"/>
    <w:rsid w:val="003D7F3C"/>
    <w:rsid w:val="003E013C"/>
    <w:rsid w:val="003E02EA"/>
    <w:rsid w:val="003E03FD"/>
    <w:rsid w:val="003E15EE"/>
    <w:rsid w:val="003E1BA8"/>
    <w:rsid w:val="003E2090"/>
    <w:rsid w:val="003E276D"/>
    <w:rsid w:val="003E2AB5"/>
    <w:rsid w:val="003E2EC2"/>
    <w:rsid w:val="003E30D3"/>
    <w:rsid w:val="003E3111"/>
    <w:rsid w:val="003E32F5"/>
    <w:rsid w:val="003E38AA"/>
    <w:rsid w:val="003E3C3D"/>
    <w:rsid w:val="003E3DF7"/>
    <w:rsid w:val="003E3E57"/>
    <w:rsid w:val="003E3F5B"/>
    <w:rsid w:val="003E4B86"/>
    <w:rsid w:val="003E5E2A"/>
    <w:rsid w:val="003E5F51"/>
    <w:rsid w:val="003E66F1"/>
    <w:rsid w:val="003E68A0"/>
    <w:rsid w:val="003E6AE0"/>
    <w:rsid w:val="003E72D7"/>
    <w:rsid w:val="003E7740"/>
    <w:rsid w:val="003E7955"/>
    <w:rsid w:val="003E7C7E"/>
    <w:rsid w:val="003F0157"/>
    <w:rsid w:val="003F0971"/>
    <w:rsid w:val="003F0DE8"/>
    <w:rsid w:val="003F1625"/>
    <w:rsid w:val="003F1746"/>
    <w:rsid w:val="003F198C"/>
    <w:rsid w:val="003F1DA2"/>
    <w:rsid w:val="003F28DA"/>
    <w:rsid w:val="003F2C2F"/>
    <w:rsid w:val="003F2D86"/>
    <w:rsid w:val="003F2E15"/>
    <w:rsid w:val="003F2F3F"/>
    <w:rsid w:val="003F3174"/>
    <w:rsid w:val="003F35B8"/>
    <w:rsid w:val="003F3F97"/>
    <w:rsid w:val="003F42CF"/>
    <w:rsid w:val="003F4776"/>
    <w:rsid w:val="003F4852"/>
    <w:rsid w:val="003F48D3"/>
    <w:rsid w:val="003F4B96"/>
    <w:rsid w:val="003F4EA0"/>
    <w:rsid w:val="003F5174"/>
    <w:rsid w:val="003F53A4"/>
    <w:rsid w:val="003F57BC"/>
    <w:rsid w:val="003F5859"/>
    <w:rsid w:val="003F69BE"/>
    <w:rsid w:val="003F6F95"/>
    <w:rsid w:val="003F7CDB"/>
    <w:rsid w:val="003F7D20"/>
    <w:rsid w:val="00400EB0"/>
    <w:rsid w:val="00401025"/>
    <w:rsid w:val="004013F6"/>
    <w:rsid w:val="00401591"/>
    <w:rsid w:val="00401632"/>
    <w:rsid w:val="00401634"/>
    <w:rsid w:val="004017C0"/>
    <w:rsid w:val="00401A7D"/>
    <w:rsid w:val="00401F68"/>
    <w:rsid w:val="004025CB"/>
    <w:rsid w:val="00402D1B"/>
    <w:rsid w:val="00402D51"/>
    <w:rsid w:val="0040393F"/>
    <w:rsid w:val="004039EB"/>
    <w:rsid w:val="00403CDF"/>
    <w:rsid w:val="0040447F"/>
    <w:rsid w:val="0040481D"/>
    <w:rsid w:val="00404E5E"/>
    <w:rsid w:val="0040528E"/>
    <w:rsid w:val="00405801"/>
    <w:rsid w:val="00405A28"/>
    <w:rsid w:val="00405D1D"/>
    <w:rsid w:val="00405E84"/>
    <w:rsid w:val="00406813"/>
    <w:rsid w:val="00406DE1"/>
    <w:rsid w:val="00406FD4"/>
    <w:rsid w:val="0040745D"/>
    <w:rsid w:val="00407474"/>
    <w:rsid w:val="00407ED4"/>
    <w:rsid w:val="00410090"/>
    <w:rsid w:val="0041023F"/>
    <w:rsid w:val="00410A12"/>
    <w:rsid w:val="00410D5F"/>
    <w:rsid w:val="00410FFA"/>
    <w:rsid w:val="004113F7"/>
    <w:rsid w:val="0041144A"/>
    <w:rsid w:val="0041144E"/>
    <w:rsid w:val="004115B6"/>
    <w:rsid w:val="00411985"/>
    <w:rsid w:val="004119B4"/>
    <w:rsid w:val="00412747"/>
    <w:rsid w:val="004128F0"/>
    <w:rsid w:val="004129F5"/>
    <w:rsid w:val="00412A39"/>
    <w:rsid w:val="00412E2B"/>
    <w:rsid w:val="00412F28"/>
    <w:rsid w:val="0041310F"/>
    <w:rsid w:val="004133E2"/>
    <w:rsid w:val="004138A0"/>
    <w:rsid w:val="0041396C"/>
    <w:rsid w:val="0041412D"/>
    <w:rsid w:val="00414777"/>
    <w:rsid w:val="00414D5B"/>
    <w:rsid w:val="00414E20"/>
    <w:rsid w:val="00414EFD"/>
    <w:rsid w:val="00415367"/>
    <w:rsid w:val="0041558E"/>
    <w:rsid w:val="004163AD"/>
    <w:rsid w:val="0041645A"/>
    <w:rsid w:val="004164A8"/>
    <w:rsid w:val="004169F6"/>
    <w:rsid w:val="00416B37"/>
    <w:rsid w:val="00417BB8"/>
    <w:rsid w:val="00417E79"/>
    <w:rsid w:val="00420300"/>
    <w:rsid w:val="00420874"/>
    <w:rsid w:val="00420FB8"/>
    <w:rsid w:val="00421348"/>
    <w:rsid w:val="0042157F"/>
    <w:rsid w:val="00421BA0"/>
    <w:rsid w:val="00421BDC"/>
    <w:rsid w:val="00421C0F"/>
    <w:rsid w:val="00421CC4"/>
    <w:rsid w:val="0042212C"/>
    <w:rsid w:val="0042282A"/>
    <w:rsid w:val="00422990"/>
    <w:rsid w:val="00422D93"/>
    <w:rsid w:val="00422E3F"/>
    <w:rsid w:val="00423281"/>
    <w:rsid w:val="0042354D"/>
    <w:rsid w:val="00423749"/>
    <w:rsid w:val="00423A7C"/>
    <w:rsid w:val="004240F1"/>
    <w:rsid w:val="004241A6"/>
    <w:rsid w:val="004245E6"/>
    <w:rsid w:val="004248A4"/>
    <w:rsid w:val="00424A9B"/>
    <w:rsid w:val="00424C20"/>
    <w:rsid w:val="00424C5B"/>
    <w:rsid w:val="00425369"/>
    <w:rsid w:val="004259A6"/>
    <w:rsid w:val="00425B6C"/>
    <w:rsid w:val="00425BED"/>
    <w:rsid w:val="00425CCF"/>
    <w:rsid w:val="004263CE"/>
    <w:rsid w:val="00426AA8"/>
    <w:rsid w:val="00426D8B"/>
    <w:rsid w:val="00426DD0"/>
    <w:rsid w:val="004270B5"/>
    <w:rsid w:val="00427177"/>
    <w:rsid w:val="00427418"/>
    <w:rsid w:val="00427432"/>
    <w:rsid w:val="0042755D"/>
    <w:rsid w:val="004275DB"/>
    <w:rsid w:val="00427692"/>
    <w:rsid w:val="00430D80"/>
    <w:rsid w:val="00430F5D"/>
    <w:rsid w:val="00431629"/>
    <w:rsid w:val="004317B5"/>
    <w:rsid w:val="00431A41"/>
    <w:rsid w:val="00431E3D"/>
    <w:rsid w:val="00431F3E"/>
    <w:rsid w:val="00432353"/>
    <w:rsid w:val="004326A2"/>
    <w:rsid w:val="00433031"/>
    <w:rsid w:val="004332A8"/>
    <w:rsid w:val="00433F5F"/>
    <w:rsid w:val="00434004"/>
    <w:rsid w:val="00434502"/>
    <w:rsid w:val="00434CD6"/>
    <w:rsid w:val="00434CE5"/>
    <w:rsid w:val="00434FA4"/>
    <w:rsid w:val="00435259"/>
    <w:rsid w:val="004353B5"/>
    <w:rsid w:val="0043566E"/>
    <w:rsid w:val="00435935"/>
    <w:rsid w:val="00435B09"/>
    <w:rsid w:val="004360B9"/>
    <w:rsid w:val="0043614C"/>
    <w:rsid w:val="0043665D"/>
    <w:rsid w:val="00436B23"/>
    <w:rsid w:val="00436E88"/>
    <w:rsid w:val="004372C5"/>
    <w:rsid w:val="00437630"/>
    <w:rsid w:val="0044088B"/>
    <w:rsid w:val="00440977"/>
    <w:rsid w:val="00440B6D"/>
    <w:rsid w:val="00440D6A"/>
    <w:rsid w:val="00440EE1"/>
    <w:rsid w:val="004411D6"/>
    <w:rsid w:val="0044175B"/>
    <w:rsid w:val="0044199D"/>
    <w:rsid w:val="00441B4B"/>
    <w:rsid w:val="00441BB6"/>
    <w:rsid w:val="00441C70"/>
    <w:rsid w:val="00441C88"/>
    <w:rsid w:val="00442026"/>
    <w:rsid w:val="0044220B"/>
    <w:rsid w:val="00442448"/>
    <w:rsid w:val="00442468"/>
    <w:rsid w:val="0044314E"/>
    <w:rsid w:val="00443CD4"/>
    <w:rsid w:val="004440BB"/>
    <w:rsid w:val="004442C6"/>
    <w:rsid w:val="00444A30"/>
    <w:rsid w:val="004450B6"/>
    <w:rsid w:val="00445541"/>
    <w:rsid w:val="00445612"/>
    <w:rsid w:val="00446018"/>
    <w:rsid w:val="0044663F"/>
    <w:rsid w:val="00446648"/>
    <w:rsid w:val="00446C33"/>
    <w:rsid w:val="004476BD"/>
    <w:rsid w:val="004479D8"/>
    <w:rsid w:val="00447C97"/>
    <w:rsid w:val="0045033E"/>
    <w:rsid w:val="00450A7C"/>
    <w:rsid w:val="00450C4E"/>
    <w:rsid w:val="00450DAE"/>
    <w:rsid w:val="00450FBE"/>
    <w:rsid w:val="00451168"/>
    <w:rsid w:val="00451506"/>
    <w:rsid w:val="0045207E"/>
    <w:rsid w:val="00452D84"/>
    <w:rsid w:val="00453032"/>
    <w:rsid w:val="00453165"/>
    <w:rsid w:val="00453739"/>
    <w:rsid w:val="004537BC"/>
    <w:rsid w:val="00454431"/>
    <w:rsid w:val="004546F1"/>
    <w:rsid w:val="0045471D"/>
    <w:rsid w:val="00454E77"/>
    <w:rsid w:val="00455053"/>
    <w:rsid w:val="00455CD7"/>
    <w:rsid w:val="0045627B"/>
    <w:rsid w:val="004566CD"/>
    <w:rsid w:val="00456C90"/>
    <w:rsid w:val="00457160"/>
    <w:rsid w:val="004578CC"/>
    <w:rsid w:val="00457E2C"/>
    <w:rsid w:val="0046016E"/>
    <w:rsid w:val="00460708"/>
    <w:rsid w:val="00461D6F"/>
    <w:rsid w:val="00461E6B"/>
    <w:rsid w:val="00463AC5"/>
    <w:rsid w:val="00463BFC"/>
    <w:rsid w:val="0046493D"/>
    <w:rsid w:val="00464B26"/>
    <w:rsid w:val="00464D47"/>
    <w:rsid w:val="00464EF1"/>
    <w:rsid w:val="0046530D"/>
    <w:rsid w:val="004656FF"/>
    <w:rsid w:val="00465742"/>
    <w:rsid w:val="004657D6"/>
    <w:rsid w:val="00465875"/>
    <w:rsid w:val="004661D4"/>
    <w:rsid w:val="00466221"/>
    <w:rsid w:val="004666E9"/>
    <w:rsid w:val="0046720A"/>
    <w:rsid w:val="00467A01"/>
    <w:rsid w:val="00467C05"/>
    <w:rsid w:val="00467CD8"/>
    <w:rsid w:val="00467DA1"/>
    <w:rsid w:val="00467F12"/>
    <w:rsid w:val="00470085"/>
    <w:rsid w:val="00470179"/>
    <w:rsid w:val="0047059D"/>
    <w:rsid w:val="0047095D"/>
    <w:rsid w:val="00470D80"/>
    <w:rsid w:val="0047144E"/>
    <w:rsid w:val="00471D33"/>
    <w:rsid w:val="00471F03"/>
    <w:rsid w:val="00471F29"/>
    <w:rsid w:val="00471FC2"/>
    <w:rsid w:val="00472268"/>
    <w:rsid w:val="004725C7"/>
    <w:rsid w:val="004728AA"/>
    <w:rsid w:val="00472940"/>
    <w:rsid w:val="00472C6E"/>
    <w:rsid w:val="00473346"/>
    <w:rsid w:val="004736A0"/>
    <w:rsid w:val="00473A8E"/>
    <w:rsid w:val="00473EB1"/>
    <w:rsid w:val="0047421A"/>
    <w:rsid w:val="004745CC"/>
    <w:rsid w:val="00474713"/>
    <w:rsid w:val="0047509E"/>
    <w:rsid w:val="00476168"/>
    <w:rsid w:val="00476284"/>
    <w:rsid w:val="004764DD"/>
    <w:rsid w:val="00477A28"/>
    <w:rsid w:val="00477A6A"/>
    <w:rsid w:val="00477EED"/>
    <w:rsid w:val="004805B6"/>
    <w:rsid w:val="00480677"/>
    <w:rsid w:val="0048084F"/>
    <w:rsid w:val="004810BD"/>
    <w:rsid w:val="0048175E"/>
    <w:rsid w:val="00481DB8"/>
    <w:rsid w:val="004824E0"/>
    <w:rsid w:val="00483095"/>
    <w:rsid w:val="00483504"/>
    <w:rsid w:val="00483B44"/>
    <w:rsid w:val="00483CA9"/>
    <w:rsid w:val="00484366"/>
    <w:rsid w:val="004843A4"/>
    <w:rsid w:val="004843B6"/>
    <w:rsid w:val="004847CE"/>
    <w:rsid w:val="00484BCE"/>
    <w:rsid w:val="00484EC7"/>
    <w:rsid w:val="004850B9"/>
    <w:rsid w:val="0048525B"/>
    <w:rsid w:val="00485887"/>
    <w:rsid w:val="00485A77"/>
    <w:rsid w:val="00485CCD"/>
    <w:rsid w:val="00485DB5"/>
    <w:rsid w:val="0048602B"/>
    <w:rsid w:val="004860C5"/>
    <w:rsid w:val="0048662B"/>
    <w:rsid w:val="00486D2B"/>
    <w:rsid w:val="0048776C"/>
    <w:rsid w:val="00487875"/>
    <w:rsid w:val="00487E19"/>
    <w:rsid w:val="004902F6"/>
    <w:rsid w:val="004904A1"/>
    <w:rsid w:val="00490793"/>
    <w:rsid w:val="004907EE"/>
    <w:rsid w:val="00490D60"/>
    <w:rsid w:val="00490DFF"/>
    <w:rsid w:val="00491276"/>
    <w:rsid w:val="00491C13"/>
    <w:rsid w:val="00491E29"/>
    <w:rsid w:val="00492162"/>
    <w:rsid w:val="00492192"/>
    <w:rsid w:val="004925C6"/>
    <w:rsid w:val="00492825"/>
    <w:rsid w:val="00493120"/>
    <w:rsid w:val="004932AA"/>
    <w:rsid w:val="0049341E"/>
    <w:rsid w:val="00493818"/>
    <w:rsid w:val="004939F9"/>
    <w:rsid w:val="00494262"/>
    <w:rsid w:val="00494867"/>
    <w:rsid w:val="004949C7"/>
    <w:rsid w:val="00494D3F"/>
    <w:rsid w:val="00494FDC"/>
    <w:rsid w:val="00495223"/>
    <w:rsid w:val="004955ED"/>
    <w:rsid w:val="00495A4F"/>
    <w:rsid w:val="00495E91"/>
    <w:rsid w:val="00495F4A"/>
    <w:rsid w:val="0049630D"/>
    <w:rsid w:val="00496B39"/>
    <w:rsid w:val="004A0097"/>
    <w:rsid w:val="004A0489"/>
    <w:rsid w:val="004A0BB7"/>
    <w:rsid w:val="004A0E52"/>
    <w:rsid w:val="004A11AD"/>
    <w:rsid w:val="004A161B"/>
    <w:rsid w:val="004A198D"/>
    <w:rsid w:val="004A2724"/>
    <w:rsid w:val="004A275A"/>
    <w:rsid w:val="004A29AE"/>
    <w:rsid w:val="004A2DB9"/>
    <w:rsid w:val="004A2EC8"/>
    <w:rsid w:val="004A316C"/>
    <w:rsid w:val="004A3774"/>
    <w:rsid w:val="004A380E"/>
    <w:rsid w:val="004A3942"/>
    <w:rsid w:val="004A3AAB"/>
    <w:rsid w:val="004A3F82"/>
    <w:rsid w:val="004A4146"/>
    <w:rsid w:val="004A4661"/>
    <w:rsid w:val="004A472A"/>
    <w:rsid w:val="004A47DB"/>
    <w:rsid w:val="004A52E9"/>
    <w:rsid w:val="004A5780"/>
    <w:rsid w:val="004A5AAE"/>
    <w:rsid w:val="004A5D58"/>
    <w:rsid w:val="004A61A5"/>
    <w:rsid w:val="004A65BA"/>
    <w:rsid w:val="004A6AB7"/>
    <w:rsid w:val="004A6D7C"/>
    <w:rsid w:val="004A6FBB"/>
    <w:rsid w:val="004A71D4"/>
    <w:rsid w:val="004A7284"/>
    <w:rsid w:val="004A7E1A"/>
    <w:rsid w:val="004B0073"/>
    <w:rsid w:val="004B07D9"/>
    <w:rsid w:val="004B0D3D"/>
    <w:rsid w:val="004B1541"/>
    <w:rsid w:val="004B171C"/>
    <w:rsid w:val="004B1B19"/>
    <w:rsid w:val="004B1FCF"/>
    <w:rsid w:val="004B240E"/>
    <w:rsid w:val="004B2433"/>
    <w:rsid w:val="004B29F4"/>
    <w:rsid w:val="004B2C1C"/>
    <w:rsid w:val="004B2C83"/>
    <w:rsid w:val="004B2DB2"/>
    <w:rsid w:val="004B3ADC"/>
    <w:rsid w:val="004B4047"/>
    <w:rsid w:val="004B410A"/>
    <w:rsid w:val="004B412E"/>
    <w:rsid w:val="004B4161"/>
    <w:rsid w:val="004B47D7"/>
    <w:rsid w:val="004B4C27"/>
    <w:rsid w:val="004B500E"/>
    <w:rsid w:val="004B579D"/>
    <w:rsid w:val="004B57A2"/>
    <w:rsid w:val="004B5C05"/>
    <w:rsid w:val="004B618F"/>
    <w:rsid w:val="004B6407"/>
    <w:rsid w:val="004B6923"/>
    <w:rsid w:val="004B6D2F"/>
    <w:rsid w:val="004B6E9C"/>
    <w:rsid w:val="004B7020"/>
    <w:rsid w:val="004B7240"/>
    <w:rsid w:val="004B7495"/>
    <w:rsid w:val="004B74EB"/>
    <w:rsid w:val="004B753C"/>
    <w:rsid w:val="004B7670"/>
    <w:rsid w:val="004B77EF"/>
    <w:rsid w:val="004B77F1"/>
    <w:rsid w:val="004B780F"/>
    <w:rsid w:val="004B78F6"/>
    <w:rsid w:val="004B7B56"/>
    <w:rsid w:val="004B7F51"/>
    <w:rsid w:val="004B7FBA"/>
    <w:rsid w:val="004C08FE"/>
    <w:rsid w:val="004C098E"/>
    <w:rsid w:val="004C09BE"/>
    <w:rsid w:val="004C1FAB"/>
    <w:rsid w:val="004C20CF"/>
    <w:rsid w:val="004C299C"/>
    <w:rsid w:val="004C2BF5"/>
    <w:rsid w:val="004C2D0E"/>
    <w:rsid w:val="004C2E2E"/>
    <w:rsid w:val="004C32FD"/>
    <w:rsid w:val="004C486C"/>
    <w:rsid w:val="004C4A09"/>
    <w:rsid w:val="004C4D54"/>
    <w:rsid w:val="004C4F5A"/>
    <w:rsid w:val="004C4F64"/>
    <w:rsid w:val="004C5FBF"/>
    <w:rsid w:val="004C5FFA"/>
    <w:rsid w:val="004C66CA"/>
    <w:rsid w:val="004C6795"/>
    <w:rsid w:val="004C6AD8"/>
    <w:rsid w:val="004C7023"/>
    <w:rsid w:val="004C7110"/>
    <w:rsid w:val="004C7513"/>
    <w:rsid w:val="004C7709"/>
    <w:rsid w:val="004C77B4"/>
    <w:rsid w:val="004C7BB8"/>
    <w:rsid w:val="004D02AC"/>
    <w:rsid w:val="004D0383"/>
    <w:rsid w:val="004D07B9"/>
    <w:rsid w:val="004D0C6F"/>
    <w:rsid w:val="004D0E7D"/>
    <w:rsid w:val="004D127C"/>
    <w:rsid w:val="004D12D9"/>
    <w:rsid w:val="004D1400"/>
    <w:rsid w:val="004D151B"/>
    <w:rsid w:val="004D18B9"/>
    <w:rsid w:val="004D1951"/>
    <w:rsid w:val="004D1C58"/>
    <w:rsid w:val="004D1D5F"/>
    <w:rsid w:val="004D1F3F"/>
    <w:rsid w:val="004D1F90"/>
    <w:rsid w:val="004D21F2"/>
    <w:rsid w:val="004D288E"/>
    <w:rsid w:val="004D28BE"/>
    <w:rsid w:val="004D2A38"/>
    <w:rsid w:val="004D2FB0"/>
    <w:rsid w:val="004D2FF7"/>
    <w:rsid w:val="004D3120"/>
    <w:rsid w:val="004D333E"/>
    <w:rsid w:val="004D3A72"/>
    <w:rsid w:val="004D3C12"/>
    <w:rsid w:val="004D3CF6"/>
    <w:rsid w:val="004D3EE2"/>
    <w:rsid w:val="004D4141"/>
    <w:rsid w:val="004D44BD"/>
    <w:rsid w:val="004D49AE"/>
    <w:rsid w:val="004D55AE"/>
    <w:rsid w:val="004D5639"/>
    <w:rsid w:val="004D5743"/>
    <w:rsid w:val="004D57C7"/>
    <w:rsid w:val="004D5BBA"/>
    <w:rsid w:val="004D5FCD"/>
    <w:rsid w:val="004D6540"/>
    <w:rsid w:val="004D6A8D"/>
    <w:rsid w:val="004D6D89"/>
    <w:rsid w:val="004D6EBC"/>
    <w:rsid w:val="004D727C"/>
    <w:rsid w:val="004D76CF"/>
    <w:rsid w:val="004D7915"/>
    <w:rsid w:val="004D7B4B"/>
    <w:rsid w:val="004D7C8D"/>
    <w:rsid w:val="004E0000"/>
    <w:rsid w:val="004E0094"/>
    <w:rsid w:val="004E0688"/>
    <w:rsid w:val="004E0B05"/>
    <w:rsid w:val="004E0DB9"/>
    <w:rsid w:val="004E1396"/>
    <w:rsid w:val="004E17AE"/>
    <w:rsid w:val="004E1ABF"/>
    <w:rsid w:val="004E1C2A"/>
    <w:rsid w:val="004E1D24"/>
    <w:rsid w:val="004E1E46"/>
    <w:rsid w:val="004E24B9"/>
    <w:rsid w:val="004E2643"/>
    <w:rsid w:val="004E296F"/>
    <w:rsid w:val="004E2984"/>
    <w:rsid w:val="004E2ACB"/>
    <w:rsid w:val="004E322A"/>
    <w:rsid w:val="004E347D"/>
    <w:rsid w:val="004E35B9"/>
    <w:rsid w:val="004E38B0"/>
    <w:rsid w:val="004E3BF1"/>
    <w:rsid w:val="004E3C28"/>
    <w:rsid w:val="004E4332"/>
    <w:rsid w:val="004E43ED"/>
    <w:rsid w:val="004E44F9"/>
    <w:rsid w:val="004E4E0B"/>
    <w:rsid w:val="004E5070"/>
    <w:rsid w:val="004E536D"/>
    <w:rsid w:val="004E5535"/>
    <w:rsid w:val="004E558E"/>
    <w:rsid w:val="004E62C9"/>
    <w:rsid w:val="004E6856"/>
    <w:rsid w:val="004E697B"/>
    <w:rsid w:val="004E6E05"/>
    <w:rsid w:val="004E6FB4"/>
    <w:rsid w:val="004E72FA"/>
    <w:rsid w:val="004E7625"/>
    <w:rsid w:val="004F0977"/>
    <w:rsid w:val="004F0C15"/>
    <w:rsid w:val="004F1007"/>
    <w:rsid w:val="004F1408"/>
    <w:rsid w:val="004F222B"/>
    <w:rsid w:val="004F23A8"/>
    <w:rsid w:val="004F23CD"/>
    <w:rsid w:val="004F2A16"/>
    <w:rsid w:val="004F2BDB"/>
    <w:rsid w:val="004F33B4"/>
    <w:rsid w:val="004F3773"/>
    <w:rsid w:val="004F390E"/>
    <w:rsid w:val="004F3E2D"/>
    <w:rsid w:val="004F411C"/>
    <w:rsid w:val="004F45A5"/>
    <w:rsid w:val="004F4E1D"/>
    <w:rsid w:val="004F50D4"/>
    <w:rsid w:val="004F515E"/>
    <w:rsid w:val="004F5E7B"/>
    <w:rsid w:val="004F6257"/>
    <w:rsid w:val="004F6A25"/>
    <w:rsid w:val="004F6AB0"/>
    <w:rsid w:val="004F6B4D"/>
    <w:rsid w:val="004F6CA7"/>
    <w:rsid w:val="004F6F40"/>
    <w:rsid w:val="004F736B"/>
    <w:rsid w:val="004F758A"/>
    <w:rsid w:val="004F79B3"/>
    <w:rsid w:val="005000BD"/>
    <w:rsid w:val="005000DD"/>
    <w:rsid w:val="005004DE"/>
    <w:rsid w:val="00500595"/>
    <w:rsid w:val="00500F77"/>
    <w:rsid w:val="00500F80"/>
    <w:rsid w:val="005012BE"/>
    <w:rsid w:val="00501808"/>
    <w:rsid w:val="00501F5D"/>
    <w:rsid w:val="0050217A"/>
    <w:rsid w:val="005022A6"/>
    <w:rsid w:val="005023BB"/>
    <w:rsid w:val="005025B8"/>
    <w:rsid w:val="005027AE"/>
    <w:rsid w:val="005028F9"/>
    <w:rsid w:val="00502AE0"/>
    <w:rsid w:val="00502D75"/>
    <w:rsid w:val="00503187"/>
    <w:rsid w:val="0050331B"/>
    <w:rsid w:val="005036AC"/>
    <w:rsid w:val="00503948"/>
    <w:rsid w:val="00503B09"/>
    <w:rsid w:val="00503F43"/>
    <w:rsid w:val="00504CAB"/>
    <w:rsid w:val="00504F5C"/>
    <w:rsid w:val="00505174"/>
    <w:rsid w:val="00505262"/>
    <w:rsid w:val="00505373"/>
    <w:rsid w:val="00505566"/>
    <w:rsid w:val="0050597B"/>
    <w:rsid w:val="0050675D"/>
    <w:rsid w:val="00506DF8"/>
    <w:rsid w:val="00507451"/>
    <w:rsid w:val="00507B1B"/>
    <w:rsid w:val="00507F55"/>
    <w:rsid w:val="00510138"/>
    <w:rsid w:val="005101EE"/>
    <w:rsid w:val="00510257"/>
    <w:rsid w:val="00510893"/>
    <w:rsid w:val="00510BBD"/>
    <w:rsid w:val="00510E35"/>
    <w:rsid w:val="00511CFC"/>
    <w:rsid w:val="00511D1B"/>
    <w:rsid w:val="00511D37"/>
    <w:rsid w:val="00511F4D"/>
    <w:rsid w:val="005127C1"/>
    <w:rsid w:val="00512A58"/>
    <w:rsid w:val="005135D6"/>
    <w:rsid w:val="005136E6"/>
    <w:rsid w:val="005138CF"/>
    <w:rsid w:val="00513E3A"/>
    <w:rsid w:val="00513E98"/>
    <w:rsid w:val="00514099"/>
    <w:rsid w:val="00514857"/>
    <w:rsid w:val="00514D6B"/>
    <w:rsid w:val="00514FD7"/>
    <w:rsid w:val="0051545F"/>
    <w:rsid w:val="005154C7"/>
    <w:rsid w:val="005155BE"/>
    <w:rsid w:val="0051574E"/>
    <w:rsid w:val="00515B8F"/>
    <w:rsid w:val="005166F2"/>
    <w:rsid w:val="0051683E"/>
    <w:rsid w:val="0051725F"/>
    <w:rsid w:val="005174EE"/>
    <w:rsid w:val="005176F4"/>
    <w:rsid w:val="005178F3"/>
    <w:rsid w:val="005179D2"/>
    <w:rsid w:val="00517D6F"/>
    <w:rsid w:val="00520095"/>
    <w:rsid w:val="00520167"/>
    <w:rsid w:val="00520645"/>
    <w:rsid w:val="005211F2"/>
    <w:rsid w:val="0052122B"/>
    <w:rsid w:val="0052149B"/>
    <w:rsid w:val="0052154E"/>
    <w:rsid w:val="0052168D"/>
    <w:rsid w:val="00521DF3"/>
    <w:rsid w:val="00522C35"/>
    <w:rsid w:val="005230A8"/>
    <w:rsid w:val="005234BD"/>
    <w:rsid w:val="0052358A"/>
    <w:rsid w:val="0052396A"/>
    <w:rsid w:val="00523B30"/>
    <w:rsid w:val="00523D28"/>
    <w:rsid w:val="00523F63"/>
    <w:rsid w:val="005242D4"/>
    <w:rsid w:val="00524373"/>
    <w:rsid w:val="00524594"/>
    <w:rsid w:val="00524AAA"/>
    <w:rsid w:val="005252C5"/>
    <w:rsid w:val="00525389"/>
    <w:rsid w:val="00525719"/>
    <w:rsid w:val="0052589E"/>
    <w:rsid w:val="00526149"/>
    <w:rsid w:val="0052698D"/>
    <w:rsid w:val="00526EF4"/>
    <w:rsid w:val="00527419"/>
    <w:rsid w:val="00527697"/>
    <w:rsid w:val="00527742"/>
    <w:rsid w:val="0052782C"/>
    <w:rsid w:val="00527A41"/>
    <w:rsid w:val="00527A95"/>
    <w:rsid w:val="00530253"/>
    <w:rsid w:val="005306D6"/>
    <w:rsid w:val="00530E46"/>
    <w:rsid w:val="00531405"/>
    <w:rsid w:val="00531D5C"/>
    <w:rsid w:val="0053223B"/>
    <w:rsid w:val="005324EF"/>
    <w:rsid w:val="0053286B"/>
    <w:rsid w:val="00533092"/>
    <w:rsid w:val="00533648"/>
    <w:rsid w:val="005341FF"/>
    <w:rsid w:val="0053469A"/>
    <w:rsid w:val="00534729"/>
    <w:rsid w:val="00534E6F"/>
    <w:rsid w:val="00534EE0"/>
    <w:rsid w:val="00535190"/>
    <w:rsid w:val="005352FE"/>
    <w:rsid w:val="005356E1"/>
    <w:rsid w:val="005358AE"/>
    <w:rsid w:val="00536369"/>
    <w:rsid w:val="00536964"/>
    <w:rsid w:val="00536A06"/>
    <w:rsid w:val="00536F53"/>
    <w:rsid w:val="005373A3"/>
    <w:rsid w:val="005379E4"/>
    <w:rsid w:val="00537E87"/>
    <w:rsid w:val="005400FF"/>
    <w:rsid w:val="005406A6"/>
    <w:rsid w:val="00540742"/>
    <w:rsid w:val="00540B27"/>
    <w:rsid w:val="00540E99"/>
    <w:rsid w:val="00540F43"/>
    <w:rsid w:val="00541130"/>
    <w:rsid w:val="00541558"/>
    <w:rsid w:val="00541771"/>
    <w:rsid w:val="005418AA"/>
    <w:rsid w:val="00541C52"/>
    <w:rsid w:val="00542244"/>
    <w:rsid w:val="0054281F"/>
    <w:rsid w:val="00542AA2"/>
    <w:rsid w:val="00542D14"/>
    <w:rsid w:val="00543C4A"/>
    <w:rsid w:val="00543F8B"/>
    <w:rsid w:val="00545162"/>
    <w:rsid w:val="00545263"/>
    <w:rsid w:val="00546268"/>
    <w:rsid w:val="005462A9"/>
    <w:rsid w:val="00546325"/>
    <w:rsid w:val="0054686D"/>
    <w:rsid w:val="00546A8B"/>
    <w:rsid w:val="00546D5E"/>
    <w:rsid w:val="00546F02"/>
    <w:rsid w:val="00547342"/>
    <w:rsid w:val="0054735A"/>
    <w:rsid w:val="0054770B"/>
    <w:rsid w:val="00547816"/>
    <w:rsid w:val="005479F4"/>
    <w:rsid w:val="00547EA9"/>
    <w:rsid w:val="00550704"/>
    <w:rsid w:val="005507BE"/>
    <w:rsid w:val="00550AD4"/>
    <w:rsid w:val="00550B63"/>
    <w:rsid w:val="00550E87"/>
    <w:rsid w:val="00551073"/>
    <w:rsid w:val="005514E3"/>
    <w:rsid w:val="00551DA4"/>
    <w:rsid w:val="0055213A"/>
    <w:rsid w:val="00552178"/>
    <w:rsid w:val="00552607"/>
    <w:rsid w:val="00552E4A"/>
    <w:rsid w:val="00552E7E"/>
    <w:rsid w:val="005530B1"/>
    <w:rsid w:val="0055328A"/>
    <w:rsid w:val="00553EF2"/>
    <w:rsid w:val="00553F15"/>
    <w:rsid w:val="00554280"/>
    <w:rsid w:val="005544E2"/>
    <w:rsid w:val="005546EE"/>
    <w:rsid w:val="0055481D"/>
    <w:rsid w:val="00554956"/>
    <w:rsid w:val="0055574C"/>
    <w:rsid w:val="00556AB6"/>
    <w:rsid w:val="00557113"/>
    <w:rsid w:val="0055747A"/>
    <w:rsid w:val="00557567"/>
    <w:rsid w:val="00557792"/>
    <w:rsid w:val="00557BE6"/>
    <w:rsid w:val="00557D5A"/>
    <w:rsid w:val="005600BC"/>
    <w:rsid w:val="0056028F"/>
    <w:rsid w:val="005605EB"/>
    <w:rsid w:val="0056064B"/>
    <w:rsid w:val="00560699"/>
    <w:rsid w:val="00560780"/>
    <w:rsid w:val="00560907"/>
    <w:rsid w:val="00561411"/>
    <w:rsid w:val="00561B4B"/>
    <w:rsid w:val="00561F03"/>
    <w:rsid w:val="005624A2"/>
    <w:rsid w:val="00562866"/>
    <w:rsid w:val="00562E79"/>
    <w:rsid w:val="00563104"/>
    <w:rsid w:val="005631BD"/>
    <w:rsid w:val="00563CC0"/>
    <w:rsid w:val="00563EBE"/>
    <w:rsid w:val="005640E0"/>
    <w:rsid w:val="005646C1"/>
    <w:rsid w:val="005646CC"/>
    <w:rsid w:val="005647E2"/>
    <w:rsid w:val="00564E4C"/>
    <w:rsid w:val="00564EEA"/>
    <w:rsid w:val="005652E4"/>
    <w:rsid w:val="005652F9"/>
    <w:rsid w:val="00565345"/>
    <w:rsid w:val="005654E2"/>
    <w:rsid w:val="00565533"/>
    <w:rsid w:val="00565730"/>
    <w:rsid w:val="00565E00"/>
    <w:rsid w:val="0056611D"/>
    <w:rsid w:val="00566671"/>
    <w:rsid w:val="005669A0"/>
    <w:rsid w:val="00566AD5"/>
    <w:rsid w:val="005670A7"/>
    <w:rsid w:val="005673FC"/>
    <w:rsid w:val="0056742C"/>
    <w:rsid w:val="005677DC"/>
    <w:rsid w:val="00567B22"/>
    <w:rsid w:val="00567F6D"/>
    <w:rsid w:val="005701A7"/>
    <w:rsid w:val="00570430"/>
    <w:rsid w:val="0057065F"/>
    <w:rsid w:val="00571164"/>
    <w:rsid w:val="0057134C"/>
    <w:rsid w:val="00571633"/>
    <w:rsid w:val="00571E3C"/>
    <w:rsid w:val="005722EE"/>
    <w:rsid w:val="00572A83"/>
    <w:rsid w:val="0057331C"/>
    <w:rsid w:val="00573328"/>
    <w:rsid w:val="00573347"/>
    <w:rsid w:val="00573564"/>
    <w:rsid w:val="00573807"/>
    <w:rsid w:val="005739BE"/>
    <w:rsid w:val="00573F07"/>
    <w:rsid w:val="00574388"/>
    <w:rsid w:val="00574630"/>
    <w:rsid w:val="005747FF"/>
    <w:rsid w:val="0057488F"/>
    <w:rsid w:val="0057500B"/>
    <w:rsid w:val="0057516A"/>
    <w:rsid w:val="00575348"/>
    <w:rsid w:val="0057589B"/>
    <w:rsid w:val="00576169"/>
    <w:rsid w:val="00576415"/>
    <w:rsid w:val="00576D2D"/>
    <w:rsid w:val="00577354"/>
    <w:rsid w:val="005774E8"/>
    <w:rsid w:val="00577A76"/>
    <w:rsid w:val="00577C3E"/>
    <w:rsid w:val="00577D55"/>
    <w:rsid w:val="00580214"/>
    <w:rsid w:val="0058028A"/>
    <w:rsid w:val="0058049B"/>
    <w:rsid w:val="005807CB"/>
    <w:rsid w:val="00580D0F"/>
    <w:rsid w:val="005815E2"/>
    <w:rsid w:val="005824C0"/>
    <w:rsid w:val="00582560"/>
    <w:rsid w:val="0058282A"/>
    <w:rsid w:val="00582FD7"/>
    <w:rsid w:val="00583024"/>
    <w:rsid w:val="005832ED"/>
    <w:rsid w:val="0058345F"/>
    <w:rsid w:val="00583524"/>
    <w:rsid w:val="005835A2"/>
    <w:rsid w:val="00583853"/>
    <w:rsid w:val="00583D1A"/>
    <w:rsid w:val="005841B1"/>
    <w:rsid w:val="00584704"/>
    <w:rsid w:val="005848B1"/>
    <w:rsid w:val="00585718"/>
    <w:rsid w:val="005857A8"/>
    <w:rsid w:val="0058713B"/>
    <w:rsid w:val="005876D2"/>
    <w:rsid w:val="005901AC"/>
    <w:rsid w:val="005901B7"/>
    <w:rsid w:val="0059023D"/>
    <w:rsid w:val="0059056C"/>
    <w:rsid w:val="00590D8D"/>
    <w:rsid w:val="0059125C"/>
    <w:rsid w:val="0059130B"/>
    <w:rsid w:val="00591346"/>
    <w:rsid w:val="00591A33"/>
    <w:rsid w:val="0059203F"/>
    <w:rsid w:val="005920CE"/>
    <w:rsid w:val="00592D83"/>
    <w:rsid w:val="00592E53"/>
    <w:rsid w:val="00592F45"/>
    <w:rsid w:val="0059301D"/>
    <w:rsid w:val="005931D9"/>
    <w:rsid w:val="00593BB8"/>
    <w:rsid w:val="00593C7A"/>
    <w:rsid w:val="0059409A"/>
    <w:rsid w:val="00594313"/>
    <w:rsid w:val="00594B95"/>
    <w:rsid w:val="00594DC9"/>
    <w:rsid w:val="005951E4"/>
    <w:rsid w:val="005954B0"/>
    <w:rsid w:val="00595674"/>
    <w:rsid w:val="00595762"/>
    <w:rsid w:val="005958C1"/>
    <w:rsid w:val="005958EC"/>
    <w:rsid w:val="00596689"/>
    <w:rsid w:val="005976D2"/>
    <w:rsid w:val="005A021E"/>
    <w:rsid w:val="005A0A27"/>
    <w:rsid w:val="005A0C3E"/>
    <w:rsid w:val="005A13E4"/>
    <w:rsid w:val="005A16FB"/>
    <w:rsid w:val="005A1A68"/>
    <w:rsid w:val="005A1B80"/>
    <w:rsid w:val="005A257D"/>
    <w:rsid w:val="005A2A5A"/>
    <w:rsid w:val="005A2E06"/>
    <w:rsid w:val="005A3076"/>
    <w:rsid w:val="005A39FC"/>
    <w:rsid w:val="005A3B66"/>
    <w:rsid w:val="005A3D07"/>
    <w:rsid w:val="005A3D2C"/>
    <w:rsid w:val="005A42E3"/>
    <w:rsid w:val="005A47AC"/>
    <w:rsid w:val="005A4982"/>
    <w:rsid w:val="005A4E07"/>
    <w:rsid w:val="005A5194"/>
    <w:rsid w:val="005A52FC"/>
    <w:rsid w:val="005A5328"/>
    <w:rsid w:val="005A57AE"/>
    <w:rsid w:val="005A5E0A"/>
    <w:rsid w:val="005A5F04"/>
    <w:rsid w:val="005A6068"/>
    <w:rsid w:val="005A6384"/>
    <w:rsid w:val="005A6556"/>
    <w:rsid w:val="005A6DC2"/>
    <w:rsid w:val="005A70D2"/>
    <w:rsid w:val="005A7FB3"/>
    <w:rsid w:val="005B0870"/>
    <w:rsid w:val="005B0C6E"/>
    <w:rsid w:val="005B113D"/>
    <w:rsid w:val="005B1287"/>
    <w:rsid w:val="005B1762"/>
    <w:rsid w:val="005B1D82"/>
    <w:rsid w:val="005B1FA8"/>
    <w:rsid w:val="005B2162"/>
    <w:rsid w:val="005B2416"/>
    <w:rsid w:val="005B2C89"/>
    <w:rsid w:val="005B2CFA"/>
    <w:rsid w:val="005B2DDB"/>
    <w:rsid w:val="005B4488"/>
    <w:rsid w:val="005B45EE"/>
    <w:rsid w:val="005B497F"/>
    <w:rsid w:val="005B4B17"/>
    <w:rsid w:val="005B4B88"/>
    <w:rsid w:val="005B4C9A"/>
    <w:rsid w:val="005B4EDF"/>
    <w:rsid w:val="005B5334"/>
    <w:rsid w:val="005B5359"/>
    <w:rsid w:val="005B5605"/>
    <w:rsid w:val="005B5D60"/>
    <w:rsid w:val="005B5E31"/>
    <w:rsid w:val="005B64AE"/>
    <w:rsid w:val="005B6656"/>
    <w:rsid w:val="005B6D07"/>
    <w:rsid w:val="005B6E3D"/>
    <w:rsid w:val="005B7298"/>
    <w:rsid w:val="005B79D1"/>
    <w:rsid w:val="005C0AB0"/>
    <w:rsid w:val="005C0F06"/>
    <w:rsid w:val="005C1A39"/>
    <w:rsid w:val="005C1BFC"/>
    <w:rsid w:val="005C2AE2"/>
    <w:rsid w:val="005C2C25"/>
    <w:rsid w:val="005C3858"/>
    <w:rsid w:val="005C3EFE"/>
    <w:rsid w:val="005C4336"/>
    <w:rsid w:val="005C4356"/>
    <w:rsid w:val="005C476C"/>
    <w:rsid w:val="005C4DB2"/>
    <w:rsid w:val="005C4E1A"/>
    <w:rsid w:val="005C5398"/>
    <w:rsid w:val="005C566F"/>
    <w:rsid w:val="005C5DA9"/>
    <w:rsid w:val="005C65B4"/>
    <w:rsid w:val="005C6691"/>
    <w:rsid w:val="005C672D"/>
    <w:rsid w:val="005C6F93"/>
    <w:rsid w:val="005C75BE"/>
    <w:rsid w:val="005C76DB"/>
    <w:rsid w:val="005C76FD"/>
    <w:rsid w:val="005C78C7"/>
    <w:rsid w:val="005C7B55"/>
    <w:rsid w:val="005C7CF8"/>
    <w:rsid w:val="005C7FBB"/>
    <w:rsid w:val="005D0175"/>
    <w:rsid w:val="005D07B1"/>
    <w:rsid w:val="005D0C82"/>
    <w:rsid w:val="005D0EAA"/>
    <w:rsid w:val="005D0EF4"/>
    <w:rsid w:val="005D107C"/>
    <w:rsid w:val="005D14BB"/>
    <w:rsid w:val="005D1974"/>
    <w:rsid w:val="005D1CC4"/>
    <w:rsid w:val="005D1F73"/>
    <w:rsid w:val="005D2065"/>
    <w:rsid w:val="005D225A"/>
    <w:rsid w:val="005D273E"/>
    <w:rsid w:val="005D2AD9"/>
    <w:rsid w:val="005D2B28"/>
    <w:rsid w:val="005D2BE2"/>
    <w:rsid w:val="005D2D62"/>
    <w:rsid w:val="005D3509"/>
    <w:rsid w:val="005D47D7"/>
    <w:rsid w:val="005D4984"/>
    <w:rsid w:val="005D561F"/>
    <w:rsid w:val="005D5701"/>
    <w:rsid w:val="005D5A78"/>
    <w:rsid w:val="005D5D07"/>
    <w:rsid w:val="005D5DB0"/>
    <w:rsid w:val="005D66DF"/>
    <w:rsid w:val="005D6859"/>
    <w:rsid w:val="005D6CA0"/>
    <w:rsid w:val="005D7347"/>
    <w:rsid w:val="005D73EF"/>
    <w:rsid w:val="005D77CA"/>
    <w:rsid w:val="005D7991"/>
    <w:rsid w:val="005D7AF2"/>
    <w:rsid w:val="005D7B56"/>
    <w:rsid w:val="005E0B43"/>
    <w:rsid w:val="005E0EED"/>
    <w:rsid w:val="005E0F29"/>
    <w:rsid w:val="005E1675"/>
    <w:rsid w:val="005E190B"/>
    <w:rsid w:val="005E1E19"/>
    <w:rsid w:val="005E1F86"/>
    <w:rsid w:val="005E251A"/>
    <w:rsid w:val="005E2FE4"/>
    <w:rsid w:val="005E3479"/>
    <w:rsid w:val="005E41E6"/>
    <w:rsid w:val="005E446F"/>
    <w:rsid w:val="005E4644"/>
    <w:rsid w:val="005E4742"/>
    <w:rsid w:val="005E47A7"/>
    <w:rsid w:val="005E4B37"/>
    <w:rsid w:val="005E4BEB"/>
    <w:rsid w:val="005E4DE5"/>
    <w:rsid w:val="005E57B3"/>
    <w:rsid w:val="005E5B31"/>
    <w:rsid w:val="005E5E59"/>
    <w:rsid w:val="005E6829"/>
    <w:rsid w:val="005E6B3A"/>
    <w:rsid w:val="005E7139"/>
    <w:rsid w:val="005E77DB"/>
    <w:rsid w:val="005E7E38"/>
    <w:rsid w:val="005F026D"/>
    <w:rsid w:val="005F04E4"/>
    <w:rsid w:val="005F10D4"/>
    <w:rsid w:val="005F17C7"/>
    <w:rsid w:val="005F17E2"/>
    <w:rsid w:val="005F17EF"/>
    <w:rsid w:val="005F26E8"/>
    <w:rsid w:val="005F275A"/>
    <w:rsid w:val="005F28D1"/>
    <w:rsid w:val="005F2E08"/>
    <w:rsid w:val="005F2E27"/>
    <w:rsid w:val="005F308A"/>
    <w:rsid w:val="005F32AC"/>
    <w:rsid w:val="005F42F1"/>
    <w:rsid w:val="005F485F"/>
    <w:rsid w:val="005F4AD5"/>
    <w:rsid w:val="005F5A47"/>
    <w:rsid w:val="005F6795"/>
    <w:rsid w:val="005F72AC"/>
    <w:rsid w:val="005F768B"/>
    <w:rsid w:val="005F77BA"/>
    <w:rsid w:val="005F7808"/>
    <w:rsid w:val="005F78DD"/>
    <w:rsid w:val="005F7A4D"/>
    <w:rsid w:val="005F7A83"/>
    <w:rsid w:val="005F7FEE"/>
    <w:rsid w:val="00600C71"/>
    <w:rsid w:val="00601B68"/>
    <w:rsid w:val="00601CFB"/>
    <w:rsid w:val="00601EFA"/>
    <w:rsid w:val="0060255E"/>
    <w:rsid w:val="0060256B"/>
    <w:rsid w:val="0060285A"/>
    <w:rsid w:val="006029FC"/>
    <w:rsid w:val="00602A86"/>
    <w:rsid w:val="00602EE3"/>
    <w:rsid w:val="0060359B"/>
    <w:rsid w:val="00603F69"/>
    <w:rsid w:val="006040DA"/>
    <w:rsid w:val="00604343"/>
    <w:rsid w:val="006047BD"/>
    <w:rsid w:val="0060493D"/>
    <w:rsid w:val="00604E8E"/>
    <w:rsid w:val="00605056"/>
    <w:rsid w:val="0060550F"/>
    <w:rsid w:val="00605820"/>
    <w:rsid w:val="00605D4D"/>
    <w:rsid w:val="00605D84"/>
    <w:rsid w:val="00605DDB"/>
    <w:rsid w:val="0060609A"/>
    <w:rsid w:val="0060652F"/>
    <w:rsid w:val="006066BB"/>
    <w:rsid w:val="006067B6"/>
    <w:rsid w:val="00606BDD"/>
    <w:rsid w:val="00607675"/>
    <w:rsid w:val="0060777D"/>
    <w:rsid w:val="00610667"/>
    <w:rsid w:val="00610CFE"/>
    <w:rsid w:val="00610F53"/>
    <w:rsid w:val="00611696"/>
    <w:rsid w:val="00611A23"/>
    <w:rsid w:val="0061218A"/>
    <w:rsid w:val="006121F9"/>
    <w:rsid w:val="006126B9"/>
    <w:rsid w:val="006127AD"/>
    <w:rsid w:val="00612AA9"/>
    <w:rsid w:val="00612E3F"/>
    <w:rsid w:val="00612F76"/>
    <w:rsid w:val="00613208"/>
    <w:rsid w:val="00614109"/>
    <w:rsid w:val="006146C6"/>
    <w:rsid w:val="00614825"/>
    <w:rsid w:val="00615281"/>
    <w:rsid w:val="006152D6"/>
    <w:rsid w:val="00615B91"/>
    <w:rsid w:val="006161AD"/>
    <w:rsid w:val="00616390"/>
    <w:rsid w:val="00616767"/>
    <w:rsid w:val="0061698B"/>
    <w:rsid w:val="00616F61"/>
    <w:rsid w:val="006177CD"/>
    <w:rsid w:val="00620917"/>
    <w:rsid w:val="00620967"/>
    <w:rsid w:val="0062163D"/>
    <w:rsid w:val="00621D40"/>
    <w:rsid w:val="00621DF7"/>
    <w:rsid w:val="00621F99"/>
    <w:rsid w:val="00622257"/>
    <w:rsid w:val="006225A5"/>
    <w:rsid w:val="006234F4"/>
    <w:rsid w:val="006238E6"/>
    <w:rsid w:val="00623A9E"/>
    <w:rsid w:val="00623B4B"/>
    <w:rsid w:val="00623DDA"/>
    <w:rsid w:val="0062415C"/>
    <w:rsid w:val="006243C6"/>
    <w:rsid w:val="00624A20"/>
    <w:rsid w:val="00624B30"/>
    <w:rsid w:val="00624BA9"/>
    <w:rsid w:val="00624C9B"/>
    <w:rsid w:val="00625079"/>
    <w:rsid w:val="00625E69"/>
    <w:rsid w:val="0062608D"/>
    <w:rsid w:val="00626C5A"/>
    <w:rsid w:val="00626DF5"/>
    <w:rsid w:val="00626F52"/>
    <w:rsid w:val="006271A0"/>
    <w:rsid w:val="00627301"/>
    <w:rsid w:val="0063065A"/>
    <w:rsid w:val="006309B1"/>
    <w:rsid w:val="00630BB3"/>
    <w:rsid w:val="00630E2B"/>
    <w:rsid w:val="006314BF"/>
    <w:rsid w:val="0063153A"/>
    <w:rsid w:val="00632182"/>
    <w:rsid w:val="00632597"/>
    <w:rsid w:val="006326B5"/>
    <w:rsid w:val="00632BB4"/>
    <w:rsid w:val="00632D2D"/>
    <w:rsid w:val="006335DF"/>
    <w:rsid w:val="0063412D"/>
    <w:rsid w:val="00634717"/>
    <w:rsid w:val="00634DCE"/>
    <w:rsid w:val="00635F6B"/>
    <w:rsid w:val="0063670E"/>
    <w:rsid w:val="00637181"/>
    <w:rsid w:val="00637542"/>
    <w:rsid w:val="00637AF8"/>
    <w:rsid w:val="00637D12"/>
    <w:rsid w:val="00637EF9"/>
    <w:rsid w:val="00640066"/>
    <w:rsid w:val="00640174"/>
    <w:rsid w:val="00640371"/>
    <w:rsid w:val="006405B3"/>
    <w:rsid w:val="006407FB"/>
    <w:rsid w:val="0064098D"/>
    <w:rsid w:val="00640DC8"/>
    <w:rsid w:val="006412BE"/>
    <w:rsid w:val="0064144D"/>
    <w:rsid w:val="00641609"/>
    <w:rsid w:val="0064160E"/>
    <w:rsid w:val="0064189C"/>
    <w:rsid w:val="00642013"/>
    <w:rsid w:val="00642389"/>
    <w:rsid w:val="00642FCE"/>
    <w:rsid w:val="006439ED"/>
    <w:rsid w:val="00643C86"/>
    <w:rsid w:val="00644306"/>
    <w:rsid w:val="0064455A"/>
    <w:rsid w:val="006450E2"/>
    <w:rsid w:val="006453D8"/>
    <w:rsid w:val="00645681"/>
    <w:rsid w:val="006459CD"/>
    <w:rsid w:val="00646321"/>
    <w:rsid w:val="00646CEF"/>
    <w:rsid w:val="00646DC5"/>
    <w:rsid w:val="00646EB2"/>
    <w:rsid w:val="00647090"/>
    <w:rsid w:val="00647721"/>
    <w:rsid w:val="006477A1"/>
    <w:rsid w:val="006479AF"/>
    <w:rsid w:val="00647A28"/>
    <w:rsid w:val="00647F19"/>
    <w:rsid w:val="0065027E"/>
    <w:rsid w:val="0065038E"/>
    <w:rsid w:val="00650503"/>
    <w:rsid w:val="00651A1C"/>
    <w:rsid w:val="00651C5C"/>
    <w:rsid w:val="00651E73"/>
    <w:rsid w:val="00651FEF"/>
    <w:rsid w:val="00652220"/>
    <w:rsid w:val="006522FD"/>
    <w:rsid w:val="00652669"/>
    <w:rsid w:val="006527E5"/>
    <w:rsid w:val="00652800"/>
    <w:rsid w:val="0065287B"/>
    <w:rsid w:val="006529CF"/>
    <w:rsid w:val="00652C9A"/>
    <w:rsid w:val="00653208"/>
    <w:rsid w:val="006533D0"/>
    <w:rsid w:val="00653AB0"/>
    <w:rsid w:val="00653C5D"/>
    <w:rsid w:val="00653F4F"/>
    <w:rsid w:val="00653FF8"/>
    <w:rsid w:val="00654241"/>
    <w:rsid w:val="006542D7"/>
    <w:rsid w:val="006544A7"/>
    <w:rsid w:val="006552BE"/>
    <w:rsid w:val="00655385"/>
    <w:rsid w:val="00655453"/>
    <w:rsid w:val="0065555A"/>
    <w:rsid w:val="00655830"/>
    <w:rsid w:val="00655BF0"/>
    <w:rsid w:val="006568B6"/>
    <w:rsid w:val="00656CFA"/>
    <w:rsid w:val="00656D7F"/>
    <w:rsid w:val="00656E21"/>
    <w:rsid w:val="006571A5"/>
    <w:rsid w:val="006571CB"/>
    <w:rsid w:val="00657617"/>
    <w:rsid w:val="00657869"/>
    <w:rsid w:val="00657B85"/>
    <w:rsid w:val="00657F3D"/>
    <w:rsid w:val="0066012D"/>
    <w:rsid w:val="006606FC"/>
    <w:rsid w:val="00660D44"/>
    <w:rsid w:val="00660F63"/>
    <w:rsid w:val="00661567"/>
    <w:rsid w:val="006618E3"/>
    <w:rsid w:val="00661C0C"/>
    <w:rsid w:val="00661CC5"/>
    <w:rsid w:val="00661D06"/>
    <w:rsid w:val="00662958"/>
    <w:rsid w:val="00662F2C"/>
    <w:rsid w:val="00662F62"/>
    <w:rsid w:val="00663080"/>
    <w:rsid w:val="0066379D"/>
    <w:rsid w:val="006638B4"/>
    <w:rsid w:val="0066400D"/>
    <w:rsid w:val="006644C4"/>
    <w:rsid w:val="006647A2"/>
    <w:rsid w:val="00664F1D"/>
    <w:rsid w:val="0066516D"/>
    <w:rsid w:val="00665362"/>
    <w:rsid w:val="0066562E"/>
    <w:rsid w:val="00665865"/>
    <w:rsid w:val="00665C4E"/>
    <w:rsid w:val="0066665B"/>
    <w:rsid w:val="00666C7E"/>
    <w:rsid w:val="0066757F"/>
    <w:rsid w:val="006677B4"/>
    <w:rsid w:val="00667C81"/>
    <w:rsid w:val="00670299"/>
    <w:rsid w:val="006702CA"/>
    <w:rsid w:val="0067034E"/>
    <w:rsid w:val="00670EE3"/>
    <w:rsid w:val="006710AA"/>
    <w:rsid w:val="00671378"/>
    <w:rsid w:val="006717E1"/>
    <w:rsid w:val="00671919"/>
    <w:rsid w:val="006719C2"/>
    <w:rsid w:val="00672649"/>
    <w:rsid w:val="00672C8B"/>
    <w:rsid w:val="0067331F"/>
    <w:rsid w:val="006736C9"/>
    <w:rsid w:val="00673BFC"/>
    <w:rsid w:val="00673ED0"/>
    <w:rsid w:val="006742E8"/>
    <w:rsid w:val="0067482E"/>
    <w:rsid w:val="00674A91"/>
    <w:rsid w:val="00675260"/>
    <w:rsid w:val="0067562E"/>
    <w:rsid w:val="006757B1"/>
    <w:rsid w:val="00675B6E"/>
    <w:rsid w:val="00675C06"/>
    <w:rsid w:val="0067613B"/>
    <w:rsid w:val="0067632C"/>
    <w:rsid w:val="00676890"/>
    <w:rsid w:val="00677387"/>
    <w:rsid w:val="00677DAB"/>
    <w:rsid w:val="00677DDB"/>
    <w:rsid w:val="00677EF0"/>
    <w:rsid w:val="00677F44"/>
    <w:rsid w:val="00680105"/>
    <w:rsid w:val="006814BF"/>
    <w:rsid w:val="00681709"/>
    <w:rsid w:val="00681910"/>
    <w:rsid w:val="00681F32"/>
    <w:rsid w:val="00682AEE"/>
    <w:rsid w:val="006838F2"/>
    <w:rsid w:val="00683AEC"/>
    <w:rsid w:val="00683B1B"/>
    <w:rsid w:val="00683D42"/>
    <w:rsid w:val="00683E65"/>
    <w:rsid w:val="00683E92"/>
    <w:rsid w:val="00683F1E"/>
    <w:rsid w:val="0068448B"/>
    <w:rsid w:val="00684672"/>
    <w:rsid w:val="0068481E"/>
    <w:rsid w:val="006848E3"/>
    <w:rsid w:val="0068513F"/>
    <w:rsid w:val="00685421"/>
    <w:rsid w:val="006857FC"/>
    <w:rsid w:val="00685801"/>
    <w:rsid w:val="00685BAD"/>
    <w:rsid w:val="00685FD0"/>
    <w:rsid w:val="0068644A"/>
    <w:rsid w:val="00686588"/>
    <w:rsid w:val="0068666F"/>
    <w:rsid w:val="00686755"/>
    <w:rsid w:val="00686899"/>
    <w:rsid w:val="00686A78"/>
    <w:rsid w:val="0068720C"/>
    <w:rsid w:val="0068730B"/>
    <w:rsid w:val="0068780A"/>
    <w:rsid w:val="0068782B"/>
    <w:rsid w:val="00687B77"/>
    <w:rsid w:val="00687E50"/>
    <w:rsid w:val="0069000D"/>
    <w:rsid w:val="00690267"/>
    <w:rsid w:val="006906E7"/>
    <w:rsid w:val="00690854"/>
    <w:rsid w:val="00690881"/>
    <w:rsid w:val="00690936"/>
    <w:rsid w:val="00690A35"/>
    <w:rsid w:val="00691812"/>
    <w:rsid w:val="00691C05"/>
    <w:rsid w:val="00691DDF"/>
    <w:rsid w:val="00691E24"/>
    <w:rsid w:val="00691F16"/>
    <w:rsid w:val="00692647"/>
    <w:rsid w:val="00692908"/>
    <w:rsid w:val="006931DB"/>
    <w:rsid w:val="0069389B"/>
    <w:rsid w:val="00694A8D"/>
    <w:rsid w:val="006954D4"/>
    <w:rsid w:val="0069593A"/>
    <w:rsid w:val="00695971"/>
    <w:rsid w:val="0069598B"/>
    <w:rsid w:val="006959FE"/>
    <w:rsid w:val="00695AF0"/>
    <w:rsid w:val="00695E9E"/>
    <w:rsid w:val="0069633D"/>
    <w:rsid w:val="0069652F"/>
    <w:rsid w:val="00696646"/>
    <w:rsid w:val="006966D9"/>
    <w:rsid w:val="00696C49"/>
    <w:rsid w:val="0069761E"/>
    <w:rsid w:val="00697D13"/>
    <w:rsid w:val="006A0272"/>
    <w:rsid w:val="006A0F15"/>
    <w:rsid w:val="006A1135"/>
    <w:rsid w:val="006A1314"/>
    <w:rsid w:val="006A1360"/>
    <w:rsid w:val="006A1584"/>
    <w:rsid w:val="006A1908"/>
    <w:rsid w:val="006A1A8E"/>
    <w:rsid w:val="006A1C06"/>
    <w:rsid w:val="006A1CF6"/>
    <w:rsid w:val="006A1E7A"/>
    <w:rsid w:val="006A2A21"/>
    <w:rsid w:val="006A2D9E"/>
    <w:rsid w:val="006A3083"/>
    <w:rsid w:val="006A36DB"/>
    <w:rsid w:val="006A3780"/>
    <w:rsid w:val="006A3EF2"/>
    <w:rsid w:val="006A3FBF"/>
    <w:rsid w:val="006A43D3"/>
    <w:rsid w:val="006A44D0"/>
    <w:rsid w:val="006A46EE"/>
    <w:rsid w:val="006A48C1"/>
    <w:rsid w:val="006A4C5C"/>
    <w:rsid w:val="006A5074"/>
    <w:rsid w:val="006A510D"/>
    <w:rsid w:val="006A51A4"/>
    <w:rsid w:val="006A5DF7"/>
    <w:rsid w:val="006A5F11"/>
    <w:rsid w:val="006A60E0"/>
    <w:rsid w:val="006A6318"/>
    <w:rsid w:val="006A6396"/>
    <w:rsid w:val="006A6D99"/>
    <w:rsid w:val="006A6DE8"/>
    <w:rsid w:val="006A6F1B"/>
    <w:rsid w:val="006A7256"/>
    <w:rsid w:val="006A7772"/>
    <w:rsid w:val="006A7882"/>
    <w:rsid w:val="006A7A27"/>
    <w:rsid w:val="006A7B76"/>
    <w:rsid w:val="006A7B95"/>
    <w:rsid w:val="006A7E01"/>
    <w:rsid w:val="006B0167"/>
    <w:rsid w:val="006B06B2"/>
    <w:rsid w:val="006B0972"/>
    <w:rsid w:val="006B0D11"/>
    <w:rsid w:val="006B1238"/>
    <w:rsid w:val="006B13FB"/>
    <w:rsid w:val="006B1BE1"/>
    <w:rsid w:val="006B1FFA"/>
    <w:rsid w:val="006B2173"/>
    <w:rsid w:val="006B2AAA"/>
    <w:rsid w:val="006B345B"/>
    <w:rsid w:val="006B3564"/>
    <w:rsid w:val="006B37E6"/>
    <w:rsid w:val="006B39DD"/>
    <w:rsid w:val="006B3D05"/>
    <w:rsid w:val="006B3D8F"/>
    <w:rsid w:val="006B42E3"/>
    <w:rsid w:val="006B4337"/>
    <w:rsid w:val="006B44E9"/>
    <w:rsid w:val="006B47B3"/>
    <w:rsid w:val="006B50D4"/>
    <w:rsid w:val="006B5111"/>
    <w:rsid w:val="006B528A"/>
    <w:rsid w:val="006B57BE"/>
    <w:rsid w:val="006B5BF8"/>
    <w:rsid w:val="006B5F4C"/>
    <w:rsid w:val="006B62D7"/>
    <w:rsid w:val="006B640D"/>
    <w:rsid w:val="006B69EF"/>
    <w:rsid w:val="006B6ADA"/>
    <w:rsid w:val="006B6AF3"/>
    <w:rsid w:val="006B6DE4"/>
    <w:rsid w:val="006B706D"/>
    <w:rsid w:val="006B70D1"/>
    <w:rsid w:val="006B7190"/>
    <w:rsid w:val="006B73E5"/>
    <w:rsid w:val="006B7BFB"/>
    <w:rsid w:val="006B7C5D"/>
    <w:rsid w:val="006C00A3"/>
    <w:rsid w:val="006C01D9"/>
    <w:rsid w:val="006C03B0"/>
    <w:rsid w:val="006C0827"/>
    <w:rsid w:val="006C0C20"/>
    <w:rsid w:val="006C14C6"/>
    <w:rsid w:val="006C2002"/>
    <w:rsid w:val="006C286B"/>
    <w:rsid w:val="006C2DA5"/>
    <w:rsid w:val="006C2F2F"/>
    <w:rsid w:val="006C2F31"/>
    <w:rsid w:val="006C38B3"/>
    <w:rsid w:val="006C39C4"/>
    <w:rsid w:val="006C3E0D"/>
    <w:rsid w:val="006C4320"/>
    <w:rsid w:val="006C4422"/>
    <w:rsid w:val="006C44E6"/>
    <w:rsid w:val="006C472C"/>
    <w:rsid w:val="006C537B"/>
    <w:rsid w:val="006C57A5"/>
    <w:rsid w:val="006C5CFA"/>
    <w:rsid w:val="006C66EB"/>
    <w:rsid w:val="006C6806"/>
    <w:rsid w:val="006C68C8"/>
    <w:rsid w:val="006C69B2"/>
    <w:rsid w:val="006C7024"/>
    <w:rsid w:val="006C771A"/>
    <w:rsid w:val="006C7AB5"/>
    <w:rsid w:val="006D061C"/>
    <w:rsid w:val="006D062E"/>
    <w:rsid w:val="006D0817"/>
    <w:rsid w:val="006D0996"/>
    <w:rsid w:val="006D0B41"/>
    <w:rsid w:val="006D1042"/>
    <w:rsid w:val="006D1D7A"/>
    <w:rsid w:val="006D2405"/>
    <w:rsid w:val="006D262C"/>
    <w:rsid w:val="006D29F0"/>
    <w:rsid w:val="006D2F95"/>
    <w:rsid w:val="006D3057"/>
    <w:rsid w:val="006D381E"/>
    <w:rsid w:val="006D3A0E"/>
    <w:rsid w:val="006D3D85"/>
    <w:rsid w:val="006D45EB"/>
    <w:rsid w:val="006D45F5"/>
    <w:rsid w:val="006D4A39"/>
    <w:rsid w:val="006D4D70"/>
    <w:rsid w:val="006D5044"/>
    <w:rsid w:val="006D50F0"/>
    <w:rsid w:val="006D51FA"/>
    <w:rsid w:val="006D53A4"/>
    <w:rsid w:val="006D5CB2"/>
    <w:rsid w:val="006D6748"/>
    <w:rsid w:val="006D6973"/>
    <w:rsid w:val="006D6C72"/>
    <w:rsid w:val="006D7093"/>
    <w:rsid w:val="006D7513"/>
    <w:rsid w:val="006D7854"/>
    <w:rsid w:val="006D7C00"/>
    <w:rsid w:val="006E08A7"/>
    <w:rsid w:val="006E08C4"/>
    <w:rsid w:val="006E091B"/>
    <w:rsid w:val="006E0E2F"/>
    <w:rsid w:val="006E18B0"/>
    <w:rsid w:val="006E1A86"/>
    <w:rsid w:val="006E1B0C"/>
    <w:rsid w:val="006E2552"/>
    <w:rsid w:val="006E2A16"/>
    <w:rsid w:val="006E2E2F"/>
    <w:rsid w:val="006E328A"/>
    <w:rsid w:val="006E3482"/>
    <w:rsid w:val="006E385A"/>
    <w:rsid w:val="006E38DE"/>
    <w:rsid w:val="006E3BD2"/>
    <w:rsid w:val="006E3F5B"/>
    <w:rsid w:val="006E42C8"/>
    <w:rsid w:val="006E4800"/>
    <w:rsid w:val="006E4909"/>
    <w:rsid w:val="006E4930"/>
    <w:rsid w:val="006E4C3A"/>
    <w:rsid w:val="006E4C52"/>
    <w:rsid w:val="006E4E4C"/>
    <w:rsid w:val="006E4E70"/>
    <w:rsid w:val="006E537E"/>
    <w:rsid w:val="006E5503"/>
    <w:rsid w:val="006E560F"/>
    <w:rsid w:val="006E587D"/>
    <w:rsid w:val="006E599A"/>
    <w:rsid w:val="006E5B90"/>
    <w:rsid w:val="006E5C5C"/>
    <w:rsid w:val="006E5D1A"/>
    <w:rsid w:val="006E60D3"/>
    <w:rsid w:val="006E6A13"/>
    <w:rsid w:val="006E6B19"/>
    <w:rsid w:val="006E72DE"/>
    <w:rsid w:val="006E7655"/>
    <w:rsid w:val="006E76A7"/>
    <w:rsid w:val="006E79B6"/>
    <w:rsid w:val="006F054E"/>
    <w:rsid w:val="006F081F"/>
    <w:rsid w:val="006F089A"/>
    <w:rsid w:val="006F15D8"/>
    <w:rsid w:val="006F1B19"/>
    <w:rsid w:val="006F25D7"/>
    <w:rsid w:val="006F2EC5"/>
    <w:rsid w:val="006F34A5"/>
    <w:rsid w:val="006F35F7"/>
    <w:rsid w:val="006F3613"/>
    <w:rsid w:val="006F3839"/>
    <w:rsid w:val="006F4503"/>
    <w:rsid w:val="006F48B3"/>
    <w:rsid w:val="006F5415"/>
    <w:rsid w:val="006F57F1"/>
    <w:rsid w:val="006F5865"/>
    <w:rsid w:val="006F58DD"/>
    <w:rsid w:val="006F5F5E"/>
    <w:rsid w:val="006F6F67"/>
    <w:rsid w:val="006F707E"/>
    <w:rsid w:val="006F77D5"/>
    <w:rsid w:val="006F7B34"/>
    <w:rsid w:val="006F7C0D"/>
    <w:rsid w:val="006F7D13"/>
    <w:rsid w:val="0070050A"/>
    <w:rsid w:val="00700C53"/>
    <w:rsid w:val="00700F7E"/>
    <w:rsid w:val="00701250"/>
    <w:rsid w:val="00701AB5"/>
    <w:rsid w:val="00701DAC"/>
    <w:rsid w:val="00702CC2"/>
    <w:rsid w:val="00702ED6"/>
    <w:rsid w:val="00703231"/>
    <w:rsid w:val="007033BA"/>
    <w:rsid w:val="00703859"/>
    <w:rsid w:val="00703B14"/>
    <w:rsid w:val="00704694"/>
    <w:rsid w:val="0070488D"/>
    <w:rsid w:val="00704A20"/>
    <w:rsid w:val="007050CB"/>
    <w:rsid w:val="007052C4"/>
    <w:rsid w:val="00705715"/>
    <w:rsid w:val="007058CD"/>
    <w:rsid w:val="007059DB"/>
    <w:rsid w:val="00705A4F"/>
    <w:rsid w:val="00705D75"/>
    <w:rsid w:val="0070679B"/>
    <w:rsid w:val="0070689C"/>
    <w:rsid w:val="00706CCD"/>
    <w:rsid w:val="0070723B"/>
    <w:rsid w:val="00707539"/>
    <w:rsid w:val="0070767B"/>
    <w:rsid w:val="00710652"/>
    <w:rsid w:val="00710C2D"/>
    <w:rsid w:val="00711A1A"/>
    <w:rsid w:val="00711B97"/>
    <w:rsid w:val="00712274"/>
    <w:rsid w:val="00712A9D"/>
    <w:rsid w:val="00712DA7"/>
    <w:rsid w:val="00712EB8"/>
    <w:rsid w:val="007134C1"/>
    <w:rsid w:val="00713550"/>
    <w:rsid w:val="007135B4"/>
    <w:rsid w:val="007139D1"/>
    <w:rsid w:val="00713BAD"/>
    <w:rsid w:val="00714956"/>
    <w:rsid w:val="007149A5"/>
    <w:rsid w:val="00715299"/>
    <w:rsid w:val="00715375"/>
    <w:rsid w:val="00715549"/>
    <w:rsid w:val="007156B9"/>
    <w:rsid w:val="007158BD"/>
    <w:rsid w:val="00715F89"/>
    <w:rsid w:val="00715FD6"/>
    <w:rsid w:val="0071627E"/>
    <w:rsid w:val="00716605"/>
    <w:rsid w:val="007166E8"/>
    <w:rsid w:val="007167B5"/>
    <w:rsid w:val="00716915"/>
    <w:rsid w:val="00716997"/>
    <w:rsid w:val="00716FB7"/>
    <w:rsid w:val="00717486"/>
    <w:rsid w:val="007174F8"/>
    <w:rsid w:val="0071750F"/>
    <w:rsid w:val="00717817"/>
    <w:rsid w:val="00717C66"/>
    <w:rsid w:val="0072001A"/>
    <w:rsid w:val="00721040"/>
    <w:rsid w:val="0072144B"/>
    <w:rsid w:val="00721560"/>
    <w:rsid w:val="00721A48"/>
    <w:rsid w:val="00721DFF"/>
    <w:rsid w:val="0072208F"/>
    <w:rsid w:val="007228AC"/>
    <w:rsid w:val="00722AA6"/>
    <w:rsid w:val="00722D6B"/>
    <w:rsid w:val="0072306F"/>
    <w:rsid w:val="0072313B"/>
    <w:rsid w:val="0072330E"/>
    <w:rsid w:val="00723956"/>
    <w:rsid w:val="00723F10"/>
    <w:rsid w:val="00724203"/>
    <w:rsid w:val="007242E2"/>
    <w:rsid w:val="007247C6"/>
    <w:rsid w:val="007252C2"/>
    <w:rsid w:val="0072546C"/>
    <w:rsid w:val="007257B9"/>
    <w:rsid w:val="00725C3B"/>
    <w:rsid w:val="00725D14"/>
    <w:rsid w:val="00725D5C"/>
    <w:rsid w:val="00726438"/>
    <w:rsid w:val="007266FB"/>
    <w:rsid w:val="0072709C"/>
    <w:rsid w:val="00727667"/>
    <w:rsid w:val="007277C1"/>
    <w:rsid w:val="0073068E"/>
    <w:rsid w:val="00731198"/>
    <w:rsid w:val="0073183B"/>
    <w:rsid w:val="007319A2"/>
    <w:rsid w:val="0073212B"/>
    <w:rsid w:val="007321D0"/>
    <w:rsid w:val="007328C5"/>
    <w:rsid w:val="00733D6A"/>
    <w:rsid w:val="00734065"/>
    <w:rsid w:val="00734729"/>
    <w:rsid w:val="00734894"/>
    <w:rsid w:val="007349A6"/>
    <w:rsid w:val="00735327"/>
    <w:rsid w:val="00735331"/>
    <w:rsid w:val="00735451"/>
    <w:rsid w:val="007359C2"/>
    <w:rsid w:val="00735B46"/>
    <w:rsid w:val="00735B99"/>
    <w:rsid w:val="00735D8E"/>
    <w:rsid w:val="00736481"/>
    <w:rsid w:val="0073676A"/>
    <w:rsid w:val="007368B9"/>
    <w:rsid w:val="00736C57"/>
    <w:rsid w:val="00736D1A"/>
    <w:rsid w:val="007376DF"/>
    <w:rsid w:val="007376EF"/>
    <w:rsid w:val="00737CCD"/>
    <w:rsid w:val="00737F57"/>
    <w:rsid w:val="0073B494"/>
    <w:rsid w:val="00740113"/>
    <w:rsid w:val="00740573"/>
    <w:rsid w:val="007408E1"/>
    <w:rsid w:val="00740A7A"/>
    <w:rsid w:val="00740C08"/>
    <w:rsid w:val="00740C84"/>
    <w:rsid w:val="00741479"/>
    <w:rsid w:val="007414DA"/>
    <w:rsid w:val="00741554"/>
    <w:rsid w:val="0074173E"/>
    <w:rsid w:val="007417B5"/>
    <w:rsid w:val="00741F61"/>
    <w:rsid w:val="00742337"/>
    <w:rsid w:val="0074296D"/>
    <w:rsid w:val="00742A03"/>
    <w:rsid w:val="0074341A"/>
    <w:rsid w:val="00743F9F"/>
    <w:rsid w:val="007448D2"/>
    <w:rsid w:val="00744A73"/>
    <w:rsid w:val="00744DB8"/>
    <w:rsid w:val="0074545A"/>
    <w:rsid w:val="00745C28"/>
    <w:rsid w:val="00745E52"/>
    <w:rsid w:val="007460FF"/>
    <w:rsid w:val="007463DE"/>
    <w:rsid w:val="00746B8D"/>
    <w:rsid w:val="00746EC3"/>
    <w:rsid w:val="007474D4"/>
    <w:rsid w:val="007474FF"/>
    <w:rsid w:val="00747B55"/>
    <w:rsid w:val="00747E74"/>
    <w:rsid w:val="00747E8F"/>
    <w:rsid w:val="00747E9A"/>
    <w:rsid w:val="00750FD5"/>
    <w:rsid w:val="00751B6A"/>
    <w:rsid w:val="00752649"/>
    <w:rsid w:val="007526C0"/>
    <w:rsid w:val="0075293E"/>
    <w:rsid w:val="007529C5"/>
    <w:rsid w:val="007529EF"/>
    <w:rsid w:val="00752DB1"/>
    <w:rsid w:val="0075322D"/>
    <w:rsid w:val="007532B0"/>
    <w:rsid w:val="007536DA"/>
    <w:rsid w:val="00753AE3"/>
    <w:rsid w:val="00753B14"/>
    <w:rsid w:val="00753D56"/>
    <w:rsid w:val="00754416"/>
    <w:rsid w:val="00754F63"/>
    <w:rsid w:val="00755193"/>
    <w:rsid w:val="00755805"/>
    <w:rsid w:val="00755F0C"/>
    <w:rsid w:val="00756099"/>
    <w:rsid w:val="007564AE"/>
    <w:rsid w:val="007565F2"/>
    <w:rsid w:val="00757591"/>
    <w:rsid w:val="00757633"/>
    <w:rsid w:val="00757A59"/>
    <w:rsid w:val="00757AC7"/>
    <w:rsid w:val="00757DD5"/>
    <w:rsid w:val="00757FD8"/>
    <w:rsid w:val="0076073D"/>
    <w:rsid w:val="00760A62"/>
    <w:rsid w:val="007617A7"/>
    <w:rsid w:val="00761919"/>
    <w:rsid w:val="00761B7F"/>
    <w:rsid w:val="00762125"/>
    <w:rsid w:val="00762451"/>
    <w:rsid w:val="007624B7"/>
    <w:rsid w:val="007629A3"/>
    <w:rsid w:val="007631F6"/>
    <w:rsid w:val="00763385"/>
    <w:rsid w:val="007635C3"/>
    <w:rsid w:val="007638A3"/>
    <w:rsid w:val="007646D1"/>
    <w:rsid w:val="007646E9"/>
    <w:rsid w:val="00764E5F"/>
    <w:rsid w:val="00764E6F"/>
    <w:rsid w:val="007650A3"/>
    <w:rsid w:val="007652D9"/>
    <w:rsid w:val="0076533E"/>
    <w:rsid w:val="007656BB"/>
    <w:rsid w:val="00765E06"/>
    <w:rsid w:val="00765F79"/>
    <w:rsid w:val="0076628A"/>
    <w:rsid w:val="0076632B"/>
    <w:rsid w:val="00766765"/>
    <w:rsid w:val="007668B7"/>
    <w:rsid w:val="00766B6D"/>
    <w:rsid w:val="00767082"/>
    <w:rsid w:val="007674E2"/>
    <w:rsid w:val="007675F0"/>
    <w:rsid w:val="0076791A"/>
    <w:rsid w:val="00767A79"/>
    <w:rsid w:val="00767D60"/>
    <w:rsid w:val="00770092"/>
    <w:rsid w:val="007706FF"/>
    <w:rsid w:val="00770891"/>
    <w:rsid w:val="00770B4A"/>
    <w:rsid w:val="00770C5C"/>
    <w:rsid w:val="00770C61"/>
    <w:rsid w:val="00770ED3"/>
    <w:rsid w:val="007713DE"/>
    <w:rsid w:val="00771A3B"/>
    <w:rsid w:val="00771DCE"/>
    <w:rsid w:val="0077277E"/>
    <w:rsid w:val="00772A36"/>
    <w:rsid w:val="00772BA3"/>
    <w:rsid w:val="0077468A"/>
    <w:rsid w:val="0077494A"/>
    <w:rsid w:val="00775839"/>
    <w:rsid w:val="00776398"/>
    <w:rsid w:val="007763FE"/>
    <w:rsid w:val="007768C5"/>
    <w:rsid w:val="00776998"/>
    <w:rsid w:val="007771FF"/>
    <w:rsid w:val="007776A2"/>
    <w:rsid w:val="00777720"/>
    <w:rsid w:val="00777849"/>
    <w:rsid w:val="00777F53"/>
    <w:rsid w:val="00780158"/>
    <w:rsid w:val="00780159"/>
    <w:rsid w:val="00780872"/>
    <w:rsid w:val="00780A99"/>
    <w:rsid w:val="00781C4F"/>
    <w:rsid w:val="00782487"/>
    <w:rsid w:val="007829D3"/>
    <w:rsid w:val="00782A2E"/>
    <w:rsid w:val="00782B11"/>
    <w:rsid w:val="00783091"/>
    <w:rsid w:val="007835EA"/>
    <w:rsid w:val="007836C0"/>
    <w:rsid w:val="007838FA"/>
    <w:rsid w:val="00783989"/>
    <w:rsid w:val="007840E7"/>
    <w:rsid w:val="0078466E"/>
    <w:rsid w:val="0078474D"/>
    <w:rsid w:val="007848B0"/>
    <w:rsid w:val="00784905"/>
    <w:rsid w:val="00784F52"/>
    <w:rsid w:val="00785028"/>
    <w:rsid w:val="00785526"/>
    <w:rsid w:val="00785E35"/>
    <w:rsid w:val="00786436"/>
    <w:rsid w:val="0078667E"/>
    <w:rsid w:val="00786D8F"/>
    <w:rsid w:val="00787863"/>
    <w:rsid w:val="00787945"/>
    <w:rsid w:val="00787964"/>
    <w:rsid w:val="00787B5E"/>
    <w:rsid w:val="00790D69"/>
    <w:rsid w:val="00790FF3"/>
    <w:rsid w:val="00791193"/>
    <w:rsid w:val="00791336"/>
    <w:rsid w:val="00791744"/>
    <w:rsid w:val="00791901"/>
    <w:rsid w:val="007919DC"/>
    <w:rsid w:val="00791B72"/>
    <w:rsid w:val="00791C7F"/>
    <w:rsid w:val="00791F10"/>
    <w:rsid w:val="007921A5"/>
    <w:rsid w:val="007926DA"/>
    <w:rsid w:val="00793249"/>
    <w:rsid w:val="007934D8"/>
    <w:rsid w:val="0079372F"/>
    <w:rsid w:val="007940B8"/>
    <w:rsid w:val="00794545"/>
    <w:rsid w:val="007945CC"/>
    <w:rsid w:val="007947DF"/>
    <w:rsid w:val="00794B54"/>
    <w:rsid w:val="007952CB"/>
    <w:rsid w:val="00795D6E"/>
    <w:rsid w:val="00795DF3"/>
    <w:rsid w:val="00796536"/>
    <w:rsid w:val="00796888"/>
    <w:rsid w:val="00797A86"/>
    <w:rsid w:val="007A017C"/>
    <w:rsid w:val="007A018D"/>
    <w:rsid w:val="007A02E3"/>
    <w:rsid w:val="007A0B0F"/>
    <w:rsid w:val="007A1194"/>
    <w:rsid w:val="007A1264"/>
    <w:rsid w:val="007A1326"/>
    <w:rsid w:val="007A25B3"/>
    <w:rsid w:val="007A2B7B"/>
    <w:rsid w:val="007A3356"/>
    <w:rsid w:val="007A36F3"/>
    <w:rsid w:val="007A4400"/>
    <w:rsid w:val="007A44ED"/>
    <w:rsid w:val="007A4750"/>
    <w:rsid w:val="007A48AD"/>
    <w:rsid w:val="007A4CEF"/>
    <w:rsid w:val="007A4FED"/>
    <w:rsid w:val="007A55A8"/>
    <w:rsid w:val="007A5665"/>
    <w:rsid w:val="007A56B3"/>
    <w:rsid w:val="007A5AE6"/>
    <w:rsid w:val="007A5CFA"/>
    <w:rsid w:val="007A6613"/>
    <w:rsid w:val="007A671B"/>
    <w:rsid w:val="007A6C15"/>
    <w:rsid w:val="007A6C33"/>
    <w:rsid w:val="007A6C97"/>
    <w:rsid w:val="007A738B"/>
    <w:rsid w:val="007A7399"/>
    <w:rsid w:val="007A7826"/>
    <w:rsid w:val="007A7923"/>
    <w:rsid w:val="007B00B1"/>
    <w:rsid w:val="007B02F2"/>
    <w:rsid w:val="007B0326"/>
    <w:rsid w:val="007B06D5"/>
    <w:rsid w:val="007B0ADC"/>
    <w:rsid w:val="007B24C4"/>
    <w:rsid w:val="007B252B"/>
    <w:rsid w:val="007B2C99"/>
    <w:rsid w:val="007B3EA2"/>
    <w:rsid w:val="007B4337"/>
    <w:rsid w:val="007B47E1"/>
    <w:rsid w:val="007B50E4"/>
    <w:rsid w:val="007B5236"/>
    <w:rsid w:val="007B5974"/>
    <w:rsid w:val="007B627B"/>
    <w:rsid w:val="007B649E"/>
    <w:rsid w:val="007B6A36"/>
    <w:rsid w:val="007B6B2F"/>
    <w:rsid w:val="007B7073"/>
    <w:rsid w:val="007B7DB4"/>
    <w:rsid w:val="007C057B"/>
    <w:rsid w:val="007C05E6"/>
    <w:rsid w:val="007C0E7A"/>
    <w:rsid w:val="007C1228"/>
    <w:rsid w:val="007C14AD"/>
    <w:rsid w:val="007C1661"/>
    <w:rsid w:val="007C1A9E"/>
    <w:rsid w:val="007C1D64"/>
    <w:rsid w:val="007C1F0D"/>
    <w:rsid w:val="007C3066"/>
    <w:rsid w:val="007C3CF1"/>
    <w:rsid w:val="007C43C0"/>
    <w:rsid w:val="007C444F"/>
    <w:rsid w:val="007C487C"/>
    <w:rsid w:val="007C5E62"/>
    <w:rsid w:val="007C6197"/>
    <w:rsid w:val="007C6B1E"/>
    <w:rsid w:val="007C6E38"/>
    <w:rsid w:val="007C7092"/>
    <w:rsid w:val="007C779C"/>
    <w:rsid w:val="007D097A"/>
    <w:rsid w:val="007D0B1F"/>
    <w:rsid w:val="007D1353"/>
    <w:rsid w:val="007D14E3"/>
    <w:rsid w:val="007D1B45"/>
    <w:rsid w:val="007D1E61"/>
    <w:rsid w:val="007D1E8B"/>
    <w:rsid w:val="007D1F34"/>
    <w:rsid w:val="007D1F58"/>
    <w:rsid w:val="007D212E"/>
    <w:rsid w:val="007D224A"/>
    <w:rsid w:val="007D273C"/>
    <w:rsid w:val="007D2B50"/>
    <w:rsid w:val="007D30CD"/>
    <w:rsid w:val="007D458F"/>
    <w:rsid w:val="007D5655"/>
    <w:rsid w:val="007D58B7"/>
    <w:rsid w:val="007D5A52"/>
    <w:rsid w:val="007D5C18"/>
    <w:rsid w:val="007D613D"/>
    <w:rsid w:val="007D62AE"/>
    <w:rsid w:val="007D69FB"/>
    <w:rsid w:val="007D6AAC"/>
    <w:rsid w:val="007D7086"/>
    <w:rsid w:val="007D7C5E"/>
    <w:rsid w:val="007D7CF5"/>
    <w:rsid w:val="007D7E58"/>
    <w:rsid w:val="007E00BA"/>
    <w:rsid w:val="007E090C"/>
    <w:rsid w:val="007E0F97"/>
    <w:rsid w:val="007E0FF9"/>
    <w:rsid w:val="007E2E42"/>
    <w:rsid w:val="007E35EC"/>
    <w:rsid w:val="007E3A3B"/>
    <w:rsid w:val="007E41AD"/>
    <w:rsid w:val="007E4500"/>
    <w:rsid w:val="007E499E"/>
    <w:rsid w:val="007E4BB7"/>
    <w:rsid w:val="007E4EF8"/>
    <w:rsid w:val="007E5CB4"/>
    <w:rsid w:val="007E5E9E"/>
    <w:rsid w:val="007E622A"/>
    <w:rsid w:val="007E6A1B"/>
    <w:rsid w:val="007E6EBF"/>
    <w:rsid w:val="007E7A71"/>
    <w:rsid w:val="007E7D08"/>
    <w:rsid w:val="007E7D2A"/>
    <w:rsid w:val="007F01AE"/>
    <w:rsid w:val="007F01DB"/>
    <w:rsid w:val="007F0652"/>
    <w:rsid w:val="007F098E"/>
    <w:rsid w:val="007F0C69"/>
    <w:rsid w:val="007F142D"/>
    <w:rsid w:val="007F1470"/>
    <w:rsid w:val="007F1493"/>
    <w:rsid w:val="007F15BC"/>
    <w:rsid w:val="007F1E95"/>
    <w:rsid w:val="007F201A"/>
    <w:rsid w:val="007F2815"/>
    <w:rsid w:val="007F2869"/>
    <w:rsid w:val="007F2A41"/>
    <w:rsid w:val="007F2D2B"/>
    <w:rsid w:val="007F2E90"/>
    <w:rsid w:val="007F2EF1"/>
    <w:rsid w:val="007F2FFF"/>
    <w:rsid w:val="007F3524"/>
    <w:rsid w:val="007F35D1"/>
    <w:rsid w:val="007F3765"/>
    <w:rsid w:val="007F4377"/>
    <w:rsid w:val="007F4D73"/>
    <w:rsid w:val="007F5022"/>
    <w:rsid w:val="007F5644"/>
    <w:rsid w:val="007F576D"/>
    <w:rsid w:val="007F637A"/>
    <w:rsid w:val="007F66A6"/>
    <w:rsid w:val="007F7085"/>
    <w:rsid w:val="007F76BA"/>
    <w:rsid w:val="007F76BF"/>
    <w:rsid w:val="007F7B0C"/>
    <w:rsid w:val="008001C9"/>
    <w:rsid w:val="008003CD"/>
    <w:rsid w:val="00800512"/>
    <w:rsid w:val="0080083D"/>
    <w:rsid w:val="00800FC8"/>
    <w:rsid w:val="00801297"/>
    <w:rsid w:val="00801687"/>
    <w:rsid w:val="008019EE"/>
    <w:rsid w:val="00802022"/>
    <w:rsid w:val="0080207C"/>
    <w:rsid w:val="00802195"/>
    <w:rsid w:val="008028A3"/>
    <w:rsid w:val="008031D8"/>
    <w:rsid w:val="00803242"/>
    <w:rsid w:val="0080369E"/>
    <w:rsid w:val="00803738"/>
    <w:rsid w:val="00803E06"/>
    <w:rsid w:val="008048FB"/>
    <w:rsid w:val="0080515B"/>
    <w:rsid w:val="00805351"/>
    <w:rsid w:val="008059C1"/>
    <w:rsid w:val="00805E80"/>
    <w:rsid w:val="0080662F"/>
    <w:rsid w:val="00806738"/>
    <w:rsid w:val="00806A90"/>
    <w:rsid w:val="00806C91"/>
    <w:rsid w:val="008074A4"/>
    <w:rsid w:val="00810312"/>
    <w:rsid w:val="00810424"/>
    <w:rsid w:val="00810497"/>
    <w:rsid w:val="0081065F"/>
    <w:rsid w:val="00810E72"/>
    <w:rsid w:val="008111EC"/>
    <w:rsid w:val="0081179B"/>
    <w:rsid w:val="0081188F"/>
    <w:rsid w:val="0081268E"/>
    <w:rsid w:val="00812DBE"/>
    <w:rsid w:val="00812DCB"/>
    <w:rsid w:val="00812DDB"/>
    <w:rsid w:val="00812E57"/>
    <w:rsid w:val="008131EE"/>
    <w:rsid w:val="00813335"/>
    <w:rsid w:val="0081380F"/>
    <w:rsid w:val="00813BCB"/>
    <w:rsid w:val="00813DAB"/>
    <w:rsid w:val="00813DEE"/>
    <w:rsid w:val="00813FA5"/>
    <w:rsid w:val="0081428E"/>
    <w:rsid w:val="0081429F"/>
    <w:rsid w:val="00814462"/>
    <w:rsid w:val="0081472C"/>
    <w:rsid w:val="0081523F"/>
    <w:rsid w:val="008153E5"/>
    <w:rsid w:val="00816151"/>
    <w:rsid w:val="008161BE"/>
    <w:rsid w:val="0081632C"/>
    <w:rsid w:val="0081699A"/>
    <w:rsid w:val="008170B8"/>
    <w:rsid w:val="00817268"/>
    <w:rsid w:val="00817387"/>
    <w:rsid w:val="00817717"/>
    <w:rsid w:val="00817E21"/>
    <w:rsid w:val="008203B7"/>
    <w:rsid w:val="00820741"/>
    <w:rsid w:val="00820BB7"/>
    <w:rsid w:val="00820C9C"/>
    <w:rsid w:val="00820D10"/>
    <w:rsid w:val="0082107B"/>
    <w:rsid w:val="008212BE"/>
    <w:rsid w:val="00821811"/>
    <w:rsid w:val="008218CF"/>
    <w:rsid w:val="008219E7"/>
    <w:rsid w:val="0082240F"/>
    <w:rsid w:val="00822A53"/>
    <w:rsid w:val="00822C8D"/>
    <w:rsid w:val="00822D46"/>
    <w:rsid w:val="008232A4"/>
    <w:rsid w:val="008235C0"/>
    <w:rsid w:val="00823C23"/>
    <w:rsid w:val="00823CBB"/>
    <w:rsid w:val="008248E7"/>
    <w:rsid w:val="00824A19"/>
    <w:rsid w:val="00824C0E"/>
    <w:rsid w:val="00824F02"/>
    <w:rsid w:val="00825595"/>
    <w:rsid w:val="008255CB"/>
    <w:rsid w:val="008260A6"/>
    <w:rsid w:val="008260AF"/>
    <w:rsid w:val="00826816"/>
    <w:rsid w:val="0082684D"/>
    <w:rsid w:val="00826BD1"/>
    <w:rsid w:val="00826C4F"/>
    <w:rsid w:val="00826C92"/>
    <w:rsid w:val="00826F36"/>
    <w:rsid w:val="008274EF"/>
    <w:rsid w:val="00827B26"/>
    <w:rsid w:val="00827C9F"/>
    <w:rsid w:val="00827FED"/>
    <w:rsid w:val="00830A48"/>
    <w:rsid w:val="00830AAD"/>
    <w:rsid w:val="00830BE7"/>
    <w:rsid w:val="00830E93"/>
    <w:rsid w:val="0083172D"/>
    <w:rsid w:val="00831C87"/>
    <w:rsid w:val="00831C89"/>
    <w:rsid w:val="00831D10"/>
    <w:rsid w:val="00831E44"/>
    <w:rsid w:val="00832441"/>
    <w:rsid w:val="0083263F"/>
    <w:rsid w:val="00832643"/>
    <w:rsid w:val="008329B8"/>
    <w:rsid w:val="00832ABC"/>
    <w:rsid w:val="00832DA5"/>
    <w:rsid w:val="00832F4B"/>
    <w:rsid w:val="008332B8"/>
    <w:rsid w:val="0083331F"/>
    <w:rsid w:val="008337A5"/>
    <w:rsid w:val="00833A2E"/>
    <w:rsid w:val="00833EDF"/>
    <w:rsid w:val="00834038"/>
    <w:rsid w:val="0083448B"/>
    <w:rsid w:val="0083464C"/>
    <w:rsid w:val="00834675"/>
    <w:rsid w:val="00834A4B"/>
    <w:rsid w:val="00834F52"/>
    <w:rsid w:val="00835340"/>
    <w:rsid w:val="008354AF"/>
    <w:rsid w:val="008356B3"/>
    <w:rsid w:val="008367C3"/>
    <w:rsid w:val="00836D55"/>
    <w:rsid w:val="008377AF"/>
    <w:rsid w:val="0083795D"/>
    <w:rsid w:val="00837E1A"/>
    <w:rsid w:val="008404C4"/>
    <w:rsid w:val="0084056D"/>
    <w:rsid w:val="0084095D"/>
    <w:rsid w:val="00840BEB"/>
    <w:rsid w:val="00840CEC"/>
    <w:rsid w:val="00841080"/>
    <w:rsid w:val="0084127E"/>
    <w:rsid w:val="008412F7"/>
    <w:rsid w:val="008414BB"/>
    <w:rsid w:val="0084160D"/>
    <w:rsid w:val="00841B54"/>
    <w:rsid w:val="00841BDC"/>
    <w:rsid w:val="00841E53"/>
    <w:rsid w:val="008424BE"/>
    <w:rsid w:val="00842C19"/>
    <w:rsid w:val="008434A7"/>
    <w:rsid w:val="0084375D"/>
    <w:rsid w:val="008437E7"/>
    <w:rsid w:val="00843ED1"/>
    <w:rsid w:val="00844211"/>
    <w:rsid w:val="00844F75"/>
    <w:rsid w:val="008455DA"/>
    <w:rsid w:val="00845999"/>
    <w:rsid w:val="0084672D"/>
    <w:rsid w:val="008467D0"/>
    <w:rsid w:val="00846D21"/>
    <w:rsid w:val="008470D0"/>
    <w:rsid w:val="00847951"/>
    <w:rsid w:val="00847CDD"/>
    <w:rsid w:val="008505DC"/>
    <w:rsid w:val="008506D0"/>
    <w:rsid w:val="008509F0"/>
    <w:rsid w:val="00851875"/>
    <w:rsid w:val="00851C21"/>
    <w:rsid w:val="00852268"/>
    <w:rsid w:val="00852357"/>
    <w:rsid w:val="00852B7B"/>
    <w:rsid w:val="00852C61"/>
    <w:rsid w:val="008530C9"/>
    <w:rsid w:val="00854346"/>
    <w:rsid w:val="0085448C"/>
    <w:rsid w:val="00854BF1"/>
    <w:rsid w:val="00855048"/>
    <w:rsid w:val="00855352"/>
    <w:rsid w:val="00855736"/>
    <w:rsid w:val="00855CCD"/>
    <w:rsid w:val="00856210"/>
    <w:rsid w:val="008563D3"/>
    <w:rsid w:val="008565A3"/>
    <w:rsid w:val="0085695F"/>
    <w:rsid w:val="00856E64"/>
    <w:rsid w:val="008577CE"/>
    <w:rsid w:val="0086028E"/>
    <w:rsid w:val="008603A2"/>
    <w:rsid w:val="008604DA"/>
    <w:rsid w:val="00860A52"/>
    <w:rsid w:val="00860BF4"/>
    <w:rsid w:val="00860F69"/>
    <w:rsid w:val="008612B9"/>
    <w:rsid w:val="0086172D"/>
    <w:rsid w:val="008620A6"/>
    <w:rsid w:val="00862960"/>
    <w:rsid w:val="00862F08"/>
    <w:rsid w:val="0086315D"/>
    <w:rsid w:val="00863532"/>
    <w:rsid w:val="00863844"/>
    <w:rsid w:val="00863EF3"/>
    <w:rsid w:val="0086408E"/>
    <w:rsid w:val="008641E8"/>
    <w:rsid w:val="0086439F"/>
    <w:rsid w:val="00864666"/>
    <w:rsid w:val="00864A08"/>
    <w:rsid w:val="008656C6"/>
    <w:rsid w:val="00865E06"/>
    <w:rsid w:val="00865EC3"/>
    <w:rsid w:val="0086629C"/>
    <w:rsid w:val="00866415"/>
    <w:rsid w:val="0086661C"/>
    <w:rsid w:val="0086672A"/>
    <w:rsid w:val="00867214"/>
    <w:rsid w:val="008672A0"/>
    <w:rsid w:val="0086736A"/>
    <w:rsid w:val="00867469"/>
    <w:rsid w:val="008704FC"/>
    <w:rsid w:val="008705F5"/>
    <w:rsid w:val="00870838"/>
    <w:rsid w:val="00870A3D"/>
    <w:rsid w:val="00870B29"/>
    <w:rsid w:val="00870CAC"/>
    <w:rsid w:val="008713CB"/>
    <w:rsid w:val="00872AD7"/>
    <w:rsid w:val="00872CE6"/>
    <w:rsid w:val="00872DD3"/>
    <w:rsid w:val="00873113"/>
    <w:rsid w:val="008736AC"/>
    <w:rsid w:val="00873AAD"/>
    <w:rsid w:val="008740C5"/>
    <w:rsid w:val="008743CF"/>
    <w:rsid w:val="00874C1F"/>
    <w:rsid w:val="00874D38"/>
    <w:rsid w:val="00875ACB"/>
    <w:rsid w:val="00875EB1"/>
    <w:rsid w:val="0087696E"/>
    <w:rsid w:val="00876B5F"/>
    <w:rsid w:val="00876B8B"/>
    <w:rsid w:val="00876E08"/>
    <w:rsid w:val="0087718A"/>
    <w:rsid w:val="00877CED"/>
    <w:rsid w:val="0088099F"/>
    <w:rsid w:val="00880A08"/>
    <w:rsid w:val="00880B32"/>
    <w:rsid w:val="00880FF8"/>
    <w:rsid w:val="00881013"/>
    <w:rsid w:val="00881104"/>
    <w:rsid w:val="008813A0"/>
    <w:rsid w:val="008818A1"/>
    <w:rsid w:val="008819D3"/>
    <w:rsid w:val="00881A22"/>
    <w:rsid w:val="008823A1"/>
    <w:rsid w:val="00882730"/>
    <w:rsid w:val="00882963"/>
    <w:rsid w:val="00882E61"/>
    <w:rsid w:val="00882E98"/>
    <w:rsid w:val="00882FC4"/>
    <w:rsid w:val="008830E9"/>
    <w:rsid w:val="00883242"/>
    <w:rsid w:val="0088324E"/>
    <w:rsid w:val="00883990"/>
    <w:rsid w:val="00883A53"/>
    <w:rsid w:val="00884DB1"/>
    <w:rsid w:val="008850B6"/>
    <w:rsid w:val="00885297"/>
    <w:rsid w:val="00885AF0"/>
    <w:rsid w:val="00885C59"/>
    <w:rsid w:val="00885E82"/>
    <w:rsid w:val="00886337"/>
    <w:rsid w:val="008864FA"/>
    <w:rsid w:val="008875D0"/>
    <w:rsid w:val="0088760A"/>
    <w:rsid w:val="0088778C"/>
    <w:rsid w:val="00887E82"/>
    <w:rsid w:val="00890178"/>
    <w:rsid w:val="00890557"/>
    <w:rsid w:val="00890C47"/>
    <w:rsid w:val="008913F1"/>
    <w:rsid w:val="0089145D"/>
    <w:rsid w:val="00891AF0"/>
    <w:rsid w:val="00892181"/>
    <w:rsid w:val="0089256F"/>
    <w:rsid w:val="00892C34"/>
    <w:rsid w:val="00892F10"/>
    <w:rsid w:val="008932FF"/>
    <w:rsid w:val="00893587"/>
    <w:rsid w:val="0089362B"/>
    <w:rsid w:val="00893CDB"/>
    <w:rsid w:val="00893D12"/>
    <w:rsid w:val="008944C7"/>
    <w:rsid w:val="00894550"/>
    <w:rsid w:val="0089468F"/>
    <w:rsid w:val="00895105"/>
    <w:rsid w:val="0089519F"/>
    <w:rsid w:val="00895316"/>
    <w:rsid w:val="008954ED"/>
    <w:rsid w:val="008956B2"/>
    <w:rsid w:val="008956C9"/>
    <w:rsid w:val="00895861"/>
    <w:rsid w:val="008958BC"/>
    <w:rsid w:val="00895DD2"/>
    <w:rsid w:val="00895E45"/>
    <w:rsid w:val="00895F5E"/>
    <w:rsid w:val="00896426"/>
    <w:rsid w:val="0089709D"/>
    <w:rsid w:val="00897B91"/>
    <w:rsid w:val="00897F66"/>
    <w:rsid w:val="008A00A0"/>
    <w:rsid w:val="008A04AD"/>
    <w:rsid w:val="008A0836"/>
    <w:rsid w:val="008A0F82"/>
    <w:rsid w:val="008A1537"/>
    <w:rsid w:val="008A21F0"/>
    <w:rsid w:val="008A29FB"/>
    <w:rsid w:val="008A2D8B"/>
    <w:rsid w:val="008A394D"/>
    <w:rsid w:val="008A3C4C"/>
    <w:rsid w:val="008A3E1A"/>
    <w:rsid w:val="008A41A5"/>
    <w:rsid w:val="008A45D3"/>
    <w:rsid w:val="008A49D6"/>
    <w:rsid w:val="008A5283"/>
    <w:rsid w:val="008A5D3C"/>
    <w:rsid w:val="008A5DE5"/>
    <w:rsid w:val="008A6234"/>
    <w:rsid w:val="008A684D"/>
    <w:rsid w:val="008A6995"/>
    <w:rsid w:val="008A6B98"/>
    <w:rsid w:val="008A6B9F"/>
    <w:rsid w:val="008A6D8D"/>
    <w:rsid w:val="008A706F"/>
    <w:rsid w:val="008A76BE"/>
    <w:rsid w:val="008A7DDD"/>
    <w:rsid w:val="008B0AE1"/>
    <w:rsid w:val="008B0B5F"/>
    <w:rsid w:val="008B1032"/>
    <w:rsid w:val="008B1046"/>
    <w:rsid w:val="008B11E3"/>
    <w:rsid w:val="008B1350"/>
    <w:rsid w:val="008B13EF"/>
    <w:rsid w:val="008B187A"/>
    <w:rsid w:val="008B1FDB"/>
    <w:rsid w:val="008B24B0"/>
    <w:rsid w:val="008B2A5B"/>
    <w:rsid w:val="008B367A"/>
    <w:rsid w:val="008B3DCE"/>
    <w:rsid w:val="008B40F1"/>
    <w:rsid w:val="008B4245"/>
    <w:rsid w:val="008B430F"/>
    <w:rsid w:val="008B44C9"/>
    <w:rsid w:val="008B44DA"/>
    <w:rsid w:val="008B4C7F"/>
    <w:rsid w:val="008B4DA3"/>
    <w:rsid w:val="008B4FF4"/>
    <w:rsid w:val="008B5167"/>
    <w:rsid w:val="008B52D5"/>
    <w:rsid w:val="008B54D0"/>
    <w:rsid w:val="008B5738"/>
    <w:rsid w:val="008B5937"/>
    <w:rsid w:val="008B593F"/>
    <w:rsid w:val="008B6100"/>
    <w:rsid w:val="008B6729"/>
    <w:rsid w:val="008B6EA9"/>
    <w:rsid w:val="008B6FCA"/>
    <w:rsid w:val="008B7302"/>
    <w:rsid w:val="008B774C"/>
    <w:rsid w:val="008B7F83"/>
    <w:rsid w:val="008C039B"/>
    <w:rsid w:val="008C085A"/>
    <w:rsid w:val="008C166D"/>
    <w:rsid w:val="008C16CB"/>
    <w:rsid w:val="008C17A4"/>
    <w:rsid w:val="008C1A20"/>
    <w:rsid w:val="008C2439"/>
    <w:rsid w:val="008C2CD9"/>
    <w:rsid w:val="008C2FB5"/>
    <w:rsid w:val="008C302C"/>
    <w:rsid w:val="008C3405"/>
    <w:rsid w:val="008C4786"/>
    <w:rsid w:val="008C47EB"/>
    <w:rsid w:val="008C4952"/>
    <w:rsid w:val="008C4954"/>
    <w:rsid w:val="008C4A93"/>
    <w:rsid w:val="008C4AAA"/>
    <w:rsid w:val="008C4C55"/>
    <w:rsid w:val="008C4CAB"/>
    <w:rsid w:val="008C5114"/>
    <w:rsid w:val="008C547A"/>
    <w:rsid w:val="008C562B"/>
    <w:rsid w:val="008C5AB1"/>
    <w:rsid w:val="008C6461"/>
    <w:rsid w:val="008C6A03"/>
    <w:rsid w:val="008C6BA4"/>
    <w:rsid w:val="008C6C5E"/>
    <w:rsid w:val="008C6C63"/>
    <w:rsid w:val="008C6F82"/>
    <w:rsid w:val="008C7B53"/>
    <w:rsid w:val="008C7CBC"/>
    <w:rsid w:val="008D0067"/>
    <w:rsid w:val="008D039D"/>
    <w:rsid w:val="008D07E1"/>
    <w:rsid w:val="008D0E7C"/>
    <w:rsid w:val="008D125E"/>
    <w:rsid w:val="008D1A06"/>
    <w:rsid w:val="008D1CC5"/>
    <w:rsid w:val="008D28A0"/>
    <w:rsid w:val="008D2A86"/>
    <w:rsid w:val="008D2FEF"/>
    <w:rsid w:val="008D366D"/>
    <w:rsid w:val="008D37F4"/>
    <w:rsid w:val="008D422B"/>
    <w:rsid w:val="008D4764"/>
    <w:rsid w:val="008D4E9D"/>
    <w:rsid w:val="008D4FBA"/>
    <w:rsid w:val="008D5308"/>
    <w:rsid w:val="008D55BF"/>
    <w:rsid w:val="008D5BFC"/>
    <w:rsid w:val="008D5EBD"/>
    <w:rsid w:val="008D61E0"/>
    <w:rsid w:val="008D64C2"/>
    <w:rsid w:val="008D6722"/>
    <w:rsid w:val="008D6E1D"/>
    <w:rsid w:val="008D70BB"/>
    <w:rsid w:val="008D724C"/>
    <w:rsid w:val="008D7AB2"/>
    <w:rsid w:val="008D7D65"/>
    <w:rsid w:val="008E0259"/>
    <w:rsid w:val="008E02AA"/>
    <w:rsid w:val="008E0342"/>
    <w:rsid w:val="008E15E2"/>
    <w:rsid w:val="008E1816"/>
    <w:rsid w:val="008E18C9"/>
    <w:rsid w:val="008E2812"/>
    <w:rsid w:val="008E2A18"/>
    <w:rsid w:val="008E2B36"/>
    <w:rsid w:val="008E2BD4"/>
    <w:rsid w:val="008E2D34"/>
    <w:rsid w:val="008E2E06"/>
    <w:rsid w:val="008E3169"/>
    <w:rsid w:val="008E3232"/>
    <w:rsid w:val="008E3316"/>
    <w:rsid w:val="008E34E7"/>
    <w:rsid w:val="008E3B68"/>
    <w:rsid w:val="008E4036"/>
    <w:rsid w:val="008E43E0"/>
    <w:rsid w:val="008E4A0E"/>
    <w:rsid w:val="008E4E00"/>
    <w:rsid w:val="008E4E59"/>
    <w:rsid w:val="008E5248"/>
    <w:rsid w:val="008E5C28"/>
    <w:rsid w:val="008E5D5E"/>
    <w:rsid w:val="008E5D95"/>
    <w:rsid w:val="008E5E19"/>
    <w:rsid w:val="008E607B"/>
    <w:rsid w:val="008E622F"/>
    <w:rsid w:val="008E6B0F"/>
    <w:rsid w:val="008E6B8A"/>
    <w:rsid w:val="008E73F4"/>
    <w:rsid w:val="008E766D"/>
    <w:rsid w:val="008E7A3B"/>
    <w:rsid w:val="008F0115"/>
    <w:rsid w:val="008F0383"/>
    <w:rsid w:val="008F1E37"/>
    <w:rsid w:val="008F1F6A"/>
    <w:rsid w:val="008F2266"/>
    <w:rsid w:val="008F23F7"/>
    <w:rsid w:val="008F2539"/>
    <w:rsid w:val="008F28E7"/>
    <w:rsid w:val="008F3E3E"/>
    <w:rsid w:val="008F3EDF"/>
    <w:rsid w:val="008F40DB"/>
    <w:rsid w:val="008F49D2"/>
    <w:rsid w:val="008F4B1A"/>
    <w:rsid w:val="008F515B"/>
    <w:rsid w:val="008F523A"/>
    <w:rsid w:val="008F56DB"/>
    <w:rsid w:val="008F5A7A"/>
    <w:rsid w:val="008F6799"/>
    <w:rsid w:val="008F68E2"/>
    <w:rsid w:val="008F6B5D"/>
    <w:rsid w:val="008F74B8"/>
    <w:rsid w:val="008F7BFB"/>
    <w:rsid w:val="009004F1"/>
    <w:rsid w:val="0090053B"/>
    <w:rsid w:val="00900E59"/>
    <w:rsid w:val="00900FCF"/>
    <w:rsid w:val="00901298"/>
    <w:rsid w:val="009019BB"/>
    <w:rsid w:val="00901AC3"/>
    <w:rsid w:val="00901BEB"/>
    <w:rsid w:val="00901CAD"/>
    <w:rsid w:val="00901ED0"/>
    <w:rsid w:val="00901F6B"/>
    <w:rsid w:val="00901FCF"/>
    <w:rsid w:val="0090204B"/>
    <w:rsid w:val="009025C9"/>
    <w:rsid w:val="00902919"/>
    <w:rsid w:val="00902A1A"/>
    <w:rsid w:val="00902B89"/>
    <w:rsid w:val="0090315B"/>
    <w:rsid w:val="009033B0"/>
    <w:rsid w:val="0090387A"/>
    <w:rsid w:val="00903B9E"/>
    <w:rsid w:val="00904350"/>
    <w:rsid w:val="009043A5"/>
    <w:rsid w:val="009044C8"/>
    <w:rsid w:val="00904753"/>
    <w:rsid w:val="00904D03"/>
    <w:rsid w:val="009052CF"/>
    <w:rsid w:val="0090559A"/>
    <w:rsid w:val="009055BA"/>
    <w:rsid w:val="00905926"/>
    <w:rsid w:val="0090604A"/>
    <w:rsid w:val="009062DF"/>
    <w:rsid w:val="00906AD7"/>
    <w:rsid w:val="00906B82"/>
    <w:rsid w:val="00906B86"/>
    <w:rsid w:val="00906E60"/>
    <w:rsid w:val="00906FE4"/>
    <w:rsid w:val="0090770E"/>
    <w:rsid w:val="009078AB"/>
    <w:rsid w:val="0091055E"/>
    <w:rsid w:val="00910D57"/>
    <w:rsid w:val="0091224F"/>
    <w:rsid w:val="009125A8"/>
    <w:rsid w:val="0091265B"/>
    <w:rsid w:val="00912967"/>
    <w:rsid w:val="00912A4C"/>
    <w:rsid w:val="00912C5D"/>
    <w:rsid w:val="00912CF6"/>
    <w:rsid w:val="00912EC7"/>
    <w:rsid w:val="00913165"/>
    <w:rsid w:val="00913181"/>
    <w:rsid w:val="0091326D"/>
    <w:rsid w:val="0091337A"/>
    <w:rsid w:val="009133E3"/>
    <w:rsid w:val="00913AE4"/>
    <w:rsid w:val="00913D40"/>
    <w:rsid w:val="0091447C"/>
    <w:rsid w:val="009153A2"/>
    <w:rsid w:val="009154E8"/>
    <w:rsid w:val="009155D3"/>
    <w:rsid w:val="0091571A"/>
    <w:rsid w:val="009158A7"/>
    <w:rsid w:val="00915901"/>
    <w:rsid w:val="00915AC4"/>
    <w:rsid w:val="00915DFA"/>
    <w:rsid w:val="0091610C"/>
    <w:rsid w:val="00916583"/>
    <w:rsid w:val="009168AE"/>
    <w:rsid w:val="00916AB0"/>
    <w:rsid w:val="00916D88"/>
    <w:rsid w:val="00916DFB"/>
    <w:rsid w:val="0091748B"/>
    <w:rsid w:val="009200C8"/>
    <w:rsid w:val="00920A1E"/>
    <w:rsid w:val="00920B8A"/>
    <w:rsid w:val="00920BBE"/>
    <w:rsid w:val="00920C71"/>
    <w:rsid w:val="00921765"/>
    <w:rsid w:val="00921ECA"/>
    <w:rsid w:val="00922646"/>
    <w:rsid w:val="009227DD"/>
    <w:rsid w:val="00923015"/>
    <w:rsid w:val="009230B5"/>
    <w:rsid w:val="00923492"/>
    <w:rsid w:val="009234D0"/>
    <w:rsid w:val="00923583"/>
    <w:rsid w:val="00923950"/>
    <w:rsid w:val="00923958"/>
    <w:rsid w:val="00923ED7"/>
    <w:rsid w:val="00923EE5"/>
    <w:rsid w:val="009244DE"/>
    <w:rsid w:val="00924A54"/>
    <w:rsid w:val="00924FFC"/>
    <w:rsid w:val="00925013"/>
    <w:rsid w:val="00925024"/>
    <w:rsid w:val="00925360"/>
    <w:rsid w:val="00925378"/>
    <w:rsid w:val="00925655"/>
    <w:rsid w:val="00925733"/>
    <w:rsid w:val="009257A8"/>
    <w:rsid w:val="00925A70"/>
    <w:rsid w:val="00925A88"/>
    <w:rsid w:val="00925CDF"/>
    <w:rsid w:val="00925EB3"/>
    <w:rsid w:val="009261C8"/>
    <w:rsid w:val="00926354"/>
    <w:rsid w:val="0092643E"/>
    <w:rsid w:val="00926D03"/>
    <w:rsid w:val="00926D2B"/>
    <w:rsid w:val="00926F76"/>
    <w:rsid w:val="009270FD"/>
    <w:rsid w:val="00927738"/>
    <w:rsid w:val="00927A99"/>
    <w:rsid w:val="00927DB3"/>
    <w:rsid w:val="00927E08"/>
    <w:rsid w:val="009306CA"/>
    <w:rsid w:val="0093073B"/>
    <w:rsid w:val="009309F2"/>
    <w:rsid w:val="00930D17"/>
    <w:rsid w:val="00930DC0"/>
    <w:rsid w:val="00930ED6"/>
    <w:rsid w:val="00931206"/>
    <w:rsid w:val="00932077"/>
    <w:rsid w:val="009325D6"/>
    <w:rsid w:val="00932A03"/>
    <w:rsid w:val="00932B7C"/>
    <w:rsid w:val="0093313E"/>
    <w:rsid w:val="009331AB"/>
    <w:rsid w:val="009331F9"/>
    <w:rsid w:val="009334A9"/>
    <w:rsid w:val="00933666"/>
    <w:rsid w:val="00933A55"/>
    <w:rsid w:val="00933B7D"/>
    <w:rsid w:val="00934012"/>
    <w:rsid w:val="00934872"/>
    <w:rsid w:val="00934FDC"/>
    <w:rsid w:val="0093530F"/>
    <w:rsid w:val="00935566"/>
    <w:rsid w:val="0093592F"/>
    <w:rsid w:val="00935CA7"/>
    <w:rsid w:val="0093629C"/>
    <w:rsid w:val="009363F0"/>
    <w:rsid w:val="0093664B"/>
    <w:rsid w:val="0093688D"/>
    <w:rsid w:val="00936E71"/>
    <w:rsid w:val="0093716B"/>
    <w:rsid w:val="009372DC"/>
    <w:rsid w:val="009373AB"/>
    <w:rsid w:val="00937675"/>
    <w:rsid w:val="0093795F"/>
    <w:rsid w:val="00937A1A"/>
    <w:rsid w:val="00937CC5"/>
    <w:rsid w:val="009408CF"/>
    <w:rsid w:val="00940A29"/>
    <w:rsid w:val="00940D9D"/>
    <w:rsid w:val="00941445"/>
    <w:rsid w:val="0094165A"/>
    <w:rsid w:val="009417D8"/>
    <w:rsid w:val="00942056"/>
    <w:rsid w:val="00942061"/>
    <w:rsid w:val="00942287"/>
    <w:rsid w:val="009426D8"/>
    <w:rsid w:val="00942945"/>
    <w:rsid w:val="009429D1"/>
    <w:rsid w:val="00942E67"/>
    <w:rsid w:val="009430E6"/>
    <w:rsid w:val="00943299"/>
    <w:rsid w:val="009438A7"/>
    <w:rsid w:val="0094392B"/>
    <w:rsid w:val="009441A9"/>
    <w:rsid w:val="00944392"/>
    <w:rsid w:val="009447A1"/>
    <w:rsid w:val="00944E5A"/>
    <w:rsid w:val="00944FE7"/>
    <w:rsid w:val="009453CA"/>
    <w:rsid w:val="00945650"/>
    <w:rsid w:val="009458AF"/>
    <w:rsid w:val="00945CF8"/>
    <w:rsid w:val="00945E7A"/>
    <w:rsid w:val="00946138"/>
    <w:rsid w:val="0094623A"/>
    <w:rsid w:val="00946555"/>
    <w:rsid w:val="00946DC8"/>
    <w:rsid w:val="00946FC9"/>
    <w:rsid w:val="00947180"/>
    <w:rsid w:val="00947E24"/>
    <w:rsid w:val="00947E85"/>
    <w:rsid w:val="00947EF7"/>
    <w:rsid w:val="00950D87"/>
    <w:rsid w:val="00950F60"/>
    <w:rsid w:val="009512BB"/>
    <w:rsid w:val="009520A1"/>
    <w:rsid w:val="009522E2"/>
    <w:rsid w:val="0095259D"/>
    <w:rsid w:val="009528C1"/>
    <w:rsid w:val="0095296F"/>
    <w:rsid w:val="00952F5B"/>
    <w:rsid w:val="0095319F"/>
    <w:rsid w:val="009532C7"/>
    <w:rsid w:val="009535EA"/>
    <w:rsid w:val="00953891"/>
    <w:rsid w:val="00953E82"/>
    <w:rsid w:val="00953FDB"/>
    <w:rsid w:val="00954004"/>
    <w:rsid w:val="009542D0"/>
    <w:rsid w:val="009551D9"/>
    <w:rsid w:val="0095570E"/>
    <w:rsid w:val="00955D6C"/>
    <w:rsid w:val="00956059"/>
    <w:rsid w:val="00956AD6"/>
    <w:rsid w:val="00957175"/>
    <w:rsid w:val="009571D5"/>
    <w:rsid w:val="009576E3"/>
    <w:rsid w:val="009579E6"/>
    <w:rsid w:val="00957E5F"/>
    <w:rsid w:val="00957ED7"/>
    <w:rsid w:val="0096002E"/>
    <w:rsid w:val="00960547"/>
    <w:rsid w:val="00960577"/>
    <w:rsid w:val="009609BC"/>
    <w:rsid w:val="00960CCA"/>
    <w:rsid w:val="00960E03"/>
    <w:rsid w:val="00961136"/>
    <w:rsid w:val="0096135C"/>
    <w:rsid w:val="009613A8"/>
    <w:rsid w:val="009614E5"/>
    <w:rsid w:val="009615E6"/>
    <w:rsid w:val="00961A09"/>
    <w:rsid w:val="00961A9F"/>
    <w:rsid w:val="009624AB"/>
    <w:rsid w:val="0096268B"/>
    <w:rsid w:val="00962B0F"/>
    <w:rsid w:val="009634F6"/>
    <w:rsid w:val="00963579"/>
    <w:rsid w:val="00963A82"/>
    <w:rsid w:val="00963E9A"/>
    <w:rsid w:val="00963FEC"/>
    <w:rsid w:val="0096422F"/>
    <w:rsid w:val="00964621"/>
    <w:rsid w:val="00964AE3"/>
    <w:rsid w:val="00964AF2"/>
    <w:rsid w:val="0096590B"/>
    <w:rsid w:val="00965CB4"/>
    <w:rsid w:val="00965E52"/>
    <w:rsid w:val="00965F05"/>
    <w:rsid w:val="00966966"/>
    <w:rsid w:val="00966E95"/>
    <w:rsid w:val="0096719C"/>
    <w:rsid w:val="0096720F"/>
    <w:rsid w:val="009674C7"/>
    <w:rsid w:val="009702C6"/>
    <w:rsid w:val="0097036E"/>
    <w:rsid w:val="0097040B"/>
    <w:rsid w:val="009704CC"/>
    <w:rsid w:val="00970968"/>
    <w:rsid w:val="009714AB"/>
    <w:rsid w:val="0097160F"/>
    <w:rsid w:val="009718BF"/>
    <w:rsid w:val="00971B39"/>
    <w:rsid w:val="00971C39"/>
    <w:rsid w:val="009721B1"/>
    <w:rsid w:val="00972206"/>
    <w:rsid w:val="00972D1D"/>
    <w:rsid w:val="00972D3A"/>
    <w:rsid w:val="00972DD3"/>
    <w:rsid w:val="0097311C"/>
    <w:rsid w:val="00973DB2"/>
    <w:rsid w:val="00974B86"/>
    <w:rsid w:val="00975DCD"/>
    <w:rsid w:val="00976711"/>
    <w:rsid w:val="009768C7"/>
    <w:rsid w:val="00976DCA"/>
    <w:rsid w:val="00977206"/>
    <w:rsid w:val="00977289"/>
    <w:rsid w:val="00977773"/>
    <w:rsid w:val="0098041F"/>
    <w:rsid w:val="009807BC"/>
    <w:rsid w:val="00980C93"/>
    <w:rsid w:val="00980E30"/>
    <w:rsid w:val="00980EA7"/>
    <w:rsid w:val="00980EDA"/>
    <w:rsid w:val="00981475"/>
    <w:rsid w:val="0098153A"/>
    <w:rsid w:val="00981668"/>
    <w:rsid w:val="00981948"/>
    <w:rsid w:val="00982354"/>
    <w:rsid w:val="00982DF2"/>
    <w:rsid w:val="009830ED"/>
    <w:rsid w:val="00983B9C"/>
    <w:rsid w:val="00983CC2"/>
    <w:rsid w:val="00984082"/>
    <w:rsid w:val="00984331"/>
    <w:rsid w:val="00984B2F"/>
    <w:rsid w:val="00984BE7"/>
    <w:rsid w:val="00984C07"/>
    <w:rsid w:val="009857CE"/>
    <w:rsid w:val="009858EF"/>
    <w:rsid w:val="00985F69"/>
    <w:rsid w:val="009861E1"/>
    <w:rsid w:val="00986315"/>
    <w:rsid w:val="00986323"/>
    <w:rsid w:val="00986EE5"/>
    <w:rsid w:val="009870DE"/>
    <w:rsid w:val="009872CB"/>
    <w:rsid w:val="00987434"/>
    <w:rsid w:val="00987813"/>
    <w:rsid w:val="00987A85"/>
    <w:rsid w:val="0099099D"/>
    <w:rsid w:val="00990C18"/>
    <w:rsid w:val="00990C46"/>
    <w:rsid w:val="009910B9"/>
    <w:rsid w:val="0099122B"/>
    <w:rsid w:val="009912E6"/>
    <w:rsid w:val="0099159F"/>
    <w:rsid w:val="00991B23"/>
    <w:rsid w:val="00991DEF"/>
    <w:rsid w:val="00992659"/>
    <w:rsid w:val="00992922"/>
    <w:rsid w:val="00992D6A"/>
    <w:rsid w:val="0099359F"/>
    <w:rsid w:val="00993B98"/>
    <w:rsid w:val="00993F37"/>
    <w:rsid w:val="00993F69"/>
    <w:rsid w:val="009944F9"/>
    <w:rsid w:val="0099569D"/>
    <w:rsid w:val="00995954"/>
    <w:rsid w:val="00995CC0"/>
    <w:rsid w:val="00995E81"/>
    <w:rsid w:val="00995F58"/>
    <w:rsid w:val="00996069"/>
    <w:rsid w:val="00996470"/>
    <w:rsid w:val="00996572"/>
    <w:rsid w:val="00996603"/>
    <w:rsid w:val="009969FE"/>
    <w:rsid w:val="00996A9C"/>
    <w:rsid w:val="00996F8C"/>
    <w:rsid w:val="009974B3"/>
    <w:rsid w:val="009978A9"/>
    <w:rsid w:val="00997AB5"/>
    <w:rsid w:val="00997CC4"/>
    <w:rsid w:val="00997DB6"/>
    <w:rsid w:val="00997F5D"/>
    <w:rsid w:val="009A01D4"/>
    <w:rsid w:val="009A0282"/>
    <w:rsid w:val="009A09AC"/>
    <w:rsid w:val="009A1014"/>
    <w:rsid w:val="009A1A4D"/>
    <w:rsid w:val="009A1BAA"/>
    <w:rsid w:val="009A1BBC"/>
    <w:rsid w:val="009A22C0"/>
    <w:rsid w:val="009A2864"/>
    <w:rsid w:val="009A2D95"/>
    <w:rsid w:val="009A313E"/>
    <w:rsid w:val="009A3377"/>
    <w:rsid w:val="009A38CA"/>
    <w:rsid w:val="009A3B83"/>
    <w:rsid w:val="009A3EA4"/>
    <w:rsid w:val="009A3EAC"/>
    <w:rsid w:val="009A3F66"/>
    <w:rsid w:val="009A40D9"/>
    <w:rsid w:val="009A47F6"/>
    <w:rsid w:val="009A4978"/>
    <w:rsid w:val="009A4D42"/>
    <w:rsid w:val="009A4F62"/>
    <w:rsid w:val="009A51DA"/>
    <w:rsid w:val="009A52EA"/>
    <w:rsid w:val="009A5731"/>
    <w:rsid w:val="009A5C22"/>
    <w:rsid w:val="009A5C3C"/>
    <w:rsid w:val="009A5F8A"/>
    <w:rsid w:val="009A62F2"/>
    <w:rsid w:val="009A6573"/>
    <w:rsid w:val="009A65D4"/>
    <w:rsid w:val="009A6776"/>
    <w:rsid w:val="009A69DD"/>
    <w:rsid w:val="009A6F64"/>
    <w:rsid w:val="009A702A"/>
    <w:rsid w:val="009A75F1"/>
    <w:rsid w:val="009A77C9"/>
    <w:rsid w:val="009A79DB"/>
    <w:rsid w:val="009A7E58"/>
    <w:rsid w:val="009B0231"/>
    <w:rsid w:val="009B0741"/>
    <w:rsid w:val="009B08F7"/>
    <w:rsid w:val="009B1224"/>
    <w:rsid w:val="009B165F"/>
    <w:rsid w:val="009B2073"/>
    <w:rsid w:val="009B2348"/>
    <w:rsid w:val="009B248F"/>
    <w:rsid w:val="009B2607"/>
    <w:rsid w:val="009B2630"/>
    <w:rsid w:val="009B27B9"/>
    <w:rsid w:val="009B2E67"/>
    <w:rsid w:val="009B2EEC"/>
    <w:rsid w:val="009B3BBB"/>
    <w:rsid w:val="009B3ECE"/>
    <w:rsid w:val="009B417F"/>
    <w:rsid w:val="009B418D"/>
    <w:rsid w:val="009B4483"/>
    <w:rsid w:val="009B4D72"/>
    <w:rsid w:val="009B52BF"/>
    <w:rsid w:val="009B578F"/>
    <w:rsid w:val="009B5879"/>
    <w:rsid w:val="009B5A96"/>
    <w:rsid w:val="009B6030"/>
    <w:rsid w:val="009B6038"/>
    <w:rsid w:val="009B613A"/>
    <w:rsid w:val="009B6266"/>
    <w:rsid w:val="009B6887"/>
    <w:rsid w:val="009B6E5D"/>
    <w:rsid w:val="009B7207"/>
    <w:rsid w:val="009B7F3B"/>
    <w:rsid w:val="009C0698"/>
    <w:rsid w:val="009C098A"/>
    <w:rsid w:val="009C0C06"/>
    <w:rsid w:val="009C0DA0"/>
    <w:rsid w:val="009C0EEC"/>
    <w:rsid w:val="009C0FC7"/>
    <w:rsid w:val="009C10FC"/>
    <w:rsid w:val="009C1693"/>
    <w:rsid w:val="009C1A3A"/>
    <w:rsid w:val="009C1ABB"/>
    <w:rsid w:val="009C1AD9"/>
    <w:rsid w:val="009C1AF7"/>
    <w:rsid w:val="009C1FCA"/>
    <w:rsid w:val="009C206B"/>
    <w:rsid w:val="009C213B"/>
    <w:rsid w:val="009C216F"/>
    <w:rsid w:val="009C24F8"/>
    <w:rsid w:val="009C2570"/>
    <w:rsid w:val="009C2734"/>
    <w:rsid w:val="009C3001"/>
    <w:rsid w:val="009C3470"/>
    <w:rsid w:val="009C34EF"/>
    <w:rsid w:val="009C3798"/>
    <w:rsid w:val="009C382B"/>
    <w:rsid w:val="009C3A44"/>
    <w:rsid w:val="009C3B3C"/>
    <w:rsid w:val="009C44C9"/>
    <w:rsid w:val="009C452C"/>
    <w:rsid w:val="009C4BB0"/>
    <w:rsid w:val="009C4D86"/>
    <w:rsid w:val="009C4E3C"/>
    <w:rsid w:val="009C575A"/>
    <w:rsid w:val="009C5829"/>
    <w:rsid w:val="009C5A20"/>
    <w:rsid w:val="009C6267"/>
    <w:rsid w:val="009C6445"/>
    <w:rsid w:val="009C65D7"/>
    <w:rsid w:val="009C69B7"/>
    <w:rsid w:val="009C72FE"/>
    <w:rsid w:val="009C7379"/>
    <w:rsid w:val="009D062E"/>
    <w:rsid w:val="009D0711"/>
    <w:rsid w:val="009D07FD"/>
    <w:rsid w:val="009D0830"/>
    <w:rsid w:val="009D0939"/>
    <w:rsid w:val="009D0C17"/>
    <w:rsid w:val="009D1357"/>
    <w:rsid w:val="009D1EBE"/>
    <w:rsid w:val="009D1F00"/>
    <w:rsid w:val="009D2409"/>
    <w:rsid w:val="009D26CC"/>
    <w:rsid w:val="009D2983"/>
    <w:rsid w:val="009D2C38"/>
    <w:rsid w:val="009D31E5"/>
    <w:rsid w:val="009D339A"/>
    <w:rsid w:val="009D339F"/>
    <w:rsid w:val="009D36ED"/>
    <w:rsid w:val="009D3778"/>
    <w:rsid w:val="009D37C4"/>
    <w:rsid w:val="009D3898"/>
    <w:rsid w:val="009D3D23"/>
    <w:rsid w:val="009D43C6"/>
    <w:rsid w:val="009D4479"/>
    <w:rsid w:val="009D4671"/>
    <w:rsid w:val="009D4F4A"/>
    <w:rsid w:val="009D54AF"/>
    <w:rsid w:val="009D55ED"/>
    <w:rsid w:val="009D572A"/>
    <w:rsid w:val="009D57B0"/>
    <w:rsid w:val="009D5E24"/>
    <w:rsid w:val="009D615A"/>
    <w:rsid w:val="009D64F1"/>
    <w:rsid w:val="009D6568"/>
    <w:rsid w:val="009D67D9"/>
    <w:rsid w:val="009D6996"/>
    <w:rsid w:val="009D6D9F"/>
    <w:rsid w:val="009D7742"/>
    <w:rsid w:val="009D7D50"/>
    <w:rsid w:val="009D7F06"/>
    <w:rsid w:val="009E0116"/>
    <w:rsid w:val="009E037B"/>
    <w:rsid w:val="009E03B5"/>
    <w:rsid w:val="009E0412"/>
    <w:rsid w:val="009E05EC"/>
    <w:rsid w:val="009E0CF8"/>
    <w:rsid w:val="009E101E"/>
    <w:rsid w:val="009E15AA"/>
    <w:rsid w:val="009E16BB"/>
    <w:rsid w:val="009E2E16"/>
    <w:rsid w:val="009E3444"/>
    <w:rsid w:val="009E380A"/>
    <w:rsid w:val="009E3C04"/>
    <w:rsid w:val="009E3C9B"/>
    <w:rsid w:val="009E3DE4"/>
    <w:rsid w:val="009E4B25"/>
    <w:rsid w:val="009E56EB"/>
    <w:rsid w:val="009E58A7"/>
    <w:rsid w:val="009E5A99"/>
    <w:rsid w:val="009E6AB6"/>
    <w:rsid w:val="009E6B21"/>
    <w:rsid w:val="009E6C11"/>
    <w:rsid w:val="009E73B4"/>
    <w:rsid w:val="009E75DC"/>
    <w:rsid w:val="009E76EB"/>
    <w:rsid w:val="009E7BAC"/>
    <w:rsid w:val="009E7F27"/>
    <w:rsid w:val="009F02A0"/>
    <w:rsid w:val="009F04A5"/>
    <w:rsid w:val="009F0531"/>
    <w:rsid w:val="009F0F66"/>
    <w:rsid w:val="009F17C1"/>
    <w:rsid w:val="009F1A7D"/>
    <w:rsid w:val="009F1B73"/>
    <w:rsid w:val="009F1BE9"/>
    <w:rsid w:val="009F1E51"/>
    <w:rsid w:val="009F2061"/>
    <w:rsid w:val="009F22C6"/>
    <w:rsid w:val="009F2431"/>
    <w:rsid w:val="009F2646"/>
    <w:rsid w:val="009F2BEC"/>
    <w:rsid w:val="009F3431"/>
    <w:rsid w:val="009F3838"/>
    <w:rsid w:val="009F3ECD"/>
    <w:rsid w:val="009F4972"/>
    <w:rsid w:val="009F4983"/>
    <w:rsid w:val="009F4B19"/>
    <w:rsid w:val="009F4FCC"/>
    <w:rsid w:val="009F505A"/>
    <w:rsid w:val="009F537D"/>
    <w:rsid w:val="009F5F05"/>
    <w:rsid w:val="009F6720"/>
    <w:rsid w:val="009F686B"/>
    <w:rsid w:val="009F6A72"/>
    <w:rsid w:val="009F6B5E"/>
    <w:rsid w:val="009F6C14"/>
    <w:rsid w:val="009F7315"/>
    <w:rsid w:val="009F73D1"/>
    <w:rsid w:val="009F7406"/>
    <w:rsid w:val="009F766F"/>
    <w:rsid w:val="009F789C"/>
    <w:rsid w:val="00A00D40"/>
    <w:rsid w:val="00A02093"/>
    <w:rsid w:val="00A024C4"/>
    <w:rsid w:val="00A0257F"/>
    <w:rsid w:val="00A02DA0"/>
    <w:rsid w:val="00A0356A"/>
    <w:rsid w:val="00A03F0D"/>
    <w:rsid w:val="00A0451D"/>
    <w:rsid w:val="00A0491C"/>
    <w:rsid w:val="00A04A93"/>
    <w:rsid w:val="00A04E81"/>
    <w:rsid w:val="00A0504C"/>
    <w:rsid w:val="00A052E3"/>
    <w:rsid w:val="00A05817"/>
    <w:rsid w:val="00A05BCE"/>
    <w:rsid w:val="00A05D41"/>
    <w:rsid w:val="00A05F20"/>
    <w:rsid w:val="00A06046"/>
    <w:rsid w:val="00A06206"/>
    <w:rsid w:val="00A0628C"/>
    <w:rsid w:val="00A06F1F"/>
    <w:rsid w:val="00A0701F"/>
    <w:rsid w:val="00A074F5"/>
    <w:rsid w:val="00A07569"/>
    <w:rsid w:val="00A07749"/>
    <w:rsid w:val="00A078FB"/>
    <w:rsid w:val="00A10ADD"/>
    <w:rsid w:val="00A10CE1"/>
    <w:rsid w:val="00A10CED"/>
    <w:rsid w:val="00A10F56"/>
    <w:rsid w:val="00A1152B"/>
    <w:rsid w:val="00A11669"/>
    <w:rsid w:val="00A1185D"/>
    <w:rsid w:val="00A120FC"/>
    <w:rsid w:val="00A122C2"/>
    <w:rsid w:val="00A128C6"/>
    <w:rsid w:val="00A13E2E"/>
    <w:rsid w:val="00A1400D"/>
    <w:rsid w:val="00A1419B"/>
    <w:rsid w:val="00A143CE"/>
    <w:rsid w:val="00A1473B"/>
    <w:rsid w:val="00A14818"/>
    <w:rsid w:val="00A155DC"/>
    <w:rsid w:val="00A1592C"/>
    <w:rsid w:val="00A15C98"/>
    <w:rsid w:val="00A162CA"/>
    <w:rsid w:val="00A16701"/>
    <w:rsid w:val="00A16D9B"/>
    <w:rsid w:val="00A16E36"/>
    <w:rsid w:val="00A175F3"/>
    <w:rsid w:val="00A207AF"/>
    <w:rsid w:val="00A20863"/>
    <w:rsid w:val="00A209E2"/>
    <w:rsid w:val="00A20D4D"/>
    <w:rsid w:val="00A21254"/>
    <w:rsid w:val="00A21688"/>
    <w:rsid w:val="00A21A49"/>
    <w:rsid w:val="00A21E61"/>
    <w:rsid w:val="00A2210A"/>
    <w:rsid w:val="00A223C2"/>
    <w:rsid w:val="00A22520"/>
    <w:rsid w:val="00A231E9"/>
    <w:rsid w:val="00A23253"/>
    <w:rsid w:val="00A23424"/>
    <w:rsid w:val="00A23535"/>
    <w:rsid w:val="00A235C8"/>
    <w:rsid w:val="00A2420A"/>
    <w:rsid w:val="00A24643"/>
    <w:rsid w:val="00A247EE"/>
    <w:rsid w:val="00A2484D"/>
    <w:rsid w:val="00A2494F"/>
    <w:rsid w:val="00A2496D"/>
    <w:rsid w:val="00A24EAC"/>
    <w:rsid w:val="00A2538B"/>
    <w:rsid w:val="00A25475"/>
    <w:rsid w:val="00A254F7"/>
    <w:rsid w:val="00A255C3"/>
    <w:rsid w:val="00A2564D"/>
    <w:rsid w:val="00A256FD"/>
    <w:rsid w:val="00A25853"/>
    <w:rsid w:val="00A25B65"/>
    <w:rsid w:val="00A25D81"/>
    <w:rsid w:val="00A26D9E"/>
    <w:rsid w:val="00A2797C"/>
    <w:rsid w:val="00A27AD2"/>
    <w:rsid w:val="00A27BCF"/>
    <w:rsid w:val="00A3038A"/>
    <w:rsid w:val="00A307AE"/>
    <w:rsid w:val="00A30A50"/>
    <w:rsid w:val="00A30EEA"/>
    <w:rsid w:val="00A314ED"/>
    <w:rsid w:val="00A31941"/>
    <w:rsid w:val="00A31953"/>
    <w:rsid w:val="00A31A84"/>
    <w:rsid w:val="00A322A4"/>
    <w:rsid w:val="00A33336"/>
    <w:rsid w:val="00A33FE5"/>
    <w:rsid w:val="00A34418"/>
    <w:rsid w:val="00A3472F"/>
    <w:rsid w:val="00A34ABF"/>
    <w:rsid w:val="00A35E8B"/>
    <w:rsid w:val="00A36291"/>
    <w:rsid w:val="00A3669F"/>
    <w:rsid w:val="00A366D2"/>
    <w:rsid w:val="00A36B2C"/>
    <w:rsid w:val="00A36D87"/>
    <w:rsid w:val="00A376AD"/>
    <w:rsid w:val="00A37FBC"/>
    <w:rsid w:val="00A40237"/>
    <w:rsid w:val="00A40576"/>
    <w:rsid w:val="00A409C3"/>
    <w:rsid w:val="00A41A01"/>
    <w:rsid w:val="00A41E6F"/>
    <w:rsid w:val="00A42436"/>
    <w:rsid w:val="00A429A9"/>
    <w:rsid w:val="00A42B52"/>
    <w:rsid w:val="00A43252"/>
    <w:rsid w:val="00A43694"/>
    <w:rsid w:val="00A43B33"/>
    <w:rsid w:val="00A43C28"/>
    <w:rsid w:val="00A43CFF"/>
    <w:rsid w:val="00A44349"/>
    <w:rsid w:val="00A44B8D"/>
    <w:rsid w:val="00A44CE5"/>
    <w:rsid w:val="00A458D9"/>
    <w:rsid w:val="00A468C4"/>
    <w:rsid w:val="00A46B49"/>
    <w:rsid w:val="00A47719"/>
    <w:rsid w:val="00A47861"/>
    <w:rsid w:val="00A47EAB"/>
    <w:rsid w:val="00A500E1"/>
    <w:rsid w:val="00A5068D"/>
    <w:rsid w:val="00A509B4"/>
    <w:rsid w:val="00A51335"/>
    <w:rsid w:val="00A51458"/>
    <w:rsid w:val="00A5171C"/>
    <w:rsid w:val="00A52E52"/>
    <w:rsid w:val="00A52FC1"/>
    <w:rsid w:val="00A53473"/>
    <w:rsid w:val="00A538C4"/>
    <w:rsid w:val="00A53FF8"/>
    <w:rsid w:val="00A54246"/>
    <w:rsid w:val="00A5427A"/>
    <w:rsid w:val="00A54B4A"/>
    <w:rsid w:val="00A54C7B"/>
    <w:rsid w:val="00A54CFD"/>
    <w:rsid w:val="00A5569C"/>
    <w:rsid w:val="00A557B5"/>
    <w:rsid w:val="00A557CC"/>
    <w:rsid w:val="00A558C9"/>
    <w:rsid w:val="00A5639F"/>
    <w:rsid w:val="00A56AE0"/>
    <w:rsid w:val="00A56E4B"/>
    <w:rsid w:val="00A57040"/>
    <w:rsid w:val="00A570B9"/>
    <w:rsid w:val="00A571C3"/>
    <w:rsid w:val="00A579D3"/>
    <w:rsid w:val="00A57A5C"/>
    <w:rsid w:val="00A57AD3"/>
    <w:rsid w:val="00A60064"/>
    <w:rsid w:val="00A60476"/>
    <w:rsid w:val="00A6122D"/>
    <w:rsid w:val="00A6181F"/>
    <w:rsid w:val="00A6189A"/>
    <w:rsid w:val="00A61D05"/>
    <w:rsid w:val="00A61DAA"/>
    <w:rsid w:val="00A61EB4"/>
    <w:rsid w:val="00A6286C"/>
    <w:rsid w:val="00A62A00"/>
    <w:rsid w:val="00A63427"/>
    <w:rsid w:val="00A6348C"/>
    <w:rsid w:val="00A6360D"/>
    <w:rsid w:val="00A63944"/>
    <w:rsid w:val="00A63B10"/>
    <w:rsid w:val="00A63DC9"/>
    <w:rsid w:val="00A63F2E"/>
    <w:rsid w:val="00A64E0B"/>
    <w:rsid w:val="00A64F0C"/>
    <w:rsid w:val="00A64F90"/>
    <w:rsid w:val="00A65395"/>
    <w:rsid w:val="00A6599D"/>
    <w:rsid w:val="00A65A2B"/>
    <w:rsid w:val="00A65A87"/>
    <w:rsid w:val="00A67189"/>
    <w:rsid w:val="00A67424"/>
    <w:rsid w:val="00A6757C"/>
    <w:rsid w:val="00A67DA9"/>
    <w:rsid w:val="00A70057"/>
    <w:rsid w:val="00A70170"/>
    <w:rsid w:val="00A7026B"/>
    <w:rsid w:val="00A704BB"/>
    <w:rsid w:val="00A70CA2"/>
    <w:rsid w:val="00A71165"/>
    <w:rsid w:val="00A7129B"/>
    <w:rsid w:val="00A717E0"/>
    <w:rsid w:val="00A71BD9"/>
    <w:rsid w:val="00A726C7"/>
    <w:rsid w:val="00A72A14"/>
    <w:rsid w:val="00A72B24"/>
    <w:rsid w:val="00A72D6D"/>
    <w:rsid w:val="00A7308A"/>
    <w:rsid w:val="00A730E6"/>
    <w:rsid w:val="00A731A8"/>
    <w:rsid w:val="00A73ED4"/>
    <w:rsid w:val="00A7402E"/>
    <w:rsid w:val="00A7409C"/>
    <w:rsid w:val="00A743F1"/>
    <w:rsid w:val="00A74C89"/>
    <w:rsid w:val="00A752B5"/>
    <w:rsid w:val="00A7737F"/>
    <w:rsid w:val="00A774B4"/>
    <w:rsid w:val="00A775BB"/>
    <w:rsid w:val="00A7769C"/>
    <w:rsid w:val="00A7774A"/>
    <w:rsid w:val="00A777F6"/>
    <w:rsid w:val="00A778BB"/>
    <w:rsid w:val="00A77927"/>
    <w:rsid w:val="00A77A01"/>
    <w:rsid w:val="00A8004C"/>
    <w:rsid w:val="00A800E1"/>
    <w:rsid w:val="00A80601"/>
    <w:rsid w:val="00A809ED"/>
    <w:rsid w:val="00A80C62"/>
    <w:rsid w:val="00A81454"/>
    <w:rsid w:val="00A81734"/>
    <w:rsid w:val="00A81791"/>
    <w:rsid w:val="00A8195D"/>
    <w:rsid w:val="00A81DC9"/>
    <w:rsid w:val="00A81FAC"/>
    <w:rsid w:val="00A820A0"/>
    <w:rsid w:val="00A82923"/>
    <w:rsid w:val="00A82A3D"/>
    <w:rsid w:val="00A82BE3"/>
    <w:rsid w:val="00A83203"/>
    <w:rsid w:val="00A834BD"/>
    <w:rsid w:val="00A8362F"/>
    <w:rsid w:val="00A8372C"/>
    <w:rsid w:val="00A838E9"/>
    <w:rsid w:val="00A83B78"/>
    <w:rsid w:val="00A83F97"/>
    <w:rsid w:val="00A8415D"/>
    <w:rsid w:val="00A841FD"/>
    <w:rsid w:val="00A84B60"/>
    <w:rsid w:val="00A84F44"/>
    <w:rsid w:val="00A852F5"/>
    <w:rsid w:val="00A855FA"/>
    <w:rsid w:val="00A85628"/>
    <w:rsid w:val="00A85CA9"/>
    <w:rsid w:val="00A8603E"/>
    <w:rsid w:val="00A863E5"/>
    <w:rsid w:val="00A87170"/>
    <w:rsid w:val="00A874D3"/>
    <w:rsid w:val="00A874E6"/>
    <w:rsid w:val="00A87D50"/>
    <w:rsid w:val="00A87F25"/>
    <w:rsid w:val="00A9044F"/>
    <w:rsid w:val="00A90541"/>
    <w:rsid w:val="00A905C6"/>
    <w:rsid w:val="00A906C0"/>
    <w:rsid w:val="00A90A0B"/>
    <w:rsid w:val="00A90C6B"/>
    <w:rsid w:val="00A90D0C"/>
    <w:rsid w:val="00A9100C"/>
    <w:rsid w:val="00A9119B"/>
    <w:rsid w:val="00A91371"/>
    <w:rsid w:val="00A91418"/>
    <w:rsid w:val="00A91436"/>
    <w:rsid w:val="00A914B3"/>
    <w:rsid w:val="00A917E0"/>
    <w:rsid w:val="00A91965"/>
    <w:rsid w:val="00A91A18"/>
    <w:rsid w:val="00A91A4A"/>
    <w:rsid w:val="00A91BD5"/>
    <w:rsid w:val="00A91D51"/>
    <w:rsid w:val="00A9244B"/>
    <w:rsid w:val="00A92BE3"/>
    <w:rsid w:val="00A93046"/>
    <w:rsid w:val="00A932DF"/>
    <w:rsid w:val="00A93CF0"/>
    <w:rsid w:val="00A93DAD"/>
    <w:rsid w:val="00A941BE"/>
    <w:rsid w:val="00A947CF"/>
    <w:rsid w:val="00A948A2"/>
    <w:rsid w:val="00A94910"/>
    <w:rsid w:val="00A95B42"/>
    <w:rsid w:val="00A95DA1"/>
    <w:rsid w:val="00A95E86"/>
    <w:rsid w:val="00A95F5B"/>
    <w:rsid w:val="00A96D9C"/>
    <w:rsid w:val="00A97222"/>
    <w:rsid w:val="00A97699"/>
    <w:rsid w:val="00A9772A"/>
    <w:rsid w:val="00A9781E"/>
    <w:rsid w:val="00A97FDC"/>
    <w:rsid w:val="00AA008B"/>
    <w:rsid w:val="00AA075E"/>
    <w:rsid w:val="00AA0C57"/>
    <w:rsid w:val="00AA1459"/>
    <w:rsid w:val="00AA18E2"/>
    <w:rsid w:val="00AA22B0"/>
    <w:rsid w:val="00AA2606"/>
    <w:rsid w:val="00AA2B19"/>
    <w:rsid w:val="00AA315E"/>
    <w:rsid w:val="00AA3B89"/>
    <w:rsid w:val="00AA4567"/>
    <w:rsid w:val="00AA586A"/>
    <w:rsid w:val="00AA5B31"/>
    <w:rsid w:val="00AA5C35"/>
    <w:rsid w:val="00AA5C77"/>
    <w:rsid w:val="00AA5E50"/>
    <w:rsid w:val="00AA5FA6"/>
    <w:rsid w:val="00AA642B"/>
    <w:rsid w:val="00AA64C7"/>
    <w:rsid w:val="00AA6E21"/>
    <w:rsid w:val="00AA7803"/>
    <w:rsid w:val="00AA796F"/>
    <w:rsid w:val="00AB0677"/>
    <w:rsid w:val="00AB0A03"/>
    <w:rsid w:val="00AB0C41"/>
    <w:rsid w:val="00AB0E6C"/>
    <w:rsid w:val="00AB173E"/>
    <w:rsid w:val="00AB1983"/>
    <w:rsid w:val="00AB1A45"/>
    <w:rsid w:val="00AB23C3"/>
    <w:rsid w:val="00AB24DB"/>
    <w:rsid w:val="00AB35D0"/>
    <w:rsid w:val="00AB4839"/>
    <w:rsid w:val="00AB4A27"/>
    <w:rsid w:val="00AB52AB"/>
    <w:rsid w:val="00AB5B97"/>
    <w:rsid w:val="00AB5D31"/>
    <w:rsid w:val="00AB5E38"/>
    <w:rsid w:val="00AB6301"/>
    <w:rsid w:val="00AB639F"/>
    <w:rsid w:val="00AB6A9F"/>
    <w:rsid w:val="00AB77E7"/>
    <w:rsid w:val="00AB7AE2"/>
    <w:rsid w:val="00AB7D25"/>
    <w:rsid w:val="00AC0D57"/>
    <w:rsid w:val="00AC0FB4"/>
    <w:rsid w:val="00AC106A"/>
    <w:rsid w:val="00AC1971"/>
    <w:rsid w:val="00AC1A70"/>
    <w:rsid w:val="00AC1DCF"/>
    <w:rsid w:val="00AC23B1"/>
    <w:rsid w:val="00AC260E"/>
    <w:rsid w:val="00AC2761"/>
    <w:rsid w:val="00AC2926"/>
    <w:rsid w:val="00AC2AF9"/>
    <w:rsid w:val="00AC2F71"/>
    <w:rsid w:val="00AC3EDE"/>
    <w:rsid w:val="00AC47A6"/>
    <w:rsid w:val="00AC488F"/>
    <w:rsid w:val="00AC4D0E"/>
    <w:rsid w:val="00AC4F4C"/>
    <w:rsid w:val="00AC55E1"/>
    <w:rsid w:val="00AC5A1C"/>
    <w:rsid w:val="00AC5A62"/>
    <w:rsid w:val="00AC5C59"/>
    <w:rsid w:val="00AC5F80"/>
    <w:rsid w:val="00AC60C5"/>
    <w:rsid w:val="00AC6226"/>
    <w:rsid w:val="00AC6815"/>
    <w:rsid w:val="00AC6912"/>
    <w:rsid w:val="00AC6EF3"/>
    <w:rsid w:val="00AC731C"/>
    <w:rsid w:val="00AC7367"/>
    <w:rsid w:val="00AC771F"/>
    <w:rsid w:val="00AC78ED"/>
    <w:rsid w:val="00AD02D3"/>
    <w:rsid w:val="00AD0A5B"/>
    <w:rsid w:val="00AD0B08"/>
    <w:rsid w:val="00AD0BBE"/>
    <w:rsid w:val="00AD149B"/>
    <w:rsid w:val="00AD1583"/>
    <w:rsid w:val="00AD17CE"/>
    <w:rsid w:val="00AD2CF8"/>
    <w:rsid w:val="00AD339E"/>
    <w:rsid w:val="00AD3466"/>
    <w:rsid w:val="00AD3675"/>
    <w:rsid w:val="00AD39EA"/>
    <w:rsid w:val="00AD3F73"/>
    <w:rsid w:val="00AD408E"/>
    <w:rsid w:val="00AD4694"/>
    <w:rsid w:val="00AD4C33"/>
    <w:rsid w:val="00AD4CC8"/>
    <w:rsid w:val="00AD544E"/>
    <w:rsid w:val="00AD56A9"/>
    <w:rsid w:val="00AD5A50"/>
    <w:rsid w:val="00AD5FBB"/>
    <w:rsid w:val="00AD69C4"/>
    <w:rsid w:val="00AD6B41"/>
    <w:rsid w:val="00AD6F0C"/>
    <w:rsid w:val="00AD73D3"/>
    <w:rsid w:val="00AD767E"/>
    <w:rsid w:val="00AD7DAD"/>
    <w:rsid w:val="00AE00BE"/>
    <w:rsid w:val="00AE07AC"/>
    <w:rsid w:val="00AE0B64"/>
    <w:rsid w:val="00AE0EA8"/>
    <w:rsid w:val="00AE1558"/>
    <w:rsid w:val="00AE1653"/>
    <w:rsid w:val="00AE1C5F"/>
    <w:rsid w:val="00AE23DD"/>
    <w:rsid w:val="00AE2455"/>
    <w:rsid w:val="00AE266B"/>
    <w:rsid w:val="00AE2A5A"/>
    <w:rsid w:val="00AE3688"/>
    <w:rsid w:val="00AE3899"/>
    <w:rsid w:val="00AE3C2C"/>
    <w:rsid w:val="00AE4029"/>
    <w:rsid w:val="00AE454A"/>
    <w:rsid w:val="00AE4651"/>
    <w:rsid w:val="00AE46C1"/>
    <w:rsid w:val="00AE48FB"/>
    <w:rsid w:val="00AE4FD3"/>
    <w:rsid w:val="00AE518C"/>
    <w:rsid w:val="00AE580D"/>
    <w:rsid w:val="00AE5B5C"/>
    <w:rsid w:val="00AE618D"/>
    <w:rsid w:val="00AE6570"/>
    <w:rsid w:val="00AE6A39"/>
    <w:rsid w:val="00AE6BF8"/>
    <w:rsid w:val="00AE6CD2"/>
    <w:rsid w:val="00AE7011"/>
    <w:rsid w:val="00AE7190"/>
    <w:rsid w:val="00AE776A"/>
    <w:rsid w:val="00AE7FA1"/>
    <w:rsid w:val="00AF039C"/>
    <w:rsid w:val="00AF0A55"/>
    <w:rsid w:val="00AF0FE9"/>
    <w:rsid w:val="00AF1230"/>
    <w:rsid w:val="00AF15AD"/>
    <w:rsid w:val="00AF172D"/>
    <w:rsid w:val="00AF1790"/>
    <w:rsid w:val="00AF1A45"/>
    <w:rsid w:val="00AF1D4D"/>
    <w:rsid w:val="00AF1E53"/>
    <w:rsid w:val="00AF1F68"/>
    <w:rsid w:val="00AF27B7"/>
    <w:rsid w:val="00AF2BB2"/>
    <w:rsid w:val="00AF34C0"/>
    <w:rsid w:val="00AF3C01"/>
    <w:rsid w:val="00AF3C5D"/>
    <w:rsid w:val="00AF3F60"/>
    <w:rsid w:val="00AF4065"/>
    <w:rsid w:val="00AF4B98"/>
    <w:rsid w:val="00AF588A"/>
    <w:rsid w:val="00AF5A17"/>
    <w:rsid w:val="00AF6164"/>
    <w:rsid w:val="00AF65E1"/>
    <w:rsid w:val="00AF68B2"/>
    <w:rsid w:val="00AF690E"/>
    <w:rsid w:val="00AF6D9E"/>
    <w:rsid w:val="00AF726A"/>
    <w:rsid w:val="00AF7692"/>
    <w:rsid w:val="00AF7AB4"/>
    <w:rsid w:val="00AF7B91"/>
    <w:rsid w:val="00AF7E45"/>
    <w:rsid w:val="00AF7EF0"/>
    <w:rsid w:val="00AF7F4C"/>
    <w:rsid w:val="00B00015"/>
    <w:rsid w:val="00B003E5"/>
    <w:rsid w:val="00B0119D"/>
    <w:rsid w:val="00B014DA"/>
    <w:rsid w:val="00B016C7"/>
    <w:rsid w:val="00B01910"/>
    <w:rsid w:val="00B0200E"/>
    <w:rsid w:val="00B02316"/>
    <w:rsid w:val="00B02B8F"/>
    <w:rsid w:val="00B02E77"/>
    <w:rsid w:val="00B033C6"/>
    <w:rsid w:val="00B034B6"/>
    <w:rsid w:val="00B03925"/>
    <w:rsid w:val="00B04003"/>
    <w:rsid w:val="00B043A6"/>
    <w:rsid w:val="00B046AF"/>
    <w:rsid w:val="00B048C9"/>
    <w:rsid w:val="00B06008"/>
    <w:rsid w:val="00B06134"/>
    <w:rsid w:val="00B066A6"/>
    <w:rsid w:val="00B06913"/>
    <w:rsid w:val="00B0691A"/>
    <w:rsid w:val="00B06DE8"/>
    <w:rsid w:val="00B0772D"/>
    <w:rsid w:val="00B07AE1"/>
    <w:rsid w:val="00B07B1E"/>
    <w:rsid w:val="00B07CC9"/>
    <w:rsid w:val="00B07D23"/>
    <w:rsid w:val="00B10061"/>
    <w:rsid w:val="00B10511"/>
    <w:rsid w:val="00B10808"/>
    <w:rsid w:val="00B1104D"/>
    <w:rsid w:val="00B11435"/>
    <w:rsid w:val="00B11498"/>
    <w:rsid w:val="00B118DD"/>
    <w:rsid w:val="00B12680"/>
    <w:rsid w:val="00B12916"/>
    <w:rsid w:val="00B12968"/>
    <w:rsid w:val="00B12D0C"/>
    <w:rsid w:val="00B131C1"/>
    <w:rsid w:val="00B131FF"/>
    <w:rsid w:val="00B13498"/>
    <w:rsid w:val="00B13726"/>
    <w:rsid w:val="00B13B7E"/>
    <w:rsid w:val="00B13C8E"/>
    <w:rsid w:val="00B13DA2"/>
    <w:rsid w:val="00B13E21"/>
    <w:rsid w:val="00B14435"/>
    <w:rsid w:val="00B1447D"/>
    <w:rsid w:val="00B144F9"/>
    <w:rsid w:val="00B148D7"/>
    <w:rsid w:val="00B14A10"/>
    <w:rsid w:val="00B14E16"/>
    <w:rsid w:val="00B154F0"/>
    <w:rsid w:val="00B15B41"/>
    <w:rsid w:val="00B15C3A"/>
    <w:rsid w:val="00B16158"/>
    <w:rsid w:val="00B1672A"/>
    <w:rsid w:val="00B1676E"/>
    <w:rsid w:val="00B16E71"/>
    <w:rsid w:val="00B17407"/>
    <w:rsid w:val="00B174BD"/>
    <w:rsid w:val="00B17797"/>
    <w:rsid w:val="00B17897"/>
    <w:rsid w:val="00B200BA"/>
    <w:rsid w:val="00B20690"/>
    <w:rsid w:val="00B20B2A"/>
    <w:rsid w:val="00B20B94"/>
    <w:rsid w:val="00B20BA6"/>
    <w:rsid w:val="00B20C6F"/>
    <w:rsid w:val="00B2129B"/>
    <w:rsid w:val="00B22133"/>
    <w:rsid w:val="00B22929"/>
    <w:rsid w:val="00B22FA7"/>
    <w:rsid w:val="00B231DD"/>
    <w:rsid w:val="00B23A83"/>
    <w:rsid w:val="00B23B10"/>
    <w:rsid w:val="00B23BFC"/>
    <w:rsid w:val="00B23FFC"/>
    <w:rsid w:val="00B24845"/>
    <w:rsid w:val="00B24C8D"/>
    <w:rsid w:val="00B260A0"/>
    <w:rsid w:val="00B26370"/>
    <w:rsid w:val="00B26374"/>
    <w:rsid w:val="00B26681"/>
    <w:rsid w:val="00B27039"/>
    <w:rsid w:val="00B2704E"/>
    <w:rsid w:val="00B277B0"/>
    <w:rsid w:val="00B277CB"/>
    <w:rsid w:val="00B27A7B"/>
    <w:rsid w:val="00B27D18"/>
    <w:rsid w:val="00B300DB"/>
    <w:rsid w:val="00B30263"/>
    <w:rsid w:val="00B30BB5"/>
    <w:rsid w:val="00B30C19"/>
    <w:rsid w:val="00B30D12"/>
    <w:rsid w:val="00B31021"/>
    <w:rsid w:val="00B31621"/>
    <w:rsid w:val="00B323D4"/>
    <w:rsid w:val="00B32BEC"/>
    <w:rsid w:val="00B32DD1"/>
    <w:rsid w:val="00B3420A"/>
    <w:rsid w:val="00B34718"/>
    <w:rsid w:val="00B3476E"/>
    <w:rsid w:val="00B35B01"/>
    <w:rsid w:val="00B35B87"/>
    <w:rsid w:val="00B362BE"/>
    <w:rsid w:val="00B3644F"/>
    <w:rsid w:val="00B366DC"/>
    <w:rsid w:val="00B36C78"/>
    <w:rsid w:val="00B36CE9"/>
    <w:rsid w:val="00B36E83"/>
    <w:rsid w:val="00B37849"/>
    <w:rsid w:val="00B40118"/>
    <w:rsid w:val="00B401C8"/>
    <w:rsid w:val="00B40556"/>
    <w:rsid w:val="00B40587"/>
    <w:rsid w:val="00B406EF"/>
    <w:rsid w:val="00B40DB9"/>
    <w:rsid w:val="00B40E75"/>
    <w:rsid w:val="00B40F89"/>
    <w:rsid w:val="00B40FF6"/>
    <w:rsid w:val="00B4127D"/>
    <w:rsid w:val="00B41523"/>
    <w:rsid w:val="00B415BC"/>
    <w:rsid w:val="00B4166F"/>
    <w:rsid w:val="00B41C62"/>
    <w:rsid w:val="00B41F6D"/>
    <w:rsid w:val="00B420C1"/>
    <w:rsid w:val="00B4236C"/>
    <w:rsid w:val="00B427A9"/>
    <w:rsid w:val="00B42DC3"/>
    <w:rsid w:val="00B42F68"/>
    <w:rsid w:val="00B42FCD"/>
    <w:rsid w:val="00B43107"/>
    <w:rsid w:val="00B431AA"/>
    <w:rsid w:val="00B433F6"/>
    <w:rsid w:val="00B439B2"/>
    <w:rsid w:val="00B43ED9"/>
    <w:rsid w:val="00B44317"/>
    <w:rsid w:val="00B44466"/>
    <w:rsid w:val="00B44522"/>
    <w:rsid w:val="00B4502A"/>
    <w:rsid w:val="00B4556E"/>
    <w:rsid w:val="00B45A40"/>
    <w:rsid w:val="00B45AC4"/>
    <w:rsid w:val="00B45C84"/>
    <w:rsid w:val="00B45E0A"/>
    <w:rsid w:val="00B463F3"/>
    <w:rsid w:val="00B46EEE"/>
    <w:rsid w:val="00B46F0D"/>
    <w:rsid w:val="00B47737"/>
    <w:rsid w:val="00B4778F"/>
    <w:rsid w:val="00B47A18"/>
    <w:rsid w:val="00B47A82"/>
    <w:rsid w:val="00B5002C"/>
    <w:rsid w:val="00B50165"/>
    <w:rsid w:val="00B5024A"/>
    <w:rsid w:val="00B503AA"/>
    <w:rsid w:val="00B505E8"/>
    <w:rsid w:val="00B5064B"/>
    <w:rsid w:val="00B5066D"/>
    <w:rsid w:val="00B50C09"/>
    <w:rsid w:val="00B50C77"/>
    <w:rsid w:val="00B51487"/>
    <w:rsid w:val="00B51BB3"/>
    <w:rsid w:val="00B51CD5"/>
    <w:rsid w:val="00B520A4"/>
    <w:rsid w:val="00B52371"/>
    <w:rsid w:val="00B527BA"/>
    <w:rsid w:val="00B52854"/>
    <w:rsid w:val="00B52CF5"/>
    <w:rsid w:val="00B536CC"/>
    <w:rsid w:val="00B53824"/>
    <w:rsid w:val="00B53857"/>
    <w:rsid w:val="00B539C3"/>
    <w:rsid w:val="00B54009"/>
    <w:rsid w:val="00B540BF"/>
    <w:rsid w:val="00B540C9"/>
    <w:rsid w:val="00B540E8"/>
    <w:rsid w:val="00B54279"/>
    <w:rsid w:val="00B542C1"/>
    <w:rsid w:val="00B547A7"/>
    <w:rsid w:val="00B54B6C"/>
    <w:rsid w:val="00B5527C"/>
    <w:rsid w:val="00B552E0"/>
    <w:rsid w:val="00B553A6"/>
    <w:rsid w:val="00B55A43"/>
    <w:rsid w:val="00B55C3E"/>
    <w:rsid w:val="00B565F1"/>
    <w:rsid w:val="00B56ACD"/>
    <w:rsid w:val="00B56B8E"/>
    <w:rsid w:val="00B56CC4"/>
    <w:rsid w:val="00B56D62"/>
    <w:rsid w:val="00B56EEB"/>
    <w:rsid w:val="00B56FB1"/>
    <w:rsid w:val="00B570E4"/>
    <w:rsid w:val="00B5759F"/>
    <w:rsid w:val="00B579DB"/>
    <w:rsid w:val="00B60576"/>
    <w:rsid w:val="00B6083F"/>
    <w:rsid w:val="00B60841"/>
    <w:rsid w:val="00B60BD1"/>
    <w:rsid w:val="00B61040"/>
    <w:rsid w:val="00B61504"/>
    <w:rsid w:val="00B61EA6"/>
    <w:rsid w:val="00B62799"/>
    <w:rsid w:val="00B62E1A"/>
    <w:rsid w:val="00B62E95"/>
    <w:rsid w:val="00B63424"/>
    <w:rsid w:val="00B63636"/>
    <w:rsid w:val="00B63ABC"/>
    <w:rsid w:val="00B63D45"/>
    <w:rsid w:val="00B6439E"/>
    <w:rsid w:val="00B64D3D"/>
    <w:rsid w:val="00B64F0A"/>
    <w:rsid w:val="00B6562C"/>
    <w:rsid w:val="00B65679"/>
    <w:rsid w:val="00B65F98"/>
    <w:rsid w:val="00B66450"/>
    <w:rsid w:val="00B664FC"/>
    <w:rsid w:val="00B66871"/>
    <w:rsid w:val="00B66A78"/>
    <w:rsid w:val="00B67181"/>
    <w:rsid w:val="00B6729E"/>
    <w:rsid w:val="00B6777D"/>
    <w:rsid w:val="00B6787D"/>
    <w:rsid w:val="00B6798A"/>
    <w:rsid w:val="00B70906"/>
    <w:rsid w:val="00B709A9"/>
    <w:rsid w:val="00B709C6"/>
    <w:rsid w:val="00B71487"/>
    <w:rsid w:val="00B7148B"/>
    <w:rsid w:val="00B71521"/>
    <w:rsid w:val="00B7162A"/>
    <w:rsid w:val="00B716DE"/>
    <w:rsid w:val="00B71AB6"/>
    <w:rsid w:val="00B71B57"/>
    <w:rsid w:val="00B71C81"/>
    <w:rsid w:val="00B720C9"/>
    <w:rsid w:val="00B73135"/>
    <w:rsid w:val="00B7391B"/>
    <w:rsid w:val="00B7394C"/>
    <w:rsid w:val="00B73ACC"/>
    <w:rsid w:val="00B73DB6"/>
    <w:rsid w:val="00B7427A"/>
    <w:rsid w:val="00B743E7"/>
    <w:rsid w:val="00B744FA"/>
    <w:rsid w:val="00B74A62"/>
    <w:rsid w:val="00B74B80"/>
    <w:rsid w:val="00B75BB1"/>
    <w:rsid w:val="00B76340"/>
    <w:rsid w:val="00B764CB"/>
    <w:rsid w:val="00B768A9"/>
    <w:rsid w:val="00B76A10"/>
    <w:rsid w:val="00B76B6D"/>
    <w:rsid w:val="00B76BE8"/>
    <w:rsid w:val="00B76E90"/>
    <w:rsid w:val="00B77762"/>
    <w:rsid w:val="00B77E89"/>
    <w:rsid w:val="00B8005C"/>
    <w:rsid w:val="00B81263"/>
    <w:rsid w:val="00B815C1"/>
    <w:rsid w:val="00B81B95"/>
    <w:rsid w:val="00B820F2"/>
    <w:rsid w:val="00B826C8"/>
    <w:rsid w:val="00B82703"/>
    <w:rsid w:val="00B82E5F"/>
    <w:rsid w:val="00B839AC"/>
    <w:rsid w:val="00B83EE9"/>
    <w:rsid w:val="00B84E45"/>
    <w:rsid w:val="00B85255"/>
    <w:rsid w:val="00B85318"/>
    <w:rsid w:val="00B85BFD"/>
    <w:rsid w:val="00B85C43"/>
    <w:rsid w:val="00B86386"/>
    <w:rsid w:val="00B865AE"/>
    <w:rsid w:val="00B8666B"/>
    <w:rsid w:val="00B86EA5"/>
    <w:rsid w:val="00B871EF"/>
    <w:rsid w:val="00B874BE"/>
    <w:rsid w:val="00B877DF"/>
    <w:rsid w:val="00B879C0"/>
    <w:rsid w:val="00B87EE9"/>
    <w:rsid w:val="00B90229"/>
    <w:rsid w:val="00B9031D"/>
    <w:rsid w:val="00B9042F"/>
    <w:rsid w:val="00B904F4"/>
    <w:rsid w:val="00B90976"/>
    <w:rsid w:val="00B90BD1"/>
    <w:rsid w:val="00B90C71"/>
    <w:rsid w:val="00B90E17"/>
    <w:rsid w:val="00B914A6"/>
    <w:rsid w:val="00B91E47"/>
    <w:rsid w:val="00B924C3"/>
    <w:rsid w:val="00B92536"/>
    <w:rsid w:val="00B9274D"/>
    <w:rsid w:val="00B928D3"/>
    <w:rsid w:val="00B92A03"/>
    <w:rsid w:val="00B936CD"/>
    <w:rsid w:val="00B93C69"/>
    <w:rsid w:val="00B9405C"/>
    <w:rsid w:val="00B94207"/>
    <w:rsid w:val="00B943BE"/>
    <w:rsid w:val="00B945D4"/>
    <w:rsid w:val="00B94669"/>
    <w:rsid w:val="00B948AA"/>
    <w:rsid w:val="00B9506C"/>
    <w:rsid w:val="00B9592E"/>
    <w:rsid w:val="00B95A70"/>
    <w:rsid w:val="00B96621"/>
    <w:rsid w:val="00B9669D"/>
    <w:rsid w:val="00B96894"/>
    <w:rsid w:val="00B97328"/>
    <w:rsid w:val="00B97794"/>
    <w:rsid w:val="00B97A05"/>
    <w:rsid w:val="00B97B50"/>
    <w:rsid w:val="00B97DEA"/>
    <w:rsid w:val="00BA0BA0"/>
    <w:rsid w:val="00BA1D5B"/>
    <w:rsid w:val="00BA1E52"/>
    <w:rsid w:val="00BA218A"/>
    <w:rsid w:val="00BA2245"/>
    <w:rsid w:val="00BA27C7"/>
    <w:rsid w:val="00BA2C7A"/>
    <w:rsid w:val="00BA3959"/>
    <w:rsid w:val="00BA3B87"/>
    <w:rsid w:val="00BA3F52"/>
    <w:rsid w:val="00BA4726"/>
    <w:rsid w:val="00BA4ED2"/>
    <w:rsid w:val="00BA4F68"/>
    <w:rsid w:val="00BA5509"/>
    <w:rsid w:val="00BA563D"/>
    <w:rsid w:val="00BA6C01"/>
    <w:rsid w:val="00BA7190"/>
    <w:rsid w:val="00BA726A"/>
    <w:rsid w:val="00BA7323"/>
    <w:rsid w:val="00BA737B"/>
    <w:rsid w:val="00BA7913"/>
    <w:rsid w:val="00BA79FD"/>
    <w:rsid w:val="00BB046A"/>
    <w:rsid w:val="00BB11CC"/>
    <w:rsid w:val="00BB15F1"/>
    <w:rsid w:val="00BB1855"/>
    <w:rsid w:val="00BB1A71"/>
    <w:rsid w:val="00BB21C7"/>
    <w:rsid w:val="00BB2332"/>
    <w:rsid w:val="00BB239F"/>
    <w:rsid w:val="00BB2494"/>
    <w:rsid w:val="00BB2522"/>
    <w:rsid w:val="00BB25E1"/>
    <w:rsid w:val="00BB28A3"/>
    <w:rsid w:val="00BB29D9"/>
    <w:rsid w:val="00BB3012"/>
    <w:rsid w:val="00BB34FF"/>
    <w:rsid w:val="00BB3691"/>
    <w:rsid w:val="00BB38AB"/>
    <w:rsid w:val="00BB3CB7"/>
    <w:rsid w:val="00BB473F"/>
    <w:rsid w:val="00BB4C5E"/>
    <w:rsid w:val="00BB50D7"/>
    <w:rsid w:val="00BB5218"/>
    <w:rsid w:val="00BB5348"/>
    <w:rsid w:val="00BB6044"/>
    <w:rsid w:val="00BB62FF"/>
    <w:rsid w:val="00BB7263"/>
    <w:rsid w:val="00BB72C0"/>
    <w:rsid w:val="00BB72C5"/>
    <w:rsid w:val="00BB74C5"/>
    <w:rsid w:val="00BB7916"/>
    <w:rsid w:val="00BB7FF3"/>
    <w:rsid w:val="00BC0AF1"/>
    <w:rsid w:val="00BC0B36"/>
    <w:rsid w:val="00BC0DF7"/>
    <w:rsid w:val="00BC19A4"/>
    <w:rsid w:val="00BC19AB"/>
    <w:rsid w:val="00BC2297"/>
    <w:rsid w:val="00BC27BE"/>
    <w:rsid w:val="00BC28FD"/>
    <w:rsid w:val="00BC3138"/>
    <w:rsid w:val="00BC3233"/>
    <w:rsid w:val="00BC3779"/>
    <w:rsid w:val="00BC3D39"/>
    <w:rsid w:val="00BC41A0"/>
    <w:rsid w:val="00BC43D8"/>
    <w:rsid w:val="00BC52DF"/>
    <w:rsid w:val="00BC53BE"/>
    <w:rsid w:val="00BC53EA"/>
    <w:rsid w:val="00BC5B8A"/>
    <w:rsid w:val="00BC5BCB"/>
    <w:rsid w:val="00BC6CCB"/>
    <w:rsid w:val="00BC710B"/>
    <w:rsid w:val="00BC7A64"/>
    <w:rsid w:val="00BD0186"/>
    <w:rsid w:val="00BD01A3"/>
    <w:rsid w:val="00BD0E59"/>
    <w:rsid w:val="00BD1097"/>
    <w:rsid w:val="00BD138B"/>
    <w:rsid w:val="00BD1661"/>
    <w:rsid w:val="00BD1811"/>
    <w:rsid w:val="00BD1999"/>
    <w:rsid w:val="00BD1A75"/>
    <w:rsid w:val="00BD1F07"/>
    <w:rsid w:val="00BD1FF0"/>
    <w:rsid w:val="00BD2318"/>
    <w:rsid w:val="00BD25E6"/>
    <w:rsid w:val="00BD2977"/>
    <w:rsid w:val="00BD2BC8"/>
    <w:rsid w:val="00BD36B9"/>
    <w:rsid w:val="00BD3946"/>
    <w:rsid w:val="00BD3ABF"/>
    <w:rsid w:val="00BD3F50"/>
    <w:rsid w:val="00BD4C96"/>
    <w:rsid w:val="00BD5287"/>
    <w:rsid w:val="00BD59BE"/>
    <w:rsid w:val="00BD5A47"/>
    <w:rsid w:val="00BD6178"/>
    <w:rsid w:val="00BD6348"/>
    <w:rsid w:val="00BD6FD4"/>
    <w:rsid w:val="00BD721F"/>
    <w:rsid w:val="00BD7670"/>
    <w:rsid w:val="00BD7A5E"/>
    <w:rsid w:val="00BD7BF5"/>
    <w:rsid w:val="00BE03FE"/>
    <w:rsid w:val="00BE0AF2"/>
    <w:rsid w:val="00BE0C20"/>
    <w:rsid w:val="00BE147F"/>
    <w:rsid w:val="00BE15AB"/>
    <w:rsid w:val="00BE1615"/>
    <w:rsid w:val="00BE1BBC"/>
    <w:rsid w:val="00BE20A4"/>
    <w:rsid w:val="00BE21C0"/>
    <w:rsid w:val="00BE2447"/>
    <w:rsid w:val="00BE25AB"/>
    <w:rsid w:val="00BE26B8"/>
    <w:rsid w:val="00BE2954"/>
    <w:rsid w:val="00BE2A61"/>
    <w:rsid w:val="00BE2A8C"/>
    <w:rsid w:val="00BE2B09"/>
    <w:rsid w:val="00BE2D8C"/>
    <w:rsid w:val="00BE2EF6"/>
    <w:rsid w:val="00BE30F0"/>
    <w:rsid w:val="00BE339C"/>
    <w:rsid w:val="00BE39BC"/>
    <w:rsid w:val="00BE39F3"/>
    <w:rsid w:val="00BE3ACE"/>
    <w:rsid w:val="00BE46B5"/>
    <w:rsid w:val="00BE477F"/>
    <w:rsid w:val="00BE49F0"/>
    <w:rsid w:val="00BE4B6A"/>
    <w:rsid w:val="00BE52BC"/>
    <w:rsid w:val="00BE53F9"/>
    <w:rsid w:val="00BE5759"/>
    <w:rsid w:val="00BE5FC1"/>
    <w:rsid w:val="00BE6340"/>
    <w:rsid w:val="00BE6374"/>
    <w:rsid w:val="00BE639D"/>
    <w:rsid w:val="00BE6663"/>
    <w:rsid w:val="00BE6793"/>
    <w:rsid w:val="00BE6959"/>
    <w:rsid w:val="00BE6A3F"/>
    <w:rsid w:val="00BE6B4D"/>
    <w:rsid w:val="00BE6CC4"/>
    <w:rsid w:val="00BE6E4A"/>
    <w:rsid w:val="00BE7263"/>
    <w:rsid w:val="00BE7EAC"/>
    <w:rsid w:val="00BF050B"/>
    <w:rsid w:val="00BF08F5"/>
    <w:rsid w:val="00BF0917"/>
    <w:rsid w:val="00BF0982"/>
    <w:rsid w:val="00BF0CD7"/>
    <w:rsid w:val="00BF143E"/>
    <w:rsid w:val="00BF15CE"/>
    <w:rsid w:val="00BF169C"/>
    <w:rsid w:val="00BF1815"/>
    <w:rsid w:val="00BF1C68"/>
    <w:rsid w:val="00BF2157"/>
    <w:rsid w:val="00BF2B0A"/>
    <w:rsid w:val="00BF2FC3"/>
    <w:rsid w:val="00BF305E"/>
    <w:rsid w:val="00BF3551"/>
    <w:rsid w:val="00BF37C3"/>
    <w:rsid w:val="00BF3A01"/>
    <w:rsid w:val="00BF3F60"/>
    <w:rsid w:val="00BF4F07"/>
    <w:rsid w:val="00BF594F"/>
    <w:rsid w:val="00BF5BA4"/>
    <w:rsid w:val="00BF654C"/>
    <w:rsid w:val="00BF695B"/>
    <w:rsid w:val="00BF6A14"/>
    <w:rsid w:val="00BF6BFA"/>
    <w:rsid w:val="00BF6E67"/>
    <w:rsid w:val="00BF6FB6"/>
    <w:rsid w:val="00BF71B0"/>
    <w:rsid w:val="00BF7DE9"/>
    <w:rsid w:val="00C00011"/>
    <w:rsid w:val="00C001B1"/>
    <w:rsid w:val="00C00768"/>
    <w:rsid w:val="00C00942"/>
    <w:rsid w:val="00C00E85"/>
    <w:rsid w:val="00C0155D"/>
    <w:rsid w:val="00C0161F"/>
    <w:rsid w:val="00C0169C"/>
    <w:rsid w:val="00C01E1F"/>
    <w:rsid w:val="00C022DE"/>
    <w:rsid w:val="00C026F0"/>
    <w:rsid w:val="00C02A36"/>
    <w:rsid w:val="00C030BD"/>
    <w:rsid w:val="00C03166"/>
    <w:rsid w:val="00C03189"/>
    <w:rsid w:val="00C036C3"/>
    <w:rsid w:val="00C03CCA"/>
    <w:rsid w:val="00C04014"/>
    <w:rsid w:val="00C04027"/>
    <w:rsid w:val="00C040E8"/>
    <w:rsid w:val="00C04470"/>
    <w:rsid w:val="00C0499E"/>
    <w:rsid w:val="00C04F4A"/>
    <w:rsid w:val="00C0636C"/>
    <w:rsid w:val="00C06484"/>
    <w:rsid w:val="00C06B04"/>
    <w:rsid w:val="00C06D74"/>
    <w:rsid w:val="00C070DB"/>
    <w:rsid w:val="00C07776"/>
    <w:rsid w:val="00C07964"/>
    <w:rsid w:val="00C07C0D"/>
    <w:rsid w:val="00C10210"/>
    <w:rsid w:val="00C1028F"/>
    <w:rsid w:val="00C1035C"/>
    <w:rsid w:val="00C10FC4"/>
    <w:rsid w:val="00C1140E"/>
    <w:rsid w:val="00C114D3"/>
    <w:rsid w:val="00C11BF4"/>
    <w:rsid w:val="00C11D3F"/>
    <w:rsid w:val="00C12043"/>
    <w:rsid w:val="00C1212D"/>
    <w:rsid w:val="00C12236"/>
    <w:rsid w:val="00C12A98"/>
    <w:rsid w:val="00C130EC"/>
    <w:rsid w:val="00C1358F"/>
    <w:rsid w:val="00C1376C"/>
    <w:rsid w:val="00C13C2A"/>
    <w:rsid w:val="00C13CE8"/>
    <w:rsid w:val="00C13E3D"/>
    <w:rsid w:val="00C14187"/>
    <w:rsid w:val="00C142EB"/>
    <w:rsid w:val="00C14881"/>
    <w:rsid w:val="00C148C5"/>
    <w:rsid w:val="00C14B5D"/>
    <w:rsid w:val="00C14D06"/>
    <w:rsid w:val="00C150AB"/>
    <w:rsid w:val="00C15109"/>
    <w:rsid w:val="00C15151"/>
    <w:rsid w:val="00C1575F"/>
    <w:rsid w:val="00C15DF2"/>
    <w:rsid w:val="00C167F5"/>
    <w:rsid w:val="00C168FC"/>
    <w:rsid w:val="00C16949"/>
    <w:rsid w:val="00C16A70"/>
    <w:rsid w:val="00C172D3"/>
    <w:rsid w:val="00C17304"/>
    <w:rsid w:val="00C17321"/>
    <w:rsid w:val="00C179BC"/>
    <w:rsid w:val="00C17F8C"/>
    <w:rsid w:val="00C2004D"/>
    <w:rsid w:val="00C200E7"/>
    <w:rsid w:val="00C20103"/>
    <w:rsid w:val="00C20B50"/>
    <w:rsid w:val="00C211E6"/>
    <w:rsid w:val="00C2143E"/>
    <w:rsid w:val="00C214C2"/>
    <w:rsid w:val="00C21B12"/>
    <w:rsid w:val="00C2222F"/>
    <w:rsid w:val="00C22446"/>
    <w:rsid w:val="00C22681"/>
    <w:rsid w:val="00C22788"/>
    <w:rsid w:val="00C227C4"/>
    <w:rsid w:val="00C22FB5"/>
    <w:rsid w:val="00C22FFE"/>
    <w:rsid w:val="00C232DB"/>
    <w:rsid w:val="00C23BD1"/>
    <w:rsid w:val="00C23F65"/>
    <w:rsid w:val="00C23F8E"/>
    <w:rsid w:val="00C24236"/>
    <w:rsid w:val="00C242CF"/>
    <w:rsid w:val="00C245DB"/>
    <w:rsid w:val="00C24792"/>
    <w:rsid w:val="00C24CBF"/>
    <w:rsid w:val="00C25241"/>
    <w:rsid w:val="00C25C66"/>
    <w:rsid w:val="00C25FEE"/>
    <w:rsid w:val="00C26381"/>
    <w:rsid w:val="00C26525"/>
    <w:rsid w:val="00C269B3"/>
    <w:rsid w:val="00C26B0B"/>
    <w:rsid w:val="00C2710B"/>
    <w:rsid w:val="00C279C2"/>
    <w:rsid w:val="00C30304"/>
    <w:rsid w:val="00C30367"/>
    <w:rsid w:val="00C3075C"/>
    <w:rsid w:val="00C30B0E"/>
    <w:rsid w:val="00C30E48"/>
    <w:rsid w:val="00C30E70"/>
    <w:rsid w:val="00C31557"/>
    <w:rsid w:val="00C3183E"/>
    <w:rsid w:val="00C31A3A"/>
    <w:rsid w:val="00C31B13"/>
    <w:rsid w:val="00C31BFB"/>
    <w:rsid w:val="00C31E57"/>
    <w:rsid w:val="00C31FA2"/>
    <w:rsid w:val="00C3222A"/>
    <w:rsid w:val="00C323E4"/>
    <w:rsid w:val="00C323E8"/>
    <w:rsid w:val="00C33038"/>
    <w:rsid w:val="00C33531"/>
    <w:rsid w:val="00C33A53"/>
    <w:rsid w:val="00C33B9E"/>
    <w:rsid w:val="00C3405D"/>
    <w:rsid w:val="00C34194"/>
    <w:rsid w:val="00C34759"/>
    <w:rsid w:val="00C348B2"/>
    <w:rsid w:val="00C34C0C"/>
    <w:rsid w:val="00C34D87"/>
    <w:rsid w:val="00C34FC4"/>
    <w:rsid w:val="00C35EF7"/>
    <w:rsid w:val="00C3613D"/>
    <w:rsid w:val="00C363A2"/>
    <w:rsid w:val="00C368BF"/>
    <w:rsid w:val="00C368C8"/>
    <w:rsid w:val="00C370B9"/>
    <w:rsid w:val="00C37BAE"/>
    <w:rsid w:val="00C37C67"/>
    <w:rsid w:val="00C37E8F"/>
    <w:rsid w:val="00C4012D"/>
    <w:rsid w:val="00C40373"/>
    <w:rsid w:val="00C4043D"/>
    <w:rsid w:val="00C40DAA"/>
    <w:rsid w:val="00C40EDE"/>
    <w:rsid w:val="00C41163"/>
    <w:rsid w:val="00C41D67"/>
    <w:rsid w:val="00C41F7E"/>
    <w:rsid w:val="00C42230"/>
    <w:rsid w:val="00C423C6"/>
    <w:rsid w:val="00C42A1B"/>
    <w:rsid w:val="00C42B41"/>
    <w:rsid w:val="00C42C1F"/>
    <w:rsid w:val="00C43379"/>
    <w:rsid w:val="00C440BA"/>
    <w:rsid w:val="00C44A8D"/>
    <w:rsid w:val="00C44B09"/>
    <w:rsid w:val="00C44CF8"/>
    <w:rsid w:val="00C44EA2"/>
    <w:rsid w:val="00C44FC8"/>
    <w:rsid w:val="00C45521"/>
    <w:rsid w:val="00C45523"/>
    <w:rsid w:val="00C4596E"/>
    <w:rsid w:val="00C45B91"/>
    <w:rsid w:val="00C460A1"/>
    <w:rsid w:val="00C460E4"/>
    <w:rsid w:val="00C464F6"/>
    <w:rsid w:val="00C46F79"/>
    <w:rsid w:val="00C474C6"/>
    <w:rsid w:val="00C4789C"/>
    <w:rsid w:val="00C50307"/>
    <w:rsid w:val="00C5034A"/>
    <w:rsid w:val="00C5095C"/>
    <w:rsid w:val="00C50A7D"/>
    <w:rsid w:val="00C50E50"/>
    <w:rsid w:val="00C51049"/>
    <w:rsid w:val="00C51331"/>
    <w:rsid w:val="00C51D9F"/>
    <w:rsid w:val="00C52C02"/>
    <w:rsid w:val="00C52DCB"/>
    <w:rsid w:val="00C5336A"/>
    <w:rsid w:val="00C533AB"/>
    <w:rsid w:val="00C543BE"/>
    <w:rsid w:val="00C5460E"/>
    <w:rsid w:val="00C548B0"/>
    <w:rsid w:val="00C54962"/>
    <w:rsid w:val="00C54CB1"/>
    <w:rsid w:val="00C54EA6"/>
    <w:rsid w:val="00C54F83"/>
    <w:rsid w:val="00C550F1"/>
    <w:rsid w:val="00C5566B"/>
    <w:rsid w:val="00C55698"/>
    <w:rsid w:val="00C5594D"/>
    <w:rsid w:val="00C55F0F"/>
    <w:rsid w:val="00C563B2"/>
    <w:rsid w:val="00C564DA"/>
    <w:rsid w:val="00C56B52"/>
    <w:rsid w:val="00C573B1"/>
    <w:rsid w:val="00C573F7"/>
    <w:rsid w:val="00C577DD"/>
    <w:rsid w:val="00C57E41"/>
    <w:rsid w:val="00C57EE8"/>
    <w:rsid w:val="00C60E5B"/>
    <w:rsid w:val="00C61072"/>
    <w:rsid w:val="00C615DE"/>
    <w:rsid w:val="00C621BD"/>
    <w:rsid w:val="00C62348"/>
    <w:rsid w:val="00C623A6"/>
    <w:rsid w:val="00C6243C"/>
    <w:rsid w:val="00C62772"/>
    <w:rsid w:val="00C62BF2"/>
    <w:rsid w:val="00C62F54"/>
    <w:rsid w:val="00C62FF7"/>
    <w:rsid w:val="00C63AEA"/>
    <w:rsid w:val="00C64AA4"/>
    <w:rsid w:val="00C656CD"/>
    <w:rsid w:val="00C658A4"/>
    <w:rsid w:val="00C659F9"/>
    <w:rsid w:val="00C65D9B"/>
    <w:rsid w:val="00C66215"/>
    <w:rsid w:val="00C668C5"/>
    <w:rsid w:val="00C67260"/>
    <w:rsid w:val="00C673E7"/>
    <w:rsid w:val="00C67BBF"/>
    <w:rsid w:val="00C70168"/>
    <w:rsid w:val="00C70A08"/>
    <w:rsid w:val="00C70CF7"/>
    <w:rsid w:val="00C70EDD"/>
    <w:rsid w:val="00C7188D"/>
    <w:rsid w:val="00C718DD"/>
    <w:rsid w:val="00C71ADB"/>
    <w:rsid w:val="00C71AFB"/>
    <w:rsid w:val="00C71CC7"/>
    <w:rsid w:val="00C721FD"/>
    <w:rsid w:val="00C72615"/>
    <w:rsid w:val="00C72BFC"/>
    <w:rsid w:val="00C73062"/>
    <w:rsid w:val="00C731A4"/>
    <w:rsid w:val="00C731B2"/>
    <w:rsid w:val="00C73563"/>
    <w:rsid w:val="00C74707"/>
    <w:rsid w:val="00C74754"/>
    <w:rsid w:val="00C74DFF"/>
    <w:rsid w:val="00C752CB"/>
    <w:rsid w:val="00C7586F"/>
    <w:rsid w:val="00C75E49"/>
    <w:rsid w:val="00C76068"/>
    <w:rsid w:val="00C76449"/>
    <w:rsid w:val="00C767AC"/>
    <w:rsid w:val="00C767C7"/>
    <w:rsid w:val="00C76B59"/>
    <w:rsid w:val="00C773D9"/>
    <w:rsid w:val="00C77488"/>
    <w:rsid w:val="00C779FD"/>
    <w:rsid w:val="00C77D84"/>
    <w:rsid w:val="00C80B9E"/>
    <w:rsid w:val="00C80C21"/>
    <w:rsid w:val="00C80E7E"/>
    <w:rsid w:val="00C817C2"/>
    <w:rsid w:val="00C81854"/>
    <w:rsid w:val="00C81A6C"/>
    <w:rsid w:val="00C8219B"/>
    <w:rsid w:val="00C82ADD"/>
    <w:rsid w:val="00C83344"/>
    <w:rsid w:val="00C836CD"/>
    <w:rsid w:val="00C83747"/>
    <w:rsid w:val="00C841B7"/>
    <w:rsid w:val="00C84A6C"/>
    <w:rsid w:val="00C852DA"/>
    <w:rsid w:val="00C85671"/>
    <w:rsid w:val="00C85FFF"/>
    <w:rsid w:val="00C86063"/>
    <w:rsid w:val="00C86278"/>
    <w:rsid w:val="00C8667D"/>
    <w:rsid w:val="00C86690"/>
    <w:rsid w:val="00C86967"/>
    <w:rsid w:val="00C86BEE"/>
    <w:rsid w:val="00C86E0F"/>
    <w:rsid w:val="00C86FD2"/>
    <w:rsid w:val="00C87311"/>
    <w:rsid w:val="00C876DA"/>
    <w:rsid w:val="00C87C8F"/>
    <w:rsid w:val="00C87FDC"/>
    <w:rsid w:val="00C89C47"/>
    <w:rsid w:val="00C907EF"/>
    <w:rsid w:val="00C91C40"/>
    <w:rsid w:val="00C9252F"/>
    <w:rsid w:val="00C928A8"/>
    <w:rsid w:val="00C92E1B"/>
    <w:rsid w:val="00C93044"/>
    <w:rsid w:val="00C931C4"/>
    <w:rsid w:val="00C932AD"/>
    <w:rsid w:val="00C933DF"/>
    <w:rsid w:val="00C93448"/>
    <w:rsid w:val="00C93524"/>
    <w:rsid w:val="00C936CC"/>
    <w:rsid w:val="00C937DA"/>
    <w:rsid w:val="00C93E45"/>
    <w:rsid w:val="00C9451A"/>
    <w:rsid w:val="00C949F4"/>
    <w:rsid w:val="00C95246"/>
    <w:rsid w:val="00C952D2"/>
    <w:rsid w:val="00C95426"/>
    <w:rsid w:val="00C95530"/>
    <w:rsid w:val="00C95CF9"/>
    <w:rsid w:val="00C95E0B"/>
    <w:rsid w:val="00C964AF"/>
    <w:rsid w:val="00C96DC4"/>
    <w:rsid w:val="00C96EA4"/>
    <w:rsid w:val="00C97B99"/>
    <w:rsid w:val="00C97CCA"/>
    <w:rsid w:val="00C97CFD"/>
    <w:rsid w:val="00CA00DB"/>
    <w:rsid w:val="00CA0146"/>
    <w:rsid w:val="00CA04EE"/>
    <w:rsid w:val="00CA0846"/>
    <w:rsid w:val="00CA0BE1"/>
    <w:rsid w:val="00CA0E84"/>
    <w:rsid w:val="00CA103E"/>
    <w:rsid w:val="00CA158E"/>
    <w:rsid w:val="00CA16D6"/>
    <w:rsid w:val="00CA1DFC"/>
    <w:rsid w:val="00CA29CB"/>
    <w:rsid w:val="00CA2B8F"/>
    <w:rsid w:val="00CA31D8"/>
    <w:rsid w:val="00CA3F07"/>
    <w:rsid w:val="00CA404A"/>
    <w:rsid w:val="00CA4D1B"/>
    <w:rsid w:val="00CA56F5"/>
    <w:rsid w:val="00CA5BD1"/>
    <w:rsid w:val="00CA5F4D"/>
    <w:rsid w:val="00CA61D0"/>
    <w:rsid w:val="00CA648E"/>
    <w:rsid w:val="00CA69E2"/>
    <w:rsid w:val="00CA6AF7"/>
    <w:rsid w:val="00CA6C45"/>
    <w:rsid w:val="00CA6D11"/>
    <w:rsid w:val="00CA6D21"/>
    <w:rsid w:val="00CA74F6"/>
    <w:rsid w:val="00CA7603"/>
    <w:rsid w:val="00CA778F"/>
    <w:rsid w:val="00CA77DE"/>
    <w:rsid w:val="00CA7C86"/>
    <w:rsid w:val="00CB01D7"/>
    <w:rsid w:val="00CB01F4"/>
    <w:rsid w:val="00CB047E"/>
    <w:rsid w:val="00CB04E1"/>
    <w:rsid w:val="00CB18C0"/>
    <w:rsid w:val="00CB1B25"/>
    <w:rsid w:val="00CB222A"/>
    <w:rsid w:val="00CB25B1"/>
    <w:rsid w:val="00CB29C7"/>
    <w:rsid w:val="00CB364E"/>
    <w:rsid w:val="00CB37B8"/>
    <w:rsid w:val="00CB3809"/>
    <w:rsid w:val="00CB4EA9"/>
    <w:rsid w:val="00CB4F1A"/>
    <w:rsid w:val="00CB521B"/>
    <w:rsid w:val="00CB58B4"/>
    <w:rsid w:val="00CB597C"/>
    <w:rsid w:val="00CB60F9"/>
    <w:rsid w:val="00CB6577"/>
    <w:rsid w:val="00CB66CB"/>
    <w:rsid w:val="00CB6712"/>
    <w:rsid w:val="00CB6768"/>
    <w:rsid w:val="00CB6870"/>
    <w:rsid w:val="00CB6F9A"/>
    <w:rsid w:val="00CB722D"/>
    <w:rsid w:val="00CB74C7"/>
    <w:rsid w:val="00CB7AF4"/>
    <w:rsid w:val="00CC06DC"/>
    <w:rsid w:val="00CC0821"/>
    <w:rsid w:val="00CC091E"/>
    <w:rsid w:val="00CC0F0C"/>
    <w:rsid w:val="00CC1B5E"/>
    <w:rsid w:val="00CC1B70"/>
    <w:rsid w:val="00CC1DBC"/>
    <w:rsid w:val="00CC1FE9"/>
    <w:rsid w:val="00CC2AE7"/>
    <w:rsid w:val="00CC3B49"/>
    <w:rsid w:val="00CC3BA2"/>
    <w:rsid w:val="00CC3D04"/>
    <w:rsid w:val="00CC4136"/>
    <w:rsid w:val="00CC4620"/>
    <w:rsid w:val="00CC4AF7"/>
    <w:rsid w:val="00CC4E33"/>
    <w:rsid w:val="00CC5468"/>
    <w:rsid w:val="00CC54E5"/>
    <w:rsid w:val="00CC588E"/>
    <w:rsid w:val="00CC6239"/>
    <w:rsid w:val="00CC6279"/>
    <w:rsid w:val="00CC66AD"/>
    <w:rsid w:val="00CC6847"/>
    <w:rsid w:val="00CC6B66"/>
    <w:rsid w:val="00CC6B96"/>
    <w:rsid w:val="00CC6ED2"/>
    <w:rsid w:val="00CC6F04"/>
    <w:rsid w:val="00CC704E"/>
    <w:rsid w:val="00CC7087"/>
    <w:rsid w:val="00CC7890"/>
    <w:rsid w:val="00CC7B8F"/>
    <w:rsid w:val="00CC7B94"/>
    <w:rsid w:val="00CC7F86"/>
    <w:rsid w:val="00CD03F1"/>
    <w:rsid w:val="00CD0685"/>
    <w:rsid w:val="00CD06D0"/>
    <w:rsid w:val="00CD095D"/>
    <w:rsid w:val="00CD0E41"/>
    <w:rsid w:val="00CD1E54"/>
    <w:rsid w:val="00CD2052"/>
    <w:rsid w:val="00CD26B6"/>
    <w:rsid w:val="00CD2ED9"/>
    <w:rsid w:val="00CD3B37"/>
    <w:rsid w:val="00CD4306"/>
    <w:rsid w:val="00CD4CD1"/>
    <w:rsid w:val="00CD52B7"/>
    <w:rsid w:val="00CD5817"/>
    <w:rsid w:val="00CD5D8D"/>
    <w:rsid w:val="00CD6047"/>
    <w:rsid w:val="00CD624E"/>
    <w:rsid w:val="00CD6286"/>
    <w:rsid w:val="00CD6E8E"/>
    <w:rsid w:val="00CD71AF"/>
    <w:rsid w:val="00CD7B73"/>
    <w:rsid w:val="00CD7D10"/>
    <w:rsid w:val="00CE0177"/>
    <w:rsid w:val="00CE12C6"/>
    <w:rsid w:val="00CE134E"/>
    <w:rsid w:val="00CE15A8"/>
    <w:rsid w:val="00CE161F"/>
    <w:rsid w:val="00CE1D37"/>
    <w:rsid w:val="00CE2CC6"/>
    <w:rsid w:val="00CE303C"/>
    <w:rsid w:val="00CE34F4"/>
    <w:rsid w:val="00CE3529"/>
    <w:rsid w:val="00CE3546"/>
    <w:rsid w:val="00CE374B"/>
    <w:rsid w:val="00CE3B33"/>
    <w:rsid w:val="00CE3B59"/>
    <w:rsid w:val="00CE4320"/>
    <w:rsid w:val="00CE44CE"/>
    <w:rsid w:val="00CE4C73"/>
    <w:rsid w:val="00CE4D33"/>
    <w:rsid w:val="00CE4F74"/>
    <w:rsid w:val="00CE4FDE"/>
    <w:rsid w:val="00CE54DF"/>
    <w:rsid w:val="00CE567D"/>
    <w:rsid w:val="00CE59CA"/>
    <w:rsid w:val="00CE5D9A"/>
    <w:rsid w:val="00CE5FC3"/>
    <w:rsid w:val="00CE6474"/>
    <w:rsid w:val="00CE6824"/>
    <w:rsid w:val="00CE76CD"/>
    <w:rsid w:val="00CE77F6"/>
    <w:rsid w:val="00CE7A29"/>
    <w:rsid w:val="00CE7ABB"/>
    <w:rsid w:val="00CE7B2E"/>
    <w:rsid w:val="00CF0430"/>
    <w:rsid w:val="00CF0B65"/>
    <w:rsid w:val="00CF0E58"/>
    <w:rsid w:val="00CF197A"/>
    <w:rsid w:val="00CF1C1F"/>
    <w:rsid w:val="00CF1DBC"/>
    <w:rsid w:val="00CF2696"/>
    <w:rsid w:val="00CF2B7D"/>
    <w:rsid w:val="00CF2C86"/>
    <w:rsid w:val="00CF2D86"/>
    <w:rsid w:val="00CF30F5"/>
    <w:rsid w:val="00CF367B"/>
    <w:rsid w:val="00CF37FE"/>
    <w:rsid w:val="00CF3894"/>
    <w:rsid w:val="00CF3B5E"/>
    <w:rsid w:val="00CF3BA6"/>
    <w:rsid w:val="00CF3DDB"/>
    <w:rsid w:val="00CF411F"/>
    <w:rsid w:val="00CF4E8C"/>
    <w:rsid w:val="00CF503C"/>
    <w:rsid w:val="00CF553F"/>
    <w:rsid w:val="00CF5BCE"/>
    <w:rsid w:val="00CF5C53"/>
    <w:rsid w:val="00CF604A"/>
    <w:rsid w:val="00CF64F2"/>
    <w:rsid w:val="00CF6549"/>
    <w:rsid w:val="00CF678E"/>
    <w:rsid w:val="00CF6913"/>
    <w:rsid w:val="00CF6C84"/>
    <w:rsid w:val="00CF7AA7"/>
    <w:rsid w:val="00CF7BD9"/>
    <w:rsid w:val="00CF7C26"/>
    <w:rsid w:val="00D002C9"/>
    <w:rsid w:val="00D00561"/>
    <w:rsid w:val="00D006CF"/>
    <w:rsid w:val="00D007DF"/>
    <w:rsid w:val="00D00870"/>
    <w:rsid w:val="00D008A6"/>
    <w:rsid w:val="00D00960"/>
    <w:rsid w:val="00D00A29"/>
    <w:rsid w:val="00D00A95"/>
    <w:rsid w:val="00D00B74"/>
    <w:rsid w:val="00D015F0"/>
    <w:rsid w:val="00D01ADE"/>
    <w:rsid w:val="00D0220E"/>
    <w:rsid w:val="00D0267F"/>
    <w:rsid w:val="00D026CE"/>
    <w:rsid w:val="00D02A57"/>
    <w:rsid w:val="00D02A65"/>
    <w:rsid w:val="00D02E07"/>
    <w:rsid w:val="00D03225"/>
    <w:rsid w:val="00D03C7B"/>
    <w:rsid w:val="00D03D56"/>
    <w:rsid w:val="00D0447B"/>
    <w:rsid w:val="00D047D2"/>
    <w:rsid w:val="00D04894"/>
    <w:rsid w:val="00D048A2"/>
    <w:rsid w:val="00D04E75"/>
    <w:rsid w:val="00D05261"/>
    <w:rsid w:val="00D05371"/>
    <w:rsid w:val="00D053CE"/>
    <w:rsid w:val="00D0551D"/>
    <w:rsid w:val="00D055EB"/>
    <w:rsid w:val="00D05690"/>
    <w:rsid w:val="00D056FE"/>
    <w:rsid w:val="00D057DB"/>
    <w:rsid w:val="00D05A7E"/>
    <w:rsid w:val="00D05B56"/>
    <w:rsid w:val="00D05D60"/>
    <w:rsid w:val="00D06570"/>
    <w:rsid w:val="00D072F0"/>
    <w:rsid w:val="00D075B2"/>
    <w:rsid w:val="00D076DF"/>
    <w:rsid w:val="00D07C22"/>
    <w:rsid w:val="00D07CA5"/>
    <w:rsid w:val="00D10A89"/>
    <w:rsid w:val="00D11138"/>
    <w:rsid w:val="00D11360"/>
    <w:rsid w:val="00D11420"/>
    <w:rsid w:val="00D114B2"/>
    <w:rsid w:val="00D11535"/>
    <w:rsid w:val="00D1197D"/>
    <w:rsid w:val="00D121C4"/>
    <w:rsid w:val="00D121C6"/>
    <w:rsid w:val="00D127D9"/>
    <w:rsid w:val="00D12E7C"/>
    <w:rsid w:val="00D132AB"/>
    <w:rsid w:val="00D13946"/>
    <w:rsid w:val="00D13C9F"/>
    <w:rsid w:val="00D13F6A"/>
    <w:rsid w:val="00D14274"/>
    <w:rsid w:val="00D14501"/>
    <w:rsid w:val="00D148A6"/>
    <w:rsid w:val="00D1494E"/>
    <w:rsid w:val="00D14C9D"/>
    <w:rsid w:val="00D1572E"/>
    <w:rsid w:val="00D15DFC"/>
    <w:rsid w:val="00D15E5B"/>
    <w:rsid w:val="00D162D7"/>
    <w:rsid w:val="00D168A5"/>
    <w:rsid w:val="00D168CB"/>
    <w:rsid w:val="00D16BEA"/>
    <w:rsid w:val="00D16F0F"/>
    <w:rsid w:val="00D170BD"/>
    <w:rsid w:val="00D17499"/>
    <w:rsid w:val="00D1791F"/>
    <w:rsid w:val="00D17AC5"/>
    <w:rsid w:val="00D17C62"/>
    <w:rsid w:val="00D20069"/>
    <w:rsid w:val="00D204E5"/>
    <w:rsid w:val="00D2065D"/>
    <w:rsid w:val="00D20C41"/>
    <w:rsid w:val="00D212D5"/>
    <w:rsid w:val="00D213FA"/>
    <w:rsid w:val="00D21586"/>
    <w:rsid w:val="00D2166D"/>
    <w:rsid w:val="00D2178C"/>
    <w:rsid w:val="00D21B0D"/>
    <w:rsid w:val="00D21BF5"/>
    <w:rsid w:val="00D21E6B"/>
    <w:rsid w:val="00D21EA5"/>
    <w:rsid w:val="00D22920"/>
    <w:rsid w:val="00D22A5E"/>
    <w:rsid w:val="00D22E67"/>
    <w:rsid w:val="00D23095"/>
    <w:rsid w:val="00D23A38"/>
    <w:rsid w:val="00D23CF1"/>
    <w:rsid w:val="00D24F99"/>
    <w:rsid w:val="00D2535B"/>
    <w:rsid w:val="00D2574C"/>
    <w:rsid w:val="00D25D16"/>
    <w:rsid w:val="00D25DF8"/>
    <w:rsid w:val="00D26D79"/>
    <w:rsid w:val="00D27AF0"/>
    <w:rsid w:val="00D27C29"/>
    <w:rsid w:val="00D27C2B"/>
    <w:rsid w:val="00D27EAF"/>
    <w:rsid w:val="00D30374"/>
    <w:rsid w:val="00D30AF3"/>
    <w:rsid w:val="00D30E33"/>
    <w:rsid w:val="00D30EAA"/>
    <w:rsid w:val="00D31135"/>
    <w:rsid w:val="00D31B37"/>
    <w:rsid w:val="00D31E47"/>
    <w:rsid w:val="00D31F29"/>
    <w:rsid w:val="00D31FDA"/>
    <w:rsid w:val="00D321F4"/>
    <w:rsid w:val="00D3282A"/>
    <w:rsid w:val="00D33107"/>
    <w:rsid w:val="00D33247"/>
    <w:rsid w:val="00D33363"/>
    <w:rsid w:val="00D334E4"/>
    <w:rsid w:val="00D33DFF"/>
    <w:rsid w:val="00D34208"/>
    <w:rsid w:val="00D34529"/>
    <w:rsid w:val="00D34943"/>
    <w:rsid w:val="00D349DE"/>
    <w:rsid w:val="00D34A2B"/>
    <w:rsid w:val="00D3534B"/>
    <w:rsid w:val="00D35409"/>
    <w:rsid w:val="00D3556E"/>
    <w:rsid w:val="00D359D4"/>
    <w:rsid w:val="00D35EB7"/>
    <w:rsid w:val="00D3689F"/>
    <w:rsid w:val="00D36977"/>
    <w:rsid w:val="00D36EF1"/>
    <w:rsid w:val="00D37120"/>
    <w:rsid w:val="00D376B5"/>
    <w:rsid w:val="00D37CDC"/>
    <w:rsid w:val="00D37CF8"/>
    <w:rsid w:val="00D403FC"/>
    <w:rsid w:val="00D4099A"/>
    <w:rsid w:val="00D40EAA"/>
    <w:rsid w:val="00D41080"/>
    <w:rsid w:val="00D415EF"/>
    <w:rsid w:val="00D419CB"/>
    <w:rsid w:val="00D41B88"/>
    <w:rsid w:val="00D41E23"/>
    <w:rsid w:val="00D4204A"/>
    <w:rsid w:val="00D4265D"/>
    <w:rsid w:val="00D429EC"/>
    <w:rsid w:val="00D42D90"/>
    <w:rsid w:val="00D4319A"/>
    <w:rsid w:val="00D434DF"/>
    <w:rsid w:val="00D436CA"/>
    <w:rsid w:val="00D43811"/>
    <w:rsid w:val="00D43C3D"/>
    <w:rsid w:val="00D43D44"/>
    <w:rsid w:val="00D43EBB"/>
    <w:rsid w:val="00D44277"/>
    <w:rsid w:val="00D4456A"/>
    <w:rsid w:val="00D44CA8"/>
    <w:rsid w:val="00D44CC1"/>
    <w:rsid w:val="00D44E4E"/>
    <w:rsid w:val="00D452B1"/>
    <w:rsid w:val="00D45B72"/>
    <w:rsid w:val="00D46086"/>
    <w:rsid w:val="00D4639F"/>
    <w:rsid w:val="00D467AF"/>
    <w:rsid w:val="00D46B53"/>
    <w:rsid w:val="00D46D26"/>
    <w:rsid w:val="00D47864"/>
    <w:rsid w:val="00D47B63"/>
    <w:rsid w:val="00D50039"/>
    <w:rsid w:val="00D50425"/>
    <w:rsid w:val="00D50EBC"/>
    <w:rsid w:val="00D51254"/>
    <w:rsid w:val="00D51627"/>
    <w:rsid w:val="00D519FF"/>
    <w:rsid w:val="00D51E1A"/>
    <w:rsid w:val="00D52344"/>
    <w:rsid w:val="00D5256F"/>
    <w:rsid w:val="00D525A3"/>
    <w:rsid w:val="00D526B5"/>
    <w:rsid w:val="00D52814"/>
    <w:rsid w:val="00D52951"/>
    <w:rsid w:val="00D532DA"/>
    <w:rsid w:val="00D53650"/>
    <w:rsid w:val="00D5383E"/>
    <w:rsid w:val="00D53A9F"/>
    <w:rsid w:val="00D53E01"/>
    <w:rsid w:val="00D54143"/>
    <w:rsid w:val="00D54AAC"/>
    <w:rsid w:val="00D54B32"/>
    <w:rsid w:val="00D54D3D"/>
    <w:rsid w:val="00D55DF0"/>
    <w:rsid w:val="00D55E51"/>
    <w:rsid w:val="00D56315"/>
    <w:rsid w:val="00D563E1"/>
    <w:rsid w:val="00D56757"/>
    <w:rsid w:val="00D56909"/>
    <w:rsid w:val="00D56975"/>
    <w:rsid w:val="00D56BB6"/>
    <w:rsid w:val="00D56D34"/>
    <w:rsid w:val="00D57180"/>
    <w:rsid w:val="00D57915"/>
    <w:rsid w:val="00D57A30"/>
    <w:rsid w:val="00D57D15"/>
    <w:rsid w:val="00D57DA7"/>
    <w:rsid w:val="00D6022B"/>
    <w:rsid w:val="00D6040F"/>
    <w:rsid w:val="00D60C40"/>
    <w:rsid w:val="00D60F54"/>
    <w:rsid w:val="00D611AC"/>
    <w:rsid w:val="00D6138D"/>
    <w:rsid w:val="00D6159A"/>
    <w:rsid w:val="00D6166E"/>
    <w:rsid w:val="00D61F55"/>
    <w:rsid w:val="00D63126"/>
    <w:rsid w:val="00D6312A"/>
    <w:rsid w:val="00D6323E"/>
    <w:rsid w:val="00D63A67"/>
    <w:rsid w:val="00D63EC6"/>
    <w:rsid w:val="00D646C9"/>
    <w:rsid w:val="00D6492E"/>
    <w:rsid w:val="00D64975"/>
    <w:rsid w:val="00D64B94"/>
    <w:rsid w:val="00D64EFA"/>
    <w:rsid w:val="00D652BC"/>
    <w:rsid w:val="00D65463"/>
    <w:rsid w:val="00D65845"/>
    <w:rsid w:val="00D65EF6"/>
    <w:rsid w:val="00D66329"/>
    <w:rsid w:val="00D66B70"/>
    <w:rsid w:val="00D66C03"/>
    <w:rsid w:val="00D66D24"/>
    <w:rsid w:val="00D67041"/>
    <w:rsid w:val="00D67951"/>
    <w:rsid w:val="00D67D68"/>
    <w:rsid w:val="00D67F70"/>
    <w:rsid w:val="00D70087"/>
    <w:rsid w:val="00D70312"/>
    <w:rsid w:val="00D70393"/>
    <w:rsid w:val="00D703D2"/>
    <w:rsid w:val="00D703D7"/>
    <w:rsid w:val="00D7079E"/>
    <w:rsid w:val="00D70823"/>
    <w:rsid w:val="00D708F6"/>
    <w:rsid w:val="00D70A9B"/>
    <w:rsid w:val="00D70AB1"/>
    <w:rsid w:val="00D70F23"/>
    <w:rsid w:val="00D71091"/>
    <w:rsid w:val="00D71582"/>
    <w:rsid w:val="00D71E4D"/>
    <w:rsid w:val="00D72033"/>
    <w:rsid w:val="00D72604"/>
    <w:rsid w:val="00D72F94"/>
    <w:rsid w:val="00D738D4"/>
    <w:rsid w:val="00D73DD6"/>
    <w:rsid w:val="00D741E1"/>
    <w:rsid w:val="00D7433C"/>
    <w:rsid w:val="00D745F5"/>
    <w:rsid w:val="00D75099"/>
    <w:rsid w:val="00D75392"/>
    <w:rsid w:val="00D754F8"/>
    <w:rsid w:val="00D75560"/>
    <w:rsid w:val="00D755F8"/>
    <w:rsid w:val="00D7585E"/>
    <w:rsid w:val="00D759A3"/>
    <w:rsid w:val="00D7632E"/>
    <w:rsid w:val="00D76358"/>
    <w:rsid w:val="00D76518"/>
    <w:rsid w:val="00D766E9"/>
    <w:rsid w:val="00D766EB"/>
    <w:rsid w:val="00D76929"/>
    <w:rsid w:val="00D7708B"/>
    <w:rsid w:val="00D77543"/>
    <w:rsid w:val="00D77A6D"/>
    <w:rsid w:val="00D8053C"/>
    <w:rsid w:val="00D80744"/>
    <w:rsid w:val="00D82A77"/>
    <w:rsid w:val="00D82E32"/>
    <w:rsid w:val="00D830BB"/>
    <w:rsid w:val="00D83508"/>
    <w:rsid w:val="00D836CC"/>
    <w:rsid w:val="00D836DA"/>
    <w:rsid w:val="00D83725"/>
    <w:rsid w:val="00D83974"/>
    <w:rsid w:val="00D83ACC"/>
    <w:rsid w:val="00D83AED"/>
    <w:rsid w:val="00D83F85"/>
    <w:rsid w:val="00D840D6"/>
    <w:rsid w:val="00D84133"/>
    <w:rsid w:val="00D84228"/>
    <w:rsid w:val="00D842AD"/>
    <w:rsid w:val="00D8431C"/>
    <w:rsid w:val="00D84F24"/>
    <w:rsid w:val="00D85133"/>
    <w:rsid w:val="00D85458"/>
    <w:rsid w:val="00D85832"/>
    <w:rsid w:val="00D85886"/>
    <w:rsid w:val="00D85E27"/>
    <w:rsid w:val="00D85F31"/>
    <w:rsid w:val="00D869B5"/>
    <w:rsid w:val="00D8723D"/>
    <w:rsid w:val="00D872C8"/>
    <w:rsid w:val="00D873D9"/>
    <w:rsid w:val="00D8751C"/>
    <w:rsid w:val="00D87686"/>
    <w:rsid w:val="00D877E9"/>
    <w:rsid w:val="00D90D4D"/>
    <w:rsid w:val="00D913BC"/>
    <w:rsid w:val="00D91607"/>
    <w:rsid w:val="00D917EB"/>
    <w:rsid w:val="00D917FA"/>
    <w:rsid w:val="00D91815"/>
    <w:rsid w:val="00D91BBE"/>
    <w:rsid w:val="00D91D97"/>
    <w:rsid w:val="00D923A4"/>
    <w:rsid w:val="00D92713"/>
    <w:rsid w:val="00D92C82"/>
    <w:rsid w:val="00D92D5C"/>
    <w:rsid w:val="00D92E02"/>
    <w:rsid w:val="00D93109"/>
    <w:rsid w:val="00D93270"/>
    <w:rsid w:val="00D93336"/>
    <w:rsid w:val="00D9387A"/>
    <w:rsid w:val="00D94314"/>
    <w:rsid w:val="00D9451A"/>
    <w:rsid w:val="00D94A2E"/>
    <w:rsid w:val="00D9510A"/>
    <w:rsid w:val="00D95167"/>
    <w:rsid w:val="00D952A9"/>
    <w:rsid w:val="00D9587F"/>
    <w:rsid w:val="00D959C7"/>
    <w:rsid w:val="00D95BC7"/>
    <w:rsid w:val="00D95C17"/>
    <w:rsid w:val="00D96043"/>
    <w:rsid w:val="00D96544"/>
    <w:rsid w:val="00D96760"/>
    <w:rsid w:val="00D96996"/>
    <w:rsid w:val="00D97779"/>
    <w:rsid w:val="00D97B0C"/>
    <w:rsid w:val="00DA0442"/>
    <w:rsid w:val="00DA095E"/>
    <w:rsid w:val="00DA0A7D"/>
    <w:rsid w:val="00DA14F7"/>
    <w:rsid w:val="00DA231E"/>
    <w:rsid w:val="00DA2380"/>
    <w:rsid w:val="00DA2651"/>
    <w:rsid w:val="00DA2B20"/>
    <w:rsid w:val="00DA36DC"/>
    <w:rsid w:val="00DA3E44"/>
    <w:rsid w:val="00DA466F"/>
    <w:rsid w:val="00DA4F9A"/>
    <w:rsid w:val="00DA50CF"/>
    <w:rsid w:val="00DA52F5"/>
    <w:rsid w:val="00DA589A"/>
    <w:rsid w:val="00DA5C10"/>
    <w:rsid w:val="00DA61F1"/>
    <w:rsid w:val="00DA65AF"/>
    <w:rsid w:val="00DA71C4"/>
    <w:rsid w:val="00DA7348"/>
    <w:rsid w:val="00DA73A3"/>
    <w:rsid w:val="00DA79E2"/>
    <w:rsid w:val="00DB051F"/>
    <w:rsid w:val="00DB0525"/>
    <w:rsid w:val="00DB057F"/>
    <w:rsid w:val="00DB074F"/>
    <w:rsid w:val="00DB116E"/>
    <w:rsid w:val="00DB1B3D"/>
    <w:rsid w:val="00DB20C9"/>
    <w:rsid w:val="00DB2362"/>
    <w:rsid w:val="00DB2482"/>
    <w:rsid w:val="00DB2A13"/>
    <w:rsid w:val="00DB2E44"/>
    <w:rsid w:val="00DB3080"/>
    <w:rsid w:val="00DB35C5"/>
    <w:rsid w:val="00DB378E"/>
    <w:rsid w:val="00DB3EF8"/>
    <w:rsid w:val="00DB4125"/>
    <w:rsid w:val="00DB4368"/>
    <w:rsid w:val="00DB4451"/>
    <w:rsid w:val="00DB4E12"/>
    <w:rsid w:val="00DB4E72"/>
    <w:rsid w:val="00DB54ED"/>
    <w:rsid w:val="00DB56D7"/>
    <w:rsid w:val="00DB5771"/>
    <w:rsid w:val="00DB589E"/>
    <w:rsid w:val="00DB5C59"/>
    <w:rsid w:val="00DB5E01"/>
    <w:rsid w:val="00DB6626"/>
    <w:rsid w:val="00DB66F5"/>
    <w:rsid w:val="00DB7289"/>
    <w:rsid w:val="00DB7EFD"/>
    <w:rsid w:val="00DC0057"/>
    <w:rsid w:val="00DC0218"/>
    <w:rsid w:val="00DC0AB6"/>
    <w:rsid w:val="00DC15F5"/>
    <w:rsid w:val="00DC21CF"/>
    <w:rsid w:val="00DC24F5"/>
    <w:rsid w:val="00DC2F02"/>
    <w:rsid w:val="00DC328A"/>
    <w:rsid w:val="00DC3395"/>
    <w:rsid w:val="00DC3664"/>
    <w:rsid w:val="00DC3E6B"/>
    <w:rsid w:val="00DC40FE"/>
    <w:rsid w:val="00DC442E"/>
    <w:rsid w:val="00DC461E"/>
    <w:rsid w:val="00DC4638"/>
    <w:rsid w:val="00DC4A20"/>
    <w:rsid w:val="00DC4B9B"/>
    <w:rsid w:val="00DC4BEF"/>
    <w:rsid w:val="00DC4CA7"/>
    <w:rsid w:val="00DC56CD"/>
    <w:rsid w:val="00DC5CBD"/>
    <w:rsid w:val="00DC6697"/>
    <w:rsid w:val="00DC67A5"/>
    <w:rsid w:val="00DC6EFC"/>
    <w:rsid w:val="00DC7B18"/>
    <w:rsid w:val="00DC7CB7"/>
    <w:rsid w:val="00DC7CDE"/>
    <w:rsid w:val="00DD08A9"/>
    <w:rsid w:val="00DD0F3F"/>
    <w:rsid w:val="00DD1125"/>
    <w:rsid w:val="00DD195B"/>
    <w:rsid w:val="00DD1FC1"/>
    <w:rsid w:val="00DD20A9"/>
    <w:rsid w:val="00DD243F"/>
    <w:rsid w:val="00DD2831"/>
    <w:rsid w:val="00DD2988"/>
    <w:rsid w:val="00DD2AF5"/>
    <w:rsid w:val="00DD31C1"/>
    <w:rsid w:val="00DD333F"/>
    <w:rsid w:val="00DD3A0C"/>
    <w:rsid w:val="00DD3BE3"/>
    <w:rsid w:val="00DD4037"/>
    <w:rsid w:val="00DD46E9"/>
    <w:rsid w:val="00DD4711"/>
    <w:rsid w:val="00DD4812"/>
    <w:rsid w:val="00DD4A9D"/>
    <w:rsid w:val="00DD4C9F"/>
    <w:rsid w:val="00DD4CA7"/>
    <w:rsid w:val="00DD5244"/>
    <w:rsid w:val="00DD5706"/>
    <w:rsid w:val="00DD5964"/>
    <w:rsid w:val="00DD67E0"/>
    <w:rsid w:val="00DD685A"/>
    <w:rsid w:val="00DD6CF9"/>
    <w:rsid w:val="00DD6E18"/>
    <w:rsid w:val="00DD6F19"/>
    <w:rsid w:val="00DD748B"/>
    <w:rsid w:val="00DD767E"/>
    <w:rsid w:val="00DD7975"/>
    <w:rsid w:val="00DD79E1"/>
    <w:rsid w:val="00DE0097"/>
    <w:rsid w:val="00DE05AE"/>
    <w:rsid w:val="00DE0979"/>
    <w:rsid w:val="00DE0C73"/>
    <w:rsid w:val="00DE12E9"/>
    <w:rsid w:val="00DE1E50"/>
    <w:rsid w:val="00DE28A3"/>
    <w:rsid w:val="00DE2AA6"/>
    <w:rsid w:val="00DE2D29"/>
    <w:rsid w:val="00DE2D75"/>
    <w:rsid w:val="00DE301D"/>
    <w:rsid w:val="00DE3047"/>
    <w:rsid w:val="00DE32BF"/>
    <w:rsid w:val="00DE33EC"/>
    <w:rsid w:val="00DE352F"/>
    <w:rsid w:val="00DE3561"/>
    <w:rsid w:val="00DE43F4"/>
    <w:rsid w:val="00DE468A"/>
    <w:rsid w:val="00DE4926"/>
    <w:rsid w:val="00DE5004"/>
    <w:rsid w:val="00DE53F8"/>
    <w:rsid w:val="00DE549C"/>
    <w:rsid w:val="00DE5657"/>
    <w:rsid w:val="00DE56B5"/>
    <w:rsid w:val="00DE57BB"/>
    <w:rsid w:val="00DE5D65"/>
    <w:rsid w:val="00DE60E6"/>
    <w:rsid w:val="00DE6129"/>
    <w:rsid w:val="00DE6C9B"/>
    <w:rsid w:val="00DE6F75"/>
    <w:rsid w:val="00DE7375"/>
    <w:rsid w:val="00DE74DC"/>
    <w:rsid w:val="00DE78E2"/>
    <w:rsid w:val="00DE7AC5"/>
    <w:rsid w:val="00DE7D2D"/>
    <w:rsid w:val="00DE7D5A"/>
    <w:rsid w:val="00DF079F"/>
    <w:rsid w:val="00DF0984"/>
    <w:rsid w:val="00DF0E88"/>
    <w:rsid w:val="00DF0F89"/>
    <w:rsid w:val="00DF15C3"/>
    <w:rsid w:val="00DF1936"/>
    <w:rsid w:val="00DF1EC4"/>
    <w:rsid w:val="00DF1EF7"/>
    <w:rsid w:val="00DF2194"/>
    <w:rsid w:val="00DF239D"/>
    <w:rsid w:val="00DF247C"/>
    <w:rsid w:val="00DF273C"/>
    <w:rsid w:val="00DF2D99"/>
    <w:rsid w:val="00DF32DB"/>
    <w:rsid w:val="00DF366F"/>
    <w:rsid w:val="00DF3670"/>
    <w:rsid w:val="00DF3F4F"/>
    <w:rsid w:val="00DF47F7"/>
    <w:rsid w:val="00DF4C45"/>
    <w:rsid w:val="00DF5563"/>
    <w:rsid w:val="00DF5A52"/>
    <w:rsid w:val="00DF667E"/>
    <w:rsid w:val="00DF688E"/>
    <w:rsid w:val="00DF6AB5"/>
    <w:rsid w:val="00DF6D24"/>
    <w:rsid w:val="00DF707E"/>
    <w:rsid w:val="00DF70A1"/>
    <w:rsid w:val="00DF7491"/>
    <w:rsid w:val="00DF759D"/>
    <w:rsid w:val="00DF7F4A"/>
    <w:rsid w:val="00E00343"/>
    <w:rsid w:val="00E003AF"/>
    <w:rsid w:val="00E00482"/>
    <w:rsid w:val="00E007D2"/>
    <w:rsid w:val="00E00F4D"/>
    <w:rsid w:val="00E017D5"/>
    <w:rsid w:val="00E018C3"/>
    <w:rsid w:val="00E01C15"/>
    <w:rsid w:val="00E02261"/>
    <w:rsid w:val="00E0226C"/>
    <w:rsid w:val="00E02AEE"/>
    <w:rsid w:val="00E02B17"/>
    <w:rsid w:val="00E02BEB"/>
    <w:rsid w:val="00E02C36"/>
    <w:rsid w:val="00E03566"/>
    <w:rsid w:val="00E03D42"/>
    <w:rsid w:val="00E045B5"/>
    <w:rsid w:val="00E0464B"/>
    <w:rsid w:val="00E0498D"/>
    <w:rsid w:val="00E04B34"/>
    <w:rsid w:val="00E050FF"/>
    <w:rsid w:val="00E052B1"/>
    <w:rsid w:val="00E05704"/>
    <w:rsid w:val="00E05886"/>
    <w:rsid w:val="00E05896"/>
    <w:rsid w:val="00E05994"/>
    <w:rsid w:val="00E05A07"/>
    <w:rsid w:val="00E05D63"/>
    <w:rsid w:val="00E05E16"/>
    <w:rsid w:val="00E06003"/>
    <w:rsid w:val="00E060E7"/>
    <w:rsid w:val="00E06719"/>
    <w:rsid w:val="00E07B2D"/>
    <w:rsid w:val="00E104C6"/>
    <w:rsid w:val="00E10C02"/>
    <w:rsid w:val="00E111CB"/>
    <w:rsid w:val="00E1124C"/>
    <w:rsid w:val="00E11770"/>
    <w:rsid w:val="00E1180E"/>
    <w:rsid w:val="00E11C11"/>
    <w:rsid w:val="00E11DD6"/>
    <w:rsid w:val="00E12012"/>
    <w:rsid w:val="00E1247C"/>
    <w:rsid w:val="00E1259A"/>
    <w:rsid w:val="00E12A66"/>
    <w:rsid w:val="00E12B39"/>
    <w:rsid w:val="00E137F4"/>
    <w:rsid w:val="00E13F6C"/>
    <w:rsid w:val="00E142CF"/>
    <w:rsid w:val="00E14EDD"/>
    <w:rsid w:val="00E151F9"/>
    <w:rsid w:val="00E16279"/>
    <w:rsid w:val="00E16479"/>
    <w:rsid w:val="00E164F2"/>
    <w:rsid w:val="00E16F61"/>
    <w:rsid w:val="00E17261"/>
    <w:rsid w:val="00E17432"/>
    <w:rsid w:val="00E17765"/>
    <w:rsid w:val="00E178A7"/>
    <w:rsid w:val="00E20470"/>
    <w:rsid w:val="00E20A9C"/>
    <w:rsid w:val="00E20F6A"/>
    <w:rsid w:val="00E214CC"/>
    <w:rsid w:val="00E218B3"/>
    <w:rsid w:val="00E21A25"/>
    <w:rsid w:val="00E21F0B"/>
    <w:rsid w:val="00E229ED"/>
    <w:rsid w:val="00E22E50"/>
    <w:rsid w:val="00E22E99"/>
    <w:rsid w:val="00E22FEF"/>
    <w:rsid w:val="00E23303"/>
    <w:rsid w:val="00E239E0"/>
    <w:rsid w:val="00E23C76"/>
    <w:rsid w:val="00E2460A"/>
    <w:rsid w:val="00E2471E"/>
    <w:rsid w:val="00E24943"/>
    <w:rsid w:val="00E253CA"/>
    <w:rsid w:val="00E2541E"/>
    <w:rsid w:val="00E25512"/>
    <w:rsid w:val="00E25D7D"/>
    <w:rsid w:val="00E26123"/>
    <w:rsid w:val="00E26972"/>
    <w:rsid w:val="00E269F1"/>
    <w:rsid w:val="00E26B63"/>
    <w:rsid w:val="00E26EB4"/>
    <w:rsid w:val="00E2706B"/>
    <w:rsid w:val="00E270ED"/>
    <w:rsid w:val="00E272F8"/>
    <w:rsid w:val="00E2769C"/>
    <w:rsid w:val="00E2771C"/>
    <w:rsid w:val="00E27CFF"/>
    <w:rsid w:val="00E27E67"/>
    <w:rsid w:val="00E31162"/>
    <w:rsid w:val="00E31C51"/>
    <w:rsid w:val="00E31D50"/>
    <w:rsid w:val="00E324D9"/>
    <w:rsid w:val="00E32576"/>
    <w:rsid w:val="00E325DF"/>
    <w:rsid w:val="00E32F26"/>
    <w:rsid w:val="00E330CC"/>
    <w:rsid w:val="00E330E7"/>
    <w:rsid w:val="00E331FB"/>
    <w:rsid w:val="00E33DF4"/>
    <w:rsid w:val="00E3403A"/>
    <w:rsid w:val="00E340DE"/>
    <w:rsid w:val="00E342C0"/>
    <w:rsid w:val="00E34D0B"/>
    <w:rsid w:val="00E35C31"/>
    <w:rsid w:val="00E35EA8"/>
    <w:rsid w:val="00E35EDE"/>
    <w:rsid w:val="00E36528"/>
    <w:rsid w:val="00E36D48"/>
    <w:rsid w:val="00E371C8"/>
    <w:rsid w:val="00E374A9"/>
    <w:rsid w:val="00E376AE"/>
    <w:rsid w:val="00E40050"/>
    <w:rsid w:val="00E409B4"/>
    <w:rsid w:val="00E40CF7"/>
    <w:rsid w:val="00E413B8"/>
    <w:rsid w:val="00E41DAD"/>
    <w:rsid w:val="00E41F36"/>
    <w:rsid w:val="00E42798"/>
    <w:rsid w:val="00E434CF"/>
    <w:rsid w:val="00E434EB"/>
    <w:rsid w:val="00E4379B"/>
    <w:rsid w:val="00E439B2"/>
    <w:rsid w:val="00E43D80"/>
    <w:rsid w:val="00E440C0"/>
    <w:rsid w:val="00E44419"/>
    <w:rsid w:val="00E44766"/>
    <w:rsid w:val="00E45215"/>
    <w:rsid w:val="00E45A2C"/>
    <w:rsid w:val="00E46353"/>
    <w:rsid w:val="00E46416"/>
    <w:rsid w:val="00E4683D"/>
    <w:rsid w:val="00E468D8"/>
    <w:rsid w:val="00E46B49"/>
    <w:rsid w:val="00E46CA0"/>
    <w:rsid w:val="00E46E8D"/>
    <w:rsid w:val="00E50449"/>
    <w:rsid w:val="00E5049A"/>
    <w:rsid w:val="00E504A1"/>
    <w:rsid w:val="00E505CF"/>
    <w:rsid w:val="00E507EE"/>
    <w:rsid w:val="00E509BF"/>
    <w:rsid w:val="00E50DC1"/>
    <w:rsid w:val="00E50E7C"/>
    <w:rsid w:val="00E51231"/>
    <w:rsid w:val="00E52A67"/>
    <w:rsid w:val="00E52BCE"/>
    <w:rsid w:val="00E53D47"/>
    <w:rsid w:val="00E53F5C"/>
    <w:rsid w:val="00E53FAC"/>
    <w:rsid w:val="00E542CB"/>
    <w:rsid w:val="00E54701"/>
    <w:rsid w:val="00E547E1"/>
    <w:rsid w:val="00E55082"/>
    <w:rsid w:val="00E5550A"/>
    <w:rsid w:val="00E55660"/>
    <w:rsid w:val="00E556FE"/>
    <w:rsid w:val="00E56356"/>
    <w:rsid w:val="00E56A1E"/>
    <w:rsid w:val="00E56F02"/>
    <w:rsid w:val="00E576E6"/>
    <w:rsid w:val="00E57B4F"/>
    <w:rsid w:val="00E602A7"/>
    <w:rsid w:val="00E609D9"/>
    <w:rsid w:val="00E60AD4"/>
    <w:rsid w:val="00E60D37"/>
    <w:rsid w:val="00E60DBE"/>
    <w:rsid w:val="00E60E12"/>
    <w:rsid w:val="00E61046"/>
    <w:rsid w:val="00E613C5"/>
    <w:rsid w:val="00E616BB"/>
    <w:rsid w:val="00E619E1"/>
    <w:rsid w:val="00E61FC9"/>
    <w:rsid w:val="00E623C7"/>
    <w:rsid w:val="00E6289E"/>
    <w:rsid w:val="00E62944"/>
    <w:rsid w:val="00E62E74"/>
    <w:rsid w:val="00E62FBE"/>
    <w:rsid w:val="00E63389"/>
    <w:rsid w:val="00E64594"/>
    <w:rsid w:val="00E64597"/>
    <w:rsid w:val="00E648F1"/>
    <w:rsid w:val="00E64DFE"/>
    <w:rsid w:val="00E64ECE"/>
    <w:rsid w:val="00E650D0"/>
    <w:rsid w:val="00E6537E"/>
    <w:rsid w:val="00E65780"/>
    <w:rsid w:val="00E65FBB"/>
    <w:rsid w:val="00E66729"/>
    <w:rsid w:val="00E66AA1"/>
    <w:rsid w:val="00E66B6A"/>
    <w:rsid w:val="00E66CA0"/>
    <w:rsid w:val="00E67414"/>
    <w:rsid w:val="00E67470"/>
    <w:rsid w:val="00E6766F"/>
    <w:rsid w:val="00E67D62"/>
    <w:rsid w:val="00E67F3B"/>
    <w:rsid w:val="00E70083"/>
    <w:rsid w:val="00E701D8"/>
    <w:rsid w:val="00E70F14"/>
    <w:rsid w:val="00E71243"/>
    <w:rsid w:val="00E71292"/>
    <w:rsid w:val="00E712F4"/>
    <w:rsid w:val="00E71362"/>
    <w:rsid w:val="00E714D8"/>
    <w:rsid w:val="00E7168A"/>
    <w:rsid w:val="00E719D3"/>
    <w:rsid w:val="00E71D25"/>
    <w:rsid w:val="00E71F8A"/>
    <w:rsid w:val="00E72413"/>
    <w:rsid w:val="00E724DA"/>
    <w:rsid w:val="00E72534"/>
    <w:rsid w:val="00E72569"/>
    <w:rsid w:val="00E72899"/>
    <w:rsid w:val="00E7295C"/>
    <w:rsid w:val="00E73306"/>
    <w:rsid w:val="00E736C3"/>
    <w:rsid w:val="00E73AD5"/>
    <w:rsid w:val="00E74817"/>
    <w:rsid w:val="00E74FC6"/>
    <w:rsid w:val="00E74FE4"/>
    <w:rsid w:val="00E75A96"/>
    <w:rsid w:val="00E76409"/>
    <w:rsid w:val="00E7668A"/>
    <w:rsid w:val="00E76B10"/>
    <w:rsid w:val="00E76BD6"/>
    <w:rsid w:val="00E77111"/>
    <w:rsid w:val="00E7738D"/>
    <w:rsid w:val="00E7767D"/>
    <w:rsid w:val="00E777FE"/>
    <w:rsid w:val="00E77CD5"/>
    <w:rsid w:val="00E77E69"/>
    <w:rsid w:val="00E77F2E"/>
    <w:rsid w:val="00E8085A"/>
    <w:rsid w:val="00E80D92"/>
    <w:rsid w:val="00E81633"/>
    <w:rsid w:val="00E819A3"/>
    <w:rsid w:val="00E821FF"/>
    <w:rsid w:val="00E823EF"/>
    <w:rsid w:val="00E8295C"/>
    <w:rsid w:val="00E82975"/>
    <w:rsid w:val="00E82AED"/>
    <w:rsid w:val="00E82D50"/>
    <w:rsid w:val="00E82F03"/>
    <w:rsid w:val="00E82F8F"/>
    <w:rsid w:val="00E82FCC"/>
    <w:rsid w:val="00E831A3"/>
    <w:rsid w:val="00E8329E"/>
    <w:rsid w:val="00E838A1"/>
    <w:rsid w:val="00E84809"/>
    <w:rsid w:val="00E84A32"/>
    <w:rsid w:val="00E84C8C"/>
    <w:rsid w:val="00E84C92"/>
    <w:rsid w:val="00E84EBD"/>
    <w:rsid w:val="00E85541"/>
    <w:rsid w:val="00E85707"/>
    <w:rsid w:val="00E862B5"/>
    <w:rsid w:val="00E86733"/>
    <w:rsid w:val="00E86927"/>
    <w:rsid w:val="00E8694C"/>
    <w:rsid w:val="00E86D38"/>
    <w:rsid w:val="00E8700D"/>
    <w:rsid w:val="00E87094"/>
    <w:rsid w:val="00E877C3"/>
    <w:rsid w:val="00E902E7"/>
    <w:rsid w:val="00E9068B"/>
    <w:rsid w:val="00E9079C"/>
    <w:rsid w:val="00E90BC2"/>
    <w:rsid w:val="00E9108A"/>
    <w:rsid w:val="00E914F9"/>
    <w:rsid w:val="00E91A17"/>
    <w:rsid w:val="00E921D1"/>
    <w:rsid w:val="00E9220F"/>
    <w:rsid w:val="00E925CE"/>
    <w:rsid w:val="00E93041"/>
    <w:rsid w:val="00E934F9"/>
    <w:rsid w:val="00E935C9"/>
    <w:rsid w:val="00E93C31"/>
    <w:rsid w:val="00E93D12"/>
    <w:rsid w:val="00E93D37"/>
    <w:rsid w:val="00E9422E"/>
    <w:rsid w:val="00E9433C"/>
    <w:rsid w:val="00E94471"/>
    <w:rsid w:val="00E944F4"/>
    <w:rsid w:val="00E947C3"/>
    <w:rsid w:val="00E94803"/>
    <w:rsid w:val="00E94B69"/>
    <w:rsid w:val="00E9588E"/>
    <w:rsid w:val="00E95F2E"/>
    <w:rsid w:val="00E96813"/>
    <w:rsid w:val="00E97D11"/>
    <w:rsid w:val="00E97D23"/>
    <w:rsid w:val="00EA0DC9"/>
    <w:rsid w:val="00EA10CC"/>
    <w:rsid w:val="00EA1107"/>
    <w:rsid w:val="00EA12FE"/>
    <w:rsid w:val="00EA139C"/>
    <w:rsid w:val="00EA17B9"/>
    <w:rsid w:val="00EA22F2"/>
    <w:rsid w:val="00EA23AB"/>
    <w:rsid w:val="00EA279E"/>
    <w:rsid w:val="00EA29F0"/>
    <w:rsid w:val="00EA29F9"/>
    <w:rsid w:val="00EA2BA6"/>
    <w:rsid w:val="00EA2ED5"/>
    <w:rsid w:val="00EA339C"/>
    <w:rsid w:val="00EA33B1"/>
    <w:rsid w:val="00EA34B9"/>
    <w:rsid w:val="00EA41AF"/>
    <w:rsid w:val="00EA4627"/>
    <w:rsid w:val="00EA5D55"/>
    <w:rsid w:val="00EA5E7A"/>
    <w:rsid w:val="00EA5FF5"/>
    <w:rsid w:val="00EA674D"/>
    <w:rsid w:val="00EA679A"/>
    <w:rsid w:val="00EA694E"/>
    <w:rsid w:val="00EA73D2"/>
    <w:rsid w:val="00EA74F2"/>
    <w:rsid w:val="00EA753F"/>
    <w:rsid w:val="00EA7552"/>
    <w:rsid w:val="00EA78C0"/>
    <w:rsid w:val="00EA78E3"/>
    <w:rsid w:val="00EA7F5C"/>
    <w:rsid w:val="00EB006F"/>
    <w:rsid w:val="00EB0266"/>
    <w:rsid w:val="00EB0499"/>
    <w:rsid w:val="00EB04DD"/>
    <w:rsid w:val="00EB08A9"/>
    <w:rsid w:val="00EB0FC4"/>
    <w:rsid w:val="00EB193D"/>
    <w:rsid w:val="00EB1F75"/>
    <w:rsid w:val="00EB1FD3"/>
    <w:rsid w:val="00EB20BD"/>
    <w:rsid w:val="00EB242F"/>
    <w:rsid w:val="00EB265B"/>
    <w:rsid w:val="00EB2690"/>
    <w:rsid w:val="00EB27DB"/>
    <w:rsid w:val="00EB2A71"/>
    <w:rsid w:val="00EB2AD0"/>
    <w:rsid w:val="00EB32CF"/>
    <w:rsid w:val="00EB376E"/>
    <w:rsid w:val="00EB379C"/>
    <w:rsid w:val="00EB49E3"/>
    <w:rsid w:val="00EB4C7E"/>
    <w:rsid w:val="00EB4DDA"/>
    <w:rsid w:val="00EB52AC"/>
    <w:rsid w:val="00EB58E5"/>
    <w:rsid w:val="00EB5F0A"/>
    <w:rsid w:val="00EB6823"/>
    <w:rsid w:val="00EB682C"/>
    <w:rsid w:val="00EB6D5F"/>
    <w:rsid w:val="00EB6E55"/>
    <w:rsid w:val="00EB70C6"/>
    <w:rsid w:val="00EB7512"/>
    <w:rsid w:val="00EB7598"/>
    <w:rsid w:val="00EB7753"/>
    <w:rsid w:val="00EB77AE"/>
    <w:rsid w:val="00EB7885"/>
    <w:rsid w:val="00EB7ADB"/>
    <w:rsid w:val="00EC0655"/>
    <w:rsid w:val="00EC0998"/>
    <w:rsid w:val="00EC0B93"/>
    <w:rsid w:val="00EC12FF"/>
    <w:rsid w:val="00EC1472"/>
    <w:rsid w:val="00EC16EC"/>
    <w:rsid w:val="00EC1750"/>
    <w:rsid w:val="00EC1ADD"/>
    <w:rsid w:val="00EC1B17"/>
    <w:rsid w:val="00EC2455"/>
    <w:rsid w:val="00EC2749"/>
    <w:rsid w:val="00EC2805"/>
    <w:rsid w:val="00EC2B0C"/>
    <w:rsid w:val="00EC3100"/>
    <w:rsid w:val="00EC34E8"/>
    <w:rsid w:val="00EC3CA1"/>
    <w:rsid w:val="00EC3D02"/>
    <w:rsid w:val="00EC429B"/>
    <w:rsid w:val="00EC42EB"/>
    <w:rsid w:val="00EC42FE"/>
    <w:rsid w:val="00EC437B"/>
    <w:rsid w:val="00EC440E"/>
    <w:rsid w:val="00EC4CBD"/>
    <w:rsid w:val="00EC50F1"/>
    <w:rsid w:val="00EC5335"/>
    <w:rsid w:val="00EC58FD"/>
    <w:rsid w:val="00EC6F61"/>
    <w:rsid w:val="00EC703B"/>
    <w:rsid w:val="00EC70D8"/>
    <w:rsid w:val="00EC78F8"/>
    <w:rsid w:val="00EC7B7D"/>
    <w:rsid w:val="00ED1008"/>
    <w:rsid w:val="00ED1338"/>
    <w:rsid w:val="00ED1475"/>
    <w:rsid w:val="00ED147A"/>
    <w:rsid w:val="00ED1527"/>
    <w:rsid w:val="00ED1967"/>
    <w:rsid w:val="00ED19CC"/>
    <w:rsid w:val="00ED1AB4"/>
    <w:rsid w:val="00ED20FA"/>
    <w:rsid w:val="00ED288C"/>
    <w:rsid w:val="00ED2917"/>
    <w:rsid w:val="00ED2C23"/>
    <w:rsid w:val="00ED2CF0"/>
    <w:rsid w:val="00ED2DA4"/>
    <w:rsid w:val="00ED3B2E"/>
    <w:rsid w:val="00ED4C85"/>
    <w:rsid w:val="00ED4CA0"/>
    <w:rsid w:val="00ED4FA7"/>
    <w:rsid w:val="00ED501E"/>
    <w:rsid w:val="00ED516D"/>
    <w:rsid w:val="00ED5C17"/>
    <w:rsid w:val="00ED6D76"/>
    <w:rsid w:val="00ED6D87"/>
    <w:rsid w:val="00ED7209"/>
    <w:rsid w:val="00EE03E2"/>
    <w:rsid w:val="00EE0D8B"/>
    <w:rsid w:val="00EE0E94"/>
    <w:rsid w:val="00EE0F68"/>
    <w:rsid w:val="00EE1058"/>
    <w:rsid w:val="00EE1089"/>
    <w:rsid w:val="00EE1118"/>
    <w:rsid w:val="00EE13A6"/>
    <w:rsid w:val="00EE170A"/>
    <w:rsid w:val="00EE1745"/>
    <w:rsid w:val="00EE25B2"/>
    <w:rsid w:val="00EE2907"/>
    <w:rsid w:val="00EE2F20"/>
    <w:rsid w:val="00EE3260"/>
    <w:rsid w:val="00EE3436"/>
    <w:rsid w:val="00EE399D"/>
    <w:rsid w:val="00EE3BF7"/>
    <w:rsid w:val="00EE3CF3"/>
    <w:rsid w:val="00EE4407"/>
    <w:rsid w:val="00EE4A6E"/>
    <w:rsid w:val="00EE4C18"/>
    <w:rsid w:val="00EE4DF8"/>
    <w:rsid w:val="00EE50F0"/>
    <w:rsid w:val="00EE518D"/>
    <w:rsid w:val="00EE53AD"/>
    <w:rsid w:val="00EE586E"/>
    <w:rsid w:val="00EE5BEB"/>
    <w:rsid w:val="00EE64C9"/>
    <w:rsid w:val="00EE6524"/>
    <w:rsid w:val="00EE6951"/>
    <w:rsid w:val="00EE788B"/>
    <w:rsid w:val="00EE7C13"/>
    <w:rsid w:val="00EF00ED"/>
    <w:rsid w:val="00EF018C"/>
    <w:rsid w:val="00EF0192"/>
    <w:rsid w:val="00EF0196"/>
    <w:rsid w:val="00EF01FD"/>
    <w:rsid w:val="00EF06A8"/>
    <w:rsid w:val="00EF0943"/>
    <w:rsid w:val="00EF0EAD"/>
    <w:rsid w:val="00EF21F5"/>
    <w:rsid w:val="00EF220B"/>
    <w:rsid w:val="00EF2346"/>
    <w:rsid w:val="00EF2452"/>
    <w:rsid w:val="00EF332C"/>
    <w:rsid w:val="00EF38E6"/>
    <w:rsid w:val="00EF3B29"/>
    <w:rsid w:val="00EF4375"/>
    <w:rsid w:val="00EF44CF"/>
    <w:rsid w:val="00EF49F7"/>
    <w:rsid w:val="00EF4CB1"/>
    <w:rsid w:val="00EF5722"/>
    <w:rsid w:val="00EF5798"/>
    <w:rsid w:val="00EF5C07"/>
    <w:rsid w:val="00EF60A5"/>
    <w:rsid w:val="00EF60BE"/>
    <w:rsid w:val="00EF60E5"/>
    <w:rsid w:val="00EF63AA"/>
    <w:rsid w:val="00EF6A0C"/>
    <w:rsid w:val="00EF6A47"/>
    <w:rsid w:val="00EF6B20"/>
    <w:rsid w:val="00EF6CB2"/>
    <w:rsid w:val="00EF6D3A"/>
    <w:rsid w:val="00EF6E7F"/>
    <w:rsid w:val="00EF70E3"/>
    <w:rsid w:val="00EF70F4"/>
    <w:rsid w:val="00EF77CE"/>
    <w:rsid w:val="00EF7E8E"/>
    <w:rsid w:val="00F006A6"/>
    <w:rsid w:val="00F013A8"/>
    <w:rsid w:val="00F0175A"/>
    <w:rsid w:val="00F01CCA"/>
    <w:rsid w:val="00F01D8F"/>
    <w:rsid w:val="00F01D93"/>
    <w:rsid w:val="00F026F0"/>
    <w:rsid w:val="00F0316E"/>
    <w:rsid w:val="00F03D6E"/>
    <w:rsid w:val="00F03E71"/>
    <w:rsid w:val="00F03EB4"/>
    <w:rsid w:val="00F04FC9"/>
    <w:rsid w:val="00F05886"/>
    <w:rsid w:val="00F059C6"/>
    <w:rsid w:val="00F05A4D"/>
    <w:rsid w:val="00F05E02"/>
    <w:rsid w:val="00F0658C"/>
    <w:rsid w:val="00F066A2"/>
    <w:rsid w:val="00F06985"/>
    <w:rsid w:val="00F06B20"/>
    <w:rsid w:val="00F06BB9"/>
    <w:rsid w:val="00F06E73"/>
    <w:rsid w:val="00F0725A"/>
    <w:rsid w:val="00F07C0D"/>
    <w:rsid w:val="00F115E2"/>
    <w:rsid w:val="00F11AAC"/>
    <w:rsid w:val="00F11CAA"/>
    <w:rsid w:val="00F11D9C"/>
    <w:rsid w:val="00F120D6"/>
    <w:rsid w:val="00F121C4"/>
    <w:rsid w:val="00F122EF"/>
    <w:rsid w:val="00F1243A"/>
    <w:rsid w:val="00F1274C"/>
    <w:rsid w:val="00F13084"/>
    <w:rsid w:val="00F1366E"/>
    <w:rsid w:val="00F13700"/>
    <w:rsid w:val="00F13DDD"/>
    <w:rsid w:val="00F14351"/>
    <w:rsid w:val="00F14464"/>
    <w:rsid w:val="00F14ABB"/>
    <w:rsid w:val="00F14D45"/>
    <w:rsid w:val="00F155AB"/>
    <w:rsid w:val="00F159D3"/>
    <w:rsid w:val="00F15DDE"/>
    <w:rsid w:val="00F160BA"/>
    <w:rsid w:val="00F16FFC"/>
    <w:rsid w:val="00F1709A"/>
    <w:rsid w:val="00F1719E"/>
    <w:rsid w:val="00F17235"/>
    <w:rsid w:val="00F17406"/>
    <w:rsid w:val="00F17A33"/>
    <w:rsid w:val="00F17AAC"/>
    <w:rsid w:val="00F17C15"/>
    <w:rsid w:val="00F17FE8"/>
    <w:rsid w:val="00F2042D"/>
    <w:rsid w:val="00F20684"/>
    <w:rsid w:val="00F20798"/>
    <w:rsid w:val="00F20B40"/>
    <w:rsid w:val="00F20D5F"/>
    <w:rsid w:val="00F21013"/>
    <w:rsid w:val="00F210F2"/>
    <w:rsid w:val="00F2207D"/>
    <w:rsid w:val="00F223D4"/>
    <w:rsid w:val="00F2269A"/>
    <w:rsid w:val="00F22775"/>
    <w:rsid w:val="00F228A5"/>
    <w:rsid w:val="00F22F76"/>
    <w:rsid w:val="00F23360"/>
    <w:rsid w:val="00F23428"/>
    <w:rsid w:val="00F234AC"/>
    <w:rsid w:val="00F23692"/>
    <w:rsid w:val="00F23D38"/>
    <w:rsid w:val="00F23DE5"/>
    <w:rsid w:val="00F246D4"/>
    <w:rsid w:val="00F24B0D"/>
    <w:rsid w:val="00F24B8D"/>
    <w:rsid w:val="00F25050"/>
    <w:rsid w:val="00F25250"/>
    <w:rsid w:val="00F252B6"/>
    <w:rsid w:val="00F25EB8"/>
    <w:rsid w:val="00F265E1"/>
    <w:rsid w:val="00F269DC"/>
    <w:rsid w:val="00F26A97"/>
    <w:rsid w:val="00F26D26"/>
    <w:rsid w:val="00F27B57"/>
    <w:rsid w:val="00F307B1"/>
    <w:rsid w:val="00F309E2"/>
    <w:rsid w:val="00F30A2C"/>
    <w:rsid w:val="00F30BB5"/>
    <w:rsid w:val="00F30C2D"/>
    <w:rsid w:val="00F31433"/>
    <w:rsid w:val="00F31585"/>
    <w:rsid w:val="00F316AD"/>
    <w:rsid w:val="00F31823"/>
    <w:rsid w:val="00F318B6"/>
    <w:rsid w:val="00F318BD"/>
    <w:rsid w:val="00F32097"/>
    <w:rsid w:val="00F32557"/>
    <w:rsid w:val="00F327E7"/>
    <w:rsid w:val="00F32B7C"/>
    <w:rsid w:val="00F32CE9"/>
    <w:rsid w:val="00F332EF"/>
    <w:rsid w:val="00F337F7"/>
    <w:rsid w:val="00F33A6A"/>
    <w:rsid w:val="00F346EF"/>
    <w:rsid w:val="00F34D10"/>
    <w:rsid w:val="00F34D8E"/>
    <w:rsid w:val="00F34FF5"/>
    <w:rsid w:val="00F3515A"/>
    <w:rsid w:val="00F35E04"/>
    <w:rsid w:val="00F35F86"/>
    <w:rsid w:val="00F361B7"/>
    <w:rsid w:val="00F3674D"/>
    <w:rsid w:val="00F3675A"/>
    <w:rsid w:val="00F36987"/>
    <w:rsid w:val="00F36DB3"/>
    <w:rsid w:val="00F37053"/>
    <w:rsid w:val="00F37494"/>
    <w:rsid w:val="00F37587"/>
    <w:rsid w:val="00F3775F"/>
    <w:rsid w:val="00F37995"/>
    <w:rsid w:val="00F37AB2"/>
    <w:rsid w:val="00F37F1A"/>
    <w:rsid w:val="00F4079E"/>
    <w:rsid w:val="00F40805"/>
    <w:rsid w:val="00F40B14"/>
    <w:rsid w:val="00F41AD1"/>
    <w:rsid w:val="00F42101"/>
    <w:rsid w:val="00F42C07"/>
    <w:rsid w:val="00F42EAA"/>
    <w:rsid w:val="00F42EE0"/>
    <w:rsid w:val="00F433B1"/>
    <w:rsid w:val="00F434A9"/>
    <w:rsid w:val="00F43714"/>
    <w:rsid w:val="00F437C4"/>
    <w:rsid w:val="00F446A0"/>
    <w:rsid w:val="00F452B2"/>
    <w:rsid w:val="00F45728"/>
    <w:rsid w:val="00F45F1A"/>
    <w:rsid w:val="00F46316"/>
    <w:rsid w:val="00F46A5F"/>
    <w:rsid w:val="00F47258"/>
    <w:rsid w:val="00F47A0A"/>
    <w:rsid w:val="00F47A79"/>
    <w:rsid w:val="00F47F5C"/>
    <w:rsid w:val="00F503E7"/>
    <w:rsid w:val="00F5043B"/>
    <w:rsid w:val="00F50B52"/>
    <w:rsid w:val="00F50FBD"/>
    <w:rsid w:val="00F50FCA"/>
    <w:rsid w:val="00F510C0"/>
    <w:rsid w:val="00F51928"/>
    <w:rsid w:val="00F519EA"/>
    <w:rsid w:val="00F51E64"/>
    <w:rsid w:val="00F52191"/>
    <w:rsid w:val="00F52197"/>
    <w:rsid w:val="00F5274C"/>
    <w:rsid w:val="00F52856"/>
    <w:rsid w:val="00F5311C"/>
    <w:rsid w:val="00F533A5"/>
    <w:rsid w:val="00F5343D"/>
    <w:rsid w:val="00F53886"/>
    <w:rsid w:val="00F53935"/>
    <w:rsid w:val="00F53C4D"/>
    <w:rsid w:val="00F543B3"/>
    <w:rsid w:val="00F5467A"/>
    <w:rsid w:val="00F557A6"/>
    <w:rsid w:val="00F559E1"/>
    <w:rsid w:val="00F5610D"/>
    <w:rsid w:val="00F5615B"/>
    <w:rsid w:val="00F5643A"/>
    <w:rsid w:val="00F56596"/>
    <w:rsid w:val="00F56A64"/>
    <w:rsid w:val="00F5726E"/>
    <w:rsid w:val="00F577CF"/>
    <w:rsid w:val="00F57ACB"/>
    <w:rsid w:val="00F6063E"/>
    <w:rsid w:val="00F607F8"/>
    <w:rsid w:val="00F608F3"/>
    <w:rsid w:val="00F60DE1"/>
    <w:rsid w:val="00F61354"/>
    <w:rsid w:val="00F61BD9"/>
    <w:rsid w:val="00F61C30"/>
    <w:rsid w:val="00F62182"/>
    <w:rsid w:val="00F62236"/>
    <w:rsid w:val="00F62DCD"/>
    <w:rsid w:val="00F63B2D"/>
    <w:rsid w:val="00F642AF"/>
    <w:rsid w:val="00F64315"/>
    <w:rsid w:val="00F6456F"/>
    <w:rsid w:val="00F6473D"/>
    <w:rsid w:val="00F6480C"/>
    <w:rsid w:val="00F6493E"/>
    <w:rsid w:val="00F64AB9"/>
    <w:rsid w:val="00F64F9C"/>
    <w:rsid w:val="00F650B4"/>
    <w:rsid w:val="00F65683"/>
    <w:rsid w:val="00F65709"/>
    <w:rsid w:val="00F657F1"/>
    <w:rsid w:val="00F65901"/>
    <w:rsid w:val="00F65D8D"/>
    <w:rsid w:val="00F6648A"/>
    <w:rsid w:val="00F66919"/>
    <w:rsid w:val="00F669AB"/>
    <w:rsid w:val="00F66B95"/>
    <w:rsid w:val="00F66F20"/>
    <w:rsid w:val="00F673DF"/>
    <w:rsid w:val="00F67441"/>
    <w:rsid w:val="00F7023A"/>
    <w:rsid w:val="00F7040E"/>
    <w:rsid w:val="00F706AA"/>
    <w:rsid w:val="00F70730"/>
    <w:rsid w:val="00F707C3"/>
    <w:rsid w:val="00F707D5"/>
    <w:rsid w:val="00F70D30"/>
    <w:rsid w:val="00F71333"/>
    <w:rsid w:val="00F715D0"/>
    <w:rsid w:val="00F71676"/>
    <w:rsid w:val="00F717E7"/>
    <w:rsid w:val="00F71D02"/>
    <w:rsid w:val="00F71D48"/>
    <w:rsid w:val="00F71F0C"/>
    <w:rsid w:val="00F7210D"/>
    <w:rsid w:val="00F723E6"/>
    <w:rsid w:val="00F72486"/>
    <w:rsid w:val="00F724A1"/>
    <w:rsid w:val="00F7288E"/>
    <w:rsid w:val="00F740FA"/>
    <w:rsid w:val="00F744B0"/>
    <w:rsid w:val="00F74DFA"/>
    <w:rsid w:val="00F74E73"/>
    <w:rsid w:val="00F74F4C"/>
    <w:rsid w:val="00F7523C"/>
    <w:rsid w:val="00F7535D"/>
    <w:rsid w:val="00F75797"/>
    <w:rsid w:val="00F75E63"/>
    <w:rsid w:val="00F75F01"/>
    <w:rsid w:val="00F7632C"/>
    <w:rsid w:val="00F766EA"/>
    <w:rsid w:val="00F76AE5"/>
    <w:rsid w:val="00F76CF5"/>
    <w:rsid w:val="00F76FDC"/>
    <w:rsid w:val="00F77071"/>
    <w:rsid w:val="00F771C6"/>
    <w:rsid w:val="00F77345"/>
    <w:rsid w:val="00F773DD"/>
    <w:rsid w:val="00F77893"/>
    <w:rsid w:val="00F77ED7"/>
    <w:rsid w:val="00F801EC"/>
    <w:rsid w:val="00F8044C"/>
    <w:rsid w:val="00F80F5D"/>
    <w:rsid w:val="00F81027"/>
    <w:rsid w:val="00F811A4"/>
    <w:rsid w:val="00F8206C"/>
    <w:rsid w:val="00F82B6F"/>
    <w:rsid w:val="00F82F74"/>
    <w:rsid w:val="00F8309F"/>
    <w:rsid w:val="00F83143"/>
    <w:rsid w:val="00F83297"/>
    <w:rsid w:val="00F83966"/>
    <w:rsid w:val="00F83EDA"/>
    <w:rsid w:val="00F84564"/>
    <w:rsid w:val="00F853F3"/>
    <w:rsid w:val="00F85775"/>
    <w:rsid w:val="00F857EE"/>
    <w:rsid w:val="00F85801"/>
    <w:rsid w:val="00F8591B"/>
    <w:rsid w:val="00F859BC"/>
    <w:rsid w:val="00F859E3"/>
    <w:rsid w:val="00F863A0"/>
    <w:rsid w:val="00F8655C"/>
    <w:rsid w:val="00F87909"/>
    <w:rsid w:val="00F90912"/>
    <w:rsid w:val="00F90BCA"/>
    <w:rsid w:val="00F90E1A"/>
    <w:rsid w:val="00F91500"/>
    <w:rsid w:val="00F91B79"/>
    <w:rsid w:val="00F927D6"/>
    <w:rsid w:val="00F92A95"/>
    <w:rsid w:val="00F92BB1"/>
    <w:rsid w:val="00F93561"/>
    <w:rsid w:val="00F938D2"/>
    <w:rsid w:val="00F93AE9"/>
    <w:rsid w:val="00F93D5A"/>
    <w:rsid w:val="00F942C4"/>
    <w:rsid w:val="00F946F2"/>
    <w:rsid w:val="00F94B27"/>
    <w:rsid w:val="00F94E04"/>
    <w:rsid w:val="00F9506F"/>
    <w:rsid w:val="00F9593F"/>
    <w:rsid w:val="00F95CF5"/>
    <w:rsid w:val="00F96059"/>
    <w:rsid w:val="00F961A5"/>
    <w:rsid w:val="00F96626"/>
    <w:rsid w:val="00F96946"/>
    <w:rsid w:val="00F970BC"/>
    <w:rsid w:val="00F97131"/>
    <w:rsid w:val="00F9720F"/>
    <w:rsid w:val="00F973B2"/>
    <w:rsid w:val="00F97618"/>
    <w:rsid w:val="00F97B4B"/>
    <w:rsid w:val="00F97BDA"/>
    <w:rsid w:val="00F97C84"/>
    <w:rsid w:val="00FA0156"/>
    <w:rsid w:val="00FA0217"/>
    <w:rsid w:val="00FA088C"/>
    <w:rsid w:val="00FA098D"/>
    <w:rsid w:val="00FA0A73"/>
    <w:rsid w:val="00FA0F24"/>
    <w:rsid w:val="00FA11E7"/>
    <w:rsid w:val="00FA14D2"/>
    <w:rsid w:val="00FA166A"/>
    <w:rsid w:val="00FA1F26"/>
    <w:rsid w:val="00FA2243"/>
    <w:rsid w:val="00FA2920"/>
    <w:rsid w:val="00FA2CF6"/>
    <w:rsid w:val="00FA2F6E"/>
    <w:rsid w:val="00FA3065"/>
    <w:rsid w:val="00FA38BD"/>
    <w:rsid w:val="00FA3EBB"/>
    <w:rsid w:val="00FA446A"/>
    <w:rsid w:val="00FA49C2"/>
    <w:rsid w:val="00FA52F9"/>
    <w:rsid w:val="00FA550B"/>
    <w:rsid w:val="00FA5EFA"/>
    <w:rsid w:val="00FA6D24"/>
    <w:rsid w:val="00FA6D81"/>
    <w:rsid w:val="00FA6FA1"/>
    <w:rsid w:val="00FA75C0"/>
    <w:rsid w:val="00FA77A6"/>
    <w:rsid w:val="00FB0346"/>
    <w:rsid w:val="00FB0443"/>
    <w:rsid w:val="00FB0D22"/>
    <w:rsid w:val="00FB0D6E"/>
    <w:rsid w:val="00FB0E61"/>
    <w:rsid w:val="00FB0EA2"/>
    <w:rsid w:val="00FB10FF"/>
    <w:rsid w:val="00FB1561"/>
    <w:rsid w:val="00FB1801"/>
    <w:rsid w:val="00FB1AF9"/>
    <w:rsid w:val="00FB1D69"/>
    <w:rsid w:val="00FB1FA4"/>
    <w:rsid w:val="00FB204D"/>
    <w:rsid w:val="00FB2479"/>
    <w:rsid w:val="00FB2812"/>
    <w:rsid w:val="00FB30CA"/>
    <w:rsid w:val="00FB32F6"/>
    <w:rsid w:val="00FB3570"/>
    <w:rsid w:val="00FB39EC"/>
    <w:rsid w:val="00FB3D88"/>
    <w:rsid w:val="00FB3DF4"/>
    <w:rsid w:val="00FB44A6"/>
    <w:rsid w:val="00FB461E"/>
    <w:rsid w:val="00FB4BC4"/>
    <w:rsid w:val="00FB4D90"/>
    <w:rsid w:val="00FB50AD"/>
    <w:rsid w:val="00FB5208"/>
    <w:rsid w:val="00FB530E"/>
    <w:rsid w:val="00FB56FF"/>
    <w:rsid w:val="00FB5DEF"/>
    <w:rsid w:val="00FB666A"/>
    <w:rsid w:val="00FB6811"/>
    <w:rsid w:val="00FB68BD"/>
    <w:rsid w:val="00FB6937"/>
    <w:rsid w:val="00FB6A49"/>
    <w:rsid w:val="00FB6C0B"/>
    <w:rsid w:val="00FB7100"/>
    <w:rsid w:val="00FB73B2"/>
    <w:rsid w:val="00FB76F3"/>
    <w:rsid w:val="00FB787E"/>
    <w:rsid w:val="00FB7AAB"/>
    <w:rsid w:val="00FC0231"/>
    <w:rsid w:val="00FC02C9"/>
    <w:rsid w:val="00FC048B"/>
    <w:rsid w:val="00FC0636"/>
    <w:rsid w:val="00FC08DE"/>
    <w:rsid w:val="00FC0C6F"/>
    <w:rsid w:val="00FC14C7"/>
    <w:rsid w:val="00FC1611"/>
    <w:rsid w:val="00FC1BBE"/>
    <w:rsid w:val="00FC2163"/>
    <w:rsid w:val="00FC25C5"/>
    <w:rsid w:val="00FC2758"/>
    <w:rsid w:val="00FC29A0"/>
    <w:rsid w:val="00FC2E2D"/>
    <w:rsid w:val="00FC2F05"/>
    <w:rsid w:val="00FC328F"/>
    <w:rsid w:val="00FC34C0"/>
    <w:rsid w:val="00FC3523"/>
    <w:rsid w:val="00FC3618"/>
    <w:rsid w:val="00FC3775"/>
    <w:rsid w:val="00FC3899"/>
    <w:rsid w:val="00FC3910"/>
    <w:rsid w:val="00FC3960"/>
    <w:rsid w:val="00FC3972"/>
    <w:rsid w:val="00FC3C3B"/>
    <w:rsid w:val="00FC3D24"/>
    <w:rsid w:val="00FC43B4"/>
    <w:rsid w:val="00FC44C4"/>
    <w:rsid w:val="00FC47FE"/>
    <w:rsid w:val="00FC4DE5"/>
    <w:rsid w:val="00FC4F7B"/>
    <w:rsid w:val="00FC5C39"/>
    <w:rsid w:val="00FC63C6"/>
    <w:rsid w:val="00FC6400"/>
    <w:rsid w:val="00FC67C5"/>
    <w:rsid w:val="00FC6E8A"/>
    <w:rsid w:val="00FC71EC"/>
    <w:rsid w:val="00FC7502"/>
    <w:rsid w:val="00FC751C"/>
    <w:rsid w:val="00FC755A"/>
    <w:rsid w:val="00FC7A0E"/>
    <w:rsid w:val="00FC7C5D"/>
    <w:rsid w:val="00FC7F95"/>
    <w:rsid w:val="00FD00E7"/>
    <w:rsid w:val="00FD05FD"/>
    <w:rsid w:val="00FD08A1"/>
    <w:rsid w:val="00FD1545"/>
    <w:rsid w:val="00FD1707"/>
    <w:rsid w:val="00FD1B5E"/>
    <w:rsid w:val="00FD1E84"/>
    <w:rsid w:val="00FD1F94"/>
    <w:rsid w:val="00FD21A7"/>
    <w:rsid w:val="00FD25E2"/>
    <w:rsid w:val="00FD2644"/>
    <w:rsid w:val="00FD2AAE"/>
    <w:rsid w:val="00FD30DC"/>
    <w:rsid w:val="00FD3347"/>
    <w:rsid w:val="00FD376E"/>
    <w:rsid w:val="00FD3BB0"/>
    <w:rsid w:val="00FD3C64"/>
    <w:rsid w:val="00FD40E9"/>
    <w:rsid w:val="00FD4330"/>
    <w:rsid w:val="00FD445E"/>
    <w:rsid w:val="00FD495B"/>
    <w:rsid w:val="00FD49D3"/>
    <w:rsid w:val="00FD4C5E"/>
    <w:rsid w:val="00FD5500"/>
    <w:rsid w:val="00FD581C"/>
    <w:rsid w:val="00FD5B16"/>
    <w:rsid w:val="00FD5D47"/>
    <w:rsid w:val="00FD5F95"/>
    <w:rsid w:val="00FD63F5"/>
    <w:rsid w:val="00FD6574"/>
    <w:rsid w:val="00FD6740"/>
    <w:rsid w:val="00FD678A"/>
    <w:rsid w:val="00FD68A1"/>
    <w:rsid w:val="00FD7034"/>
    <w:rsid w:val="00FD7291"/>
    <w:rsid w:val="00FD77DE"/>
    <w:rsid w:val="00FD78CB"/>
    <w:rsid w:val="00FD7BE7"/>
    <w:rsid w:val="00FD7EC3"/>
    <w:rsid w:val="00FE0C73"/>
    <w:rsid w:val="00FE0F38"/>
    <w:rsid w:val="00FE108E"/>
    <w:rsid w:val="00FE10F9"/>
    <w:rsid w:val="00FE126B"/>
    <w:rsid w:val="00FE1606"/>
    <w:rsid w:val="00FE184B"/>
    <w:rsid w:val="00FE1E21"/>
    <w:rsid w:val="00FE1E3F"/>
    <w:rsid w:val="00FE1FFA"/>
    <w:rsid w:val="00FE209A"/>
    <w:rsid w:val="00FE2356"/>
    <w:rsid w:val="00FE2629"/>
    <w:rsid w:val="00FE2665"/>
    <w:rsid w:val="00FE2C6A"/>
    <w:rsid w:val="00FE2ED1"/>
    <w:rsid w:val="00FE31ED"/>
    <w:rsid w:val="00FE3489"/>
    <w:rsid w:val="00FE38B8"/>
    <w:rsid w:val="00FE3E56"/>
    <w:rsid w:val="00FE40B5"/>
    <w:rsid w:val="00FE4239"/>
    <w:rsid w:val="00FE4549"/>
    <w:rsid w:val="00FE473A"/>
    <w:rsid w:val="00FE491B"/>
    <w:rsid w:val="00FE4C02"/>
    <w:rsid w:val="00FE5198"/>
    <w:rsid w:val="00FE56CF"/>
    <w:rsid w:val="00FE5C04"/>
    <w:rsid w:val="00FE5C84"/>
    <w:rsid w:val="00FE660C"/>
    <w:rsid w:val="00FE6727"/>
    <w:rsid w:val="00FE687E"/>
    <w:rsid w:val="00FE6C45"/>
    <w:rsid w:val="00FE6D4A"/>
    <w:rsid w:val="00FE76F1"/>
    <w:rsid w:val="00FE781E"/>
    <w:rsid w:val="00FF016B"/>
    <w:rsid w:val="00FF035E"/>
    <w:rsid w:val="00FF0AB7"/>
    <w:rsid w:val="00FF0DFD"/>
    <w:rsid w:val="00FF0F2A"/>
    <w:rsid w:val="00FF18CD"/>
    <w:rsid w:val="00FF1DCE"/>
    <w:rsid w:val="00FF2515"/>
    <w:rsid w:val="00FF251F"/>
    <w:rsid w:val="00FF2554"/>
    <w:rsid w:val="00FF2675"/>
    <w:rsid w:val="00FF3443"/>
    <w:rsid w:val="00FF3AE5"/>
    <w:rsid w:val="00FF3E0A"/>
    <w:rsid w:val="00FF46C7"/>
    <w:rsid w:val="00FF492B"/>
    <w:rsid w:val="00FF5EC7"/>
    <w:rsid w:val="00FF5F80"/>
    <w:rsid w:val="00FF7815"/>
    <w:rsid w:val="00FF7892"/>
    <w:rsid w:val="00FF7B8E"/>
    <w:rsid w:val="010C88D4"/>
    <w:rsid w:val="01278489"/>
    <w:rsid w:val="0160DA2C"/>
    <w:rsid w:val="01676904"/>
    <w:rsid w:val="01777468"/>
    <w:rsid w:val="01900C1D"/>
    <w:rsid w:val="026AC3C2"/>
    <w:rsid w:val="02746E1C"/>
    <w:rsid w:val="02A0AE48"/>
    <w:rsid w:val="02C263D5"/>
    <w:rsid w:val="0324DC0C"/>
    <w:rsid w:val="03728A24"/>
    <w:rsid w:val="03743EEB"/>
    <w:rsid w:val="03C04B34"/>
    <w:rsid w:val="03D672D2"/>
    <w:rsid w:val="03E629BA"/>
    <w:rsid w:val="04521ADA"/>
    <w:rsid w:val="045E60FC"/>
    <w:rsid w:val="04990851"/>
    <w:rsid w:val="04EDD3E8"/>
    <w:rsid w:val="050D337B"/>
    <w:rsid w:val="05D752EB"/>
    <w:rsid w:val="061888CE"/>
    <w:rsid w:val="06207ADE"/>
    <w:rsid w:val="066F21A1"/>
    <w:rsid w:val="06AE5E31"/>
    <w:rsid w:val="06C61F67"/>
    <w:rsid w:val="06E2764A"/>
    <w:rsid w:val="0773234C"/>
    <w:rsid w:val="078D5FAA"/>
    <w:rsid w:val="07F26F62"/>
    <w:rsid w:val="07FDD197"/>
    <w:rsid w:val="083D37D7"/>
    <w:rsid w:val="08B4CF05"/>
    <w:rsid w:val="090C5D97"/>
    <w:rsid w:val="0989B83C"/>
    <w:rsid w:val="09FF5863"/>
    <w:rsid w:val="0A002484"/>
    <w:rsid w:val="0A0FF81A"/>
    <w:rsid w:val="0A605181"/>
    <w:rsid w:val="0AC9CFE2"/>
    <w:rsid w:val="0AE8A0ED"/>
    <w:rsid w:val="0B05CF39"/>
    <w:rsid w:val="0B08E9A1"/>
    <w:rsid w:val="0B808D7E"/>
    <w:rsid w:val="0B8FDEFF"/>
    <w:rsid w:val="0C02EA16"/>
    <w:rsid w:val="0C049F27"/>
    <w:rsid w:val="0C6F61A6"/>
    <w:rsid w:val="0CBA270F"/>
    <w:rsid w:val="0D178DA8"/>
    <w:rsid w:val="0D30886D"/>
    <w:rsid w:val="0D5189A5"/>
    <w:rsid w:val="0D618A87"/>
    <w:rsid w:val="0E332E95"/>
    <w:rsid w:val="0EBB0728"/>
    <w:rsid w:val="0EEDC626"/>
    <w:rsid w:val="0F2ADF3C"/>
    <w:rsid w:val="0F2DE43F"/>
    <w:rsid w:val="0F38B162"/>
    <w:rsid w:val="0F42F552"/>
    <w:rsid w:val="0F89DEF7"/>
    <w:rsid w:val="0FB0F42F"/>
    <w:rsid w:val="0FB6164D"/>
    <w:rsid w:val="0FBC1210"/>
    <w:rsid w:val="10214906"/>
    <w:rsid w:val="106CC444"/>
    <w:rsid w:val="1102AF85"/>
    <w:rsid w:val="116204E6"/>
    <w:rsid w:val="116B95DD"/>
    <w:rsid w:val="11CA9598"/>
    <w:rsid w:val="12796D9F"/>
    <w:rsid w:val="12963179"/>
    <w:rsid w:val="13892B33"/>
    <w:rsid w:val="14186948"/>
    <w:rsid w:val="145809E0"/>
    <w:rsid w:val="14624DD0"/>
    <w:rsid w:val="14722E5C"/>
    <w:rsid w:val="14846552"/>
    <w:rsid w:val="1505D89D"/>
    <w:rsid w:val="151248C4"/>
    <w:rsid w:val="156760C7"/>
    <w:rsid w:val="15770E6F"/>
    <w:rsid w:val="1599731D"/>
    <w:rsid w:val="15C50FD9"/>
    <w:rsid w:val="15CB32DD"/>
    <w:rsid w:val="15DADE37"/>
    <w:rsid w:val="15FB817D"/>
    <w:rsid w:val="15FCDEC8"/>
    <w:rsid w:val="16798D3C"/>
    <w:rsid w:val="16CA896B"/>
    <w:rsid w:val="170E8DE0"/>
    <w:rsid w:val="177EFB50"/>
    <w:rsid w:val="179751DE"/>
    <w:rsid w:val="1798C61D"/>
    <w:rsid w:val="17B76597"/>
    <w:rsid w:val="17D784DB"/>
    <w:rsid w:val="189BF7D9"/>
    <w:rsid w:val="18AE363C"/>
    <w:rsid w:val="18B94BDB"/>
    <w:rsid w:val="18D4C077"/>
    <w:rsid w:val="18FF2C2B"/>
    <w:rsid w:val="196E3AE0"/>
    <w:rsid w:val="1974F87B"/>
    <w:rsid w:val="1A45576C"/>
    <w:rsid w:val="1A4A9D49"/>
    <w:rsid w:val="1A50BB86"/>
    <w:rsid w:val="1B441AA9"/>
    <w:rsid w:val="1C283D6B"/>
    <w:rsid w:val="1C318FCC"/>
    <w:rsid w:val="1C8B1933"/>
    <w:rsid w:val="1CC953F2"/>
    <w:rsid w:val="1CED0EB3"/>
    <w:rsid w:val="1D0A1C3A"/>
    <w:rsid w:val="1D3DC6FE"/>
    <w:rsid w:val="1D5A047B"/>
    <w:rsid w:val="1D823E0B"/>
    <w:rsid w:val="1DF8A6D8"/>
    <w:rsid w:val="1E091B7D"/>
    <w:rsid w:val="1E1910A2"/>
    <w:rsid w:val="1F0E018A"/>
    <w:rsid w:val="1F0F8652"/>
    <w:rsid w:val="1F1F0A8B"/>
    <w:rsid w:val="1F4D0846"/>
    <w:rsid w:val="1FABC588"/>
    <w:rsid w:val="1FBEF89D"/>
    <w:rsid w:val="20EB298C"/>
    <w:rsid w:val="20F75705"/>
    <w:rsid w:val="214621AA"/>
    <w:rsid w:val="214BC31C"/>
    <w:rsid w:val="21531263"/>
    <w:rsid w:val="218A61C9"/>
    <w:rsid w:val="21E27ABA"/>
    <w:rsid w:val="21E783FB"/>
    <w:rsid w:val="21F88CFC"/>
    <w:rsid w:val="21FAB710"/>
    <w:rsid w:val="228DC951"/>
    <w:rsid w:val="23270A2A"/>
    <w:rsid w:val="23AB3C5F"/>
    <w:rsid w:val="23B35480"/>
    <w:rsid w:val="243D5A83"/>
    <w:rsid w:val="24761B30"/>
    <w:rsid w:val="2499202C"/>
    <w:rsid w:val="24C4A649"/>
    <w:rsid w:val="24E86027"/>
    <w:rsid w:val="251F24BD"/>
    <w:rsid w:val="255B69E8"/>
    <w:rsid w:val="255C3EC9"/>
    <w:rsid w:val="256A0FF9"/>
    <w:rsid w:val="25CF1FB1"/>
    <w:rsid w:val="260AFA2A"/>
    <w:rsid w:val="26575AEC"/>
    <w:rsid w:val="2657616F"/>
    <w:rsid w:val="26612575"/>
    <w:rsid w:val="26D9075B"/>
    <w:rsid w:val="2708FFA2"/>
    <w:rsid w:val="279DAF10"/>
    <w:rsid w:val="27A8EF1F"/>
    <w:rsid w:val="27D0F308"/>
    <w:rsid w:val="27E6B1B6"/>
    <w:rsid w:val="28115BEA"/>
    <w:rsid w:val="2860DD19"/>
    <w:rsid w:val="28847B3C"/>
    <w:rsid w:val="28B04353"/>
    <w:rsid w:val="28B166AD"/>
    <w:rsid w:val="28E55FC9"/>
    <w:rsid w:val="296C421C"/>
    <w:rsid w:val="2996466C"/>
    <w:rsid w:val="2A6BAC23"/>
    <w:rsid w:val="2AAF47CC"/>
    <w:rsid w:val="2AC4D246"/>
    <w:rsid w:val="2B3A5F8A"/>
    <w:rsid w:val="2B7DF9C8"/>
    <w:rsid w:val="2B85CEC5"/>
    <w:rsid w:val="2B95115E"/>
    <w:rsid w:val="2BE44DA0"/>
    <w:rsid w:val="2BF47218"/>
    <w:rsid w:val="2CEB42B2"/>
    <w:rsid w:val="2CF4CF65"/>
    <w:rsid w:val="2D211B27"/>
    <w:rsid w:val="2D2C5B36"/>
    <w:rsid w:val="2D5B3FFC"/>
    <w:rsid w:val="2D761DFD"/>
    <w:rsid w:val="2DB1A214"/>
    <w:rsid w:val="2E170B57"/>
    <w:rsid w:val="2E2D180F"/>
    <w:rsid w:val="2E53FE91"/>
    <w:rsid w:val="2EC7FF41"/>
    <w:rsid w:val="2EF13895"/>
    <w:rsid w:val="2EFB8CA2"/>
    <w:rsid w:val="2F04754C"/>
    <w:rsid w:val="2F251059"/>
    <w:rsid w:val="3023F039"/>
    <w:rsid w:val="304F8BD6"/>
    <w:rsid w:val="3062D383"/>
    <w:rsid w:val="3070C95E"/>
    <w:rsid w:val="30B62B2C"/>
    <w:rsid w:val="31135276"/>
    <w:rsid w:val="312325A4"/>
    <w:rsid w:val="313949A4"/>
    <w:rsid w:val="31488162"/>
    <w:rsid w:val="321960A0"/>
    <w:rsid w:val="326D6DF0"/>
    <w:rsid w:val="329D294A"/>
    <w:rsid w:val="32FBEB13"/>
    <w:rsid w:val="332C4912"/>
    <w:rsid w:val="3345A1DA"/>
    <w:rsid w:val="3359E0BE"/>
    <w:rsid w:val="340CF1EF"/>
    <w:rsid w:val="3431CADB"/>
    <w:rsid w:val="344B3CA1"/>
    <w:rsid w:val="3459771B"/>
    <w:rsid w:val="34916793"/>
    <w:rsid w:val="34A4E012"/>
    <w:rsid w:val="34D82655"/>
    <w:rsid w:val="34E36664"/>
    <w:rsid w:val="350E3254"/>
    <w:rsid w:val="352CE8E9"/>
    <w:rsid w:val="356CC0DF"/>
    <w:rsid w:val="356EF8EC"/>
    <w:rsid w:val="35793CDC"/>
    <w:rsid w:val="35A3E5AB"/>
    <w:rsid w:val="35E273F6"/>
    <w:rsid w:val="3636A1F3"/>
    <w:rsid w:val="36586476"/>
    <w:rsid w:val="36B389D6"/>
    <w:rsid w:val="36BFDE11"/>
    <w:rsid w:val="371EF881"/>
    <w:rsid w:val="3756B0A8"/>
    <w:rsid w:val="37E0C459"/>
    <w:rsid w:val="38345A7E"/>
    <w:rsid w:val="386DE982"/>
    <w:rsid w:val="38B42B43"/>
    <w:rsid w:val="38C0BE2A"/>
    <w:rsid w:val="38D6AAE5"/>
    <w:rsid w:val="394687C0"/>
    <w:rsid w:val="39E70564"/>
    <w:rsid w:val="39F2FFC1"/>
    <w:rsid w:val="3A347C39"/>
    <w:rsid w:val="3A381E7C"/>
    <w:rsid w:val="3AD7A204"/>
    <w:rsid w:val="3B0530F6"/>
    <w:rsid w:val="3B0C8457"/>
    <w:rsid w:val="3B52328E"/>
    <w:rsid w:val="3B627F93"/>
    <w:rsid w:val="3BF85EEC"/>
    <w:rsid w:val="3C027686"/>
    <w:rsid w:val="3C0ED132"/>
    <w:rsid w:val="3CAC8A77"/>
    <w:rsid w:val="3CB0C787"/>
    <w:rsid w:val="3D10A915"/>
    <w:rsid w:val="3D39372F"/>
    <w:rsid w:val="3DE1086C"/>
    <w:rsid w:val="3E21A01F"/>
    <w:rsid w:val="3ED3DCBA"/>
    <w:rsid w:val="3F15281C"/>
    <w:rsid w:val="3F80D5C6"/>
    <w:rsid w:val="4042402F"/>
    <w:rsid w:val="40B21095"/>
    <w:rsid w:val="40F4DCF2"/>
    <w:rsid w:val="413C9AA0"/>
    <w:rsid w:val="4151B520"/>
    <w:rsid w:val="418AAB19"/>
    <w:rsid w:val="41ABFCFD"/>
    <w:rsid w:val="426D0064"/>
    <w:rsid w:val="42BD9F65"/>
    <w:rsid w:val="42C7D7D5"/>
    <w:rsid w:val="436E9678"/>
    <w:rsid w:val="43DC6026"/>
    <w:rsid w:val="44111066"/>
    <w:rsid w:val="4422C8C1"/>
    <w:rsid w:val="442ACD26"/>
    <w:rsid w:val="4470DA91"/>
    <w:rsid w:val="449ECF76"/>
    <w:rsid w:val="45096ABA"/>
    <w:rsid w:val="459B4E50"/>
    <w:rsid w:val="45C86C95"/>
    <w:rsid w:val="4617210F"/>
    <w:rsid w:val="4631230E"/>
    <w:rsid w:val="46402B63"/>
    <w:rsid w:val="4675FCF8"/>
    <w:rsid w:val="46E39854"/>
    <w:rsid w:val="4758BEBE"/>
    <w:rsid w:val="47A9D760"/>
    <w:rsid w:val="480FE337"/>
    <w:rsid w:val="485BCA92"/>
    <w:rsid w:val="48949405"/>
    <w:rsid w:val="48D31ACE"/>
    <w:rsid w:val="48EA989D"/>
    <w:rsid w:val="4917376B"/>
    <w:rsid w:val="493E910A"/>
    <w:rsid w:val="4990C463"/>
    <w:rsid w:val="49AC1BC1"/>
    <w:rsid w:val="49C74431"/>
    <w:rsid w:val="4A06ABB6"/>
    <w:rsid w:val="4A6C018D"/>
    <w:rsid w:val="4A709601"/>
    <w:rsid w:val="4AE40250"/>
    <w:rsid w:val="4B3C43EA"/>
    <w:rsid w:val="4B567366"/>
    <w:rsid w:val="4BB6564C"/>
    <w:rsid w:val="4C8D010A"/>
    <w:rsid w:val="4CE8212D"/>
    <w:rsid w:val="4CFD8461"/>
    <w:rsid w:val="4D585C80"/>
    <w:rsid w:val="4D5E76E7"/>
    <w:rsid w:val="4D768E1E"/>
    <w:rsid w:val="4D934F4E"/>
    <w:rsid w:val="4DC5122D"/>
    <w:rsid w:val="4EF8DD0E"/>
    <w:rsid w:val="4F1452D8"/>
    <w:rsid w:val="4F639436"/>
    <w:rsid w:val="4FD3DFF4"/>
    <w:rsid w:val="4FED5934"/>
    <w:rsid w:val="5053BE8F"/>
    <w:rsid w:val="5067A8F9"/>
    <w:rsid w:val="507FE885"/>
    <w:rsid w:val="50A687A4"/>
    <w:rsid w:val="50AB53AB"/>
    <w:rsid w:val="50F0051C"/>
    <w:rsid w:val="51244799"/>
    <w:rsid w:val="512ED753"/>
    <w:rsid w:val="51438C64"/>
    <w:rsid w:val="51577EB7"/>
    <w:rsid w:val="51B9CA7D"/>
    <w:rsid w:val="51DFCE66"/>
    <w:rsid w:val="522BB5C1"/>
    <w:rsid w:val="527864FF"/>
    <w:rsid w:val="52AFBFDA"/>
    <w:rsid w:val="52F34F18"/>
    <w:rsid w:val="532B80A6"/>
    <w:rsid w:val="539D0C26"/>
    <w:rsid w:val="5454411F"/>
    <w:rsid w:val="54667815"/>
    <w:rsid w:val="547DD204"/>
    <w:rsid w:val="548FB169"/>
    <w:rsid w:val="54A60FB0"/>
    <w:rsid w:val="54D44FD4"/>
    <w:rsid w:val="54D4D012"/>
    <w:rsid w:val="54E106B4"/>
    <w:rsid w:val="54F2BAF2"/>
    <w:rsid w:val="567562F6"/>
    <w:rsid w:val="56B9A315"/>
    <w:rsid w:val="56E50268"/>
    <w:rsid w:val="56EE25E3"/>
    <w:rsid w:val="5703F98B"/>
    <w:rsid w:val="5726D229"/>
    <w:rsid w:val="577BD4FF"/>
    <w:rsid w:val="5784F07A"/>
    <w:rsid w:val="578D37B9"/>
    <w:rsid w:val="580AB7A0"/>
    <w:rsid w:val="5895A87A"/>
    <w:rsid w:val="58B940C5"/>
    <w:rsid w:val="58D13522"/>
    <w:rsid w:val="58D91712"/>
    <w:rsid w:val="590BFCE1"/>
    <w:rsid w:val="5913B27E"/>
    <w:rsid w:val="596410BA"/>
    <w:rsid w:val="5965B14F"/>
    <w:rsid w:val="597091C7"/>
    <w:rsid w:val="59754106"/>
    <w:rsid w:val="5A5834A9"/>
    <w:rsid w:val="5A6D6F3A"/>
    <w:rsid w:val="5A70FC0A"/>
    <w:rsid w:val="5B0592EC"/>
    <w:rsid w:val="5B0B39B3"/>
    <w:rsid w:val="5B0EF1DE"/>
    <w:rsid w:val="5B8A3B16"/>
    <w:rsid w:val="5BA360DF"/>
    <w:rsid w:val="5BF0E187"/>
    <w:rsid w:val="5C518C6C"/>
    <w:rsid w:val="5C88F687"/>
    <w:rsid w:val="5CB64E18"/>
    <w:rsid w:val="5DFB7FE2"/>
    <w:rsid w:val="5E22DE52"/>
    <w:rsid w:val="5E401959"/>
    <w:rsid w:val="5F4C3D7D"/>
    <w:rsid w:val="5F567E2F"/>
    <w:rsid w:val="5FF1F459"/>
    <w:rsid w:val="5FFB0335"/>
    <w:rsid w:val="60146349"/>
    <w:rsid w:val="603C58F5"/>
    <w:rsid w:val="606AA120"/>
    <w:rsid w:val="6073E4C6"/>
    <w:rsid w:val="60884050"/>
    <w:rsid w:val="60E27F35"/>
    <w:rsid w:val="6100F867"/>
    <w:rsid w:val="61315EDF"/>
    <w:rsid w:val="6136BDD0"/>
    <w:rsid w:val="616C38DA"/>
    <w:rsid w:val="617FA7A1"/>
    <w:rsid w:val="61888865"/>
    <w:rsid w:val="6188C31C"/>
    <w:rsid w:val="61996A95"/>
    <w:rsid w:val="61B8159D"/>
    <w:rsid w:val="61C035B3"/>
    <w:rsid w:val="61D4D6CD"/>
    <w:rsid w:val="61D90F7F"/>
    <w:rsid w:val="61DA765E"/>
    <w:rsid w:val="620B2C35"/>
    <w:rsid w:val="62200F5D"/>
    <w:rsid w:val="62372E8E"/>
    <w:rsid w:val="62381540"/>
    <w:rsid w:val="62674C36"/>
    <w:rsid w:val="636F7EB9"/>
    <w:rsid w:val="63824BBC"/>
    <w:rsid w:val="63876090"/>
    <w:rsid w:val="639CC550"/>
    <w:rsid w:val="63A5208E"/>
    <w:rsid w:val="63BAEDF4"/>
    <w:rsid w:val="64582E18"/>
    <w:rsid w:val="64B6832A"/>
    <w:rsid w:val="64C063DE"/>
    <w:rsid w:val="654D1EDB"/>
    <w:rsid w:val="658FEABB"/>
    <w:rsid w:val="65933D44"/>
    <w:rsid w:val="65DF4655"/>
    <w:rsid w:val="66420FC3"/>
    <w:rsid w:val="6645D961"/>
    <w:rsid w:val="668AC342"/>
    <w:rsid w:val="66A3E4D4"/>
    <w:rsid w:val="66A71F7B"/>
    <w:rsid w:val="66A90E4F"/>
    <w:rsid w:val="67225957"/>
    <w:rsid w:val="674809AC"/>
    <w:rsid w:val="674FF732"/>
    <w:rsid w:val="676D488D"/>
    <w:rsid w:val="6792F4E8"/>
    <w:rsid w:val="67D5ED1E"/>
    <w:rsid w:val="67D6C752"/>
    <w:rsid w:val="67EEE925"/>
    <w:rsid w:val="67F36846"/>
    <w:rsid w:val="686B9740"/>
    <w:rsid w:val="6884BF9D"/>
    <w:rsid w:val="690EA605"/>
    <w:rsid w:val="69192851"/>
    <w:rsid w:val="6982220A"/>
    <w:rsid w:val="69C6C055"/>
    <w:rsid w:val="69CB8D28"/>
    <w:rsid w:val="69F1119C"/>
    <w:rsid w:val="6A54B762"/>
    <w:rsid w:val="6A5CF5EC"/>
    <w:rsid w:val="6A739D48"/>
    <w:rsid w:val="6A99838D"/>
    <w:rsid w:val="6AC0AE7B"/>
    <w:rsid w:val="6AC837C0"/>
    <w:rsid w:val="6AE6CB41"/>
    <w:rsid w:val="6B167D05"/>
    <w:rsid w:val="6B690F7D"/>
    <w:rsid w:val="6B737D09"/>
    <w:rsid w:val="6BF5CA7A"/>
    <w:rsid w:val="6C09C7D8"/>
    <w:rsid w:val="6C55D06B"/>
    <w:rsid w:val="6C9D242A"/>
    <w:rsid w:val="6CC25A48"/>
    <w:rsid w:val="6CFAC844"/>
    <w:rsid w:val="6D042A09"/>
    <w:rsid w:val="6D19DFDE"/>
    <w:rsid w:val="6D634479"/>
    <w:rsid w:val="6D90EF9E"/>
    <w:rsid w:val="6DB593DA"/>
    <w:rsid w:val="6DCB3B69"/>
    <w:rsid w:val="6DDA3EFD"/>
    <w:rsid w:val="6E104941"/>
    <w:rsid w:val="6E32CB56"/>
    <w:rsid w:val="6E5DC8B4"/>
    <w:rsid w:val="6EAEB93A"/>
    <w:rsid w:val="6EB72D79"/>
    <w:rsid w:val="6F41689A"/>
    <w:rsid w:val="6F469399"/>
    <w:rsid w:val="6F655598"/>
    <w:rsid w:val="7023E010"/>
    <w:rsid w:val="703996DB"/>
    <w:rsid w:val="7047A667"/>
    <w:rsid w:val="709A159C"/>
    <w:rsid w:val="70FBE104"/>
    <w:rsid w:val="71D59B75"/>
    <w:rsid w:val="721B39CA"/>
    <w:rsid w:val="7291ADBA"/>
    <w:rsid w:val="72CC8C14"/>
    <w:rsid w:val="73199BE4"/>
    <w:rsid w:val="731CEE6D"/>
    <w:rsid w:val="73351AAB"/>
    <w:rsid w:val="735127B5"/>
    <w:rsid w:val="737162E0"/>
    <w:rsid w:val="73810206"/>
    <w:rsid w:val="73EAAFD5"/>
    <w:rsid w:val="73F115C7"/>
    <w:rsid w:val="742F421D"/>
    <w:rsid w:val="748C6FE2"/>
    <w:rsid w:val="74C2B01D"/>
    <w:rsid w:val="75B8542D"/>
    <w:rsid w:val="75EC3783"/>
    <w:rsid w:val="76477CB5"/>
    <w:rsid w:val="766A38AD"/>
    <w:rsid w:val="76EE4B88"/>
    <w:rsid w:val="7701379A"/>
    <w:rsid w:val="77762BF3"/>
    <w:rsid w:val="779C5D47"/>
    <w:rsid w:val="77E4EDAB"/>
    <w:rsid w:val="78C58309"/>
    <w:rsid w:val="78C94ADC"/>
    <w:rsid w:val="7978D596"/>
    <w:rsid w:val="799BFE6C"/>
    <w:rsid w:val="79EC948C"/>
    <w:rsid w:val="7A02A053"/>
    <w:rsid w:val="7A69021C"/>
    <w:rsid w:val="7AAD1639"/>
    <w:rsid w:val="7B03AC7D"/>
    <w:rsid w:val="7B1A962F"/>
    <w:rsid w:val="7B1BDA2A"/>
    <w:rsid w:val="7BA44AB9"/>
    <w:rsid w:val="7BE427C1"/>
    <w:rsid w:val="7C244C58"/>
    <w:rsid w:val="7C4FB643"/>
    <w:rsid w:val="7C609053"/>
    <w:rsid w:val="7C827823"/>
    <w:rsid w:val="7CA755CD"/>
    <w:rsid w:val="7D05E9B8"/>
    <w:rsid w:val="7D1B49F2"/>
    <w:rsid w:val="7D2EA95D"/>
    <w:rsid w:val="7D8E3487"/>
    <w:rsid w:val="7DA13E05"/>
    <w:rsid w:val="7DD34119"/>
    <w:rsid w:val="7EE206D1"/>
    <w:rsid w:val="7FA7AD37"/>
    <w:rsid w:val="7FABFCC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8A117"/>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A43C28"/>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A43C28"/>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A43C28"/>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A43C28"/>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A43C28"/>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A43C28"/>
    <w:pPr>
      <w:keepNext/>
      <w:outlineLvl w:val="4"/>
    </w:pPr>
    <w:rPr>
      <w:b/>
      <w:szCs w:val="32"/>
    </w:rPr>
  </w:style>
  <w:style w:type="paragraph" w:styleId="Heading6">
    <w:name w:val="heading 6"/>
    <w:aliases w:val="ŠHeading 6"/>
    <w:basedOn w:val="Normal"/>
    <w:next w:val="Normal"/>
    <w:link w:val="Heading6Char"/>
    <w:uiPriority w:val="99"/>
    <w:semiHidden/>
    <w:qFormat/>
    <w:rsid w:val="008E34E7"/>
    <w:pPr>
      <w:keepNext/>
      <w:keepLines/>
      <w:numPr>
        <w:ilvl w:val="5"/>
        <w:numId w:val="5"/>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8E34E7"/>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8E34E7"/>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8E34E7"/>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A43C28"/>
    <w:pPr>
      <w:tabs>
        <w:tab w:val="right" w:leader="dot" w:pos="14570"/>
      </w:tabs>
      <w:spacing w:before="0"/>
    </w:pPr>
    <w:rPr>
      <w:b/>
      <w:noProof/>
    </w:rPr>
  </w:style>
  <w:style w:type="paragraph" w:styleId="TOC2">
    <w:name w:val="toc 2"/>
    <w:aliases w:val="ŠTOC 2"/>
    <w:basedOn w:val="Normal"/>
    <w:next w:val="Normal"/>
    <w:uiPriority w:val="39"/>
    <w:unhideWhenUsed/>
    <w:rsid w:val="00A43C28"/>
    <w:pPr>
      <w:tabs>
        <w:tab w:val="right" w:leader="dot" w:pos="14570"/>
      </w:tabs>
      <w:spacing w:before="0"/>
    </w:pPr>
    <w:rPr>
      <w:noProof/>
    </w:rPr>
  </w:style>
  <w:style w:type="paragraph" w:styleId="Header">
    <w:name w:val="header"/>
    <w:aliases w:val="ŠHeader"/>
    <w:basedOn w:val="Normal"/>
    <w:link w:val="HeaderChar"/>
    <w:uiPriority w:val="16"/>
    <w:rsid w:val="00A43C28"/>
    <w:rPr>
      <w:noProof/>
      <w:color w:val="002664"/>
      <w:sz w:val="28"/>
      <w:szCs w:val="28"/>
    </w:rPr>
  </w:style>
  <w:style w:type="character" w:customStyle="1" w:styleId="Heading5Char">
    <w:name w:val="Heading 5 Char"/>
    <w:aliases w:val="ŠHeading 5 Char"/>
    <w:basedOn w:val="DefaultParagraphFont"/>
    <w:link w:val="Heading5"/>
    <w:uiPriority w:val="6"/>
    <w:rsid w:val="00A43C28"/>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A43C28"/>
    <w:rPr>
      <w:rFonts w:ascii="Arial" w:hAnsi="Arial" w:cs="Arial"/>
      <w:noProof/>
      <w:color w:val="002664"/>
      <w:sz w:val="28"/>
      <w:szCs w:val="28"/>
      <w:lang w:val="en-AU"/>
    </w:rPr>
  </w:style>
  <w:style w:type="paragraph" w:styleId="Footer">
    <w:name w:val="footer"/>
    <w:aliases w:val="ŠFooter"/>
    <w:basedOn w:val="Normal"/>
    <w:link w:val="FooterChar"/>
    <w:uiPriority w:val="19"/>
    <w:rsid w:val="00A43C28"/>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A43C28"/>
    <w:rPr>
      <w:rFonts w:ascii="Arial" w:hAnsi="Arial" w:cs="Arial"/>
      <w:sz w:val="18"/>
      <w:szCs w:val="18"/>
      <w:lang w:val="en-AU"/>
    </w:rPr>
  </w:style>
  <w:style w:type="paragraph" w:styleId="Caption">
    <w:name w:val="caption"/>
    <w:aliases w:val="ŠCaption"/>
    <w:basedOn w:val="Normal"/>
    <w:next w:val="Normal"/>
    <w:uiPriority w:val="20"/>
    <w:qFormat/>
    <w:rsid w:val="00A43C28"/>
    <w:pPr>
      <w:keepNext/>
      <w:spacing w:after="200" w:line="240" w:lineRule="auto"/>
    </w:pPr>
    <w:rPr>
      <w:iCs/>
      <w:color w:val="002664"/>
      <w:sz w:val="18"/>
      <w:szCs w:val="18"/>
    </w:rPr>
  </w:style>
  <w:style w:type="paragraph" w:customStyle="1" w:styleId="Logo">
    <w:name w:val="ŠLogo"/>
    <w:basedOn w:val="Normal"/>
    <w:uiPriority w:val="18"/>
    <w:qFormat/>
    <w:rsid w:val="00A43C28"/>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8E34E7"/>
    <w:rPr>
      <w:rFonts w:ascii="Arial" w:eastAsiaTheme="majorEastAsia" w:hAnsi="Arial" w:cstheme="majorBidi"/>
      <w:sz w:val="28"/>
      <w:lang w:val="en-AU"/>
    </w:rPr>
  </w:style>
  <w:style w:type="paragraph" w:styleId="TOC3">
    <w:name w:val="toc 3"/>
    <w:aliases w:val="ŠTOC 3"/>
    <w:basedOn w:val="Normal"/>
    <w:next w:val="Normal"/>
    <w:uiPriority w:val="39"/>
    <w:unhideWhenUsed/>
    <w:rsid w:val="00A43C28"/>
    <w:pPr>
      <w:spacing w:before="0"/>
      <w:ind w:left="244"/>
    </w:pPr>
  </w:style>
  <w:style w:type="character" w:styleId="Hyperlink">
    <w:name w:val="Hyperlink"/>
    <w:aliases w:val="ŠHyperlink"/>
    <w:basedOn w:val="DefaultParagraphFont"/>
    <w:uiPriority w:val="99"/>
    <w:unhideWhenUsed/>
    <w:rsid w:val="00A43C28"/>
    <w:rPr>
      <w:color w:val="2F5496" w:themeColor="accent1" w:themeShade="BF"/>
      <w:u w:val="single"/>
    </w:rPr>
  </w:style>
  <w:style w:type="character" w:styleId="SubtleReference">
    <w:name w:val="Subtle Reference"/>
    <w:aliases w:val="ŠReference"/>
    <w:basedOn w:val="DefaultParagraphFont"/>
    <w:uiPriority w:val="19"/>
    <w:qFormat/>
    <w:rsid w:val="008E34E7"/>
    <w:rPr>
      <w:rFonts w:ascii="Arial" w:hAnsi="Arial"/>
      <w:sz w:val="22"/>
    </w:rPr>
  </w:style>
  <w:style w:type="character" w:customStyle="1" w:styleId="UnresolvedMention1">
    <w:name w:val="Unresolved Mention1"/>
    <w:basedOn w:val="DefaultParagraphFont"/>
    <w:uiPriority w:val="99"/>
    <w:semiHidden/>
    <w:unhideWhenUsed/>
    <w:rsid w:val="008E34E7"/>
    <w:rPr>
      <w:color w:val="605E5C"/>
      <w:shd w:val="clear" w:color="auto" w:fill="E1DFDD"/>
    </w:rPr>
  </w:style>
  <w:style w:type="character" w:customStyle="1" w:styleId="Heading1Char">
    <w:name w:val="Heading 1 Char"/>
    <w:aliases w:val="ŠHeading 1 Char"/>
    <w:basedOn w:val="DefaultParagraphFont"/>
    <w:link w:val="Heading1"/>
    <w:uiPriority w:val="3"/>
    <w:rsid w:val="00A43C28"/>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A43C28"/>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A43C28"/>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A43C28"/>
    <w:rPr>
      <w:rFonts w:ascii="Arial" w:hAnsi="Arial" w:cs="Arial"/>
      <w:color w:val="002664"/>
      <w:sz w:val="28"/>
      <w:szCs w:val="36"/>
      <w:lang w:val="en-AU"/>
    </w:rPr>
  </w:style>
  <w:style w:type="table" w:customStyle="1" w:styleId="Tableheader">
    <w:name w:val="ŠTable header"/>
    <w:basedOn w:val="TableNormal"/>
    <w:uiPriority w:val="99"/>
    <w:rsid w:val="00A43C28"/>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A43C28"/>
    <w:pPr>
      <w:numPr>
        <w:numId w:val="17"/>
      </w:numPr>
    </w:pPr>
  </w:style>
  <w:style w:type="character" w:customStyle="1" w:styleId="Heading7Char">
    <w:name w:val="Heading 7 Char"/>
    <w:basedOn w:val="DefaultParagraphFont"/>
    <w:link w:val="Heading7"/>
    <w:uiPriority w:val="99"/>
    <w:semiHidden/>
    <w:rsid w:val="008E34E7"/>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8E34E7"/>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8E34E7"/>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A43C28"/>
    <w:pPr>
      <w:numPr>
        <w:numId w:val="11"/>
      </w:numPr>
    </w:pPr>
  </w:style>
  <w:style w:type="character" w:customStyle="1" w:styleId="Heading9Char">
    <w:name w:val="Heading 9 Char"/>
    <w:basedOn w:val="DefaultParagraphFont"/>
    <w:link w:val="Heading9"/>
    <w:uiPriority w:val="99"/>
    <w:semiHidden/>
    <w:rsid w:val="008E34E7"/>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link w:val="ListNumberChar"/>
    <w:uiPriority w:val="7"/>
    <w:qFormat/>
    <w:rsid w:val="00A43C28"/>
    <w:pPr>
      <w:numPr>
        <w:numId w:val="18"/>
      </w:numPr>
    </w:pPr>
  </w:style>
  <w:style w:type="character" w:styleId="Strong">
    <w:name w:val="Strong"/>
    <w:aliases w:val="ŠStrong,Bold"/>
    <w:qFormat/>
    <w:rsid w:val="00A43C28"/>
    <w:rPr>
      <w:b/>
      <w:bCs/>
    </w:rPr>
  </w:style>
  <w:style w:type="paragraph" w:styleId="ListBullet">
    <w:name w:val="List Bullet"/>
    <w:aliases w:val="ŠList Bullet"/>
    <w:basedOn w:val="Normal"/>
    <w:uiPriority w:val="9"/>
    <w:qFormat/>
    <w:rsid w:val="00A43C28"/>
    <w:pPr>
      <w:numPr>
        <w:numId w:val="14"/>
      </w:numPr>
    </w:pPr>
  </w:style>
  <w:style w:type="character" w:customStyle="1" w:styleId="QuoteChar">
    <w:name w:val="Quote Char"/>
    <w:aliases w:val="ŠQuote block Char"/>
    <w:basedOn w:val="DefaultParagraphFont"/>
    <w:link w:val="Quote"/>
    <w:uiPriority w:val="18"/>
    <w:rsid w:val="008E34E7"/>
    <w:rPr>
      <w:rFonts w:ascii="Arial" w:hAnsi="Arial"/>
      <w:iCs/>
      <w:sz w:val="22"/>
      <w:lang w:val="en-AU"/>
    </w:rPr>
  </w:style>
  <w:style w:type="character" w:styleId="Emphasis">
    <w:name w:val="Emphasis"/>
    <w:aliases w:val="ŠEmphasis,Italic"/>
    <w:qFormat/>
    <w:rsid w:val="00A43C28"/>
    <w:rPr>
      <w:i/>
      <w:iCs/>
    </w:rPr>
  </w:style>
  <w:style w:type="paragraph" w:styleId="Title">
    <w:name w:val="Title"/>
    <w:aliases w:val="ŠTitle"/>
    <w:basedOn w:val="Normal"/>
    <w:next w:val="Normal"/>
    <w:link w:val="TitleChar"/>
    <w:uiPriority w:val="1"/>
    <w:rsid w:val="00A43C28"/>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A43C28"/>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8E34E7"/>
  </w:style>
  <w:style w:type="paragraph" w:styleId="Date">
    <w:name w:val="Date"/>
    <w:aliases w:val="ŠDate"/>
    <w:basedOn w:val="Normal"/>
    <w:next w:val="Normal"/>
    <w:link w:val="DateChar"/>
    <w:uiPriority w:val="3"/>
    <w:qFormat/>
    <w:rsid w:val="008E34E7"/>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8E34E7"/>
    <w:rPr>
      <w:rFonts w:ascii="Arial" w:hAnsi="Arial"/>
      <w:lang w:val="en-AU"/>
    </w:rPr>
  </w:style>
  <w:style w:type="paragraph" w:styleId="Signature">
    <w:name w:val="Signature"/>
    <w:aliases w:val="ŠSignature line"/>
    <w:basedOn w:val="Normal"/>
    <w:next w:val="Normal"/>
    <w:link w:val="SignatureChar"/>
    <w:uiPriority w:val="19"/>
    <w:qFormat/>
    <w:rsid w:val="008E34E7"/>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8E34E7"/>
    <w:rPr>
      <w:rFonts w:ascii="Arial" w:hAnsi="Arial"/>
      <w:lang w:val="en-AU"/>
    </w:rPr>
  </w:style>
  <w:style w:type="paragraph" w:styleId="TableofFigures">
    <w:name w:val="table of figures"/>
    <w:aliases w:val="ŠTable of figures"/>
    <w:basedOn w:val="Normal"/>
    <w:next w:val="Normal"/>
    <w:uiPriority w:val="99"/>
    <w:unhideWhenUsed/>
    <w:qFormat/>
    <w:rsid w:val="008E34E7"/>
  </w:style>
  <w:style w:type="table" w:styleId="TableGrid">
    <w:name w:val="Table Grid"/>
    <w:basedOn w:val="TableNormal"/>
    <w:uiPriority w:val="39"/>
    <w:rsid w:val="00A43C28"/>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8E34E7"/>
    <w:pPr>
      <w:spacing w:before="0" w:line="240" w:lineRule="auto"/>
    </w:pPr>
    <w:rPr>
      <w:rFonts w:ascii="Arial" w:hAnsi="Arial"/>
      <w:lang w:val="en-AU"/>
    </w:rPr>
  </w:style>
  <w:style w:type="table" w:styleId="TableGrid1">
    <w:name w:val="Table Grid 1"/>
    <w:aliases w:val="ŠTable"/>
    <w:basedOn w:val="TableNormal"/>
    <w:uiPriority w:val="99"/>
    <w:unhideWhenUsed/>
    <w:rsid w:val="008E34E7"/>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ŠFeature Box"/>
    <w:basedOn w:val="Normal"/>
    <w:next w:val="Normal"/>
    <w:link w:val="FeatureBoxChar"/>
    <w:uiPriority w:val="11"/>
    <w:qFormat/>
    <w:rsid w:val="00A43C28"/>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link w:val="FeatureBox2Char"/>
    <w:uiPriority w:val="12"/>
    <w:qFormat/>
    <w:rsid w:val="00A43C28"/>
    <w:pPr>
      <w:pBdr>
        <w:top w:val="single" w:sz="24" w:space="10" w:color="CCEDFC"/>
        <w:left w:val="single" w:sz="24" w:space="10" w:color="CCEDFC"/>
        <w:bottom w:val="single" w:sz="24" w:space="10" w:color="CCEDFC"/>
        <w:right w:val="single" w:sz="24" w:space="10" w:color="CCEDFC"/>
      </w:pBdr>
      <w:shd w:val="clear" w:color="auto" w:fill="CCEDFC"/>
    </w:pPr>
  </w:style>
  <w:style w:type="paragraph" w:styleId="NormalWeb">
    <w:name w:val="Normal (Web)"/>
    <w:basedOn w:val="Normal"/>
    <w:uiPriority w:val="99"/>
    <w:unhideWhenUsed/>
    <w:rsid w:val="008B5738"/>
    <w:pPr>
      <w:spacing w:before="100" w:beforeAutospacing="1" w:after="100" w:afterAutospacing="1" w:line="240" w:lineRule="auto"/>
    </w:pPr>
    <w:rPr>
      <w:rFonts w:ascii="Times New Roman" w:eastAsia="Times New Roman" w:hAnsi="Times New Roman" w:cs="Times New Roman"/>
      <w:lang w:eastAsia="en-AU"/>
    </w:rPr>
  </w:style>
  <w:style w:type="paragraph" w:styleId="ListParagraph">
    <w:name w:val="List Paragraph"/>
    <w:aliases w:val="ŠList Paragraph"/>
    <w:basedOn w:val="Normal"/>
    <w:uiPriority w:val="34"/>
    <w:unhideWhenUsed/>
    <w:qFormat/>
    <w:rsid w:val="00A43C28"/>
    <w:pPr>
      <w:ind w:left="567"/>
    </w:pPr>
  </w:style>
  <w:style w:type="character" w:styleId="UnresolvedMention">
    <w:name w:val="Unresolved Mention"/>
    <w:basedOn w:val="DefaultParagraphFont"/>
    <w:uiPriority w:val="99"/>
    <w:semiHidden/>
    <w:unhideWhenUsed/>
    <w:rsid w:val="00A43C28"/>
    <w:rPr>
      <w:color w:val="605E5C"/>
      <w:shd w:val="clear" w:color="auto" w:fill="E1DFDD"/>
    </w:rPr>
  </w:style>
  <w:style w:type="paragraph" w:styleId="FootnoteText">
    <w:name w:val="footnote text"/>
    <w:basedOn w:val="Normal"/>
    <w:link w:val="FootnoteTextChar"/>
    <w:uiPriority w:val="99"/>
    <w:semiHidden/>
    <w:rsid w:val="00D85E2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85E27"/>
    <w:rPr>
      <w:rFonts w:ascii="Arial" w:hAnsi="Arial"/>
      <w:sz w:val="20"/>
      <w:szCs w:val="20"/>
      <w:lang w:val="en-AU"/>
    </w:rPr>
  </w:style>
  <w:style w:type="character" w:styleId="FootnoteReference">
    <w:name w:val="footnote reference"/>
    <w:basedOn w:val="DefaultParagraphFont"/>
    <w:uiPriority w:val="99"/>
    <w:semiHidden/>
    <w:rsid w:val="00D85E27"/>
    <w:rPr>
      <w:vertAlign w:val="superscript"/>
    </w:rPr>
  </w:style>
  <w:style w:type="character" w:styleId="PlaceholderText">
    <w:name w:val="Placeholder Text"/>
    <w:basedOn w:val="DefaultParagraphFont"/>
    <w:uiPriority w:val="99"/>
    <w:semiHidden/>
    <w:rsid w:val="00A43C28"/>
    <w:rPr>
      <w:color w:val="808080"/>
    </w:rPr>
  </w:style>
  <w:style w:type="character" w:customStyle="1" w:styleId="contrib-author">
    <w:name w:val="contrib-author"/>
    <w:basedOn w:val="DefaultParagraphFont"/>
    <w:rsid w:val="008D422B"/>
  </w:style>
  <w:style w:type="character" w:customStyle="1" w:styleId="journalname">
    <w:name w:val="journalname"/>
    <w:basedOn w:val="DefaultParagraphFont"/>
    <w:rsid w:val="008D422B"/>
  </w:style>
  <w:style w:type="character" w:customStyle="1" w:styleId="volume">
    <w:name w:val="volume"/>
    <w:basedOn w:val="DefaultParagraphFont"/>
    <w:rsid w:val="008D422B"/>
  </w:style>
  <w:style w:type="character" w:customStyle="1" w:styleId="issue">
    <w:name w:val="issue"/>
    <w:basedOn w:val="DefaultParagraphFont"/>
    <w:rsid w:val="008D422B"/>
  </w:style>
  <w:style w:type="character" w:customStyle="1" w:styleId="page">
    <w:name w:val="page"/>
    <w:basedOn w:val="DefaultParagraphFont"/>
    <w:rsid w:val="008D422B"/>
  </w:style>
  <w:style w:type="paragraph" w:styleId="BalloonText">
    <w:name w:val="Balloon Text"/>
    <w:basedOn w:val="Normal"/>
    <w:link w:val="BalloonTextChar"/>
    <w:uiPriority w:val="99"/>
    <w:semiHidden/>
    <w:unhideWhenUsed/>
    <w:rsid w:val="00FC2F0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2F05"/>
    <w:rPr>
      <w:rFonts w:ascii="Segoe UI" w:hAnsi="Segoe UI" w:cs="Segoe UI"/>
      <w:sz w:val="18"/>
      <w:szCs w:val="18"/>
      <w:lang w:val="en-AU"/>
    </w:rPr>
  </w:style>
  <w:style w:type="character" w:styleId="FollowedHyperlink">
    <w:name w:val="FollowedHyperlink"/>
    <w:basedOn w:val="DefaultParagraphFont"/>
    <w:uiPriority w:val="99"/>
    <w:semiHidden/>
    <w:unhideWhenUsed/>
    <w:rsid w:val="00A43C28"/>
    <w:rPr>
      <w:color w:val="954F72" w:themeColor="followedHyperlink"/>
      <w:u w:val="single"/>
    </w:rPr>
  </w:style>
  <w:style w:type="character" w:styleId="CommentReference">
    <w:name w:val="annotation reference"/>
    <w:basedOn w:val="DefaultParagraphFont"/>
    <w:uiPriority w:val="99"/>
    <w:semiHidden/>
    <w:unhideWhenUsed/>
    <w:rsid w:val="00A43C28"/>
    <w:rPr>
      <w:sz w:val="16"/>
      <w:szCs w:val="16"/>
    </w:rPr>
  </w:style>
  <w:style w:type="paragraph" w:styleId="CommentText">
    <w:name w:val="annotation text"/>
    <w:basedOn w:val="Normal"/>
    <w:link w:val="CommentTextChar"/>
    <w:uiPriority w:val="99"/>
    <w:unhideWhenUsed/>
    <w:rsid w:val="00A43C28"/>
    <w:pPr>
      <w:spacing w:line="240" w:lineRule="auto"/>
    </w:pPr>
    <w:rPr>
      <w:sz w:val="20"/>
      <w:szCs w:val="20"/>
    </w:rPr>
  </w:style>
  <w:style w:type="character" w:customStyle="1" w:styleId="CommentTextChar">
    <w:name w:val="Comment Text Char"/>
    <w:basedOn w:val="DefaultParagraphFont"/>
    <w:link w:val="CommentText"/>
    <w:uiPriority w:val="99"/>
    <w:rsid w:val="00A43C28"/>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A43C28"/>
    <w:rPr>
      <w:b/>
      <w:bCs/>
    </w:rPr>
  </w:style>
  <w:style w:type="character" w:customStyle="1" w:styleId="CommentSubjectChar">
    <w:name w:val="Comment Subject Char"/>
    <w:basedOn w:val="CommentTextChar"/>
    <w:link w:val="CommentSubject"/>
    <w:uiPriority w:val="99"/>
    <w:semiHidden/>
    <w:rsid w:val="00A43C28"/>
    <w:rPr>
      <w:rFonts w:ascii="Arial" w:hAnsi="Arial" w:cs="Arial"/>
      <w:b/>
      <w:bCs/>
      <w:sz w:val="20"/>
      <w:szCs w:val="20"/>
      <w:lang w:val="en-AU"/>
    </w:rPr>
  </w:style>
  <w:style w:type="character" w:customStyle="1" w:styleId="FeatureBoxChar">
    <w:name w:val="Feature Box Char"/>
    <w:aliases w:val="ŠFeature Box Char"/>
    <w:basedOn w:val="DefaultParagraphFont"/>
    <w:link w:val="FeatureBox"/>
    <w:uiPriority w:val="11"/>
    <w:rsid w:val="008E34E7"/>
    <w:rPr>
      <w:rFonts w:ascii="Arial" w:hAnsi="Arial" w:cs="Arial"/>
      <w:sz w:val="22"/>
      <w:lang w:val="en-AU"/>
    </w:rPr>
  </w:style>
  <w:style w:type="character" w:customStyle="1" w:styleId="FeatureBox2Char">
    <w:name w:val="Feature Box 2 Char"/>
    <w:aliases w:val="ŠFeature Box 2 Char"/>
    <w:basedOn w:val="FeatureBoxChar"/>
    <w:link w:val="FeatureBox2"/>
    <w:uiPriority w:val="12"/>
    <w:rsid w:val="008E34E7"/>
    <w:rPr>
      <w:rFonts w:ascii="Arial" w:hAnsi="Arial" w:cs="Arial"/>
      <w:sz w:val="22"/>
      <w:shd w:val="clear" w:color="auto" w:fill="CCEDFC"/>
      <w:lang w:val="en-AU"/>
    </w:rPr>
  </w:style>
  <w:style w:type="character" w:customStyle="1" w:styleId="ListNumberChar">
    <w:name w:val="List Number Char"/>
    <w:aliases w:val="ŠList Number Char"/>
    <w:basedOn w:val="DefaultParagraphFont"/>
    <w:link w:val="ListNumber"/>
    <w:uiPriority w:val="7"/>
    <w:rsid w:val="008E34E7"/>
    <w:rPr>
      <w:rFonts w:ascii="Arial" w:hAnsi="Arial" w:cs="Arial"/>
      <w:sz w:val="22"/>
      <w:lang w:val="en-AU"/>
    </w:rPr>
  </w:style>
  <w:style w:type="paragraph" w:customStyle="1" w:styleId="Featureboxpink">
    <w:name w:val="ŠFeaturebox pink"/>
    <w:basedOn w:val="FeatureBox2"/>
    <w:link w:val="FeatureboxpinkChar"/>
    <w:qFormat/>
    <w:rsid w:val="008E34E7"/>
    <w:pPr>
      <w:shd w:val="clear" w:color="auto" w:fill="F6C6C6"/>
    </w:pPr>
  </w:style>
  <w:style w:type="character" w:customStyle="1" w:styleId="FeatureboxpinkChar">
    <w:name w:val="ŠFeaturebox pink Char"/>
    <w:basedOn w:val="FeatureBox2Char"/>
    <w:link w:val="Featureboxpink"/>
    <w:rsid w:val="008E34E7"/>
    <w:rPr>
      <w:rFonts w:ascii="Arial" w:hAnsi="Arial" w:cs="Arial"/>
      <w:sz w:val="22"/>
      <w:shd w:val="clear" w:color="auto" w:fill="F6C6C6"/>
      <w:lang w:val="en-AU" w:eastAsia="zh-CN"/>
    </w:rPr>
  </w:style>
  <w:style w:type="paragraph" w:customStyle="1" w:styleId="SListnumberheading">
    <w:name w:val="SList number heading"/>
    <w:basedOn w:val="ListNumber"/>
    <w:link w:val="SListnumberheadingChar"/>
    <w:rsid w:val="008E34E7"/>
    <w:pPr>
      <w:numPr>
        <w:numId w:val="10"/>
      </w:numPr>
      <w:tabs>
        <w:tab w:val="left" w:pos="567"/>
      </w:tabs>
    </w:pPr>
    <w:rPr>
      <w:b/>
      <w:sz w:val="28"/>
    </w:rPr>
  </w:style>
  <w:style w:type="character" w:customStyle="1" w:styleId="SListnumberheadingChar">
    <w:name w:val="SList number heading Char"/>
    <w:basedOn w:val="ListNumberChar"/>
    <w:link w:val="SListnumberheading"/>
    <w:rsid w:val="008E34E7"/>
    <w:rPr>
      <w:rFonts w:ascii="Arial" w:hAnsi="Arial" w:cs="Arial"/>
      <w:b/>
      <w:sz w:val="28"/>
      <w:lang w:val="en-AU"/>
    </w:rPr>
  </w:style>
  <w:style w:type="paragraph" w:styleId="ListBullet3">
    <w:name w:val="List Bullet 3"/>
    <w:aliases w:val="ŠList Bullet 3"/>
    <w:basedOn w:val="Normal"/>
    <w:uiPriority w:val="10"/>
    <w:rsid w:val="00A43C28"/>
    <w:pPr>
      <w:numPr>
        <w:numId w:val="13"/>
      </w:numPr>
    </w:pPr>
  </w:style>
  <w:style w:type="paragraph" w:styleId="ListNumber3">
    <w:name w:val="List Number 3"/>
    <w:aliases w:val="ŠList Number 3"/>
    <w:basedOn w:val="ListBullet3"/>
    <w:uiPriority w:val="8"/>
    <w:rsid w:val="00A43C28"/>
    <w:pPr>
      <w:numPr>
        <w:ilvl w:val="2"/>
        <w:numId w:val="17"/>
      </w:numPr>
    </w:pPr>
  </w:style>
  <w:style w:type="character" w:customStyle="1" w:styleId="BoldItalic">
    <w:name w:val="ŠBold Italic"/>
    <w:basedOn w:val="DefaultParagraphFont"/>
    <w:uiPriority w:val="1"/>
    <w:qFormat/>
    <w:rsid w:val="00A43C28"/>
    <w:rPr>
      <w:b/>
      <w:i/>
      <w:iCs/>
    </w:rPr>
  </w:style>
  <w:style w:type="paragraph" w:customStyle="1" w:styleId="Documentname">
    <w:name w:val="ŠDocument name"/>
    <w:basedOn w:val="Normal"/>
    <w:next w:val="Normal"/>
    <w:uiPriority w:val="17"/>
    <w:qFormat/>
    <w:rsid w:val="00A43C28"/>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A43C28"/>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A43C28"/>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A43C28"/>
    <w:pPr>
      <w:spacing w:after="0"/>
    </w:pPr>
    <w:rPr>
      <w:sz w:val="18"/>
      <w:szCs w:val="18"/>
    </w:rPr>
  </w:style>
  <w:style w:type="paragraph" w:customStyle="1" w:styleId="Pulloutquote">
    <w:name w:val="ŠPull out quote"/>
    <w:basedOn w:val="Normal"/>
    <w:next w:val="Normal"/>
    <w:uiPriority w:val="20"/>
    <w:qFormat/>
    <w:rsid w:val="00A43C28"/>
    <w:pPr>
      <w:keepNext/>
      <w:ind w:left="567" w:right="57"/>
    </w:pPr>
    <w:rPr>
      <w:szCs w:val="22"/>
    </w:rPr>
  </w:style>
  <w:style w:type="paragraph" w:customStyle="1" w:styleId="Subtitle">
    <w:name w:val="ŠSubtitle"/>
    <w:basedOn w:val="Normal"/>
    <w:link w:val="SubtitleChar"/>
    <w:uiPriority w:val="2"/>
    <w:qFormat/>
    <w:rsid w:val="00A43C28"/>
    <w:pPr>
      <w:spacing w:before="360"/>
    </w:pPr>
    <w:rPr>
      <w:color w:val="002664"/>
      <w:sz w:val="44"/>
      <w:szCs w:val="48"/>
    </w:rPr>
  </w:style>
  <w:style w:type="character" w:customStyle="1" w:styleId="SubtitleChar">
    <w:name w:val="ŠSubtitle Char"/>
    <w:basedOn w:val="DefaultParagraphFont"/>
    <w:link w:val="Subtitle"/>
    <w:uiPriority w:val="2"/>
    <w:rsid w:val="00A43C28"/>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A43C28"/>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A43C28"/>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A43C28"/>
    <w:rPr>
      <w:i/>
      <w:iCs/>
      <w:color w:val="404040" w:themeColor="text1" w:themeTint="BF"/>
    </w:rPr>
  </w:style>
  <w:style w:type="paragraph" w:styleId="TOC4">
    <w:name w:val="toc 4"/>
    <w:aliases w:val="ŠTOC 4"/>
    <w:basedOn w:val="Normal"/>
    <w:next w:val="Normal"/>
    <w:autoRedefine/>
    <w:uiPriority w:val="39"/>
    <w:unhideWhenUsed/>
    <w:rsid w:val="00A43C28"/>
    <w:pPr>
      <w:spacing w:before="0"/>
      <w:ind w:left="488"/>
    </w:pPr>
  </w:style>
  <w:style w:type="paragraph" w:styleId="TOCHeading">
    <w:name w:val="TOC Heading"/>
    <w:aliases w:val="ŠTOC Heading"/>
    <w:basedOn w:val="Heading1"/>
    <w:next w:val="Normal"/>
    <w:uiPriority w:val="38"/>
    <w:qFormat/>
    <w:rsid w:val="00A43C28"/>
    <w:pPr>
      <w:spacing w:after="240"/>
      <w:outlineLvl w:val="9"/>
    </w:pPr>
    <w:rPr>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199825">
      <w:bodyDiv w:val="1"/>
      <w:marLeft w:val="0"/>
      <w:marRight w:val="0"/>
      <w:marTop w:val="0"/>
      <w:marBottom w:val="0"/>
      <w:divBdr>
        <w:top w:val="none" w:sz="0" w:space="0" w:color="auto"/>
        <w:left w:val="none" w:sz="0" w:space="0" w:color="auto"/>
        <w:bottom w:val="none" w:sz="0" w:space="0" w:color="auto"/>
        <w:right w:val="none" w:sz="0" w:space="0" w:color="auto"/>
      </w:divBdr>
    </w:div>
    <w:div w:id="276839359">
      <w:bodyDiv w:val="1"/>
      <w:marLeft w:val="0"/>
      <w:marRight w:val="0"/>
      <w:marTop w:val="0"/>
      <w:marBottom w:val="0"/>
      <w:divBdr>
        <w:top w:val="none" w:sz="0" w:space="0" w:color="auto"/>
        <w:left w:val="none" w:sz="0" w:space="0" w:color="auto"/>
        <w:bottom w:val="none" w:sz="0" w:space="0" w:color="auto"/>
        <w:right w:val="none" w:sz="0" w:space="0" w:color="auto"/>
      </w:divBdr>
    </w:div>
    <w:div w:id="313989250">
      <w:bodyDiv w:val="1"/>
      <w:marLeft w:val="0"/>
      <w:marRight w:val="0"/>
      <w:marTop w:val="0"/>
      <w:marBottom w:val="0"/>
      <w:divBdr>
        <w:top w:val="none" w:sz="0" w:space="0" w:color="auto"/>
        <w:left w:val="none" w:sz="0" w:space="0" w:color="auto"/>
        <w:bottom w:val="none" w:sz="0" w:space="0" w:color="auto"/>
        <w:right w:val="none" w:sz="0" w:space="0" w:color="auto"/>
      </w:divBdr>
    </w:div>
    <w:div w:id="536242830">
      <w:bodyDiv w:val="1"/>
      <w:marLeft w:val="0"/>
      <w:marRight w:val="0"/>
      <w:marTop w:val="0"/>
      <w:marBottom w:val="0"/>
      <w:divBdr>
        <w:top w:val="none" w:sz="0" w:space="0" w:color="auto"/>
        <w:left w:val="none" w:sz="0" w:space="0" w:color="auto"/>
        <w:bottom w:val="none" w:sz="0" w:space="0" w:color="auto"/>
        <w:right w:val="none" w:sz="0" w:space="0" w:color="auto"/>
      </w:divBdr>
    </w:div>
    <w:div w:id="651371680">
      <w:bodyDiv w:val="1"/>
      <w:marLeft w:val="0"/>
      <w:marRight w:val="0"/>
      <w:marTop w:val="0"/>
      <w:marBottom w:val="0"/>
      <w:divBdr>
        <w:top w:val="none" w:sz="0" w:space="0" w:color="auto"/>
        <w:left w:val="none" w:sz="0" w:space="0" w:color="auto"/>
        <w:bottom w:val="none" w:sz="0" w:space="0" w:color="auto"/>
        <w:right w:val="none" w:sz="0" w:space="0" w:color="auto"/>
      </w:divBdr>
    </w:div>
    <w:div w:id="750469596">
      <w:bodyDiv w:val="1"/>
      <w:marLeft w:val="0"/>
      <w:marRight w:val="0"/>
      <w:marTop w:val="0"/>
      <w:marBottom w:val="0"/>
      <w:divBdr>
        <w:top w:val="none" w:sz="0" w:space="0" w:color="auto"/>
        <w:left w:val="none" w:sz="0" w:space="0" w:color="auto"/>
        <w:bottom w:val="none" w:sz="0" w:space="0" w:color="auto"/>
        <w:right w:val="none" w:sz="0" w:space="0" w:color="auto"/>
      </w:divBdr>
    </w:div>
    <w:div w:id="779647137">
      <w:bodyDiv w:val="1"/>
      <w:marLeft w:val="0"/>
      <w:marRight w:val="0"/>
      <w:marTop w:val="0"/>
      <w:marBottom w:val="0"/>
      <w:divBdr>
        <w:top w:val="none" w:sz="0" w:space="0" w:color="auto"/>
        <w:left w:val="none" w:sz="0" w:space="0" w:color="auto"/>
        <w:bottom w:val="none" w:sz="0" w:space="0" w:color="auto"/>
        <w:right w:val="none" w:sz="0" w:space="0" w:color="auto"/>
      </w:divBdr>
      <w:divsChild>
        <w:div w:id="207769284">
          <w:marLeft w:val="0"/>
          <w:marRight w:val="0"/>
          <w:marTop w:val="0"/>
          <w:marBottom w:val="0"/>
          <w:divBdr>
            <w:top w:val="none" w:sz="0" w:space="0" w:color="auto"/>
            <w:left w:val="none" w:sz="0" w:space="0" w:color="auto"/>
            <w:bottom w:val="none" w:sz="0" w:space="0" w:color="auto"/>
            <w:right w:val="none" w:sz="0" w:space="0" w:color="auto"/>
          </w:divBdr>
        </w:div>
        <w:div w:id="401298609">
          <w:marLeft w:val="0"/>
          <w:marRight w:val="0"/>
          <w:marTop w:val="0"/>
          <w:marBottom w:val="0"/>
          <w:divBdr>
            <w:top w:val="none" w:sz="0" w:space="0" w:color="auto"/>
            <w:left w:val="none" w:sz="0" w:space="0" w:color="auto"/>
            <w:bottom w:val="none" w:sz="0" w:space="0" w:color="auto"/>
            <w:right w:val="none" w:sz="0" w:space="0" w:color="auto"/>
          </w:divBdr>
          <w:divsChild>
            <w:div w:id="1053626640">
              <w:marLeft w:val="0"/>
              <w:marRight w:val="0"/>
              <w:marTop w:val="0"/>
              <w:marBottom w:val="225"/>
              <w:divBdr>
                <w:top w:val="none" w:sz="0" w:space="0" w:color="auto"/>
                <w:left w:val="none" w:sz="0" w:space="0" w:color="auto"/>
                <w:bottom w:val="none" w:sz="0" w:space="0" w:color="auto"/>
                <w:right w:val="none" w:sz="0" w:space="0" w:color="auto"/>
              </w:divBdr>
              <w:divsChild>
                <w:div w:id="171496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155487">
      <w:bodyDiv w:val="1"/>
      <w:marLeft w:val="0"/>
      <w:marRight w:val="0"/>
      <w:marTop w:val="0"/>
      <w:marBottom w:val="0"/>
      <w:divBdr>
        <w:top w:val="none" w:sz="0" w:space="0" w:color="auto"/>
        <w:left w:val="none" w:sz="0" w:space="0" w:color="auto"/>
        <w:bottom w:val="none" w:sz="0" w:space="0" w:color="auto"/>
        <w:right w:val="none" w:sz="0" w:space="0" w:color="auto"/>
      </w:divBdr>
    </w:div>
    <w:div w:id="1107119890">
      <w:bodyDiv w:val="1"/>
      <w:marLeft w:val="0"/>
      <w:marRight w:val="0"/>
      <w:marTop w:val="0"/>
      <w:marBottom w:val="0"/>
      <w:divBdr>
        <w:top w:val="none" w:sz="0" w:space="0" w:color="auto"/>
        <w:left w:val="none" w:sz="0" w:space="0" w:color="auto"/>
        <w:bottom w:val="none" w:sz="0" w:space="0" w:color="auto"/>
        <w:right w:val="none" w:sz="0" w:space="0" w:color="auto"/>
      </w:divBdr>
    </w:div>
    <w:div w:id="1153913612">
      <w:bodyDiv w:val="1"/>
      <w:marLeft w:val="0"/>
      <w:marRight w:val="0"/>
      <w:marTop w:val="0"/>
      <w:marBottom w:val="0"/>
      <w:divBdr>
        <w:top w:val="none" w:sz="0" w:space="0" w:color="auto"/>
        <w:left w:val="none" w:sz="0" w:space="0" w:color="auto"/>
        <w:bottom w:val="none" w:sz="0" w:space="0" w:color="auto"/>
        <w:right w:val="none" w:sz="0" w:space="0" w:color="auto"/>
      </w:divBdr>
    </w:div>
    <w:div w:id="1592810942">
      <w:bodyDiv w:val="1"/>
      <w:marLeft w:val="0"/>
      <w:marRight w:val="0"/>
      <w:marTop w:val="0"/>
      <w:marBottom w:val="0"/>
      <w:divBdr>
        <w:top w:val="none" w:sz="0" w:space="0" w:color="auto"/>
        <w:left w:val="none" w:sz="0" w:space="0" w:color="auto"/>
        <w:bottom w:val="none" w:sz="0" w:space="0" w:color="auto"/>
        <w:right w:val="none" w:sz="0" w:space="0" w:color="auto"/>
      </w:divBdr>
    </w:div>
    <w:div w:id="1598172751">
      <w:bodyDiv w:val="1"/>
      <w:marLeft w:val="0"/>
      <w:marRight w:val="0"/>
      <w:marTop w:val="0"/>
      <w:marBottom w:val="0"/>
      <w:divBdr>
        <w:top w:val="none" w:sz="0" w:space="0" w:color="auto"/>
        <w:left w:val="none" w:sz="0" w:space="0" w:color="auto"/>
        <w:bottom w:val="none" w:sz="0" w:space="0" w:color="auto"/>
        <w:right w:val="none" w:sz="0" w:space="0" w:color="auto"/>
      </w:divBdr>
    </w:div>
    <w:div w:id="186956094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2.png"/><Relationship Id="rId21" Type="http://schemas.openxmlformats.org/officeDocument/2006/relationships/hyperlink" Target="https://www.physport.org/curricula/MD_OST/" TargetMode="External"/><Relationship Id="rId42" Type="http://schemas.openxmlformats.org/officeDocument/2006/relationships/image" Target="media/image15.png"/><Relationship Id="rId63" Type="http://schemas.openxmlformats.org/officeDocument/2006/relationships/hyperlink" Target="https://www.youtube.com/watch?v=g550H4e5FCY" TargetMode="External"/><Relationship Id="rId84" Type="http://schemas.openxmlformats.org/officeDocument/2006/relationships/hyperlink" Target="https://phyphox.org/" TargetMode="External"/><Relationship Id="rId138" Type="http://schemas.openxmlformats.org/officeDocument/2006/relationships/hyperlink" Target="https://youtu.be/ipFxNiNu3rc" TargetMode="External"/><Relationship Id="rId159" Type="http://schemas.openxmlformats.org/officeDocument/2006/relationships/hyperlink" Target="https://phet.colorado.edu/sims/html/collision-lab/latest/collision-lab_en.html" TargetMode="External"/><Relationship Id="rId170" Type="http://schemas.openxmlformats.org/officeDocument/2006/relationships/image" Target="media/image58.png"/><Relationship Id="rId107" Type="http://schemas.openxmlformats.org/officeDocument/2006/relationships/image" Target="media/image46.png"/><Relationship Id="rId11" Type="http://schemas.openxmlformats.org/officeDocument/2006/relationships/hyperlink" Target="https://educationstandards.nsw.edu.au/wps/portal/nesa/resource-finder/hsc-exam-papers/2021/physics-2021-hsc-exam-pack" TargetMode="External"/><Relationship Id="rId32" Type="http://schemas.openxmlformats.org/officeDocument/2006/relationships/image" Target="media/image8.png"/><Relationship Id="rId53" Type="http://schemas.openxmlformats.org/officeDocument/2006/relationships/image" Target="media/image20.png"/><Relationship Id="rId74" Type="http://schemas.openxmlformats.org/officeDocument/2006/relationships/image" Target="media/image28.jpeg"/><Relationship Id="rId128" Type="http://schemas.openxmlformats.org/officeDocument/2006/relationships/hyperlink" Target="https://www.compadre.org/Physlets/mechanics/ex11_3.cfm" TargetMode="External"/><Relationship Id="rId149" Type="http://schemas.openxmlformats.org/officeDocument/2006/relationships/hyperlink" Target="http://www.bu.edu/hps-scied/files/2012/10/Meltzer-HPS-Active-Learning-Instruction-in-Physics.pdf" TargetMode="External"/><Relationship Id="rId5" Type="http://schemas.openxmlformats.org/officeDocument/2006/relationships/footnotes" Target="footnotes.xml"/><Relationship Id="rId95" Type="http://schemas.openxmlformats.org/officeDocument/2006/relationships/image" Target="media/image43.png"/><Relationship Id="rId160" Type="http://schemas.openxmlformats.org/officeDocument/2006/relationships/hyperlink" Target="https://aapt.scitation.org/doi/10.1119/1.1286662" TargetMode="External"/><Relationship Id="rId22" Type="http://schemas.openxmlformats.org/officeDocument/2006/relationships/hyperlink" Target="https://www.compadre.org/precollege/items/detail.cfm?ID=5666" TargetMode="External"/><Relationship Id="rId43" Type="http://schemas.openxmlformats.org/officeDocument/2006/relationships/hyperlink" Target="https://www.animations.physics.unsw.edu.au/jw/Newton.htm" TargetMode="External"/><Relationship Id="rId64" Type="http://schemas.openxmlformats.org/officeDocument/2006/relationships/image" Target="media/image22.png"/><Relationship Id="rId118" Type="http://schemas.openxmlformats.org/officeDocument/2006/relationships/image" Target="media/image53.png"/><Relationship Id="rId139" Type="http://schemas.openxmlformats.org/officeDocument/2006/relationships/hyperlink" Target="https://youtu.be/995ThX7A_eQ" TargetMode="External"/><Relationship Id="rId85" Type="http://schemas.openxmlformats.org/officeDocument/2006/relationships/hyperlink" Target="https://tracker.physlets.org/" TargetMode="External"/><Relationship Id="rId150" Type="http://schemas.openxmlformats.org/officeDocument/2006/relationships/hyperlink" Target="https://www.youtube.com/watch?NR=1&amp;feature=endscreen&amp;v=Yf0BN0kq7OU" TargetMode="External"/><Relationship Id="rId171" Type="http://schemas.openxmlformats.org/officeDocument/2006/relationships/header" Target="header3.xml"/><Relationship Id="rId12" Type="http://schemas.openxmlformats.org/officeDocument/2006/relationships/hyperlink" Target="https://www.physport.org/recommendations/files/Top10talk.pdf" TargetMode="External"/><Relationship Id="rId33" Type="http://schemas.openxmlformats.org/officeDocument/2006/relationships/hyperlink" Target="https://resources.perimeterinstitute.ca/products/a-deeper-understanding-of-energy" TargetMode="External"/><Relationship Id="rId108" Type="http://schemas.openxmlformats.org/officeDocument/2006/relationships/hyperlink" Target="https://tracker.physlets.org/" TargetMode="External"/><Relationship Id="rId129" Type="http://schemas.openxmlformats.org/officeDocument/2006/relationships/hyperlink" Target="https://www.compadre.org/precollege/items/detail.cfm?ID=5666" TargetMode="External"/><Relationship Id="rId54" Type="http://schemas.openxmlformats.org/officeDocument/2006/relationships/hyperlink" Target="https://www.pexels.com/photo/woman-pulling-snow-sled-with-baby-132677/" TargetMode="External"/><Relationship Id="rId75" Type="http://schemas.openxmlformats.org/officeDocument/2006/relationships/image" Target="media/image29.png"/><Relationship Id="rId96" Type="http://schemas.openxmlformats.org/officeDocument/2006/relationships/hyperlink" Target="https://commons.wikimedia.org/wiki/File:Cycling_Amsterdam.jpg" TargetMode="External"/><Relationship Id="rId140" Type="http://schemas.openxmlformats.org/officeDocument/2006/relationships/hyperlink" Target="https://youtu.be/RhqAVKm7rns" TargetMode="External"/><Relationship Id="rId161" Type="http://schemas.openxmlformats.org/officeDocument/2006/relationships/hyperlink" Target="https://whiteboard.fi/" TargetMode="External"/><Relationship Id="rId6" Type="http://schemas.openxmlformats.org/officeDocument/2006/relationships/endnotes" Target="endnotes.xml"/><Relationship Id="rId23" Type="http://schemas.openxmlformats.org/officeDocument/2006/relationships/hyperlink" Target="https://eric.ed.gov/?id=EJ1021069" TargetMode="External"/><Relationship Id="rId28" Type="http://schemas.openxmlformats.org/officeDocument/2006/relationships/image" Target="media/image4.emf"/><Relationship Id="rId49" Type="http://schemas.openxmlformats.org/officeDocument/2006/relationships/image" Target="media/image17.png"/><Relationship Id="rId114" Type="http://schemas.openxmlformats.org/officeDocument/2006/relationships/image" Target="media/image50.png"/><Relationship Id="rId119" Type="http://schemas.openxmlformats.org/officeDocument/2006/relationships/image" Target="media/image54.png"/><Relationship Id="rId44" Type="http://schemas.openxmlformats.org/officeDocument/2006/relationships/hyperlink" Target="https://www.desmos.com/calculator/ohyrfwp6h1" TargetMode="External"/><Relationship Id="rId60" Type="http://schemas.openxmlformats.org/officeDocument/2006/relationships/image" Target="media/image21.png"/><Relationship Id="rId65" Type="http://schemas.openxmlformats.org/officeDocument/2006/relationships/image" Target="media/image23.png"/><Relationship Id="rId81" Type="http://schemas.openxmlformats.org/officeDocument/2006/relationships/image" Target="media/image34.png"/><Relationship Id="rId86" Type="http://schemas.openxmlformats.org/officeDocument/2006/relationships/image" Target="media/image36.png"/><Relationship Id="rId130" Type="http://schemas.openxmlformats.org/officeDocument/2006/relationships/hyperlink" Target="https://www.desmos.com/calculator/abkbetlkaj" TargetMode="External"/><Relationship Id="rId135" Type="http://schemas.openxmlformats.org/officeDocument/2006/relationships/hyperlink" Target="https://aapt.scitation.org/doi/10.1119/1.14030" TargetMode="External"/><Relationship Id="rId151" Type="http://schemas.openxmlformats.org/officeDocument/2006/relationships/hyperlink" Target="https://youtu.be/sPN4EwpXfZg" TargetMode="External"/><Relationship Id="rId156" Type="http://schemas.openxmlformats.org/officeDocument/2006/relationships/hyperlink" Target="https://scholars.spu.edu/representingenergy/energy-representations/energy-cubes/" TargetMode="External"/><Relationship Id="rId177" Type="http://schemas.openxmlformats.org/officeDocument/2006/relationships/theme" Target="theme/theme1.xml"/><Relationship Id="rId172" Type="http://schemas.openxmlformats.org/officeDocument/2006/relationships/footer" Target="footer4.xml"/><Relationship Id="rId13" Type="http://schemas.openxmlformats.org/officeDocument/2006/relationships/hyperlink" Target="https://www.physport.org/recommendations/Entry.cfm?ID=93328" TargetMode="External"/><Relationship Id="rId18" Type="http://schemas.openxmlformats.org/officeDocument/2006/relationships/hyperlink" Target="https://www.physport.org/recommendations/Entry.cfm?ID=137996" TargetMode="External"/><Relationship Id="rId39" Type="http://schemas.openxmlformats.org/officeDocument/2006/relationships/image" Target="media/image12.png"/><Relationship Id="rId109" Type="http://schemas.openxmlformats.org/officeDocument/2006/relationships/hyperlink" Target="https://www.youtube.com/watch?v=nPc5Cnw3v7g" TargetMode="External"/><Relationship Id="rId34" Type="http://schemas.openxmlformats.org/officeDocument/2006/relationships/hyperlink" Target="https://scholars.spu.edu/representingenergy/energy-representations/energy-cubes/" TargetMode="External"/><Relationship Id="rId50" Type="http://schemas.openxmlformats.org/officeDocument/2006/relationships/image" Target="media/image18.png"/><Relationship Id="rId55" Type="http://schemas.openxmlformats.org/officeDocument/2006/relationships/hyperlink" Target="https://www.pexels.com/@alexander-dummer-37646/" TargetMode="External"/><Relationship Id="rId76" Type="http://schemas.openxmlformats.org/officeDocument/2006/relationships/image" Target="media/image30.png"/><Relationship Id="rId97" Type="http://schemas.openxmlformats.org/officeDocument/2006/relationships/hyperlink" Target="https://creativecommons.org/licenses/by-sa/4.0/deed.en" TargetMode="External"/><Relationship Id="rId104" Type="http://schemas.openxmlformats.org/officeDocument/2006/relationships/hyperlink" Target="https://creativecommons.org/licenses/by-nc-sa/3.0/deed.en_US" TargetMode="External"/><Relationship Id="rId120" Type="http://schemas.openxmlformats.org/officeDocument/2006/relationships/image" Target="media/image55.png"/><Relationship Id="rId125" Type="http://schemas.openxmlformats.org/officeDocument/2006/relationships/hyperlink" Target="https://openlibrary.org/books/OL979479M/Teaching_introductory_physics" TargetMode="External"/><Relationship Id="rId141" Type="http://schemas.openxmlformats.org/officeDocument/2006/relationships/hyperlink" Target="https://youtu.be/1L2kyhejSl8" TargetMode="External"/><Relationship Id="rId146" Type="http://schemas.openxmlformats.org/officeDocument/2006/relationships/hyperlink" Target="https://aapt.scitation.org/doi/10.1119/1.19122" TargetMode="External"/><Relationship Id="rId167" Type="http://schemas.openxmlformats.org/officeDocument/2006/relationships/header" Target="header2.xml"/><Relationship Id="rId7" Type="http://schemas.openxmlformats.org/officeDocument/2006/relationships/hyperlink" Target="https://www.youtube.com/watch?v=Yf0BN0kq7OU" TargetMode="External"/><Relationship Id="rId71" Type="http://schemas.openxmlformats.org/officeDocument/2006/relationships/hyperlink" Target="https://education.nsw.gov.au/teaching-and-learning/curriculum/science/science-curriculum-resources-k-12/science-11-12-curriculum-resources/physics-year-11-and-12" TargetMode="External"/><Relationship Id="rId92" Type="http://schemas.openxmlformats.org/officeDocument/2006/relationships/image" Target="media/image41.jpeg"/><Relationship Id="rId162" Type="http://schemas.openxmlformats.org/officeDocument/2006/relationships/hyperlink" Target="https://www.animations.physics.unsw.edu.au/jw/Newton.htm" TargetMode="External"/><Relationship Id="rId2" Type="http://schemas.openxmlformats.org/officeDocument/2006/relationships/styles" Target="styles.xml"/><Relationship Id="rId29" Type="http://schemas.openxmlformats.org/officeDocument/2006/relationships/image" Target="media/image5.emf"/><Relationship Id="rId24" Type="http://schemas.openxmlformats.org/officeDocument/2006/relationships/hyperlink" Target="https://pcl.sitehost.iu.edu/rgoldsto/courses/dunloskyimprovinglearning.pdf" TargetMode="External"/><Relationship Id="rId40" Type="http://schemas.openxmlformats.org/officeDocument/2006/relationships/image" Target="media/image13.png"/><Relationship Id="rId45" Type="http://schemas.openxmlformats.org/officeDocument/2006/relationships/image" Target="media/image16.png"/><Relationship Id="rId66" Type="http://schemas.openxmlformats.org/officeDocument/2006/relationships/hyperlink" Target="https://digital.slq.qld.gov.au/delivery/DeliveryManagerServlet?change_lng=en&amp;dps_pid=IE211709" TargetMode="External"/><Relationship Id="rId87" Type="http://schemas.openxmlformats.org/officeDocument/2006/relationships/image" Target="media/image37.png"/><Relationship Id="rId110" Type="http://schemas.openxmlformats.org/officeDocument/2006/relationships/image" Target="media/image47.png"/><Relationship Id="rId115" Type="http://schemas.openxmlformats.org/officeDocument/2006/relationships/hyperlink" Target="https://www.youtube.com/watch?v=995ThX7A_eQ" TargetMode="External"/><Relationship Id="rId131" Type="http://schemas.openxmlformats.org/officeDocument/2006/relationships/hyperlink" Target="https://www.desmos.com/calculator/ohyrfwp6h1" TargetMode="External"/><Relationship Id="rId136" Type="http://schemas.openxmlformats.org/officeDocument/2006/relationships/hyperlink" Target="https://www.arborsci.com/pages/next-time-questions" TargetMode="External"/><Relationship Id="rId157" Type="http://schemas.openxmlformats.org/officeDocument/2006/relationships/hyperlink" Target="https://www.physicsclassroom.com/Physics-Interactives/Momentum-and-Collisions/Collision-Carts/Collision-Carts-Interactive" TargetMode="External"/><Relationship Id="rId61" Type="http://schemas.openxmlformats.org/officeDocument/2006/relationships/hyperlink" Target="https://whiteboard.fi/" TargetMode="External"/><Relationship Id="rId82" Type="http://schemas.openxmlformats.org/officeDocument/2006/relationships/hyperlink" Target="https://educationstandards.nsw.edu.au/wps/portal/nesa/11-12/stage-6-learning-areas/stage-6-science/physics-2017" TargetMode="External"/><Relationship Id="rId152" Type="http://schemas.openxmlformats.org/officeDocument/2006/relationships/hyperlink" Target="https://www.physport.org/recommendations/Entry.cfm?ID=137996" TargetMode="External"/><Relationship Id="rId173" Type="http://schemas.openxmlformats.org/officeDocument/2006/relationships/footer" Target="footer5.xml"/><Relationship Id="rId19" Type="http://schemas.openxmlformats.org/officeDocument/2006/relationships/hyperlink" Target="https://www.youtube.com/watch?v=Z9orbxoRofI" TargetMode="External"/><Relationship Id="rId14" Type="http://schemas.openxmlformats.org/officeDocument/2006/relationships/hyperlink" Target="http://www.bu.edu/hps-scied/files/2012/10/Meltzer-HPS-Active-Learning-Instruction-in-Physics.pdf" TargetMode="External"/><Relationship Id="rId30" Type="http://schemas.openxmlformats.org/officeDocument/2006/relationships/image" Target="media/image6.png"/><Relationship Id="rId35" Type="http://schemas.openxmlformats.org/officeDocument/2006/relationships/image" Target="media/image9.jpg"/><Relationship Id="rId56" Type="http://schemas.openxmlformats.org/officeDocument/2006/relationships/hyperlink" Target="https://creativecommons.org/publicdomain/zero/1.0/deed.en" TargetMode="External"/><Relationship Id="rId77" Type="http://schemas.openxmlformats.org/officeDocument/2006/relationships/hyperlink" Target="https://www.arborsci.com/pages/next-time-questions" TargetMode="External"/><Relationship Id="rId100" Type="http://schemas.openxmlformats.org/officeDocument/2006/relationships/hyperlink" Target="https://phet.colorado.edu/sims/html/collision-lab/latest/collision-lab_en.html" TargetMode="External"/><Relationship Id="rId105" Type="http://schemas.openxmlformats.org/officeDocument/2006/relationships/image" Target="media/image44.png"/><Relationship Id="rId126" Type="http://schemas.openxmlformats.org/officeDocument/2006/relationships/hyperlink" Target="https://tracker.physlets.org/" TargetMode="External"/><Relationship Id="rId147" Type="http://schemas.openxmlformats.org/officeDocument/2006/relationships/hyperlink" Target="https://www.physport.org/recommendations/files/Top10talk.pdf" TargetMode="External"/><Relationship Id="rId168" Type="http://schemas.openxmlformats.org/officeDocument/2006/relationships/footer" Target="footer3.xml"/><Relationship Id="rId8" Type="http://schemas.openxmlformats.org/officeDocument/2006/relationships/hyperlink" Target="https://www.researchgate.net/publication/228710512_Interactive-Engagement_Versus_Traditional_Methods_A_Six-Thousand-Student_Survey_of_Mechanics_Test_Data_for_Introductory_Physics_Courses" TargetMode="External"/><Relationship Id="rId51" Type="http://schemas.openxmlformats.org/officeDocument/2006/relationships/image" Target="media/image19.png"/><Relationship Id="rId72" Type="http://schemas.openxmlformats.org/officeDocument/2006/relationships/hyperlink" Target="https://www.youtube.com/watch?v=Duth3RrG-Cs" TargetMode="External"/><Relationship Id="rId93" Type="http://schemas.openxmlformats.org/officeDocument/2006/relationships/hyperlink" Target="https://www.youtube.com/watch?v=1L2kyhejSl8" TargetMode="External"/><Relationship Id="rId98" Type="http://schemas.openxmlformats.org/officeDocument/2006/relationships/hyperlink" Target="https://www.physicsclassroom.com/Physics-Interactives/Momentum-and-Collisions/Collision-Carts/Collision-Carts-Interactive" TargetMode="External"/><Relationship Id="rId121" Type="http://schemas.openxmlformats.org/officeDocument/2006/relationships/image" Target="media/image56.png"/><Relationship Id="rId142" Type="http://schemas.openxmlformats.org/officeDocument/2006/relationships/hyperlink" Target="https://www.youtube.com/watch?v=S-X8Gn9d1MA" TargetMode="External"/><Relationship Id="rId163" Type="http://schemas.openxmlformats.org/officeDocument/2006/relationships/hyperlink" Target="https://www.animations.physics.unsw.edu.au/mechanics/chapter10_rotation.html" TargetMode="External"/><Relationship Id="rId3" Type="http://schemas.openxmlformats.org/officeDocument/2006/relationships/settings" Target="settings.xml"/><Relationship Id="rId25" Type="http://schemas.openxmlformats.org/officeDocument/2006/relationships/image" Target="media/image1.png"/><Relationship Id="rId46" Type="http://schemas.openxmlformats.org/officeDocument/2006/relationships/hyperlink" Target="https://education.nsw.gov.au/teaching-and-learning/curriculum/science/science-curriculum-resources-k-12/science-11-12-curriculum-resources/physics-year-11-and-12" TargetMode="External"/><Relationship Id="rId67" Type="http://schemas.openxmlformats.org/officeDocument/2006/relationships/hyperlink" Target="https://creativecommons.org/publicdomain/zero/1.0/" TargetMode="External"/><Relationship Id="rId116" Type="http://schemas.openxmlformats.org/officeDocument/2006/relationships/image" Target="media/image51.png"/><Relationship Id="rId137" Type="http://schemas.openxmlformats.org/officeDocument/2006/relationships/hyperlink" Target="https://youtu.be/nPc5Cnw3v7g" TargetMode="External"/><Relationship Id="rId158" Type="http://schemas.openxmlformats.org/officeDocument/2006/relationships/hyperlink" Target="https://www.youtube.com/watch?v=WwslBPj8GgI" TargetMode="External"/><Relationship Id="rId20" Type="http://schemas.openxmlformats.org/officeDocument/2006/relationships/hyperlink" Target="https://www.youtube.com/watch?v=WwslBPj8GgI" TargetMode="External"/><Relationship Id="rId41" Type="http://schemas.openxmlformats.org/officeDocument/2006/relationships/image" Target="media/image14.png"/><Relationship Id="rId62" Type="http://schemas.openxmlformats.org/officeDocument/2006/relationships/hyperlink" Target="https://www.youtube.com/watch?v=sPN4EwpXfZg" TargetMode="External"/><Relationship Id="rId83" Type="http://schemas.openxmlformats.org/officeDocument/2006/relationships/image" Target="media/image35.png"/><Relationship Id="rId88" Type="http://schemas.openxmlformats.org/officeDocument/2006/relationships/image" Target="media/image38.png"/><Relationship Id="rId111" Type="http://schemas.openxmlformats.org/officeDocument/2006/relationships/image" Target="media/image48.png"/><Relationship Id="rId132" Type="http://schemas.openxmlformats.org/officeDocument/2006/relationships/hyperlink" Target="https://eric.ed.gov/?id=EJ1021069" TargetMode="External"/><Relationship Id="rId153" Type="http://schemas.openxmlformats.org/officeDocument/2006/relationships/hyperlink" Target="https://phyphox.org/" TargetMode="External"/><Relationship Id="rId174" Type="http://schemas.openxmlformats.org/officeDocument/2006/relationships/header" Target="header4.xml"/><Relationship Id="rId15" Type="http://schemas.openxmlformats.org/officeDocument/2006/relationships/hyperlink" Target="https://resources.perimeterinstitute.ca/products/tools-for-teaching-science?variant=32563928662094" TargetMode="External"/><Relationship Id="rId36" Type="http://schemas.openxmlformats.org/officeDocument/2006/relationships/image" Target="media/image10.png"/><Relationship Id="rId57" Type="http://schemas.openxmlformats.org/officeDocument/2006/relationships/hyperlink" Target="https://aapt.scitation.org/doi/10.1119/1.19122" TargetMode="External"/><Relationship Id="rId106" Type="http://schemas.openxmlformats.org/officeDocument/2006/relationships/image" Target="media/image45.png"/><Relationship Id="rId127" Type="http://schemas.openxmlformats.org/officeDocument/2006/relationships/hyperlink" Target="https://perimeterinstitute.ca/sites/default/files/A_Deeper_Understand_of_Energy-Curriculum_Connections.pdf" TargetMode="External"/><Relationship Id="rId10" Type="http://schemas.openxmlformats.org/officeDocument/2006/relationships/hyperlink" Target="https://www.youtube.com/watch?v=RhqAVKm7rns" TargetMode="External"/><Relationship Id="rId31" Type="http://schemas.openxmlformats.org/officeDocument/2006/relationships/image" Target="media/image7.png"/><Relationship Id="rId52" Type="http://schemas.openxmlformats.org/officeDocument/2006/relationships/hyperlink" Target="https://www.desmos.com/calculator/j0kco0aomp" TargetMode="External"/><Relationship Id="rId73" Type="http://schemas.openxmlformats.org/officeDocument/2006/relationships/image" Target="media/image27.png"/><Relationship Id="rId78" Type="http://schemas.openxmlformats.org/officeDocument/2006/relationships/image" Target="media/image31.png"/><Relationship Id="rId94" Type="http://schemas.openxmlformats.org/officeDocument/2006/relationships/image" Target="media/image42.png"/><Relationship Id="rId99" Type="http://schemas.openxmlformats.org/officeDocument/2006/relationships/hyperlink" Target="https://www.desmos.com/calculator/abkbetlkaj" TargetMode="External"/><Relationship Id="rId101" Type="http://schemas.openxmlformats.org/officeDocument/2006/relationships/hyperlink" Target="https://phet.colorado.edu/sims/html/collision-lab/latest/collision-lab_en.html" TargetMode="External"/><Relationship Id="rId122" Type="http://schemas.openxmlformats.org/officeDocument/2006/relationships/image" Target="media/image57.png"/><Relationship Id="rId143" Type="http://schemas.openxmlformats.org/officeDocument/2006/relationships/hyperlink" Target="https://youtu.be/BQ3LPAXwak4" TargetMode="External"/><Relationship Id="rId148" Type="http://schemas.openxmlformats.org/officeDocument/2006/relationships/hyperlink" Target="https://www.physport.org/recommendations/Entry.cfm?ID=93328" TargetMode="External"/><Relationship Id="rId164" Type="http://schemas.openxmlformats.org/officeDocument/2006/relationships/header" Target="header1.xml"/><Relationship Id="rId169" Type="http://schemas.openxmlformats.org/officeDocument/2006/relationships/hyperlink" Target="https://creativecommons.org/licenses/by/4.0/" TargetMode="External"/><Relationship Id="rId4" Type="http://schemas.openxmlformats.org/officeDocument/2006/relationships/webSettings" Target="webSettings.xml"/><Relationship Id="rId9" Type="http://schemas.openxmlformats.org/officeDocument/2006/relationships/hyperlink" Target="https://educationstandards.nsw.edu.au/wps/portal/nesa/resource-finder/hsc-exam-papers/2021/physics-2021-hsc-exam-pack" TargetMode="External"/><Relationship Id="rId26" Type="http://schemas.openxmlformats.org/officeDocument/2006/relationships/image" Target="media/image2.png"/><Relationship Id="rId47" Type="http://schemas.openxmlformats.org/officeDocument/2006/relationships/hyperlink" Target="https://www.compadre.org/Physlets/mechanics/ex11_3.cfm" TargetMode="External"/><Relationship Id="rId68" Type="http://schemas.openxmlformats.org/officeDocument/2006/relationships/image" Target="media/image24.png"/><Relationship Id="rId89" Type="http://schemas.openxmlformats.org/officeDocument/2006/relationships/image" Target="media/image39.jpeg"/><Relationship Id="rId112" Type="http://schemas.openxmlformats.org/officeDocument/2006/relationships/hyperlink" Target="https://www.youtube.com/watch?v=ipFxNiNu3rc" TargetMode="External"/><Relationship Id="rId133" Type="http://schemas.openxmlformats.org/officeDocument/2006/relationships/hyperlink" Target="https://pcl.sitehost.iu.edu/rgoldsto/courses/dunloskyimprovinglearning.pdf" TargetMode="External"/><Relationship Id="rId154" Type="http://schemas.openxmlformats.org/officeDocument/2006/relationships/hyperlink" Target="https://www.physport.org/curricula/MD_OST/" TargetMode="External"/><Relationship Id="rId175" Type="http://schemas.openxmlformats.org/officeDocument/2006/relationships/footer" Target="footer6.xml"/><Relationship Id="rId16" Type="http://schemas.openxmlformats.org/officeDocument/2006/relationships/hyperlink" Target="https://www.arborsci.com/pages/next-time-questions" TargetMode="External"/><Relationship Id="rId37" Type="http://schemas.openxmlformats.org/officeDocument/2006/relationships/hyperlink" Target="https://tracker.physlets.org/" TargetMode="External"/><Relationship Id="rId58" Type="http://schemas.openxmlformats.org/officeDocument/2006/relationships/hyperlink" Target="https://www.youtube.com/watch?v=Yf0BN0kq7OU&amp;t=4s)" TargetMode="External"/><Relationship Id="rId79" Type="http://schemas.openxmlformats.org/officeDocument/2006/relationships/image" Target="media/image32.png"/><Relationship Id="rId102" Type="http://schemas.openxmlformats.org/officeDocument/2006/relationships/hyperlink" Target="https://creativecommons.org/licenses/by/4.0/" TargetMode="External"/><Relationship Id="rId123" Type="http://schemas.openxmlformats.org/officeDocument/2006/relationships/hyperlink" Target="https://educationstandards.nsw.edu.au/wps/portal/nesa/11-12/stage-6-learning-areas/stage-6-science/physics-2017" TargetMode="External"/><Relationship Id="rId144" Type="http://schemas.openxmlformats.org/officeDocument/2006/relationships/hyperlink" Target="https://youtu.be/Duth3RrG-Cs" TargetMode="External"/><Relationship Id="rId90" Type="http://schemas.openxmlformats.org/officeDocument/2006/relationships/image" Target="media/image40.png"/><Relationship Id="rId165" Type="http://schemas.openxmlformats.org/officeDocument/2006/relationships/footer" Target="footer1.xml"/><Relationship Id="rId27" Type="http://schemas.openxmlformats.org/officeDocument/2006/relationships/image" Target="media/image3.png"/><Relationship Id="rId48" Type="http://schemas.openxmlformats.org/officeDocument/2006/relationships/hyperlink" Target="https://www.animations.physics.unsw.edu.au/mechanics/chapter10_rotation.html" TargetMode="External"/><Relationship Id="rId69" Type="http://schemas.openxmlformats.org/officeDocument/2006/relationships/image" Target="media/image25.jpeg"/><Relationship Id="rId113" Type="http://schemas.openxmlformats.org/officeDocument/2006/relationships/image" Target="media/image49.png"/><Relationship Id="rId134" Type="http://schemas.openxmlformats.org/officeDocument/2006/relationships/hyperlink" Target="https://www.researchgate.net/publication/228710512_Interactive-Engagement_Versus_Traditional_Methods_A_Six-Thousand-Student_Survey_of_Mechanics_Test_Data_for_Introductory_Physics_Courses" TargetMode="External"/><Relationship Id="rId80" Type="http://schemas.openxmlformats.org/officeDocument/2006/relationships/image" Target="media/image33.png"/><Relationship Id="rId155" Type="http://schemas.openxmlformats.org/officeDocument/2006/relationships/hyperlink" Target="https://www.youtube.com/watch?v=Z9orbxoRofI" TargetMode="External"/><Relationship Id="rId176" Type="http://schemas.openxmlformats.org/officeDocument/2006/relationships/fontTable" Target="fontTable.xml"/><Relationship Id="rId17" Type="http://schemas.openxmlformats.org/officeDocument/2006/relationships/hyperlink" Target="https://openlibrary.org/books/OL979479M/Teaching_introductory_physics" TargetMode="External"/><Relationship Id="rId38" Type="http://schemas.openxmlformats.org/officeDocument/2006/relationships/image" Target="media/image11.png"/><Relationship Id="rId59" Type="http://schemas.openxmlformats.org/officeDocument/2006/relationships/hyperlink" Target="https://www.youtube.com/watch?v=S-X8Gn9d1MA" TargetMode="External"/><Relationship Id="rId103" Type="http://schemas.openxmlformats.org/officeDocument/2006/relationships/hyperlink" Target="https://www.desmos.com/calculator/abkbetlkaj" TargetMode="External"/><Relationship Id="rId124" Type="http://schemas.openxmlformats.org/officeDocument/2006/relationships/hyperlink" Target="https://youtu.be/2XKOzibVqJg" TargetMode="External"/><Relationship Id="rId70" Type="http://schemas.openxmlformats.org/officeDocument/2006/relationships/image" Target="media/image26.png"/><Relationship Id="rId91" Type="http://schemas.openxmlformats.org/officeDocument/2006/relationships/hyperlink" Target="https://www.youtube.com/watch?v=2XKOzibVqJg" TargetMode="External"/><Relationship Id="rId145" Type="http://schemas.openxmlformats.org/officeDocument/2006/relationships/hyperlink" Target="https://resources.perimeterinstitute.ca/products/tools-for-teaching-science?variant=32563928662094" TargetMode="External"/><Relationship Id="rId166" Type="http://schemas.openxmlformats.org/officeDocument/2006/relationships/footer" Target="footer2.xml"/><Relationship Id="rId1" Type="http://schemas.openxmlformats.org/officeDocument/2006/relationships/numbering" Target="numbering.xml"/></Relationships>
</file>

<file path=word/_rels/footer2.xml.rels><?xml version="1.0" encoding="UTF-8" standalone="yes"?>
<Relationships xmlns="http://schemas.openxmlformats.org/package/2006/relationships"><Relationship Id="rId2" Type="http://schemas.openxmlformats.org/officeDocument/2006/relationships/image" Target="media/image58.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61.svg"/><Relationship Id="rId1" Type="http://schemas.openxmlformats.org/officeDocument/2006/relationships/image" Target="media/image60.png"/></Relationships>
</file>

<file path=word/_rels/footer5.xml.rels><?xml version="1.0" encoding="UTF-8" standalone="yes"?>
<Relationships xmlns="http://schemas.openxmlformats.org/package/2006/relationships"><Relationship Id="rId2" Type="http://schemas.openxmlformats.org/officeDocument/2006/relationships/image" Target="media/image58.png"/><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0</TotalTime>
  <Pages>97</Pages>
  <Words>21214</Words>
  <Characters>120922</Characters>
  <Application>Microsoft Office Word</Application>
  <DocSecurity>0</DocSecurity>
  <Lines>1007</Lines>
  <Paragraphs>283</Paragraphs>
  <ScaleCrop>false</ScaleCrop>
  <Manager/>
  <Company/>
  <LinksUpToDate>false</LinksUpToDate>
  <CharactersWithSpaces>1418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s Module 2 – Dynamics</dc:title>
  <dc:subject/>
  <dc:creator>NSW Department of Education</dc:creator>
  <cp:keywords/>
  <dc:description/>
  <cp:lastModifiedBy/>
  <cp:revision>1</cp:revision>
  <dcterms:created xsi:type="dcterms:W3CDTF">2025-05-02T04:35:00Z</dcterms:created>
  <dcterms:modified xsi:type="dcterms:W3CDTF">2025-05-02T04: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5-02T04:35:30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99d929ad-2d29-4ba2-830a-5a1aabe50068</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ies>
</file>